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rFonts w:ascii="Times New Roman" w:eastAsiaTheme="minorHAnsi" w:hAnsi="Times New Roman" w:cs="Times New Roman"/>
          <w:sz w:val="24"/>
          <w:szCs w:val="24"/>
        </w:rPr>
        <w:id w:val="1551805337"/>
        <w:docPartObj>
          <w:docPartGallery w:val="Cover Pages"/>
          <w:docPartUnique/>
        </w:docPartObj>
      </w:sdtPr>
      <w:sdtEndPr/>
      <w:sdtContent>
        <w:p w14:paraId="62172AC1" w14:textId="3644487F" w:rsidR="005B07D4" w:rsidRPr="00E36D5E" w:rsidRDefault="00ED255B" w:rsidP="00097DA0">
          <w:pPr>
            <w:pStyle w:val="LO-Normal"/>
            <w:jc w:val="right"/>
            <w:rPr>
              <w:rFonts w:ascii="Anurati" w:hAnsi="Anurati"/>
              <w:noProof/>
              <w:sz w:val="56"/>
            </w:rPr>
          </w:pPr>
          <w:r w:rsidRPr="00E36D5E">
            <w:rPr>
              <w:rFonts w:ascii="Anurati" w:hAnsi="Anurati"/>
              <w:noProof/>
              <w:sz w:val="56"/>
            </w:rPr>
            <w:t xml:space="preserve">POWER HOUSE </w:t>
          </w:r>
        </w:p>
        <w:p w14:paraId="43065D55" w14:textId="6DD923F5" w:rsidR="00ED255B" w:rsidRPr="00E36D5E" w:rsidRDefault="00ED255B" w:rsidP="00097DA0">
          <w:pPr>
            <w:pStyle w:val="LO-Normal"/>
            <w:jc w:val="right"/>
            <w:rPr>
              <w:rFonts w:ascii="Anurati" w:hAnsi="Anurati" w:cs="Calibri"/>
              <w:sz w:val="44"/>
            </w:rPr>
          </w:pPr>
          <w:r w:rsidRPr="00E36D5E">
            <w:rPr>
              <w:rFonts w:ascii="Anurati" w:hAnsi="Anurati" w:cs="Calibri"/>
              <w:noProof/>
              <w:sz w:val="40"/>
            </w:rPr>
            <w:t>FITNESS AC</w:t>
          </w:r>
          <w:r w:rsidR="00097DA0" w:rsidRPr="00097DA0">
            <w:rPr>
              <w:rFonts w:ascii="Anurati" w:hAnsi="Anurati" w:cs="Calibri"/>
              <w:noProof/>
              <w:sz w:val="40"/>
            </w:rPr>
            <w:t>A</w:t>
          </w:r>
          <w:r w:rsidRPr="00E36D5E">
            <w:rPr>
              <w:rFonts w:ascii="Anurati" w:hAnsi="Anurati" w:cs="Calibri"/>
              <w:noProof/>
              <w:sz w:val="40"/>
            </w:rPr>
            <w:t>DEMY</w:t>
          </w:r>
        </w:p>
        <w:p w14:paraId="6AEF2D03" w14:textId="1A927DDC" w:rsidR="005B07D4" w:rsidRDefault="005B07D4" w:rsidP="00FE4F2A">
          <w:pPr>
            <w:pStyle w:val="LO-Normal"/>
            <w:rPr>
              <w:rFonts w:ascii="Times New Roman" w:eastAsia="Times New Roman" w:hAnsi="Times New Roman" w:cs="Times New Roman"/>
              <w:sz w:val="48"/>
              <w:szCs w:val="48"/>
            </w:rPr>
          </w:pPr>
        </w:p>
        <w:p w14:paraId="749ECD30" w14:textId="2B011F3C" w:rsidR="005B07D4" w:rsidRDefault="00ED255B" w:rsidP="00ED255B">
          <w:pPr>
            <w:pStyle w:val="LO-Normal"/>
            <w:tabs>
              <w:tab w:val="left" w:pos="1908"/>
            </w:tabs>
            <w:rPr>
              <w:rFonts w:ascii="Times New Roman" w:eastAsia="Times New Roman" w:hAnsi="Times New Roman" w:cs="Times New Roman"/>
              <w:sz w:val="56"/>
              <w:szCs w:val="56"/>
            </w:rPr>
          </w:pPr>
          <w:r>
            <w:rPr>
              <w:rFonts w:ascii="Times New Roman" w:eastAsia="Times New Roman" w:hAnsi="Times New Roman" w:cs="Times New Roman"/>
              <w:sz w:val="56"/>
              <w:szCs w:val="56"/>
            </w:rPr>
            <w:tab/>
          </w:r>
        </w:p>
        <w:p w14:paraId="0B32A972" w14:textId="7C64061B" w:rsidR="005B07D4" w:rsidRPr="00097DA0" w:rsidRDefault="00FE4F2A" w:rsidP="00FE4F2A">
          <w:pPr>
            <w:pStyle w:val="LO-Normal"/>
            <w:jc w:val="right"/>
            <w:rPr>
              <w:rFonts w:ascii="Times New Roman" w:eastAsia="Times New Roman" w:hAnsi="Times New Roman" w:cs="Times New Roman"/>
              <w:b/>
              <w:sz w:val="48"/>
              <w:szCs w:val="48"/>
            </w:rPr>
          </w:pPr>
          <w:r w:rsidRPr="00097DA0">
            <w:rPr>
              <w:rFonts w:ascii="Times New Roman" w:eastAsia="Times New Roman" w:hAnsi="Times New Roman" w:cs="Times New Roman"/>
              <w:b/>
              <w:sz w:val="48"/>
              <w:szCs w:val="48"/>
            </w:rPr>
            <w:t>SOFTWARE REQUIEMENT</w:t>
          </w:r>
          <w:r w:rsidR="006C4BFC" w:rsidRPr="00097DA0">
            <w:rPr>
              <w:rFonts w:ascii="Times New Roman" w:eastAsia="Times New Roman" w:hAnsi="Times New Roman" w:cs="Times New Roman"/>
              <w:b/>
              <w:sz w:val="48"/>
              <w:szCs w:val="48"/>
            </w:rPr>
            <w:t xml:space="preserve">S </w:t>
          </w:r>
          <w:r w:rsidRPr="00097DA0">
            <w:rPr>
              <w:rFonts w:ascii="Times New Roman" w:eastAsia="Times New Roman" w:hAnsi="Times New Roman" w:cs="Times New Roman"/>
              <w:b/>
              <w:sz w:val="48"/>
              <w:szCs w:val="48"/>
            </w:rPr>
            <w:t>SPECIFICATION</w:t>
          </w:r>
        </w:p>
        <w:p w14:paraId="622D2B1F" w14:textId="77777777" w:rsidR="00675883" w:rsidRDefault="00675883" w:rsidP="00FE4F2A">
          <w:pPr>
            <w:pStyle w:val="LO-Normal"/>
            <w:jc w:val="right"/>
            <w:rPr>
              <w:rFonts w:ascii="Times New Roman" w:eastAsia="Times New Roman" w:hAnsi="Times New Roman" w:cs="Times New Roman"/>
              <w:b/>
              <w:bCs/>
              <w:sz w:val="56"/>
              <w:szCs w:val="56"/>
            </w:rPr>
          </w:pPr>
        </w:p>
        <w:p w14:paraId="07353BD5" w14:textId="1D83DF51" w:rsidR="00FE4F2A" w:rsidRPr="00097DA0" w:rsidRDefault="00FE4F2A" w:rsidP="00FE4F2A">
          <w:pPr>
            <w:pStyle w:val="LO-Normal"/>
            <w:jc w:val="right"/>
            <w:rPr>
              <w:rFonts w:ascii="Times New Roman" w:eastAsia="Times New Roman" w:hAnsi="Times New Roman" w:cs="Times New Roman"/>
              <w:b/>
              <w:bCs/>
              <w:sz w:val="48"/>
              <w:szCs w:val="48"/>
            </w:rPr>
          </w:pPr>
          <w:r w:rsidRPr="00097DA0">
            <w:rPr>
              <w:rFonts w:ascii="Times New Roman" w:eastAsia="Times New Roman" w:hAnsi="Times New Roman" w:cs="Times New Roman"/>
              <w:b/>
              <w:bCs/>
              <w:sz w:val="48"/>
              <w:szCs w:val="48"/>
            </w:rPr>
            <w:t xml:space="preserve">For </w:t>
          </w:r>
        </w:p>
        <w:p w14:paraId="42D6B7DA" w14:textId="77777777" w:rsidR="00FE4F2A" w:rsidRPr="00097DA0" w:rsidRDefault="00FE4F2A" w:rsidP="00FE4F2A">
          <w:pPr>
            <w:pStyle w:val="LO-Normal"/>
            <w:jc w:val="right"/>
            <w:rPr>
              <w:rFonts w:ascii="Times New Roman" w:eastAsia="Times New Roman" w:hAnsi="Times New Roman" w:cs="Times New Roman"/>
              <w:sz w:val="44"/>
              <w:szCs w:val="44"/>
            </w:rPr>
          </w:pPr>
          <w:r w:rsidRPr="00097DA0">
            <w:rPr>
              <w:rFonts w:ascii="Times New Roman" w:eastAsia="Times New Roman" w:hAnsi="Times New Roman" w:cs="Times New Roman"/>
              <w:sz w:val="44"/>
              <w:szCs w:val="44"/>
            </w:rPr>
            <w:t>Web-Based Fitness Academy</w:t>
          </w:r>
        </w:p>
        <w:p w14:paraId="4257FB3D" w14:textId="77777777" w:rsidR="00FE4F2A" w:rsidRPr="00097DA0" w:rsidRDefault="00FE4F2A" w:rsidP="00FE4F2A">
          <w:pPr>
            <w:pStyle w:val="LO-Normal"/>
            <w:jc w:val="right"/>
            <w:rPr>
              <w:rFonts w:ascii="Times New Roman" w:eastAsia="Times New Roman" w:hAnsi="Times New Roman" w:cs="Times New Roman"/>
              <w:sz w:val="44"/>
              <w:szCs w:val="44"/>
            </w:rPr>
          </w:pPr>
          <w:r w:rsidRPr="00097DA0">
            <w:rPr>
              <w:rFonts w:ascii="Times New Roman" w:eastAsia="Times New Roman" w:hAnsi="Times New Roman" w:cs="Times New Roman"/>
              <w:sz w:val="44"/>
              <w:szCs w:val="44"/>
            </w:rPr>
            <w:t>Management System</w:t>
          </w:r>
        </w:p>
        <w:p w14:paraId="2998B38F" w14:textId="77777777" w:rsidR="00675883" w:rsidRDefault="00675883" w:rsidP="00FE4F2A">
          <w:pPr>
            <w:pStyle w:val="LO-Normal"/>
            <w:jc w:val="right"/>
            <w:rPr>
              <w:rFonts w:ascii="Times New Roman" w:eastAsia="Times New Roman" w:hAnsi="Times New Roman" w:cs="Times New Roman"/>
              <w:sz w:val="40"/>
              <w:szCs w:val="48"/>
            </w:rPr>
          </w:pPr>
        </w:p>
        <w:p w14:paraId="288FDD43" w14:textId="53F99B85" w:rsidR="005B07D4" w:rsidRPr="00097DA0" w:rsidRDefault="00FE4F2A" w:rsidP="00675883">
          <w:pPr>
            <w:pStyle w:val="LO-Normal"/>
            <w:jc w:val="right"/>
            <w:rPr>
              <w:rFonts w:ascii="Times New Roman" w:eastAsia="Times New Roman" w:hAnsi="Times New Roman" w:cs="Times New Roman"/>
              <w:b/>
              <w:iCs/>
              <w:sz w:val="40"/>
              <w:szCs w:val="48"/>
            </w:rPr>
          </w:pPr>
          <w:r w:rsidRPr="00097DA0">
            <w:rPr>
              <w:rFonts w:ascii="Times New Roman" w:eastAsia="Times New Roman" w:hAnsi="Times New Roman" w:cs="Times New Roman"/>
              <w:b/>
              <w:iCs/>
              <w:sz w:val="40"/>
              <w:szCs w:val="48"/>
            </w:rPr>
            <w:t xml:space="preserve">Prepared by </w:t>
          </w:r>
          <w:r w:rsidR="00675883" w:rsidRPr="00097DA0">
            <w:rPr>
              <w:rFonts w:ascii="Times New Roman" w:eastAsia="Times New Roman" w:hAnsi="Times New Roman" w:cs="Times New Roman"/>
              <w:b/>
              <w:iCs/>
              <w:sz w:val="40"/>
              <w:szCs w:val="48"/>
            </w:rPr>
            <w:t>Group CS 21</w:t>
          </w:r>
        </w:p>
        <w:p w14:paraId="32281773" w14:textId="77777777" w:rsidR="005B07D4" w:rsidRDefault="005B07D4" w:rsidP="00E10B57">
          <w:pPr>
            <w:pStyle w:val="LO-Normal"/>
            <w:jc w:val="both"/>
            <w:rPr>
              <w:rFonts w:ascii="Times New Roman" w:eastAsia="Times New Roman" w:hAnsi="Times New Roman" w:cs="Times New Roman"/>
              <w:sz w:val="52"/>
              <w:szCs w:val="52"/>
            </w:rPr>
          </w:pPr>
        </w:p>
        <w:p w14:paraId="471874E3" w14:textId="77777777" w:rsidR="005B07D4" w:rsidRDefault="005B07D4" w:rsidP="00E10B57">
          <w:pPr>
            <w:pStyle w:val="LO-Normal"/>
            <w:jc w:val="both"/>
            <w:rPr>
              <w:rFonts w:ascii="Times New Roman" w:eastAsia="Times New Roman" w:hAnsi="Times New Roman" w:cs="Times New Roman"/>
              <w:sz w:val="30"/>
              <w:szCs w:val="30"/>
            </w:rPr>
          </w:pPr>
        </w:p>
        <w:p w14:paraId="104907B4" w14:textId="77777777" w:rsidR="005B07D4" w:rsidRDefault="005B07D4" w:rsidP="00E10B57">
          <w:pPr>
            <w:pStyle w:val="LO-Normal"/>
            <w:jc w:val="both"/>
            <w:rPr>
              <w:rFonts w:ascii="Times New Roman" w:eastAsia="Times New Roman" w:hAnsi="Times New Roman" w:cs="Times New Roman"/>
              <w:sz w:val="30"/>
              <w:szCs w:val="30"/>
            </w:rPr>
          </w:pPr>
        </w:p>
        <w:p w14:paraId="5CB932B2" w14:textId="77777777" w:rsidR="005B07D4" w:rsidRDefault="005B07D4" w:rsidP="00E10B57">
          <w:pPr>
            <w:pStyle w:val="LO-Normal"/>
            <w:jc w:val="both"/>
            <w:rPr>
              <w:rFonts w:ascii="Times New Roman" w:eastAsia="Times New Roman" w:hAnsi="Times New Roman" w:cs="Times New Roman"/>
              <w:sz w:val="30"/>
              <w:szCs w:val="30"/>
            </w:rPr>
          </w:pPr>
        </w:p>
        <w:p w14:paraId="47DABA3E"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University of Colombo School of Computing</w:t>
          </w:r>
        </w:p>
        <w:p w14:paraId="2D27C5B9"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Second Year Group Project</w:t>
          </w:r>
        </w:p>
        <w:p w14:paraId="69D924F1"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SCS 2202</w:t>
          </w:r>
        </w:p>
        <w:p w14:paraId="65FE35ED" w14:textId="01B70B37" w:rsidR="00675883" w:rsidRPr="00097DA0" w:rsidRDefault="00675883" w:rsidP="00675883">
          <w:pPr>
            <w:pStyle w:val="LO-Normal"/>
            <w:jc w:val="right"/>
            <w:rPr>
              <w:b/>
              <w:sz w:val="24"/>
              <w:szCs w:val="24"/>
            </w:rPr>
          </w:pPr>
          <w:r w:rsidRPr="00097DA0">
            <w:rPr>
              <w:rFonts w:ascii="Times New Roman" w:eastAsia="Times New Roman" w:hAnsi="Times New Roman" w:cs="Times New Roman"/>
              <w:b/>
              <w:sz w:val="32"/>
              <w:szCs w:val="32"/>
            </w:rPr>
            <w:t>September 18, 2021</w:t>
          </w:r>
        </w:p>
        <w:p w14:paraId="4A6B307B" w14:textId="77777777" w:rsidR="000B5863" w:rsidRDefault="000B5863" w:rsidP="00675883">
          <w:pPr>
            <w:jc w:val="right"/>
          </w:pPr>
        </w:p>
        <w:p w14:paraId="0D2FACFD" w14:textId="77777777" w:rsidR="000B5863" w:rsidRDefault="000B5863" w:rsidP="00E10B57">
          <w:pPr>
            <w:jc w:val="both"/>
          </w:pPr>
        </w:p>
        <w:p w14:paraId="790C1244" w14:textId="77777777" w:rsidR="000B5863" w:rsidRDefault="000B5863" w:rsidP="00E10B57">
          <w:pPr>
            <w:spacing w:after="0"/>
            <w:jc w:val="both"/>
            <w:rPr>
              <w:noProof/>
            </w:rPr>
          </w:pPr>
        </w:p>
        <w:p w14:paraId="5F25A8EC" w14:textId="77777777" w:rsidR="006C4874" w:rsidRPr="005B07D4" w:rsidRDefault="00C7420D" w:rsidP="00F75075">
          <w:pPr>
            <w:spacing w:after="0"/>
            <w:jc w:val="center"/>
          </w:pPr>
          <w:r w:rsidRPr="00403581">
            <w:rPr>
              <w:b/>
              <w:sz w:val="28"/>
            </w:rPr>
            <w:t>SCS2202 – Group Project I</w:t>
          </w:r>
        </w:p>
        <w:p w14:paraId="42CE4711" w14:textId="77777777" w:rsidR="006C4874" w:rsidRPr="00403581" w:rsidRDefault="00C7420D" w:rsidP="00F75075">
          <w:pPr>
            <w:tabs>
              <w:tab w:val="left" w:pos="2290"/>
              <w:tab w:val="center" w:pos="4513"/>
            </w:tabs>
            <w:jc w:val="center"/>
            <w:rPr>
              <w:b/>
              <w:sz w:val="28"/>
            </w:rPr>
          </w:pPr>
          <w:r w:rsidRPr="00403581">
            <w:rPr>
              <w:b/>
              <w:sz w:val="28"/>
            </w:rPr>
            <w:t>2021</w:t>
          </w:r>
        </w:p>
        <w:p w14:paraId="7E892F23" w14:textId="6CB921CA" w:rsidR="006C4874" w:rsidRPr="00403581" w:rsidRDefault="006C4BFC" w:rsidP="00F75075">
          <w:pPr>
            <w:tabs>
              <w:tab w:val="left" w:pos="2290"/>
              <w:tab w:val="center" w:pos="4513"/>
            </w:tabs>
            <w:jc w:val="center"/>
            <w:rPr>
              <w:b/>
              <w:sz w:val="28"/>
            </w:rPr>
          </w:pPr>
          <w:r>
            <w:rPr>
              <w:b/>
              <w:sz w:val="28"/>
            </w:rPr>
            <w:t>Software Requirements Specification</w:t>
          </w:r>
        </w:p>
        <w:p w14:paraId="6FE25B5B" w14:textId="434BAE9B" w:rsidR="006C4874" w:rsidRDefault="00685F24" w:rsidP="00685F24">
          <w:pPr>
            <w:tabs>
              <w:tab w:val="left" w:pos="8184"/>
            </w:tabs>
            <w:jc w:val="both"/>
          </w:pPr>
          <w:r>
            <w:tab/>
          </w:r>
        </w:p>
        <w:p w14:paraId="59D7A5D2" w14:textId="77777777" w:rsidR="00403581" w:rsidRDefault="00403581" w:rsidP="00E10B57">
          <w:pPr>
            <w:tabs>
              <w:tab w:val="left" w:pos="1890"/>
              <w:tab w:val="center" w:pos="4513"/>
            </w:tabs>
            <w:jc w:val="both"/>
          </w:pPr>
        </w:p>
        <w:p w14:paraId="41015B8E" w14:textId="77777777" w:rsidR="006C4874" w:rsidRPr="00403581" w:rsidRDefault="00C7420D" w:rsidP="00E10B57">
          <w:pPr>
            <w:tabs>
              <w:tab w:val="left" w:pos="1890"/>
              <w:tab w:val="center" w:pos="4513"/>
            </w:tabs>
            <w:jc w:val="both"/>
          </w:pPr>
          <w:r>
            <w:t>Project Name</w:t>
          </w:r>
          <w:r>
            <w:tab/>
            <w:t xml:space="preserve">: </w:t>
          </w:r>
          <w:r w:rsidRPr="00403581">
            <w:t>POWER HOUSE FITNESS ACADEMY MANAGEMENT SYSTEM</w:t>
          </w:r>
        </w:p>
        <w:p w14:paraId="6C22307F" w14:textId="77777777" w:rsidR="006C4874" w:rsidRDefault="00C7420D" w:rsidP="00E10B57">
          <w:pPr>
            <w:tabs>
              <w:tab w:val="left" w:pos="1890"/>
              <w:tab w:val="center" w:pos="4513"/>
            </w:tabs>
            <w:jc w:val="both"/>
          </w:pPr>
          <w:r>
            <w:t>Group No.</w:t>
          </w:r>
          <w:r>
            <w:tab/>
            <w:t>: CS 21</w:t>
          </w:r>
        </w:p>
        <w:p w14:paraId="76AB7723" w14:textId="77777777" w:rsidR="006C4874" w:rsidRDefault="00C7420D" w:rsidP="00E10B57">
          <w:pPr>
            <w:tabs>
              <w:tab w:val="left" w:pos="1890"/>
              <w:tab w:val="center" w:pos="4513"/>
            </w:tabs>
            <w:jc w:val="both"/>
          </w:pPr>
          <w:r>
            <w:t>Group members</w:t>
          </w:r>
          <w:r>
            <w:tab/>
            <w:t xml:space="preserve">: </w:t>
          </w:r>
        </w:p>
        <w:p w14:paraId="2B06756C" w14:textId="77777777" w:rsidR="00403581" w:rsidRDefault="00403581" w:rsidP="00E10B57">
          <w:pPr>
            <w:tabs>
              <w:tab w:val="left" w:pos="1890"/>
              <w:tab w:val="center" w:pos="4513"/>
            </w:tabs>
            <w:jc w:val="both"/>
          </w:pPr>
        </w:p>
        <w:tbl>
          <w:tblPr>
            <w:tblStyle w:val="TableGrid0"/>
            <w:tblW w:w="9431" w:type="dxa"/>
            <w:tblLook w:val="04A0" w:firstRow="1" w:lastRow="0" w:firstColumn="1" w:lastColumn="0" w:noHBand="0" w:noVBand="1"/>
          </w:tblPr>
          <w:tblGrid>
            <w:gridCol w:w="2808"/>
            <w:gridCol w:w="1530"/>
            <w:gridCol w:w="1710"/>
            <w:gridCol w:w="3383"/>
          </w:tblGrid>
          <w:tr w:rsidR="00030D9A" w14:paraId="0B46908D" w14:textId="77777777" w:rsidTr="00194D36">
            <w:trPr>
              <w:trHeight w:val="575"/>
            </w:trPr>
            <w:tc>
              <w:tcPr>
                <w:tcW w:w="2808" w:type="dxa"/>
                <w:vAlign w:val="center"/>
              </w:tcPr>
              <w:p w14:paraId="31D385E1" w14:textId="77777777" w:rsidR="006C4874" w:rsidRDefault="00C7420D" w:rsidP="00E10B57">
                <w:pPr>
                  <w:tabs>
                    <w:tab w:val="left" w:pos="1890"/>
                    <w:tab w:val="center" w:pos="4513"/>
                  </w:tabs>
                  <w:jc w:val="both"/>
                </w:pPr>
                <w:r>
                  <w:t>Name</w:t>
                </w:r>
              </w:p>
            </w:tc>
            <w:tc>
              <w:tcPr>
                <w:tcW w:w="1530" w:type="dxa"/>
                <w:vAlign w:val="center"/>
              </w:tcPr>
              <w:p w14:paraId="1AC3D3D2" w14:textId="77777777" w:rsidR="006C4874" w:rsidRDefault="00C7420D" w:rsidP="00E10B57">
                <w:pPr>
                  <w:tabs>
                    <w:tab w:val="left" w:pos="1890"/>
                    <w:tab w:val="center" w:pos="4513"/>
                  </w:tabs>
                  <w:jc w:val="both"/>
                </w:pPr>
                <w:r>
                  <w:t>Index No.</w:t>
                </w:r>
              </w:p>
            </w:tc>
            <w:tc>
              <w:tcPr>
                <w:tcW w:w="1710" w:type="dxa"/>
                <w:vAlign w:val="center"/>
              </w:tcPr>
              <w:p w14:paraId="65A1D2EA" w14:textId="77777777" w:rsidR="006C4874" w:rsidRDefault="00C7420D" w:rsidP="00E10B57">
                <w:pPr>
                  <w:tabs>
                    <w:tab w:val="left" w:pos="1890"/>
                    <w:tab w:val="center" w:pos="4513"/>
                  </w:tabs>
                  <w:jc w:val="both"/>
                </w:pPr>
                <w:r>
                  <w:t>Reg. No.</w:t>
                </w:r>
              </w:p>
            </w:tc>
            <w:tc>
              <w:tcPr>
                <w:tcW w:w="3383" w:type="dxa"/>
                <w:vAlign w:val="center"/>
              </w:tcPr>
              <w:p w14:paraId="0C253A9F" w14:textId="77777777" w:rsidR="006C4874" w:rsidRDefault="00C7420D" w:rsidP="00E10B57">
                <w:pPr>
                  <w:tabs>
                    <w:tab w:val="left" w:pos="1890"/>
                    <w:tab w:val="center" w:pos="4513"/>
                  </w:tabs>
                  <w:jc w:val="both"/>
                </w:pPr>
                <w:r>
                  <w:t>E-mail</w:t>
                </w:r>
              </w:p>
            </w:tc>
          </w:tr>
          <w:tr w:rsidR="00030D9A" w14:paraId="7C604D54" w14:textId="77777777" w:rsidTr="00194D36">
            <w:trPr>
              <w:trHeight w:val="554"/>
            </w:trPr>
            <w:tc>
              <w:tcPr>
                <w:tcW w:w="2808" w:type="dxa"/>
                <w:vAlign w:val="center"/>
              </w:tcPr>
              <w:p w14:paraId="2D2419D6" w14:textId="77777777" w:rsidR="006C4874" w:rsidRDefault="00C7420D" w:rsidP="00E10B57">
                <w:pPr>
                  <w:tabs>
                    <w:tab w:val="left" w:pos="1890"/>
                    <w:tab w:val="center" w:pos="4513"/>
                  </w:tabs>
                  <w:jc w:val="both"/>
                </w:pPr>
                <w:proofErr w:type="spellStart"/>
                <w:r>
                  <w:t>Kulasekara</w:t>
                </w:r>
                <w:proofErr w:type="spellEnd"/>
                <w:r>
                  <w:t xml:space="preserve"> K. M. B. S.</w:t>
                </w:r>
              </w:p>
            </w:tc>
            <w:tc>
              <w:tcPr>
                <w:tcW w:w="1530" w:type="dxa"/>
                <w:vAlign w:val="center"/>
              </w:tcPr>
              <w:p w14:paraId="5CFFEB73" w14:textId="77777777" w:rsidR="006C4874" w:rsidRDefault="00C7420D" w:rsidP="00E10B57">
                <w:pPr>
                  <w:tabs>
                    <w:tab w:val="left" w:pos="1890"/>
                    <w:tab w:val="center" w:pos="4513"/>
                  </w:tabs>
                  <w:jc w:val="both"/>
                </w:pPr>
                <w:r>
                  <w:t>19000723</w:t>
                </w:r>
              </w:p>
            </w:tc>
            <w:tc>
              <w:tcPr>
                <w:tcW w:w="1710" w:type="dxa"/>
                <w:vAlign w:val="center"/>
              </w:tcPr>
              <w:p w14:paraId="60F88A45" w14:textId="77777777" w:rsidR="006C4874" w:rsidRDefault="00C7420D" w:rsidP="00E10B57">
                <w:pPr>
                  <w:tabs>
                    <w:tab w:val="left" w:pos="1890"/>
                    <w:tab w:val="center" w:pos="4513"/>
                  </w:tabs>
                  <w:jc w:val="both"/>
                </w:pPr>
                <w:r>
                  <w:t>2019/CS/072</w:t>
                </w:r>
              </w:p>
            </w:tc>
            <w:tc>
              <w:tcPr>
                <w:tcW w:w="3383" w:type="dxa"/>
                <w:vAlign w:val="center"/>
              </w:tcPr>
              <w:p w14:paraId="39DD5DB2" w14:textId="77777777" w:rsidR="00194D36" w:rsidRDefault="00C7420D" w:rsidP="00E10B57">
                <w:pPr>
                  <w:tabs>
                    <w:tab w:val="left" w:pos="1890"/>
                    <w:tab w:val="center" w:pos="4513"/>
                  </w:tabs>
                  <w:jc w:val="both"/>
                </w:pPr>
                <w:r>
                  <w:t>2019cs072@stu.ucsc.lk</w:t>
                </w:r>
              </w:p>
            </w:tc>
          </w:tr>
          <w:tr w:rsidR="00030D9A" w14:paraId="574D0758" w14:textId="77777777" w:rsidTr="00194D36">
            <w:trPr>
              <w:trHeight w:val="575"/>
            </w:trPr>
            <w:tc>
              <w:tcPr>
                <w:tcW w:w="2808" w:type="dxa"/>
                <w:vAlign w:val="center"/>
              </w:tcPr>
              <w:p w14:paraId="15837D4A" w14:textId="77777777" w:rsidR="006C4874" w:rsidRDefault="00C7420D" w:rsidP="00E10B57">
                <w:pPr>
                  <w:tabs>
                    <w:tab w:val="left" w:pos="1890"/>
                    <w:tab w:val="center" w:pos="4513"/>
                  </w:tabs>
                  <w:jc w:val="both"/>
                </w:pPr>
                <w:proofErr w:type="spellStart"/>
                <w:r>
                  <w:t>Mahagamage</w:t>
                </w:r>
                <w:proofErr w:type="spellEnd"/>
                <w:r>
                  <w:t xml:space="preserve"> P. S.</w:t>
                </w:r>
              </w:p>
            </w:tc>
            <w:tc>
              <w:tcPr>
                <w:tcW w:w="1530" w:type="dxa"/>
                <w:vAlign w:val="center"/>
              </w:tcPr>
              <w:p w14:paraId="706A3767" w14:textId="77777777" w:rsidR="006C4874" w:rsidRDefault="00C7420D" w:rsidP="00E10B57">
                <w:pPr>
                  <w:tabs>
                    <w:tab w:val="left" w:pos="1890"/>
                    <w:tab w:val="center" w:pos="4513"/>
                  </w:tabs>
                  <w:jc w:val="both"/>
                </w:pPr>
                <w:r>
                  <w:t>19000881</w:t>
                </w:r>
              </w:p>
            </w:tc>
            <w:tc>
              <w:tcPr>
                <w:tcW w:w="1710" w:type="dxa"/>
                <w:vAlign w:val="center"/>
              </w:tcPr>
              <w:p w14:paraId="35DC5B1C" w14:textId="77777777" w:rsidR="006C4874" w:rsidRDefault="00C7420D" w:rsidP="00E10B57">
                <w:pPr>
                  <w:tabs>
                    <w:tab w:val="left" w:pos="1890"/>
                    <w:tab w:val="center" w:pos="4513"/>
                  </w:tabs>
                  <w:jc w:val="both"/>
                </w:pPr>
                <w:r>
                  <w:t>2019/CS/088</w:t>
                </w:r>
              </w:p>
            </w:tc>
            <w:tc>
              <w:tcPr>
                <w:tcW w:w="3383" w:type="dxa"/>
                <w:vAlign w:val="center"/>
              </w:tcPr>
              <w:p w14:paraId="61A02234" w14:textId="05AE2823" w:rsidR="006C4874" w:rsidRDefault="00711F1F" w:rsidP="00E10B57">
                <w:pPr>
                  <w:tabs>
                    <w:tab w:val="left" w:pos="1890"/>
                    <w:tab w:val="center" w:pos="4513"/>
                  </w:tabs>
                  <w:jc w:val="both"/>
                </w:pPr>
                <w:r w:rsidRPr="00C83081">
                  <w:t>2019cs088@stu.ucsc.lk</w:t>
                </w:r>
              </w:p>
            </w:tc>
          </w:tr>
          <w:tr w:rsidR="00030D9A" w14:paraId="5EC20A3C" w14:textId="77777777" w:rsidTr="00194D36">
            <w:trPr>
              <w:trHeight w:val="554"/>
            </w:trPr>
            <w:tc>
              <w:tcPr>
                <w:tcW w:w="2808" w:type="dxa"/>
                <w:vAlign w:val="center"/>
              </w:tcPr>
              <w:p w14:paraId="411FAEBC" w14:textId="77777777" w:rsidR="006C4874" w:rsidRDefault="00C7420D" w:rsidP="00E10B57">
                <w:pPr>
                  <w:tabs>
                    <w:tab w:val="left" w:pos="1890"/>
                    <w:tab w:val="center" w:pos="4513"/>
                  </w:tabs>
                  <w:jc w:val="both"/>
                </w:pPr>
                <w:proofErr w:type="spellStart"/>
                <w:r>
                  <w:t>Wimalaweera</w:t>
                </w:r>
                <w:proofErr w:type="spellEnd"/>
                <w:r>
                  <w:t xml:space="preserve"> N. S.</w:t>
                </w:r>
              </w:p>
            </w:tc>
            <w:tc>
              <w:tcPr>
                <w:tcW w:w="1530" w:type="dxa"/>
                <w:vAlign w:val="center"/>
              </w:tcPr>
              <w:p w14:paraId="777F2E1F" w14:textId="77777777" w:rsidR="006C4874" w:rsidRDefault="00C7420D" w:rsidP="00E10B57">
                <w:pPr>
                  <w:tabs>
                    <w:tab w:val="left" w:pos="1890"/>
                    <w:tab w:val="center" w:pos="4513"/>
                  </w:tabs>
                  <w:jc w:val="both"/>
                </w:pPr>
                <w:r>
                  <w:t>19001967</w:t>
                </w:r>
              </w:p>
            </w:tc>
            <w:tc>
              <w:tcPr>
                <w:tcW w:w="1710" w:type="dxa"/>
                <w:vAlign w:val="center"/>
              </w:tcPr>
              <w:p w14:paraId="65195492" w14:textId="77777777" w:rsidR="006C4874" w:rsidRDefault="00C7420D" w:rsidP="00E10B57">
                <w:pPr>
                  <w:tabs>
                    <w:tab w:val="left" w:pos="1890"/>
                    <w:tab w:val="center" w:pos="4513"/>
                  </w:tabs>
                  <w:jc w:val="both"/>
                </w:pPr>
                <w:r>
                  <w:t>2019/CS/196</w:t>
                </w:r>
              </w:p>
            </w:tc>
            <w:tc>
              <w:tcPr>
                <w:tcW w:w="3383" w:type="dxa"/>
                <w:vAlign w:val="center"/>
              </w:tcPr>
              <w:p w14:paraId="17CE41E1" w14:textId="16EA561B" w:rsidR="006C4874" w:rsidRDefault="00711F1F" w:rsidP="00E10B57">
                <w:pPr>
                  <w:tabs>
                    <w:tab w:val="left" w:pos="1890"/>
                    <w:tab w:val="center" w:pos="4513"/>
                  </w:tabs>
                  <w:jc w:val="both"/>
                </w:pPr>
                <w:r w:rsidRPr="00C83081">
                  <w:t>2019cs196@stu.ucsc.lk</w:t>
                </w:r>
              </w:p>
            </w:tc>
          </w:tr>
          <w:tr w:rsidR="00030D9A" w14:paraId="4431028C" w14:textId="77777777" w:rsidTr="00194D36">
            <w:trPr>
              <w:trHeight w:val="575"/>
            </w:trPr>
            <w:tc>
              <w:tcPr>
                <w:tcW w:w="2808" w:type="dxa"/>
                <w:vAlign w:val="center"/>
              </w:tcPr>
              <w:p w14:paraId="550F9429" w14:textId="77777777" w:rsidR="006C4874" w:rsidRDefault="00C7420D" w:rsidP="00E10B57">
                <w:pPr>
                  <w:tabs>
                    <w:tab w:val="left" w:pos="1890"/>
                    <w:tab w:val="center" w:pos="4513"/>
                  </w:tabs>
                  <w:jc w:val="both"/>
                </w:pPr>
                <w:proofErr w:type="spellStart"/>
                <w:r>
                  <w:t>Dissanayake</w:t>
                </w:r>
                <w:proofErr w:type="spellEnd"/>
                <w:r>
                  <w:t xml:space="preserve"> D. M. A. A.</w:t>
                </w:r>
              </w:p>
            </w:tc>
            <w:tc>
              <w:tcPr>
                <w:tcW w:w="1530" w:type="dxa"/>
                <w:vAlign w:val="center"/>
              </w:tcPr>
              <w:p w14:paraId="51B3C61B" w14:textId="77777777" w:rsidR="006C4874" w:rsidRDefault="00C7420D" w:rsidP="00E10B57">
                <w:pPr>
                  <w:tabs>
                    <w:tab w:val="left" w:pos="1890"/>
                    <w:tab w:val="center" w:pos="4513"/>
                  </w:tabs>
                  <w:jc w:val="both"/>
                </w:pPr>
                <w:r>
                  <w:t>19000391</w:t>
                </w:r>
              </w:p>
            </w:tc>
            <w:tc>
              <w:tcPr>
                <w:tcW w:w="1710" w:type="dxa"/>
                <w:vAlign w:val="center"/>
              </w:tcPr>
              <w:p w14:paraId="78C3D225" w14:textId="77777777" w:rsidR="006C4874" w:rsidRDefault="00C7420D" w:rsidP="00E10B57">
                <w:pPr>
                  <w:tabs>
                    <w:tab w:val="left" w:pos="1890"/>
                    <w:tab w:val="center" w:pos="4513"/>
                  </w:tabs>
                  <w:jc w:val="both"/>
                </w:pPr>
                <w:r>
                  <w:t>2019/CS/039</w:t>
                </w:r>
              </w:p>
            </w:tc>
            <w:tc>
              <w:tcPr>
                <w:tcW w:w="3383" w:type="dxa"/>
                <w:vAlign w:val="center"/>
              </w:tcPr>
              <w:p w14:paraId="0B61DB91" w14:textId="77777777" w:rsidR="006C4874" w:rsidRDefault="00C7420D" w:rsidP="00E10B57">
                <w:pPr>
                  <w:tabs>
                    <w:tab w:val="left" w:pos="1890"/>
                    <w:tab w:val="center" w:pos="4513"/>
                  </w:tabs>
                  <w:jc w:val="both"/>
                </w:pPr>
                <w:r>
                  <w:t>2019cs039@stu.ucsc.lk</w:t>
                </w:r>
              </w:p>
            </w:tc>
          </w:tr>
        </w:tbl>
        <w:p w14:paraId="273B8988" w14:textId="77777777" w:rsidR="006C4874" w:rsidRDefault="006C4874" w:rsidP="00E10B57">
          <w:pPr>
            <w:tabs>
              <w:tab w:val="left" w:pos="1890"/>
              <w:tab w:val="center" w:pos="4513"/>
            </w:tabs>
            <w:jc w:val="both"/>
          </w:pPr>
        </w:p>
        <w:p w14:paraId="3217E3A0" w14:textId="77777777" w:rsidR="006C4874" w:rsidRDefault="006C4874" w:rsidP="00E10B57">
          <w:pPr>
            <w:tabs>
              <w:tab w:val="center" w:pos="2070"/>
            </w:tabs>
            <w:jc w:val="both"/>
          </w:pPr>
        </w:p>
        <w:p w14:paraId="598433F6" w14:textId="77777777" w:rsidR="006C4874" w:rsidRDefault="006C4874" w:rsidP="00E10B57">
          <w:pPr>
            <w:tabs>
              <w:tab w:val="left" w:pos="2290"/>
              <w:tab w:val="center" w:pos="4513"/>
            </w:tabs>
            <w:jc w:val="both"/>
          </w:pPr>
        </w:p>
        <w:p w14:paraId="4CE3C760" w14:textId="75564B29" w:rsidR="000B5863" w:rsidRDefault="00C7420D" w:rsidP="00DE2AAA">
          <w:pPr>
            <w:tabs>
              <w:tab w:val="left" w:pos="2290"/>
              <w:tab w:val="center" w:pos="4513"/>
            </w:tabs>
            <w:jc w:val="both"/>
          </w:pPr>
          <w:r>
            <w:br w:type="page"/>
          </w:r>
        </w:p>
        <w:p w14:paraId="2777A0CB" w14:textId="641773D3" w:rsidR="00A31818" w:rsidRDefault="00A31818" w:rsidP="00A31818">
          <w:pPr>
            <w:spacing w:after="16"/>
            <w:jc w:val="both"/>
          </w:pPr>
          <w:r>
            <w:rPr>
              <w:sz w:val="36"/>
            </w:rPr>
            <w:lastRenderedPageBreak/>
            <w:t xml:space="preserve">Details of Project Supervisor, Co-supervisor, and Client </w:t>
          </w:r>
        </w:p>
        <w:p w14:paraId="336057B9" w14:textId="5F73F0C5" w:rsidR="00A31818" w:rsidRDefault="00A31818" w:rsidP="00A31818">
          <w:pPr>
            <w:spacing w:after="0"/>
            <w:jc w:val="both"/>
          </w:pPr>
          <w:r>
            <w:t xml:space="preserve"> </w:t>
          </w:r>
        </w:p>
        <w:p w14:paraId="12123518" w14:textId="57E8714B" w:rsidR="00A31818" w:rsidRDefault="00A31818" w:rsidP="00A31818">
          <w:pPr>
            <w:spacing w:after="55"/>
            <w:jc w:val="both"/>
          </w:pPr>
          <w:r>
            <w:t xml:space="preserve"> </w:t>
          </w:r>
        </w:p>
        <w:p w14:paraId="5F8B87DF" w14:textId="2A8B2D59" w:rsidR="00A31818" w:rsidRDefault="00A31818" w:rsidP="00A31818">
          <w:pPr>
            <w:spacing w:after="0"/>
            <w:ind w:left="-5"/>
            <w:jc w:val="both"/>
          </w:pPr>
          <w:r>
            <w:rPr>
              <w:sz w:val="32"/>
            </w:rPr>
            <w:t xml:space="preserve">Project Supervisor </w:t>
          </w:r>
        </w:p>
        <w:p w14:paraId="06E87206" w14:textId="73A009F5" w:rsidR="00A31818" w:rsidRDefault="00A31818" w:rsidP="00A31818">
          <w:pPr>
            <w:spacing w:after="0"/>
            <w:jc w:val="both"/>
          </w:pPr>
          <w:r>
            <w:t xml:space="preserve"> </w:t>
          </w:r>
        </w:p>
        <w:p w14:paraId="1E6AF4E6" w14:textId="3BAF8609" w:rsidR="00A31818" w:rsidRPr="00767D4B" w:rsidRDefault="00A31818" w:rsidP="00A31818">
          <w:pPr>
            <w:pStyle w:val="Default"/>
            <w:jc w:val="both"/>
            <w:rPr>
              <w:rFonts w:ascii="Times New Roman" w:hAnsi="Times New Roman" w:cs="Times New Roman"/>
            </w:rPr>
          </w:pPr>
          <w:r w:rsidRPr="00767D4B">
            <w:rPr>
              <w:rFonts w:ascii="Times New Roman" w:hAnsi="Times New Roman" w:cs="Times New Roman"/>
            </w:rPr>
            <w:t xml:space="preserve">Name of the supervisor: Mr. </w:t>
          </w:r>
          <w:proofErr w:type="spellStart"/>
          <w:r w:rsidRPr="00767D4B">
            <w:rPr>
              <w:rFonts w:ascii="Times New Roman" w:hAnsi="Times New Roman" w:cs="Times New Roman"/>
            </w:rPr>
            <w:t>Rangana</w:t>
          </w:r>
          <w:proofErr w:type="spellEnd"/>
          <w:r w:rsidRPr="00767D4B">
            <w:rPr>
              <w:rFonts w:ascii="Times New Roman" w:hAnsi="Times New Roman" w:cs="Times New Roman"/>
            </w:rPr>
            <w:t xml:space="preserve"> </w:t>
          </w:r>
          <w:proofErr w:type="spellStart"/>
          <w:r w:rsidRPr="00767D4B">
            <w:rPr>
              <w:rFonts w:ascii="Times New Roman" w:hAnsi="Times New Roman" w:cs="Times New Roman"/>
            </w:rPr>
            <w:t>Jayashanka</w:t>
          </w:r>
          <w:proofErr w:type="spellEnd"/>
          <w:r w:rsidRPr="00767D4B">
            <w:rPr>
              <w:rFonts w:ascii="Times New Roman" w:hAnsi="Times New Roman" w:cs="Times New Roman"/>
            </w:rPr>
            <w:t xml:space="preserve"> </w:t>
          </w:r>
          <w:proofErr w:type="spellStart"/>
          <w:r w:rsidRPr="00767D4B">
            <w:rPr>
              <w:rFonts w:ascii="Times New Roman" w:hAnsi="Times New Roman" w:cs="Times New Roman"/>
            </w:rPr>
            <w:t>Amaraweera</w:t>
          </w:r>
          <w:proofErr w:type="spellEnd"/>
        </w:p>
        <w:tbl>
          <w:tblPr>
            <w:tblW w:w="0" w:type="auto"/>
            <w:tblInd w:w="-108" w:type="dxa"/>
            <w:tblBorders>
              <w:top w:val="nil"/>
              <w:left w:val="nil"/>
              <w:bottom w:val="nil"/>
              <w:right w:val="nil"/>
            </w:tblBorders>
            <w:tblLayout w:type="fixed"/>
            <w:tblLook w:val="0000" w:firstRow="0" w:lastRow="0" w:firstColumn="0" w:lastColumn="0" w:noHBand="0" w:noVBand="0"/>
          </w:tblPr>
          <w:tblGrid>
            <w:gridCol w:w="3400"/>
          </w:tblGrid>
          <w:tr w:rsidR="00A31818" w14:paraId="5FB5F751" w14:textId="77777777" w:rsidTr="009F73E9">
            <w:trPr>
              <w:trHeight w:val="110"/>
            </w:trPr>
            <w:tc>
              <w:tcPr>
                <w:tcW w:w="3400" w:type="dxa"/>
              </w:tcPr>
              <w:p w14:paraId="0841CF2F" w14:textId="77777777" w:rsidR="00A31818" w:rsidRDefault="00A31818" w:rsidP="009F73E9">
                <w:pPr>
                  <w:pStyle w:val="Default"/>
                  <w:jc w:val="both"/>
                  <w:rPr>
                    <w:sz w:val="22"/>
                    <w:szCs w:val="22"/>
                  </w:rPr>
                </w:pPr>
              </w:p>
            </w:tc>
          </w:tr>
        </w:tbl>
        <w:p w14:paraId="62DDD5EF" w14:textId="02FC94AC" w:rsidR="00A31818" w:rsidRDefault="00A31818" w:rsidP="00A31818">
          <w:pPr>
            <w:ind w:right="108"/>
            <w:jc w:val="both"/>
          </w:pPr>
          <w:r>
            <w:rPr>
              <w:noProof/>
            </w:rPr>
            <w:drawing>
              <wp:anchor distT="0" distB="0" distL="0" distR="0" simplePos="0" relativeHeight="252057600" behindDoc="0" locked="0" layoutInCell="1" allowOverlap="1" wp14:anchorId="009551E0" wp14:editId="6CAA440B">
                <wp:simplePos x="0" y="0"/>
                <wp:positionH relativeFrom="page">
                  <wp:posOffset>1287780</wp:posOffset>
                </wp:positionH>
                <wp:positionV relativeFrom="paragraph">
                  <wp:posOffset>160020</wp:posOffset>
                </wp:positionV>
                <wp:extent cx="1075296" cy="584580"/>
                <wp:effectExtent l="0" t="0" r="0" b="0"/>
                <wp:wrapNone/>
                <wp:docPr id="1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1075296" cy="584580"/>
                        </a:xfrm>
                        <a:prstGeom prst="rect">
                          <a:avLst/>
                        </a:prstGeom>
                      </pic:spPr>
                    </pic:pic>
                  </a:graphicData>
                </a:graphic>
              </wp:anchor>
            </w:drawing>
          </w:r>
        </w:p>
        <w:p w14:paraId="73652729" w14:textId="25D62BA4" w:rsidR="00A31818" w:rsidRDefault="00A31818" w:rsidP="00A31818">
          <w:pPr>
            <w:spacing w:after="0"/>
            <w:jc w:val="both"/>
          </w:pPr>
          <w:r>
            <w:t xml:space="preserve">  </w:t>
          </w:r>
        </w:p>
        <w:p w14:paraId="0A9C3AF8" w14:textId="2454EEBF" w:rsidR="00A31818" w:rsidRDefault="00A31818" w:rsidP="00A31818">
          <w:pPr>
            <w:spacing w:after="0"/>
            <w:jc w:val="both"/>
          </w:pPr>
          <w:r>
            <w:rPr>
              <w:noProof/>
            </w:rPr>
            <mc:AlternateContent>
              <mc:Choice Requires="wps">
                <w:drawing>
                  <wp:anchor distT="0" distB="0" distL="114300" distR="114300" simplePos="0" relativeHeight="252060672" behindDoc="0" locked="0" layoutInCell="1" allowOverlap="1" wp14:anchorId="188FFD53" wp14:editId="1624ABAE">
                    <wp:simplePos x="0" y="0"/>
                    <wp:positionH relativeFrom="column">
                      <wp:posOffset>3162300</wp:posOffset>
                    </wp:positionH>
                    <wp:positionV relativeFrom="paragraph">
                      <wp:posOffset>43180</wp:posOffset>
                    </wp:positionV>
                    <wp:extent cx="1318260" cy="243840"/>
                    <wp:effectExtent l="0" t="0" r="0" b="3810"/>
                    <wp:wrapNone/>
                    <wp:docPr id="22" name="Text Box 22"/>
                    <wp:cNvGraphicFramePr/>
                    <a:graphic xmlns:a="http://schemas.openxmlformats.org/drawingml/2006/main">
                      <a:graphicData uri="http://schemas.microsoft.com/office/word/2010/wordprocessingShape">
                        <wps:wsp>
                          <wps:cNvSpPr txBox="1"/>
                          <wps:spPr>
                            <a:xfrm>
                              <a:off x="0" y="0"/>
                              <a:ext cx="1318260" cy="2438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7F2D80" w14:textId="77777777" w:rsidR="00A31818" w:rsidRPr="00685F24" w:rsidRDefault="00A31818" w:rsidP="00A31818">
                                <w:pPr>
                                  <w:jc w:val="center"/>
                                </w:pPr>
                                <w:r>
                                  <w:t>21.09</w:t>
                                </w:r>
                                <w:r w:rsidRPr="00685F24">
                                  <w:t>.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8FFD53" id="_x0000_t202" coordsize="21600,21600" o:spt="202" path="m,l,21600r21600,l21600,xe">
                    <v:stroke joinstyle="miter"/>
                    <v:path gradientshapeok="t" o:connecttype="rect"/>
                  </v:shapetype>
                  <v:shape id="Text Box 22" o:spid="_x0000_s1026" type="#_x0000_t202" style="position:absolute;left:0;text-align:left;margin-left:249pt;margin-top:3.4pt;width:103.8pt;height:19.2pt;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" fillcolor="white [3201]" stroked="f" strokeweight=".5pt">
                    <v:textbox>
                      <w:txbxContent>
                        <w:p w14:paraId="4F7F2D80" w14:textId="77777777" w:rsidR="00A31818" w:rsidRPr="00685F24" w:rsidRDefault="00A31818" w:rsidP="00A31818">
                          <w:pPr>
                            <w:jc w:val="center"/>
                          </w:pPr>
                          <w:r>
                            <w:t>21.09</w:t>
                          </w:r>
                          <w:r w:rsidRPr="00685F24">
                            <w:t>.2021</w:t>
                          </w:r>
                        </w:p>
                      </w:txbxContent>
                    </v:textbox>
                  </v:shape>
                </w:pict>
              </mc:Fallback>
            </mc:AlternateContent>
          </w:r>
        </w:p>
        <w:p w14:paraId="268F054D" w14:textId="337A9AB4" w:rsidR="00A31818" w:rsidRDefault="00A31818" w:rsidP="00A31818">
          <w:pPr>
            <w:tabs>
              <w:tab w:val="center" w:pos="3600"/>
              <w:tab w:val="center" w:pos="4320"/>
              <w:tab w:val="center" w:pos="6060"/>
            </w:tabs>
            <w:ind w:left="-15"/>
            <w:jc w:val="both"/>
          </w:pPr>
          <w:r>
            <w:t xml:space="preserve">………………………………… </w:t>
          </w:r>
          <w:r>
            <w:tab/>
            <w:t xml:space="preserve"> </w:t>
          </w:r>
          <w:r>
            <w:tab/>
            <w:t xml:space="preserve"> </w:t>
          </w:r>
          <w:r>
            <w:tab/>
            <w:t xml:space="preserve">…………………….. </w:t>
          </w:r>
        </w:p>
        <w:p w14:paraId="57CB2035" w14:textId="6BF7AADC" w:rsidR="00A31818" w:rsidRDefault="00A31818" w:rsidP="00A31818">
          <w:pPr>
            <w:tabs>
              <w:tab w:val="center" w:pos="3600"/>
              <w:tab w:val="center" w:pos="4320"/>
              <w:tab w:val="center" w:pos="5040"/>
              <w:tab w:val="center" w:pos="6020"/>
            </w:tabs>
            <w:ind w:left="-15"/>
            <w:jc w:val="both"/>
          </w:pPr>
          <w:r>
            <w:t xml:space="preserve">Signature of the supervisor   </w:t>
          </w:r>
          <w:r>
            <w:tab/>
            <w:t xml:space="preserve"> </w:t>
          </w:r>
          <w:r>
            <w:tab/>
            <w:t xml:space="preserve"> </w:t>
          </w:r>
          <w:r>
            <w:tab/>
            <w:t xml:space="preserve"> </w:t>
          </w:r>
          <w:r>
            <w:tab/>
            <w:t xml:space="preserve">Date: </w:t>
          </w:r>
        </w:p>
        <w:p w14:paraId="269F64CD" w14:textId="44178B8F" w:rsidR="00A31818" w:rsidRDefault="00A31818" w:rsidP="00A31818">
          <w:pPr>
            <w:spacing w:after="0"/>
            <w:jc w:val="both"/>
          </w:pPr>
          <w:r>
            <w:t xml:space="preserve"> </w:t>
          </w:r>
        </w:p>
        <w:p w14:paraId="4BEAD441" w14:textId="7889BBD9" w:rsidR="00A31818" w:rsidRDefault="00A31818" w:rsidP="00A31818">
          <w:pPr>
            <w:spacing w:after="0"/>
            <w:jc w:val="both"/>
          </w:pPr>
          <w:r>
            <w:t xml:space="preserve"> </w:t>
          </w:r>
        </w:p>
        <w:p w14:paraId="0ADD9BE8" w14:textId="40226206" w:rsidR="00A31818" w:rsidRDefault="00A31818" w:rsidP="00A31818">
          <w:pPr>
            <w:spacing w:after="55"/>
            <w:jc w:val="both"/>
          </w:pPr>
          <w:r>
            <w:t xml:space="preserve"> </w:t>
          </w:r>
        </w:p>
        <w:p w14:paraId="72B2C209" w14:textId="70F98CEC" w:rsidR="00A31818" w:rsidRDefault="00A31818" w:rsidP="00A31818">
          <w:pPr>
            <w:spacing w:after="0"/>
            <w:ind w:left="-5"/>
            <w:jc w:val="both"/>
          </w:pPr>
          <w:r>
            <w:rPr>
              <w:sz w:val="32"/>
            </w:rPr>
            <w:t xml:space="preserve">Project Co-Supervisor </w:t>
          </w:r>
        </w:p>
        <w:p w14:paraId="4ECABA4C" w14:textId="77777777" w:rsidR="00A31818" w:rsidRDefault="00A31818" w:rsidP="00A31818">
          <w:pPr>
            <w:spacing w:after="0"/>
            <w:jc w:val="both"/>
          </w:pPr>
          <w:r>
            <w:t xml:space="preserve"> </w:t>
          </w:r>
        </w:p>
        <w:p w14:paraId="5259C628" w14:textId="77777777" w:rsidR="00A31818" w:rsidRDefault="00A31818" w:rsidP="00A31818">
          <w:pPr>
            <w:pStyle w:val="Default"/>
            <w:jc w:val="both"/>
          </w:pPr>
          <w:r w:rsidRPr="00E10B57">
            <w:rPr>
              <w:rFonts w:ascii="Times New Roman" w:hAnsi="Times New Roman" w:cs="Times New Roman"/>
            </w:rPr>
            <w:t>Name of the co-supervisor:</w:t>
          </w:r>
          <w:r>
            <w:t xml:space="preserve"> </w:t>
          </w:r>
          <w:r w:rsidRPr="00767D4B">
            <w:rPr>
              <w:rFonts w:ascii="Times New Roman" w:hAnsi="Times New Roman" w:cs="Times New Roman"/>
            </w:rPr>
            <w:t xml:space="preserve">Miss. </w:t>
          </w:r>
          <w:proofErr w:type="spellStart"/>
          <w:r w:rsidRPr="00767D4B">
            <w:rPr>
              <w:rFonts w:ascii="Times New Roman" w:hAnsi="Times New Roman" w:cs="Times New Roman"/>
            </w:rPr>
            <w:t>Yashodha</w:t>
          </w:r>
          <w:proofErr w:type="spellEnd"/>
          <w:r w:rsidRPr="00767D4B">
            <w:rPr>
              <w:rFonts w:ascii="Times New Roman" w:hAnsi="Times New Roman" w:cs="Times New Roman"/>
            </w:rPr>
            <w:t xml:space="preserve"> </w:t>
          </w:r>
          <w:proofErr w:type="spellStart"/>
          <w:r w:rsidRPr="00767D4B">
            <w:rPr>
              <w:rFonts w:ascii="Times New Roman" w:hAnsi="Times New Roman" w:cs="Times New Roman"/>
            </w:rPr>
            <w:t>Vimukthi</w:t>
          </w:r>
          <w:proofErr w:type="spellEnd"/>
        </w:p>
        <w:tbl>
          <w:tblPr>
            <w:tblW w:w="0" w:type="auto"/>
            <w:tblInd w:w="-108" w:type="dxa"/>
            <w:tblBorders>
              <w:top w:val="nil"/>
              <w:left w:val="nil"/>
              <w:bottom w:val="nil"/>
              <w:right w:val="nil"/>
            </w:tblBorders>
            <w:tblLayout w:type="fixed"/>
            <w:tblLook w:val="0000" w:firstRow="0" w:lastRow="0" w:firstColumn="0" w:lastColumn="0" w:noHBand="0" w:noVBand="0"/>
          </w:tblPr>
          <w:tblGrid>
            <w:gridCol w:w="2241"/>
          </w:tblGrid>
          <w:tr w:rsidR="00A31818" w14:paraId="68320AB9" w14:textId="77777777" w:rsidTr="009F73E9">
            <w:trPr>
              <w:trHeight w:val="110"/>
            </w:trPr>
            <w:tc>
              <w:tcPr>
                <w:tcW w:w="2241" w:type="dxa"/>
              </w:tcPr>
              <w:p w14:paraId="5913D07C" w14:textId="77777777" w:rsidR="00A31818" w:rsidRDefault="00A31818" w:rsidP="009F73E9">
                <w:pPr>
                  <w:pStyle w:val="Default"/>
                  <w:jc w:val="both"/>
                  <w:rPr>
                    <w:sz w:val="22"/>
                    <w:szCs w:val="22"/>
                  </w:rPr>
                </w:pPr>
                <w:r>
                  <w:t xml:space="preserve"> </w:t>
                </w:r>
              </w:p>
            </w:tc>
          </w:tr>
        </w:tbl>
        <w:p w14:paraId="62D247B4" w14:textId="77777777" w:rsidR="00A31818" w:rsidRDefault="00A31818" w:rsidP="00A31818">
          <w:pPr>
            <w:ind w:left="-5" w:right="108"/>
            <w:jc w:val="both"/>
          </w:pPr>
        </w:p>
        <w:p w14:paraId="38159ED4" w14:textId="77777777" w:rsidR="00A31818" w:rsidRDefault="00A31818" w:rsidP="00A31818">
          <w:pPr>
            <w:spacing w:after="0"/>
            <w:jc w:val="both"/>
          </w:pPr>
          <w:r>
            <w:t xml:space="preserve"> </w:t>
          </w:r>
        </w:p>
        <w:p w14:paraId="307B0E12" w14:textId="77777777" w:rsidR="00A31818" w:rsidRDefault="00A31818" w:rsidP="00A31818">
          <w:pPr>
            <w:tabs>
              <w:tab w:val="left" w:pos="5652"/>
            </w:tabs>
            <w:spacing w:after="0"/>
            <w:jc w:val="both"/>
          </w:pPr>
          <w:r>
            <w:rPr>
              <w:noProof/>
            </w:rPr>
            <w:drawing>
              <wp:anchor distT="0" distB="0" distL="0" distR="0" simplePos="0" relativeHeight="252058624" behindDoc="1" locked="0" layoutInCell="1" allowOverlap="1" wp14:anchorId="6236CC8E" wp14:editId="6B524896">
                <wp:simplePos x="0" y="0"/>
                <wp:positionH relativeFrom="page">
                  <wp:posOffset>1363980</wp:posOffset>
                </wp:positionH>
                <wp:positionV relativeFrom="paragraph">
                  <wp:posOffset>10160</wp:posOffset>
                </wp:positionV>
                <wp:extent cx="723006" cy="257460"/>
                <wp:effectExtent l="0" t="0" r="0" b="0"/>
                <wp:wrapNone/>
                <wp:docPr id="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9" cstate="print"/>
                        <a:stretch>
                          <a:fillRect/>
                        </a:stretch>
                      </pic:blipFill>
                      <pic:spPr>
                        <a:xfrm>
                          <a:off x="0" y="0"/>
                          <a:ext cx="723006" cy="257460"/>
                        </a:xfrm>
                        <a:prstGeom prst="rect">
                          <a:avLst/>
                        </a:prstGeom>
                      </pic:spPr>
                    </pic:pic>
                  </a:graphicData>
                </a:graphic>
              </wp:anchor>
            </w:drawing>
          </w:r>
          <w:r>
            <w:rPr>
              <w:noProof/>
            </w:rPr>
            <mc:AlternateContent>
              <mc:Choice Requires="wps">
                <w:drawing>
                  <wp:anchor distT="0" distB="0" distL="114300" distR="114300" simplePos="0" relativeHeight="252056576" behindDoc="0" locked="0" layoutInCell="1" allowOverlap="1" wp14:anchorId="4EB79D00" wp14:editId="750EE23D">
                    <wp:simplePos x="0" y="0"/>
                    <wp:positionH relativeFrom="column">
                      <wp:posOffset>3147060</wp:posOffset>
                    </wp:positionH>
                    <wp:positionV relativeFrom="paragraph">
                      <wp:posOffset>48895</wp:posOffset>
                    </wp:positionV>
                    <wp:extent cx="1318260" cy="243840"/>
                    <wp:effectExtent l="0" t="0" r="0" b="3810"/>
                    <wp:wrapNone/>
                    <wp:docPr id="15" name="Text Box 15"/>
                    <wp:cNvGraphicFramePr/>
                    <a:graphic xmlns:a="http://schemas.openxmlformats.org/drawingml/2006/main">
                      <a:graphicData uri="http://schemas.microsoft.com/office/word/2010/wordprocessingShape">
                        <wps:wsp>
                          <wps:cNvSpPr txBox="1"/>
                          <wps:spPr>
                            <a:xfrm>
                              <a:off x="0" y="0"/>
                              <a:ext cx="1318260" cy="2438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509859" w14:textId="44D62617" w:rsidR="00A31818" w:rsidRPr="00685F24" w:rsidRDefault="00A31818" w:rsidP="00A31818">
                                <w:pPr>
                                  <w:jc w:val="center"/>
                                </w:pPr>
                                <w:r>
                                  <w:t>21.09</w:t>
                                </w:r>
                                <w:r w:rsidRPr="00685F24">
                                  <w:t>.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B79D00" id="Text Box 15" o:spid="_x0000_s1027" type="#_x0000_t202" style="position:absolute;left:0;text-align:left;margin-left:247.8pt;margin-top:3.85pt;width:103.8pt;height:19.2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" fillcolor="white [3201]" stroked="f" strokeweight=".5pt">
                    <v:textbox>
                      <w:txbxContent>
                        <w:p w14:paraId="7D509859" w14:textId="44D62617" w:rsidR="00A31818" w:rsidRPr="00685F24" w:rsidRDefault="00A31818" w:rsidP="00A31818">
                          <w:pPr>
                            <w:jc w:val="center"/>
                          </w:pPr>
                          <w:r>
                            <w:t>21.09</w:t>
                          </w:r>
                          <w:r w:rsidRPr="00685F24">
                            <w:t>.2021</w:t>
                          </w:r>
                        </w:p>
                      </w:txbxContent>
                    </v:textbox>
                  </v:shape>
                </w:pict>
              </mc:Fallback>
            </mc:AlternateContent>
          </w:r>
          <w:r>
            <w:t xml:space="preserve"> </w:t>
          </w:r>
          <w:r>
            <w:tab/>
          </w:r>
        </w:p>
        <w:tbl>
          <w:tblPr>
            <w:tblStyle w:val="TableGrid"/>
            <w:tblW w:w="5000" w:type="pct"/>
            <w:tblInd w:w="0" w:type="dxa"/>
            <w:tblLook w:val="04A0" w:firstRow="1" w:lastRow="0" w:firstColumn="1" w:lastColumn="0" w:noHBand="0" w:noVBand="1"/>
          </w:tblPr>
          <w:tblGrid>
            <w:gridCol w:w="3627"/>
            <w:gridCol w:w="726"/>
            <w:gridCol w:w="726"/>
            <w:gridCol w:w="3948"/>
          </w:tblGrid>
          <w:tr w:rsidR="00A31818" w14:paraId="47CC6D3E" w14:textId="77777777" w:rsidTr="009F73E9">
            <w:trPr>
              <w:trHeight w:val="272"/>
            </w:trPr>
            <w:tc>
              <w:tcPr>
                <w:tcW w:w="2009" w:type="pct"/>
                <w:tcBorders>
                  <w:top w:val="nil"/>
                  <w:left w:val="nil"/>
                  <w:bottom w:val="nil"/>
                  <w:right w:val="nil"/>
                </w:tcBorders>
              </w:tcPr>
              <w:p w14:paraId="7BD7A752" w14:textId="77777777" w:rsidR="00A31818" w:rsidRDefault="00A31818" w:rsidP="009F73E9">
                <w:pPr>
                  <w:spacing w:line="259" w:lineRule="auto"/>
                  <w:jc w:val="both"/>
                </w:pPr>
                <w:r>
                  <w:t xml:space="preserve">………………………………… </w:t>
                </w:r>
              </w:p>
            </w:tc>
            <w:tc>
              <w:tcPr>
                <w:tcW w:w="402" w:type="pct"/>
                <w:tcBorders>
                  <w:top w:val="nil"/>
                  <w:left w:val="nil"/>
                  <w:bottom w:val="nil"/>
                  <w:right w:val="nil"/>
                </w:tcBorders>
              </w:tcPr>
              <w:p w14:paraId="1B3AEC61" w14:textId="77777777" w:rsidR="00A31818" w:rsidRDefault="00A31818" w:rsidP="009F73E9">
                <w:pPr>
                  <w:spacing w:line="259" w:lineRule="auto"/>
                  <w:jc w:val="both"/>
                </w:pPr>
                <w:r>
                  <w:t xml:space="preserve"> </w:t>
                </w:r>
              </w:p>
            </w:tc>
            <w:tc>
              <w:tcPr>
                <w:tcW w:w="402" w:type="pct"/>
                <w:tcBorders>
                  <w:top w:val="nil"/>
                  <w:left w:val="nil"/>
                  <w:bottom w:val="nil"/>
                  <w:right w:val="nil"/>
                </w:tcBorders>
              </w:tcPr>
              <w:p w14:paraId="3E8AF4D1" w14:textId="77777777" w:rsidR="00A31818" w:rsidRDefault="00A31818" w:rsidP="009F73E9">
                <w:pPr>
                  <w:spacing w:line="259" w:lineRule="auto"/>
                  <w:jc w:val="both"/>
                </w:pPr>
                <w:r>
                  <w:t xml:space="preserve"> </w:t>
                </w:r>
              </w:p>
            </w:tc>
            <w:tc>
              <w:tcPr>
                <w:tcW w:w="2187" w:type="pct"/>
                <w:tcBorders>
                  <w:top w:val="nil"/>
                  <w:left w:val="nil"/>
                  <w:bottom w:val="nil"/>
                  <w:right w:val="nil"/>
                </w:tcBorders>
              </w:tcPr>
              <w:p w14:paraId="73DEDCE0" w14:textId="77777777" w:rsidR="00A31818" w:rsidRDefault="00A31818" w:rsidP="009F73E9">
                <w:pPr>
                  <w:spacing w:line="259" w:lineRule="auto"/>
                  <w:jc w:val="both"/>
                </w:pPr>
                <w:r>
                  <w:t xml:space="preserve">…………………….. </w:t>
                </w:r>
              </w:p>
            </w:tc>
          </w:tr>
          <w:tr w:rsidR="00A31818" w14:paraId="76FEB390" w14:textId="77777777" w:rsidTr="009F73E9">
            <w:trPr>
              <w:trHeight w:val="1750"/>
            </w:trPr>
            <w:tc>
              <w:tcPr>
                <w:tcW w:w="2009" w:type="pct"/>
                <w:tcBorders>
                  <w:top w:val="nil"/>
                  <w:left w:val="nil"/>
                  <w:bottom w:val="nil"/>
                  <w:right w:val="nil"/>
                </w:tcBorders>
              </w:tcPr>
              <w:p w14:paraId="0887C4B6" w14:textId="77777777" w:rsidR="00A31818" w:rsidRDefault="00A31818" w:rsidP="009F73E9">
                <w:pPr>
                  <w:spacing w:line="259" w:lineRule="auto"/>
                  <w:jc w:val="both"/>
                </w:pPr>
                <w:r>
                  <w:t xml:space="preserve">Signature of the co-supervisor  </w:t>
                </w:r>
              </w:p>
              <w:p w14:paraId="5B921DC8" w14:textId="77777777" w:rsidR="00A31818" w:rsidRDefault="00A31818" w:rsidP="009F73E9">
                <w:pPr>
                  <w:spacing w:line="259" w:lineRule="auto"/>
                  <w:jc w:val="both"/>
                </w:pPr>
                <w:r>
                  <w:t xml:space="preserve"> </w:t>
                </w:r>
              </w:p>
              <w:p w14:paraId="0F8D6D2E" w14:textId="77777777" w:rsidR="00A31818" w:rsidRDefault="00A31818" w:rsidP="009F73E9">
                <w:pPr>
                  <w:spacing w:line="259" w:lineRule="auto"/>
                  <w:jc w:val="both"/>
                </w:pPr>
                <w:r>
                  <w:t xml:space="preserve"> </w:t>
                </w:r>
              </w:p>
              <w:p w14:paraId="3FA24A4A" w14:textId="77777777" w:rsidR="00A31818" w:rsidRDefault="00A31818" w:rsidP="009F73E9">
                <w:pPr>
                  <w:spacing w:after="55" w:line="259" w:lineRule="auto"/>
                  <w:jc w:val="both"/>
                </w:pPr>
                <w:r>
                  <w:t xml:space="preserve"> </w:t>
                </w:r>
              </w:p>
              <w:p w14:paraId="5008C4C9" w14:textId="77777777" w:rsidR="00A31818" w:rsidRDefault="00A31818" w:rsidP="009F73E9">
                <w:pPr>
                  <w:spacing w:line="259" w:lineRule="auto"/>
                  <w:jc w:val="both"/>
                </w:pPr>
                <w:r>
                  <w:rPr>
                    <w:sz w:val="32"/>
                  </w:rPr>
                  <w:t xml:space="preserve">The client of the project </w:t>
                </w:r>
              </w:p>
              <w:p w14:paraId="7B722CEE" w14:textId="77777777" w:rsidR="00A31818" w:rsidRDefault="00A31818" w:rsidP="009F73E9">
                <w:pPr>
                  <w:spacing w:line="259" w:lineRule="auto"/>
                  <w:jc w:val="both"/>
                </w:pPr>
                <w:r>
                  <w:t xml:space="preserve"> </w:t>
                </w:r>
              </w:p>
            </w:tc>
            <w:tc>
              <w:tcPr>
                <w:tcW w:w="402" w:type="pct"/>
                <w:tcBorders>
                  <w:top w:val="nil"/>
                  <w:left w:val="nil"/>
                  <w:bottom w:val="nil"/>
                  <w:right w:val="nil"/>
                </w:tcBorders>
              </w:tcPr>
              <w:p w14:paraId="6632A576" w14:textId="77777777" w:rsidR="00A31818" w:rsidRDefault="00A31818" w:rsidP="009F73E9">
                <w:pPr>
                  <w:spacing w:line="259" w:lineRule="auto"/>
                  <w:jc w:val="both"/>
                </w:pPr>
                <w:r>
                  <w:t xml:space="preserve"> </w:t>
                </w:r>
              </w:p>
            </w:tc>
            <w:tc>
              <w:tcPr>
                <w:tcW w:w="402" w:type="pct"/>
                <w:tcBorders>
                  <w:top w:val="nil"/>
                  <w:left w:val="nil"/>
                  <w:bottom w:val="nil"/>
                  <w:right w:val="nil"/>
                </w:tcBorders>
              </w:tcPr>
              <w:p w14:paraId="40029B93" w14:textId="77777777" w:rsidR="00A31818" w:rsidRDefault="00A31818" w:rsidP="009F73E9">
                <w:pPr>
                  <w:spacing w:line="259" w:lineRule="auto"/>
                  <w:jc w:val="both"/>
                </w:pPr>
                <w:r>
                  <w:t xml:space="preserve"> </w:t>
                </w:r>
              </w:p>
            </w:tc>
            <w:tc>
              <w:tcPr>
                <w:tcW w:w="2187" w:type="pct"/>
                <w:tcBorders>
                  <w:top w:val="nil"/>
                  <w:left w:val="nil"/>
                  <w:bottom w:val="nil"/>
                  <w:right w:val="nil"/>
                </w:tcBorders>
              </w:tcPr>
              <w:p w14:paraId="3F172BF9" w14:textId="77777777" w:rsidR="00A31818" w:rsidRDefault="00A31818" w:rsidP="009F73E9">
                <w:pPr>
                  <w:tabs>
                    <w:tab w:val="center" w:pos="980"/>
                  </w:tabs>
                  <w:spacing w:line="259" w:lineRule="auto"/>
                  <w:jc w:val="both"/>
                </w:pPr>
                <w:r>
                  <w:t xml:space="preserve"> </w:t>
                </w:r>
                <w:r>
                  <w:tab/>
                  <w:t xml:space="preserve">Date: </w:t>
                </w:r>
              </w:p>
            </w:tc>
          </w:tr>
          <w:tr w:rsidR="00A31818" w14:paraId="3CE05592" w14:textId="77777777" w:rsidTr="009F73E9">
            <w:trPr>
              <w:trHeight w:val="276"/>
            </w:trPr>
            <w:tc>
              <w:tcPr>
                <w:tcW w:w="2009" w:type="pct"/>
                <w:tcBorders>
                  <w:top w:val="nil"/>
                  <w:left w:val="nil"/>
                  <w:bottom w:val="nil"/>
                  <w:right w:val="nil"/>
                </w:tcBorders>
              </w:tcPr>
              <w:p w14:paraId="243B9FCA" w14:textId="77777777" w:rsidR="00A31818" w:rsidRDefault="00A31818" w:rsidP="009F73E9">
                <w:pPr>
                  <w:tabs>
                    <w:tab w:val="center" w:pos="2160"/>
                    <w:tab w:val="center" w:pos="2880"/>
                  </w:tabs>
                  <w:spacing w:line="259" w:lineRule="auto"/>
                  <w:jc w:val="both"/>
                </w:pPr>
                <w:r>
                  <w:t xml:space="preserve">Name of the client </w:t>
                </w:r>
                <w:r>
                  <w:tab/>
                  <w:t xml:space="preserve"> </w:t>
                </w:r>
                <w:r>
                  <w:tab/>
                  <w:t xml:space="preserve"> </w:t>
                </w:r>
              </w:p>
            </w:tc>
            <w:tc>
              <w:tcPr>
                <w:tcW w:w="402" w:type="pct"/>
                <w:tcBorders>
                  <w:top w:val="nil"/>
                  <w:left w:val="nil"/>
                  <w:bottom w:val="nil"/>
                  <w:right w:val="nil"/>
                </w:tcBorders>
              </w:tcPr>
              <w:p w14:paraId="1E6DC141" w14:textId="77777777" w:rsidR="00A31818" w:rsidRDefault="00A31818" w:rsidP="009F73E9">
                <w:pPr>
                  <w:spacing w:line="259" w:lineRule="auto"/>
                  <w:jc w:val="both"/>
                </w:pPr>
                <w:r>
                  <w:t xml:space="preserve"> </w:t>
                </w:r>
              </w:p>
            </w:tc>
            <w:tc>
              <w:tcPr>
                <w:tcW w:w="402" w:type="pct"/>
                <w:tcBorders>
                  <w:top w:val="nil"/>
                  <w:left w:val="nil"/>
                  <w:bottom w:val="nil"/>
                  <w:right w:val="nil"/>
                </w:tcBorders>
              </w:tcPr>
              <w:p w14:paraId="739BAF48" w14:textId="77777777" w:rsidR="00A31818" w:rsidRDefault="00A31818" w:rsidP="009F73E9">
                <w:pPr>
                  <w:spacing w:line="259" w:lineRule="auto"/>
                  <w:jc w:val="both"/>
                </w:pPr>
                <w:r>
                  <w:t xml:space="preserve">: </w:t>
                </w:r>
              </w:p>
            </w:tc>
            <w:tc>
              <w:tcPr>
                <w:tcW w:w="2187" w:type="pct"/>
                <w:tcBorders>
                  <w:top w:val="nil"/>
                  <w:left w:val="nil"/>
                  <w:bottom w:val="nil"/>
                  <w:right w:val="nil"/>
                </w:tcBorders>
              </w:tcPr>
              <w:p w14:paraId="36A040BD" w14:textId="77777777" w:rsidR="00A31818" w:rsidRDefault="00A31818" w:rsidP="009F73E9">
                <w:pPr>
                  <w:spacing w:line="259" w:lineRule="auto"/>
                  <w:jc w:val="both"/>
                </w:pPr>
                <w:r>
                  <w:t xml:space="preserve">Mr. </w:t>
                </w:r>
                <w:proofErr w:type="spellStart"/>
                <w:r>
                  <w:t>Thusitha</w:t>
                </w:r>
                <w:proofErr w:type="spellEnd"/>
                <w:r>
                  <w:t xml:space="preserve"> </w:t>
                </w:r>
                <w:proofErr w:type="spellStart"/>
                <w:r>
                  <w:t>Kekulawala</w:t>
                </w:r>
                <w:proofErr w:type="spellEnd"/>
              </w:p>
            </w:tc>
          </w:tr>
          <w:tr w:rsidR="00A31818" w14:paraId="3D982DE0" w14:textId="77777777" w:rsidTr="009F73E9">
            <w:trPr>
              <w:trHeight w:val="276"/>
            </w:trPr>
            <w:tc>
              <w:tcPr>
                <w:tcW w:w="2009" w:type="pct"/>
                <w:tcBorders>
                  <w:top w:val="nil"/>
                  <w:left w:val="nil"/>
                  <w:bottom w:val="nil"/>
                  <w:right w:val="nil"/>
                </w:tcBorders>
              </w:tcPr>
              <w:p w14:paraId="053FA3C0" w14:textId="77777777" w:rsidR="00A31818" w:rsidRDefault="00A31818" w:rsidP="009F73E9">
                <w:pPr>
                  <w:tabs>
                    <w:tab w:val="center" w:pos="2504"/>
                    <w:tab w:val="center" w:pos="2880"/>
                  </w:tabs>
                  <w:spacing w:line="259" w:lineRule="auto"/>
                  <w:jc w:val="both"/>
                </w:pPr>
                <w:r>
                  <w:t xml:space="preserve">Address of the client </w:t>
                </w:r>
                <w:r>
                  <w:tab/>
                  <w:t xml:space="preserve"> </w:t>
                </w:r>
                <w:r>
                  <w:tab/>
                  <w:t xml:space="preserve"> </w:t>
                </w:r>
              </w:p>
            </w:tc>
            <w:tc>
              <w:tcPr>
                <w:tcW w:w="402" w:type="pct"/>
                <w:tcBorders>
                  <w:top w:val="nil"/>
                  <w:left w:val="nil"/>
                  <w:bottom w:val="nil"/>
                  <w:right w:val="nil"/>
                </w:tcBorders>
              </w:tcPr>
              <w:p w14:paraId="7579AAD4" w14:textId="77777777" w:rsidR="00A31818" w:rsidRDefault="00A31818" w:rsidP="009F73E9">
                <w:pPr>
                  <w:spacing w:line="259" w:lineRule="auto"/>
                  <w:jc w:val="both"/>
                </w:pPr>
                <w:r>
                  <w:t xml:space="preserve"> </w:t>
                </w:r>
              </w:p>
            </w:tc>
            <w:tc>
              <w:tcPr>
                <w:tcW w:w="402" w:type="pct"/>
                <w:tcBorders>
                  <w:top w:val="nil"/>
                  <w:left w:val="nil"/>
                  <w:bottom w:val="nil"/>
                  <w:right w:val="nil"/>
                </w:tcBorders>
              </w:tcPr>
              <w:p w14:paraId="579B7C0D" w14:textId="77777777" w:rsidR="00A31818" w:rsidRDefault="00A31818" w:rsidP="009F73E9">
                <w:pPr>
                  <w:spacing w:line="259" w:lineRule="auto"/>
                  <w:jc w:val="both"/>
                </w:pPr>
                <w:r>
                  <w:t xml:space="preserve">: </w:t>
                </w:r>
              </w:p>
            </w:tc>
            <w:tc>
              <w:tcPr>
                <w:tcW w:w="2187" w:type="pct"/>
                <w:tcBorders>
                  <w:top w:val="nil"/>
                  <w:left w:val="nil"/>
                  <w:bottom w:val="nil"/>
                  <w:right w:val="nil"/>
                </w:tcBorders>
              </w:tcPr>
              <w:p w14:paraId="02F2F470" w14:textId="77777777" w:rsidR="00A31818" w:rsidRDefault="00A31818" w:rsidP="009F73E9">
                <w:pPr>
                  <w:spacing w:line="259" w:lineRule="auto"/>
                  <w:jc w:val="both"/>
                </w:pPr>
                <w:r>
                  <w:t xml:space="preserve">No. 82/5, </w:t>
                </w:r>
                <w:proofErr w:type="spellStart"/>
                <w:r>
                  <w:t>Walawwattha</w:t>
                </w:r>
                <w:proofErr w:type="spellEnd"/>
                <w:r>
                  <w:t xml:space="preserve">, </w:t>
                </w:r>
                <w:proofErr w:type="spellStart"/>
                <w:r>
                  <w:t>Mirigama</w:t>
                </w:r>
                <w:proofErr w:type="spellEnd"/>
              </w:p>
            </w:tc>
          </w:tr>
          <w:tr w:rsidR="00A31818" w14:paraId="56FA9604" w14:textId="77777777" w:rsidTr="009F73E9">
            <w:trPr>
              <w:trHeight w:val="276"/>
            </w:trPr>
            <w:tc>
              <w:tcPr>
                <w:tcW w:w="2009" w:type="pct"/>
                <w:tcBorders>
                  <w:top w:val="nil"/>
                  <w:left w:val="nil"/>
                  <w:bottom w:val="nil"/>
                  <w:right w:val="nil"/>
                </w:tcBorders>
              </w:tcPr>
              <w:p w14:paraId="1224C545" w14:textId="77777777" w:rsidR="00A31818" w:rsidRDefault="00A31818" w:rsidP="009F73E9">
                <w:pPr>
                  <w:tabs>
                    <w:tab w:val="center" w:pos="2880"/>
                  </w:tabs>
                  <w:spacing w:line="259" w:lineRule="auto"/>
                  <w:jc w:val="both"/>
                </w:pPr>
                <w:r>
                  <w:t xml:space="preserve">Contact person at client </w:t>
                </w:r>
                <w:r>
                  <w:tab/>
                  <w:t xml:space="preserve"> </w:t>
                </w:r>
              </w:p>
            </w:tc>
            <w:tc>
              <w:tcPr>
                <w:tcW w:w="402" w:type="pct"/>
                <w:tcBorders>
                  <w:top w:val="nil"/>
                  <w:left w:val="nil"/>
                  <w:bottom w:val="nil"/>
                  <w:right w:val="nil"/>
                </w:tcBorders>
              </w:tcPr>
              <w:p w14:paraId="27B098D9" w14:textId="77777777" w:rsidR="00A31818" w:rsidRDefault="00A31818" w:rsidP="009F73E9">
                <w:pPr>
                  <w:spacing w:line="259" w:lineRule="auto"/>
                  <w:jc w:val="both"/>
                </w:pPr>
                <w:r>
                  <w:t xml:space="preserve"> </w:t>
                </w:r>
              </w:p>
            </w:tc>
            <w:tc>
              <w:tcPr>
                <w:tcW w:w="402" w:type="pct"/>
                <w:tcBorders>
                  <w:top w:val="nil"/>
                  <w:left w:val="nil"/>
                  <w:bottom w:val="nil"/>
                  <w:right w:val="nil"/>
                </w:tcBorders>
              </w:tcPr>
              <w:p w14:paraId="3CE479D3" w14:textId="77777777" w:rsidR="00A31818" w:rsidRDefault="00A31818" w:rsidP="009F73E9">
                <w:pPr>
                  <w:spacing w:line="259" w:lineRule="auto"/>
                  <w:jc w:val="both"/>
                </w:pPr>
                <w:r>
                  <w:t xml:space="preserve">: </w:t>
                </w:r>
              </w:p>
            </w:tc>
            <w:tc>
              <w:tcPr>
                <w:tcW w:w="2187" w:type="pct"/>
                <w:tcBorders>
                  <w:top w:val="nil"/>
                  <w:left w:val="nil"/>
                  <w:bottom w:val="nil"/>
                  <w:right w:val="nil"/>
                </w:tcBorders>
              </w:tcPr>
              <w:p w14:paraId="242267F3" w14:textId="77777777" w:rsidR="00A31818" w:rsidRDefault="00A31818" w:rsidP="009F73E9">
                <w:pPr>
                  <w:spacing w:line="259" w:lineRule="auto"/>
                  <w:jc w:val="both"/>
                </w:pPr>
                <w:r>
                  <w:t xml:space="preserve">Mr. </w:t>
                </w:r>
                <w:proofErr w:type="spellStart"/>
                <w:r>
                  <w:t>Thusitha</w:t>
                </w:r>
                <w:proofErr w:type="spellEnd"/>
                <w:r>
                  <w:t xml:space="preserve"> </w:t>
                </w:r>
                <w:proofErr w:type="spellStart"/>
                <w:r>
                  <w:t>Kekulawala</w:t>
                </w:r>
                <w:proofErr w:type="spellEnd"/>
              </w:p>
            </w:tc>
          </w:tr>
          <w:tr w:rsidR="00A31818" w14:paraId="15B88394" w14:textId="77777777" w:rsidTr="009F73E9">
            <w:trPr>
              <w:trHeight w:val="276"/>
            </w:trPr>
            <w:tc>
              <w:tcPr>
                <w:tcW w:w="2411" w:type="pct"/>
                <w:gridSpan w:val="2"/>
                <w:tcBorders>
                  <w:top w:val="nil"/>
                  <w:left w:val="nil"/>
                  <w:bottom w:val="nil"/>
                  <w:right w:val="nil"/>
                </w:tcBorders>
              </w:tcPr>
              <w:p w14:paraId="6659EEE4" w14:textId="77777777" w:rsidR="00A31818" w:rsidRDefault="00A31818" w:rsidP="009F73E9">
                <w:pPr>
                  <w:spacing w:line="259" w:lineRule="auto"/>
                  <w:jc w:val="both"/>
                </w:pPr>
                <w:r>
                  <w:t xml:space="preserve">The contact number of the contact person </w:t>
                </w:r>
              </w:p>
            </w:tc>
            <w:tc>
              <w:tcPr>
                <w:tcW w:w="402" w:type="pct"/>
                <w:tcBorders>
                  <w:top w:val="nil"/>
                  <w:left w:val="nil"/>
                  <w:bottom w:val="nil"/>
                  <w:right w:val="nil"/>
                </w:tcBorders>
              </w:tcPr>
              <w:p w14:paraId="232EA00F" w14:textId="77777777" w:rsidR="00A31818" w:rsidRDefault="00A31818" w:rsidP="009F73E9">
                <w:pPr>
                  <w:spacing w:line="259" w:lineRule="auto"/>
                  <w:jc w:val="both"/>
                </w:pPr>
                <w:r>
                  <w:t xml:space="preserve">: </w:t>
                </w:r>
              </w:p>
            </w:tc>
            <w:tc>
              <w:tcPr>
                <w:tcW w:w="2187" w:type="pct"/>
                <w:tcBorders>
                  <w:top w:val="nil"/>
                  <w:left w:val="nil"/>
                  <w:bottom w:val="nil"/>
                  <w:right w:val="nil"/>
                </w:tcBorders>
              </w:tcPr>
              <w:p w14:paraId="4EBF2342" w14:textId="77777777" w:rsidR="00A31818" w:rsidRDefault="00A31818" w:rsidP="009F73E9">
                <w:pPr>
                  <w:tabs>
                    <w:tab w:val="center" w:pos="2160"/>
                  </w:tabs>
                  <w:spacing w:line="259" w:lineRule="auto"/>
                  <w:jc w:val="both"/>
                </w:pPr>
                <w:r>
                  <w:t>077-8234904</w:t>
                </w:r>
                <w:r>
                  <w:tab/>
                  <w:t xml:space="preserve"> </w:t>
                </w:r>
              </w:p>
            </w:tc>
          </w:tr>
          <w:tr w:rsidR="00A31818" w14:paraId="0582A8E0" w14:textId="77777777" w:rsidTr="009F73E9">
            <w:trPr>
              <w:trHeight w:val="270"/>
            </w:trPr>
            <w:tc>
              <w:tcPr>
                <w:tcW w:w="2411" w:type="pct"/>
                <w:gridSpan w:val="2"/>
                <w:tcBorders>
                  <w:top w:val="nil"/>
                  <w:left w:val="nil"/>
                  <w:bottom w:val="nil"/>
                  <w:right w:val="nil"/>
                </w:tcBorders>
              </w:tcPr>
              <w:p w14:paraId="629C8E1E" w14:textId="77777777" w:rsidR="00A31818" w:rsidRDefault="00A31818" w:rsidP="009F73E9">
                <w:pPr>
                  <w:spacing w:line="259" w:lineRule="auto"/>
                  <w:ind w:right="-4590"/>
                  <w:jc w:val="both"/>
                </w:pPr>
                <w:r>
                  <w:t xml:space="preserve">E-mail address of the contact person  </w:t>
                </w:r>
              </w:p>
              <w:p w14:paraId="2B050E6F" w14:textId="77777777" w:rsidR="00A31818" w:rsidRPr="00817D92" w:rsidRDefault="00A31818" w:rsidP="009F73E9">
                <w:pPr>
                  <w:jc w:val="both"/>
                </w:pPr>
              </w:p>
              <w:p w14:paraId="7C0783A0" w14:textId="77777777" w:rsidR="00A31818" w:rsidRPr="00817D92" w:rsidRDefault="00A31818" w:rsidP="009F73E9">
                <w:pPr>
                  <w:tabs>
                    <w:tab w:val="left" w:pos="1104"/>
                  </w:tabs>
                  <w:jc w:val="both"/>
                </w:pPr>
              </w:p>
            </w:tc>
            <w:tc>
              <w:tcPr>
                <w:tcW w:w="402" w:type="pct"/>
                <w:tcBorders>
                  <w:top w:val="nil"/>
                  <w:left w:val="nil"/>
                  <w:bottom w:val="nil"/>
                  <w:right w:val="nil"/>
                </w:tcBorders>
              </w:tcPr>
              <w:p w14:paraId="47518005" w14:textId="77777777" w:rsidR="00A31818" w:rsidRDefault="00A31818" w:rsidP="009F73E9">
                <w:pPr>
                  <w:spacing w:line="259" w:lineRule="auto"/>
                  <w:jc w:val="both"/>
                </w:pPr>
                <w:r>
                  <w:t xml:space="preserve">: </w:t>
                </w:r>
              </w:p>
            </w:tc>
            <w:tc>
              <w:tcPr>
                <w:tcW w:w="2187" w:type="pct"/>
                <w:tcBorders>
                  <w:top w:val="nil"/>
                  <w:left w:val="nil"/>
                  <w:bottom w:val="nil"/>
                  <w:right w:val="nil"/>
                </w:tcBorders>
              </w:tcPr>
              <w:p w14:paraId="1CA91310" w14:textId="77777777" w:rsidR="00A31818" w:rsidRDefault="00A31818" w:rsidP="009F73E9">
                <w:pPr>
                  <w:spacing w:line="259" w:lineRule="auto"/>
                  <w:jc w:val="both"/>
                </w:pPr>
                <w:r>
                  <w:t>thusithakekulawala21@gmail.com</w:t>
                </w:r>
              </w:p>
              <w:p w14:paraId="1D4D1F16" w14:textId="77777777" w:rsidR="00A31818" w:rsidRDefault="00A31818" w:rsidP="009F73E9">
                <w:pPr>
                  <w:spacing w:line="259" w:lineRule="auto"/>
                  <w:jc w:val="both"/>
                </w:pPr>
              </w:p>
              <w:p w14:paraId="32AE5367" w14:textId="77777777" w:rsidR="00A31818" w:rsidRDefault="00A31818" w:rsidP="009F73E9">
                <w:pPr>
                  <w:spacing w:line="259" w:lineRule="auto"/>
                  <w:jc w:val="both"/>
                </w:pPr>
              </w:p>
              <w:p w14:paraId="64C26A09" w14:textId="77777777" w:rsidR="00A31818" w:rsidRDefault="00A31818" w:rsidP="009F73E9">
                <w:pPr>
                  <w:spacing w:line="259" w:lineRule="auto"/>
                  <w:jc w:val="both"/>
                </w:pPr>
              </w:p>
              <w:p w14:paraId="116AD063" w14:textId="77777777" w:rsidR="00A31818" w:rsidRDefault="00A31818" w:rsidP="009F73E9">
                <w:pPr>
                  <w:spacing w:line="259" w:lineRule="auto"/>
                  <w:jc w:val="both"/>
                </w:pPr>
              </w:p>
              <w:p w14:paraId="49C915C5" w14:textId="77777777" w:rsidR="00A31818" w:rsidRDefault="00A31818" w:rsidP="009F73E9">
                <w:pPr>
                  <w:spacing w:line="259" w:lineRule="auto"/>
                  <w:jc w:val="both"/>
                </w:pPr>
              </w:p>
              <w:p w14:paraId="4254FC0F" w14:textId="77777777" w:rsidR="00A31818" w:rsidRDefault="00A31818" w:rsidP="009F73E9">
                <w:pPr>
                  <w:spacing w:line="259" w:lineRule="auto"/>
                  <w:ind w:left="-5040"/>
                  <w:jc w:val="both"/>
                </w:pPr>
              </w:p>
              <w:p w14:paraId="5156AEF4" w14:textId="77777777" w:rsidR="00A31818" w:rsidRDefault="00A31818" w:rsidP="009F73E9">
                <w:pPr>
                  <w:spacing w:line="259" w:lineRule="auto"/>
                  <w:jc w:val="both"/>
                </w:pPr>
              </w:p>
            </w:tc>
          </w:tr>
        </w:tbl>
        <w:p w14:paraId="1231F52B" w14:textId="77777777" w:rsidR="00711F1F" w:rsidRDefault="00711F1F" w:rsidP="00DE2AAA">
          <w:pPr>
            <w:tabs>
              <w:tab w:val="left" w:pos="2290"/>
              <w:tab w:val="center" w:pos="4513"/>
            </w:tabs>
            <w:jc w:val="both"/>
          </w:pPr>
        </w:p>
        <w:p w14:paraId="23ED0687" w14:textId="77777777" w:rsidR="00A31818" w:rsidRDefault="00A31818" w:rsidP="00DE2AAA">
          <w:pPr>
            <w:tabs>
              <w:tab w:val="left" w:pos="2290"/>
              <w:tab w:val="center" w:pos="4513"/>
            </w:tabs>
            <w:jc w:val="both"/>
          </w:pPr>
        </w:p>
        <w:sdt>
          <w:sdtPr>
            <w:rPr>
              <w:rFonts w:ascii="Times New Roman" w:eastAsiaTheme="minorHAnsi" w:hAnsi="Times New Roman" w:cs="Times New Roman"/>
              <w:color w:val="auto"/>
              <w:sz w:val="24"/>
              <w:szCs w:val="24"/>
            </w:rPr>
            <w:id w:val="-714342004"/>
            <w:docPartObj>
              <w:docPartGallery w:val="Table of Contents"/>
              <w:docPartUnique/>
            </w:docPartObj>
          </w:sdtPr>
          <w:sdtEndPr>
            <w:rPr>
              <w:b/>
              <w:bCs/>
              <w:noProof/>
              <w:sz w:val="22"/>
            </w:rPr>
          </w:sdtEndPr>
          <w:sdtContent>
            <w:p w14:paraId="1E4F0A91" w14:textId="77777777" w:rsidR="008D4D58" w:rsidRDefault="00C7420D" w:rsidP="00E10B57">
              <w:pPr>
                <w:pStyle w:val="TOCHeading"/>
                <w:jc w:val="both"/>
                <w:rPr>
                  <w:rFonts w:ascii="Times New Roman" w:hAnsi="Times New Roman" w:cs="Times New Roman"/>
                  <w:b/>
                  <w:color w:val="auto"/>
                </w:rPr>
              </w:pPr>
              <w:r w:rsidRPr="008D4D58">
                <w:rPr>
                  <w:rFonts w:ascii="Times New Roman" w:hAnsi="Times New Roman" w:cs="Times New Roman"/>
                  <w:b/>
                  <w:color w:val="auto"/>
                </w:rPr>
                <w:t>Table of Contents</w:t>
              </w:r>
            </w:p>
            <w:p w14:paraId="595517CB" w14:textId="77777777" w:rsidR="005B07D4" w:rsidRPr="00DE2AAA" w:rsidRDefault="005B07D4" w:rsidP="00DE2AAA">
              <w:pPr>
                <w:spacing w:line="240" w:lineRule="auto"/>
                <w:jc w:val="both"/>
                <w:rPr>
                  <w:sz w:val="22"/>
                </w:rPr>
              </w:pPr>
            </w:p>
            <w:p w14:paraId="31764883" w14:textId="77777777" w:rsidR="00D919E8" w:rsidRPr="00D919E8" w:rsidRDefault="00C8304E" w:rsidP="00D919E8">
              <w:pPr>
                <w:pStyle w:val="TOC1"/>
                <w:rPr>
                  <w:rFonts w:asciiTheme="minorHAnsi" w:eastAsiaTheme="minorEastAsia" w:hAnsiTheme="minorHAnsi" w:cstheme="minorBidi"/>
                  <w:noProof/>
                  <w:sz w:val="20"/>
                  <w:szCs w:val="22"/>
                </w:rPr>
              </w:pPr>
              <w:r w:rsidRPr="00D919E8">
                <w:rPr>
                  <w:sz w:val="20"/>
                </w:rPr>
                <w:fldChar w:fldCharType="begin"/>
              </w:r>
              <w:r w:rsidRPr="00D919E8">
                <w:rPr>
                  <w:sz w:val="20"/>
                </w:rPr>
                <w:instrText xml:space="preserve"> TOC \o "1-2" \h \z \u </w:instrText>
              </w:r>
              <w:r w:rsidRPr="00D919E8">
                <w:rPr>
                  <w:sz w:val="20"/>
                </w:rPr>
                <w:fldChar w:fldCharType="separate"/>
              </w:r>
              <w:hyperlink w:anchor="_Toc83122184" w:history="1">
                <w:r w:rsidR="00D919E8" w:rsidRPr="00D919E8">
                  <w:rPr>
                    <w:rStyle w:val="Hyperlink"/>
                    <w:b/>
                    <w:noProof/>
                    <w:sz w:val="22"/>
                  </w:rPr>
                  <w:t>1.</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Introduction</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84 \h </w:instrText>
                </w:r>
                <w:r w:rsidR="00D919E8" w:rsidRPr="00D919E8">
                  <w:rPr>
                    <w:noProof/>
                    <w:webHidden/>
                    <w:sz w:val="22"/>
                  </w:rPr>
                </w:r>
                <w:r w:rsidR="00D919E8" w:rsidRPr="00D919E8">
                  <w:rPr>
                    <w:noProof/>
                    <w:webHidden/>
                    <w:sz w:val="22"/>
                  </w:rPr>
                  <w:fldChar w:fldCharType="separate"/>
                </w:r>
                <w:r w:rsidR="0088611C">
                  <w:rPr>
                    <w:noProof/>
                    <w:webHidden/>
                    <w:sz w:val="22"/>
                  </w:rPr>
                  <w:t>7</w:t>
                </w:r>
                <w:r w:rsidR="00D919E8" w:rsidRPr="00D919E8">
                  <w:rPr>
                    <w:noProof/>
                    <w:webHidden/>
                    <w:sz w:val="22"/>
                  </w:rPr>
                  <w:fldChar w:fldCharType="end"/>
                </w:r>
              </w:hyperlink>
            </w:p>
            <w:p w14:paraId="21C89CEA"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185" w:history="1">
                <w:r w:rsidR="00D919E8" w:rsidRPr="00D919E8">
                  <w:rPr>
                    <w:rStyle w:val="Hyperlink"/>
                    <w:b/>
                    <w:noProof/>
                    <w:sz w:val="22"/>
                  </w:rPr>
                  <w:t>1.1</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Purpose</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85 \h </w:instrText>
                </w:r>
                <w:r w:rsidR="00D919E8" w:rsidRPr="00D919E8">
                  <w:rPr>
                    <w:noProof/>
                    <w:webHidden/>
                    <w:sz w:val="22"/>
                  </w:rPr>
                </w:r>
                <w:r w:rsidR="00D919E8" w:rsidRPr="00D919E8">
                  <w:rPr>
                    <w:noProof/>
                    <w:webHidden/>
                    <w:sz w:val="22"/>
                  </w:rPr>
                  <w:fldChar w:fldCharType="separate"/>
                </w:r>
                <w:r w:rsidR="0088611C">
                  <w:rPr>
                    <w:noProof/>
                    <w:webHidden/>
                    <w:sz w:val="22"/>
                  </w:rPr>
                  <w:t>7</w:t>
                </w:r>
                <w:r w:rsidR="00D919E8" w:rsidRPr="00D919E8">
                  <w:rPr>
                    <w:noProof/>
                    <w:webHidden/>
                    <w:sz w:val="22"/>
                  </w:rPr>
                  <w:fldChar w:fldCharType="end"/>
                </w:r>
              </w:hyperlink>
            </w:p>
            <w:p w14:paraId="28386FE3"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186" w:history="1">
                <w:r w:rsidR="00D919E8" w:rsidRPr="00D919E8">
                  <w:rPr>
                    <w:rStyle w:val="Hyperlink"/>
                    <w:b/>
                    <w:noProof/>
                    <w:sz w:val="22"/>
                  </w:rPr>
                  <w:t>1.2</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Document Convention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86 \h </w:instrText>
                </w:r>
                <w:r w:rsidR="00D919E8" w:rsidRPr="00D919E8">
                  <w:rPr>
                    <w:noProof/>
                    <w:webHidden/>
                    <w:sz w:val="22"/>
                  </w:rPr>
                </w:r>
                <w:r w:rsidR="00D919E8" w:rsidRPr="00D919E8">
                  <w:rPr>
                    <w:noProof/>
                    <w:webHidden/>
                    <w:sz w:val="22"/>
                  </w:rPr>
                  <w:fldChar w:fldCharType="separate"/>
                </w:r>
                <w:r w:rsidR="0088611C">
                  <w:rPr>
                    <w:noProof/>
                    <w:webHidden/>
                    <w:sz w:val="22"/>
                  </w:rPr>
                  <w:t>7</w:t>
                </w:r>
                <w:r w:rsidR="00D919E8" w:rsidRPr="00D919E8">
                  <w:rPr>
                    <w:noProof/>
                    <w:webHidden/>
                    <w:sz w:val="22"/>
                  </w:rPr>
                  <w:fldChar w:fldCharType="end"/>
                </w:r>
              </w:hyperlink>
            </w:p>
            <w:p w14:paraId="182917C2"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187" w:history="1">
                <w:r w:rsidR="00D919E8" w:rsidRPr="00D919E8">
                  <w:rPr>
                    <w:rStyle w:val="Hyperlink"/>
                    <w:b/>
                    <w:noProof/>
                    <w:sz w:val="22"/>
                  </w:rPr>
                  <w:t>1.3</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Intended Audience and Reading Suggestion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87 \h </w:instrText>
                </w:r>
                <w:r w:rsidR="00D919E8" w:rsidRPr="00D919E8">
                  <w:rPr>
                    <w:noProof/>
                    <w:webHidden/>
                    <w:sz w:val="22"/>
                  </w:rPr>
                </w:r>
                <w:r w:rsidR="00D919E8" w:rsidRPr="00D919E8">
                  <w:rPr>
                    <w:noProof/>
                    <w:webHidden/>
                    <w:sz w:val="22"/>
                  </w:rPr>
                  <w:fldChar w:fldCharType="separate"/>
                </w:r>
                <w:r w:rsidR="0088611C">
                  <w:rPr>
                    <w:noProof/>
                    <w:webHidden/>
                    <w:sz w:val="22"/>
                  </w:rPr>
                  <w:t>8</w:t>
                </w:r>
                <w:r w:rsidR="00D919E8" w:rsidRPr="00D919E8">
                  <w:rPr>
                    <w:noProof/>
                    <w:webHidden/>
                    <w:sz w:val="22"/>
                  </w:rPr>
                  <w:fldChar w:fldCharType="end"/>
                </w:r>
              </w:hyperlink>
            </w:p>
            <w:p w14:paraId="7B811B1B"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188" w:history="1">
                <w:r w:rsidR="00D919E8" w:rsidRPr="00D919E8">
                  <w:rPr>
                    <w:rStyle w:val="Hyperlink"/>
                    <w:b/>
                    <w:noProof/>
                    <w:sz w:val="22"/>
                  </w:rPr>
                  <w:t>1.4</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Problem Domain</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88 \h </w:instrText>
                </w:r>
                <w:r w:rsidR="00D919E8" w:rsidRPr="00D919E8">
                  <w:rPr>
                    <w:noProof/>
                    <w:webHidden/>
                    <w:sz w:val="22"/>
                  </w:rPr>
                </w:r>
                <w:r w:rsidR="00D919E8" w:rsidRPr="00D919E8">
                  <w:rPr>
                    <w:noProof/>
                    <w:webHidden/>
                    <w:sz w:val="22"/>
                  </w:rPr>
                  <w:fldChar w:fldCharType="separate"/>
                </w:r>
                <w:r w:rsidR="0088611C">
                  <w:rPr>
                    <w:noProof/>
                    <w:webHidden/>
                    <w:sz w:val="22"/>
                  </w:rPr>
                  <w:t>8</w:t>
                </w:r>
                <w:r w:rsidR="00D919E8" w:rsidRPr="00D919E8">
                  <w:rPr>
                    <w:noProof/>
                    <w:webHidden/>
                    <w:sz w:val="22"/>
                  </w:rPr>
                  <w:fldChar w:fldCharType="end"/>
                </w:r>
              </w:hyperlink>
            </w:p>
            <w:p w14:paraId="22F9CC67"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189" w:history="1">
                <w:r w:rsidR="00D919E8" w:rsidRPr="00D919E8">
                  <w:rPr>
                    <w:rStyle w:val="Hyperlink"/>
                    <w:b/>
                    <w:noProof/>
                    <w:sz w:val="22"/>
                  </w:rPr>
                  <w:t>1.5</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Current Solution</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89 \h </w:instrText>
                </w:r>
                <w:r w:rsidR="00D919E8" w:rsidRPr="00D919E8">
                  <w:rPr>
                    <w:noProof/>
                    <w:webHidden/>
                    <w:sz w:val="22"/>
                  </w:rPr>
                </w:r>
                <w:r w:rsidR="00D919E8" w:rsidRPr="00D919E8">
                  <w:rPr>
                    <w:noProof/>
                    <w:webHidden/>
                    <w:sz w:val="22"/>
                  </w:rPr>
                  <w:fldChar w:fldCharType="separate"/>
                </w:r>
                <w:r w:rsidR="0088611C">
                  <w:rPr>
                    <w:noProof/>
                    <w:webHidden/>
                    <w:sz w:val="22"/>
                  </w:rPr>
                  <w:t>9</w:t>
                </w:r>
                <w:r w:rsidR="00D919E8" w:rsidRPr="00D919E8">
                  <w:rPr>
                    <w:noProof/>
                    <w:webHidden/>
                    <w:sz w:val="22"/>
                  </w:rPr>
                  <w:fldChar w:fldCharType="end"/>
                </w:r>
              </w:hyperlink>
            </w:p>
            <w:p w14:paraId="64234CFA"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190" w:history="1">
                <w:r w:rsidR="00D919E8" w:rsidRPr="00D919E8">
                  <w:rPr>
                    <w:rStyle w:val="Hyperlink"/>
                    <w:b/>
                    <w:noProof/>
                    <w:sz w:val="22"/>
                  </w:rPr>
                  <w:t>1.6</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Limitations of the Current Solution</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90 \h </w:instrText>
                </w:r>
                <w:r w:rsidR="00D919E8" w:rsidRPr="00D919E8">
                  <w:rPr>
                    <w:noProof/>
                    <w:webHidden/>
                    <w:sz w:val="22"/>
                  </w:rPr>
                </w:r>
                <w:r w:rsidR="00D919E8" w:rsidRPr="00D919E8">
                  <w:rPr>
                    <w:noProof/>
                    <w:webHidden/>
                    <w:sz w:val="22"/>
                  </w:rPr>
                  <w:fldChar w:fldCharType="separate"/>
                </w:r>
                <w:r w:rsidR="0088611C">
                  <w:rPr>
                    <w:noProof/>
                    <w:webHidden/>
                    <w:sz w:val="22"/>
                  </w:rPr>
                  <w:t>9</w:t>
                </w:r>
                <w:r w:rsidR="00D919E8" w:rsidRPr="00D919E8">
                  <w:rPr>
                    <w:noProof/>
                    <w:webHidden/>
                    <w:sz w:val="22"/>
                  </w:rPr>
                  <w:fldChar w:fldCharType="end"/>
                </w:r>
              </w:hyperlink>
            </w:p>
            <w:p w14:paraId="394D108D"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191" w:history="1">
                <w:r w:rsidR="00D919E8" w:rsidRPr="00D919E8">
                  <w:rPr>
                    <w:rStyle w:val="Hyperlink"/>
                    <w:b/>
                    <w:noProof/>
                    <w:sz w:val="22"/>
                  </w:rPr>
                  <w:t>1.7</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Vision</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91 \h </w:instrText>
                </w:r>
                <w:r w:rsidR="00D919E8" w:rsidRPr="00D919E8">
                  <w:rPr>
                    <w:noProof/>
                    <w:webHidden/>
                    <w:sz w:val="22"/>
                  </w:rPr>
                </w:r>
                <w:r w:rsidR="00D919E8" w:rsidRPr="00D919E8">
                  <w:rPr>
                    <w:noProof/>
                    <w:webHidden/>
                    <w:sz w:val="22"/>
                  </w:rPr>
                  <w:fldChar w:fldCharType="separate"/>
                </w:r>
                <w:r w:rsidR="0088611C">
                  <w:rPr>
                    <w:noProof/>
                    <w:webHidden/>
                    <w:sz w:val="22"/>
                  </w:rPr>
                  <w:t>9</w:t>
                </w:r>
                <w:r w:rsidR="00D919E8" w:rsidRPr="00D919E8">
                  <w:rPr>
                    <w:noProof/>
                    <w:webHidden/>
                    <w:sz w:val="22"/>
                  </w:rPr>
                  <w:fldChar w:fldCharType="end"/>
                </w:r>
              </w:hyperlink>
            </w:p>
            <w:p w14:paraId="5C80C31E"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192" w:history="1">
                <w:r w:rsidR="00D919E8" w:rsidRPr="00D919E8">
                  <w:rPr>
                    <w:rStyle w:val="Hyperlink"/>
                    <w:b/>
                    <w:noProof/>
                    <w:sz w:val="22"/>
                  </w:rPr>
                  <w:t>1.8</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Goals and Objective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92 \h </w:instrText>
                </w:r>
                <w:r w:rsidR="00D919E8" w:rsidRPr="00D919E8">
                  <w:rPr>
                    <w:noProof/>
                    <w:webHidden/>
                    <w:sz w:val="22"/>
                  </w:rPr>
                </w:r>
                <w:r w:rsidR="00D919E8" w:rsidRPr="00D919E8">
                  <w:rPr>
                    <w:noProof/>
                    <w:webHidden/>
                    <w:sz w:val="22"/>
                  </w:rPr>
                  <w:fldChar w:fldCharType="separate"/>
                </w:r>
                <w:r w:rsidR="0088611C">
                  <w:rPr>
                    <w:noProof/>
                    <w:webHidden/>
                    <w:sz w:val="22"/>
                  </w:rPr>
                  <w:t>10</w:t>
                </w:r>
                <w:r w:rsidR="00D919E8" w:rsidRPr="00D919E8">
                  <w:rPr>
                    <w:noProof/>
                    <w:webHidden/>
                    <w:sz w:val="22"/>
                  </w:rPr>
                  <w:fldChar w:fldCharType="end"/>
                </w:r>
              </w:hyperlink>
            </w:p>
            <w:p w14:paraId="52CA4431"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193" w:history="1">
                <w:r w:rsidR="00D919E8" w:rsidRPr="00D919E8">
                  <w:rPr>
                    <w:rStyle w:val="Hyperlink"/>
                    <w:b/>
                    <w:noProof/>
                    <w:sz w:val="22"/>
                  </w:rPr>
                  <w:t>1.9</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Proposed Solution</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93 \h </w:instrText>
                </w:r>
                <w:r w:rsidR="00D919E8" w:rsidRPr="00D919E8">
                  <w:rPr>
                    <w:noProof/>
                    <w:webHidden/>
                    <w:sz w:val="22"/>
                  </w:rPr>
                </w:r>
                <w:r w:rsidR="00D919E8" w:rsidRPr="00D919E8">
                  <w:rPr>
                    <w:noProof/>
                    <w:webHidden/>
                    <w:sz w:val="22"/>
                  </w:rPr>
                  <w:fldChar w:fldCharType="separate"/>
                </w:r>
                <w:r w:rsidR="0088611C">
                  <w:rPr>
                    <w:noProof/>
                    <w:webHidden/>
                    <w:sz w:val="22"/>
                  </w:rPr>
                  <w:t>10</w:t>
                </w:r>
                <w:r w:rsidR="00D919E8" w:rsidRPr="00D919E8">
                  <w:rPr>
                    <w:noProof/>
                    <w:webHidden/>
                    <w:sz w:val="22"/>
                  </w:rPr>
                  <w:fldChar w:fldCharType="end"/>
                </w:r>
              </w:hyperlink>
            </w:p>
            <w:p w14:paraId="34A6F407" w14:textId="7C4C1E79" w:rsidR="00D919E8" w:rsidRPr="00D919E8" w:rsidRDefault="00A43497" w:rsidP="00D919E8">
              <w:pPr>
                <w:pStyle w:val="TOC2"/>
                <w:tabs>
                  <w:tab w:val="left" w:pos="1100"/>
                  <w:tab w:val="right" w:leader="dot" w:pos="9017"/>
                </w:tabs>
                <w:spacing w:line="240" w:lineRule="auto"/>
                <w:rPr>
                  <w:rFonts w:asciiTheme="minorHAnsi" w:eastAsiaTheme="minorEastAsia" w:hAnsiTheme="minorHAnsi" w:cstheme="minorBidi"/>
                  <w:noProof/>
                  <w:sz w:val="20"/>
                  <w:szCs w:val="22"/>
                </w:rPr>
              </w:pPr>
              <w:hyperlink w:anchor="_Toc83122194" w:history="1">
                <w:r w:rsidR="00D919E8" w:rsidRPr="00D919E8">
                  <w:rPr>
                    <w:rStyle w:val="Hyperlink"/>
                    <w:b/>
                    <w:noProof/>
                    <w:sz w:val="22"/>
                  </w:rPr>
                  <w:t>1.10</w:t>
                </w:r>
                <w:r w:rsidR="00D919E8" w:rsidRPr="00D919E8">
                  <w:rPr>
                    <w:rFonts w:asciiTheme="minorHAnsi" w:eastAsiaTheme="minorEastAsia" w:hAnsiTheme="minorHAnsi" w:cstheme="minorBidi"/>
                    <w:noProof/>
                    <w:sz w:val="20"/>
                    <w:szCs w:val="22"/>
                  </w:rPr>
                  <w:t xml:space="preserve">   </w:t>
                </w:r>
                <w:r w:rsidR="00D919E8">
                  <w:rPr>
                    <w:rFonts w:asciiTheme="minorHAnsi" w:eastAsiaTheme="minorEastAsia" w:hAnsiTheme="minorHAnsi" w:cstheme="minorBidi"/>
                    <w:noProof/>
                    <w:sz w:val="20"/>
                    <w:szCs w:val="22"/>
                  </w:rPr>
                  <w:t xml:space="preserve"> </w:t>
                </w:r>
                <w:r w:rsidR="00D919E8" w:rsidRPr="00D919E8">
                  <w:rPr>
                    <w:rFonts w:asciiTheme="minorHAnsi" w:eastAsiaTheme="minorEastAsia" w:hAnsiTheme="minorHAnsi" w:cstheme="minorBidi"/>
                    <w:noProof/>
                    <w:sz w:val="20"/>
                    <w:szCs w:val="22"/>
                  </w:rPr>
                  <w:t xml:space="preserve"> </w:t>
                </w:r>
                <w:r w:rsidR="00D919E8" w:rsidRPr="00D919E8">
                  <w:rPr>
                    <w:rStyle w:val="Hyperlink"/>
                    <w:b/>
                    <w:noProof/>
                    <w:sz w:val="22"/>
                  </w:rPr>
                  <w:t>Scope</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94 \h </w:instrText>
                </w:r>
                <w:r w:rsidR="00D919E8" w:rsidRPr="00D919E8">
                  <w:rPr>
                    <w:noProof/>
                    <w:webHidden/>
                    <w:sz w:val="22"/>
                  </w:rPr>
                </w:r>
                <w:r w:rsidR="00D919E8" w:rsidRPr="00D919E8">
                  <w:rPr>
                    <w:noProof/>
                    <w:webHidden/>
                    <w:sz w:val="22"/>
                  </w:rPr>
                  <w:fldChar w:fldCharType="separate"/>
                </w:r>
                <w:r w:rsidR="0088611C">
                  <w:rPr>
                    <w:noProof/>
                    <w:webHidden/>
                    <w:sz w:val="22"/>
                  </w:rPr>
                  <w:t>11</w:t>
                </w:r>
                <w:r w:rsidR="00D919E8" w:rsidRPr="00D919E8">
                  <w:rPr>
                    <w:noProof/>
                    <w:webHidden/>
                    <w:sz w:val="22"/>
                  </w:rPr>
                  <w:fldChar w:fldCharType="end"/>
                </w:r>
              </w:hyperlink>
            </w:p>
            <w:p w14:paraId="03EC7D6C" w14:textId="77777777" w:rsidR="00D919E8" w:rsidRPr="00D919E8" w:rsidRDefault="00A43497" w:rsidP="00D919E8">
              <w:pPr>
                <w:pStyle w:val="TOC1"/>
                <w:rPr>
                  <w:rFonts w:asciiTheme="minorHAnsi" w:eastAsiaTheme="minorEastAsia" w:hAnsiTheme="minorHAnsi" w:cstheme="minorBidi"/>
                  <w:noProof/>
                  <w:sz w:val="20"/>
                  <w:szCs w:val="22"/>
                </w:rPr>
              </w:pPr>
              <w:hyperlink w:anchor="_Toc83122195" w:history="1">
                <w:r w:rsidR="00D919E8" w:rsidRPr="00D919E8">
                  <w:rPr>
                    <w:rStyle w:val="Hyperlink"/>
                    <w:b/>
                    <w:noProof/>
                    <w:sz w:val="22"/>
                  </w:rPr>
                  <w:t>2.</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Overall Description</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95 \h </w:instrText>
                </w:r>
                <w:r w:rsidR="00D919E8" w:rsidRPr="00D919E8">
                  <w:rPr>
                    <w:noProof/>
                    <w:webHidden/>
                    <w:sz w:val="22"/>
                  </w:rPr>
                </w:r>
                <w:r w:rsidR="00D919E8" w:rsidRPr="00D919E8">
                  <w:rPr>
                    <w:noProof/>
                    <w:webHidden/>
                    <w:sz w:val="22"/>
                  </w:rPr>
                  <w:fldChar w:fldCharType="separate"/>
                </w:r>
                <w:r w:rsidR="0088611C">
                  <w:rPr>
                    <w:noProof/>
                    <w:webHidden/>
                    <w:sz w:val="22"/>
                  </w:rPr>
                  <w:t>12</w:t>
                </w:r>
                <w:r w:rsidR="00D919E8" w:rsidRPr="00D919E8">
                  <w:rPr>
                    <w:noProof/>
                    <w:webHidden/>
                    <w:sz w:val="22"/>
                  </w:rPr>
                  <w:fldChar w:fldCharType="end"/>
                </w:r>
              </w:hyperlink>
            </w:p>
            <w:p w14:paraId="229459A6"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196" w:history="1">
                <w:r w:rsidR="00D919E8" w:rsidRPr="00D919E8">
                  <w:rPr>
                    <w:rStyle w:val="Hyperlink"/>
                    <w:b/>
                    <w:noProof/>
                    <w:sz w:val="22"/>
                  </w:rPr>
                  <w:t>2.1</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Product  Perspective</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96 \h </w:instrText>
                </w:r>
                <w:r w:rsidR="00D919E8" w:rsidRPr="00D919E8">
                  <w:rPr>
                    <w:noProof/>
                    <w:webHidden/>
                    <w:sz w:val="22"/>
                  </w:rPr>
                </w:r>
                <w:r w:rsidR="00D919E8" w:rsidRPr="00D919E8">
                  <w:rPr>
                    <w:noProof/>
                    <w:webHidden/>
                    <w:sz w:val="22"/>
                  </w:rPr>
                  <w:fldChar w:fldCharType="separate"/>
                </w:r>
                <w:r w:rsidR="0088611C">
                  <w:rPr>
                    <w:noProof/>
                    <w:webHidden/>
                    <w:sz w:val="22"/>
                  </w:rPr>
                  <w:t>12</w:t>
                </w:r>
                <w:r w:rsidR="00D919E8" w:rsidRPr="00D919E8">
                  <w:rPr>
                    <w:noProof/>
                    <w:webHidden/>
                    <w:sz w:val="22"/>
                  </w:rPr>
                  <w:fldChar w:fldCharType="end"/>
                </w:r>
              </w:hyperlink>
            </w:p>
            <w:p w14:paraId="303FFEBC"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197" w:history="1">
                <w:r w:rsidR="00D919E8" w:rsidRPr="00D919E8">
                  <w:rPr>
                    <w:rStyle w:val="Hyperlink"/>
                    <w:b/>
                    <w:noProof/>
                    <w:sz w:val="22"/>
                  </w:rPr>
                  <w:t>2.2</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Product  Feature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97 \h </w:instrText>
                </w:r>
                <w:r w:rsidR="00D919E8" w:rsidRPr="00D919E8">
                  <w:rPr>
                    <w:noProof/>
                    <w:webHidden/>
                    <w:sz w:val="22"/>
                  </w:rPr>
                </w:r>
                <w:r w:rsidR="00D919E8" w:rsidRPr="00D919E8">
                  <w:rPr>
                    <w:noProof/>
                    <w:webHidden/>
                    <w:sz w:val="22"/>
                  </w:rPr>
                  <w:fldChar w:fldCharType="separate"/>
                </w:r>
                <w:r w:rsidR="0088611C">
                  <w:rPr>
                    <w:noProof/>
                    <w:webHidden/>
                    <w:sz w:val="22"/>
                  </w:rPr>
                  <w:t>12</w:t>
                </w:r>
                <w:r w:rsidR="00D919E8" w:rsidRPr="00D919E8">
                  <w:rPr>
                    <w:noProof/>
                    <w:webHidden/>
                    <w:sz w:val="22"/>
                  </w:rPr>
                  <w:fldChar w:fldCharType="end"/>
                </w:r>
              </w:hyperlink>
            </w:p>
            <w:p w14:paraId="221C4C70"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198" w:history="1">
                <w:r w:rsidR="00D919E8" w:rsidRPr="00D919E8">
                  <w:rPr>
                    <w:rStyle w:val="Hyperlink"/>
                    <w:b/>
                    <w:noProof/>
                    <w:sz w:val="22"/>
                  </w:rPr>
                  <w:t>2.3</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User Classes and Characteristic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98 \h </w:instrText>
                </w:r>
                <w:r w:rsidR="00D919E8" w:rsidRPr="00D919E8">
                  <w:rPr>
                    <w:noProof/>
                    <w:webHidden/>
                    <w:sz w:val="22"/>
                  </w:rPr>
                </w:r>
                <w:r w:rsidR="00D919E8" w:rsidRPr="00D919E8">
                  <w:rPr>
                    <w:noProof/>
                    <w:webHidden/>
                    <w:sz w:val="22"/>
                  </w:rPr>
                  <w:fldChar w:fldCharType="separate"/>
                </w:r>
                <w:r w:rsidR="0088611C">
                  <w:rPr>
                    <w:noProof/>
                    <w:webHidden/>
                    <w:sz w:val="22"/>
                  </w:rPr>
                  <w:t>13</w:t>
                </w:r>
                <w:r w:rsidR="00D919E8" w:rsidRPr="00D919E8">
                  <w:rPr>
                    <w:noProof/>
                    <w:webHidden/>
                    <w:sz w:val="22"/>
                  </w:rPr>
                  <w:fldChar w:fldCharType="end"/>
                </w:r>
              </w:hyperlink>
            </w:p>
            <w:p w14:paraId="32AD2BDF"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199" w:history="1">
                <w:r w:rsidR="00D919E8" w:rsidRPr="00D919E8">
                  <w:rPr>
                    <w:rStyle w:val="Hyperlink"/>
                    <w:b/>
                    <w:noProof/>
                    <w:sz w:val="22"/>
                  </w:rPr>
                  <w:t>2.4</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Operating Environ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199 \h </w:instrText>
                </w:r>
                <w:r w:rsidR="00D919E8" w:rsidRPr="00D919E8">
                  <w:rPr>
                    <w:noProof/>
                    <w:webHidden/>
                    <w:sz w:val="22"/>
                  </w:rPr>
                </w:r>
                <w:r w:rsidR="00D919E8" w:rsidRPr="00D919E8">
                  <w:rPr>
                    <w:noProof/>
                    <w:webHidden/>
                    <w:sz w:val="22"/>
                  </w:rPr>
                  <w:fldChar w:fldCharType="separate"/>
                </w:r>
                <w:r w:rsidR="0088611C">
                  <w:rPr>
                    <w:noProof/>
                    <w:webHidden/>
                    <w:sz w:val="22"/>
                  </w:rPr>
                  <w:t>13</w:t>
                </w:r>
                <w:r w:rsidR="00D919E8" w:rsidRPr="00D919E8">
                  <w:rPr>
                    <w:noProof/>
                    <w:webHidden/>
                    <w:sz w:val="22"/>
                  </w:rPr>
                  <w:fldChar w:fldCharType="end"/>
                </w:r>
              </w:hyperlink>
            </w:p>
            <w:p w14:paraId="3878D2EB"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00" w:history="1">
                <w:r w:rsidR="00D919E8" w:rsidRPr="00D919E8">
                  <w:rPr>
                    <w:rStyle w:val="Hyperlink"/>
                    <w:rFonts w:eastAsia="Times New Roman"/>
                    <w:b/>
                    <w:noProof/>
                    <w:sz w:val="22"/>
                  </w:rPr>
                  <w:t>2.5</w:t>
                </w:r>
                <w:r w:rsidR="00D919E8" w:rsidRPr="00D919E8">
                  <w:rPr>
                    <w:rFonts w:asciiTheme="minorHAnsi" w:eastAsiaTheme="minorEastAsia" w:hAnsiTheme="minorHAnsi" w:cstheme="minorBidi"/>
                    <w:noProof/>
                    <w:sz w:val="20"/>
                    <w:szCs w:val="22"/>
                  </w:rPr>
                  <w:tab/>
                </w:r>
                <w:r w:rsidR="00D919E8" w:rsidRPr="00D919E8">
                  <w:rPr>
                    <w:rStyle w:val="Hyperlink"/>
                    <w:rFonts w:eastAsia="Times New Roman"/>
                    <w:b/>
                    <w:noProof/>
                    <w:sz w:val="22"/>
                  </w:rPr>
                  <w:t>Project Constraints and Assumption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00 \h </w:instrText>
                </w:r>
                <w:r w:rsidR="00D919E8" w:rsidRPr="00D919E8">
                  <w:rPr>
                    <w:noProof/>
                    <w:webHidden/>
                    <w:sz w:val="22"/>
                  </w:rPr>
                </w:r>
                <w:r w:rsidR="00D919E8" w:rsidRPr="00D919E8">
                  <w:rPr>
                    <w:noProof/>
                    <w:webHidden/>
                    <w:sz w:val="22"/>
                  </w:rPr>
                  <w:fldChar w:fldCharType="separate"/>
                </w:r>
                <w:r w:rsidR="0088611C">
                  <w:rPr>
                    <w:noProof/>
                    <w:webHidden/>
                    <w:sz w:val="22"/>
                  </w:rPr>
                  <w:t>14</w:t>
                </w:r>
                <w:r w:rsidR="00D919E8" w:rsidRPr="00D919E8">
                  <w:rPr>
                    <w:noProof/>
                    <w:webHidden/>
                    <w:sz w:val="22"/>
                  </w:rPr>
                  <w:fldChar w:fldCharType="end"/>
                </w:r>
              </w:hyperlink>
            </w:p>
            <w:p w14:paraId="0E405119" w14:textId="77777777" w:rsidR="00D919E8" w:rsidRPr="00D919E8" w:rsidRDefault="00A43497" w:rsidP="00D919E8">
              <w:pPr>
                <w:pStyle w:val="TOC1"/>
                <w:rPr>
                  <w:rFonts w:asciiTheme="minorHAnsi" w:eastAsiaTheme="minorEastAsia" w:hAnsiTheme="minorHAnsi" w:cstheme="minorBidi"/>
                  <w:noProof/>
                  <w:sz w:val="20"/>
                  <w:szCs w:val="22"/>
                </w:rPr>
              </w:pPr>
              <w:hyperlink w:anchor="_Toc83122201" w:history="1">
                <w:r w:rsidR="00D919E8" w:rsidRPr="00D919E8">
                  <w:rPr>
                    <w:rStyle w:val="Hyperlink"/>
                    <w:b/>
                    <w:noProof/>
                    <w:sz w:val="22"/>
                  </w:rPr>
                  <w:t>3.</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Project Feasi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01 \h </w:instrText>
                </w:r>
                <w:r w:rsidR="00D919E8" w:rsidRPr="00D919E8">
                  <w:rPr>
                    <w:noProof/>
                    <w:webHidden/>
                    <w:sz w:val="22"/>
                  </w:rPr>
                </w:r>
                <w:r w:rsidR="00D919E8" w:rsidRPr="00D919E8">
                  <w:rPr>
                    <w:noProof/>
                    <w:webHidden/>
                    <w:sz w:val="22"/>
                  </w:rPr>
                  <w:fldChar w:fldCharType="separate"/>
                </w:r>
                <w:r w:rsidR="0088611C">
                  <w:rPr>
                    <w:noProof/>
                    <w:webHidden/>
                    <w:sz w:val="22"/>
                  </w:rPr>
                  <w:t>15</w:t>
                </w:r>
                <w:r w:rsidR="00D919E8" w:rsidRPr="00D919E8">
                  <w:rPr>
                    <w:noProof/>
                    <w:webHidden/>
                    <w:sz w:val="22"/>
                  </w:rPr>
                  <w:fldChar w:fldCharType="end"/>
                </w:r>
              </w:hyperlink>
            </w:p>
            <w:p w14:paraId="5473E9BF"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02" w:history="1">
                <w:r w:rsidR="00D919E8" w:rsidRPr="00D919E8">
                  <w:rPr>
                    <w:rStyle w:val="Hyperlink"/>
                    <w:b/>
                    <w:noProof/>
                    <w:sz w:val="22"/>
                  </w:rPr>
                  <w:t>3.1</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Technical Feasi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02 \h </w:instrText>
                </w:r>
                <w:r w:rsidR="00D919E8" w:rsidRPr="00D919E8">
                  <w:rPr>
                    <w:noProof/>
                    <w:webHidden/>
                    <w:sz w:val="22"/>
                  </w:rPr>
                </w:r>
                <w:r w:rsidR="00D919E8" w:rsidRPr="00D919E8">
                  <w:rPr>
                    <w:noProof/>
                    <w:webHidden/>
                    <w:sz w:val="22"/>
                  </w:rPr>
                  <w:fldChar w:fldCharType="separate"/>
                </w:r>
                <w:r w:rsidR="0088611C">
                  <w:rPr>
                    <w:noProof/>
                    <w:webHidden/>
                    <w:sz w:val="22"/>
                  </w:rPr>
                  <w:t>15</w:t>
                </w:r>
                <w:r w:rsidR="00D919E8" w:rsidRPr="00D919E8">
                  <w:rPr>
                    <w:noProof/>
                    <w:webHidden/>
                    <w:sz w:val="22"/>
                  </w:rPr>
                  <w:fldChar w:fldCharType="end"/>
                </w:r>
              </w:hyperlink>
            </w:p>
            <w:p w14:paraId="7DDB3107"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03" w:history="1">
                <w:r w:rsidR="00D919E8" w:rsidRPr="00D919E8">
                  <w:rPr>
                    <w:rStyle w:val="Hyperlink"/>
                    <w:b/>
                    <w:noProof/>
                    <w:sz w:val="22"/>
                  </w:rPr>
                  <w:t>3.2</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Economically Feasi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03 \h </w:instrText>
                </w:r>
                <w:r w:rsidR="00D919E8" w:rsidRPr="00D919E8">
                  <w:rPr>
                    <w:noProof/>
                    <w:webHidden/>
                    <w:sz w:val="22"/>
                  </w:rPr>
                </w:r>
                <w:r w:rsidR="00D919E8" w:rsidRPr="00D919E8">
                  <w:rPr>
                    <w:noProof/>
                    <w:webHidden/>
                    <w:sz w:val="22"/>
                  </w:rPr>
                  <w:fldChar w:fldCharType="separate"/>
                </w:r>
                <w:r w:rsidR="0088611C">
                  <w:rPr>
                    <w:noProof/>
                    <w:webHidden/>
                    <w:sz w:val="22"/>
                  </w:rPr>
                  <w:t>15</w:t>
                </w:r>
                <w:r w:rsidR="00D919E8" w:rsidRPr="00D919E8">
                  <w:rPr>
                    <w:noProof/>
                    <w:webHidden/>
                    <w:sz w:val="22"/>
                  </w:rPr>
                  <w:fldChar w:fldCharType="end"/>
                </w:r>
              </w:hyperlink>
            </w:p>
            <w:p w14:paraId="5CF4E848"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04" w:history="1">
                <w:r w:rsidR="00D919E8" w:rsidRPr="00D919E8">
                  <w:rPr>
                    <w:rStyle w:val="Hyperlink"/>
                    <w:b/>
                    <w:noProof/>
                    <w:sz w:val="22"/>
                  </w:rPr>
                  <w:t>3.3</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Legal and Ethical Feasi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04 \h </w:instrText>
                </w:r>
                <w:r w:rsidR="00D919E8" w:rsidRPr="00D919E8">
                  <w:rPr>
                    <w:noProof/>
                    <w:webHidden/>
                    <w:sz w:val="22"/>
                  </w:rPr>
                </w:r>
                <w:r w:rsidR="00D919E8" w:rsidRPr="00D919E8">
                  <w:rPr>
                    <w:noProof/>
                    <w:webHidden/>
                    <w:sz w:val="22"/>
                  </w:rPr>
                  <w:fldChar w:fldCharType="separate"/>
                </w:r>
                <w:r w:rsidR="0088611C">
                  <w:rPr>
                    <w:noProof/>
                    <w:webHidden/>
                    <w:sz w:val="22"/>
                  </w:rPr>
                  <w:t>16</w:t>
                </w:r>
                <w:r w:rsidR="00D919E8" w:rsidRPr="00D919E8">
                  <w:rPr>
                    <w:noProof/>
                    <w:webHidden/>
                    <w:sz w:val="22"/>
                  </w:rPr>
                  <w:fldChar w:fldCharType="end"/>
                </w:r>
              </w:hyperlink>
            </w:p>
            <w:p w14:paraId="3A7FED0C"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05" w:history="1">
                <w:r w:rsidR="00D919E8" w:rsidRPr="00D919E8">
                  <w:rPr>
                    <w:rStyle w:val="Hyperlink"/>
                    <w:b/>
                    <w:noProof/>
                    <w:sz w:val="22"/>
                  </w:rPr>
                  <w:t>3.4</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Operational Feasi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05 \h </w:instrText>
                </w:r>
                <w:r w:rsidR="00D919E8" w:rsidRPr="00D919E8">
                  <w:rPr>
                    <w:noProof/>
                    <w:webHidden/>
                    <w:sz w:val="22"/>
                  </w:rPr>
                </w:r>
                <w:r w:rsidR="00D919E8" w:rsidRPr="00D919E8">
                  <w:rPr>
                    <w:noProof/>
                    <w:webHidden/>
                    <w:sz w:val="22"/>
                  </w:rPr>
                  <w:fldChar w:fldCharType="separate"/>
                </w:r>
                <w:r w:rsidR="0088611C">
                  <w:rPr>
                    <w:noProof/>
                    <w:webHidden/>
                    <w:sz w:val="22"/>
                  </w:rPr>
                  <w:t>16</w:t>
                </w:r>
                <w:r w:rsidR="00D919E8" w:rsidRPr="00D919E8">
                  <w:rPr>
                    <w:noProof/>
                    <w:webHidden/>
                    <w:sz w:val="22"/>
                  </w:rPr>
                  <w:fldChar w:fldCharType="end"/>
                </w:r>
              </w:hyperlink>
            </w:p>
            <w:p w14:paraId="58B5A57F"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06" w:history="1">
                <w:r w:rsidR="00D919E8" w:rsidRPr="00D919E8">
                  <w:rPr>
                    <w:rStyle w:val="Hyperlink"/>
                    <w:b/>
                    <w:noProof/>
                    <w:sz w:val="22"/>
                  </w:rPr>
                  <w:t>3.5</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Schedule Feasi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06 \h </w:instrText>
                </w:r>
                <w:r w:rsidR="00D919E8" w:rsidRPr="00D919E8">
                  <w:rPr>
                    <w:noProof/>
                    <w:webHidden/>
                    <w:sz w:val="22"/>
                  </w:rPr>
                </w:r>
                <w:r w:rsidR="00D919E8" w:rsidRPr="00D919E8">
                  <w:rPr>
                    <w:noProof/>
                    <w:webHidden/>
                    <w:sz w:val="22"/>
                  </w:rPr>
                  <w:fldChar w:fldCharType="separate"/>
                </w:r>
                <w:r w:rsidR="0088611C">
                  <w:rPr>
                    <w:noProof/>
                    <w:webHidden/>
                    <w:sz w:val="22"/>
                  </w:rPr>
                  <w:t>17</w:t>
                </w:r>
                <w:r w:rsidR="00D919E8" w:rsidRPr="00D919E8">
                  <w:rPr>
                    <w:noProof/>
                    <w:webHidden/>
                    <w:sz w:val="22"/>
                  </w:rPr>
                  <w:fldChar w:fldCharType="end"/>
                </w:r>
              </w:hyperlink>
            </w:p>
            <w:p w14:paraId="4B9AE58F" w14:textId="77777777" w:rsidR="00D919E8" w:rsidRPr="00D919E8" w:rsidRDefault="00A43497" w:rsidP="00D919E8">
              <w:pPr>
                <w:pStyle w:val="TOC1"/>
                <w:rPr>
                  <w:rFonts w:asciiTheme="minorHAnsi" w:eastAsiaTheme="minorEastAsia" w:hAnsiTheme="minorHAnsi" w:cstheme="minorBidi"/>
                  <w:noProof/>
                  <w:sz w:val="20"/>
                  <w:szCs w:val="22"/>
                </w:rPr>
              </w:pPr>
              <w:hyperlink w:anchor="_Toc83122207" w:history="1">
                <w:r w:rsidR="00D919E8" w:rsidRPr="00D919E8">
                  <w:rPr>
                    <w:rStyle w:val="Hyperlink"/>
                    <w:rFonts w:eastAsia="Times New Roman"/>
                    <w:b/>
                    <w:noProof/>
                    <w:sz w:val="22"/>
                  </w:rPr>
                  <w:t>4.</w:t>
                </w:r>
                <w:r w:rsidR="00D919E8" w:rsidRPr="00D919E8">
                  <w:rPr>
                    <w:rFonts w:asciiTheme="minorHAnsi" w:eastAsiaTheme="minorEastAsia" w:hAnsiTheme="minorHAnsi" w:cstheme="minorBidi"/>
                    <w:noProof/>
                    <w:sz w:val="20"/>
                    <w:szCs w:val="22"/>
                  </w:rPr>
                  <w:tab/>
                </w:r>
                <w:r w:rsidR="00D919E8" w:rsidRPr="00D919E8">
                  <w:rPr>
                    <w:rStyle w:val="Hyperlink"/>
                    <w:rFonts w:eastAsia="Times New Roman"/>
                    <w:b/>
                    <w:noProof/>
                    <w:sz w:val="22"/>
                  </w:rPr>
                  <w:t>Requirement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07 \h </w:instrText>
                </w:r>
                <w:r w:rsidR="00D919E8" w:rsidRPr="00D919E8">
                  <w:rPr>
                    <w:noProof/>
                    <w:webHidden/>
                    <w:sz w:val="22"/>
                  </w:rPr>
                </w:r>
                <w:r w:rsidR="00D919E8" w:rsidRPr="00D919E8">
                  <w:rPr>
                    <w:noProof/>
                    <w:webHidden/>
                    <w:sz w:val="22"/>
                  </w:rPr>
                  <w:fldChar w:fldCharType="separate"/>
                </w:r>
                <w:r w:rsidR="0088611C">
                  <w:rPr>
                    <w:noProof/>
                    <w:webHidden/>
                    <w:sz w:val="22"/>
                  </w:rPr>
                  <w:t>18</w:t>
                </w:r>
                <w:r w:rsidR="00D919E8" w:rsidRPr="00D919E8">
                  <w:rPr>
                    <w:noProof/>
                    <w:webHidden/>
                    <w:sz w:val="22"/>
                  </w:rPr>
                  <w:fldChar w:fldCharType="end"/>
                </w:r>
              </w:hyperlink>
            </w:p>
            <w:p w14:paraId="1065726C"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08" w:history="1">
                <w:r w:rsidR="00D919E8" w:rsidRPr="00D919E8">
                  <w:rPr>
                    <w:rStyle w:val="Hyperlink"/>
                    <w:rFonts w:eastAsia="Times New Roman"/>
                    <w:b/>
                    <w:noProof/>
                    <w:sz w:val="22"/>
                  </w:rPr>
                  <w:t>4.1</w:t>
                </w:r>
                <w:r w:rsidR="00D919E8" w:rsidRPr="00D919E8">
                  <w:rPr>
                    <w:rFonts w:asciiTheme="minorHAnsi" w:eastAsiaTheme="minorEastAsia" w:hAnsiTheme="minorHAnsi" w:cstheme="minorBidi"/>
                    <w:noProof/>
                    <w:sz w:val="20"/>
                    <w:szCs w:val="22"/>
                  </w:rPr>
                  <w:tab/>
                </w:r>
                <w:r w:rsidR="00D919E8" w:rsidRPr="00D919E8">
                  <w:rPr>
                    <w:rStyle w:val="Hyperlink"/>
                    <w:rFonts w:eastAsia="Times New Roman"/>
                    <w:b/>
                    <w:noProof/>
                    <w:sz w:val="22"/>
                  </w:rPr>
                  <w:t>Stakeholder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08 \h </w:instrText>
                </w:r>
                <w:r w:rsidR="00D919E8" w:rsidRPr="00D919E8">
                  <w:rPr>
                    <w:noProof/>
                    <w:webHidden/>
                    <w:sz w:val="22"/>
                  </w:rPr>
                </w:r>
                <w:r w:rsidR="00D919E8" w:rsidRPr="00D919E8">
                  <w:rPr>
                    <w:noProof/>
                    <w:webHidden/>
                    <w:sz w:val="22"/>
                  </w:rPr>
                  <w:fldChar w:fldCharType="separate"/>
                </w:r>
                <w:r w:rsidR="0088611C">
                  <w:rPr>
                    <w:noProof/>
                    <w:webHidden/>
                    <w:sz w:val="22"/>
                  </w:rPr>
                  <w:t>18</w:t>
                </w:r>
                <w:r w:rsidR="00D919E8" w:rsidRPr="00D919E8">
                  <w:rPr>
                    <w:noProof/>
                    <w:webHidden/>
                    <w:sz w:val="22"/>
                  </w:rPr>
                  <w:fldChar w:fldCharType="end"/>
                </w:r>
              </w:hyperlink>
            </w:p>
            <w:p w14:paraId="1EE35A0D"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09" w:history="1">
                <w:r w:rsidR="00D919E8" w:rsidRPr="00D919E8">
                  <w:rPr>
                    <w:rStyle w:val="Hyperlink"/>
                    <w:rFonts w:eastAsia="Times New Roman"/>
                    <w:b/>
                    <w:noProof/>
                    <w:sz w:val="22"/>
                  </w:rPr>
                  <w:t>4.2</w:t>
                </w:r>
                <w:r w:rsidR="00D919E8" w:rsidRPr="00D919E8">
                  <w:rPr>
                    <w:rFonts w:asciiTheme="minorHAnsi" w:eastAsiaTheme="minorEastAsia" w:hAnsiTheme="minorHAnsi" w:cstheme="minorBidi"/>
                    <w:noProof/>
                    <w:sz w:val="20"/>
                    <w:szCs w:val="22"/>
                  </w:rPr>
                  <w:tab/>
                </w:r>
                <w:r w:rsidR="00D919E8" w:rsidRPr="00D919E8">
                  <w:rPr>
                    <w:rStyle w:val="Hyperlink"/>
                    <w:rFonts w:eastAsia="Times New Roman"/>
                    <w:b/>
                    <w:noProof/>
                    <w:sz w:val="22"/>
                  </w:rPr>
                  <w:t>Use Cases and Use Case Diagram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09 \h </w:instrText>
                </w:r>
                <w:r w:rsidR="00D919E8" w:rsidRPr="00D919E8">
                  <w:rPr>
                    <w:noProof/>
                    <w:webHidden/>
                    <w:sz w:val="22"/>
                  </w:rPr>
                </w:r>
                <w:r w:rsidR="00D919E8" w:rsidRPr="00D919E8">
                  <w:rPr>
                    <w:noProof/>
                    <w:webHidden/>
                    <w:sz w:val="22"/>
                  </w:rPr>
                  <w:fldChar w:fldCharType="separate"/>
                </w:r>
                <w:r w:rsidR="0088611C">
                  <w:rPr>
                    <w:noProof/>
                    <w:webHidden/>
                    <w:sz w:val="22"/>
                  </w:rPr>
                  <w:t>20</w:t>
                </w:r>
                <w:r w:rsidR="00D919E8" w:rsidRPr="00D919E8">
                  <w:rPr>
                    <w:noProof/>
                    <w:webHidden/>
                    <w:sz w:val="22"/>
                  </w:rPr>
                  <w:fldChar w:fldCharType="end"/>
                </w:r>
              </w:hyperlink>
            </w:p>
            <w:p w14:paraId="13025CC6"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10" w:history="1">
                <w:r w:rsidR="00D919E8" w:rsidRPr="00D919E8">
                  <w:rPr>
                    <w:rStyle w:val="Hyperlink"/>
                    <w:rFonts w:eastAsia="Times New Roman"/>
                    <w:b/>
                    <w:noProof/>
                    <w:sz w:val="22"/>
                  </w:rPr>
                  <w:t>4.3</w:t>
                </w:r>
                <w:r w:rsidR="00D919E8" w:rsidRPr="00D919E8">
                  <w:rPr>
                    <w:rFonts w:asciiTheme="minorHAnsi" w:eastAsiaTheme="minorEastAsia" w:hAnsiTheme="minorHAnsi" w:cstheme="minorBidi"/>
                    <w:noProof/>
                    <w:sz w:val="20"/>
                    <w:szCs w:val="22"/>
                  </w:rPr>
                  <w:tab/>
                </w:r>
                <w:r w:rsidR="00D919E8" w:rsidRPr="00D919E8">
                  <w:rPr>
                    <w:rStyle w:val="Hyperlink"/>
                    <w:rFonts w:eastAsia="Times New Roman"/>
                    <w:b/>
                    <w:noProof/>
                    <w:sz w:val="22"/>
                  </w:rPr>
                  <w:t>Use Case Narrative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10 \h </w:instrText>
                </w:r>
                <w:r w:rsidR="00D919E8" w:rsidRPr="00D919E8">
                  <w:rPr>
                    <w:noProof/>
                    <w:webHidden/>
                    <w:sz w:val="22"/>
                  </w:rPr>
                </w:r>
                <w:r w:rsidR="00D919E8" w:rsidRPr="00D919E8">
                  <w:rPr>
                    <w:noProof/>
                    <w:webHidden/>
                    <w:sz w:val="22"/>
                  </w:rPr>
                  <w:fldChar w:fldCharType="separate"/>
                </w:r>
                <w:r w:rsidR="0088611C">
                  <w:rPr>
                    <w:noProof/>
                    <w:webHidden/>
                    <w:sz w:val="22"/>
                  </w:rPr>
                  <w:t>21</w:t>
                </w:r>
                <w:r w:rsidR="00D919E8" w:rsidRPr="00D919E8">
                  <w:rPr>
                    <w:noProof/>
                    <w:webHidden/>
                    <w:sz w:val="22"/>
                  </w:rPr>
                  <w:fldChar w:fldCharType="end"/>
                </w:r>
              </w:hyperlink>
            </w:p>
            <w:p w14:paraId="5CADC64F"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11" w:history="1">
                <w:r w:rsidR="00D919E8" w:rsidRPr="00D919E8">
                  <w:rPr>
                    <w:rStyle w:val="Hyperlink"/>
                    <w:rFonts w:eastAsia="Times New Roman"/>
                    <w:b/>
                    <w:noProof/>
                    <w:sz w:val="22"/>
                  </w:rPr>
                  <w:t>4.4</w:t>
                </w:r>
                <w:r w:rsidR="00D919E8" w:rsidRPr="00D919E8">
                  <w:rPr>
                    <w:rFonts w:asciiTheme="minorHAnsi" w:eastAsiaTheme="minorEastAsia" w:hAnsiTheme="minorHAnsi" w:cstheme="minorBidi"/>
                    <w:noProof/>
                    <w:sz w:val="20"/>
                    <w:szCs w:val="22"/>
                  </w:rPr>
                  <w:tab/>
                </w:r>
                <w:r w:rsidR="00D919E8" w:rsidRPr="00D919E8">
                  <w:rPr>
                    <w:rStyle w:val="Hyperlink"/>
                    <w:rFonts w:eastAsia="Times New Roman"/>
                    <w:b/>
                    <w:noProof/>
                    <w:sz w:val="22"/>
                  </w:rPr>
                  <w:t>Functional Requirement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11 \h </w:instrText>
                </w:r>
                <w:r w:rsidR="00D919E8" w:rsidRPr="00D919E8">
                  <w:rPr>
                    <w:noProof/>
                    <w:webHidden/>
                    <w:sz w:val="22"/>
                  </w:rPr>
                </w:r>
                <w:r w:rsidR="00D919E8" w:rsidRPr="00D919E8">
                  <w:rPr>
                    <w:noProof/>
                    <w:webHidden/>
                    <w:sz w:val="22"/>
                  </w:rPr>
                  <w:fldChar w:fldCharType="separate"/>
                </w:r>
                <w:r w:rsidR="0088611C">
                  <w:rPr>
                    <w:noProof/>
                    <w:webHidden/>
                    <w:sz w:val="22"/>
                  </w:rPr>
                  <w:t>30</w:t>
                </w:r>
                <w:r w:rsidR="00D919E8" w:rsidRPr="00D919E8">
                  <w:rPr>
                    <w:noProof/>
                    <w:webHidden/>
                    <w:sz w:val="22"/>
                  </w:rPr>
                  <w:fldChar w:fldCharType="end"/>
                </w:r>
              </w:hyperlink>
            </w:p>
            <w:p w14:paraId="119DAF40" w14:textId="77777777" w:rsidR="00D919E8" w:rsidRPr="00D919E8" w:rsidRDefault="00A43497" w:rsidP="00D919E8">
              <w:pPr>
                <w:pStyle w:val="TOC1"/>
                <w:rPr>
                  <w:rFonts w:asciiTheme="minorHAnsi" w:eastAsiaTheme="minorEastAsia" w:hAnsiTheme="minorHAnsi" w:cstheme="minorBidi"/>
                  <w:noProof/>
                  <w:sz w:val="20"/>
                  <w:szCs w:val="22"/>
                </w:rPr>
              </w:pPr>
              <w:hyperlink w:anchor="_Toc83122212" w:history="1">
                <w:r w:rsidR="00D919E8" w:rsidRPr="00D919E8">
                  <w:rPr>
                    <w:rStyle w:val="Hyperlink"/>
                    <w:b/>
                    <w:noProof/>
                    <w:sz w:val="22"/>
                  </w:rPr>
                  <w:t>5.</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Quality Attribute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12 \h </w:instrText>
                </w:r>
                <w:r w:rsidR="00D919E8" w:rsidRPr="00D919E8">
                  <w:rPr>
                    <w:noProof/>
                    <w:webHidden/>
                    <w:sz w:val="22"/>
                  </w:rPr>
                </w:r>
                <w:r w:rsidR="00D919E8" w:rsidRPr="00D919E8">
                  <w:rPr>
                    <w:noProof/>
                    <w:webHidden/>
                    <w:sz w:val="22"/>
                  </w:rPr>
                  <w:fldChar w:fldCharType="separate"/>
                </w:r>
                <w:r w:rsidR="0088611C">
                  <w:rPr>
                    <w:noProof/>
                    <w:webHidden/>
                    <w:sz w:val="22"/>
                  </w:rPr>
                  <w:t>32</w:t>
                </w:r>
                <w:r w:rsidR="00D919E8" w:rsidRPr="00D919E8">
                  <w:rPr>
                    <w:noProof/>
                    <w:webHidden/>
                    <w:sz w:val="22"/>
                  </w:rPr>
                  <w:fldChar w:fldCharType="end"/>
                </w:r>
              </w:hyperlink>
            </w:p>
            <w:p w14:paraId="6958E8F6"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13" w:history="1">
                <w:r w:rsidR="00D919E8" w:rsidRPr="00D919E8">
                  <w:rPr>
                    <w:rStyle w:val="Hyperlink"/>
                    <w:b/>
                    <w:noProof/>
                    <w:sz w:val="22"/>
                  </w:rPr>
                  <w:t>5.1</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Secur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13 \h </w:instrText>
                </w:r>
                <w:r w:rsidR="00D919E8" w:rsidRPr="00D919E8">
                  <w:rPr>
                    <w:noProof/>
                    <w:webHidden/>
                    <w:sz w:val="22"/>
                  </w:rPr>
                </w:r>
                <w:r w:rsidR="00D919E8" w:rsidRPr="00D919E8">
                  <w:rPr>
                    <w:noProof/>
                    <w:webHidden/>
                    <w:sz w:val="22"/>
                  </w:rPr>
                  <w:fldChar w:fldCharType="separate"/>
                </w:r>
                <w:r w:rsidR="0088611C">
                  <w:rPr>
                    <w:noProof/>
                    <w:webHidden/>
                    <w:sz w:val="22"/>
                  </w:rPr>
                  <w:t>32</w:t>
                </w:r>
                <w:r w:rsidR="00D919E8" w:rsidRPr="00D919E8">
                  <w:rPr>
                    <w:noProof/>
                    <w:webHidden/>
                    <w:sz w:val="22"/>
                  </w:rPr>
                  <w:fldChar w:fldCharType="end"/>
                </w:r>
              </w:hyperlink>
            </w:p>
            <w:p w14:paraId="12EE26D9"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14" w:history="1">
                <w:r w:rsidR="00D919E8" w:rsidRPr="00D919E8">
                  <w:rPr>
                    <w:rStyle w:val="Hyperlink"/>
                    <w:b/>
                    <w:noProof/>
                    <w:sz w:val="22"/>
                  </w:rPr>
                  <w:t>5.2</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Availa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14 \h </w:instrText>
                </w:r>
                <w:r w:rsidR="00D919E8" w:rsidRPr="00D919E8">
                  <w:rPr>
                    <w:noProof/>
                    <w:webHidden/>
                    <w:sz w:val="22"/>
                  </w:rPr>
                </w:r>
                <w:r w:rsidR="00D919E8" w:rsidRPr="00D919E8">
                  <w:rPr>
                    <w:noProof/>
                    <w:webHidden/>
                    <w:sz w:val="22"/>
                  </w:rPr>
                  <w:fldChar w:fldCharType="separate"/>
                </w:r>
                <w:r w:rsidR="0088611C">
                  <w:rPr>
                    <w:noProof/>
                    <w:webHidden/>
                    <w:sz w:val="22"/>
                  </w:rPr>
                  <w:t>32</w:t>
                </w:r>
                <w:r w:rsidR="00D919E8" w:rsidRPr="00D919E8">
                  <w:rPr>
                    <w:noProof/>
                    <w:webHidden/>
                    <w:sz w:val="22"/>
                  </w:rPr>
                  <w:fldChar w:fldCharType="end"/>
                </w:r>
              </w:hyperlink>
            </w:p>
            <w:p w14:paraId="55550183"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15" w:history="1">
                <w:r w:rsidR="00D919E8" w:rsidRPr="00D919E8">
                  <w:rPr>
                    <w:rStyle w:val="Hyperlink"/>
                    <w:b/>
                    <w:noProof/>
                    <w:sz w:val="22"/>
                  </w:rPr>
                  <w:t>5.3</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Relia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15 \h </w:instrText>
                </w:r>
                <w:r w:rsidR="00D919E8" w:rsidRPr="00D919E8">
                  <w:rPr>
                    <w:noProof/>
                    <w:webHidden/>
                    <w:sz w:val="22"/>
                  </w:rPr>
                </w:r>
                <w:r w:rsidR="00D919E8" w:rsidRPr="00D919E8">
                  <w:rPr>
                    <w:noProof/>
                    <w:webHidden/>
                    <w:sz w:val="22"/>
                  </w:rPr>
                  <w:fldChar w:fldCharType="separate"/>
                </w:r>
                <w:r w:rsidR="0088611C">
                  <w:rPr>
                    <w:noProof/>
                    <w:webHidden/>
                    <w:sz w:val="22"/>
                  </w:rPr>
                  <w:t>32</w:t>
                </w:r>
                <w:r w:rsidR="00D919E8" w:rsidRPr="00D919E8">
                  <w:rPr>
                    <w:noProof/>
                    <w:webHidden/>
                    <w:sz w:val="22"/>
                  </w:rPr>
                  <w:fldChar w:fldCharType="end"/>
                </w:r>
              </w:hyperlink>
            </w:p>
            <w:p w14:paraId="3927DEA6"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16" w:history="1">
                <w:r w:rsidR="00D919E8" w:rsidRPr="00D919E8">
                  <w:rPr>
                    <w:rStyle w:val="Hyperlink"/>
                    <w:b/>
                    <w:noProof/>
                    <w:sz w:val="22"/>
                  </w:rPr>
                  <w:t>5.4</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Modifia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16 \h </w:instrText>
                </w:r>
                <w:r w:rsidR="00D919E8" w:rsidRPr="00D919E8">
                  <w:rPr>
                    <w:noProof/>
                    <w:webHidden/>
                    <w:sz w:val="22"/>
                  </w:rPr>
                </w:r>
                <w:r w:rsidR="00D919E8" w:rsidRPr="00D919E8">
                  <w:rPr>
                    <w:noProof/>
                    <w:webHidden/>
                    <w:sz w:val="22"/>
                  </w:rPr>
                  <w:fldChar w:fldCharType="separate"/>
                </w:r>
                <w:r w:rsidR="0088611C">
                  <w:rPr>
                    <w:noProof/>
                    <w:webHidden/>
                    <w:sz w:val="22"/>
                  </w:rPr>
                  <w:t>32</w:t>
                </w:r>
                <w:r w:rsidR="00D919E8" w:rsidRPr="00D919E8">
                  <w:rPr>
                    <w:noProof/>
                    <w:webHidden/>
                    <w:sz w:val="22"/>
                  </w:rPr>
                  <w:fldChar w:fldCharType="end"/>
                </w:r>
              </w:hyperlink>
            </w:p>
            <w:p w14:paraId="49955AE6"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17" w:history="1">
                <w:r w:rsidR="00D919E8" w:rsidRPr="00D919E8">
                  <w:rPr>
                    <w:rStyle w:val="Hyperlink"/>
                    <w:b/>
                    <w:noProof/>
                    <w:sz w:val="22"/>
                  </w:rPr>
                  <w:t>5.5</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Usa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17 \h </w:instrText>
                </w:r>
                <w:r w:rsidR="00D919E8" w:rsidRPr="00D919E8">
                  <w:rPr>
                    <w:noProof/>
                    <w:webHidden/>
                    <w:sz w:val="22"/>
                  </w:rPr>
                </w:r>
                <w:r w:rsidR="00D919E8" w:rsidRPr="00D919E8">
                  <w:rPr>
                    <w:noProof/>
                    <w:webHidden/>
                    <w:sz w:val="22"/>
                  </w:rPr>
                  <w:fldChar w:fldCharType="separate"/>
                </w:r>
                <w:r w:rsidR="0088611C">
                  <w:rPr>
                    <w:noProof/>
                    <w:webHidden/>
                    <w:sz w:val="22"/>
                  </w:rPr>
                  <w:t>33</w:t>
                </w:r>
                <w:r w:rsidR="00D919E8" w:rsidRPr="00D919E8">
                  <w:rPr>
                    <w:noProof/>
                    <w:webHidden/>
                    <w:sz w:val="22"/>
                  </w:rPr>
                  <w:fldChar w:fldCharType="end"/>
                </w:r>
              </w:hyperlink>
            </w:p>
            <w:p w14:paraId="01CD062C"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18" w:history="1">
                <w:r w:rsidR="00D919E8" w:rsidRPr="00D919E8">
                  <w:rPr>
                    <w:rStyle w:val="Hyperlink"/>
                    <w:b/>
                    <w:noProof/>
                    <w:sz w:val="22"/>
                  </w:rPr>
                  <w:t>5.6</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Maintaina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18 \h </w:instrText>
                </w:r>
                <w:r w:rsidR="00D919E8" w:rsidRPr="00D919E8">
                  <w:rPr>
                    <w:noProof/>
                    <w:webHidden/>
                    <w:sz w:val="22"/>
                  </w:rPr>
                </w:r>
                <w:r w:rsidR="00D919E8" w:rsidRPr="00D919E8">
                  <w:rPr>
                    <w:noProof/>
                    <w:webHidden/>
                    <w:sz w:val="22"/>
                  </w:rPr>
                  <w:fldChar w:fldCharType="separate"/>
                </w:r>
                <w:r w:rsidR="0088611C">
                  <w:rPr>
                    <w:noProof/>
                    <w:webHidden/>
                    <w:sz w:val="22"/>
                  </w:rPr>
                  <w:t>33</w:t>
                </w:r>
                <w:r w:rsidR="00D919E8" w:rsidRPr="00D919E8">
                  <w:rPr>
                    <w:noProof/>
                    <w:webHidden/>
                    <w:sz w:val="22"/>
                  </w:rPr>
                  <w:fldChar w:fldCharType="end"/>
                </w:r>
              </w:hyperlink>
            </w:p>
            <w:p w14:paraId="31726694" w14:textId="77777777" w:rsidR="00D919E8" w:rsidRPr="00D919E8" w:rsidRDefault="00A43497" w:rsidP="00D919E8">
              <w:pPr>
                <w:pStyle w:val="TOC1"/>
                <w:rPr>
                  <w:rFonts w:asciiTheme="minorHAnsi" w:eastAsiaTheme="minorEastAsia" w:hAnsiTheme="minorHAnsi" w:cstheme="minorBidi"/>
                  <w:noProof/>
                  <w:sz w:val="20"/>
                  <w:szCs w:val="22"/>
                </w:rPr>
              </w:pPr>
              <w:hyperlink w:anchor="_Toc83122219" w:history="1">
                <w:r w:rsidR="00D919E8" w:rsidRPr="00D919E8">
                  <w:rPr>
                    <w:rStyle w:val="Hyperlink"/>
                    <w:b/>
                    <w:noProof/>
                    <w:sz w:val="22"/>
                  </w:rPr>
                  <w:t>6.</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Proposed System’s Architecture</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19 \h </w:instrText>
                </w:r>
                <w:r w:rsidR="00D919E8" w:rsidRPr="00D919E8">
                  <w:rPr>
                    <w:noProof/>
                    <w:webHidden/>
                    <w:sz w:val="22"/>
                  </w:rPr>
                </w:r>
                <w:r w:rsidR="00D919E8" w:rsidRPr="00D919E8">
                  <w:rPr>
                    <w:noProof/>
                    <w:webHidden/>
                    <w:sz w:val="22"/>
                  </w:rPr>
                  <w:fldChar w:fldCharType="separate"/>
                </w:r>
                <w:r w:rsidR="0088611C">
                  <w:rPr>
                    <w:noProof/>
                    <w:webHidden/>
                    <w:sz w:val="22"/>
                  </w:rPr>
                  <w:t>34</w:t>
                </w:r>
                <w:r w:rsidR="00D919E8" w:rsidRPr="00D919E8">
                  <w:rPr>
                    <w:noProof/>
                    <w:webHidden/>
                    <w:sz w:val="22"/>
                  </w:rPr>
                  <w:fldChar w:fldCharType="end"/>
                </w:r>
              </w:hyperlink>
            </w:p>
            <w:p w14:paraId="0CD61623"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20" w:history="1">
                <w:r w:rsidR="00D919E8" w:rsidRPr="00D919E8">
                  <w:rPr>
                    <w:rStyle w:val="Hyperlink"/>
                    <w:b/>
                    <w:noProof/>
                    <w:sz w:val="22"/>
                  </w:rPr>
                  <w:t>6.1</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Component and their responsibilitie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20 \h </w:instrText>
                </w:r>
                <w:r w:rsidR="00D919E8" w:rsidRPr="00D919E8">
                  <w:rPr>
                    <w:noProof/>
                    <w:webHidden/>
                    <w:sz w:val="22"/>
                  </w:rPr>
                </w:r>
                <w:r w:rsidR="00D919E8" w:rsidRPr="00D919E8">
                  <w:rPr>
                    <w:noProof/>
                    <w:webHidden/>
                    <w:sz w:val="22"/>
                  </w:rPr>
                  <w:fldChar w:fldCharType="separate"/>
                </w:r>
                <w:r w:rsidR="0088611C">
                  <w:rPr>
                    <w:noProof/>
                    <w:webHidden/>
                    <w:sz w:val="22"/>
                  </w:rPr>
                  <w:t>34</w:t>
                </w:r>
                <w:r w:rsidR="00D919E8" w:rsidRPr="00D919E8">
                  <w:rPr>
                    <w:noProof/>
                    <w:webHidden/>
                    <w:sz w:val="22"/>
                  </w:rPr>
                  <w:fldChar w:fldCharType="end"/>
                </w:r>
              </w:hyperlink>
            </w:p>
            <w:p w14:paraId="0C1BE315"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21" w:history="1">
                <w:r w:rsidR="00D919E8" w:rsidRPr="00D919E8">
                  <w:rPr>
                    <w:rStyle w:val="Hyperlink"/>
                    <w:b/>
                    <w:noProof/>
                    <w:sz w:val="22"/>
                  </w:rPr>
                  <w:t>6.2</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Component Interaction Diagram</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21 \h </w:instrText>
                </w:r>
                <w:r w:rsidR="00D919E8" w:rsidRPr="00D919E8">
                  <w:rPr>
                    <w:noProof/>
                    <w:webHidden/>
                    <w:sz w:val="22"/>
                  </w:rPr>
                </w:r>
                <w:r w:rsidR="00D919E8" w:rsidRPr="00D919E8">
                  <w:rPr>
                    <w:noProof/>
                    <w:webHidden/>
                    <w:sz w:val="22"/>
                  </w:rPr>
                  <w:fldChar w:fldCharType="separate"/>
                </w:r>
                <w:r w:rsidR="0088611C">
                  <w:rPr>
                    <w:noProof/>
                    <w:webHidden/>
                    <w:sz w:val="22"/>
                  </w:rPr>
                  <w:t>36</w:t>
                </w:r>
                <w:r w:rsidR="00D919E8" w:rsidRPr="00D919E8">
                  <w:rPr>
                    <w:noProof/>
                    <w:webHidden/>
                    <w:sz w:val="22"/>
                  </w:rPr>
                  <w:fldChar w:fldCharType="end"/>
                </w:r>
              </w:hyperlink>
            </w:p>
            <w:p w14:paraId="24E3501B" w14:textId="77777777" w:rsidR="00D919E8" w:rsidRPr="00D919E8" w:rsidRDefault="00A43497" w:rsidP="00D919E8">
              <w:pPr>
                <w:pStyle w:val="TOC1"/>
                <w:rPr>
                  <w:rFonts w:asciiTheme="minorHAnsi" w:eastAsiaTheme="minorEastAsia" w:hAnsiTheme="minorHAnsi" w:cstheme="minorBidi"/>
                  <w:noProof/>
                  <w:sz w:val="20"/>
                  <w:szCs w:val="22"/>
                </w:rPr>
              </w:pPr>
              <w:hyperlink w:anchor="_Toc83122222" w:history="1">
                <w:r w:rsidR="00D919E8" w:rsidRPr="00D919E8">
                  <w:rPr>
                    <w:rStyle w:val="Hyperlink"/>
                    <w:b/>
                    <w:noProof/>
                    <w:sz w:val="22"/>
                  </w:rPr>
                  <w:t>7.</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System’s Design</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22 \h </w:instrText>
                </w:r>
                <w:r w:rsidR="00D919E8" w:rsidRPr="00D919E8">
                  <w:rPr>
                    <w:noProof/>
                    <w:webHidden/>
                    <w:sz w:val="22"/>
                  </w:rPr>
                </w:r>
                <w:r w:rsidR="00D919E8" w:rsidRPr="00D919E8">
                  <w:rPr>
                    <w:noProof/>
                    <w:webHidden/>
                    <w:sz w:val="22"/>
                  </w:rPr>
                  <w:fldChar w:fldCharType="separate"/>
                </w:r>
                <w:r w:rsidR="0088611C">
                  <w:rPr>
                    <w:noProof/>
                    <w:webHidden/>
                    <w:sz w:val="22"/>
                  </w:rPr>
                  <w:t>37</w:t>
                </w:r>
                <w:r w:rsidR="00D919E8" w:rsidRPr="00D919E8">
                  <w:rPr>
                    <w:noProof/>
                    <w:webHidden/>
                    <w:sz w:val="22"/>
                  </w:rPr>
                  <w:fldChar w:fldCharType="end"/>
                </w:r>
              </w:hyperlink>
            </w:p>
            <w:p w14:paraId="3F84ED7B"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23" w:history="1">
                <w:r w:rsidR="00D919E8" w:rsidRPr="00D919E8">
                  <w:rPr>
                    <w:rStyle w:val="Hyperlink"/>
                    <w:b/>
                    <w:noProof/>
                    <w:sz w:val="22"/>
                  </w:rPr>
                  <w:t>7.1</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Class Diagram</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23 \h </w:instrText>
                </w:r>
                <w:r w:rsidR="00D919E8" w:rsidRPr="00D919E8">
                  <w:rPr>
                    <w:noProof/>
                    <w:webHidden/>
                    <w:sz w:val="22"/>
                  </w:rPr>
                </w:r>
                <w:r w:rsidR="00D919E8" w:rsidRPr="00D919E8">
                  <w:rPr>
                    <w:noProof/>
                    <w:webHidden/>
                    <w:sz w:val="22"/>
                  </w:rPr>
                  <w:fldChar w:fldCharType="separate"/>
                </w:r>
                <w:r w:rsidR="0088611C">
                  <w:rPr>
                    <w:noProof/>
                    <w:webHidden/>
                    <w:sz w:val="22"/>
                  </w:rPr>
                  <w:t>37</w:t>
                </w:r>
                <w:r w:rsidR="00D919E8" w:rsidRPr="00D919E8">
                  <w:rPr>
                    <w:noProof/>
                    <w:webHidden/>
                    <w:sz w:val="22"/>
                  </w:rPr>
                  <w:fldChar w:fldCharType="end"/>
                </w:r>
              </w:hyperlink>
            </w:p>
            <w:p w14:paraId="69976112"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24" w:history="1">
                <w:r w:rsidR="00D919E8" w:rsidRPr="00D919E8">
                  <w:rPr>
                    <w:rStyle w:val="Hyperlink"/>
                    <w:b/>
                    <w:noProof/>
                    <w:sz w:val="22"/>
                  </w:rPr>
                  <w:t>7.2</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ER Diagram</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24 \h </w:instrText>
                </w:r>
                <w:r w:rsidR="00D919E8" w:rsidRPr="00D919E8">
                  <w:rPr>
                    <w:noProof/>
                    <w:webHidden/>
                    <w:sz w:val="22"/>
                  </w:rPr>
                </w:r>
                <w:r w:rsidR="00D919E8" w:rsidRPr="00D919E8">
                  <w:rPr>
                    <w:noProof/>
                    <w:webHidden/>
                    <w:sz w:val="22"/>
                  </w:rPr>
                  <w:fldChar w:fldCharType="separate"/>
                </w:r>
                <w:r w:rsidR="0088611C">
                  <w:rPr>
                    <w:noProof/>
                    <w:webHidden/>
                    <w:sz w:val="22"/>
                  </w:rPr>
                  <w:t>38</w:t>
                </w:r>
                <w:r w:rsidR="00D919E8" w:rsidRPr="00D919E8">
                  <w:rPr>
                    <w:noProof/>
                    <w:webHidden/>
                    <w:sz w:val="22"/>
                  </w:rPr>
                  <w:fldChar w:fldCharType="end"/>
                </w:r>
              </w:hyperlink>
            </w:p>
            <w:p w14:paraId="6F73E420"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25" w:history="1">
                <w:r w:rsidR="00D919E8" w:rsidRPr="00D919E8">
                  <w:rPr>
                    <w:rStyle w:val="Hyperlink"/>
                    <w:b/>
                    <w:noProof/>
                    <w:sz w:val="22"/>
                  </w:rPr>
                  <w:t>7.3</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Sequence Diagram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25 \h </w:instrText>
                </w:r>
                <w:r w:rsidR="00D919E8" w:rsidRPr="00D919E8">
                  <w:rPr>
                    <w:noProof/>
                    <w:webHidden/>
                    <w:sz w:val="22"/>
                  </w:rPr>
                </w:r>
                <w:r w:rsidR="00D919E8" w:rsidRPr="00D919E8">
                  <w:rPr>
                    <w:noProof/>
                    <w:webHidden/>
                    <w:sz w:val="22"/>
                  </w:rPr>
                  <w:fldChar w:fldCharType="separate"/>
                </w:r>
                <w:r w:rsidR="0088611C">
                  <w:rPr>
                    <w:noProof/>
                    <w:webHidden/>
                    <w:sz w:val="22"/>
                  </w:rPr>
                  <w:t>39</w:t>
                </w:r>
                <w:r w:rsidR="00D919E8" w:rsidRPr="00D919E8">
                  <w:rPr>
                    <w:noProof/>
                    <w:webHidden/>
                    <w:sz w:val="22"/>
                  </w:rPr>
                  <w:fldChar w:fldCharType="end"/>
                </w:r>
              </w:hyperlink>
            </w:p>
            <w:p w14:paraId="4C0391BE"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26" w:history="1">
                <w:r w:rsidR="00D919E8" w:rsidRPr="00D919E8">
                  <w:rPr>
                    <w:rStyle w:val="Hyperlink"/>
                    <w:b/>
                    <w:noProof/>
                    <w:sz w:val="22"/>
                  </w:rPr>
                  <w:t>7.4</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Activity Diagram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26 \h </w:instrText>
                </w:r>
                <w:r w:rsidR="00D919E8" w:rsidRPr="00D919E8">
                  <w:rPr>
                    <w:noProof/>
                    <w:webHidden/>
                    <w:sz w:val="22"/>
                  </w:rPr>
                </w:r>
                <w:r w:rsidR="00D919E8" w:rsidRPr="00D919E8">
                  <w:rPr>
                    <w:noProof/>
                    <w:webHidden/>
                    <w:sz w:val="22"/>
                  </w:rPr>
                  <w:fldChar w:fldCharType="separate"/>
                </w:r>
                <w:r w:rsidR="0088611C">
                  <w:rPr>
                    <w:noProof/>
                    <w:webHidden/>
                    <w:sz w:val="22"/>
                  </w:rPr>
                  <w:t>50</w:t>
                </w:r>
                <w:r w:rsidR="00D919E8" w:rsidRPr="00D919E8">
                  <w:rPr>
                    <w:noProof/>
                    <w:webHidden/>
                    <w:sz w:val="22"/>
                  </w:rPr>
                  <w:fldChar w:fldCharType="end"/>
                </w:r>
              </w:hyperlink>
            </w:p>
            <w:p w14:paraId="3FFAF213"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27" w:history="1">
                <w:r w:rsidR="00D919E8" w:rsidRPr="00D919E8">
                  <w:rPr>
                    <w:rStyle w:val="Hyperlink"/>
                    <w:b/>
                    <w:noProof/>
                    <w:sz w:val="22"/>
                  </w:rPr>
                  <w:t>7.5</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State Transition Diagram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27 \h </w:instrText>
                </w:r>
                <w:r w:rsidR="00D919E8" w:rsidRPr="00D919E8">
                  <w:rPr>
                    <w:noProof/>
                    <w:webHidden/>
                    <w:sz w:val="22"/>
                  </w:rPr>
                </w:r>
                <w:r w:rsidR="00D919E8" w:rsidRPr="00D919E8">
                  <w:rPr>
                    <w:noProof/>
                    <w:webHidden/>
                    <w:sz w:val="22"/>
                  </w:rPr>
                  <w:fldChar w:fldCharType="separate"/>
                </w:r>
                <w:r w:rsidR="0088611C">
                  <w:rPr>
                    <w:noProof/>
                    <w:webHidden/>
                    <w:sz w:val="22"/>
                  </w:rPr>
                  <w:t>71</w:t>
                </w:r>
                <w:r w:rsidR="00D919E8" w:rsidRPr="00D919E8">
                  <w:rPr>
                    <w:noProof/>
                    <w:webHidden/>
                    <w:sz w:val="22"/>
                  </w:rPr>
                  <w:fldChar w:fldCharType="end"/>
                </w:r>
              </w:hyperlink>
            </w:p>
            <w:p w14:paraId="1925AAC1" w14:textId="77777777" w:rsidR="00D919E8" w:rsidRPr="00D919E8" w:rsidRDefault="00A43497" w:rsidP="00D919E8">
              <w:pPr>
                <w:pStyle w:val="TOC1"/>
                <w:rPr>
                  <w:rFonts w:asciiTheme="minorHAnsi" w:eastAsiaTheme="minorEastAsia" w:hAnsiTheme="minorHAnsi" w:cstheme="minorBidi"/>
                  <w:noProof/>
                  <w:sz w:val="20"/>
                  <w:szCs w:val="22"/>
                </w:rPr>
              </w:pPr>
              <w:hyperlink w:anchor="_Toc83122228" w:history="1">
                <w:r w:rsidR="00D919E8" w:rsidRPr="00D919E8">
                  <w:rPr>
                    <w:rStyle w:val="Hyperlink"/>
                    <w:b/>
                    <w:noProof/>
                    <w:sz w:val="22"/>
                  </w:rPr>
                  <w:t>8.</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User Interface Flow Diagram using wireframe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28 \h </w:instrText>
                </w:r>
                <w:r w:rsidR="00D919E8" w:rsidRPr="00D919E8">
                  <w:rPr>
                    <w:noProof/>
                    <w:webHidden/>
                    <w:sz w:val="22"/>
                  </w:rPr>
                </w:r>
                <w:r w:rsidR="00D919E8" w:rsidRPr="00D919E8">
                  <w:rPr>
                    <w:noProof/>
                    <w:webHidden/>
                    <w:sz w:val="22"/>
                  </w:rPr>
                  <w:fldChar w:fldCharType="separate"/>
                </w:r>
                <w:r w:rsidR="0088611C">
                  <w:rPr>
                    <w:noProof/>
                    <w:webHidden/>
                    <w:sz w:val="22"/>
                  </w:rPr>
                  <w:t>82</w:t>
                </w:r>
                <w:r w:rsidR="00D919E8" w:rsidRPr="00D919E8">
                  <w:rPr>
                    <w:noProof/>
                    <w:webHidden/>
                    <w:sz w:val="22"/>
                  </w:rPr>
                  <w:fldChar w:fldCharType="end"/>
                </w:r>
              </w:hyperlink>
            </w:p>
            <w:p w14:paraId="55147E83"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29" w:history="1">
                <w:r w:rsidR="00D919E8" w:rsidRPr="00D919E8">
                  <w:rPr>
                    <w:rStyle w:val="Hyperlink"/>
                    <w:b/>
                    <w:noProof/>
                    <w:sz w:val="22"/>
                  </w:rPr>
                  <w:t>8.1</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User Interface Flow Diagram</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29 \h </w:instrText>
                </w:r>
                <w:r w:rsidR="00D919E8" w:rsidRPr="00D919E8">
                  <w:rPr>
                    <w:noProof/>
                    <w:webHidden/>
                    <w:sz w:val="22"/>
                  </w:rPr>
                </w:r>
                <w:r w:rsidR="00D919E8" w:rsidRPr="00D919E8">
                  <w:rPr>
                    <w:noProof/>
                    <w:webHidden/>
                    <w:sz w:val="22"/>
                  </w:rPr>
                  <w:fldChar w:fldCharType="separate"/>
                </w:r>
                <w:r w:rsidR="0088611C">
                  <w:rPr>
                    <w:noProof/>
                    <w:webHidden/>
                    <w:sz w:val="22"/>
                  </w:rPr>
                  <w:t>82</w:t>
                </w:r>
                <w:r w:rsidR="00D919E8" w:rsidRPr="00D919E8">
                  <w:rPr>
                    <w:noProof/>
                    <w:webHidden/>
                    <w:sz w:val="22"/>
                  </w:rPr>
                  <w:fldChar w:fldCharType="end"/>
                </w:r>
              </w:hyperlink>
            </w:p>
            <w:p w14:paraId="0E463D9C" w14:textId="77777777" w:rsidR="00D919E8" w:rsidRPr="00D919E8" w:rsidRDefault="00A43497" w:rsidP="00D919E8">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122230" w:history="1">
                <w:r w:rsidR="00D919E8" w:rsidRPr="00D919E8">
                  <w:rPr>
                    <w:rStyle w:val="Hyperlink"/>
                    <w:b/>
                    <w:noProof/>
                    <w:sz w:val="22"/>
                  </w:rPr>
                  <w:t>8.2</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Wireframe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30 \h </w:instrText>
                </w:r>
                <w:r w:rsidR="00D919E8" w:rsidRPr="00D919E8">
                  <w:rPr>
                    <w:noProof/>
                    <w:webHidden/>
                    <w:sz w:val="22"/>
                  </w:rPr>
                </w:r>
                <w:r w:rsidR="00D919E8" w:rsidRPr="00D919E8">
                  <w:rPr>
                    <w:noProof/>
                    <w:webHidden/>
                    <w:sz w:val="22"/>
                  </w:rPr>
                  <w:fldChar w:fldCharType="separate"/>
                </w:r>
                <w:r w:rsidR="0088611C">
                  <w:rPr>
                    <w:noProof/>
                    <w:webHidden/>
                    <w:sz w:val="22"/>
                  </w:rPr>
                  <w:t>84</w:t>
                </w:r>
                <w:r w:rsidR="00D919E8" w:rsidRPr="00D919E8">
                  <w:rPr>
                    <w:noProof/>
                    <w:webHidden/>
                    <w:sz w:val="22"/>
                  </w:rPr>
                  <w:fldChar w:fldCharType="end"/>
                </w:r>
              </w:hyperlink>
            </w:p>
            <w:p w14:paraId="37B6513B" w14:textId="77777777" w:rsidR="00D919E8" w:rsidRPr="00D919E8" w:rsidRDefault="00A43497" w:rsidP="00D919E8">
              <w:pPr>
                <w:pStyle w:val="TOC1"/>
                <w:rPr>
                  <w:rFonts w:asciiTheme="minorHAnsi" w:eastAsiaTheme="minorEastAsia" w:hAnsiTheme="minorHAnsi" w:cstheme="minorBidi"/>
                  <w:noProof/>
                  <w:sz w:val="20"/>
                  <w:szCs w:val="22"/>
                </w:rPr>
              </w:pPr>
              <w:hyperlink w:anchor="_Toc83122231" w:history="1">
                <w:r w:rsidR="00D919E8" w:rsidRPr="00D919E8">
                  <w:rPr>
                    <w:rStyle w:val="Hyperlink"/>
                    <w:b/>
                    <w:noProof/>
                    <w:sz w:val="22"/>
                  </w:rPr>
                  <w:t>9.</w:t>
                </w:r>
                <w:r w:rsidR="00D919E8" w:rsidRPr="00D919E8">
                  <w:rPr>
                    <w:rFonts w:asciiTheme="minorHAnsi" w:eastAsiaTheme="minorEastAsia" w:hAnsiTheme="minorHAnsi" w:cstheme="minorBidi"/>
                    <w:noProof/>
                    <w:sz w:val="20"/>
                    <w:szCs w:val="22"/>
                  </w:rPr>
                  <w:tab/>
                </w:r>
                <w:r w:rsidR="00D919E8" w:rsidRPr="00D919E8">
                  <w:rPr>
                    <w:rStyle w:val="Hyperlink"/>
                    <w:b/>
                    <w:noProof/>
                    <w:sz w:val="22"/>
                  </w:rPr>
                  <w:t>Declaration</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31 \h </w:instrText>
                </w:r>
                <w:r w:rsidR="00D919E8" w:rsidRPr="00D919E8">
                  <w:rPr>
                    <w:noProof/>
                    <w:webHidden/>
                    <w:sz w:val="22"/>
                  </w:rPr>
                </w:r>
                <w:r w:rsidR="00D919E8" w:rsidRPr="00D919E8">
                  <w:rPr>
                    <w:noProof/>
                    <w:webHidden/>
                    <w:sz w:val="22"/>
                  </w:rPr>
                  <w:fldChar w:fldCharType="separate"/>
                </w:r>
                <w:r w:rsidR="0088611C">
                  <w:rPr>
                    <w:noProof/>
                    <w:webHidden/>
                    <w:sz w:val="22"/>
                  </w:rPr>
                  <w:t>98</w:t>
                </w:r>
                <w:r w:rsidR="00D919E8" w:rsidRPr="00D919E8">
                  <w:rPr>
                    <w:noProof/>
                    <w:webHidden/>
                    <w:sz w:val="22"/>
                  </w:rPr>
                  <w:fldChar w:fldCharType="end"/>
                </w:r>
              </w:hyperlink>
            </w:p>
            <w:p w14:paraId="02FDD3C0" w14:textId="48D38B18" w:rsidR="000E47DC" w:rsidRPr="00D919E8" w:rsidRDefault="00C8304E" w:rsidP="00D919E8">
              <w:pPr>
                <w:spacing w:line="240" w:lineRule="auto"/>
                <w:jc w:val="both"/>
                <w:rPr>
                  <w:b/>
                  <w:bCs/>
                  <w:noProof/>
                  <w:sz w:val="22"/>
                </w:rPr>
              </w:pPr>
              <w:r w:rsidRPr="00D919E8">
                <w:rPr>
                  <w:sz w:val="20"/>
                </w:rPr>
                <w:fldChar w:fldCharType="end"/>
              </w:r>
            </w:p>
          </w:sdtContent>
        </w:sdt>
        <w:p w14:paraId="5EB1235F" w14:textId="77777777" w:rsidR="008740AC" w:rsidRDefault="008740AC" w:rsidP="00E10B57">
          <w:pPr>
            <w:pStyle w:val="TableofFigures"/>
            <w:tabs>
              <w:tab w:val="right" w:leader="dot" w:pos="9017"/>
            </w:tabs>
            <w:jc w:val="both"/>
            <w:rPr>
              <w:b/>
            </w:rPr>
          </w:pPr>
        </w:p>
        <w:p w14:paraId="4CA6DD50" w14:textId="77777777" w:rsidR="008740AC" w:rsidRDefault="008740AC" w:rsidP="00E10B57">
          <w:pPr>
            <w:pStyle w:val="TableofFigures"/>
            <w:tabs>
              <w:tab w:val="right" w:leader="dot" w:pos="9017"/>
            </w:tabs>
            <w:jc w:val="both"/>
            <w:rPr>
              <w:b/>
            </w:rPr>
          </w:pPr>
        </w:p>
        <w:p w14:paraId="388522D3" w14:textId="77777777" w:rsidR="008740AC" w:rsidRDefault="008740AC" w:rsidP="00E10B57">
          <w:pPr>
            <w:jc w:val="both"/>
          </w:pPr>
        </w:p>
        <w:p w14:paraId="6695CD8B" w14:textId="77777777" w:rsidR="008740AC" w:rsidRDefault="008740AC" w:rsidP="00E10B57">
          <w:pPr>
            <w:jc w:val="both"/>
          </w:pPr>
        </w:p>
        <w:p w14:paraId="1BFB45FC" w14:textId="77777777" w:rsidR="008740AC" w:rsidRDefault="008740AC" w:rsidP="00E10B57">
          <w:pPr>
            <w:jc w:val="both"/>
          </w:pPr>
        </w:p>
        <w:p w14:paraId="11B88B06" w14:textId="77777777" w:rsidR="008740AC" w:rsidRDefault="008740AC" w:rsidP="00E10B57">
          <w:pPr>
            <w:jc w:val="both"/>
          </w:pPr>
        </w:p>
        <w:p w14:paraId="6FBA1AAD" w14:textId="77777777" w:rsidR="008740AC" w:rsidRDefault="008740AC" w:rsidP="00E10B57">
          <w:pPr>
            <w:jc w:val="both"/>
          </w:pPr>
        </w:p>
        <w:p w14:paraId="519E5336" w14:textId="77777777" w:rsidR="008740AC" w:rsidRDefault="008740AC" w:rsidP="00E10B57">
          <w:pPr>
            <w:jc w:val="both"/>
          </w:pPr>
        </w:p>
        <w:p w14:paraId="41EB1BE7" w14:textId="77777777" w:rsidR="008740AC" w:rsidRDefault="008740AC" w:rsidP="00E10B57">
          <w:pPr>
            <w:jc w:val="both"/>
          </w:pPr>
        </w:p>
        <w:p w14:paraId="739A4C39" w14:textId="77777777" w:rsidR="008740AC" w:rsidRDefault="008740AC" w:rsidP="00E10B57">
          <w:pPr>
            <w:jc w:val="both"/>
          </w:pPr>
        </w:p>
        <w:p w14:paraId="016B28B6" w14:textId="77777777" w:rsidR="008740AC" w:rsidRDefault="008740AC" w:rsidP="00E10B57">
          <w:pPr>
            <w:jc w:val="both"/>
          </w:pPr>
        </w:p>
        <w:p w14:paraId="0705874B" w14:textId="77777777" w:rsidR="008740AC" w:rsidRDefault="008740AC" w:rsidP="00E10B57">
          <w:pPr>
            <w:jc w:val="both"/>
          </w:pPr>
        </w:p>
        <w:p w14:paraId="7A23EC0F" w14:textId="77777777" w:rsidR="008740AC" w:rsidRDefault="008740AC" w:rsidP="00E10B57">
          <w:pPr>
            <w:jc w:val="both"/>
          </w:pPr>
        </w:p>
        <w:p w14:paraId="4F240069" w14:textId="77777777" w:rsidR="008740AC" w:rsidRDefault="008740AC" w:rsidP="00E10B57">
          <w:pPr>
            <w:jc w:val="both"/>
          </w:pPr>
        </w:p>
        <w:p w14:paraId="33308F3E" w14:textId="77777777" w:rsidR="008740AC" w:rsidRDefault="008740AC" w:rsidP="00E10B57">
          <w:pPr>
            <w:jc w:val="both"/>
          </w:pPr>
        </w:p>
        <w:p w14:paraId="68F401DB" w14:textId="77777777" w:rsidR="008740AC" w:rsidRDefault="008740AC" w:rsidP="00E10B57">
          <w:pPr>
            <w:jc w:val="both"/>
          </w:pPr>
        </w:p>
        <w:p w14:paraId="73F82192" w14:textId="77777777" w:rsidR="008740AC" w:rsidRDefault="008740AC" w:rsidP="00E10B57">
          <w:pPr>
            <w:jc w:val="both"/>
          </w:pPr>
        </w:p>
        <w:p w14:paraId="112CD747" w14:textId="77777777" w:rsidR="008740AC" w:rsidRDefault="008740AC" w:rsidP="00E10B57">
          <w:pPr>
            <w:jc w:val="both"/>
          </w:pPr>
        </w:p>
        <w:p w14:paraId="004B6E60" w14:textId="77777777" w:rsidR="008740AC" w:rsidRDefault="008740AC" w:rsidP="00E10B57">
          <w:pPr>
            <w:jc w:val="both"/>
          </w:pPr>
        </w:p>
        <w:p w14:paraId="68D61976" w14:textId="77777777" w:rsidR="008740AC" w:rsidRDefault="008740AC" w:rsidP="00E10B57">
          <w:pPr>
            <w:jc w:val="both"/>
          </w:pPr>
        </w:p>
        <w:p w14:paraId="3B0F3EC2" w14:textId="77777777" w:rsidR="008740AC" w:rsidRPr="008740AC" w:rsidRDefault="008740AC" w:rsidP="00E10B57">
          <w:pPr>
            <w:jc w:val="both"/>
          </w:pPr>
        </w:p>
        <w:p w14:paraId="52E75FE2" w14:textId="620AA5E4" w:rsidR="008740AC" w:rsidRPr="008740AC" w:rsidRDefault="00FE20BF" w:rsidP="00E10B57">
          <w:pPr>
            <w:pStyle w:val="TOCHeading"/>
            <w:jc w:val="both"/>
            <w:rPr>
              <w:rFonts w:ascii="Times New Roman" w:hAnsi="Times New Roman" w:cs="Times New Roman"/>
              <w:b/>
              <w:color w:val="auto"/>
            </w:rPr>
          </w:pPr>
          <w:r>
            <w:rPr>
              <w:rFonts w:ascii="Times New Roman" w:hAnsi="Times New Roman" w:cs="Times New Roman"/>
              <w:b/>
              <w:color w:val="auto"/>
            </w:rPr>
            <w:lastRenderedPageBreak/>
            <w:t>List</w:t>
          </w:r>
          <w:r w:rsidR="008740AC" w:rsidRPr="008D4D58">
            <w:rPr>
              <w:rFonts w:ascii="Times New Roman" w:hAnsi="Times New Roman" w:cs="Times New Roman"/>
              <w:b/>
              <w:color w:val="auto"/>
            </w:rPr>
            <w:t xml:space="preserve"> of </w:t>
          </w:r>
          <w:r w:rsidR="008740AC">
            <w:rPr>
              <w:rFonts w:ascii="Times New Roman" w:hAnsi="Times New Roman" w:cs="Times New Roman"/>
              <w:b/>
              <w:color w:val="auto"/>
            </w:rPr>
            <w:t>Figure</w:t>
          </w:r>
          <w:r w:rsidR="008740AC" w:rsidRPr="008D4D58">
            <w:rPr>
              <w:rFonts w:ascii="Times New Roman" w:hAnsi="Times New Roman" w:cs="Times New Roman"/>
              <w:b/>
              <w:color w:val="auto"/>
            </w:rPr>
            <w:t>s</w:t>
          </w:r>
        </w:p>
        <w:p w14:paraId="2679C71B" w14:textId="77777777" w:rsidR="00E10B57" w:rsidRPr="00E10B57" w:rsidRDefault="00E10B57" w:rsidP="00E10B57">
          <w:pPr>
            <w:jc w:val="both"/>
          </w:pPr>
        </w:p>
        <w:p w14:paraId="612AD389" w14:textId="77777777" w:rsidR="00D919E8" w:rsidRPr="00D919E8" w:rsidRDefault="00C7420D" w:rsidP="00D919E8">
          <w:pPr>
            <w:pStyle w:val="TableofFigures"/>
            <w:tabs>
              <w:tab w:val="right" w:leader="dot" w:pos="9017"/>
            </w:tabs>
            <w:spacing w:line="276" w:lineRule="auto"/>
            <w:rPr>
              <w:rFonts w:asciiTheme="minorHAnsi" w:eastAsiaTheme="minorEastAsia" w:hAnsiTheme="minorHAnsi" w:cstheme="minorBidi"/>
              <w:noProof/>
              <w:sz w:val="20"/>
              <w:szCs w:val="22"/>
            </w:rPr>
          </w:pPr>
          <w:r>
            <w:rPr>
              <w:b/>
            </w:rPr>
            <w:fldChar w:fldCharType="begin"/>
          </w:r>
          <w:r>
            <w:rPr>
              <w:b/>
            </w:rPr>
            <w:instrText xml:space="preserve"> TOC \h \z \c "Figure" </w:instrText>
          </w:r>
          <w:r>
            <w:rPr>
              <w:b/>
            </w:rPr>
            <w:fldChar w:fldCharType="separate"/>
          </w:r>
          <w:hyperlink r:id="rId10" w:anchor="_Toc83122267" w:history="1">
            <w:r w:rsidR="00D919E8" w:rsidRPr="00D919E8">
              <w:rPr>
                <w:rStyle w:val="Hyperlink"/>
                <w:b/>
                <w:noProof/>
                <w:sz w:val="22"/>
              </w:rPr>
              <w:t>Figure 1</w:t>
            </w:r>
            <w:r w:rsidR="00D919E8" w:rsidRPr="00D919E8">
              <w:rPr>
                <w:rStyle w:val="Hyperlink"/>
                <w:b/>
                <w:noProof/>
                <w:sz w:val="22"/>
              </w:rPr>
              <w:noBreakHyphen/>
              <w:t>1: Flow Char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67 \h </w:instrText>
            </w:r>
            <w:r w:rsidR="00D919E8" w:rsidRPr="00D919E8">
              <w:rPr>
                <w:noProof/>
                <w:webHidden/>
                <w:sz w:val="22"/>
              </w:rPr>
            </w:r>
            <w:r w:rsidR="00D919E8" w:rsidRPr="00D919E8">
              <w:rPr>
                <w:noProof/>
                <w:webHidden/>
                <w:sz w:val="22"/>
              </w:rPr>
              <w:fldChar w:fldCharType="separate"/>
            </w:r>
            <w:r w:rsidR="0088611C">
              <w:rPr>
                <w:noProof/>
                <w:webHidden/>
                <w:sz w:val="22"/>
              </w:rPr>
              <w:t>8</w:t>
            </w:r>
            <w:r w:rsidR="00D919E8" w:rsidRPr="00D919E8">
              <w:rPr>
                <w:noProof/>
                <w:webHidden/>
                <w:sz w:val="22"/>
              </w:rPr>
              <w:fldChar w:fldCharType="end"/>
            </w:r>
          </w:hyperlink>
        </w:p>
        <w:p w14:paraId="43021845"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11" w:anchor="_Toc83122268" w:history="1">
            <w:r w:rsidR="00D919E8" w:rsidRPr="00D919E8">
              <w:rPr>
                <w:rStyle w:val="Hyperlink"/>
                <w:b/>
                <w:noProof/>
                <w:sz w:val="22"/>
              </w:rPr>
              <w:t>Figure 3</w:t>
            </w:r>
            <w:r w:rsidR="00D919E8" w:rsidRPr="00D919E8">
              <w:rPr>
                <w:rStyle w:val="Hyperlink"/>
                <w:b/>
                <w:noProof/>
                <w:sz w:val="22"/>
              </w:rPr>
              <w:noBreakHyphen/>
              <w:t>1: Project timeline</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68 \h </w:instrText>
            </w:r>
            <w:r w:rsidR="00D919E8" w:rsidRPr="00D919E8">
              <w:rPr>
                <w:noProof/>
                <w:webHidden/>
                <w:sz w:val="22"/>
              </w:rPr>
            </w:r>
            <w:r w:rsidR="00D919E8" w:rsidRPr="00D919E8">
              <w:rPr>
                <w:noProof/>
                <w:webHidden/>
                <w:sz w:val="22"/>
              </w:rPr>
              <w:fldChar w:fldCharType="separate"/>
            </w:r>
            <w:r w:rsidR="0088611C">
              <w:rPr>
                <w:noProof/>
                <w:webHidden/>
                <w:sz w:val="22"/>
              </w:rPr>
              <w:t>17</w:t>
            </w:r>
            <w:r w:rsidR="00D919E8" w:rsidRPr="00D919E8">
              <w:rPr>
                <w:noProof/>
                <w:webHidden/>
                <w:sz w:val="22"/>
              </w:rPr>
              <w:fldChar w:fldCharType="end"/>
            </w:r>
          </w:hyperlink>
        </w:p>
        <w:p w14:paraId="4269DF51"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12" w:anchor="_Toc83122269" w:history="1">
            <w:r w:rsidR="00D919E8" w:rsidRPr="00D919E8">
              <w:rPr>
                <w:rStyle w:val="Hyperlink"/>
                <w:b/>
                <w:noProof/>
                <w:sz w:val="22"/>
              </w:rPr>
              <w:t>Figure 4</w:t>
            </w:r>
            <w:r w:rsidR="00D919E8" w:rsidRPr="00D919E8">
              <w:rPr>
                <w:rStyle w:val="Hyperlink"/>
                <w:b/>
                <w:noProof/>
                <w:sz w:val="22"/>
              </w:rPr>
              <w:noBreakHyphen/>
              <w:t>1: Use Case Diagram</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69 \h </w:instrText>
            </w:r>
            <w:r w:rsidR="00D919E8" w:rsidRPr="00D919E8">
              <w:rPr>
                <w:noProof/>
                <w:webHidden/>
                <w:sz w:val="22"/>
              </w:rPr>
            </w:r>
            <w:r w:rsidR="00D919E8" w:rsidRPr="00D919E8">
              <w:rPr>
                <w:noProof/>
                <w:webHidden/>
                <w:sz w:val="22"/>
              </w:rPr>
              <w:fldChar w:fldCharType="separate"/>
            </w:r>
            <w:r w:rsidR="0088611C">
              <w:rPr>
                <w:noProof/>
                <w:webHidden/>
                <w:sz w:val="22"/>
              </w:rPr>
              <w:t>20</w:t>
            </w:r>
            <w:r w:rsidR="00D919E8" w:rsidRPr="00D919E8">
              <w:rPr>
                <w:noProof/>
                <w:webHidden/>
                <w:sz w:val="22"/>
              </w:rPr>
              <w:fldChar w:fldCharType="end"/>
            </w:r>
          </w:hyperlink>
        </w:p>
        <w:p w14:paraId="72A8EE81"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13" w:anchor="_Toc83122270" w:history="1">
            <w:r w:rsidR="00D919E8" w:rsidRPr="00D919E8">
              <w:rPr>
                <w:rStyle w:val="Hyperlink"/>
                <w:b/>
                <w:noProof/>
                <w:sz w:val="22"/>
              </w:rPr>
              <w:t>Figure 6</w:t>
            </w:r>
            <w:r w:rsidR="00D919E8" w:rsidRPr="00D919E8">
              <w:rPr>
                <w:rStyle w:val="Hyperlink"/>
                <w:b/>
                <w:noProof/>
                <w:sz w:val="22"/>
              </w:rPr>
              <w:noBreakHyphen/>
              <w:t>1: Component Diagram</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70 \h </w:instrText>
            </w:r>
            <w:r w:rsidR="00D919E8" w:rsidRPr="00D919E8">
              <w:rPr>
                <w:noProof/>
                <w:webHidden/>
                <w:sz w:val="22"/>
              </w:rPr>
            </w:r>
            <w:r w:rsidR="00D919E8" w:rsidRPr="00D919E8">
              <w:rPr>
                <w:noProof/>
                <w:webHidden/>
                <w:sz w:val="22"/>
              </w:rPr>
              <w:fldChar w:fldCharType="separate"/>
            </w:r>
            <w:r w:rsidR="0088611C">
              <w:rPr>
                <w:noProof/>
                <w:webHidden/>
                <w:sz w:val="22"/>
              </w:rPr>
              <w:t>36</w:t>
            </w:r>
            <w:r w:rsidR="00D919E8" w:rsidRPr="00D919E8">
              <w:rPr>
                <w:noProof/>
                <w:webHidden/>
                <w:sz w:val="22"/>
              </w:rPr>
              <w:fldChar w:fldCharType="end"/>
            </w:r>
          </w:hyperlink>
        </w:p>
        <w:p w14:paraId="55D2C106"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14" w:anchor="_Toc83122271" w:history="1">
            <w:r w:rsidR="00D919E8" w:rsidRPr="00D919E8">
              <w:rPr>
                <w:rStyle w:val="Hyperlink"/>
                <w:b/>
                <w:noProof/>
                <w:sz w:val="22"/>
              </w:rPr>
              <w:t>Figure 7</w:t>
            </w:r>
            <w:r w:rsidR="00D919E8" w:rsidRPr="00D919E8">
              <w:rPr>
                <w:rStyle w:val="Hyperlink"/>
                <w:b/>
                <w:noProof/>
                <w:sz w:val="22"/>
              </w:rPr>
              <w:noBreakHyphen/>
              <w:t>1: Class Diagram</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71 \h </w:instrText>
            </w:r>
            <w:r w:rsidR="00D919E8" w:rsidRPr="00D919E8">
              <w:rPr>
                <w:noProof/>
                <w:webHidden/>
                <w:sz w:val="22"/>
              </w:rPr>
            </w:r>
            <w:r w:rsidR="00D919E8" w:rsidRPr="00D919E8">
              <w:rPr>
                <w:noProof/>
                <w:webHidden/>
                <w:sz w:val="22"/>
              </w:rPr>
              <w:fldChar w:fldCharType="separate"/>
            </w:r>
            <w:r w:rsidR="0088611C">
              <w:rPr>
                <w:noProof/>
                <w:webHidden/>
                <w:sz w:val="22"/>
              </w:rPr>
              <w:t>37</w:t>
            </w:r>
            <w:r w:rsidR="00D919E8" w:rsidRPr="00D919E8">
              <w:rPr>
                <w:noProof/>
                <w:webHidden/>
                <w:sz w:val="22"/>
              </w:rPr>
              <w:fldChar w:fldCharType="end"/>
            </w:r>
          </w:hyperlink>
        </w:p>
        <w:p w14:paraId="1143EE41"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15" w:anchor="_Toc83122272" w:history="1">
            <w:r w:rsidR="00D919E8" w:rsidRPr="00D919E8">
              <w:rPr>
                <w:rStyle w:val="Hyperlink"/>
                <w:b/>
                <w:noProof/>
                <w:sz w:val="22"/>
              </w:rPr>
              <w:t>Figure 7</w:t>
            </w:r>
            <w:r w:rsidR="00D919E8" w:rsidRPr="00D919E8">
              <w:rPr>
                <w:rStyle w:val="Hyperlink"/>
                <w:b/>
                <w:noProof/>
                <w:sz w:val="22"/>
              </w:rPr>
              <w:noBreakHyphen/>
              <w:t>2:ER Diagram</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72 \h </w:instrText>
            </w:r>
            <w:r w:rsidR="00D919E8" w:rsidRPr="00D919E8">
              <w:rPr>
                <w:noProof/>
                <w:webHidden/>
                <w:sz w:val="22"/>
              </w:rPr>
            </w:r>
            <w:r w:rsidR="00D919E8" w:rsidRPr="00D919E8">
              <w:rPr>
                <w:noProof/>
                <w:webHidden/>
                <w:sz w:val="22"/>
              </w:rPr>
              <w:fldChar w:fldCharType="separate"/>
            </w:r>
            <w:r w:rsidR="0088611C">
              <w:rPr>
                <w:noProof/>
                <w:webHidden/>
                <w:sz w:val="22"/>
              </w:rPr>
              <w:t>38</w:t>
            </w:r>
            <w:r w:rsidR="00D919E8" w:rsidRPr="00D919E8">
              <w:rPr>
                <w:noProof/>
                <w:webHidden/>
                <w:sz w:val="22"/>
              </w:rPr>
              <w:fldChar w:fldCharType="end"/>
            </w:r>
          </w:hyperlink>
        </w:p>
        <w:p w14:paraId="7617FCBE"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16" w:anchor="_Toc83122273" w:history="1">
            <w:r w:rsidR="00D919E8" w:rsidRPr="00D919E8">
              <w:rPr>
                <w:rStyle w:val="Hyperlink"/>
                <w:b/>
                <w:noProof/>
                <w:sz w:val="22"/>
              </w:rPr>
              <w:t>Figure 7</w:t>
            </w:r>
            <w:r w:rsidR="00D919E8" w:rsidRPr="00D919E8">
              <w:rPr>
                <w:rStyle w:val="Hyperlink"/>
                <w:b/>
                <w:noProof/>
                <w:sz w:val="22"/>
              </w:rPr>
              <w:noBreakHyphen/>
              <w:t>3: Sequence Diagram for SignUp</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73 \h </w:instrText>
            </w:r>
            <w:r w:rsidR="00D919E8" w:rsidRPr="00D919E8">
              <w:rPr>
                <w:noProof/>
                <w:webHidden/>
                <w:sz w:val="22"/>
              </w:rPr>
            </w:r>
            <w:r w:rsidR="00D919E8" w:rsidRPr="00D919E8">
              <w:rPr>
                <w:noProof/>
                <w:webHidden/>
                <w:sz w:val="22"/>
              </w:rPr>
              <w:fldChar w:fldCharType="separate"/>
            </w:r>
            <w:r w:rsidR="0088611C">
              <w:rPr>
                <w:noProof/>
                <w:webHidden/>
                <w:sz w:val="22"/>
              </w:rPr>
              <w:t>39</w:t>
            </w:r>
            <w:r w:rsidR="00D919E8" w:rsidRPr="00D919E8">
              <w:rPr>
                <w:noProof/>
                <w:webHidden/>
                <w:sz w:val="22"/>
              </w:rPr>
              <w:fldChar w:fldCharType="end"/>
            </w:r>
          </w:hyperlink>
        </w:p>
        <w:p w14:paraId="1147E9A8"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17" w:anchor="_Toc83122274" w:history="1">
            <w:r w:rsidR="00D919E8" w:rsidRPr="00D919E8">
              <w:rPr>
                <w:rStyle w:val="Hyperlink"/>
                <w:b/>
                <w:noProof/>
                <w:sz w:val="22"/>
              </w:rPr>
              <w:t>Figure 7</w:t>
            </w:r>
            <w:r w:rsidR="00D919E8" w:rsidRPr="00D919E8">
              <w:rPr>
                <w:rStyle w:val="Hyperlink"/>
                <w:b/>
                <w:noProof/>
                <w:sz w:val="22"/>
              </w:rPr>
              <w:noBreakHyphen/>
              <w:t>4: Sequence Diagram for Login</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74 \h </w:instrText>
            </w:r>
            <w:r w:rsidR="00D919E8" w:rsidRPr="00D919E8">
              <w:rPr>
                <w:noProof/>
                <w:webHidden/>
                <w:sz w:val="22"/>
              </w:rPr>
            </w:r>
            <w:r w:rsidR="00D919E8" w:rsidRPr="00D919E8">
              <w:rPr>
                <w:noProof/>
                <w:webHidden/>
                <w:sz w:val="22"/>
              </w:rPr>
              <w:fldChar w:fldCharType="separate"/>
            </w:r>
            <w:r w:rsidR="0088611C">
              <w:rPr>
                <w:noProof/>
                <w:webHidden/>
                <w:sz w:val="22"/>
              </w:rPr>
              <w:t>40</w:t>
            </w:r>
            <w:r w:rsidR="00D919E8" w:rsidRPr="00D919E8">
              <w:rPr>
                <w:noProof/>
                <w:webHidden/>
                <w:sz w:val="22"/>
              </w:rPr>
              <w:fldChar w:fldCharType="end"/>
            </w:r>
          </w:hyperlink>
        </w:p>
        <w:p w14:paraId="0EDB836A"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18" w:anchor="_Toc83122275" w:history="1">
            <w:r w:rsidR="00D919E8" w:rsidRPr="00D919E8">
              <w:rPr>
                <w:rStyle w:val="Hyperlink"/>
                <w:b/>
                <w:noProof/>
                <w:sz w:val="22"/>
              </w:rPr>
              <w:t>Figure 7</w:t>
            </w:r>
            <w:r w:rsidR="00D919E8" w:rsidRPr="00D919E8">
              <w:rPr>
                <w:rStyle w:val="Hyperlink"/>
                <w:b/>
                <w:noProof/>
                <w:sz w:val="22"/>
              </w:rPr>
              <w:noBreakHyphen/>
              <w:t>5: Sequence Diagram for Insert User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75 \h </w:instrText>
            </w:r>
            <w:r w:rsidR="00D919E8" w:rsidRPr="00D919E8">
              <w:rPr>
                <w:noProof/>
                <w:webHidden/>
                <w:sz w:val="22"/>
              </w:rPr>
            </w:r>
            <w:r w:rsidR="00D919E8" w:rsidRPr="00D919E8">
              <w:rPr>
                <w:noProof/>
                <w:webHidden/>
                <w:sz w:val="22"/>
              </w:rPr>
              <w:fldChar w:fldCharType="separate"/>
            </w:r>
            <w:r w:rsidR="0088611C">
              <w:rPr>
                <w:noProof/>
                <w:webHidden/>
                <w:sz w:val="22"/>
              </w:rPr>
              <w:t>41</w:t>
            </w:r>
            <w:r w:rsidR="00D919E8" w:rsidRPr="00D919E8">
              <w:rPr>
                <w:noProof/>
                <w:webHidden/>
                <w:sz w:val="22"/>
              </w:rPr>
              <w:fldChar w:fldCharType="end"/>
            </w:r>
          </w:hyperlink>
        </w:p>
        <w:p w14:paraId="164D2186"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19" w:anchor="_Toc83122276" w:history="1">
            <w:r w:rsidR="00D919E8" w:rsidRPr="00D919E8">
              <w:rPr>
                <w:rStyle w:val="Hyperlink"/>
                <w:b/>
                <w:noProof/>
                <w:sz w:val="22"/>
              </w:rPr>
              <w:t>Figure 7</w:t>
            </w:r>
            <w:r w:rsidR="00D919E8" w:rsidRPr="00D919E8">
              <w:rPr>
                <w:rStyle w:val="Hyperlink"/>
                <w:b/>
                <w:noProof/>
                <w:sz w:val="22"/>
              </w:rPr>
              <w:noBreakHyphen/>
              <w:t>6: Sequence Diagram for Search User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76 \h </w:instrText>
            </w:r>
            <w:r w:rsidR="00D919E8" w:rsidRPr="00D919E8">
              <w:rPr>
                <w:noProof/>
                <w:webHidden/>
                <w:sz w:val="22"/>
              </w:rPr>
            </w:r>
            <w:r w:rsidR="00D919E8" w:rsidRPr="00D919E8">
              <w:rPr>
                <w:noProof/>
                <w:webHidden/>
                <w:sz w:val="22"/>
              </w:rPr>
              <w:fldChar w:fldCharType="separate"/>
            </w:r>
            <w:r w:rsidR="0088611C">
              <w:rPr>
                <w:noProof/>
                <w:webHidden/>
                <w:sz w:val="22"/>
              </w:rPr>
              <w:t>42</w:t>
            </w:r>
            <w:r w:rsidR="00D919E8" w:rsidRPr="00D919E8">
              <w:rPr>
                <w:noProof/>
                <w:webHidden/>
                <w:sz w:val="22"/>
              </w:rPr>
              <w:fldChar w:fldCharType="end"/>
            </w:r>
          </w:hyperlink>
        </w:p>
        <w:p w14:paraId="280BC502"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20" w:anchor="_Toc83122277" w:history="1">
            <w:r w:rsidR="00D919E8" w:rsidRPr="00D919E8">
              <w:rPr>
                <w:rStyle w:val="Hyperlink"/>
                <w:b/>
                <w:noProof/>
                <w:sz w:val="22"/>
              </w:rPr>
              <w:t>Figure 7</w:t>
            </w:r>
            <w:r w:rsidR="00D919E8" w:rsidRPr="00D919E8">
              <w:rPr>
                <w:rStyle w:val="Hyperlink"/>
                <w:b/>
                <w:noProof/>
                <w:sz w:val="22"/>
              </w:rPr>
              <w:noBreakHyphen/>
              <w:t>7: Sequence Diagram for Delete User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77 \h </w:instrText>
            </w:r>
            <w:r w:rsidR="00D919E8" w:rsidRPr="00D919E8">
              <w:rPr>
                <w:noProof/>
                <w:webHidden/>
                <w:sz w:val="22"/>
              </w:rPr>
            </w:r>
            <w:r w:rsidR="00D919E8" w:rsidRPr="00D919E8">
              <w:rPr>
                <w:noProof/>
                <w:webHidden/>
                <w:sz w:val="22"/>
              </w:rPr>
              <w:fldChar w:fldCharType="separate"/>
            </w:r>
            <w:r w:rsidR="0088611C">
              <w:rPr>
                <w:noProof/>
                <w:webHidden/>
                <w:sz w:val="22"/>
              </w:rPr>
              <w:t>43</w:t>
            </w:r>
            <w:r w:rsidR="00D919E8" w:rsidRPr="00D919E8">
              <w:rPr>
                <w:noProof/>
                <w:webHidden/>
                <w:sz w:val="22"/>
              </w:rPr>
              <w:fldChar w:fldCharType="end"/>
            </w:r>
          </w:hyperlink>
        </w:p>
        <w:p w14:paraId="6691A176"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21" w:anchor="_Toc83122278" w:history="1">
            <w:r w:rsidR="00D919E8" w:rsidRPr="00D919E8">
              <w:rPr>
                <w:rStyle w:val="Hyperlink"/>
                <w:b/>
                <w:noProof/>
                <w:sz w:val="22"/>
              </w:rPr>
              <w:t>Figure 7</w:t>
            </w:r>
            <w:r w:rsidR="00D919E8" w:rsidRPr="00D919E8">
              <w:rPr>
                <w:rStyle w:val="Hyperlink"/>
                <w:b/>
                <w:noProof/>
                <w:sz w:val="22"/>
              </w:rPr>
              <w:noBreakHyphen/>
              <w:t>8: Sequence Diagram for Update User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78 \h </w:instrText>
            </w:r>
            <w:r w:rsidR="00D919E8" w:rsidRPr="00D919E8">
              <w:rPr>
                <w:noProof/>
                <w:webHidden/>
                <w:sz w:val="22"/>
              </w:rPr>
            </w:r>
            <w:r w:rsidR="00D919E8" w:rsidRPr="00D919E8">
              <w:rPr>
                <w:noProof/>
                <w:webHidden/>
                <w:sz w:val="22"/>
              </w:rPr>
              <w:fldChar w:fldCharType="separate"/>
            </w:r>
            <w:r w:rsidR="0088611C">
              <w:rPr>
                <w:noProof/>
                <w:webHidden/>
                <w:sz w:val="22"/>
              </w:rPr>
              <w:t>44</w:t>
            </w:r>
            <w:r w:rsidR="00D919E8" w:rsidRPr="00D919E8">
              <w:rPr>
                <w:noProof/>
                <w:webHidden/>
                <w:sz w:val="22"/>
              </w:rPr>
              <w:fldChar w:fldCharType="end"/>
            </w:r>
          </w:hyperlink>
        </w:p>
        <w:p w14:paraId="7BEC0D7F"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22" w:anchor="_Toc83122279" w:history="1">
            <w:r w:rsidR="00D919E8" w:rsidRPr="00D919E8">
              <w:rPr>
                <w:rStyle w:val="Hyperlink"/>
                <w:b/>
                <w:noProof/>
                <w:sz w:val="22"/>
              </w:rPr>
              <w:t>Figure 7</w:t>
            </w:r>
            <w:r w:rsidR="00D919E8" w:rsidRPr="00D919E8">
              <w:rPr>
                <w:rStyle w:val="Hyperlink"/>
                <w:b/>
                <w:noProof/>
                <w:sz w:val="22"/>
              </w:rPr>
              <w:noBreakHyphen/>
              <w:t>9: Sequence Diagram for Setting open/close date and time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79 \h </w:instrText>
            </w:r>
            <w:r w:rsidR="00D919E8" w:rsidRPr="00D919E8">
              <w:rPr>
                <w:noProof/>
                <w:webHidden/>
                <w:sz w:val="22"/>
              </w:rPr>
            </w:r>
            <w:r w:rsidR="00D919E8" w:rsidRPr="00D919E8">
              <w:rPr>
                <w:noProof/>
                <w:webHidden/>
                <w:sz w:val="22"/>
              </w:rPr>
              <w:fldChar w:fldCharType="separate"/>
            </w:r>
            <w:r w:rsidR="0088611C">
              <w:rPr>
                <w:noProof/>
                <w:webHidden/>
                <w:sz w:val="22"/>
              </w:rPr>
              <w:t>45</w:t>
            </w:r>
            <w:r w:rsidR="00D919E8" w:rsidRPr="00D919E8">
              <w:rPr>
                <w:noProof/>
                <w:webHidden/>
                <w:sz w:val="22"/>
              </w:rPr>
              <w:fldChar w:fldCharType="end"/>
            </w:r>
          </w:hyperlink>
        </w:p>
        <w:p w14:paraId="29CEB4FA"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23" w:anchor="_Toc83122280" w:history="1">
            <w:r w:rsidR="00D919E8" w:rsidRPr="00D919E8">
              <w:rPr>
                <w:rStyle w:val="Hyperlink"/>
                <w:b/>
                <w:noProof/>
                <w:sz w:val="22"/>
              </w:rPr>
              <w:t>Figure 7</w:t>
            </w:r>
            <w:r w:rsidR="00D919E8" w:rsidRPr="00D919E8">
              <w:rPr>
                <w:rStyle w:val="Hyperlink"/>
                <w:b/>
                <w:noProof/>
                <w:sz w:val="22"/>
              </w:rPr>
              <w:noBreakHyphen/>
              <w:t>10: Sequence Diagram for Set Availa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80 \h </w:instrText>
            </w:r>
            <w:r w:rsidR="00D919E8" w:rsidRPr="00D919E8">
              <w:rPr>
                <w:noProof/>
                <w:webHidden/>
                <w:sz w:val="22"/>
              </w:rPr>
            </w:r>
            <w:r w:rsidR="00D919E8" w:rsidRPr="00D919E8">
              <w:rPr>
                <w:noProof/>
                <w:webHidden/>
                <w:sz w:val="22"/>
              </w:rPr>
              <w:fldChar w:fldCharType="separate"/>
            </w:r>
            <w:r w:rsidR="0088611C">
              <w:rPr>
                <w:noProof/>
                <w:webHidden/>
                <w:sz w:val="22"/>
              </w:rPr>
              <w:t>45</w:t>
            </w:r>
            <w:r w:rsidR="00D919E8" w:rsidRPr="00D919E8">
              <w:rPr>
                <w:noProof/>
                <w:webHidden/>
                <w:sz w:val="22"/>
              </w:rPr>
              <w:fldChar w:fldCharType="end"/>
            </w:r>
          </w:hyperlink>
        </w:p>
        <w:p w14:paraId="7A01ADC3"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24" w:anchor="_Toc83122281" w:history="1">
            <w:r w:rsidR="00D919E8" w:rsidRPr="00D919E8">
              <w:rPr>
                <w:rStyle w:val="Hyperlink"/>
                <w:b/>
                <w:noProof/>
                <w:sz w:val="22"/>
              </w:rPr>
              <w:t>Figure 7</w:t>
            </w:r>
            <w:r w:rsidR="00D919E8" w:rsidRPr="00D919E8">
              <w:rPr>
                <w:rStyle w:val="Hyperlink"/>
                <w:b/>
                <w:noProof/>
                <w:sz w:val="22"/>
              </w:rPr>
              <w:noBreakHyphen/>
              <w:t>11: Sequence Diagram for Assign to a Trainer</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81 \h </w:instrText>
            </w:r>
            <w:r w:rsidR="00D919E8" w:rsidRPr="00D919E8">
              <w:rPr>
                <w:noProof/>
                <w:webHidden/>
                <w:sz w:val="22"/>
              </w:rPr>
            </w:r>
            <w:r w:rsidR="00D919E8" w:rsidRPr="00D919E8">
              <w:rPr>
                <w:noProof/>
                <w:webHidden/>
                <w:sz w:val="22"/>
              </w:rPr>
              <w:fldChar w:fldCharType="separate"/>
            </w:r>
            <w:r w:rsidR="0088611C">
              <w:rPr>
                <w:noProof/>
                <w:webHidden/>
                <w:sz w:val="22"/>
              </w:rPr>
              <w:t>46</w:t>
            </w:r>
            <w:r w:rsidR="00D919E8" w:rsidRPr="00D919E8">
              <w:rPr>
                <w:noProof/>
                <w:webHidden/>
                <w:sz w:val="22"/>
              </w:rPr>
              <w:fldChar w:fldCharType="end"/>
            </w:r>
          </w:hyperlink>
        </w:p>
        <w:p w14:paraId="2D7414F7"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25" w:anchor="_Toc83122282" w:history="1">
            <w:r w:rsidR="00D919E8" w:rsidRPr="00D919E8">
              <w:rPr>
                <w:rStyle w:val="Hyperlink"/>
                <w:b/>
                <w:noProof/>
                <w:sz w:val="22"/>
              </w:rPr>
              <w:t>Figure 7</w:t>
            </w:r>
            <w:r w:rsidR="00D919E8" w:rsidRPr="00D919E8">
              <w:rPr>
                <w:rStyle w:val="Hyperlink"/>
                <w:b/>
                <w:noProof/>
                <w:sz w:val="22"/>
              </w:rPr>
              <w:noBreakHyphen/>
              <w:t>12: Sequence Diagram for Renew Membership</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82 \h </w:instrText>
            </w:r>
            <w:r w:rsidR="00D919E8" w:rsidRPr="00D919E8">
              <w:rPr>
                <w:noProof/>
                <w:webHidden/>
                <w:sz w:val="22"/>
              </w:rPr>
            </w:r>
            <w:r w:rsidR="00D919E8" w:rsidRPr="00D919E8">
              <w:rPr>
                <w:noProof/>
                <w:webHidden/>
                <w:sz w:val="22"/>
              </w:rPr>
              <w:fldChar w:fldCharType="separate"/>
            </w:r>
            <w:r w:rsidR="0088611C">
              <w:rPr>
                <w:noProof/>
                <w:webHidden/>
                <w:sz w:val="22"/>
              </w:rPr>
              <w:t>47</w:t>
            </w:r>
            <w:r w:rsidR="00D919E8" w:rsidRPr="00D919E8">
              <w:rPr>
                <w:noProof/>
                <w:webHidden/>
                <w:sz w:val="22"/>
              </w:rPr>
              <w:fldChar w:fldCharType="end"/>
            </w:r>
          </w:hyperlink>
        </w:p>
        <w:p w14:paraId="59551CC6"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26" w:anchor="_Toc83122283" w:history="1">
            <w:r w:rsidR="00D919E8" w:rsidRPr="00D919E8">
              <w:rPr>
                <w:rStyle w:val="Hyperlink"/>
                <w:b/>
                <w:noProof/>
                <w:sz w:val="22"/>
              </w:rPr>
              <w:t>Figure 7</w:t>
            </w:r>
            <w:r w:rsidR="00D919E8" w:rsidRPr="00D919E8">
              <w:rPr>
                <w:rStyle w:val="Hyperlink"/>
                <w:b/>
                <w:noProof/>
                <w:sz w:val="22"/>
              </w:rPr>
              <w:noBreakHyphen/>
              <w:t>13: Sequence Diagram for Update Meal plan and schedule</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83 \h </w:instrText>
            </w:r>
            <w:r w:rsidR="00D919E8" w:rsidRPr="00D919E8">
              <w:rPr>
                <w:noProof/>
                <w:webHidden/>
                <w:sz w:val="22"/>
              </w:rPr>
            </w:r>
            <w:r w:rsidR="00D919E8" w:rsidRPr="00D919E8">
              <w:rPr>
                <w:noProof/>
                <w:webHidden/>
                <w:sz w:val="22"/>
              </w:rPr>
              <w:fldChar w:fldCharType="separate"/>
            </w:r>
            <w:r w:rsidR="0088611C">
              <w:rPr>
                <w:noProof/>
                <w:webHidden/>
                <w:sz w:val="22"/>
              </w:rPr>
              <w:t>48</w:t>
            </w:r>
            <w:r w:rsidR="00D919E8" w:rsidRPr="00D919E8">
              <w:rPr>
                <w:noProof/>
                <w:webHidden/>
                <w:sz w:val="22"/>
              </w:rPr>
              <w:fldChar w:fldCharType="end"/>
            </w:r>
          </w:hyperlink>
        </w:p>
        <w:p w14:paraId="313DB7FD"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27" w:anchor="_Toc83122284" w:history="1">
            <w:r w:rsidR="00D919E8" w:rsidRPr="00D919E8">
              <w:rPr>
                <w:rStyle w:val="Hyperlink"/>
                <w:b/>
                <w:noProof/>
                <w:sz w:val="22"/>
              </w:rPr>
              <w:t>Figure 7</w:t>
            </w:r>
            <w:r w:rsidR="00D919E8" w:rsidRPr="00D919E8">
              <w:rPr>
                <w:rStyle w:val="Hyperlink"/>
                <w:b/>
                <w:noProof/>
                <w:sz w:val="22"/>
              </w:rPr>
              <w:noBreakHyphen/>
              <w:t>14: Sequence Diagram for Calculate BMI</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84 \h </w:instrText>
            </w:r>
            <w:r w:rsidR="00D919E8" w:rsidRPr="00D919E8">
              <w:rPr>
                <w:noProof/>
                <w:webHidden/>
                <w:sz w:val="22"/>
              </w:rPr>
            </w:r>
            <w:r w:rsidR="00D919E8" w:rsidRPr="00D919E8">
              <w:rPr>
                <w:noProof/>
                <w:webHidden/>
                <w:sz w:val="22"/>
              </w:rPr>
              <w:fldChar w:fldCharType="separate"/>
            </w:r>
            <w:r w:rsidR="0088611C">
              <w:rPr>
                <w:noProof/>
                <w:webHidden/>
                <w:sz w:val="22"/>
              </w:rPr>
              <w:t>48</w:t>
            </w:r>
            <w:r w:rsidR="00D919E8" w:rsidRPr="00D919E8">
              <w:rPr>
                <w:noProof/>
                <w:webHidden/>
                <w:sz w:val="22"/>
              </w:rPr>
              <w:fldChar w:fldCharType="end"/>
            </w:r>
          </w:hyperlink>
        </w:p>
        <w:p w14:paraId="27C83982"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28" w:anchor="_Toc83122285" w:history="1">
            <w:r w:rsidR="00D919E8" w:rsidRPr="00D919E8">
              <w:rPr>
                <w:rStyle w:val="Hyperlink"/>
                <w:b/>
                <w:noProof/>
                <w:sz w:val="22"/>
              </w:rPr>
              <w:t>Figure 7</w:t>
            </w:r>
            <w:r w:rsidR="00D919E8" w:rsidRPr="00D919E8">
              <w:rPr>
                <w:rStyle w:val="Hyperlink"/>
                <w:b/>
                <w:noProof/>
                <w:sz w:val="22"/>
              </w:rPr>
              <w:noBreakHyphen/>
              <w:t>15: Sequence Diagram for Book a Trainer</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85 \h </w:instrText>
            </w:r>
            <w:r w:rsidR="00D919E8" w:rsidRPr="00D919E8">
              <w:rPr>
                <w:noProof/>
                <w:webHidden/>
                <w:sz w:val="22"/>
              </w:rPr>
            </w:r>
            <w:r w:rsidR="00D919E8" w:rsidRPr="00D919E8">
              <w:rPr>
                <w:noProof/>
                <w:webHidden/>
                <w:sz w:val="22"/>
              </w:rPr>
              <w:fldChar w:fldCharType="separate"/>
            </w:r>
            <w:r w:rsidR="0088611C">
              <w:rPr>
                <w:noProof/>
                <w:webHidden/>
                <w:sz w:val="22"/>
              </w:rPr>
              <w:t>49</w:t>
            </w:r>
            <w:r w:rsidR="00D919E8" w:rsidRPr="00D919E8">
              <w:rPr>
                <w:noProof/>
                <w:webHidden/>
                <w:sz w:val="22"/>
              </w:rPr>
              <w:fldChar w:fldCharType="end"/>
            </w:r>
          </w:hyperlink>
        </w:p>
        <w:p w14:paraId="4752E679"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29" w:anchor="_Toc83122286" w:history="1">
            <w:r w:rsidR="00D919E8" w:rsidRPr="00D919E8">
              <w:rPr>
                <w:rStyle w:val="Hyperlink"/>
                <w:b/>
                <w:noProof/>
                <w:sz w:val="22"/>
              </w:rPr>
              <w:t>Figure 7</w:t>
            </w:r>
            <w:r w:rsidR="00D919E8" w:rsidRPr="00D919E8">
              <w:rPr>
                <w:rStyle w:val="Hyperlink"/>
                <w:b/>
                <w:noProof/>
                <w:sz w:val="22"/>
              </w:rPr>
              <w:noBreakHyphen/>
              <w:t>16: Activity Diagram - Sign Up</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86 \h </w:instrText>
            </w:r>
            <w:r w:rsidR="00D919E8" w:rsidRPr="00D919E8">
              <w:rPr>
                <w:noProof/>
                <w:webHidden/>
                <w:sz w:val="22"/>
              </w:rPr>
            </w:r>
            <w:r w:rsidR="00D919E8" w:rsidRPr="00D919E8">
              <w:rPr>
                <w:noProof/>
                <w:webHidden/>
                <w:sz w:val="22"/>
              </w:rPr>
              <w:fldChar w:fldCharType="separate"/>
            </w:r>
            <w:r w:rsidR="0088611C">
              <w:rPr>
                <w:noProof/>
                <w:webHidden/>
                <w:sz w:val="22"/>
              </w:rPr>
              <w:t>50</w:t>
            </w:r>
            <w:r w:rsidR="00D919E8" w:rsidRPr="00D919E8">
              <w:rPr>
                <w:noProof/>
                <w:webHidden/>
                <w:sz w:val="22"/>
              </w:rPr>
              <w:fldChar w:fldCharType="end"/>
            </w:r>
          </w:hyperlink>
        </w:p>
        <w:p w14:paraId="52609D47"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30" w:anchor="_Toc83122287" w:history="1">
            <w:r w:rsidR="00D919E8" w:rsidRPr="00D919E8">
              <w:rPr>
                <w:rStyle w:val="Hyperlink"/>
                <w:b/>
                <w:noProof/>
                <w:sz w:val="22"/>
              </w:rPr>
              <w:t>Figure 7</w:t>
            </w:r>
            <w:r w:rsidR="00D919E8" w:rsidRPr="00D919E8">
              <w:rPr>
                <w:rStyle w:val="Hyperlink"/>
                <w:b/>
                <w:noProof/>
                <w:sz w:val="22"/>
              </w:rPr>
              <w:noBreakHyphen/>
              <w:t>17: Activity Diagram - Login</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87 \h </w:instrText>
            </w:r>
            <w:r w:rsidR="00D919E8" w:rsidRPr="00D919E8">
              <w:rPr>
                <w:noProof/>
                <w:webHidden/>
                <w:sz w:val="22"/>
              </w:rPr>
            </w:r>
            <w:r w:rsidR="00D919E8" w:rsidRPr="00D919E8">
              <w:rPr>
                <w:noProof/>
                <w:webHidden/>
                <w:sz w:val="22"/>
              </w:rPr>
              <w:fldChar w:fldCharType="separate"/>
            </w:r>
            <w:r w:rsidR="0088611C">
              <w:rPr>
                <w:noProof/>
                <w:webHidden/>
                <w:sz w:val="22"/>
              </w:rPr>
              <w:t>51</w:t>
            </w:r>
            <w:r w:rsidR="00D919E8" w:rsidRPr="00D919E8">
              <w:rPr>
                <w:noProof/>
                <w:webHidden/>
                <w:sz w:val="22"/>
              </w:rPr>
              <w:fldChar w:fldCharType="end"/>
            </w:r>
          </w:hyperlink>
        </w:p>
        <w:p w14:paraId="5F7E8728"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31" w:anchor="_Toc83122288" w:history="1">
            <w:r w:rsidR="00D919E8" w:rsidRPr="00D919E8">
              <w:rPr>
                <w:rStyle w:val="Hyperlink"/>
                <w:b/>
                <w:noProof/>
                <w:sz w:val="22"/>
              </w:rPr>
              <w:t>Figure 7</w:t>
            </w:r>
            <w:r w:rsidR="00D919E8" w:rsidRPr="00D919E8">
              <w:rPr>
                <w:rStyle w:val="Hyperlink"/>
                <w:b/>
                <w:noProof/>
                <w:sz w:val="22"/>
              </w:rPr>
              <w:noBreakHyphen/>
              <w:t>18: Activity Diagram - Add User</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88 \h </w:instrText>
            </w:r>
            <w:r w:rsidR="00D919E8" w:rsidRPr="00D919E8">
              <w:rPr>
                <w:noProof/>
                <w:webHidden/>
                <w:sz w:val="22"/>
              </w:rPr>
            </w:r>
            <w:r w:rsidR="00D919E8" w:rsidRPr="00D919E8">
              <w:rPr>
                <w:noProof/>
                <w:webHidden/>
                <w:sz w:val="22"/>
              </w:rPr>
              <w:fldChar w:fldCharType="separate"/>
            </w:r>
            <w:r w:rsidR="0088611C">
              <w:rPr>
                <w:noProof/>
                <w:webHidden/>
                <w:sz w:val="22"/>
              </w:rPr>
              <w:t>52</w:t>
            </w:r>
            <w:r w:rsidR="00D919E8" w:rsidRPr="00D919E8">
              <w:rPr>
                <w:noProof/>
                <w:webHidden/>
                <w:sz w:val="22"/>
              </w:rPr>
              <w:fldChar w:fldCharType="end"/>
            </w:r>
          </w:hyperlink>
        </w:p>
        <w:p w14:paraId="1413E59F"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32" w:anchor="_Toc83122289" w:history="1">
            <w:r w:rsidR="00D919E8" w:rsidRPr="00D919E8">
              <w:rPr>
                <w:rStyle w:val="Hyperlink"/>
                <w:b/>
                <w:noProof/>
                <w:sz w:val="22"/>
              </w:rPr>
              <w:t>Figure 7</w:t>
            </w:r>
            <w:r w:rsidR="00D919E8" w:rsidRPr="00D919E8">
              <w:rPr>
                <w:rStyle w:val="Hyperlink"/>
                <w:b/>
                <w:noProof/>
                <w:sz w:val="22"/>
              </w:rPr>
              <w:noBreakHyphen/>
              <w:t>19: Activity Diagram - Search User</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89 \h </w:instrText>
            </w:r>
            <w:r w:rsidR="00D919E8" w:rsidRPr="00D919E8">
              <w:rPr>
                <w:noProof/>
                <w:webHidden/>
                <w:sz w:val="22"/>
              </w:rPr>
            </w:r>
            <w:r w:rsidR="00D919E8" w:rsidRPr="00D919E8">
              <w:rPr>
                <w:noProof/>
                <w:webHidden/>
                <w:sz w:val="22"/>
              </w:rPr>
              <w:fldChar w:fldCharType="separate"/>
            </w:r>
            <w:r w:rsidR="0088611C">
              <w:rPr>
                <w:noProof/>
                <w:webHidden/>
                <w:sz w:val="22"/>
              </w:rPr>
              <w:t>53</w:t>
            </w:r>
            <w:r w:rsidR="00D919E8" w:rsidRPr="00D919E8">
              <w:rPr>
                <w:noProof/>
                <w:webHidden/>
                <w:sz w:val="22"/>
              </w:rPr>
              <w:fldChar w:fldCharType="end"/>
            </w:r>
          </w:hyperlink>
        </w:p>
        <w:p w14:paraId="5A5CC14D"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33" w:anchor="_Toc83122290" w:history="1">
            <w:r w:rsidR="00D919E8" w:rsidRPr="00D919E8">
              <w:rPr>
                <w:rStyle w:val="Hyperlink"/>
                <w:b/>
                <w:noProof/>
                <w:sz w:val="22"/>
              </w:rPr>
              <w:t>Figure 7</w:t>
            </w:r>
            <w:r w:rsidR="00D919E8" w:rsidRPr="00D919E8">
              <w:rPr>
                <w:rStyle w:val="Hyperlink"/>
                <w:b/>
                <w:noProof/>
                <w:sz w:val="22"/>
              </w:rPr>
              <w:noBreakHyphen/>
              <w:t>20: Activity Diagram - Delete User</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90 \h </w:instrText>
            </w:r>
            <w:r w:rsidR="00D919E8" w:rsidRPr="00D919E8">
              <w:rPr>
                <w:noProof/>
                <w:webHidden/>
                <w:sz w:val="22"/>
              </w:rPr>
            </w:r>
            <w:r w:rsidR="00D919E8" w:rsidRPr="00D919E8">
              <w:rPr>
                <w:noProof/>
                <w:webHidden/>
                <w:sz w:val="22"/>
              </w:rPr>
              <w:fldChar w:fldCharType="separate"/>
            </w:r>
            <w:r w:rsidR="0088611C">
              <w:rPr>
                <w:noProof/>
                <w:webHidden/>
                <w:sz w:val="22"/>
              </w:rPr>
              <w:t>54</w:t>
            </w:r>
            <w:r w:rsidR="00D919E8" w:rsidRPr="00D919E8">
              <w:rPr>
                <w:noProof/>
                <w:webHidden/>
                <w:sz w:val="22"/>
              </w:rPr>
              <w:fldChar w:fldCharType="end"/>
            </w:r>
          </w:hyperlink>
        </w:p>
        <w:p w14:paraId="33709E2F"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34" w:anchor="_Toc83122291" w:history="1">
            <w:r w:rsidR="00D919E8" w:rsidRPr="00D919E8">
              <w:rPr>
                <w:rStyle w:val="Hyperlink"/>
                <w:b/>
                <w:noProof/>
                <w:sz w:val="22"/>
              </w:rPr>
              <w:t>Figure 7</w:t>
            </w:r>
            <w:r w:rsidR="00D919E8" w:rsidRPr="00D919E8">
              <w:rPr>
                <w:rStyle w:val="Hyperlink"/>
                <w:b/>
                <w:noProof/>
                <w:sz w:val="22"/>
              </w:rPr>
              <w:noBreakHyphen/>
              <w:t>21: Activity Diagram - Manage Inventor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91 \h </w:instrText>
            </w:r>
            <w:r w:rsidR="00D919E8" w:rsidRPr="00D919E8">
              <w:rPr>
                <w:noProof/>
                <w:webHidden/>
                <w:sz w:val="22"/>
              </w:rPr>
            </w:r>
            <w:r w:rsidR="00D919E8" w:rsidRPr="00D919E8">
              <w:rPr>
                <w:noProof/>
                <w:webHidden/>
                <w:sz w:val="22"/>
              </w:rPr>
              <w:fldChar w:fldCharType="separate"/>
            </w:r>
            <w:r w:rsidR="0088611C">
              <w:rPr>
                <w:noProof/>
                <w:webHidden/>
                <w:sz w:val="22"/>
              </w:rPr>
              <w:t>55</w:t>
            </w:r>
            <w:r w:rsidR="00D919E8" w:rsidRPr="00D919E8">
              <w:rPr>
                <w:noProof/>
                <w:webHidden/>
                <w:sz w:val="22"/>
              </w:rPr>
              <w:fldChar w:fldCharType="end"/>
            </w:r>
          </w:hyperlink>
        </w:p>
        <w:p w14:paraId="02714A8B"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35" w:anchor="_Toc83122292" w:history="1">
            <w:r w:rsidR="00D919E8" w:rsidRPr="00D919E8">
              <w:rPr>
                <w:rStyle w:val="Hyperlink"/>
                <w:b/>
                <w:noProof/>
                <w:sz w:val="22"/>
              </w:rPr>
              <w:t>Figure 7</w:t>
            </w:r>
            <w:r w:rsidR="00D919E8" w:rsidRPr="00D919E8">
              <w:rPr>
                <w:rStyle w:val="Hyperlink"/>
                <w:b/>
                <w:noProof/>
                <w:sz w:val="22"/>
              </w:rPr>
              <w:noBreakHyphen/>
              <w:t>22: Activity Diagram - View income Repor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92 \h </w:instrText>
            </w:r>
            <w:r w:rsidR="00D919E8" w:rsidRPr="00D919E8">
              <w:rPr>
                <w:noProof/>
                <w:webHidden/>
                <w:sz w:val="22"/>
              </w:rPr>
            </w:r>
            <w:r w:rsidR="00D919E8" w:rsidRPr="00D919E8">
              <w:rPr>
                <w:noProof/>
                <w:webHidden/>
                <w:sz w:val="22"/>
              </w:rPr>
              <w:fldChar w:fldCharType="separate"/>
            </w:r>
            <w:r w:rsidR="0088611C">
              <w:rPr>
                <w:noProof/>
                <w:webHidden/>
                <w:sz w:val="22"/>
              </w:rPr>
              <w:t>56</w:t>
            </w:r>
            <w:r w:rsidR="00D919E8" w:rsidRPr="00D919E8">
              <w:rPr>
                <w:noProof/>
                <w:webHidden/>
                <w:sz w:val="22"/>
              </w:rPr>
              <w:fldChar w:fldCharType="end"/>
            </w:r>
          </w:hyperlink>
        </w:p>
        <w:p w14:paraId="4F456553"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36" w:anchor="_Toc83122293" w:history="1">
            <w:r w:rsidR="00D919E8" w:rsidRPr="00D919E8">
              <w:rPr>
                <w:rStyle w:val="Hyperlink"/>
                <w:b/>
                <w:noProof/>
                <w:sz w:val="22"/>
              </w:rPr>
              <w:t>Figure 7</w:t>
            </w:r>
            <w:r w:rsidR="00D919E8" w:rsidRPr="00D919E8">
              <w:rPr>
                <w:rStyle w:val="Hyperlink"/>
                <w:b/>
                <w:noProof/>
                <w:sz w:val="22"/>
              </w:rPr>
              <w:noBreakHyphen/>
              <w:t>23: Activity Diagram - Manage open/close date and time</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93 \h </w:instrText>
            </w:r>
            <w:r w:rsidR="00D919E8" w:rsidRPr="00D919E8">
              <w:rPr>
                <w:noProof/>
                <w:webHidden/>
                <w:sz w:val="22"/>
              </w:rPr>
            </w:r>
            <w:r w:rsidR="00D919E8" w:rsidRPr="00D919E8">
              <w:rPr>
                <w:noProof/>
                <w:webHidden/>
                <w:sz w:val="22"/>
              </w:rPr>
              <w:fldChar w:fldCharType="separate"/>
            </w:r>
            <w:r w:rsidR="0088611C">
              <w:rPr>
                <w:noProof/>
                <w:webHidden/>
                <w:sz w:val="22"/>
              </w:rPr>
              <w:t>57</w:t>
            </w:r>
            <w:r w:rsidR="00D919E8" w:rsidRPr="00D919E8">
              <w:rPr>
                <w:noProof/>
                <w:webHidden/>
                <w:sz w:val="22"/>
              </w:rPr>
              <w:fldChar w:fldCharType="end"/>
            </w:r>
          </w:hyperlink>
        </w:p>
        <w:p w14:paraId="344D0F27"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37" w:anchor="_Toc83122294" w:history="1">
            <w:r w:rsidR="00D919E8" w:rsidRPr="00D919E8">
              <w:rPr>
                <w:rStyle w:val="Hyperlink"/>
                <w:b/>
                <w:noProof/>
                <w:sz w:val="22"/>
              </w:rPr>
              <w:t>Figure 7</w:t>
            </w:r>
            <w:r w:rsidR="00D919E8" w:rsidRPr="00D919E8">
              <w:rPr>
                <w:rStyle w:val="Hyperlink"/>
                <w:b/>
                <w:noProof/>
                <w:sz w:val="22"/>
              </w:rPr>
              <w:noBreakHyphen/>
              <w:t>24: Activity Diagram - Update Trainer Detail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94 \h </w:instrText>
            </w:r>
            <w:r w:rsidR="00D919E8" w:rsidRPr="00D919E8">
              <w:rPr>
                <w:noProof/>
                <w:webHidden/>
                <w:sz w:val="22"/>
              </w:rPr>
            </w:r>
            <w:r w:rsidR="00D919E8" w:rsidRPr="00D919E8">
              <w:rPr>
                <w:noProof/>
                <w:webHidden/>
                <w:sz w:val="22"/>
              </w:rPr>
              <w:fldChar w:fldCharType="separate"/>
            </w:r>
            <w:r w:rsidR="0088611C">
              <w:rPr>
                <w:noProof/>
                <w:webHidden/>
                <w:sz w:val="22"/>
              </w:rPr>
              <w:t>58</w:t>
            </w:r>
            <w:r w:rsidR="00D919E8" w:rsidRPr="00D919E8">
              <w:rPr>
                <w:noProof/>
                <w:webHidden/>
                <w:sz w:val="22"/>
              </w:rPr>
              <w:fldChar w:fldCharType="end"/>
            </w:r>
          </w:hyperlink>
        </w:p>
        <w:p w14:paraId="0B4B082A"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38" w:anchor="_Toc83122295" w:history="1">
            <w:r w:rsidR="00D919E8" w:rsidRPr="00D919E8">
              <w:rPr>
                <w:rStyle w:val="Hyperlink"/>
                <w:b/>
                <w:noProof/>
                <w:sz w:val="22"/>
              </w:rPr>
              <w:t>Figure 7</w:t>
            </w:r>
            <w:r w:rsidR="00D919E8" w:rsidRPr="00D919E8">
              <w:rPr>
                <w:rStyle w:val="Hyperlink"/>
                <w:b/>
                <w:noProof/>
                <w:sz w:val="22"/>
              </w:rPr>
              <w:noBreakHyphen/>
              <w:t>25: Activity Diagram - View Income</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95 \h </w:instrText>
            </w:r>
            <w:r w:rsidR="00D919E8" w:rsidRPr="00D919E8">
              <w:rPr>
                <w:noProof/>
                <w:webHidden/>
                <w:sz w:val="22"/>
              </w:rPr>
            </w:r>
            <w:r w:rsidR="00D919E8" w:rsidRPr="00D919E8">
              <w:rPr>
                <w:noProof/>
                <w:webHidden/>
                <w:sz w:val="22"/>
              </w:rPr>
              <w:fldChar w:fldCharType="separate"/>
            </w:r>
            <w:r w:rsidR="0088611C">
              <w:rPr>
                <w:noProof/>
                <w:webHidden/>
                <w:sz w:val="22"/>
              </w:rPr>
              <w:t>59</w:t>
            </w:r>
            <w:r w:rsidR="00D919E8" w:rsidRPr="00D919E8">
              <w:rPr>
                <w:noProof/>
                <w:webHidden/>
                <w:sz w:val="22"/>
              </w:rPr>
              <w:fldChar w:fldCharType="end"/>
            </w:r>
          </w:hyperlink>
        </w:p>
        <w:p w14:paraId="5884E130"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39" w:anchor="_Toc83122296" w:history="1">
            <w:r w:rsidR="00D919E8" w:rsidRPr="00D919E8">
              <w:rPr>
                <w:rStyle w:val="Hyperlink"/>
                <w:b/>
                <w:noProof/>
                <w:sz w:val="22"/>
              </w:rPr>
              <w:t>Figure 7</w:t>
            </w:r>
            <w:r w:rsidR="00D919E8" w:rsidRPr="00D919E8">
              <w:rPr>
                <w:rStyle w:val="Hyperlink"/>
                <w:b/>
                <w:noProof/>
                <w:sz w:val="22"/>
              </w:rPr>
              <w:noBreakHyphen/>
              <w:t>26: Activity Diagram - Set Availa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96 \h </w:instrText>
            </w:r>
            <w:r w:rsidR="00D919E8" w:rsidRPr="00D919E8">
              <w:rPr>
                <w:noProof/>
                <w:webHidden/>
                <w:sz w:val="22"/>
              </w:rPr>
            </w:r>
            <w:r w:rsidR="00D919E8" w:rsidRPr="00D919E8">
              <w:rPr>
                <w:noProof/>
                <w:webHidden/>
                <w:sz w:val="22"/>
              </w:rPr>
              <w:fldChar w:fldCharType="separate"/>
            </w:r>
            <w:r w:rsidR="0088611C">
              <w:rPr>
                <w:noProof/>
                <w:webHidden/>
                <w:sz w:val="22"/>
              </w:rPr>
              <w:t>60</w:t>
            </w:r>
            <w:r w:rsidR="00D919E8" w:rsidRPr="00D919E8">
              <w:rPr>
                <w:noProof/>
                <w:webHidden/>
                <w:sz w:val="22"/>
              </w:rPr>
              <w:fldChar w:fldCharType="end"/>
            </w:r>
          </w:hyperlink>
        </w:p>
        <w:p w14:paraId="7CBFD589"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40" w:anchor="_Toc83122297" w:history="1">
            <w:r w:rsidR="00D919E8" w:rsidRPr="00D919E8">
              <w:rPr>
                <w:rStyle w:val="Hyperlink"/>
                <w:b/>
                <w:noProof/>
                <w:sz w:val="22"/>
              </w:rPr>
              <w:t>Figure 7</w:t>
            </w:r>
            <w:r w:rsidR="00D919E8" w:rsidRPr="00D919E8">
              <w:rPr>
                <w:rStyle w:val="Hyperlink"/>
                <w:b/>
                <w:noProof/>
                <w:sz w:val="22"/>
              </w:rPr>
              <w:noBreakHyphen/>
              <w:t>27: Activity Diagram - View Assign User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97 \h </w:instrText>
            </w:r>
            <w:r w:rsidR="00D919E8" w:rsidRPr="00D919E8">
              <w:rPr>
                <w:noProof/>
                <w:webHidden/>
                <w:sz w:val="22"/>
              </w:rPr>
            </w:r>
            <w:r w:rsidR="00D919E8" w:rsidRPr="00D919E8">
              <w:rPr>
                <w:noProof/>
                <w:webHidden/>
                <w:sz w:val="22"/>
              </w:rPr>
              <w:fldChar w:fldCharType="separate"/>
            </w:r>
            <w:r w:rsidR="0088611C">
              <w:rPr>
                <w:noProof/>
                <w:webHidden/>
                <w:sz w:val="22"/>
              </w:rPr>
              <w:t>61</w:t>
            </w:r>
            <w:r w:rsidR="00D919E8" w:rsidRPr="00D919E8">
              <w:rPr>
                <w:noProof/>
                <w:webHidden/>
                <w:sz w:val="22"/>
              </w:rPr>
              <w:fldChar w:fldCharType="end"/>
            </w:r>
          </w:hyperlink>
        </w:p>
        <w:p w14:paraId="666FE692"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41" w:anchor="_Toc83122298" w:history="1">
            <w:r w:rsidR="00D919E8" w:rsidRPr="00D919E8">
              <w:rPr>
                <w:rStyle w:val="Hyperlink"/>
                <w:b/>
                <w:noProof/>
                <w:sz w:val="22"/>
              </w:rPr>
              <w:t>Figure 7</w:t>
            </w:r>
            <w:r w:rsidR="00D919E8" w:rsidRPr="00D919E8">
              <w:rPr>
                <w:rStyle w:val="Hyperlink"/>
                <w:b/>
                <w:noProof/>
                <w:sz w:val="22"/>
              </w:rPr>
              <w:noBreakHyphen/>
              <w:t>28: Activity Diagram - Update Profile Detail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98 \h </w:instrText>
            </w:r>
            <w:r w:rsidR="00D919E8" w:rsidRPr="00D919E8">
              <w:rPr>
                <w:noProof/>
                <w:webHidden/>
                <w:sz w:val="22"/>
              </w:rPr>
            </w:r>
            <w:r w:rsidR="00D919E8" w:rsidRPr="00D919E8">
              <w:rPr>
                <w:noProof/>
                <w:webHidden/>
                <w:sz w:val="22"/>
              </w:rPr>
              <w:fldChar w:fldCharType="separate"/>
            </w:r>
            <w:r w:rsidR="0088611C">
              <w:rPr>
                <w:noProof/>
                <w:webHidden/>
                <w:sz w:val="22"/>
              </w:rPr>
              <w:t>62</w:t>
            </w:r>
            <w:r w:rsidR="00D919E8" w:rsidRPr="00D919E8">
              <w:rPr>
                <w:noProof/>
                <w:webHidden/>
                <w:sz w:val="22"/>
              </w:rPr>
              <w:fldChar w:fldCharType="end"/>
            </w:r>
          </w:hyperlink>
        </w:p>
        <w:p w14:paraId="6DED6E57"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42" w:anchor="_Toc83122299" w:history="1">
            <w:r w:rsidR="00D919E8" w:rsidRPr="00D919E8">
              <w:rPr>
                <w:rStyle w:val="Hyperlink"/>
                <w:b/>
                <w:noProof/>
                <w:sz w:val="22"/>
              </w:rPr>
              <w:t>Figure 7</w:t>
            </w:r>
            <w:r w:rsidR="00D919E8" w:rsidRPr="00D919E8">
              <w:rPr>
                <w:rStyle w:val="Hyperlink"/>
                <w:b/>
                <w:noProof/>
                <w:sz w:val="22"/>
              </w:rPr>
              <w:noBreakHyphen/>
              <w:t>29: Activity Diagram - Assign Trainer</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299 \h </w:instrText>
            </w:r>
            <w:r w:rsidR="00D919E8" w:rsidRPr="00D919E8">
              <w:rPr>
                <w:noProof/>
                <w:webHidden/>
                <w:sz w:val="22"/>
              </w:rPr>
            </w:r>
            <w:r w:rsidR="00D919E8" w:rsidRPr="00D919E8">
              <w:rPr>
                <w:noProof/>
                <w:webHidden/>
                <w:sz w:val="22"/>
              </w:rPr>
              <w:fldChar w:fldCharType="separate"/>
            </w:r>
            <w:r w:rsidR="0088611C">
              <w:rPr>
                <w:noProof/>
                <w:webHidden/>
                <w:sz w:val="22"/>
              </w:rPr>
              <w:t>63</w:t>
            </w:r>
            <w:r w:rsidR="00D919E8" w:rsidRPr="00D919E8">
              <w:rPr>
                <w:noProof/>
                <w:webHidden/>
                <w:sz w:val="22"/>
              </w:rPr>
              <w:fldChar w:fldCharType="end"/>
            </w:r>
          </w:hyperlink>
        </w:p>
        <w:p w14:paraId="48AEF0BF"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43" w:anchor="_Toc83122300" w:history="1">
            <w:r w:rsidR="00D919E8" w:rsidRPr="00D919E8">
              <w:rPr>
                <w:rStyle w:val="Hyperlink"/>
                <w:b/>
                <w:noProof/>
                <w:sz w:val="22"/>
              </w:rPr>
              <w:t>Figure 7</w:t>
            </w:r>
            <w:r w:rsidR="00D919E8" w:rsidRPr="00D919E8">
              <w:rPr>
                <w:rStyle w:val="Hyperlink"/>
                <w:b/>
                <w:noProof/>
                <w:sz w:val="22"/>
              </w:rPr>
              <w:noBreakHyphen/>
              <w:t>30: Activity Diagram - Check Trainer Availability</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00 \h </w:instrText>
            </w:r>
            <w:r w:rsidR="00D919E8" w:rsidRPr="00D919E8">
              <w:rPr>
                <w:noProof/>
                <w:webHidden/>
                <w:sz w:val="22"/>
              </w:rPr>
            </w:r>
            <w:r w:rsidR="00D919E8" w:rsidRPr="00D919E8">
              <w:rPr>
                <w:noProof/>
                <w:webHidden/>
                <w:sz w:val="22"/>
              </w:rPr>
              <w:fldChar w:fldCharType="separate"/>
            </w:r>
            <w:r w:rsidR="0088611C">
              <w:rPr>
                <w:noProof/>
                <w:webHidden/>
                <w:sz w:val="22"/>
              </w:rPr>
              <w:t>64</w:t>
            </w:r>
            <w:r w:rsidR="00D919E8" w:rsidRPr="00D919E8">
              <w:rPr>
                <w:noProof/>
                <w:webHidden/>
                <w:sz w:val="22"/>
              </w:rPr>
              <w:fldChar w:fldCharType="end"/>
            </w:r>
          </w:hyperlink>
        </w:p>
        <w:p w14:paraId="7A56B403"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44" w:anchor="_Toc83122301" w:history="1">
            <w:r w:rsidR="00D919E8" w:rsidRPr="00D919E8">
              <w:rPr>
                <w:rStyle w:val="Hyperlink"/>
                <w:b/>
                <w:noProof/>
                <w:sz w:val="22"/>
              </w:rPr>
              <w:t>Figure 7</w:t>
            </w:r>
            <w:r w:rsidR="00D919E8" w:rsidRPr="00D919E8">
              <w:rPr>
                <w:rStyle w:val="Hyperlink"/>
                <w:b/>
                <w:noProof/>
                <w:sz w:val="22"/>
              </w:rPr>
              <w:noBreakHyphen/>
              <w:t>31: Activity Diagram - Make Payments/Renew Membership</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01 \h </w:instrText>
            </w:r>
            <w:r w:rsidR="00D919E8" w:rsidRPr="00D919E8">
              <w:rPr>
                <w:noProof/>
                <w:webHidden/>
                <w:sz w:val="22"/>
              </w:rPr>
            </w:r>
            <w:r w:rsidR="00D919E8" w:rsidRPr="00D919E8">
              <w:rPr>
                <w:noProof/>
                <w:webHidden/>
                <w:sz w:val="22"/>
              </w:rPr>
              <w:fldChar w:fldCharType="separate"/>
            </w:r>
            <w:r w:rsidR="0088611C">
              <w:rPr>
                <w:noProof/>
                <w:webHidden/>
                <w:sz w:val="22"/>
              </w:rPr>
              <w:t>65</w:t>
            </w:r>
            <w:r w:rsidR="00D919E8" w:rsidRPr="00D919E8">
              <w:rPr>
                <w:noProof/>
                <w:webHidden/>
                <w:sz w:val="22"/>
              </w:rPr>
              <w:fldChar w:fldCharType="end"/>
            </w:r>
          </w:hyperlink>
        </w:p>
        <w:p w14:paraId="6B44D51E"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45" w:anchor="_Toc83122302" w:history="1">
            <w:r w:rsidR="00D919E8" w:rsidRPr="00D919E8">
              <w:rPr>
                <w:rStyle w:val="Hyperlink"/>
                <w:b/>
                <w:noProof/>
                <w:sz w:val="22"/>
              </w:rPr>
              <w:t>Figure 7</w:t>
            </w:r>
            <w:r w:rsidR="00D919E8" w:rsidRPr="00D919E8">
              <w:rPr>
                <w:rStyle w:val="Hyperlink"/>
                <w:b/>
                <w:noProof/>
                <w:sz w:val="22"/>
              </w:rPr>
              <w:noBreakHyphen/>
              <w:t>32: Activity Diagram - View Progres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02 \h </w:instrText>
            </w:r>
            <w:r w:rsidR="00D919E8" w:rsidRPr="00D919E8">
              <w:rPr>
                <w:noProof/>
                <w:webHidden/>
                <w:sz w:val="22"/>
              </w:rPr>
            </w:r>
            <w:r w:rsidR="00D919E8" w:rsidRPr="00D919E8">
              <w:rPr>
                <w:noProof/>
                <w:webHidden/>
                <w:sz w:val="22"/>
              </w:rPr>
              <w:fldChar w:fldCharType="separate"/>
            </w:r>
            <w:r w:rsidR="0088611C">
              <w:rPr>
                <w:noProof/>
                <w:webHidden/>
                <w:sz w:val="22"/>
              </w:rPr>
              <w:t>66</w:t>
            </w:r>
            <w:r w:rsidR="00D919E8" w:rsidRPr="00D919E8">
              <w:rPr>
                <w:noProof/>
                <w:webHidden/>
                <w:sz w:val="22"/>
              </w:rPr>
              <w:fldChar w:fldCharType="end"/>
            </w:r>
          </w:hyperlink>
        </w:p>
        <w:p w14:paraId="4AB0CDD1"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46" w:anchor="_Toc83122303" w:history="1">
            <w:r w:rsidR="00D919E8" w:rsidRPr="00D919E8">
              <w:rPr>
                <w:rStyle w:val="Hyperlink"/>
                <w:b/>
                <w:noProof/>
                <w:sz w:val="22"/>
              </w:rPr>
              <w:t>Figure 7</w:t>
            </w:r>
            <w:r w:rsidR="00D919E8" w:rsidRPr="00D919E8">
              <w:rPr>
                <w:rStyle w:val="Hyperlink"/>
                <w:b/>
                <w:noProof/>
                <w:sz w:val="22"/>
              </w:rPr>
              <w:noBreakHyphen/>
              <w:t>33: Activity Diagram – Add/Update Meal plan and Schedule</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03 \h </w:instrText>
            </w:r>
            <w:r w:rsidR="00D919E8" w:rsidRPr="00D919E8">
              <w:rPr>
                <w:noProof/>
                <w:webHidden/>
                <w:sz w:val="22"/>
              </w:rPr>
            </w:r>
            <w:r w:rsidR="00D919E8" w:rsidRPr="00D919E8">
              <w:rPr>
                <w:noProof/>
                <w:webHidden/>
                <w:sz w:val="22"/>
              </w:rPr>
              <w:fldChar w:fldCharType="separate"/>
            </w:r>
            <w:r w:rsidR="0088611C">
              <w:rPr>
                <w:noProof/>
                <w:webHidden/>
                <w:sz w:val="22"/>
              </w:rPr>
              <w:t>67</w:t>
            </w:r>
            <w:r w:rsidR="00D919E8" w:rsidRPr="00D919E8">
              <w:rPr>
                <w:noProof/>
                <w:webHidden/>
                <w:sz w:val="22"/>
              </w:rPr>
              <w:fldChar w:fldCharType="end"/>
            </w:r>
          </w:hyperlink>
        </w:p>
        <w:p w14:paraId="7BD4B6BF"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w:anchor="_Toc83122304" w:history="1">
            <w:r w:rsidR="00D919E8" w:rsidRPr="00D919E8">
              <w:rPr>
                <w:rStyle w:val="Hyperlink"/>
                <w:b/>
                <w:noProof/>
                <w:sz w:val="22"/>
              </w:rPr>
              <w:t>Figure 7</w:t>
            </w:r>
            <w:r w:rsidR="00D919E8" w:rsidRPr="00D919E8">
              <w:rPr>
                <w:rStyle w:val="Hyperlink"/>
                <w:b/>
                <w:noProof/>
                <w:sz w:val="22"/>
              </w:rPr>
              <w:noBreakHyphen/>
              <w:t>34: Activity Diagram - Calculate BMI</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04 \h </w:instrText>
            </w:r>
            <w:r w:rsidR="00D919E8" w:rsidRPr="00D919E8">
              <w:rPr>
                <w:noProof/>
                <w:webHidden/>
                <w:sz w:val="22"/>
              </w:rPr>
            </w:r>
            <w:r w:rsidR="00D919E8" w:rsidRPr="00D919E8">
              <w:rPr>
                <w:noProof/>
                <w:webHidden/>
                <w:sz w:val="22"/>
              </w:rPr>
              <w:fldChar w:fldCharType="separate"/>
            </w:r>
            <w:r w:rsidR="0088611C">
              <w:rPr>
                <w:noProof/>
                <w:webHidden/>
                <w:sz w:val="22"/>
              </w:rPr>
              <w:t>68</w:t>
            </w:r>
            <w:r w:rsidR="00D919E8" w:rsidRPr="00D919E8">
              <w:rPr>
                <w:noProof/>
                <w:webHidden/>
                <w:sz w:val="22"/>
              </w:rPr>
              <w:fldChar w:fldCharType="end"/>
            </w:r>
          </w:hyperlink>
        </w:p>
        <w:p w14:paraId="2A73A5D7"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47" w:anchor="_Toc83122305" w:history="1">
            <w:r w:rsidR="00D919E8" w:rsidRPr="00D919E8">
              <w:rPr>
                <w:rStyle w:val="Hyperlink"/>
                <w:b/>
                <w:noProof/>
                <w:sz w:val="22"/>
              </w:rPr>
              <w:t>Figure 7</w:t>
            </w:r>
            <w:r w:rsidR="00D919E8" w:rsidRPr="00D919E8">
              <w:rPr>
                <w:rStyle w:val="Hyperlink"/>
                <w:b/>
                <w:noProof/>
                <w:sz w:val="22"/>
              </w:rPr>
              <w:noBreakHyphen/>
              <w:t>35: Activity Diagram - Book a Trainer</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05 \h </w:instrText>
            </w:r>
            <w:r w:rsidR="00D919E8" w:rsidRPr="00D919E8">
              <w:rPr>
                <w:noProof/>
                <w:webHidden/>
                <w:sz w:val="22"/>
              </w:rPr>
            </w:r>
            <w:r w:rsidR="00D919E8" w:rsidRPr="00D919E8">
              <w:rPr>
                <w:noProof/>
                <w:webHidden/>
                <w:sz w:val="22"/>
              </w:rPr>
              <w:fldChar w:fldCharType="separate"/>
            </w:r>
            <w:r w:rsidR="0088611C">
              <w:rPr>
                <w:noProof/>
                <w:webHidden/>
                <w:sz w:val="22"/>
              </w:rPr>
              <w:t>69</w:t>
            </w:r>
            <w:r w:rsidR="00D919E8" w:rsidRPr="00D919E8">
              <w:rPr>
                <w:noProof/>
                <w:webHidden/>
                <w:sz w:val="22"/>
              </w:rPr>
              <w:fldChar w:fldCharType="end"/>
            </w:r>
          </w:hyperlink>
        </w:p>
        <w:p w14:paraId="31ADE4AD"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48" w:anchor="_Toc83122306" w:history="1">
            <w:r w:rsidR="00D919E8" w:rsidRPr="00D919E8">
              <w:rPr>
                <w:rStyle w:val="Hyperlink"/>
                <w:b/>
                <w:noProof/>
                <w:sz w:val="22"/>
              </w:rPr>
              <w:t>Figure 7</w:t>
            </w:r>
            <w:r w:rsidR="00D919E8" w:rsidRPr="00D919E8">
              <w:rPr>
                <w:rStyle w:val="Hyperlink"/>
                <w:b/>
                <w:noProof/>
                <w:sz w:val="22"/>
              </w:rPr>
              <w:noBreakHyphen/>
              <w:t>36: Activity Diagram - Check Payment Details for Trainer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06 \h </w:instrText>
            </w:r>
            <w:r w:rsidR="00D919E8" w:rsidRPr="00D919E8">
              <w:rPr>
                <w:noProof/>
                <w:webHidden/>
                <w:sz w:val="22"/>
              </w:rPr>
            </w:r>
            <w:r w:rsidR="00D919E8" w:rsidRPr="00D919E8">
              <w:rPr>
                <w:noProof/>
                <w:webHidden/>
                <w:sz w:val="22"/>
              </w:rPr>
              <w:fldChar w:fldCharType="separate"/>
            </w:r>
            <w:r w:rsidR="0088611C">
              <w:rPr>
                <w:noProof/>
                <w:webHidden/>
                <w:sz w:val="22"/>
              </w:rPr>
              <w:t>70</w:t>
            </w:r>
            <w:r w:rsidR="00D919E8" w:rsidRPr="00D919E8">
              <w:rPr>
                <w:noProof/>
                <w:webHidden/>
                <w:sz w:val="22"/>
              </w:rPr>
              <w:fldChar w:fldCharType="end"/>
            </w:r>
          </w:hyperlink>
        </w:p>
        <w:p w14:paraId="772A83D5"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49" w:anchor="_Toc83122307" w:history="1">
            <w:r w:rsidR="00D919E8" w:rsidRPr="00D919E8">
              <w:rPr>
                <w:rStyle w:val="Hyperlink"/>
                <w:b/>
                <w:noProof/>
                <w:sz w:val="22"/>
              </w:rPr>
              <w:t>Figure 7</w:t>
            </w:r>
            <w:r w:rsidR="00D919E8" w:rsidRPr="00D919E8">
              <w:rPr>
                <w:rStyle w:val="Hyperlink"/>
                <w:b/>
                <w:noProof/>
                <w:sz w:val="22"/>
              </w:rPr>
              <w:noBreakHyphen/>
              <w:t>37: State Diagram - SignUp</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07 \h </w:instrText>
            </w:r>
            <w:r w:rsidR="00D919E8" w:rsidRPr="00D919E8">
              <w:rPr>
                <w:noProof/>
                <w:webHidden/>
                <w:sz w:val="22"/>
              </w:rPr>
            </w:r>
            <w:r w:rsidR="00D919E8" w:rsidRPr="00D919E8">
              <w:rPr>
                <w:noProof/>
                <w:webHidden/>
                <w:sz w:val="22"/>
              </w:rPr>
              <w:fldChar w:fldCharType="separate"/>
            </w:r>
            <w:r w:rsidR="0088611C">
              <w:rPr>
                <w:noProof/>
                <w:webHidden/>
                <w:sz w:val="22"/>
              </w:rPr>
              <w:t>71</w:t>
            </w:r>
            <w:r w:rsidR="00D919E8" w:rsidRPr="00D919E8">
              <w:rPr>
                <w:noProof/>
                <w:webHidden/>
                <w:sz w:val="22"/>
              </w:rPr>
              <w:fldChar w:fldCharType="end"/>
            </w:r>
          </w:hyperlink>
        </w:p>
        <w:p w14:paraId="35106B0E"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50" w:anchor="_Toc83122308" w:history="1">
            <w:r w:rsidR="00D919E8" w:rsidRPr="00D919E8">
              <w:rPr>
                <w:rStyle w:val="Hyperlink"/>
                <w:b/>
                <w:noProof/>
                <w:sz w:val="22"/>
              </w:rPr>
              <w:t>Figure 7</w:t>
            </w:r>
            <w:r w:rsidR="00D919E8" w:rsidRPr="00D919E8">
              <w:rPr>
                <w:rStyle w:val="Hyperlink"/>
                <w:b/>
                <w:noProof/>
                <w:sz w:val="22"/>
              </w:rPr>
              <w:noBreakHyphen/>
              <w:t>38: State Diagram - Login</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08 \h </w:instrText>
            </w:r>
            <w:r w:rsidR="00D919E8" w:rsidRPr="00D919E8">
              <w:rPr>
                <w:noProof/>
                <w:webHidden/>
                <w:sz w:val="22"/>
              </w:rPr>
            </w:r>
            <w:r w:rsidR="00D919E8" w:rsidRPr="00D919E8">
              <w:rPr>
                <w:noProof/>
                <w:webHidden/>
                <w:sz w:val="22"/>
              </w:rPr>
              <w:fldChar w:fldCharType="separate"/>
            </w:r>
            <w:r w:rsidR="0088611C">
              <w:rPr>
                <w:noProof/>
                <w:webHidden/>
                <w:sz w:val="22"/>
              </w:rPr>
              <w:t>72</w:t>
            </w:r>
            <w:r w:rsidR="00D919E8" w:rsidRPr="00D919E8">
              <w:rPr>
                <w:noProof/>
                <w:webHidden/>
                <w:sz w:val="22"/>
              </w:rPr>
              <w:fldChar w:fldCharType="end"/>
            </w:r>
          </w:hyperlink>
        </w:p>
        <w:p w14:paraId="51E7C87C"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51" w:anchor="_Toc83122309" w:history="1">
            <w:r w:rsidR="00D919E8" w:rsidRPr="00D919E8">
              <w:rPr>
                <w:rStyle w:val="Hyperlink"/>
                <w:b/>
                <w:noProof/>
                <w:sz w:val="22"/>
              </w:rPr>
              <w:t>Figure 7</w:t>
            </w:r>
            <w:r w:rsidR="00D919E8" w:rsidRPr="00D919E8">
              <w:rPr>
                <w:rStyle w:val="Hyperlink"/>
                <w:b/>
                <w:noProof/>
                <w:sz w:val="22"/>
              </w:rPr>
              <w:noBreakHyphen/>
              <w:t>39: State Diagram - Insert User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09 \h </w:instrText>
            </w:r>
            <w:r w:rsidR="00D919E8" w:rsidRPr="00D919E8">
              <w:rPr>
                <w:noProof/>
                <w:webHidden/>
                <w:sz w:val="22"/>
              </w:rPr>
            </w:r>
            <w:r w:rsidR="00D919E8" w:rsidRPr="00D919E8">
              <w:rPr>
                <w:noProof/>
                <w:webHidden/>
                <w:sz w:val="22"/>
              </w:rPr>
              <w:fldChar w:fldCharType="separate"/>
            </w:r>
            <w:r w:rsidR="0088611C">
              <w:rPr>
                <w:noProof/>
                <w:webHidden/>
                <w:sz w:val="22"/>
              </w:rPr>
              <w:t>73</w:t>
            </w:r>
            <w:r w:rsidR="00D919E8" w:rsidRPr="00D919E8">
              <w:rPr>
                <w:noProof/>
                <w:webHidden/>
                <w:sz w:val="22"/>
              </w:rPr>
              <w:fldChar w:fldCharType="end"/>
            </w:r>
          </w:hyperlink>
        </w:p>
        <w:p w14:paraId="44031311"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52" w:anchor="_Toc83122310" w:history="1">
            <w:r w:rsidR="00D919E8" w:rsidRPr="00D919E8">
              <w:rPr>
                <w:rStyle w:val="Hyperlink"/>
                <w:b/>
                <w:noProof/>
                <w:sz w:val="22"/>
              </w:rPr>
              <w:t>Figure 7</w:t>
            </w:r>
            <w:r w:rsidR="00D919E8" w:rsidRPr="00D919E8">
              <w:rPr>
                <w:rStyle w:val="Hyperlink"/>
                <w:b/>
                <w:noProof/>
                <w:sz w:val="22"/>
              </w:rPr>
              <w:noBreakHyphen/>
              <w:t>40: State Diagram - Search User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10 \h </w:instrText>
            </w:r>
            <w:r w:rsidR="00D919E8" w:rsidRPr="00D919E8">
              <w:rPr>
                <w:noProof/>
                <w:webHidden/>
                <w:sz w:val="22"/>
              </w:rPr>
            </w:r>
            <w:r w:rsidR="00D919E8" w:rsidRPr="00D919E8">
              <w:rPr>
                <w:noProof/>
                <w:webHidden/>
                <w:sz w:val="22"/>
              </w:rPr>
              <w:fldChar w:fldCharType="separate"/>
            </w:r>
            <w:r w:rsidR="0088611C">
              <w:rPr>
                <w:noProof/>
                <w:webHidden/>
                <w:sz w:val="22"/>
              </w:rPr>
              <w:t>74</w:t>
            </w:r>
            <w:r w:rsidR="00D919E8" w:rsidRPr="00D919E8">
              <w:rPr>
                <w:noProof/>
                <w:webHidden/>
                <w:sz w:val="22"/>
              </w:rPr>
              <w:fldChar w:fldCharType="end"/>
            </w:r>
          </w:hyperlink>
        </w:p>
        <w:p w14:paraId="44FF3ABB"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53" w:anchor="_Toc83122311" w:history="1">
            <w:r w:rsidR="00D919E8" w:rsidRPr="00D919E8">
              <w:rPr>
                <w:rStyle w:val="Hyperlink"/>
                <w:b/>
                <w:noProof/>
                <w:sz w:val="22"/>
              </w:rPr>
              <w:t>Figure 7</w:t>
            </w:r>
            <w:r w:rsidR="00D919E8" w:rsidRPr="00D919E8">
              <w:rPr>
                <w:rStyle w:val="Hyperlink"/>
                <w:b/>
                <w:noProof/>
                <w:sz w:val="22"/>
              </w:rPr>
              <w:noBreakHyphen/>
              <w:t>41: State Diagram - Delete User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11 \h </w:instrText>
            </w:r>
            <w:r w:rsidR="00D919E8" w:rsidRPr="00D919E8">
              <w:rPr>
                <w:noProof/>
                <w:webHidden/>
                <w:sz w:val="22"/>
              </w:rPr>
            </w:r>
            <w:r w:rsidR="00D919E8" w:rsidRPr="00D919E8">
              <w:rPr>
                <w:noProof/>
                <w:webHidden/>
                <w:sz w:val="22"/>
              </w:rPr>
              <w:fldChar w:fldCharType="separate"/>
            </w:r>
            <w:r w:rsidR="0088611C">
              <w:rPr>
                <w:noProof/>
                <w:webHidden/>
                <w:sz w:val="22"/>
              </w:rPr>
              <w:t>75</w:t>
            </w:r>
            <w:r w:rsidR="00D919E8" w:rsidRPr="00D919E8">
              <w:rPr>
                <w:noProof/>
                <w:webHidden/>
                <w:sz w:val="22"/>
              </w:rPr>
              <w:fldChar w:fldCharType="end"/>
            </w:r>
          </w:hyperlink>
        </w:p>
        <w:p w14:paraId="0E7D03AF"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54" w:anchor="_Toc83122312" w:history="1">
            <w:r w:rsidR="00D919E8" w:rsidRPr="00D919E8">
              <w:rPr>
                <w:rStyle w:val="Hyperlink"/>
                <w:b/>
                <w:noProof/>
                <w:sz w:val="22"/>
              </w:rPr>
              <w:t>Figure 7</w:t>
            </w:r>
            <w:r w:rsidR="00D919E8" w:rsidRPr="00D919E8">
              <w:rPr>
                <w:rStyle w:val="Hyperlink"/>
                <w:b/>
                <w:noProof/>
                <w:sz w:val="22"/>
              </w:rPr>
              <w:noBreakHyphen/>
              <w:t>42:Sate Diagram - Update Users</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12 \h </w:instrText>
            </w:r>
            <w:r w:rsidR="00D919E8" w:rsidRPr="00D919E8">
              <w:rPr>
                <w:noProof/>
                <w:webHidden/>
                <w:sz w:val="22"/>
              </w:rPr>
            </w:r>
            <w:r w:rsidR="00D919E8" w:rsidRPr="00D919E8">
              <w:rPr>
                <w:noProof/>
                <w:webHidden/>
                <w:sz w:val="22"/>
              </w:rPr>
              <w:fldChar w:fldCharType="separate"/>
            </w:r>
            <w:r w:rsidR="0088611C">
              <w:rPr>
                <w:noProof/>
                <w:webHidden/>
                <w:sz w:val="22"/>
              </w:rPr>
              <w:t>76</w:t>
            </w:r>
            <w:r w:rsidR="00D919E8" w:rsidRPr="00D919E8">
              <w:rPr>
                <w:noProof/>
                <w:webHidden/>
                <w:sz w:val="22"/>
              </w:rPr>
              <w:fldChar w:fldCharType="end"/>
            </w:r>
          </w:hyperlink>
        </w:p>
        <w:p w14:paraId="6D030BB1"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55" w:anchor="_Toc83122313" w:history="1">
            <w:r w:rsidR="00D919E8" w:rsidRPr="00D919E8">
              <w:rPr>
                <w:rStyle w:val="Hyperlink"/>
                <w:b/>
                <w:noProof/>
                <w:sz w:val="22"/>
              </w:rPr>
              <w:t>Figure 7</w:t>
            </w:r>
            <w:r w:rsidR="00D919E8" w:rsidRPr="00D919E8">
              <w:rPr>
                <w:rStyle w:val="Hyperlink"/>
                <w:b/>
                <w:noProof/>
                <w:sz w:val="22"/>
              </w:rPr>
              <w:noBreakHyphen/>
              <w:t>43:State Diagram - Assign to a Trainer</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13 \h </w:instrText>
            </w:r>
            <w:r w:rsidR="00D919E8" w:rsidRPr="00D919E8">
              <w:rPr>
                <w:noProof/>
                <w:webHidden/>
                <w:sz w:val="22"/>
              </w:rPr>
            </w:r>
            <w:r w:rsidR="00D919E8" w:rsidRPr="00D919E8">
              <w:rPr>
                <w:noProof/>
                <w:webHidden/>
                <w:sz w:val="22"/>
              </w:rPr>
              <w:fldChar w:fldCharType="separate"/>
            </w:r>
            <w:r w:rsidR="0088611C">
              <w:rPr>
                <w:noProof/>
                <w:webHidden/>
                <w:sz w:val="22"/>
              </w:rPr>
              <w:t>77</w:t>
            </w:r>
            <w:r w:rsidR="00D919E8" w:rsidRPr="00D919E8">
              <w:rPr>
                <w:noProof/>
                <w:webHidden/>
                <w:sz w:val="22"/>
              </w:rPr>
              <w:fldChar w:fldCharType="end"/>
            </w:r>
          </w:hyperlink>
        </w:p>
        <w:p w14:paraId="28E46B34"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56" w:anchor="_Toc83122314" w:history="1">
            <w:r w:rsidR="00D919E8" w:rsidRPr="00D919E8">
              <w:rPr>
                <w:rStyle w:val="Hyperlink"/>
                <w:b/>
                <w:noProof/>
                <w:sz w:val="22"/>
              </w:rPr>
              <w:t>Figure 7</w:t>
            </w:r>
            <w:r w:rsidR="00D919E8" w:rsidRPr="00D919E8">
              <w:rPr>
                <w:rStyle w:val="Hyperlink"/>
                <w:b/>
                <w:noProof/>
                <w:sz w:val="22"/>
              </w:rPr>
              <w:noBreakHyphen/>
              <w:t>44:State Diagram - Renew Membership</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14 \h </w:instrText>
            </w:r>
            <w:r w:rsidR="00D919E8" w:rsidRPr="00D919E8">
              <w:rPr>
                <w:noProof/>
                <w:webHidden/>
                <w:sz w:val="22"/>
              </w:rPr>
            </w:r>
            <w:r w:rsidR="00D919E8" w:rsidRPr="00D919E8">
              <w:rPr>
                <w:noProof/>
                <w:webHidden/>
                <w:sz w:val="22"/>
              </w:rPr>
              <w:fldChar w:fldCharType="separate"/>
            </w:r>
            <w:r w:rsidR="0088611C">
              <w:rPr>
                <w:noProof/>
                <w:webHidden/>
                <w:sz w:val="22"/>
              </w:rPr>
              <w:t>78</w:t>
            </w:r>
            <w:r w:rsidR="00D919E8" w:rsidRPr="00D919E8">
              <w:rPr>
                <w:noProof/>
                <w:webHidden/>
                <w:sz w:val="22"/>
              </w:rPr>
              <w:fldChar w:fldCharType="end"/>
            </w:r>
          </w:hyperlink>
        </w:p>
        <w:p w14:paraId="5DF184ED"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57" w:anchor="_Toc83122315" w:history="1">
            <w:r w:rsidR="00D919E8" w:rsidRPr="00D919E8">
              <w:rPr>
                <w:rStyle w:val="Hyperlink"/>
                <w:b/>
                <w:noProof/>
                <w:sz w:val="22"/>
              </w:rPr>
              <w:t>Figure 7</w:t>
            </w:r>
            <w:r w:rsidR="00D919E8" w:rsidRPr="00D919E8">
              <w:rPr>
                <w:rStyle w:val="Hyperlink"/>
                <w:b/>
                <w:noProof/>
                <w:sz w:val="22"/>
              </w:rPr>
              <w:noBreakHyphen/>
              <w:t>45:State Diagram - Update Meal Plan and Schedule</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15 \h </w:instrText>
            </w:r>
            <w:r w:rsidR="00D919E8" w:rsidRPr="00D919E8">
              <w:rPr>
                <w:noProof/>
                <w:webHidden/>
                <w:sz w:val="22"/>
              </w:rPr>
            </w:r>
            <w:r w:rsidR="00D919E8" w:rsidRPr="00D919E8">
              <w:rPr>
                <w:noProof/>
                <w:webHidden/>
                <w:sz w:val="22"/>
              </w:rPr>
              <w:fldChar w:fldCharType="separate"/>
            </w:r>
            <w:r w:rsidR="0088611C">
              <w:rPr>
                <w:noProof/>
                <w:webHidden/>
                <w:sz w:val="22"/>
              </w:rPr>
              <w:t>79</w:t>
            </w:r>
            <w:r w:rsidR="00D919E8" w:rsidRPr="00D919E8">
              <w:rPr>
                <w:noProof/>
                <w:webHidden/>
                <w:sz w:val="22"/>
              </w:rPr>
              <w:fldChar w:fldCharType="end"/>
            </w:r>
          </w:hyperlink>
        </w:p>
        <w:p w14:paraId="15856C8A"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58" w:anchor="_Toc83122316" w:history="1">
            <w:r w:rsidR="00D919E8" w:rsidRPr="00D919E8">
              <w:rPr>
                <w:rStyle w:val="Hyperlink"/>
                <w:b/>
                <w:noProof/>
                <w:sz w:val="22"/>
              </w:rPr>
              <w:t>Figure 7</w:t>
            </w:r>
            <w:r w:rsidR="00D919E8" w:rsidRPr="00D919E8">
              <w:rPr>
                <w:rStyle w:val="Hyperlink"/>
                <w:b/>
                <w:noProof/>
                <w:sz w:val="22"/>
              </w:rPr>
              <w:noBreakHyphen/>
              <w:t>46:State Diagram - Calculae BMI</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16 \h </w:instrText>
            </w:r>
            <w:r w:rsidR="00D919E8" w:rsidRPr="00D919E8">
              <w:rPr>
                <w:noProof/>
                <w:webHidden/>
                <w:sz w:val="22"/>
              </w:rPr>
            </w:r>
            <w:r w:rsidR="00D919E8" w:rsidRPr="00D919E8">
              <w:rPr>
                <w:noProof/>
                <w:webHidden/>
                <w:sz w:val="22"/>
              </w:rPr>
              <w:fldChar w:fldCharType="separate"/>
            </w:r>
            <w:r w:rsidR="0088611C">
              <w:rPr>
                <w:noProof/>
                <w:webHidden/>
                <w:sz w:val="22"/>
              </w:rPr>
              <w:t>80</w:t>
            </w:r>
            <w:r w:rsidR="00D919E8" w:rsidRPr="00D919E8">
              <w:rPr>
                <w:noProof/>
                <w:webHidden/>
                <w:sz w:val="22"/>
              </w:rPr>
              <w:fldChar w:fldCharType="end"/>
            </w:r>
          </w:hyperlink>
        </w:p>
        <w:p w14:paraId="3AA1A7F3"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59" w:anchor="_Toc83122317" w:history="1">
            <w:r w:rsidR="00D919E8" w:rsidRPr="00D919E8">
              <w:rPr>
                <w:rStyle w:val="Hyperlink"/>
                <w:b/>
                <w:noProof/>
                <w:sz w:val="22"/>
              </w:rPr>
              <w:t>Figure 7</w:t>
            </w:r>
            <w:r w:rsidR="00D919E8" w:rsidRPr="00D919E8">
              <w:rPr>
                <w:rStyle w:val="Hyperlink"/>
                <w:b/>
                <w:noProof/>
                <w:sz w:val="22"/>
              </w:rPr>
              <w:noBreakHyphen/>
              <w:t>47:State Diagram - Book a Trainer</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17 \h </w:instrText>
            </w:r>
            <w:r w:rsidR="00D919E8" w:rsidRPr="00D919E8">
              <w:rPr>
                <w:noProof/>
                <w:webHidden/>
                <w:sz w:val="22"/>
              </w:rPr>
            </w:r>
            <w:r w:rsidR="00D919E8" w:rsidRPr="00D919E8">
              <w:rPr>
                <w:noProof/>
                <w:webHidden/>
                <w:sz w:val="22"/>
              </w:rPr>
              <w:fldChar w:fldCharType="separate"/>
            </w:r>
            <w:r w:rsidR="0088611C">
              <w:rPr>
                <w:noProof/>
                <w:webHidden/>
                <w:sz w:val="22"/>
              </w:rPr>
              <w:t>81</w:t>
            </w:r>
            <w:r w:rsidR="00D919E8" w:rsidRPr="00D919E8">
              <w:rPr>
                <w:noProof/>
                <w:webHidden/>
                <w:sz w:val="22"/>
              </w:rPr>
              <w:fldChar w:fldCharType="end"/>
            </w:r>
          </w:hyperlink>
        </w:p>
        <w:p w14:paraId="66B4E97F"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60" w:anchor="_Toc83122318" w:history="1">
            <w:r w:rsidR="00D919E8" w:rsidRPr="00D919E8">
              <w:rPr>
                <w:rStyle w:val="Hyperlink"/>
                <w:b/>
                <w:noProof/>
                <w:sz w:val="22"/>
              </w:rPr>
              <w:t>Figure 8</w:t>
            </w:r>
            <w:r w:rsidR="00D919E8" w:rsidRPr="00D919E8">
              <w:rPr>
                <w:rStyle w:val="Hyperlink"/>
                <w:b/>
                <w:noProof/>
                <w:sz w:val="22"/>
              </w:rPr>
              <w:noBreakHyphen/>
              <w:t>1: Interface Flow Diagram - I</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18 \h </w:instrText>
            </w:r>
            <w:r w:rsidR="00D919E8" w:rsidRPr="00D919E8">
              <w:rPr>
                <w:noProof/>
                <w:webHidden/>
                <w:sz w:val="22"/>
              </w:rPr>
            </w:r>
            <w:r w:rsidR="00D919E8" w:rsidRPr="00D919E8">
              <w:rPr>
                <w:noProof/>
                <w:webHidden/>
                <w:sz w:val="22"/>
              </w:rPr>
              <w:fldChar w:fldCharType="separate"/>
            </w:r>
            <w:r w:rsidR="0088611C">
              <w:rPr>
                <w:noProof/>
                <w:webHidden/>
                <w:sz w:val="22"/>
              </w:rPr>
              <w:t>82</w:t>
            </w:r>
            <w:r w:rsidR="00D919E8" w:rsidRPr="00D919E8">
              <w:rPr>
                <w:noProof/>
                <w:webHidden/>
                <w:sz w:val="22"/>
              </w:rPr>
              <w:fldChar w:fldCharType="end"/>
            </w:r>
          </w:hyperlink>
        </w:p>
        <w:p w14:paraId="456E8D45"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61" w:anchor="_Toc83122319" w:history="1">
            <w:r w:rsidR="00D919E8" w:rsidRPr="00D919E8">
              <w:rPr>
                <w:rStyle w:val="Hyperlink"/>
                <w:b/>
                <w:noProof/>
                <w:sz w:val="22"/>
              </w:rPr>
              <w:t>Figure 8</w:t>
            </w:r>
            <w:r w:rsidR="00D919E8" w:rsidRPr="00D919E8">
              <w:rPr>
                <w:rStyle w:val="Hyperlink"/>
                <w:b/>
                <w:noProof/>
                <w:sz w:val="22"/>
              </w:rPr>
              <w:noBreakHyphen/>
              <w:t>2:Interface Flow Diagram - II</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19 \h </w:instrText>
            </w:r>
            <w:r w:rsidR="00D919E8" w:rsidRPr="00D919E8">
              <w:rPr>
                <w:noProof/>
                <w:webHidden/>
                <w:sz w:val="22"/>
              </w:rPr>
            </w:r>
            <w:r w:rsidR="00D919E8" w:rsidRPr="00D919E8">
              <w:rPr>
                <w:noProof/>
                <w:webHidden/>
                <w:sz w:val="22"/>
              </w:rPr>
              <w:fldChar w:fldCharType="separate"/>
            </w:r>
            <w:r w:rsidR="0088611C">
              <w:rPr>
                <w:noProof/>
                <w:webHidden/>
                <w:sz w:val="22"/>
              </w:rPr>
              <w:t>83</w:t>
            </w:r>
            <w:r w:rsidR="00D919E8" w:rsidRPr="00D919E8">
              <w:rPr>
                <w:noProof/>
                <w:webHidden/>
                <w:sz w:val="22"/>
              </w:rPr>
              <w:fldChar w:fldCharType="end"/>
            </w:r>
          </w:hyperlink>
        </w:p>
        <w:p w14:paraId="3D2E6BA1"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62" w:anchor="_Toc83122320" w:history="1">
            <w:r w:rsidR="00D919E8" w:rsidRPr="00D919E8">
              <w:rPr>
                <w:rStyle w:val="Hyperlink"/>
                <w:b/>
                <w:noProof/>
                <w:sz w:val="22"/>
              </w:rPr>
              <w:t>Figure 8</w:t>
            </w:r>
            <w:r w:rsidR="00D919E8" w:rsidRPr="00D919E8">
              <w:rPr>
                <w:rStyle w:val="Hyperlink"/>
                <w:b/>
                <w:noProof/>
                <w:sz w:val="22"/>
              </w:rPr>
              <w:noBreakHyphen/>
              <w:t>3:User Interface for Homepage</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20 \h </w:instrText>
            </w:r>
            <w:r w:rsidR="00D919E8" w:rsidRPr="00D919E8">
              <w:rPr>
                <w:noProof/>
                <w:webHidden/>
                <w:sz w:val="22"/>
              </w:rPr>
            </w:r>
            <w:r w:rsidR="00D919E8" w:rsidRPr="00D919E8">
              <w:rPr>
                <w:noProof/>
                <w:webHidden/>
                <w:sz w:val="22"/>
              </w:rPr>
              <w:fldChar w:fldCharType="separate"/>
            </w:r>
            <w:r w:rsidR="0088611C">
              <w:rPr>
                <w:noProof/>
                <w:webHidden/>
                <w:sz w:val="22"/>
              </w:rPr>
              <w:t>84</w:t>
            </w:r>
            <w:r w:rsidR="00D919E8" w:rsidRPr="00D919E8">
              <w:rPr>
                <w:noProof/>
                <w:webHidden/>
                <w:sz w:val="22"/>
              </w:rPr>
              <w:fldChar w:fldCharType="end"/>
            </w:r>
          </w:hyperlink>
        </w:p>
        <w:p w14:paraId="38E3D7FB"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63" w:anchor="_Toc83122321" w:history="1">
            <w:r w:rsidR="00D919E8" w:rsidRPr="00D919E8">
              <w:rPr>
                <w:rStyle w:val="Hyperlink"/>
                <w:b/>
                <w:noProof/>
                <w:sz w:val="22"/>
              </w:rPr>
              <w:t>Figure 8</w:t>
            </w:r>
            <w:r w:rsidR="00D919E8" w:rsidRPr="00D919E8">
              <w:rPr>
                <w:rStyle w:val="Hyperlink"/>
                <w:b/>
                <w:noProof/>
                <w:sz w:val="22"/>
              </w:rPr>
              <w:noBreakHyphen/>
              <w:t>4:User Interface for SignUp</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21 \h </w:instrText>
            </w:r>
            <w:r w:rsidR="00D919E8" w:rsidRPr="00D919E8">
              <w:rPr>
                <w:noProof/>
                <w:webHidden/>
                <w:sz w:val="22"/>
              </w:rPr>
            </w:r>
            <w:r w:rsidR="00D919E8" w:rsidRPr="00D919E8">
              <w:rPr>
                <w:noProof/>
                <w:webHidden/>
                <w:sz w:val="22"/>
              </w:rPr>
              <w:fldChar w:fldCharType="separate"/>
            </w:r>
            <w:r w:rsidR="0088611C">
              <w:rPr>
                <w:noProof/>
                <w:webHidden/>
                <w:sz w:val="22"/>
              </w:rPr>
              <w:t>85</w:t>
            </w:r>
            <w:r w:rsidR="00D919E8" w:rsidRPr="00D919E8">
              <w:rPr>
                <w:noProof/>
                <w:webHidden/>
                <w:sz w:val="22"/>
              </w:rPr>
              <w:fldChar w:fldCharType="end"/>
            </w:r>
          </w:hyperlink>
        </w:p>
        <w:p w14:paraId="17E17F85"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64" w:anchor="_Toc83122322" w:history="1">
            <w:r w:rsidR="00D919E8" w:rsidRPr="00D919E8">
              <w:rPr>
                <w:rStyle w:val="Hyperlink"/>
                <w:b/>
                <w:noProof/>
                <w:sz w:val="22"/>
              </w:rPr>
              <w:t>Figure 8</w:t>
            </w:r>
            <w:r w:rsidR="00D919E8" w:rsidRPr="00D919E8">
              <w:rPr>
                <w:rStyle w:val="Hyperlink"/>
                <w:b/>
                <w:noProof/>
                <w:sz w:val="22"/>
              </w:rPr>
              <w:noBreakHyphen/>
              <w:t>5:User Interface for Login</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22 \h </w:instrText>
            </w:r>
            <w:r w:rsidR="00D919E8" w:rsidRPr="00D919E8">
              <w:rPr>
                <w:noProof/>
                <w:webHidden/>
                <w:sz w:val="22"/>
              </w:rPr>
            </w:r>
            <w:r w:rsidR="00D919E8" w:rsidRPr="00D919E8">
              <w:rPr>
                <w:noProof/>
                <w:webHidden/>
                <w:sz w:val="22"/>
              </w:rPr>
              <w:fldChar w:fldCharType="separate"/>
            </w:r>
            <w:r w:rsidR="0088611C">
              <w:rPr>
                <w:noProof/>
                <w:webHidden/>
                <w:sz w:val="22"/>
              </w:rPr>
              <w:t>85</w:t>
            </w:r>
            <w:r w:rsidR="00D919E8" w:rsidRPr="00D919E8">
              <w:rPr>
                <w:noProof/>
                <w:webHidden/>
                <w:sz w:val="22"/>
              </w:rPr>
              <w:fldChar w:fldCharType="end"/>
            </w:r>
          </w:hyperlink>
        </w:p>
        <w:p w14:paraId="40E5C1CC"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65" w:anchor="_Toc83122323" w:history="1">
            <w:r w:rsidR="00D919E8" w:rsidRPr="00D919E8">
              <w:rPr>
                <w:rStyle w:val="Hyperlink"/>
                <w:b/>
                <w:noProof/>
                <w:sz w:val="22"/>
              </w:rPr>
              <w:t>Figure 8</w:t>
            </w:r>
            <w:r w:rsidR="00D919E8" w:rsidRPr="00D919E8">
              <w:rPr>
                <w:rStyle w:val="Hyperlink"/>
                <w:b/>
                <w:noProof/>
                <w:sz w:val="22"/>
              </w:rPr>
              <w:noBreakHyphen/>
              <w:t>6:User Interface for Admin's Report viewer</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23 \h </w:instrText>
            </w:r>
            <w:r w:rsidR="00D919E8" w:rsidRPr="00D919E8">
              <w:rPr>
                <w:noProof/>
                <w:webHidden/>
                <w:sz w:val="22"/>
              </w:rPr>
            </w:r>
            <w:r w:rsidR="00D919E8" w:rsidRPr="00D919E8">
              <w:rPr>
                <w:noProof/>
                <w:webHidden/>
                <w:sz w:val="22"/>
              </w:rPr>
              <w:fldChar w:fldCharType="separate"/>
            </w:r>
            <w:r w:rsidR="0088611C">
              <w:rPr>
                <w:noProof/>
                <w:webHidden/>
                <w:sz w:val="22"/>
              </w:rPr>
              <w:t>86</w:t>
            </w:r>
            <w:r w:rsidR="00D919E8" w:rsidRPr="00D919E8">
              <w:rPr>
                <w:noProof/>
                <w:webHidden/>
                <w:sz w:val="22"/>
              </w:rPr>
              <w:fldChar w:fldCharType="end"/>
            </w:r>
          </w:hyperlink>
        </w:p>
        <w:p w14:paraId="49487697"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66" w:anchor="_Toc83122324" w:history="1">
            <w:r w:rsidR="00D919E8" w:rsidRPr="00D919E8">
              <w:rPr>
                <w:rStyle w:val="Hyperlink"/>
                <w:b/>
                <w:noProof/>
                <w:sz w:val="22"/>
              </w:rPr>
              <w:t>Figure 8</w:t>
            </w:r>
            <w:r w:rsidR="00D919E8" w:rsidRPr="00D919E8">
              <w:rPr>
                <w:rStyle w:val="Hyperlink"/>
                <w:b/>
                <w:noProof/>
                <w:sz w:val="22"/>
              </w:rPr>
              <w:noBreakHyphen/>
              <w:t>7:User Interface for Admin Dashboard</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24 \h </w:instrText>
            </w:r>
            <w:r w:rsidR="00D919E8" w:rsidRPr="00D919E8">
              <w:rPr>
                <w:noProof/>
                <w:webHidden/>
                <w:sz w:val="22"/>
              </w:rPr>
            </w:r>
            <w:r w:rsidR="00D919E8" w:rsidRPr="00D919E8">
              <w:rPr>
                <w:noProof/>
                <w:webHidden/>
                <w:sz w:val="22"/>
              </w:rPr>
              <w:fldChar w:fldCharType="separate"/>
            </w:r>
            <w:r w:rsidR="0088611C">
              <w:rPr>
                <w:noProof/>
                <w:webHidden/>
                <w:sz w:val="22"/>
              </w:rPr>
              <w:t>86</w:t>
            </w:r>
            <w:r w:rsidR="00D919E8" w:rsidRPr="00D919E8">
              <w:rPr>
                <w:noProof/>
                <w:webHidden/>
                <w:sz w:val="22"/>
              </w:rPr>
              <w:fldChar w:fldCharType="end"/>
            </w:r>
          </w:hyperlink>
        </w:p>
        <w:p w14:paraId="7BFA63A1"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67" w:anchor="_Toc83122325" w:history="1">
            <w:r w:rsidR="00D919E8" w:rsidRPr="00D919E8">
              <w:rPr>
                <w:rStyle w:val="Hyperlink"/>
                <w:b/>
                <w:noProof/>
                <w:sz w:val="22"/>
              </w:rPr>
              <w:t>Figure 8</w:t>
            </w:r>
            <w:r w:rsidR="00D919E8" w:rsidRPr="00D919E8">
              <w:rPr>
                <w:rStyle w:val="Hyperlink"/>
                <w:b/>
                <w:noProof/>
                <w:sz w:val="22"/>
              </w:rPr>
              <w:noBreakHyphen/>
              <w:t>8:User Interface for Admin's Invenory Manage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25 \h </w:instrText>
            </w:r>
            <w:r w:rsidR="00D919E8" w:rsidRPr="00D919E8">
              <w:rPr>
                <w:noProof/>
                <w:webHidden/>
                <w:sz w:val="22"/>
              </w:rPr>
            </w:r>
            <w:r w:rsidR="00D919E8" w:rsidRPr="00D919E8">
              <w:rPr>
                <w:noProof/>
                <w:webHidden/>
                <w:sz w:val="22"/>
              </w:rPr>
              <w:fldChar w:fldCharType="separate"/>
            </w:r>
            <w:r w:rsidR="0088611C">
              <w:rPr>
                <w:noProof/>
                <w:webHidden/>
                <w:sz w:val="22"/>
              </w:rPr>
              <w:t>87</w:t>
            </w:r>
            <w:r w:rsidR="00D919E8" w:rsidRPr="00D919E8">
              <w:rPr>
                <w:noProof/>
                <w:webHidden/>
                <w:sz w:val="22"/>
              </w:rPr>
              <w:fldChar w:fldCharType="end"/>
            </w:r>
          </w:hyperlink>
        </w:p>
        <w:p w14:paraId="4FCD2374"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68" w:anchor="_Toc83122326" w:history="1">
            <w:r w:rsidR="00D919E8" w:rsidRPr="00D919E8">
              <w:rPr>
                <w:rStyle w:val="Hyperlink"/>
                <w:b/>
                <w:noProof/>
                <w:sz w:val="22"/>
              </w:rPr>
              <w:t>Figure 8</w:t>
            </w:r>
            <w:r w:rsidR="00D919E8" w:rsidRPr="00D919E8">
              <w:rPr>
                <w:rStyle w:val="Hyperlink"/>
                <w:b/>
                <w:noProof/>
                <w:sz w:val="22"/>
              </w:rPr>
              <w:noBreakHyphen/>
              <w:t>9:User Interface for Admin's Membership Manag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26 \h </w:instrText>
            </w:r>
            <w:r w:rsidR="00D919E8" w:rsidRPr="00D919E8">
              <w:rPr>
                <w:noProof/>
                <w:webHidden/>
                <w:sz w:val="22"/>
              </w:rPr>
            </w:r>
            <w:r w:rsidR="00D919E8" w:rsidRPr="00D919E8">
              <w:rPr>
                <w:noProof/>
                <w:webHidden/>
                <w:sz w:val="22"/>
              </w:rPr>
              <w:fldChar w:fldCharType="separate"/>
            </w:r>
            <w:r w:rsidR="0088611C">
              <w:rPr>
                <w:noProof/>
                <w:webHidden/>
                <w:sz w:val="22"/>
              </w:rPr>
              <w:t>87</w:t>
            </w:r>
            <w:r w:rsidR="00D919E8" w:rsidRPr="00D919E8">
              <w:rPr>
                <w:noProof/>
                <w:webHidden/>
                <w:sz w:val="22"/>
              </w:rPr>
              <w:fldChar w:fldCharType="end"/>
            </w:r>
          </w:hyperlink>
        </w:p>
        <w:p w14:paraId="0BD5FEAC"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69" w:anchor="_Toc83122327" w:history="1">
            <w:r w:rsidR="00D919E8" w:rsidRPr="00D919E8">
              <w:rPr>
                <w:rStyle w:val="Hyperlink"/>
                <w:b/>
                <w:noProof/>
                <w:sz w:val="22"/>
              </w:rPr>
              <w:t>Figure 8</w:t>
            </w:r>
            <w:r w:rsidR="00D919E8" w:rsidRPr="00D919E8">
              <w:rPr>
                <w:rStyle w:val="Hyperlink"/>
                <w:b/>
                <w:noProof/>
                <w:sz w:val="22"/>
              </w:rPr>
              <w:noBreakHyphen/>
              <w:t>10:User Interface for Admin's Trainer Manage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27 \h </w:instrText>
            </w:r>
            <w:r w:rsidR="00D919E8" w:rsidRPr="00D919E8">
              <w:rPr>
                <w:noProof/>
                <w:webHidden/>
                <w:sz w:val="22"/>
              </w:rPr>
            </w:r>
            <w:r w:rsidR="00D919E8" w:rsidRPr="00D919E8">
              <w:rPr>
                <w:noProof/>
                <w:webHidden/>
                <w:sz w:val="22"/>
              </w:rPr>
              <w:fldChar w:fldCharType="separate"/>
            </w:r>
            <w:r w:rsidR="0088611C">
              <w:rPr>
                <w:noProof/>
                <w:webHidden/>
                <w:sz w:val="22"/>
              </w:rPr>
              <w:t>88</w:t>
            </w:r>
            <w:r w:rsidR="00D919E8" w:rsidRPr="00D919E8">
              <w:rPr>
                <w:noProof/>
                <w:webHidden/>
                <w:sz w:val="22"/>
              </w:rPr>
              <w:fldChar w:fldCharType="end"/>
            </w:r>
          </w:hyperlink>
        </w:p>
        <w:p w14:paraId="2B97C4AF"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70" w:anchor="_Toc83122328" w:history="1">
            <w:r w:rsidR="00D919E8" w:rsidRPr="00D919E8">
              <w:rPr>
                <w:rStyle w:val="Hyperlink"/>
                <w:b/>
                <w:noProof/>
                <w:sz w:val="22"/>
              </w:rPr>
              <w:t>Figure 8</w:t>
            </w:r>
            <w:r w:rsidR="00D919E8" w:rsidRPr="00D919E8">
              <w:rPr>
                <w:rStyle w:val="Hyperlink"/>
                <w:b/>
                <w:noProof/>
                <w:sz w:val="22"/>
              </w:rPr>
              <w:noBreakHyphen/>
              <w:t>11:User Interface for Admin's Setting</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28 \h </w:instrText>
            </w:r>
            <w:r w:rsidR="00D919E8" w:rsidRPr="00D919E8">
              <w:rPr>
                <w:noProof/>
                <w:webHidden/>
                <w:sz w:val="22"/>
              </w:rPr>
            </w:r>
            <w:r w:rsidR="00D919E8" w:rsidRPr="00D919E8">
              <w:rPr>
                <w:noProof/>
                <w:webHidden/>
                <w:sz w:val="22"/>
              </w:rPr>
              <w:fldChar w:fldCharType="separate"/>
            </w:r>
            <w:r w:rsidR="0088611C">
              <w:rPr>
                <w:noProof/>
                <w:webHidden/>
                <w:sz w:val="22"/>
              </w:rPr>
              <w:t>88</w:t>
            </w:r>
            <w:r w:rsidR="00D919E8" w:rsidRPr="00D919E8">
              <w:rPr>
                <w:noProof/>
                <w:webHidden/>
                <w:sz w:val="22"/>
              </w:rPr>
              <w:fldChar w:fldCharType="end"/>
            </w:r>
          </w:hyperlink>
        </w:p>
        <w:p w14:paraId="786129E3"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71" w:anchor="_Toc83122329" w:history="1">
            <w:r w:rsidR="00D919E8" w:rsidRPr="00D919E8">
              <w:rPr>
                <w:rStyle w:val="Hyperlink"/>
                <w:b/>
                <w:noProof/>
                <w:sz w:val="22"/>
              </w:rPr>
              <w:t>Figure 8</w:t>
            </w:r>
            <w:r w:rsidR="00D919E8" w:rsidRPr="00D919E8">
              <w:rPr>
                <w:rStyle w:val="Hyperlink"/>
                <w:b/>
                <w:noProof/>
                <w:sz w:val="22"/>
              </w:rPr>
              <w:noBreakHyphen/>
              <w:t>12:User Interface for Accountant's Dashboard</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29 \h </w:instrText>
            </w:r>
            <w:r w:rsidR="00D919E8" w:rsidRPr="00D919E8">
              <w:rPr>
                <w:noProof/>
                <w:webHidden/>
                <w:sz w:val="22"/>
              </w:rPr>
            </w:r>
            <w:r w:rsidR="00D919E8" w:rsidRPr="00D919E8">
              <w:rPr>
                <w:noProof/>
                <w:webHidden/>
                <w:sz w:val="22"/>
              </w:rPr>
              <w:fldChar w:fldCharType="separate"/>
            </w:r>
            <w:r w:rsidR="0088611C">
              <w:rPr>
                <w:noProof/>
                <w:webHidden/>
                <w:sz w:val="22"/>
              </w:rPr>
              <w:t>89</w:t>
            </w:r>
            <w:r w:rsidR="00D919E8" w:rsidRPr="00D919E8">
              <w:rPr>
                <w:noProof/>
                <w:webHidden/>
                <w:sz w:val="22"/>
              </w:rPr>
              <w:fldChar w:fldCharType="end"/>
            </w:r>
          </w:hyperlink>
        </w:p>
        <w:p w14:paraId="4290F222"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72" w:anchor="_Toc83122330" w:history="1">
            <w:r w:rsidR="00D919E8" w:rsidRPr="00D919E8">
              <w:rPr>
                <w:rStyle w:val="Hyperlink"/>
                <w:b/>
                <w:noProof/>
                <w:sz w:val="22"/>
              </w:rPr>
              <w:t>Figure 8</w:t>
            </w:r>
            <w:r w:rsidR="00D919E8" w:rsidRPr="00D919E8">
              <w:rPr>
                <w:rStyle w:val="Hyperlink"/>
                <w:b/>
                <w:noProof/>
                <w:sz w:val="22"/>
              </w:rPr>
              <w:noBreakHyphen/>
              <w:t>13:User Interface for Admin's Member Manage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30 \h </w:instrText>
            </w:r>
            <w:r w:rsidR="00D919E8" w:rsidRPr="00D919E8">
              <w:rPr>
                <w:noProof/>
                <w:webHidden/>
                <w:sz w:val="22"/>
              </w:rPr>
            </w:r>
            <w:r w:rsidR="00D919E8" w:rsidRPr="00D919E8">
              <w:rPr>
                <w:noProof/>
                <w:webHidden/>
                <w:sz w:val="22"/>
              </w:rPr>
              <w:fldChar w:fldCharType="separate"/>
            </w:r>
            <w:r w:rsidR="0088611C">
              <w:rPr>
                <w:noProof/>
                <w:webHidden/>
                <w:sz w:val="22"/>
              </w:rPr>
              <w:t>89</w:t>
            </w:r>
            <w:r w:rsidR="00D919E8" w:rsidRPr="00D919E8">
              <w:rPr>
                <w:noProof/>
                <w:webHidden/>
                <w:sz w:val="22"/>
              </w:rPr>
              <w:fldChar w:fldCharType="end"/>
            </w:r>
          </w:hyperlink>
        </w:p>
        <w:p w14:paraId="4DA5E82E"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73" w:anchor="_Toc83122331" w:history="1">
            <w:r w:rsidR="00D919E8" w:rsidRPr="00D919E8">
              <w:rPr>
                <w:rStyle w:val="Hyperlink"/>
                <w:b/>
                <w:noProof/>
                <w:sz w:val="22"/>
              </w:rPr>
              <w:t>Figure 8</w:t>
            </w:r>
            <w:r w:rsidR="00D919E8" w:rsidRPr="00D919E8">
              <w:rPr>
                <w:rStyle w:val="Hyperlink"/>
                <w:b/>
                <w:noProof/>
                <w:sz w:val="22"/>
              </w:rPr>
              <w:noBreakHyphen/>
              <w:t>14:User Interface for Accountant's Payment History Viewr</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31 \h </w:instrText>
            </w:r>
            <w:r w:rsidR="00D919E8" w:rsidRPr="00D919E8">
              <w:rPr>
                <w:noProof/>
                <w:webHidden/>
                <w:sz w:val="22"/>
              </w:rPr>
            </w:r>
            <w:r w:rsidR="00D919E8" w:rsidRPr="00D919E8">
              <w:rPr>
                <w:noProof/>
                <w:webHidden/>
                <w:sz w:val="22"/>
              </w:rPr>
              <w:fldChar w:fldCharType="separate"/>
            </w:r>
            <w:r w:rsidR="0088611C">
              <w:rPr>
                <w:noProof/>
                <w:webHidden/>
                <w:sz w:val="22"/>
              </w:rPr>
              <w:t>90</w:t>
            </w:r>
            <w:r w:rsidR="00D919E8" w:rsidRPr="00D919E8">
              <w:rPr>
                <w:noProof/>
                <w:webHidden/>
                <w:sz w:val="22"/>
              </w:rPr>
              <w:fldChar w:fldCharType="end"/>
            </w:r>
          </w:hyperlink>
        </w:p>
        <w:p w14:paraId="70C900C7"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74" w:anchor="_Toc83122332" w:history="1">
            <w:r w:rsidR="00D919E8" w:rsidRPr="00D919E8">
              <w:rPr>
                <w:rStyle w:val="Hyperlink"/>
                <w:b/>
                <w:noProof/>
                <w:sz w:val="22"/>
              </w:rPr>
              <w:t>Figure 8</w:t>
            </w:r>
            <w:r w:rsidR="00D919E8" w:rsidRPr="00D919E8">
              <w:rPr>
                <w:rStyle w:val="Hyperlink"/>
                <w:b/>
                <w:noProof/>
                <w:sz w:val="22"/>
              </w:rPr>
              <w:noBreakHyphen/>
              <w:t>15:User Interface for Accountant's Member payment Manag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32 \h </w:instrText>
            </w:r>
            <w:r w:rsidR="00D919E8" w:rsidRPr="00D919E8">
              <w:rPr>
                <w:noProof/>
                <w:webHidden/>
                <w:sz w:val="22"/>
              </w:rPr>
            </w:r>
            <w:r w:rsidR="00D919E8" w:rsidRPr="00D919E8">
              <w:rPr>
                <w:noProof/>
                <w:webHidden/>
                <w:sz w:val="22"/>
              </w:rPr>
              <w:fldChar w:fldCharType="separate"/>
            </w:r>
            <w:r w:rsidR="0088611C">
              <w:rPr>
                <w:noProof/>
                <w:webHidden/>
                <w:sz w:val="22"/>
              </w:rPr>
              <w:t>90</w:t>
            </w:r>
            <w:r w:rsidR="00D919E8" w:rsidRPr="00D919E8">
              <w:rPr>
                <w:noProof/>
                <w:webHidden/>
                <w:sz w:val="22"/>
              </w:rPr>
              <w:fldChar w:fldCharType="end"/>
            </w:r>
          </w:hyperlink>
        </w:p>
        <w:p w14:paraId="6A2FCADA"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75" w:anchor="_Toc83122333" w:history="1">
            <w:r w:rsidR="00D919E8" w:rsidRPr="00D919E8">
              <w:rPr>
                <w:rStyle w:val="Hyperlink"/>
                <w:b/>
                <w:noProof/>
                <w:sz w:val="22"/>
              </w:rPr>
              <w:t>Figure 8</w:t>
            </w:r>
            <w:r w:rsidR="00D919E8" w:rsidRPr="00D919E8">
              <w:rPr>
                <w:rStyle w:val="Hyperlink"/>
                <w:b/>
                <w:noProof/>
                <w:sz w:val="22"/>
              </w:rPr>
              <w:noBreakHyphen/>
              <w:t>16:User Interface for Accountant's Profile Manage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33 \h </w:instrText>
            </w:r>
            <w:r w:rsidR="00D919E8" w:rsidRPr="00D919E8">
              <w:rPr>
                <w:noProof/>
                <w:webHidden/>
                <w:sz w:val="22"/>
              </w:rPr>
            </w:r>
            <w:r w:rsidR="00D919E8" w:rsidRPr="00D919E8">
              <w:rPr>
                <w:noProof/>
                <w:webHidden/>
                <w:sz w:val="22"/>
              </w:rPr>
              <w:fldChar w:fldCharType="separate"/>
            </w:r>
            <w:r w:rsidR="0088611C">
              <w:rPr>
                <w:noProof/>
                <w:webHidden/>
                <w:sz w:val="22"/>
              </w:rPr>
              <w:t>91</w:t>
            </w:r>
            <w:r w:rsidR="00D919E8" w:rsidRPr="00D919E8">
              <w:rPr>
                <w:noProof/>
                <w:webHidden/>
                <w:sz w:val="22"/>
              </w:rPr>
              <w:fldChar w:fldCharType="end"/>
            </w:r>
          </w:hyperlink>
        </w:p>
        <w:p w14:paraId="4685F113"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76" w:anchor="_Toc83122334" w:history="1">
            <w:r w:rsidR="00D919E8" w:rsidRPr="00D919E8">
              <w:rPr>
                <w:rStyle w:val="Hyperlink"/>
                <w:b/>
                <w:noProof/>
                <w:sz w:val="22"/>
              </w:rPr>
              <w:t>Figure 8</w:t>
            </w:r>
            <w:r w:rsidR="00D919E8" w:rsidRPr="00D919E8">
              <w:rPr>
                <w:rStyle w:val="Hyperlink"/>
                <w:b/>
                <w:noProof/>
                <w:sz w:val="22"/>
              </w:rPr>
              <w:noBreakHyphen/>
              <w:t>17: User Interface for Accountant's Trainer Payment Manag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34 \h </w:instrText>
            </w:r>
            <w:r w:rsidR="00D919E8" w:rsidRPr="00D919E8">
              <w:rPr>
                <w:noProof/>
                <w:webHidden/>
                <w:sz w:val="22"/>
              </w:rPr>
            </w:r>
            <w:r w:rsidR="00D919E8" w:rsidRPr="00D919E8">
              <w:rPr>
                <w:noProof/>
                <w:webHidden/>
                <w:sz w:val="22"/>
              </w:rPr>
              <w:fldChar w:fldCharType="separate"/>
            </w:r>
            <w:r w:rsidR="0088611C">
              <w:rPr>
                <w:noProof/>
                <w:webHidden/>
                <w:sz w:val="22"/>
              </w:rPr>
              <w:t>91</w:t>
            </w:r>
            <w:r w:rsidR="00D919E8" w:rsidRPr="00D919E8">
              <w:rPr>
                <w:noProof/>
                <w:webHidden/>
                <w:sz w:val="22"/>
              </w:rPr>
              <w:fldChar w:fldCharType="end"/>
            </w:r>
          </w:hyperlink>
        </w:p>
        <w:p w14:paraId="1B7E449D"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77" w:anchor="_Toc83122335" w:history="1">
            <w:r w:rsidR="00D919E8" w:rsidRPr="00D919E8">
              <w:rPr>
                <w:rStyle w:val="Hyperlink"/>
                <w:b/>
                <w:noProof/>
                <w:sz w:val="22"/>
              </w:rPr>
              <w:t>Figure 8</w:t>
            </w:r>
            <w:r w:rsidR="00D919E8" w:rsidRPr="00D919E8">
              <w:rPr>
                <w:rStyle w:val="Hyperlink"/>
                <w:b/>
                <w:noProof/>
                <w:sz w:val="22"/>
              </w:rPr>
              <w:noBreakHyphen/>
              <w:t>18:User Interface for Member's Progress Manage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35 \h </w:instrText>
            </w:r>
            <w:r w:rsidR="00D919E8" w:rsidRPr="00D919E8">
              <w:rPr>
                <w:noProof/>
                <w:webHidden/>
                <w:sz w:val="22"/>
              </w:rPr>
            </w:r>
            <w:r w:rsidR="00D919E8" w:rsidRPr="00D919E8">
              <w:rPr>
                <w:noProof/>
                <w:webHidden/>
                <w:sz w:val="22"/>
              </w:rPr>
              <w:fldChar w:fldCharType="separate"/>
            </w:r>
            <w:r w:rsidR="0088611C">
              <w:rPr>
                <w:noProof/>
                <w:webHidden/>
                <w:sz w:val="22"/>
              </w:rPr>
              <w:t>92</w:t>
            </w:r>
            <w:r w:rsidR="00D919E8" w:rsidRPr="00D919E8">
              <w:rPr>
                <w:noProof/>
                <w:webHidden/>
                <w:sz w:val="22"/>
              </w:rPr>
              <w:fldChar w:fldCharType="end"/>
            </w:r>
          </w:hyperlink>
        </w:p>
        <w:p w14:paraId="561B054A"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78" w:anchor="_Toc83122336" w:history="1">
            <w:r w:rsidR="00D919E8" w:rsidRPr="00D919E8">
              <w:rPr>
                <w:rStyle w:val="Hyperlink"/>
                <w:b/>
                <w:noProof/>
                <w:sz w:val="22"/>
              </w:rPr>
              <w:t>Figure 8</w:t>
            </w:r>
            <w:r w:rsidR="00D919E8" w:rsidRPr="00D919E8">
              <w:rPr>
                <w:rStyle w:val="Hyperlink"/>
                <w:b/>
                <w:noProof/>
                <w:sz w:val="22"/>
              </w:rPr>
              <w:noBreakHyphen/>
              <w:t>19:User interface for Member's HomePage</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36 \h </w:instrText>
            </w:r>
            <w:r w:rsidR="00D919E8" w:rsidRPr="00D919E8">
              <w:rPr>
                <w:noProof/>
                <w:webHidden/>
                <w:sz w:val="22"/>
              </w:rPr>
            </w:r>
            <w:r w:rsidR="00D919E8" w:rsidRPr="00D919E8">
              <w:rPr>
                <w:noProof/>
                <w:webHidden/>
                <w:sz w:val="22"/>
              </w:rPr>
              <w:fldChar w:fldCharType="separate"/>
            </w:r>
            <w:r w:rsidR="0088611C">
              <w:rPr>
                <w:noProof/>
                <w:webHidden/>
                <w:sz w:val="22"/>
              </w:rPr>
              <w:t>92</w:t>
            </w:r>
            <w:r w:rsidR="00D919E8" w:rsidRPr="00D919E8">
              <w:rPr>
                <w:noProof/>
                <w:webHidden/>
                <w:sz w:val="22"/>
              </w:rPr>
              <w:fldChar w:fldCharType="end"/>
            </w:r>
          </w:hyperlink>
        </w:p>
        <w:p w14:paraId="65A6C1F2"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79" w:anchor="_Toc83122337" w:history="1">
            <w:r w:rsidR="00D919E8" w:rsidRPr="00D919E8">
              <w:rPr>
                <w:rStyle w:val="Hyperlink"/>
                <w:b/>
                <w:noProof/>
                <w:sz w:val="22"/>
              </w:rPr>
              <w:t>Figure 8</w:t>
            </w:r>
            <w:r w:rsidR="00D919E8" w:rsidRPr="00D919E8">
              <w:rPr>
                <w:rStyle w:val="Hyperlink"/>
                <w:b/>
                <w:noProof/>
                <w:sz w:val="22"/>
              </w:rPr>
              <w:noBreakHyphen/>
              <w:t>20:User Interface for Member's Meal Plan Manage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37 \h </w:instrText>
            </w:r>
            <w:r w:rsidR="00D919E8" w:rsidRPr="00D919E8">
              <w:rPr>
                <w:noProof/>
                <w:webHidden/>
                <w:sz w:val="22"/>
              </w:rPr>
            </w:r>
            <w:r w:rsidR="00D919E8" w:rsidRPr="00D919E8">
              <w:rPr>
                <w:noProof/>
                <w:webHidden/>
                <w:sz w:val="22"/>
              </w:rPr>
              <w:fldChar w:fldCharType="separate"/>
            </w:r>
            <w:r w:rsidR="0088611C">
              <w:rPr>
                <w:noProof/>
                <w:webHidden/>
                <w:sz w:val="22"/>
              </w:rPr>
              <w:t>93</w:t>
            </w:r>
            <w:r w:rsidR="00D919E8" w:rsidRPr="00D919E8">
              <w:rPr>
                <w:noProof/>
                <w:webHidden/>
                <w:sz w:val="22"/>
              </w:rPr>
              <w:fldChar w:fldCharType="end"/>
            </w:r>
          </w:hyperlink>
        </w:p>
        <w:p w14:paraId="496B477E"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80" w:anchor="_Toc83122338" w:history="1">
            <w:r w:rsidR="00D919E8" w:rsidRPr="00D919E8">
              <w:rPr>
                <w:rStyle w:val="Hyperlink"/>
                <w:b/>
                <w:noProof/>
                <w:sz w:val="22"/>
              </w:rPr>
              <w:t>Figure 8</w:t>
            </w:r>
            <w:r w:rsidR="00D919E8" w:rsidRPr="00D919E8">
              <w:rPr>
                <w:rStyle w:val="Hyperlink"/>
                <w:b/>
                <w:noProof/>
                <w:sz w:val="22"/>
              </w:rPr>
              <w:noBreakHyphen/>
              <w:t>21:User Interface for Member's Schedule Manage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38 \h </w:instrText>
            </w:r>
            <w:r w:rsidR="00D919E8" w:rsidRPr="00D919E8">
              <w:rPr>
                <w:noProof/>
                <w:webHidden/>
                <w:sz w:val="22"/>
              </w:rPr>
            </w:r>
            <w:r w:rsidR="00D919E8" w:rsidRPr="00D919E8">
              <w:rPr>
                <w:noProof/>
                <w:webHidden/>
                <w:sz w:val="22"/>
              </w:rPr>
              <w:fldChar w:fldCharType="separate"/>
            </w:r>
            <w:r w:rsidR="0088611C">
              <w:rPr>
                <w:noProof/>
                <w:webHidden/>
                <w:sz w:val="22"/>
              </w:rPr>
              <w:t>93</w:t>
            </w:r>
            <w:r w:rsidR="00D919E8" w:rsidRPr="00D919E8">
              <w:rPr>
                <w:noProof/>
                <w:webHidden/>
                <w:sz w:val="22"/>
              </w:rPr>
              <w:fldChar w:fldCharType="end"/>
            </w:r>
          </w:hyperlink>
        </w:p>
        <w:p w14:paraId="33A279CD"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81" w:anchor="_Toc83122339" w:history="1">
            <w:r w:rsidR="00D919E8" w:rsidRPr="00D919E8">
              <w:rPr>
                <w:rStyle w:val="Hyperlink"/>
                <w:b/>
                <w:noProof/>
                <w:sz w:val="22"/>
              </w:rPr>
              <w:t>Figure 8</w:t>
            </w:r>
            <w:r w:rsidR="00D919E8" w:rsidRPr="00D919E8">
              <w:rPr>
                <w:rStyle w:val="Hyperlink"/>
                <w:b/>
                <w:noProof/>
                <w:sz w:val="22"/>
              </w:rPr>
              <w:noBreakHyphen/>
              <w:t>22:User Interface for Member's Booking Manage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39 \h </w:instrText>
            </w:r>
            <w:r w:rsidR="00D919E8" w:rsidRPr="00D919E8">
              <w:rPr>
                <w:noProof/>
                <w:webHidden/>
                <w:sz w:val="22"/>
              </w:rPr>
            </w:r>
            <w:r w:rsidR="00D919E8" w:rsidRPr="00D919E8">
              <w:rPr>
                <w:noProof/>
                <w:webHidden/>
                <w:sz w:val="22"/>
              </w:rPr>
              <w:fldChar w:fldCharType="separate"/>
            </w:r>
            <w:r w:rsidR="0088611C">
              <w:rPr>
                <w:noProof/>
                <w:webHidden/>
                <w:sz w:val="22"/>
              </w:rPr>
              <w:t>94</w:t>
            </w:r>
            <w:r w:rsidR="00D919E8" w:rsidRPr="00D919E8">
              <w:rPr>
                <w:noProof/>
                <w:webHidden/>
                <w:sz w:val="22"/>
              </w:rPr>
              <w:fldChar w:fldCharType="end"/>
            </w:r>
          </w:hyperlink>
        </w:p>
        <w:p w14:paraId="7B277CD2"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82" w:anchor="_Toc83122340" w:history="1">
            <w:r w:rsidR="00D919E8" w:rsidRPr="00D919E8">
              <w:rPr>
                <w:rStyle w:val="Hyperlink"/>
                <w:b/>
                <w:noProof/>
                <w:sz w:val="22"/>
              </w:rPr>
              <w:t>Figure 8</w:t>
            </w:r>
            <w:r w:rsidR="00D919E8" w:rsidRPr="00D919E8">
              <w:rPr>
                <w:rStyle w:val="Hyperlink"/>
                <w:b/>
                <w:noProof/>
                <w:sz w:val="22"/>
              </w:rPr>
              <w:noBreakHyphen/>
              <w:t>23:User Interface for Member's Membership Manage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40 \h </w:instrText>
            </w:r>
            <w:r w:rsidR="00D919E8" w:rsidRPr="00D919E8">
              <w:rPr>
                <w:noProof/>
                <w:webHidden/>
                <w:sz w:val="22"/>
              </w:rPr>
            </w:r>
            <w:r w:rsidR="00D919E8" w:rsidRPr="00D919E8">
              <w:rPr>
                <w:noProof/>
                <w:webHidden/>
                <w:sz w:val="22"/>
              </w:rPr>
              <w:fldChar w:fldCharType="separate"/>
            </w:r>
            <w:r w:rsidR="0088611C">
              <w:rPr>
                <w:noProof/>
                <w:webHidden/>
                <w:sz w:val="22"/>
              </w:rPr>
              <w:t>94</w:t>
            </w:r>
            <w:r w:rsidR="00D919E8" w:rsidRPr="00D919E8">
              <w:rPr>
                <w:noProof/>
                <w:webHidden/>
                <w:sz w:val="22"/>
              </w:rPr>
              <w:fldChar w:fldCharType="end"/>
            </w:r>
          </w:hyperlink>
        </w:p>
        <w:p w14:paraId="34EC6BD7"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83" w:anchor="_Toc83122341" w:history="1">
            <w:r w:rsidR="00D919E8" w:rsidRPr="00D919E8">
              <w:rPr>
                <w:rStyle w:val="Hyperlink"/>
                <w:b/>
                <w:noProof/>
                <w:sz w:val="22"/>
              </w:rPr>
              <w:t>Figure 8</w:t>
            </w:r>
            <w:r w:rsidR="00D919E8" w:rsidRPr="00D919E8">
              <w:rPr>
                <w:rStyle w:val="Hyperlink"/>
                <w:b/>
                <w:noProof/>
                <w:sz w:val="22"/>
              </w:rPr>
              <w:noBreakHyphen/>
              <w:t>24:User Interface for Trainers Dashboard</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41 \h </w:instrText>
            </w:r>
            <w:r w:rsidR="00D919E8" w:rsidRPr="00D919E8">
              <w:rPr>
                <w:noProof/>
                <w:webHidden/>
                <w:sz w:val="22"/>
              </w:rPr>
            </w:r>
            <w:r w:rsidR="00D919E8" w:rsidRPr="00D919E8">
              <w:rPr>
                <w:noProof/>
                <w:webHidden/>
                <w:sz w:val="22"/>
              </w:rPr>
              <w:fldChar w:fldCharType="separate"/>
            </w:r>
            <w:r w:rsidR="0088611C">
              <w:rPr>
                <w:noProof/>
                <w:webHidden/>
                <w:sz w:val="22"/>
              </w:rPr>
              <w:t>95</w:t>
            </w:r>
            <w:r w:rsidR="00D919E8" w:rsidRPr="00D919E8">
              <w:rPr>
                <w:noProof/>
                <w:webHidden/>
                <w:sz w:val="22"/>
              </w:rPr>
              <w:fldChar w:fldCharType="end"/>
            </w:r>
          </w:hyperlink>
        </w:p>
        <w:p w14:paraId="6CF1F224"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84" w:anchor="_Toc83122342" w:history="1">
            <w:r w:rsidR="00D919E8" w:rsidRPr="00D919E8">
              <w:rPr>
                <w:rStyle w:val="Hyperlink"/>
                <w:b/>
                <w:noProof/>
                <w:sz w:val="22"/>
              </w:rPr>
              <w:t>Figure 8</w:t>
            </w:r>
            <w:r w:rsidR="00D919E8" w:rsidRPr="00D919E8">
              <w:rPr>
                <w:rStyle w:val="Hyperlink"/>
                <w:b/>
                <w:noProof/>
                <w:sz w:val="22"/>
              </w:rPr>
              <w:noBreakHyphen/>
              <w:t>25:User Interface for Member's Profile Manage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42 \h </w:instrText>
            </w:r>
            <w:r w:rsidR="00D919E8" w:rsidRPr="00D919E8">
              <w:rPr>
                <w:noProof/>
                <w:webHidden/>
                <w:sz w:val="22"/>
              </w:rPr>
            </w:r>
            <w:r w:rsidR="00D919E8" w:rsidRPr="00D919E8">
              <w:rPr>
                <w:noProof/>
                <w:webHidden/>
                <w:sz w:val="22"/>
              </w:rPr>
              <w:fldChar w:fldCharType="separate"/>
            </w:r>
            <w:r w:rsidR="0088611C">
              <w:rPr>
                <w:noProof/>
                <w:webHidden/>
                <w:sz w:val="22"/>
              </w:rPr>
              <w:t>95</w:t>
            </w:r>
            <w:r w:rsidR="00D919E8" w:rsidRPr="00D919E8">
              <w:rPr>
                <w:noProof/>
                <w:webHidden/>
                <w:sz w:val="22"/>
              </w:rPr>
              <w:fldChar w:fldCharType="end"/>
            </w:r>
          </w:hyperlink>
        </w:p>
        <w:p w14:paraId="18E34385"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85" w:anchor="_Toc83122343" w:history="1">
            <w:r w:rsidR="00D919E8" w:rsidRPr="00D919E8">
              <w:rPr>
                <w:rStyle w:val="Hyperlink"/>
                <w:b/>
                <w:noProof/>
                <w:sz w:val="22"/>
              </w:rPr>
              <w:t>Figure 8</w:t>
            </w:r>
            <w:r w:rsidR="00D919E8" w:rsidRPr="00D919E8">
              <w:rPr>
                <w:rStyle w:val="Hyperlink"/>
                <w:b/>
                <w:noProof/>
                <w:sz w:val="22"/>
              </w:rPr>
              <w:noBreakHyphen/>
              <w:t>26:User Interface for Trainer's Booking Manage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43 \h </w:instrText>
            </w:r>
            <w:r w:rsidR="00D919E8" w:rsidRPr="00D919E8">
              <w:rPr>
                <w:noProof/>
                <w:webHidden/>
                <w:sz w:val="22"/>
              </w:rPr>
            </w:r>
            <w:r w:rsidR="00D919E8" w:rsidRPr="00D919E8">
              <w:rPr>
                <w:noProof/>
                <w:webHidden/>
                <w:sz w:val="22"/>
              </w:rPr>
              <w:fldChar w:fldCharType="separate"/>
            </w:r>
            <w:r w:rsidR="0088611C">
              <w:rPr>
                <w:noProof/>
                <w:webHidden/>
                <w:sz w:val="22"/>
              </w:rPr>
              <w:t>96</w:t>
            </w:r>
            <w:r w:rsidR="00D919E8" w:rsidRPr="00D919E8">
              <w:rPr>
                <w:noProof/>
                <w:webHidden/>
                <w:sz w:val="22"/>
              </w:rPr>
              <w:fldChar w:fldCharType="end"/>
            </w:r>
          </w:hyperlink>
        </w:p>
        <w:p w14:paraId="61A20348"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86" w:anchor="_Toc83122344" w:history="1">
            <w:r w:rsidR="00D919E8" w:rsidRPr="00D919E8">
              <w:rPr>
                <w:rStyle w:val="Hyperlink"/>
                <w:b/>
                <w:noProof/>
                <w:sz w:val="22"/>
              </w:rPr>
              <w:t>Figure 8</w:t>
            </w:r>
            <w:r w:rsidR="00D919E8" w:rsidRPr="00D919E8">
              <w:rPr>
                <w:rStyle w:val="Hyperlink"/>
                <w:b/>
                <w:noProof/>
                <w:sz w:val="22"/>
              </w:rPr>
              <w:noBreakHyphen/>
              <w:t>27:User Interface for Trainer's Assign Member Manage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44 \h </w:instrText>
            </w:r>
            <w:r w:rsidR="00D919E8" w:rsidRPr="00D919E8">
              <w:rPr>
                <w:noProof/>
                <w:webHidden/>
                <w:sz w:val="22"/>
              </w:rPr>
            </w:r>
            <w:r w:rsidR="00D919E8" w:rsidRPr="00D919E8">
              <w:rPr>
                <w:noProof/>
                <w:webHidden/>
                <w:sz w:val="22"/>
              </w:rPr>
              <w:fldChar w:fldCharType="separate"/>
            </w:r>
            <w:r w:rsidR="0088611C">
              <w:rPr>
                <w:noProof/>
                <w:webHidden/>
                <w:sz w:val="22"/>
              </w:rPr>
              <w:t>96</w:t>
            </w:r>
            <w:r w:rsidR="00D919E8" w:rsidRPr="00D919E8">
              <w:rPr>
                <w:noProof/>
                <w:webHidden/>
                <w:sz w:val="22"/>
              </w:rPr>
              <w:fldChar w:fldCharType="end"/>
            </w:r>
          </w:hyperlink>
        </w:p>
        <w:p w14:paraId="1F64C351" w14:textId="77777777" w:rsidR="00D919E8" w:rsidRPr="00D919E8" w:rsidRDefault="00A43497" w:rsidP="00D919E8">
          <w:pPr>
            <w:pStyle w:val="TableofFigures"/>
            <w:tabs>
              <w:tab w:val="right" w:leader="dot" w:pos="9017"/>
            </w:tabs>
            <w:spacing w:line="276" w:lineRule="auto"/>
            <w:rPr>
              <w:rFonts w:asciiTheme="minorHAnsi" w:eastAsiaTheme="minorEastAsia" w:hAnsiTheme="minorHAnsi" w:cstheme="minorBidi"/>
              <w:noProof/>
              <w:sz w:val="20"/>
              <w:szCs w:val="22"/>
            </w:rPr>
          </w:pPr>
          <w:hyperlink r:id="rId87" w:anchor="_Toc83122345" w:history="1">
            <w:r w:rsidR="00D919E8" w:rsidRPr="00D919E8">
              <w:rPr>
                <w:rStyle w:val="Hyperlink"/>
                <w:b/>
                <w:noProof/>
                <w:sz w:val="22"/>
              </w:rPr>
              <w:t>Figure 8</w:t>
            </w:r>
            <w:r w:rsidR="00D919E8" w:rsidRPr="00D919E8">
              <w:rPr>
                <w:rStyle w:val="Hyperlink"/>
                <w:b/>
                <w:noProof/>
                <w:sz w:val="22"/>
              </w:rPr>
              <w:noBreakHyphen/>
              <w:t>28:User Interface for Trainers Calender</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45 \h </w:instrText>
            </w:r>
            <w:r w:rsidR="00D919E8" w:rsidRPr="00D919E8">
              <w:rPr>
                <w:noProof/>
                <w:webHidden/>
                <w:sz w:val="22"/>
              </w:rPr>
            </w:r>
            <w:r w:rsidR="00D919E8" w:rsidRPr="00D919E8">
              <w:rPr>
                <w:noProof/>
                <w:webHidden/>
                <w:sz w:val="22"/>
              </w:rPr>
              <w:fldChar w:fldCharType="separate"/>
            </w:r>
            <w:r w:rsidR="0088611C">
              <w:rPr>
                <w:noProof/>
                <w:webHidden/>
                <w:sz w:val="22"/>
              </w:rPr>
              <w:t>97</w:t>
            </w:r>
            <w:r w:rsidR="00D919E8" w:rsidRPr="00D919E8">
              <w:rPr>
                <w:noProof/>
                <w:webHidden/>
                <w:sz w:val="22"/>
              </w:rPr>
              <w:fldChar w:fldCharType="end"/>
            </w:r>
          </w:hyperlink>
        </w:p>
        <w:p w14:paraId="77A5ABF3" w14:textId="77777777" w:rsidR="00D919E8" w:rsidRDefault="00A43497" w:rsidP="00D919E8">
          <w:pPr>
            <w:pStyle w:val="TableofFigures"/>
            <w:tabs>
              <w:tab w:val="right" w:leader="dot" w:pos="9017"/>
            </w:tabs>
            <w:spacing w:line="276" w:lineRule="auto"/>
            <w:rPr>
              <w:rFonts w:asciiTheme="minorHAnsi" w:eastAsiaTheme="minorEastAsia" w:hAnsiTheme="minorHAnsi" w:cstheme="minorBidi"/>
              <w:noProof/>
              <w:sz w:val="22"/>
              <w:szCs w:val="22"/>
            </w:rPr>
          </w:pPr>
          <w:hyperlink r:id="rId88" w:anchor="_Toc83122346" w:history="1">
            <w:r w:rsidR="00D919E8" w:rsidRPr="00D919E8">
              <w:rPr>
                <w:rStyle w:val="Hyperlink"/>
                <w:b/>
                <w:noProof/>
                <w:sz w:val="22"/>
              </w:rPr>
              <w:t>Figure 8</w:t>
            </w:r>
            <w:r w:rsidR="00D919E8" w:rsidRPr="00D919E8">
              <w:rPr>
                <w:rStyle w:val="Hyperlink"/>
                <w:b/>
                <w:noProof/>
                <w:sz w:val="22"/>
              </w:rPr>
              <w:noBreakHyphen/>
              <w:t>29:User Interface for Trainer's Profile Management</w:t>
            </w:r>
            <w:r w:rsidR="00D919E8" w:rsidRPr="00D919E8">
              <w:rPr>
                <w:noProof/>
                <w:webHidden/>
                <w:sz w:val="22"/>
              </w:rPr>
              <w:tab/>
            </w:r>
            <w:r w:rsidR="00D919E8" w:rsidRPr="00D919E8">
              <w:rPr>
                <w:noProof/>
                <w:webHidden/>
                <w:sz w:val="22"/>
              </w:rPr>
              <w:fldChar w:fldCharType="begin"/>
            </w:r>
            <w:r w:rsidR="00D919E8" w:rsidRPr="00D919E8">
              <w:rPr>
                <w:noProof/>
                <w:webHidden/>
                <w:sz w:val="22"/>
              </w:rPr>
              <w:instrText xml:space="preserve"> PAGEREF _Toc83122346 \h </w:instrText>
            </w:r>
            <w:r w:rsidR="00D919E8" w:rsidRPr="00D919E8">
              <w:rPr>
                <w:noProof/>
                <w:webHidden/>
                <w:sz w:val="22"/>
              </w:rPr>
            </w:r>
            <w:r w:rsidR="00D919E8" w:rsidRPr="00D919E8">
              <w:rPr>
                <w:noProof/>
                <w:webHidden/>
                <w:sz w:val="22"/>
              </w:rPr>
              <w:fldChar w:fldCharType="separate"/>
            </w:r>
            <w:r w:rsidR="0088611C">
              <w:rPr>
                <w:noProof/>
                <w:webHidden/>
                <w:sz w:val="22"/>
              </w:rPr>
              <w:t>97</w:t>
            </w:r>
            <w:r w:rsidR="00D919E8" w:rsidRPr="00D919E8">
              <w:rPr>
                <w:noProof/>
                <w:webHidden/>
                <w:sz w:val="22"/>
              </w:rPr>
              <w:fldChar w:fldCharType="end"/>
            </w:r>
          </w:hyperlink>
        </w:p>
        <w:p w14:paraId="39BD2B92" w14:textId="69DEAA46" w:rsidR="00EC6FCD" w:rsidRDefault="00C7420D" w:rsidP="0058322B">
          <w:pPr>
            <w:pStyle w:val="Caption"/>
            <w:spacing w:line="360" w:lineRule="auto"/>
            <w:jc w:val="both"/>
            <w:rPr>
              <w:b/>
            </w:rPr>
          </w:pPr>
          <w:r>
            <w:rPr>
              <w:b/>
            </w:rPr>
            <w:fldChar w:fldCharType="end"/>
          </w:r>
        </w:p>
        <w:p w14:paraId="6E15EBC2" w14:textId="716CA62D" w:rsidR="00AE0040" w:rsidRDefault="00AE0040" w:rsidP="00E10B57">
          <w:pPr>
            <w:jc w:val="both"/>
          </w:pPr>
        </w:p>
        <w:p w14:paraId="5A026132" w14:textId="77777777" w:rsidR="00FD33A6" w:rsidRDefault="00FD33A6" w:rsidP="00E10B57">
          <w:pPr>
            <w:pStyle w:val="Caption"/>
            <w:jc w:val="both"/>
            <w:rPr>
              <w:b/>
            </w:rPr>
          </w:pPr>
        </w:p>
        <w:p w14:paraId="63C5A580" w14:textId="77777777" w:rsidR="0001080B" w:rsidRDefault="0001080B" w:rsidP="0001080B"/>
        <w:p w14:paraId="5FF13B6D" w14:textId="77777777" w:rsidR="00C7420D" w:rsidRPr="00AE0040" w:rsidRDefault="00C7420D" w:rsidP="00E10B57">
          <w:pPr>
            <w:pStyle w:val="Caption"/>
            <w:jc w:val="both"/>
            <w:rPr>
              <w:b/>
              <w:bCs/>
              <w:i w:val="0"/>
              <w:color w:val="auto"/>
              <w:sz w:val="24"/>
              <w:szCs w:val="24"/>
            </w:rPr>
          </w:pPr>
          <w:r w:rsidRPr="00FD33A6">
            <w:rPr>
              <w:b/>
              <w:bCs/>
              <w:i w:val="0"/>
              <w:color w:val="auto"/>
              <w:sz w:val="24"/>
              <w:szCs w:val="24"/>
            </w:rPr>
            <w:br w:type="page"/>
          </w:r>
        </w:p>
        <w:p w14:paraId="4481A6FB" w14:textId="77777777" w:rsidR="009A7295" w:rsidRDefault="00C7420D" w:rsidP="00E10B57">
          <w:pPr>
            <w:pStyle w:val="Heading1"/>
            <w:jc w:val="both"/>
            <w:rPr>
              <w:rFonts w:ascii="Times New Roman" w:hAnsi="Times New Roman" w:cs="Times New Roman"/>
              <w:b/>
              <w:color w:val="auto"/>
            </w:rPr>
          </w:pPr>
          <w:bookmarkStart w:id="1" w:name="_Toc83122184"/>
          <w:r w:rsidRPr="00403581">
            <w:rPr>
              <w:rFonts w:ascii="Times New Roman" w:hAnsi="Times New Roman" w:cs="Times New Roman"/>
              <w:b/>
              <w:color w:val="auto"/>
            </w:rPr>
            <w:lastRenderedPageBreak/>
            <w:t>Introduction</w:t>
          </w:r>
          <w:bookmarkEnd w:id="1"/>
        </w:p>
        <w:p w14:paraId="68741B77" w14:textId="77777777" w:rsidR="006C4BFC" w:rsidRPr="006C4BFC" w:rsidRDefault="006C4BFC" w:rsidP="006C4BFC"/>
        <w:p w14:paraId="3CEFB19E" w14:textId="02FC625F" w:rsidR="008C7637" w:rsidRPr="006C4BFC" w:rsidRDefault="00970C5C" w:rsidP="006C4BFC">
          <w:pPr>
            <w:pStyle w:val="Heading2"/>
            <w:rPr>
              <w:rFonts w:ascii="Times New Roman" w:hAnsi="Times New Roman" w:cs="Times New Roman"/>
              <w:b/>
              <w:color w:val="auto"/>
            </w:rPr>
          </w:pPr>
          <w:bookmarkStart w:id="2" w:name="_Toc83122185"/>
          <w:r w:rsidRPr="006C4BFC">
            <w:rPr>
              <w:rFonts w:ascii="Times New Roman" w:hAnsi="Times New Roman" w:cs="Times New Roman"/>
              <w:b/>
              <w:color w:val="auto"/>
            </w:rPr>
            <w:t>Purpose</w:t>
          </w:r>
          <w:bookmarkEnd w:id="2"/>
        </w:p>
        <w:p w14:paraId="55B20CC1" w14:textId="1B027ACD" w:rsidR="00970C5C" w:rsidRDefault="00970C5C" w:rsidP="006C4BFC">
          <w:pPr>
            <w:pStyle w:val="NoSpacing"/>
            <w:jc w:val="both"/>
            <w:rPr>
              <w:rFonts w:ascii="Times New Roman" w:eastAsiaTheme="majorEastAsia" w:hAnsi="Times New Roman" w:cs="Times New Roman"/>
              <w:sz w:val="24"/>
            </w:rPr>
          </w:pPr>
          <w:r w:rsidRPr="006C4BFC">
            <w:rPr>
              <w:rFonts w:ascii="Times New Roman" w:eastAsiaTheme="majorEastAsia" w:hAnsi="Times New Roman" w:cs="Times New Roman"/>
              <w:sz w:val="24"/>
            </w:rPr>
            <w:t>This document reflects the Software Requirement Specifications for system –</w:t>
          </w:r>
          <w:r w:rsidR="006C4BFC">
            <w:rPr>
              <w:rFonts w:ascii="Times New Roman" w:eastAsiaTheme="majorEastAsia" w:hAnsi="Times New Roman" w:cs="Times New Roman"/>
              <w:sz w:val="24"/>
            </w:rPr>
            <w:t xml:space="preserve"> </w:t>
          </w:r>
          <w:r w:rsidR="00711F1F">
            <w:rPr>
              <w:rFonts w:ascii="Times New Roman" w:eastAsiaTheme="majorEastAsia" w:hAnsi="Times New Roman" w:cs="Times New Roman"/>
              <w:sz w:val="24"/>
            </w:rPr>
            <w:t xml:space="preserve">                  </w:t>
          </w:r>
          <w:r w:rsidRPr="006C4BFC">
            <w:rPr>
              <w:rFonts w:ascii="Times New Roman" w:eastAsiaTheme="majorEastAsia" w:hAnsi="Times New Roman" w:cs="Times New Roman"/>
              <w:sz w:val="24"/>
            </w:rPr>
            <w:t>“POWER HOUSE”. This documentation is made before the development and implementation of the system to identify the purpose, functions and expectations of the system. Therefore the end release software may vary slightly to what is depicted in this document.</w:t>
          </w:r>
        </w:p>
        <w:p w14:paraId="1B97D051" w14:textId="77777777" w:rsidR="006C4BFC" w:rsidRPr="006C4BFC" w:rsidRDefault="006C4BFC" w:rsidP="00970C5C">
          <w:pPr>
            <w:pStyle w:val="NoSpacing"/>
            <w:jc w:val="both"/>
            <w:rPr>
              <w:rFonts w:ascii="Times New Roman" w:eastAsiaTheme="majorEastAsia" w:hAnsi="Times New Roman" w:cs="Times New Roman"/>
              <w:sz w:val="24"/>
            </w:rPr>
          </w:pPr>
        </w:p>
        <w:p w14:paraId="190ACEE3" w14:textId="00D16A9D" w:rsidR="00970C5C" w:rsidRPr="006C4BFC" w:rsidRDefault="00970C5C" w:rsidP="00970C5C">
          <w:pPr>
            <w:pStyle w:val="NoSpacing"/>
            <w:jc w:val="both"/>
            <w:rPr>
              <w:rFonts w:ascii="Times New Roman" w:eastAsiaTheme="majorEastAsia" w:hAnsi="Times New Roman" w:cs="Times New Roman"/>
              <w:sz w:val="24"/>
            </w:rPr>
          </w:pPr>
          <w:r w:rsidRPr="006C4BFC">
            <w:rPr>
              <w:rFonts w:ascii="Times New Roman" w:eastAsiaTheme="majorEastAsia" w:hAnsi="Times New Roman" w:cs="Times New Roman"/>
              <w:sz w:val="24"/>
            </w:rPr>
            <w:t>This document contains the data related to analysis, design and development of the system throughout its development cycle.</w:t>
          </w:r>
        </w:p>
        <w:p w14:paraId="5E93BE4C" w14:textId="77777777" w:rsidR="00970C5C" w:rsidRDefault="00970C5C" w:rsidP="00970C5C">
          <w:pPr>
            <w:pStyle w:val="Heading2"/>
            <w:numPr>
              <w:ilvl w:val="0"/>
              <w:numId w:val="0"/>
            </w:numPr>
          </w:pPr>
        </w:p>
        <w:p w14:paraId="02967C20" w14:textId="77777777" w:rsidR="00D926F9" w:rsidRPr="00D926F9" w:rsidRDefault="00D926F9" w:rsidP="00D926F9"/>
        <w:p w14:paraId="7CF3C247" w14:textId="6625517C" w:rsidR="00970C5C" w:rsidRPr="006C4BFC" w:rsidRDefault="00970C5C" w:rsidP="00D973F7">
          <w:pPr>
            <w:pStyle w:val="Heading2"/>
            <w:rPr>
              <w:rFonts w:ascii="Times New Roman" w:hAnsi="Times New Roman" w:cs="Times New Roman"/>
              <w:b/>
              <w:color w:val="auto"/>
            </w:rPr>
          </w:pPr>
          <w:bookmarkStart w:id="3" w:name="_Toc83122186"/>
          <w:r w:rsidRPr="006C4BFC">
            <w:rPr>
              <w:rFonts w:ascii="Times New Roman" w:hAnsi="Times New Roman" w:cs="Times New Roman"/>
              <w:b/>
              <w:color w:val="auto"/>
            </w:rPr>
            <w:t>Document Conventions</w:t>
          </w:r>
          <w:bookmarkEnd w:id="3"/>
        </w:p>
        <w:p w14:paraId="5166E1BE" w14:textId="77777777" w:rsidR="00970C5C" w:rsidRDefault="00970C5C" w:rsidP="00970C5C"/>
        <w:tbl>
          <w:tblPr>
            <w:tblStyle w:val="GridTable6Colorful-Accent3"/>
            <w:tblW w:w="5111"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100"/>
            <w:gridCol w:w="4011"/>
          </w:tblGrid>
          <w:tr w:rsidR="00970C5C" w:rsidRPr="00FD33A6" w14:paraId="24A7909D" w14:textId="77777777" w:rsidTr="00E36D5E">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tcBorders>
                  <w:bottom w:val="none" w:sz="0" w:space="0" w:color="auto"/>
                </w:tcBorders>
                <w:shd w:val="clear" w:color="auto" w:fill="FFFFFF" w:themeFill="background1"/>
              </w:tcPr>
              <w:p w14:paraId="58A806B9" w14:textId="77777777" w:rsidR="00970C5C" w:rsidRDefault="00970C5C" w:rsidP="00D973F7">
                <w:pPr>
                  <w:pStyle w:val="Caption"/>
                  <w:jc w:val="both"/>
                  <w:rPr>
                    <w:i w:val="0"/>
                    <w:color w:val="auto"/>
                    <w:sz w:val="24"/>
                    <w:szCs w:val="24"/>
                  </w:rPr>
                </w:pPr>
                <w:r>
                  <w:rPr>
                    <w:i w:val="0"/>
                    <w:color w:val="auto"/>
                    <w:sz w:val="24"/>
                    <w:szCs w:val="24"/>
                  </w:rPr>
                  <w:t>SSL</w:t>
                </w:r>
              </w:p>
            </w:tc>
            <w:tc>
              <w:tcPr>
                <w:tcW w:w="4011" w:type="dxa"/>
                <w:tcBorders>
                  <w:bottom w:val="none" w:sz="0" w:space="0" w:color="auto"/>
                </w:tcBorders>
                <w:shd w:val="clear" w:color="auto" w:fill="FFFFFF" w:themeFill="background1"/>
              </w:tcPr>
              <w:p w14:paraId="4116D99F" w14:textId="386AEB92" w:rsidR="00970C5C" w:rsidRPr="00D926F9" w:rsidRDefault="00D926F9" w:rsidP="00D926F9">
                <w:pPr>
                  <w:pStyle w:val="Caption"/>
                  <w:jc w:val="both"/>
                  <w:cnfStyle w:val="100000000000" w:firstRow="1" w:lastRow="0" w:firstColumn="0" w:lastColumn="0" w:oddVBand="0" w:evenVBand="0" w:oddHBand="0" w:evenHBand="0" w:firstRowFirstColumn="0" w:firstRowLastColumn="0" w:lastRowFirstColumn="0" w:lastRowLastColumn="0"/>
                  <w:rPr>
                    <w:b w:val="0"/>
                    <w:i w:val="0"/>
                    <w:color w:val="auto"/>
                    <w:sz w:val="24"/>
                    <w:szCs w:val="24"/>
                  </w:rPr>
                </w:pPr>
                <w:r>
                  <w:rPr>
                    <w:b w:val="0"/>
                    <w:i w:val="0"/>
                    <w:color w:val="auto"/>
                    <w:sz w:val="24"/>
                    <w:szCs w:val="24"/>
                  </w:rPr>
                  <w:t>-</w:t>
                </w:r>
                <w:r w:rsidR="00970C5C" w:rsidRPr="00D926F9">
                  <w:rPr>
                    <w:b w:val="0"/>
                    <w:i w:val="0"/>
                    <w:color w:val="auto"/>
                    <w:sz w:val="24"/>
                    <w:szCs w:val="24"/>
                  </w:rPr>
                  <w:t>Secure Socket Layer</w:t>
                </w:r>
              </w:p>
            </w:tc>
          </w:tr>
          <w:tr w:rsidR="00970C5C" w14:paraId="3127AE87"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4B63A76F" w14:textId="77777777" w:rsidR="00970C5C" w:rsidRDefault="00970C5C" w:rsidP="00D973F7">
                <w:pPr>
                  <w:pStyle w:val="Caption"/>
                  <w:jc w:val="both"/>
                  <w:rPr>
                    <w:i w:val="0"/>
                    <w:color w:val="auto"/>
                    <w:sz w:val="24"/>
                    <w:szCs w:val="24"/>
                  </w:rPr>
                </w:pPr>
                <w:r>
                  <w:rPr>
                    <w:i w:val="0"/>
                    <w:color w:val="auto"/>
                    <w:sz w:val="24"/>
                    <w:szCs w:val="24"/>
                  </w:rPr>
                  <w:t>BMI</w:t>
                </w:r>
              </w:p>
            </w:tc>
            <w:tc>
              <w:tcPr>
                <w:tcW w:w="4011" w:type="dxa"/>
                <w:shd w:val="clear" w:color="auto" w:fill="FFFFFF" w:themeFill="background1"/>
              </w:tcPr>
              <w:p w14:paraId="491B2357" w14:textId="78DC01F9" w:rsidR="00970C5C"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Body Mass Index</w:t>
                </w:r>
              </w:p>
            </w:tc>
          </w:tr>
          <w:tr w:rsidR="00970C5C" w:rsidRPr="00FD33A6" w14:paraId="5476462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A5F366D" w14:textId="77777777" w:rsidR="00970C5C" w:rsidRPr="00FD33A6" w:rsidRDefault="00970C5C" w:rsidP="00D973F7">
                <w:pPr>
                  <w:pStyle w:val="Caption"/>
                  <w:jc w:val="both"/>
                  <w:rPr>
                    <w:i w:val="0"/>
                    <w:color w:val="auto"/>
                    <w:sz w:val="24"/>
                    <w:szCs w:val="24"/>
                  </w:rPr>
                </w:pPr>
                <w:r w:rsidRPr="00FD33A6">
                  <w:rPr>
                    <w:i w:val="0"/>
                    <w:color w:val="auto"/>
                    <w:sz w:val="24"/>
                    <w:szCs w:val="24"/>
                  </w:rPr>
                  <w:t>HTTPS</w:t>
                </w:r>
              </w:p>
            </w:tc>
            <w:tc>
              <w:tcPr>
                <w:tcW w:w="4011" w:type="dxa"/>
                <w:shd w:val="clear" w:color="auto" w:fill="FFFFFF" w:themeFill="background1"/>
              </w:tcPr>
              <w:p w14:paraId="11B7D515" w14:textId="2B44A7AB"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Hype</w:t>
                </w:r>
                <w:r w:rsidR="00970C5C">
                  <w:rPr>
                    <w:i w:val="0"/>
                    <w:color w:val="auto"/>
                    <w:sz w:val="24"/>
                    <w:szCs w:val="24"/>
                  </w:rPr>
                  <w:t>r Text Transfer Protocol Secure</w:t>
                </w:r>
              </w:p>
            </w:tc>
          </w:tr>
          <w:tr w:rsidR="00970C5C" w:rsidRPr="00FD33A6" w14:paraId="1520E6C7"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86EBAA8" w14:textId="77777777" w:rsidR="00970C5C" w:rsidRPr="00FD33A6" w:rsidRDefault="00970C5C" w:rsidP="00D973F7">
                <w:pPr>
                  <w:pStyle w:val="Caption"/>
                  <w:jc w:val="both"/>
                  <w:rPr>
                    <w:i w:val="0"/>
                    <w:color w:val="auto"/>
                    <w:sz w:val="24"/>
                    <w:szCs w:val="24"/>
                  </w:rPr>
                </w:pPr>
                <w:r w:rsidRPr="00FD33A6">
                  <w:rPr>
                    <w:i w:val="0"/>
                    <w:color w:val="auto"/>
                    <w:sz w:val="24"/>
                    <w:szCs w:val="24"/>
                  </w:rPr>
                  <w:t>HTTP</w:t>
                </w:r>
              </w:p>
            </w:tc>
            <w:tc>
              <w:tcPr>
                <w:tcW w:w="4011" w:type="dxa"/>
                <w:shd w:val="clear" w:color="auto" w:fill="FFFFFF" w:themeFill="background1"/>
              </w:tcPr>
              <w:p w14:paraId="2AFBB379" w14:textId="03E1087E"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 Text Transfer Protocol</w:t>
                </w:r>
              </w:p>
            </w:tc>
          </w:tr>
          <w:tr w:rsidR="00970C5C" w:rsidRPr="00FD33A6" w14:paraId="16A87DC1" w14:textId="77777777" w:rsidTr="00E36D5E">
            <w:trPr>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A420E27" w14:textId="77777777" w:rsidR="00970C5C" w:rsidRPr="00FD33A6" w:rsidRDefault="00970C5C" w:rsidP="00D973F7">
                <w:pPr>
                  <w:pStyle w:val="Caption"/>
                  <w:jc w:val="both"/>
                  <w:rPr>
                    <w:i w:val="0"/>
                    <w:color w:val="auto"/>
                    <w:sz w:val="24"/>
                    <w:szCs w:val="24"/>
                  </w:rPr>
                </w:pPr>
                <w:r w:rsidRPr="00FD33A6">
                  <w:rPr>
                    <w:i w:val="0"/>
                    <w:color w:val="auto"/>
                    <w:sz w:val="24"/>
                    <w:szCs w:val="24"/>
                  </w:rPr>
                  <w:t>HTM</w:t>
                </w:r>
                <w:r>
                  <w:rPr>
                    <w:i w:val="0"/>
                    <w:color w:val="auto"/>
                    <w:sz w:val="24"/>
                    <w:szCs w:val="24"/>
                  </w:rPr>
                  <w:t>L</w:t>
                </w:r>
              </w:p>
            </w:tc>
            <w:tc>
              <w:tcPr>
                <w:tcW w:w="4011" w:type="dxa"/>
                <w:shd w:val="clear" w:color="auto" w:fill="FFFFFF" w:themeFill="background1"/>
              </w:tcPr>
              <w:p w14:paraId="4325A7F0" w14:textId="6B0F742E"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 Text Markup Language</w:t>
                </w:r>
              </w:p>
            </w:tc>
          </w:tr>
          <w:tr w:rsidR="00970C5C" w:rsidRPr="00FD33A6" w14:paraId="41FD5467"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8ED073D" w14:textId="77777777" w:rsidR="00970C5C" w:rsidRPr="00FD33A6" w:rsidRDefault="00970C5C" w:rsidP="00D973F7">
                <w:pPr>
                  <w:pStyle w:val="Caption"/>
                  <w:jc w:val="both"/>
                  <w:rPr>
                    <w:i w:val="0"/>
                    <w:color w:val="auto"/>
                    <w:sz w:val="24"/>
                    <w:szCs w:val="24"/>
                  </w:rPr>
                </w:pPr>
                <w:r>
                  <w:rPr>
                    <w:i w:val="0"/>
                    <w:color w:val="auto"/>
                    <w:sz w:val="24"/>
                    <w:szCs w:val="24"/>
                  </w:rPr>
                  <w:t>CSS</w:t>
                </w:r>
              </w:p>
            </w:tc>
            <w:tc>
              <w:tcPr>
                <w:tcW w:w="4011" w:type="dxa"/>
                <w:shd w:val="clear" w:color="auto" w:fill="FFFFFF" w:themeFill="background1"/>
              </w:tcPr>
              <w:p w14:paraId="183B9CDC" w14:textId="4AE90192"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Cascading Style Sheets</w:t>
                </w:r>
              </w:p>
            </w:tc>
          </w:tr>
          <w:tr w:rsidR="00970C5C" w:rsidRPr="00FD33A6" w14:paraId="598D187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E9BBAE7" w14:textId="77777777" w:rsidR="00970C5C" w:rsidRPr="00FD33A6" w:rsidRDefault="00970C5C" w:rsidP="00D973F7">
                <w:pPr>
                  <w:pStyle w:val="Caption"/>
                  <w:jc w:val="both"/>
                  <w:rPr>
                    <w:i w:val="0"/>
                    <w:color w:val="auto"/>
                    <w:sz w:val="24"/>
                    <w:szCs w:val="24"/>
                  </w:rPr>
                </w:pPr>
                <w:r>
                  <w:rPr>
                    <w:i w:val="0"/>
                    <w:color w:val="auto"/>
                    <w:sz w:val="24"/>
                    <w:szCs w:val="24"/>
                  </w:rPr>
                  <w:t>JS</w:t>
                </w:r>
              </w:p>
            </w:tc>
            <w:tc>
              <w:tcPr>
                <w:tcW w:w="4011" w:type="dxa"/>
                <w:shd w:val="clear" w:color="auto" w:fill="FFFFFF" w:themeFill="background1"/>
              </w:tcPr>
              <w:p w14:paraId="275DEE56" w14:textId="67EE176D"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Java Script</w:t>
                </w:r>
              </w:p>
            </w:tc>
          </w:tr>
          <w:tr w:rsidR="00970C5C" w:rsidRPr="00FD33A6" w14:paraId="69536B07"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4F10C37" w14:textId="77777777" w:rsidR="00970C5C" w:rsidRPr="00FD33A6" w:rsidRDefault="00970C5C" w:rsidP="00D973F7">
                <w:pPr>
                  <w:pStyle w:val="Caption"/>
                  <w:jc w:val="both"/>
                  <w:rPr>
                    <w:i w:val="0"/>
                    <w:color w:val="auto"/>
                    <w:sz w:val="24"/>
                    <w:szCs w:val="24"/>
                  </w:rPr>
                </w:pPr>
                <w:r>
                  <w:rPr>
                    <w:i w:val="0"/>
                    <w:color w:val="auto"/>
                    <w:sz w:val="24"/>
                    <w:szCs w:val="24"/>
                  </w:rPr>
                  <w:t>PHP</w:t>
                </w:r>
              </w:p>
            </w:tc>
            <w:tc>
              <w:tcPr>
                <w:tcW w:w="4011" w:type="dxa"/>
                <w:shd w:val="clear" w:color="auto" w:fill="FFFFFF" w:themeFill="background1"/>
              </w:tcPr>
              <w:p w14:paraId="7E6E522C" w14:textId="3405A530"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text Preprocessor</w:t>
                </w:r>
              </w:p>
            </w:tc>
          </w:tr>
          <w:tr w:rsidR="00970C5C" w:rsidRPr="00FD33A6" w14:paraId="2A87085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403DCDED" w14:textId="77777777" w:rsidR="00970C5C" w:rsidRPr="00FD33A6" w:rsidRDefault="00970C5C" w:rsidP="00D973F7">
                <w:pPr>
                  <w:pStyle w:val="Caption"/>
                  <w:jc w:val="both"/>
                  <w:rPr>
                    <w:i w:val="0"/>
                    <w:color w:val="auto"/>
                    <w:sz w:val="24"/>
                    <w:szCs w:val="24"/>
                  </w:rPr>
                </w:pPr>
                <w:r>
                  <w:rPr>
                    <w:i w:val="0"/>
                    <w:color w:val="auto"/>
                    <w:sz w:val="24"/>
                    <w:szCs w:val="24"/>
                  </w:rPr>
                  <w:t>SQL</w:t>
                </w:r>
              </w:p>
            </w:tc>
            <w:tc>
              <w:tcPr>
                <w:tcW w:w="4011" w:type="dxa"/>
                <w:shd w:val="clear" w:color="auto" w:fill="FFFFFF" w:themeFill="background1"/>
              </w:tcPr>
              <w:p w14:paraId="1E11C388" w14:textId="5D90B63B" w:rsidR="00970C5C" w:rsidRPr="00FD33A6" w:rsidRDefault="00D926F9" w:rsidP="00D926F9">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Structured Query Language</w:t>
                </w:r>
              </w:p>
            </w:tc>
          </w:tr>
          <w:tr w:rsidR="00970C5C" w:rsidRPr="00FD33A6" w14:paraId="7BA57410"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9585DA2" w14:textId="77777777" w:rsidR="00970C5C" w:rsidRPr="00FD33A6" w:rsidRDefault="00970C5C" w:rsidP="00D973F7">
                <w:pPr>
                  <w:pStyle w:val="Caption"/>
                  <w:jc w:val="both"/>
                  <w:rPr>
                    <w:i w:val="0"/>
                    <w:color w:val="auto"/>
                    <w:sz w:val="24"/>
                    <w:szCs w:val="24"/>
                  </w:rPr>
                </w:pPr>
                <w:r>
                  <w:rPr>
                    <w:i w:val="0"/>
                    <w:color w:val="auto"/>
                    <w:sz w:val="24"/>
                    <w:szCs w:val="24"/>
                  </w:rPr>
                  <w:t>URL</w:t>
                </w:r>
              </w:p>
            </w:tc>
            <w:tc>
              <w:tcPr>
                <w:tcW w:w="4011" w:type="dxa"/>
                <w:shd w:val="clear" w:color="auto" w:fill="FFFFFF" w:themeFill="background1"/>
              </w:tcPr>
              <w:p w14:paraId="6E0CC9C5" w14:textId="13ABDF3C"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Uniform Resource Locator</w:t>
                </w:r>
              </w:p>
            </w:tc>
          </w:tr>
          <w:tr w:rsidR="00970C5C" w:rsidRPr="00FD33A6" w14:paraId="49E1CBE1" w14:textId="77777777" w:rsidTr="00E36D5E">
            <w:trPr>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562806D" w14:textId="77777777" w:rsidR="00970C5C" w:rsidRPr="00FD33A6" w:rsidRDefault="00970C5C" w:rsidP="00D973F7">
                <w:pPr>
                  <w:pStyle w:val="Caption"/>
                  <w:jc w:val="both"/>
                  <w:rPr>
                    <w:i w:val="0"/>
                    <w:color w:val="auto"/>
                    <w:sz w:val="24"/>
                    <w:szCs w:val="24"/>
                  </w:rPr>
                </w:pPr>
                <w:r w:rsidRPr="00FD33A6">
                  <w:rPr>
                    <w:i w:val="0"/>
                    <w:color w:val="auto"/>
                    <w:sz w:val="24"/>
                    <w:szCs w:val="24"/>
                  </w:rPr>
                  <w:t>SRS</w:t>
                </w:r>
              </w:p>
            </w:tc>
            <w:tc>
              <w:tcPr>
                <w:tcW w:w="4011" w:type="dxa"/>
                <w:shd w:val="clear" w:color="auto" w:fill="FFFFFF" w:themeFill="background1"/>
              </w:tcPr>
              <w:p w14:paraId="7EE59DC0" w14:textId="439FC68E"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Sof</w:t>
                </w:r>
                <w:r w:rsidR="00970C5C">
                  <w:rPr>
                    <w:i w:val="0"/>
                    <w:color w:val="auto"/>
                    <w:sz w:val="24"/>
                    <w:szCs w:val="24"/>
                  </w:rPr>
                  <w:t>tware requirement specification</w:t>
                </w:r>
              </w:p>
            </w:tc>
          </w:tr>
          <w:tr w:rsidR="00970C5C" w:rsidRPr="00FD33A6" w14:paraId="09B4E1FD"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76575DC3" w14:textId="77777777" w:rsidR="00970C5C" w:rsidRPr="00FD33A6" w:rsidRDefault="00970C5C" w:rsidP="00D973F7">
                <w:pPr>
                  <w:pStyle w:val="Caption"/>
                  <w:jc w:val="both"/>
                  <w:rPr>
                    <w:i w:val="0"/>
                    <w:color w:val="auto"/>
                    <w:sz w:val="24"/>
                    <w:szCs w:val="24"/>
                  </w:rPr>
                </w:pPr>
                <w:r w:rsidRPr="00FD33A6">
                  <w:rPr>
                    <w:i w:val="0"/>
                    <w:color w:val="auto"/>
                    <w:sz w:val="24"/>
                    <w:szCs w:val="24"/>
                  </w:rPr>
                  <w:t>DB</w:t>
                </w:r>
                <w:r>
                  <w:rPr>
                    <w:i w:val="0"/>
                    <w:color w:val="auto"/>
                    <w:sz w:val="24"/>
                    <w:szCs w:val="24"/>
                  </w:rPr>
                  <w:t>MS</w:t>
                </w:r>
              </w:p>
            </w:tc>
            <w:tc>
              <w:tcPr>
                <w:tcW w:w="4011" w:type="dxa"/>
                <w:shd w:val="clear" w:color="auto" w:fill="FFFFFF" w:themeFill="background1"/>
              </w:tcPr>
              <w:p w14:paraId="10B4F8AE" w14:textId="6391138B"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Database Management System</w:t>
                </w:r>
              </w:p>
            </w:tc>
          </w:tr>
          <w:tr w:rsidR="00970C5C" w:rsidRPr="00FD33A6" w14:paraId="30DCDE09"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7B4E51EA" w14:textId="77777777" w:rsidR="00970C5C" w:rsidRPr="00FD33A6" w:rsidRDefault="00970C5C" w:rsidP="00D973F7">
                <w:pPr>
                  <w:pStyle w:val="Caption"/>
                  <w:jc w:val="both"/>
                  <w:rPr>
                    <w:i w:val="0"/>
                    <w:color w:val="auto"/>
                    <w:sz w:val="24"/>
                    <w:szCs w:val="24"/>
                  </w:rPr>
                </w:pPr>
                <w:r>
                  <w:rPr>
                    <w:i w:val="0"/>
                    <w:color w:val="auto"/>
                    <w:sz w:val="24"/>
                    <w:szCs w:val="24"/>
                  </w:rPr>
                  <w:t>AWS</w:t>
                </w:r>
              </w:p>
            </w:tc>
            <w:tc>
              <w:tcPr>
                <w:tcW w:w="4011" w:type="dxa"/>
                <w:shd w:val="clear" w:color="auto" w:fill="FFFFFF" w:themeFill="background1"/>
              </w:tcPr>
              <w:p w14:paraId="06A98841" w14:textId="4FA7B328"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Amazon web services</w:t>
                </w:r>
              </w:p>
            </w:tc>
          </w:tr>
          <w:tr w:rsidR="00970C5C" w:rsidRPr="00FD33A6" w14:paraId="2FB91E6F"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43ED07E" w14:textId="77777777" w:rsidR="00970C5C" w:rsidRPr="00FD33A6" w:rsidRDefault="00970C5C" w:rsidP="00D973F7">
                <w:pPr>
                  <w:pStyle w:val="Caption"/>
                  <w:jc w:val="both"/>
                  <w:rPr>
                    <w:i w:val="0"/>
                    <w:color w:val="auto"/>
                    <w:sz w:val="24"/>
                    <w:szCs w:val="24"/>
                  </w:rPr>
                </w:pPr>
                <w:r w:rsidRPr="00FD33A6">
                  <w:rPr>
                    <w:i w:val="0"/>
                    <w:color w:val="auto"/>
                    <w:sz w:val="24"/>
                    <w:szCs w:val="24"/>
                  </w:rPr>
                  <w:t>EC2</w:t>
                </w:r>
              </w:p>
            </w:tc>
            <w:tc>
              <w:tcPr>
                <w:tcW w:w="4011" w:type="dxa"/>
                <w:shd w:val="clear" w:color="auto" w:fill="FFFFFF" w:themeFill="background1"/>
              </w:tcPr>
              <w:p w14:paraId="18D147B8" w14:textId="6F90E271"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Elastic Compute cloud</w:t>
                </w:r>
              </w:p>
            </w:tc>
          </w:tr>
        </w:tbl>
        <w:p w14:paraId="145E132F" w14:textId="77777777" w:rsidR="00970C5C" w:rsidRDefault="00970C5C" w:rsidP="00970C5C"/>
        <w:p w14:paraId="2F3C6EF8" w14:textId="77777777" w:rsidR="00D926F9" w:rsidRDefault="00D926F9" w:rsidP="00970C5C"/>
        <w:p w14:paraId="56226330" w14:textId="77777777" w:rsidR="00D926F9" w:rsidRDefault="00D926F9" w:rsidP="00970C5C"/>
        <w:p w14:paraId="004419CF" w14:textId="77777777" w:rsidR="00D926F9" w:rsidRDefault="00D926F9" w:rsidP="00970C5C"/>
        <w:p w14:paraId="4F9EC6DB" w14:textId="77777777" w:rsidR="00D926F9" w:rsidRDefault="00D926F9" w:rsidP="00970C5C"/>
        <w:p w14:paraId="72EF0D50" w14:textId="1C624B81" w:rsidR="00970C5C" w:rsidRPr="00D926F9" w:rsidRDefault="00970C5C" w:rsidP="00D926F9">
          <w:pPr>
            <w:pStyle w:val="Heading2"/>
            <w:rPr>
              <w:rFonts w:ascii="Times New Roman" w:hAnsi="Times New Roman" w:cs="Times New Roman"/>
              <w:b/>
              <w:color w:val="auto"/>
            </w:rPr>
          </w:pPr>
          <w:bookmarkStart w:id="4" w:name="_Toc83122187"/>
          <w:r w:rsidRPr="00D926F9">
            <w:rPr>
              <w:rFonts w:ascii="Times New Roman" w:hAnsi="Times New Roman" w:cs="Times New Roman"/>
              <w:b/>
              <w:color w:val="auto"/>
            </w:rPr>
            <w:lastRenderedPageBreak/>
            <w:t>Intended Audience and Reading Suggestions</w:t>
          </w:r>
          <w:bookmarkEnd w:id="4"/>
        </w:p>
        <w:p w14:paraId="5AEC794E" w14:textId="77777777" w:rsidR="00711F1F" w:rsidRDefault="00711F1F" w:rsidP="00711F1F">
          <w:pPr>
            <w:autoSpaceDE w:val="0"/>
            <w:autoSpaceDN w:val="0"/>
            <w:adjustRightInd w:val="0"/>
            <w:spacing w:after="0" w:line="240" w:lineRule="auto"/>
            <w:jc w:val="both"/>
          </w:pPr>
          <w:r w:rsidRPr="00970C5C">
            <w:t>This document is mainly intended for developers and the supervisors of this system.</w:t>
          </w:r>
          <w:r>
            <w:t xml:space="preserve"> </w:t>
          </w:r>
          <w:r w:rsidRPr="00970C5C">
            <w:t>Chapters 2 and 3 are recommended for parties w</w:t>
          </w:r>
          <w:r>
            <w:t xml:space="preserve">ho do not possess the technical </w:t>
          </w:r>
          <w:r w:rsidRPr="00970C5C">
            <w:t xml:space="preserve">knowledge (such as Clients, Customers) but wish to </w:t>
          </w:r>
          <w:r>
            <w:t>know the system's process and design</w:t>
          </w:r>
          <w:r w:rsidRPr="00970C5C">
            <w:t>. For developers and supervisors, it is</w:t>
          </w:r>
          <w:r>
            <w:t xml:space="preserve"> recommended to refer to the whole </w:t>
          </w:r>
          <w:r w:rsidRPr="00970C5C">
            <w:t xml:space="preserve">document as it contains all the </w:t>
          </w:r>
          <w:r>
            <w:t>system's technicalities</w:t>
          </w:r>
          <w:r w:rsidRPr="00970C5C">
            <w:t xml:space="preserve"> throughout this document.</w:t>
          </w:r>
        </w:p>
        <w:p w14:paraId="38F8785A" w14:textId="77777777" w:rsidR="00970C5C" w:rsidRDefault="00970C5C" w:rsidP="00970C5C">
          <w:pPr>
            <w:autoSpaceDE w:val="0"/>
            <w:autoSpaceDN w:val="0"/>
            <w:adjustRightInd w:val="0"/>
            <w:spacing w:after="0" w:line="240" w:lineRule="auto"/>
            <w:jc w:val="both"/>
          </w:pPr>
        </w:p>
        <w:p w14:paraId="4F8ABD06" w14:textId="77777777" w:rsidR="00970C5C" w:rsidRDefault="00970C5C" w:rsidP="00970C5C">
          <w:pPr>
            <w:autoSpaceDE w:val="0"/>
            <w:autoSpaceDN w:val="0"/>
            <w:adjustRightInd w:val="0"/>
            <w:spacing w:after="0" w:line="240" w:lineRule="auto"/>
            <w:jc w:val="both"/>
          </w:pPr>
        </w:p>
        <w:p w14:paraId="18827CCD" w14:textId="77777777" w:rsidR="00970C5C" w:rsidRDefault="00970C5C" w:rsidP="00970C5C">
          <w:pPr>
            <w:autoSpaceDE w:val="0"/>
            <w:autoSpaceDN w:val="0"/>
            <w:adjustRightInd w:val="0"/>
            <w:spacing w:after="0" w:line="240" w:lineRule="auto"/>
            <w:jc w:val="both"/>
          </w:pPr>
        </w:p>
        <w:p w14:paraId="60FA9458" w14:textId="77777777" w:rsidR="00970C5C" w:rsidRDefault="00970C5C" w:rsidP="00970C5C">
          <w:pPr>
            <w:autoSpaceDE w:val="0"/>
            <w:autoSpaceDN w:val="0"/>
            <w:adjustRightInd w:val="0"/>
            <w:spacing w:after="0" w:line="240" w:lineRule="auto"/>
            <w:jc w:val="both"/>
          </w:pPr>
        </w:p>
        <w:p w14:paraId="769D41BC" w14:textId="635D8F99" w:rsidR="00970C5C" w:rsidRPr="00D926F9" w:rsidRDefault="00970C5C" w:rsidP="00D926F9">
          <w:pPr>
            <w:pStyle w:val="Heading2"/>
            <w:rPr>
              <w:rFonts w:ascii="Times New Roman" w:hAnsi="Times New Roman" w:cs="Times New Roman"/>
              <w:b/>
              <w:color w:val="auto"/>
            </w:rPr>
          </w:pPr>
          <w:bookmarkStart w:id="5" w:name="_Toc83122188"/>
          <w:r w:rsidRPr="00D926F9">
            <w:rPr>
              <w:rFonts w:ascii="Times New Roman" w:hAnsi="Times New Roman" w:cs="Times New Roman"/>
              <w:b/>
              <w:color w:val="auto"/>
            </w:rPr>
            <w:t>Problem Domain</w:t>
          </w:r>
          <w:bookmarkEnd w:id="5"/>
        </w:p>
        <w:p w14:paraId="50547827" w14:textId="77777777" w:rsidR="00711F1F" w:rsidRDefault="00711F1F" w:rsidP="00711F1F">
          <w:pPr>
            <w:ind w:left="-5" w:right="108"/>
            <w:jc w:val="both"/>
            <w:rPr>
              <w:rFonts w:eastAsiaTheme="majorEastAsia"/>
              <w:bCs/>
              <w:color w:val="000000" w:themeColor="text1"/>
            </w:rPr>
          </w:pPr>
          <w:r>
            <w:rPr>
              <w:rFonts w:eastAsiaTheme="majorEastAsia"/>
              <w:bCs/>
              <w:color w:val="000000" w:themeColor="text1"/>
            </w:rPr>
            <w:t xml:space="preserve">POWERHOUSE is a fitness academy currently managing its members and trainers manually. Growing up their members and trainers makes it hard to manage all the member details, trainer details, and scheduling. </w:t>
          </w:r>
        </w:p>
        <w:p w14:paraId="3EC88AE7" w14:textId="50C581F1" w:rsidR="008C7637" w:rsidRPr="00D926F9" w:rsidRDefault="00C7420D" w:rsidP="00D926F9">
          <w:pPr>
            <w:pStyle w:val="Heading3"/>
            <w:rPr>
              <w:rFonts w:ascii="Times New Roman" w:hAnsi="Times New Roman" w:cs="Times New Roman"/>
              <w:b/>
              <w:color w:val="auto"/>
              <w:sz w:val="25"/>
              <w:szCs w:val="25"/>
            </w:rPr>
          </w:pPr>
          <w:r w:rsidRPr="00D926F9">
            <w:rPr>
              <w:rFonts w:ascii="Times New Roman" w:hAnsi="Times New Roman" w:cs="Times New Roman"/>
              <w:b/>
              <w:color w:val="auto"/>
              <w:sz w:val="25"/>
              <w:szCs w:val="25"/>
            </w:rPr>
            <w:t xml:space="preserve">Existing </w:t>
          </w:r>
          <w:r w:rsidR="00841493" w:rsidRPr="00D926F9">
            <w:rPr>
              <w:rFonts w:ascii="Times New Roman" w:hAnsi="Times New Roman" w:cs="Times New Roman"/>
              <w:b/>
              <w:color w:val="auto"/>
              <w:sz w:val="25"/>
              <w:szCs w:val="25"/>
            </w:rPr>
            <w:t>environment</w:t>
          </w:r>
        </w:p>
        <w:p w14:paraId="473FA129" w14:textId="77777777" w:rsidR="00711F1F" w:rsidRDefault="00711F1F" w:rsidP="00711F1F">
          <w:pPr>
            <w:ind w:left="630" w:right="108"/>
            <w:jc w:val="both"/>
            <w:rPr>
              <w:rFonts w:eastAsiaTheme="majorEastAsia"/>
              <w:bCs/>
              <w:color w:val="000000" w:themeColor="text1"/>
            </w:rPr>
          </w:pPr>
          <w:r>
            <w:rPr>
              <w:rFonts w:eastAsiaTheme="majorEastAsia"/>
              <w:bCs/>
              <w:color w:val="000000" w:themeColor="text1"/>
            </w:rPr>
            <w:t>The new m</w:t>
          </w:r>
          <w:r w:rsidRPr="00841493">
            <w:rPr>
              <w:rFonts w:eastAsiaTheme="majorEastAsia"/>
              <w:bCs/>
              <w:color w:val="000000" w:themeColor="text1"/>
            </w:rPr>
            <w:t>embers come to the fitness academy, and they pay for the owner</w:t>
          </w:r>
          <w:r>
            <w:rPr>
              <w:rFonts w:eastAsiaTheme="majorEastAsia"/>
              <w:bCs/>
              <w:color w:val="000000" w:themeColor="text1"/>
            </w:rPr>
            <w:t>. Then the owner gets the details of the member and issues a new card. When members wish to get a trainer, they pay for the trainer as well. Members can work out without a trainer if they want to. The existing members renew their membership after the end of the period.</w:t>
          </w:r>
        </w:p>
        <w:p w14:paraId="36AEBD09" w14:textId="3B6EC4A8" w:rsidR="00B4782F" w:rsidRDefault="00E45364" w:rsidP="00E70527">
          <w:pPr>
            <w:ind w:firstLine="630"/>
            <w:rPr>
              <w:rFonts w:eastAsiaTheme="majorEastAsia"/>
              <w:b/>
              <w:color w:val="000000" w:themeColor="text1"/>
            </w:rPr>
          </w:pPr>
          <w:r w:rsidRPr="0008560D">
            <w:rPr>
              <w:noProof/>
            </w:rPr>
            <w:drawing>
              <wp:anchor distT="0" distB="0" distL="114300" distR="114300" simplePos="0" relativeHeight="251828224" behindDoc="0" locked="0" layoutInCell="1" allowOverlap="1" wp14:anchorId="058FA5B6" wp14:editId="286929F9">
                <wp:simplePos x="0" y="0"/>
                <wp:positionH relativeFrom="margin">
                  <wp:posOffset>1905000</wp:posOffset>
                </wp:positionH>
                <wp:positionV relativeFrom="margin">
                  <wp:posOffset>4269740</wp:posOffset>
                </wp:positionV>
                <wp:extent cx="2146300" cy="3846830"/>
                <wp:effectExtent l="0" t="0" r="6350" b="1270"/>
                <wp:wrapTopAndBottom/>
                <wp:docPr id="12" name="Picture 12" descr="C:\Users\ACER\Desktop\Activity last edit-Flow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Activity last edit-Flow chart.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146300" cy="3846830"/>
                        </a:xfrm>
                        <a:prstGeom prst="rect">
                          <a:avLst/>
                        </a:prstGeom>
                        <a:noFill/>
                        <a:ln>
                          <a:noFill/>
                        </a:ln>
                      </pic:spPr>
                    </pic:pic>
                  </a:graphicData>
                </a:graphic>
                <wp14:sizeRelH relativeFrom="page">
                  <wp14:pctWidth>0</wp14:pctWidth>
                </wp14:sizeRelH>
                <wp14:sizeRelV relativeFrom="page">
                  <wp14:pctHeight>0</wp14:pctHeight>
                </wp14:sizeRelV>
              </wp:anchor>
            </w:drawing>
          </w:r>
          <w:r w:rsidR="00E70527" w:rsidRPr="00E70527">
            <w:rPr>
              <w:rFonts w:eastAsiaTheme="majorEastAsia"/>
              <w:b/>
              <w:color w:val="000000" w:themeColor="text1"/>
            </w:rPr>
            <w:t xml:space="preserve">Flow </w:t>
          </w:r>
          <w:proofErr w:type="gramStart"/>
          <w:r w:rsidR="00E70527" w:rsidRPr="00E70527">
            <w:rPr>
              <w:rFonts w:eastAsiaTheme="majorEastAsia"/>
              <w:b/>
              <w:color w:val="000000" w:themeColor="text1"/>
            </w:rPr>
            <w:t>Chart(</w:t>
          </w:r>
          <w:proofErr w:type="gramEnd"/>
          <w:r w:rsidR="00E70527" w:rsidRPr="00E70527">
            <w:rPr>
              <w:rFonts w:eastAsiaTheme="majorEastAsia"/>
              <w:b/>
              <w:color w:val="000000" w:themeColor="text1"/>
            </w:rPr>
            <w:t xml:space="preserve">For the </w:t>
          </w:r>
          <w:r>
            <w:rPr>
              <w:rFonts w:eastAsiaTheme="majorEastAsia"/>
              <w:b/>
              <w:color w:val="000000" w:themeColor="text1"/>
            </w:rPr>
            <w:t>e</w:t>
          </w:r>
          <w:r w:rsidR="00E70527" w:rsidRPr="00E70527">
            <w:rPr>
              <w:rFonts w:eastAsiaTheme="majorEastAsia"/>
              <w:b/>
              <w:color w:val="000000" w:themeColor="text1"/>
            </w:rPr>
            <w:t>xisting Workflow)</w:t>
          </w:r>
        </w:p>
        <w:p w14:paraId="000925BA" w14:textId="0B4A4612" w:rsidR="00E70527" w:rsidRPr="00E70527" w:rsidRDefault="006127AA" w:rsidP="00E70527">
          <w:pPr>
            <w:ind w:firstLine="630"/>
            <w:rPr>
              <w:rFonts w:eastAsiaTheme="majorEastAsia"/>
              <w:b/>
              <w:color w:val="000000" w:themeColor="text1"/>
            </w:rPr>
          </w:pPr>
          <w:r>
            <w:rPr>
              <w:noProof/>
            </w:rPr>
            <mc:AlternateContent>
              <mc:Choice Requires="wps">
                <w:drawing>
                  <wp:anchor distT="0" distB="0" distL="114300" distR="114300" simplePos="0" relativeHeight="251909120" behindDoc="0" locked="0" layoutInCell="1" allowOverlap="1" wp14:anchorId="74E2954D" wp14:editId="121F6CD6">
                    <wp:simplePos x="0" y="0"/>
                    <wp:positionH relativeFrom="margin">
                      <wp:posOffset>123825</wp:posOffset>
                    </wp:positionH>
                    <wp:positionV relativeFrom="paragraph">
                      <wp:posOffset>4287520</wp:posOffset>
                    </wp:positionV>
                    <wp:extent cx="5707380" cy="635"/>
                    <wp:effectExtent l="0" t="0" r="7620" b="0"/>
                    <wp:wrapTopAndBottom/>
                    <wp:docPr id="3" name="Text Box 3"/>
                    <wp:cNvGraphicFramePr/>
                    <a:graphic xmlns:a="http://schemas.openxmlformats.org/drawingml/2006/main">
                      <a:graphicData uri="http://schemas.microsoft.com/office/word/2010/wordprocessingShape">
                        <wps:wsp>
                          <wps:cNvSpPr txBox="1"/>
                          <wps:spPr>
                            <a:xfrm>
                              <a:off x="0" y="0"/>
                              <a:ext cx="5707380" cy="635"/>
                            </a:xfrm>
                            <a:prstGeom prst="rect">
                              <a:avLst/>
                            </a:prstGeom>
                            <a:solidFill>
                              <a:prstClr val="white"/>
                            </a:solidFill>
                            <a:ln>
                              <a:noFill/>
                            </a:ln>
                            <a:effectLst/>
                          </wps:spPr>
                          <wps:txbx>
                            <w:txbxContent>
                              <w:p w14:paraId="13A15C41" w14:textId="7080BFDE" w:rsidR="00711F1F" w:rsidRPr="00F610E1" w:rsidRDefault="00711F1F" w:rsidP="00F610E1">
                                <w:pPr>
                                  <w:pStyle w:val="Caption"/>
                                  <w:jc w:val="center"/>
                                  <w:rPr>
                                    <w:b/>
                                    <w:color w:val="auto"/>
                                    <w:sz w:val="20"/>
                                  </w:rPr>
                                </w:pPr>
                                <w:bookmarkStart w:id="6" w:name="_Toc83122267"/>
                                <w:r w:rsidRPr="00F610E1">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1</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w:t>
                                </w:r>
                                <w:r w:rsidR="00435ABC">
                                  <w:rPr>
                                    <w:b/>
                                    <w:color w:val="auto"/>
                                    <w:sz w:val="20"/>
                                  </w:rPr>
                                  <w:fldChar w:fldCharType="end"/>
                                </w:r>
                                <w:r>
                                  <w:rPr>
                                    <w:b/>
                                    <w:color w:val="auto"/>
                                    <w:sz w:val="20"/>
                                  </w:rPr>
                                  <w:t xml:space="preserve">: </w:t>
                                </w:r>
                                <w:r w:rsidRPr="00F610E1">
                                  <w:rPr>
                                    <w:b/>
                                    <w:color w:val="auto"/>
                                    <w:sz w:val="20"/>
                                  </w:rPr>
                                  <w:t>Flow Chart</w:t>
                                </w:r>
                                <w:bookmarkEnd w:id="6"/>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type w14:anchorId="74E2954D" id="_x0000_t202" coordsize="21600,21600" o:spt="202" path="m,l,21600r21600,l21600,xe">
                    <v:stroke joinstyle="miter"/>
                    <v:path gradientshapeok="t" o:connecttype="rect"/>
                  </v:shapetype>
                  <v:shape id="Text Box 3" o:spid="_x0000_s1028" type="#_x0000_t202" style="position:absolute;left:0;text-align:left;margin-left:9.75pt;margin-top:337.6pt;width:449.4pt;height:.05pt;z-index:251909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" stroked="f">
                    <v:textbox style="mso-fit-shape-to-text:t" inset="0,0,0,0">
                      <w:txbxContent>
                        <w:p w14:paraId="13A15C41" w14:textId="7080BFDE" w:rsidR="00711F1F" w:rsidRPr="00F610E1" w:rsidRDefault="00711F1F" w:rsidP="00F610E1">
                          <w:pPr>
                            <w:pStyle w:val="Caption"/>
                            <w:jc w:val="center"/>
                            <w:rPr>
                              <w:b/>
                              <w:color w:val="auto"/>
                              <w:sz w:val="20"/>
                            </w:rPr>
                          </w:pPr>
                          <w:bookmarkStart w:id="7" w:name="_Toc83122267"/>
                          <w:r w:rsidRPr="00F610E1">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1</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w:t>
                          </w:r>
                          <w:r w:rsidR="00435ABC">
                            <w:rPr>
                              <w:b/>
                              <w:color w:val="auto"/>
                              <w:sz w:val="20"/>
                            </w:rPr>
                            <w:fldChar w:fldCharType="end"/>
                          </w:r>
                          <w:r>
                            <w:rPr>
                              <w:b/>
                              <w:color w:val="auto"/>
                              <w:sz w:val="20"/>
                            </w:rPr>
                            <w:t xml:space="preserve">: </w:t>
                          </w:r>
                          <w:r w:rsidRPr="00F610E1">
                            <w:rPr>
                              <w:b/>
                              <w:color w:val="auto"/>
                              <w:sz w:val="20"/>
                            </w:rPr>
                            <w:t>Flow Chart</w:t>
                          </w:r>
                          <w:bookmarkEnd w:id="7"/>
                        </w:p>
                      </w:txbxContent>
                    </v:textbox>
                    <w10:wrap type="topAndBottom" anchorx="margin"/>
                  </v:shape>
                </w:pict>
              </mc:Fallback>
            </mc:AlternateContent>
          </w:r>
        </w:p>
        <w:p w14:paraId="0CA412CB" w14:textId="21451042" w:rsidR="008C7637" w:rsidRDefault="00C7420D" w:rsidP="00D926F9">
          <w:pPr>
            <w:pStyle w:val="Heading3"/>
            <w:rPr>
              <w:rFonts w:ascii="Times New Roman" w:hAnsi="Times New Roman" w:cs="Times New Roman"/>
              <w:b/>
              <w:color w:val="auto"/>
              <w:sz w:val="25"/>
              <w:szCs w:val="25"/>
            </w:rPr>
          </w:pPr>
          <w:r w:rsidRPr="00D926F9">
            <w:rPr>
              <w:rFonts w:ascii="Times New Roman" w:hAnsi="Times New Roman" w:cs="Times New Roman"/>
              <w:b/>
              <w:color w:val="auto"/>
              <w:sz w:val="25"/>
              <w:szCs w:val="25"/>
            </w:rPr>
            <w:lastRenderedPageBreak/>
            <w:t>Impact of the problem</w:t>
          </w:r>
        </w:p>
        <w:p w14:paraId="10AA0F57" w14:textId="76FB7825" w:rsidR="00D926F9" w:rsidRPr="00D926F9" w:rsidRDefault="00D926F9" w:rsidP="00D926F9"/>
        <w:p w14:paraId="0D71BDD5" w14:textId="59E7CE01" w:rsidR="00813FA5" w:rsidRDefault="00857825" w:rsidP="00121BD0">
          <w:pPr>
            <w:pStyle w:val="ListParagraph"/>
            <w:numPr>
              <w:ilvl w:val="0"/>
              <w:numId w:val="3"/>
            </w:numPr>
            <w:ind w:right="108"/>
            <w:jc w:val="both"/>
            <w:rPr>
              <w:rFonts w:eastAsiaTheme="majorEastAsia"/>
              <w:bCs/>
              <w:color w:val="000000" w:themeColor="text1"/>
            </w:rPr>
          </w:pPr>
          <w:r>
            <w:rPr>
              <w:rFonts w:eastAsiaTheme="majorEastAsia"/>
              <w:bCs/>
              <w:color w:val="000000" w:themeColor="text1"/>
            </w:rPr>
            <w:t xml:space="preserve">Members </w:t>
          </w:r>
          <w:r w:rsidR="00685F24">
            <w:rPr>
              <w:rFonts w:eastAsiaTheme="majorEastAsia"/>
              <w:bCs/>
              <w:color w:val="000000" w:themeColor="text1"/>
            </w:rPr>
            <w:t xml:space="preserve">do </w:t>
          </w:r>
          <w:r>
            <w:rPr>
              <w:rFonts w:eastAsiaTheme="majorEastAsia"/>
              <w:bCs/>
              <w:color w:val="000000" w:themeColor="text1"/>
            </w:rPr>
            <w:t xml:space="preserve">not </w:t>
          </w:r>
          <w:r w:rsidR="00685F24">
            <w:rPr>
              <w:rFonts w:eastAsiaTheme="majorEastAsia"/>
              <w:bCs/>
              <w:color w:val="000000" w:themeColor="text1"/>
            </w:rPr>
            <w:t xml:space="preserve">have a way to </w:t>
          </w:r>
          <w:r>
            <w:rPr>
              <w:rFonts w:eastAsiaTheme="majorEastAsia"/>
              <w:bCs/>
              <w:color w:val="000000" w:themeColor="text1"/>
            </w:rPr>
            <w:t>kn</w:t>
          </w:r>
          <w:r w:rsidR="005E79FA">
            <w:rPr>
              <w:rFonts w:eastAsiaTheme="majorEastAsia"/>
              <w:bCs/>
              <w:color w:val="000000" w:themeColor="text1"/>
            </w:rPr>
            <w:t xml:space="preserve">ow about the open-close </w:t>
          </w:r>
          <w:proofErr w:type="spellStart"/>
          <w:r w:rsidR="005E79FA">
            <w:rPr>
              <w:rFonts w:eastAsiaTheme="majorEastAsia"/>
              <w:bCs/>
              <w:color w:val="000000" w:themeColor="text1"/>
            </w:rPr>
            <w:t>times</w:t>
          </w:r>
          <w:proofErr w:type="gramStart"/>
          <w:r w:rsidR="005E79FA">
            <w:rPr>
              <w:rFonts w:eastAsiaTheme="majorEastAsia"/>
              <w:bCs/>
              <w:color w:val="000000" w:themeColor="text1"/>
            </w:rPr>
            <w:t>,the</w:t>
          </w:r>
          <w:proofErr w:type="spellEnd"/>
          <w:proofErr w:type="gramEnd"/>
          <w:r w:rsidR="005E79FA">
            <w:rPr>
              <w:rFonts w:eastAsiaTheme="majorEastAsia"/>
              <w:bCs/>
              <w:color w:val="000000" w:themeColor="text1"/>
            </w:rPr>
            <w:t xml:space="preserve"> t</w:t>
          </w:r>
          <w:r>
            <w:rPr>
              <w:rFonts w:eastAsiaTheme="majorEastAsia"/>
              <w:bCs/>
              <w:color w:val="000000" w:themeColor="text1"/>
            </w:rPr>
            <w:t>ra</w:t>
          </w:r>
          <w:r w:rsidR="005E79FA">
            <w:rPr>
              <w:rFonts w:eastAsiaTheme="majorEastAsia"/>
              <w:bCs/>
              <w:color w:val="000000" w:themeColor="text1"/>
            </w:rPr>
            <w:t>iner's qualifications, and the t</w:t>
          </w:r>
          <w:r>
            <w:rPr>
              <w:rFonts w:eastAsiaTheme="majorEastAsia"/>
              <w:bCs/>
              <w:color w:val="000000" w:themeColor="text1"/>
            </w:rPr>
            <w:t>rainer's availability in the existing system</w:t>
          </w:r>
          <w:r w:rsidR="00C7420D" w:rsidRPr="00813FA5">
            <w:rPr>
              <w:rFonts w:eastAsiaTheme="majorEastAsia"/>
              <w:bCs/>
              <w:color w:val="000000" w:themeColor="text1"/>
            </w:rPr>
            <w:t xml:space="preserve">. </w:t>
          </w:r>
        </w:p>
        <w:p w14:paraId="5F8C3DD0" w14:textId="3265234D"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 xml:space="preserve">Members </w:t>
          </w:r>
          <w:proofErr w:type="spellStart"/>
          <w:r w:rsidRPr="00813FA5">
            <w:rPr>
              <w:rFonts w:eastAsiaTheme="majorEastAsia"/>
              <w:bCs/>
              <w:color w:val="000000" w:themeColor="text1"/>
            </w:rPr>
            <w:t>can</w:t>
          </w:r>
          <w:r w:rsidR="00685F24">
            <w:rPr>
              <w:rFonts w:eastAsiaTheme="majorEastAsia"/>
              <w:bCs/>
              <w:color w:val="000000" w:themeColor="text1"/>
            </w:rPr>
            <w:t xml:space="preserve"> </w:t>
          </w:r>
          <w:r w:rsidR="005E79FA">
            <w:rPr>
              <w:rFonts w:eastAsiaTheme="majorEastAsia"/>
              <w:bCs/>
              <w:color w:val="000000" w:themeColor="text1"/>
            </w:rPr>
            <w:t>not</w:t>
          </w:r>
          <w:proofErr w:type="spellEnd"/>
          <w:r w:rsidR="005E79FA">
            <w:rPr>
              <w:rFonts w:eastAsiaTheme="majorEastAsia"/>
              <w:bCs/>
              <w:color w:val="000000" w:themeColor="text1"/>
            </w:rPr>
            <w:t xml:space="preserve"> book their t</w:t>
          </w:r>
          <w:r w:rsidRPr="00813FA5">
            <w:rPr>
              <w:rFonts w:eastAsiaTheme="majorEastAsia"/>
              <w:bCs/>
              <w:color w:val="000000" w:themeColor="text1"/>
            </w:rPr>
            <w:t xml:space="preserve">rainer, and most of the assigned members for a trainer will come to the fitness </w:t>
          </w:r>
          <w:r w:rsidR="005E79FA" w:rsidRPr="00813FA5">
            <w:rPr>
              <w:rFonts w:eastAsiaTheme="majorEastAsia"/>
              <w:bCs/>
              <w:color w:val="000000" w:themeColor="text1"/>
            </w:rPr>
            <w:t xml:space="preserve">academy </w:t>
          </w:r>
          <w:r w:rsidR="005E79FA">
            <w:rPr>
              <w:rFonts w:eastAsiaTheme="majorEastAsia"/>
              <w:bCs/>
              <w:color w:val="000000" w:themeColor="text1"/>
            </w:rPr>
            <w:t>simultaneously</w:t>
          </w:r>
          <w:r w:rsidRPr="00813FA5">
            <w:rPr>
              <w:rFonts w:eastAsiaTheme="majorEastAsia"/>
              <w:bCs/>
              <w:color w:val="000000" w:themeColor="text1"/>
            </w:rPr>
            <w:t xml:space="preserve">. </w:t>
          </w:r>
        </w:p>
        <w:p w14:paraId="222C3F90" w14:textId="31DF528A"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Members do</w:t>
          </w:r>
          <w:r w:rsidR="00FE17E5" w:rsidRPr="00813FA5">
            <w:rPr>
              <w:rFonts w:eastAsiaTheme="majorEastAsia"/>
              <w:bCs/>
              <w:color w:val="000000" w:themeColor="text1"/>
            </w:rPr>
            <w:t xml:space="preserve"> not make the payment on time, and it is hard to calculate the income to the </w:t>
          </w:r>
          <w:r w:rsidRPr="00813FA5">
            <w:rPr>
              <w:rFonts w:eastAsiaTheme="majorEastAsia"/>
              <w:bCs/>
              <w:color w:val="000000" w:themeColor="text1"/>
            </w:rPr>
            <w:t>owner</w:t>
          </w:r>
          <w:r w:rsidR="00FE17E5" w:rsidRPr="00813FA5">
            <w:rPr>
              <w:rFonts w:eastAsiaTheme="majorEastAsia"/>
              <w:bCs/>
              <w:color w:val="000000" w:themeColor="text1"/>
            </w:rPr>
            <w:t>.</w:t>
          </w:r>
          <w:r w:rsidR="00AE5111" w:rsidRPr="00813FA5">
            <w:rPr>
              <w:rFonts w:eastAsiaTheme="majorEastAsia"/>
              <w:bCs/>
              <w:color w:val="000000" w:themeColor="text1"/>
            </w:rPr>
            <w:t xml:space="preserve"> </w:t>
          </w:r>
        </w:p>
        <w:p w14:paraId="168F397A" w14:textId="6F8169DF"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Members do not have any idea about their BMI</w:t>
          </w:r>
          <w:r>
            <w:rPr>
              <w:rFonts w:eastAsiaTheme="majorEastAsia"/>
              <w:bCs/>
              <w:color w:val="000000" w:themeColor="text1"/>
            </w:rPr>
            <w:fldChar w:fldCharType="begin"/>
          </w:r>
          <w:r w:rsidR="004F3969">
            <w:instrText xml:space="preserve"> TA \l "</w:instrText>
          </w:r>
          <w:r w:rsidR="004F3969" w:rsidRPr="00CD1AA5">
            <w:rPr>
              <w:rFonts w:eastAsiaTheme="majorEastAsia"/>
              <w:bCs/>
              <w:color w:val="000000" w:themeColor="text1"/>
            </w:rPr>
            <w:instrText>BMI</w:instrText>
          </w:r>
          <w:r w:rsidR="004F3969">
            <w:instrText xml:space="preserve">" \s "Body Mass Index" \c 1 </w:instrText>
          </w:r>
          <w:r>
            <w:rPr>
              <w:rFonts w:eastAsiaTheme="majorEastAsia"/>
              <w:bCs/>
              <w:color w:val="000000" w:themeColor="text1"/>
            </w:rPr>
            <w:fldChar w:fldCharType="end"/>
          </w:r>
          <w:r w:rsidRPr="00813FA5">
            <w:rPr>
              <w:rFonts w:eastAsiaTheme="majorEastAsia"/>
              <w:bCs/>
              <w:color w:val="000000" w:themeColor="text1"/>
            </w:rPr>
            <w:t xml:space="preserve"> and progress. </w:t>
          </w:r>
        </w:p>
        <w:p w14:paraId="0F9CBFB6" w14:textId="4FABF2FA"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It is hard to maintain details of the</w:t>
          </w:r>
          <w:r w:rsidR="00EC6FCD">
            <w:rPr>
              <w:rFonts w:eastAsiaTheme="majorEastAsia"/>
              <w:bCs/>
              <w:color w:val="000000" w:themeColor="text1"/>
            </w:rPr>
            <w:fldChar w:fldCharType="begin"/>
          </w:r>
          <w:r w:rsidR="00EC6FCD">
            <w:instrText xml:space="preserve"> TA \s "Body Mass Index" </w:instrText>
          </w:r>
          <w:r w:rsidR="00EC6FCD">
            <w:rPr>
              <w:rFonts w:eastAsiaTheme="majorEastAsia"/>
              <w:bCs/>
              <w:color w:val="000000" w:themeColor="text1"/>
            </w:rPr>
            <w:fldChar w:fldCharType="end"/>
          </w:r>
          <w:r w:rsidRPr="00813FA5">
            <w:rPr>
              <w:rFonts w:eastAsiaTheme="majorEastAsia"/>
              <w:bCs/>
              <w:color w:val="000000" w:themeColor="text1"/>
            </w:rPr>
            <w:t xml:space="preserve"> members and the trainers in hard copies. </w:t>
          </w:r>
        </w:p>
        <w:p w14:paraId="0B735A0D" w14:textId="69AA0E76"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 xml:space="preserve">Hard to update the meal plan and schedule of the members to the trainers. </w:t>
          </w:r>
        </w:p>
        <w:p w14:paraId="63524949" w14:textId="07956EE3" w:rsidR="00714CF0" w:rsidRDefault="00C7420D" w:rsidP="00121BD0">
          <w:pPr>
            <w:pStyle w:val="ListParagraph"/>
            <w:numPr>
              <w:ilvl w:val="0"/>
              <w:numId w:val="3"/>
            </w:numPr>
            <w:ind w:right="108"/>
            <w:jc w:val="both"/>
            <w:rPr>
              <w:rFonts w:eastAsiaTheme="majorEastAsia"/>
              <w:bCs/>
              <w:color w:val="000000" w:themeColor="text1"/>
            </w:rPr>
          </w:pPr>
          <w:r>
            <w:rPr>
              <w:rFonts w:eastAsiaTheme="majorEastAsia"/>
              <w:bCs/>
              <w:color w:val="000000" w:themeColor="text1"/>
            </w:rPr>
            <w:t>I</w:t>
          </w:r>
          <w:r w:rsidR="00511700" w:rsidRPr="00813FA5">
            <w:rPr>
              <w:rFonts w:eastAsiaTheme="majorEastAsia"/>
              <w:bCs/>
              <w:color w:val="000000" w:themeColor="text1"/>
            </w:rPr>
            <w:t>t is hard to maintain the inventory details.</w:t>
          </w:r>
        </w:p>
        <w:p w14:paraId="2232FEE6" w14:textId="7DA8D9F1" w:rsidR="00970C5C" w:rsidRDefault="00970C5C" w:rsidP="00E10B57">
          <w:pPr>
            <w:pStyle w:val="ListParagraph"/>
            <w:tabs>
              <w:tab w:val="left" w:pos="6948"/>
            </w:tabs>
            <w:ind w:left="1080" w:right="108"/>
            <w:jc w:val="both"/>
            <w:rPr>
              <w:rFonts w:eastAsiaTheme="majorEastAsia"/>
              <w:bCs/>
              <w:color w:val="000000" w:themeColor="text1"/>
            </w:rPr>
          </w:pPr>
        </w:p>
        <w:p w14:paraId="0C9D4484" w14:textId="506C20E7" w:rsidR="00970C5C" w:rsidRPr="00D926F9" w:rsidRDefault="00970C5C" w:rsidP="00D926F9">
          <w:pPr>
            <w:pStyle w:val="Heading2"/>
            <w:rPr>
              <w:rFonts w:ascii="Times New Roman" w:hAnsi="Times New Roman" w:cs="Times New Roman"/>
              <w:b/>
              <w:color w:val="auto"/>
            </w:rPr>
          </w:pPr>
          <w:bookmarkStart w:id="8" w:name="_Toc83122189"/>
          <w:r w:rsidRPr="00D926F9">
            <w:rPr>
              <w:rFonts w:ascii="Times New Roman" w:hAnsi="Times New Roman" w:cs="Times New Roman"/>
              <w:b/>
              <w:color w:val="auto"/>
            </w:rPr>
            <w:t>Current Solution</w:t>
          </w:r>
          <w:bookmarkEnd w:id="8"/>
        </w:p>
        <w:p w14:paraId="65A32A7B" w14:textId="522DACE7" w:rsidR="00C021E6" w:rsidRDefault="00E111D0" w:rsidP="00C021E6">
          <w:pPr>
            <w:autoSpaceDE w:val="0"/>
            <w:autoSpaceDN w:val="0"/>
            <w:adjustRightInd w:val="0"/>
            <w:spacing w:after="0" w:line="240" w:lineRule="auto"/>
            <w:jc w:val="both"/>
          </w:pPr>
          <w:r w:rsidRPr="00C021E6">
            <w:rPr>
              <w:rFonts w:eastAsia="Times New Roman"/>
            </w:rPr>
            <w:t>The fitness academy started five years ago. Still all the functions are done manually. The academy owner has a book that stores all the academy records such as user details, payment details, registration details, etc. The main problem is that even though the owner issues a card, the owner cannot quickly identify who has made the payment and who has not. The owner always needs to go through the re</w:t>
          </w:r>
          <w:r w:rsidR="005E79FA">
            <w:rPr>
              <w:rFonts w:eastAsia="Times New Roman"/>
            </w:rPr>
            <w:t>cords in the book and find the m</w:t>
          </w:r>
          <w:r w:rsidRPr="00C021E6">
            <w:rPr>
              <w:rFonts w:eastAsia="Times New Roman"/>
            </w:rPr>
            <w:t xml:space="preserve">ember's name and see whether they have made the payment or not. </w:t>
          </w:r>
          <w:r w:rsidR="00C021E6">
            <w:rPr>
              <w:rFonts w:eastAsia="Times New Roman"/>
            </w:rPr>
            <w:t xml:space="preserve">Therefore </w:t>
          </w:r>
          <w:r w:rsidR="00C021E6">
            <w:t>c</w:t>
          </w:r>
          <w:r w:rsidR="00C021E6" w:rsidRPr="00970C5C">
            <w:t>urrently</w:t>
          </w:r>
          <w:r w:rsidR="005E79FA">
            <w:t>,</w:t>
          </w:r>
          <w:r w:rsidR="00C021E6" w:rsidRPr="00970C5C">
            <w:t xml:space="preserve"> there’s no viable solution whatsoever</w:t>
          </w:r>
          <w:r w:rsidR="00C021E6">
            <w:t>.</w:t>
          </w:r>
        </w:p>
        <w:p w14:paraId="3921C4AB" w14:textId="77777777" w:rsidR="00333FA3" w:rsidRDefault="00333FA3" w:rsidP="001C5C28">
          <w:pPr>
            <w:autoSpaceDE w:val="0"/>
            <w:autoSpaceDN w:val="0"/>
            <w:adjustRightInd w:val="0"/>
            <w:spacing w:after="0" w:line="240" w:lineRule="auto"/>
            <w:jc w:val="both"/>
          </w:pPr>
        </w:p>
        <w:p w14:paraId="70C635F8" w14:textId="77777777" w:rsidR="005E79FA" w:rsidRDefault="005E79FA" w:rsidP="001C5C28">
          <w:pPr>
            <w:autoSpaceDE w:val="0"/>
            <w:autoSpaceDN w:val="0"/>
            <w:adjustRightInd w:val="0"/>
            <w:spacing w:after="0" w:line="240" w:lineRule="auto"/>
            <w:jc w:val="both"/>
          </w:pPr>
        </w:p>
        <w:p w14:paraId="5F82B97F" w14:textId="77777777" w:rsidR="00333FA3" w:rsidRDefault="00333FA3" w:rsidP="001C5C28">
          <w:pPr>
            <w:autoSpaceDE w:val="0"/>
            <w:autoSpaceDN w:val="0"/>
            <w:adjustRightInd w:val="0"/>
            <w:spacing w:after="0" w:line="240" w:lineRule="auto"/>
            <w:jc w:val="both"/>
          </w:pPr>
        </w:p>
        <w:p w14:paraId="5E319A45" w14:textId="6C4AB9F4" w:rsidR="00333FA3" w:rsidRDefault="001C5C28" w:rsidP="00333FA3">
          <w:pPr>
            <w:pStyle w:val="Heading2"/>
            <w:rPr>
              <w:rFonts w:ascii="Times New Roman" w:hAnsi="Times New Roman" w:cs="Times New Roman"/>
              <w:b/>
              <w:color w:val="auto"/>
            </w:rPr>
          </w:pPr>
          <w:bookmarkStart w:id="9" w:name="_Toc83122190"/>
          <w:r w:rsidRPr="00D926F9">
            <w:rPr>
              <w:rFonts w:ascii="Times New Roman" w:hAnsi="Times New Roman" w:cs="Times New Roman"/>
              <w:b/>
              <w:color w:val="auto"/>
            </w:rPr>
            <w:t>Limitations of the Current Solution</w:t>
          </w:r>
          <w:bookmarkEnd w:id="9"/>
        </w:p>
        <w:p w14:paraId="7A21E34D" w14:textId="77777777" w:rsidR="00B4782F" w:rsidRPr="00B4782F" w:rsidRDefault="00B4782F" w:rsidP="00B4782F"/>
        <w:p w14:paraId="070629D0"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Hard to manage records</w:t>
          </w:r>
        </w:p>
        <w:p w14:paraId="303FC61F"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Cannot notify members and trainers about the open/close dates and times.</w:t>
          </w:r>
        </w:p>
        <w:p w14:paraId="1AF2FE74"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 xml:space="preserve">Trainers cannot track the progress of their </w:t>
          </w:r>
          <w:proofErr w:type="spellStart"/>
          <w:r w:rsidRPr="00C021E6">
            <w:t>relavant</w:t>
          </w:r>
          <w:proofErr w:type="spellEnd"/>
          <w:r w:rsidRPr="00C021E6">
            <w:t xml:space="preserve"> members.</w:t>
          </w:r>
        </w:p>
        <w:p w14:paraId="53BBFE49"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Members and Trainers doesn’t have a platform to manage their daily plans</w:t>
          </w:r>
        </w:p>
        <w:p w14:paraId="0FA4BFBD" w14:textId="5D3A8370" w:rsidR="00C021E6" w:rsidRDefault="00333FA3" w:rsidP="00BF0D6F">
          <w:pPr>
            <w:pStyle w:val="ListParagraph"/>
            <w:numPr>
              <w:ilvl w:val="0"/>
              <w:numId w:val="16"/>
            </w:numPr>
            <w:autoSpaceDE w:val="0"/>
            <w:autoSpaceDN w:val="0"/>
            <w:adjustRightInd w:val="0"/>
            <w:spacing w:after="0" w:line="240" w:lineRule="auto"/>
            <w:jc w:val="both"/>
          </w:pPr>
          <w:r w:rsidRPr="00C021E6">
            <w:t>Ac</w:t>
          </w:r>
          <w:r w:rsidR="00750EF2">
            <w:t>a</w:t>
          </w:r>
          <w:r w:rsidRPr="00C021E6">
            <w:t xml:space="preserve">demy management doesn’t have proper records in inventory. </w:t>
          </w:r>
        </w:p>
        <w:p w14:paraId="0DC123E3" w14:textId="3E5C7354" w:rsidR="001C5C28" w:rsidRPr="00C021E6" w:rsidRDefault="00333FA3" w:rsidP="00C021E6">
          <w:pPr>
            <w:pStyle w:val="ListParagraph"/>
            <w:autoSpaceDE w:val="0"/>
            <w:autoSpaceDN w:val="0"/>
            <w:adjustRightInd w:val="0"/>
            <w:spacing w:after="0" w:line="240" w:lineRule="auto"/>
            <w:ind w:left="1080"/>
            <w:jc w:val="both"/>
          </w:pPr>
          <w:r w:rsidRPr="00C021E6">
            <w:t xml:space="preserve"> </w:t>
          </w:r>
        </w:p>
        <w:p w14:paraId="27652B67" w14:textId="77777777" w:rsidR="001C5C28" w:rsidRDefault="001C5C28" w:rsidP="001C5C28">
          <w:pPr>
            <w:pStyle w:val="ListParagraph"/>
            <w:autoSpaceDE w:val="0"/>
            <w:autoSpaceDN w:val="0"/>
            <w:adjustRightInd w:val="0"/>
            <w:spacing w:after="0" w:line="240" w:lineRule="auto"/>
            <w:jc w:val="both"/>
          </w:pPr>
        </w:p>
        <w:p w14:paraId="66D267EF" w14:textId="6E764066" w:rsidR="009A7295" w:rsidRPr="00D926F9" w:rsidRDefault="00A5142F" w:rsidP="00D926F9">
          <w:pPr>
            <w:pStyle w:val="Heading2"/>
            <w:rPr>
              <w:rFonts w:ascii="Times New Roman" w:hAnsi="Times New Roman" w:cs="Times New Roman"/>
              <w:b/>
              <w:color w:val="auto"/>
            </w:rPr>
          </w:pPr>
          <w:bookmarkStart w:id="10" w:name="_Toc83122191"/>
          <w:r w:rsidRPr="00D926F9">
            <w:rPr>
              <w:rFonts w:ascii="Times New Roman" w:hAnsi="Times New Roman" w:cs="Times New Roman"/>
              <w:b/>
              <w:color w:val="auto"/>
            </w:rPr>
            <w:t>Vision</w:t>
          </w:r>
          <w:bookmarkEnd w:id="10"/>
        </w:p>
        <w:p w14:paraId="32FA1715" w14:textId="77777777" w:rsidR="00D926F9" w:rsidRDefault="00D926F9" w:rsidP="00A5142F">
          <w:pPr>
            <w:pStyle w:val="ListParagraph"/>
            <w:autoSpaceDE w:val="0"/>
            <w:autoSpaceDN w:val="0"/>
            <w:adjustRightInd w:val="0"/>
            <w:spacing w:after="0" w:line="240" w:lineRule="auto"/>
            <w:jc w:val="both"/>
          </w:pPr>
        </w:p>
        <w:p w14:paraId="1A8C87F5" w14:textId="1966B038" w:rsidR="00A5142F" w:rsidRDefault="00A5142F" w:rsidP="00C8629A">
          <w:pPr>
            <w:autoSpaceDE w:val="0"/>
            <w:autoSpaceDN w:val="0"/>
            <w:adjustRightInd w:val="0"/>
            <w:spacing w:after="0" w:line="240" w:lineRule="auto"/>
            <w:jc w:val="both"/>
          </w:pPr>
          <w:r>
            <w:t xml:space="preserve">Our vision is to make an online </w:t>
          </w:r>
          <w:r w:rsidR="006B3181">
            <w:t xml:space="preserve">fitness management </w:t>
          </w:r>
          <w:r>
            <w:t xml:space="preserve">system </w:t>
          </w:r>
          <w:r w:rsidR="005E79FA">
            <w:t>where members can</w:t>
          </w:r>
          <w:r w:rsidR="006B3181">
            <w:t xml:space="preserve"> access and track their progress and meal plans &amp; </w:t>
          </w:r>
          <w:proofErr w:type="spellStart"/>
          <w:r w:rsidR="006B3181">
            <w:t>schedules.Also</w:t>
          </w:r>
          <w:proofErr w:type="spellEnd"/>
          <w:r w:rsidR="005E79FA">
            <w:t>,</w:t>
          </w:r>
          <w:r w:rsidR="006B3181">
            <w:t xml:space="preserve"> increase interaction between members and trainers.</w:t>
          </w:r>
        </w:p>
        <w:p w14:paraId="7B5A47AB" w14:textId="77777777" w:rsidR="00A5142F" w:rsidRDefault="00A5142F" w:rsidP="00A5142F">
          <w:pPr>
            <w:pStyle w:val="ListParagraph"/>
            <w:autoSpaceDE w:val="0"/>
            <w:autoSpaceDN w:val="0"/>
            <w:adjustRightInd w:val="0"/>
            <w:spacing w:after="0" w:line="240" w:lineRule="auto"/>
            <w:jc w:val="both"/>
          </w:pPr>
        </w:p>
        <w:p w14:paraId="011A0B5F" w14:textId="77777777" w:rsidR="00B4782F" w:rsidRDefault="00B4782F" w:rsidP="00A5142F">
          <w:pPr>
            <w:pStyle w:val="ListParagraph"/>
            <w:autoSpaceDE w:val="0"/>
            <w:autoSpaceDN w:val="0"/>
            <w:adjustRightInd w:val="0"/>
            <w:spacing w:after="0" w:line="240" w:lineRule="auto"/>
            <w:jc w:val="both"/>
          </w:pPr>
        </w:p>
        <w:p w14:paraId="5F22F1EE" w14:textId="77777777" w:rsidR="00B4782F" w:rsidRDefault="00B4782F" w:rsidP="00A5142F">
          <w:pPr>
            <w:pStyle w:val="ListParagraph"/>
            <w:autoSpaceDE w:val="0"/>
            <w:autoSpaceDN w:val="0"/>
            <w:adjustRightInd w:val="0"/>
            <w:spacing w:after="0" w:line="240" w:lineRule="auto"/>
            <w:jc w:val="both"/>
          </w:pPr>
        </w:p>
        <w:p w14:paraId="5AA8254F" w14:textId="77777777" w:rsidR="00B4782F" w:rsidRDefault="00B4782F" w:rsidP="00A5142F">
          <w:pPr>
            <w:pStyle w:val="ListParagraph"/>
            <w:autoSpaceDE w:val="0"/>
            <w:autoSpaceDN w:val="0"/>
            <w:adjustRightInd w:val="0"/>
            <w:spacing w:after="0" w:line="240" w:lineRule="auto"/>
            <w:jc w:val="both"/>
          </w:pPr>
        </w:p>
        <w:p w14:paraId="7FAC1D1D" w14:textId="77777777" w:rsidR="00B4782F" w:rsidRDefault="00B4782F" w:rsidP="00A5142F">
          <w:pPr>
            <w:pStyle w:val="ListParagraph"/>
            <w:autoSpaceDE w:val="0"/>
            <w:autoSpaceDN w:val="0"/>
            <w:adjustRightInd w:val="0"/>
            <w:spacing w:after="0" w:line="240" w:lineRule="auto"/>
            <w:jc w:val="both"/>
          </w:pPr>
        </w:p>
        <w:p w14:paraId="08E5E470" w14:textId="77777777" w:rsidR="00B4782F" w:rsidRDefault="00B4782F" w:rsidP="00A5142F">
          <w:pPr>
            <w:pStyle w:val="ListParagraph"/>
            <w:autoSpaceDE w:val="0"/>
            <w:autoSpaceDN w:val="0"/>
            <w:adjustRightInd w:val="0"/>
            <w:spacing w:after="0" w:line="240" w:lineRule="auto"/>
            <w:jc w:val="both"/>
          </w:pPr>
        </w:p>
        <w:p w14:paraId="4DABDD56" w14:textId="77777777" w:rsidR="00A5142F" w:rsidRDefault="00A5142F" w:rsidP="00D926F9">
          <w:pPr>
            <w:autoSpaceDE w:val="0"/>
            <w:autoSpaceDN w:val="0"/>
            <w:adjustRightInd w:val="0"/>
            <w:spacing w:after="0" w:line="240" w:lineRule="auto"/>
            <w:jc w:val="both"/>
          </w:pPr>
        </w:p>
        <w:p w14:paraId="55571358" w14:textId="2B5E88D4" w:rsidR="00A5142F" w:rsidRPr="00D926F9" w:rsidRDefault="00A5142F" w:rsidP="00D926F9">
          <w:pPr>
            <w:pStyle w:val="Heading2"/>
            <w:rPr>
              <w:rFonts w:ascii="Times New Roman" w:hAnsi="Times New Roman" w:cs="Times New Roman"/>
              <w:b/>
              <w:color w:val="auto"/>
            </w:rPr>
          </w:pPr>
          <w:bookmarkStart w:id="11" w:name="_Toc83122192"/>
          <w:r w:rsidRPr="00D926F9">
            <w:rPr>
              <w:rFonts w:ascii="Times New Roman" w:hAnsi="Times New Roman" w:cs="Times New Roman"/>
              <w:b/>
              <w:color w:val="auto"/>
            </w:rPr>
            <w:lastRenderedPageBreak/>
            <w:t>Goals and Objectives</w:t>
          </w:r>
          <w:bookmarkEnd w:id="11"/>
        </w:p>
        <w:p w14:paraId="64B3FF5C" w14:textId="77777777" w:rsidR="00A5142F" w:rsidRDefault="00A5142F" w:rsidP="00A5142F">
          <w:pPr>
            <w:pStyle w:val="ListParagraph"/>
            <w:autoSpaceDE w:val="0"/>
            <w:autoSpaceDN w:val="0"/>
            <w:adjustRightInd w:val="0"/>
            <w:spacing w:after="0" w:line="240" w:lineRule="auto"/>
            <w:ind w:left="504"/>
            <w:jc w:val="both"/>
          </w:pPr>
        </w:p>
        <w:p w14:paraId="77B08351" w14:textId="74BEC691" w:rsidR="00691A80" w:rsidRDefault="006B3181" w:rsidP="00E111D0">
          <w:pPr>
            <w:autoSpaceDE w:val="0"/>
            <w:autoSpaceDN w:val="0"/>
            <w:adjustRightInd w:val="0"/>
            <w:spacing w:after="0" w:line="240" w:lineRule="auto"/>
            <w:jc w:val="both"/>
          </w:pPr>
          <w:r>
            <w:t>O</w:t>
          </w:r>
          <w:r w:rsidR="00691A80">
            <w:t>ur primary goal</w:t>
          </w:r>
          <w:r>
            <w:t xml:space="preserve"> is to make an online fitness management system where members can access and track their progress and meal plans &amp; </w:t>
          </w:r>
          <w:proofErr w:type="spellStart"/>
          <w:r>
            <w:t>schedules.Also</w:t>
          </w:r>
          <w:proofErr w:type="spellEnd"/>
          <w:r>
            <w:t xml:space="preserve"> increase interaction between members and trainers.</w:t>
          </w:r>
          <w:r w:rsidR="00691A80" w:rsidRPr="00E111D0">
            <w:rPr>
              <w:rFonts w:ascii="OpenSans-Regular" w:hAnsi="OpenSans-Regular" w:cs="OpenSans-Regular"/>
            </w:rPr>
            <w:t xml:space="preserve"> </w:t>
          </w:r>
          <w:r w:rsidR="00691A80" w:rsidRPr="00691A80">
            <w:t>We intend to achieve this through following objectives.</w:t>
          </w:r>
        </w:p>
        <w:p w14:paraId="5D17CF7F" w14:textId="77777777" w:rsidR="00E971D1" w:rsidRPr="00691A80" w:rsidRDefault="00E971D1" w:rsidP="006B3181">
          <w:pPr>
            <w:pStyle w:val="ListParagraph"/>
            <w:autoSpaceDE w:val="0"/>
            <w:autoSpaceDN w:val="0"/>
            <w:adjustRightInd w:val="0"/>
            <w:spacing w:after="0" w:line="240" w:lineRule="auto"/>
            <w:jc w:val="both"/>
          </w:pPr>
        </w:p>
        <w:p w14:paraId="2F1CAF7A" w14:textId="307A1A71" w:rsidR="00E971D1" w:rsidRDefault="00E971D1" w:rsidP="00BF0D6F">
          <w:pPr>
            <w:pStyle w:val="ListParagraph"/>
            <w:numPr>
              <w:ilvl w:val="0"/>
              <w:numId w:val="27"/>
            </w:numPr>
            <w:autoSpaceDE w:val="0"/>
            <w:autoSpaceDN w:val="0"/>
            <w:adjustRightInd w:val="0"/>
            <w:spacing w:after="0" w:line="240" w:lineRule="auto"/>
            <w:jc w:val="both"/>
          </w:pPr>
          <w:r>
            <w:t xml:space="preserve">Increase the </w:t>
          </w:r>
          <w:r w:rsidR="005D00CC">
            <w:t xml:space="preserve">relationship between </w:t>
          </w:r>
          <w:r>
            <w:t xml:space="preserve">trainers and members </w:t>
          </w:r>
          <w:r w:rsidR="005D00CC">
            <w:t>through an online platform</w:t>
          </w:r>
          <w:r>
            <w:t>.</w:t>
          </w:r>
        </w:p>
        <w:p w14:paraId="7A84B9A7" w14:textId="4236F4A5" w:rsidR="00E971D1" w:rsidRDefault="00864F48" w:rsidP="00BF0D6F">
          <w:pPr>
            <w:pStyle w:val="ListParagraph"/>
            <w:numPr>
              <w:ilvl w:val="0"/>
              <w:numId w:val="27"/>
            </w:numPr>
            <w:autoSpaceDE w:val="0"/>
            <w:autoSpaceDN w:val="0"/>
            <w:adjustRightInd w:val="0"/>
            <w:spacing w:after="0" w:line="240" w:lineRule="auto"/>
            <w:jc w:val="both"/>
          </w:pPr>
          <w:r>
            <w:t xml:space="preserve">Providing the feature of booking a </w:t>
          </w:r>
          <w:r w:rsidR="00E971D1">
            <w:t>trainer, it saves the time of the member.</w:t>
          </w:r>
        </w:p>
        <w:p w14:paraId="50D32FCE" w14:textId="2077F252" w:rsidR="00E971D1" w:rsidRDefault="00E971D1" w:rsidP="00BF0D6F">
          <w:pPr>
            <w:pStyle w:val="ListParagraph"/>
            <w:numPr>
              <w:ilvl w:val="0"/>
              <w:numId w:val="27"/>
            </w:numPr>
            <w:autoSpaceDE w:val="0"/>
            <w:autoSpaceDN w:val="0"/>
            <w:adjustRightInd w:val="0"/>
            <w:spacing w:after="0" w:line="240" w:lineRule="auto"/>
            <w:jc w:val="both"/>
          </w:pPr>
          <w:r>
            <w:t xml:space="preserve">With online payment system, members will pay on time. Therefore, </w:t>
          </w:r>
          <w:r w:rsidR="00864F48">
            <w:t>it will have</w:t>
          </w:r>
          <w:r w:rsidR="00C17177">
            <w:t xml:space="preserve"> a positive impact for financial side of the academy</w:t>
          </w:r>
          <w:r>
            <w:t>.</w:t>
          </w:r>
        </w:p>
        <w:p w14:paraId="50DDE0A7" w14:textId="65314D97" w:rsidR="00E971D1" w:rsidRDefault="00C17177" w:rsidP="00BF0D6F">
          <w:pPr>
            <w:pStyle w:val="ListParagraph"/>
            <w:numPr>
              <w:ilvl w:val="0"/>
              <w:numId w:val="27"/>
            </w:numPr>
            <w:autoSpaceDE w:val="0"/>
            <w:autoSpaceDN w:val="0"/>
            <w:adjustRightInd w:val="0"/>
            <w:spacing w:after="0" w:line="240" w:lineRule="auto"/>
            <w:jc w:val="both"/>
          </w:pPr>
          <w:r>
            <w:t>T</w:t>
          </w:r>
          <w:r w:rsidR="00E971D1">
            <w:t>he member will be motivated</w:t>
          </w:r>
          <w:r w:rsidRPr="00C17177">
            <w:t xml:space="preserve"> </w:t>
          </w:r>
          <w:r>
            <w:t>with the progress tracking facilities</w:t>
          </w:r>
          <w:r w:rsidR="00E971D1">
            <w:t>.</w:t>
          </w:r>
        </w:p>
        <w:p w14:paraId="6B00594E" w14:textId="4D18A4BC" w:rsidR="00E971D1" w:rsidRDefault="005D00CC" w:rsidP="00BF0D6F">
          <w:pPr>
            <w:pStyle w:val="ListParagraph"/>
            <w:numPr>
              <w:ilvl w:val="0"/>
              <w:numId w:val="27"/>
            </w:numPr>
            <w:autoSpaceDE w:val="0"/>
            <w:autoSpaceDN w:val="0"/>
            <w:adjustRightInd w:val="0"/>
            <w:spacing w:after="0" w:line="240" w:lineRule="auto"/>
            <w:jc w:val="both"/>
          </w:pPr>
          <w:r>
            <w:t>T</w:t>
          </w:r>
          <w:r w:rsidR="00E971D1">
            <w:t>rainers can train their members well</w:t>
          </w:r>
          <w:r>
            <w:t xml:space="preserve"> because they will be more aware about their assigned member progress</w:t>
          </w:r>
          <w:r w:rsidR="00E971D1">
            <w:t>.</w:t>
          </w:r>
        </w:p>
        <w:p w14:paraId="076F0218" w14:textId="6B543D94" w:rsidR="00E971D1" w:rsidRDefault="005D00CC" w:rsidP="00BF0D6F">
          <w:pPr>
            <w:pStyle w:val="ListParagraph"/>
            <w:numPr>
              <w:ilvl w:val="0"/>
              <w:numId w:val="27"/>
            </w:numPr>
            <w:autoSpaceDE w:val="0"/>
            <w:autoSpaceDN w:val="0"/>
            <w:adjustRightInd w:val="0"/>
            <w:spacing w:after="0" w:line="240" w:lineRule="auto"/>
            <w:jc w:val="both"/>
          </w:pPr>
          <w:r>
            <w:t>All the records</w:t>
          </w:r>
          <w:r w:rsidR="00E971D1">
            <w:t xml:space="preserve"> o</w:t>
          </w:r>
          <w:r>
            <w:t xml:space="preserve">f each user will be stored and organized </w:t>
          </w:r>
          <w:r w:rsidR="00E971D1">
            <w:t>in an efficient way.</w:t>
          </w:r>
        </w:p>
        <w:p w14:paraId="48B016D4" w14:textId="19CB53F9" w:rsidR="00E971D1" w:rsidRDefault="00E971D1" w:rsidP="00BF0D6F">
          <w:pPr>
            <w:pStyle w:val="ListParagraph"/>
            <w:numPr>
              <w:ilvl w:val="0"/>
              <w:numId w:val="27"/>
            </w:numPr>
            <w:autoSpaceDE w:val="0"/>
            <w:autoSpaceDN w:val="0"/>
            <w:adjustRightInd w:val="0"/>
            <w:spacing w:after="0" w:line="240" w:lineRule="auto"/>
            <w:jc w:val="both"/>
          </w:pPr>
          <w:r>
            <w:t xml:space="preserve">Trainers can get </w:t>
          </w:r>
          <w:r w:rsidR="005D00CC">
            <w:t xml:space="preserve">an </w:t>
          </w:r>
          <w:r>
            <w:t>idea about past injuries of their assigned members.</w:t>
          </w:r>
        </w:p>
        <w:p w14:paraId="1BF1C7B1" w14:textId="00BB6E4A" w:rsidR="00691A80" w:rsidRDefault="00E971D1" w:rsidP="00BF0D6F">
          <w:pPr>
            <w:pStyle w:val="ListParagraph"/>
            <w:numPr>
              <w:ilvl w:val="0"/>
              <w:numId w:val="27"/>
            </w:numPr>
            <w:autoSpaceDE w:val="0"/>
            <w:autoSpaceDN w:val="0"/>
            <w:adjustRightInd w:val="0"/>
            <w:spacing w:after="0" w:line="240" w:lineRule="auto"/>
            <w:jc w:val="both"/>
          </w:pPr>
          <w:r>
            <w:t xml:space="preserve">Any web </w:t>
          </w:r>
          <w:proofErr w:type="gramStart"/>
          <w:r>
            <w:t>user(</w:t>
          </w:r>
          <w:proofErr w:type="gramEnd"/>
          <w:r>
            <w:t xml:space="preserve">visitor) can get an idea about the academy </w:t>
          </w:r>
          <w:r w:rsidR="005D00CC">
            <w:t>through website home page.</w:t>
          </w:r>
        </w:p>
        <w:p w14:paraId="2EDFD8E8" w14:textId="0BA916A0" w:rsidR="008D219F" w:rsidRDefault="008D219F" w:rsidP="00E971D1">
          <w:pPr>
            <w:pStyle w:val="ListParagraph"/>
            <w:autoSpaceDE w:val="0"/>
            <w:autoSpaceDN w:val="0"/>
            <w:adjustRightInd w:val="0"/>
            <w:spacing w:after="0" w:line="240" w:lineRule="auto"/>
            <w:ind w:left="1440"/>
            <w:jc w:val="both"/>
          </w:pPr>
        </w:p>
        <w:p w14:paraId="0EE81623" w14:textId="0868BB75" w:rsidR="006B3181" w:rsidRPr="00970C5C" w:rsidRDefault="006B3181" w:rsidP="00A5142F">
          <w:pPr>
            <w:pStyle w:val="ListParagraph"/>
            <w:autoSpaceDE w:val="0"/>
            <w:autoSpaceDN w:val="0"/>
            <w:adjustRightInd w:val="0"/>
            <w:spacing w:after="0" w:line="240" w:lineRule="auto"/>
            <w:ind w:left="504"/>
            <w:jc w:val="both"/>
          </w:pPr>
        </w:p>
        <w:p w14:paraId="5AED5D9A" w14:textId="77777777" w:rsidR="006B3181" w:rsidRPr="00D926F9" w:rsidRDefault="006B3181" w:rsidP="00D926F9">
          <w:pPr>
            <w:pStyle w:val="Heading2"/>
            <w:numPr>
              <w:ilvl w:val="0"/>
              <w:numId w:val="0"/>
            </w:numPr>
            <w:ind w:left="1296" w:hanging="576"/>
            <w:rPr>
              <w:rFonts w:ascii="Times New Roman" w:hAnsi="Times New Roman" w:cs="Times New Roman"/>
              <w:b/>
              <w:color w:val="auto"/>
            </w:rPr>
          </w:pPr>
        </w:p>
        <w:p w14:paraId="792D6937" w14:textId="22FD8718" w:rsidR="00D926F9" w:rsidRDefault="006B3181" w:rsidP="00D926F9">
          <w:pPr>
            <w:pStyle w:val="Heading2"/>
            <w:rPr>
              <w:rFonts w:ascii="Times New Roman" w:hAnsi="Times New Roman" w:cs="Times New Roman"/>
              <w:b/>
              <w:color w:val="auto"/>
            </w:rPr>
          </w:pPr>
          <w:bookmarkStart w:id="12" w:name="_Toc83122193"/>
          <w:r w:rsidRPr="00D926F9">
            <w:rPr>
              <w:rFonts w:ascii="Times New Roman" w:hAnsi="Times New Roman" w:cs="Times New Roman"/>
              <w:b/>
              <w:color w:val="auto"/>
            </w:rPr>
            <w:t>Proposed Solution</w:t>
          </w:r>
          <w:bookmarkEnd w:id="12"/>
        </w:p>
        <w:p w14:paraId="6BF7573B" w14:textId="77777777" w:rsidR="005842A3" w:rsidRPr="005842A3" w:rsidRDefault="005842A3" w:rsidP="005842A3"/>
        <w:p w14:paraId="6DC85041" w14:textId="3497E4DE" w:rsidR="005842A3" w:rsidRDefault="005842A3" w:rsidP="00E111D0">
          <w:pPr>
            <w:ind w:right="108"/>
            <w:jc w:val="both"/>
            <w:rPr>
              <w:rFonts w:eastAsiaTheme="majorEastAsia"/>
              <w:bCs/>
              <w:color w:val="000000" w:themeColor="text1"/>
            </w:rPr>
          </w:pPr>
          <w:r w:rsidRPr="00500B1C">
            <w:rPr>
              <w:rFonts w:eastAsiaTheme="majorEastAsia"/>
              <w:bCs/>
              <w:color w:val="000000" w:themeColor="text1"/>
            </w:rPr>
            <w:t xml:space="preserve">POWERHOUSE FITNESS ACADEMY MANAGEMENT SYSTEM is a web-based platform established to manage all </w:t>
          </w:r>
          <w:r w:rsidR="00D35AB5">
            <w:rPr>
              <w:rFonts w:eastAsiaTheme="majorEastAsia"/>
              <w:bCs/>
              <w:color w:val="000000" w:themeColor="text1"/>
            </w:rPr>
            <w:t xml:space="preserve">academy </w:t>
          </w:r>
          <w:r w:rsidRPr="00500B1C">
            <w:rPr>
              <w:rFonts w:eastAsiaTheme="majorEastAsia"/>
              <w:bCs/>
              <w:color w:val="000000" w:themeColor="text1"/>
            </w:rPr>
            <w:t xml:space="preserve">member details and trainer details with publishing more functionalities for all </w:t>
          </w:r>
          <w:proofErr w:type="spellStart"/>
          <w:r w:rsidRPr="00500B1C">
            <w:rPr>
              <w:rFonts w:eastAsiaTheme="majorEastAsia"/>
              <w:bCs/>
              <w:color w:val="000000" w:themeColor="text1"/>
            </w:rPr>
            <w:t>users.</w:t>
          </w:r>
          <w:r>
            <w:rPr>
              <w:rFonts w:eastAsiaTheme="majorEastAsia"/>
              <w:bCs/>
              <w:color w:val="000000" w:themeColor="text1"/>
            </w:rPr>
            <w:t>This</w:t>
          </w:r>
          <w:proofErr w:type="spellEnd"/>
          <w:r>
            <w:rPr>
              <w:rFonts w:eastAsiaTheme="majorEastAsia"/>
              <w:bCs/>
              <w:color w:val="000000" w:themeColor="text1"/>
            </w:rPr>
            <w:t xml:space="preserve"> management system will help th</w:t>
          </w:r>
          <w:r w:rsidR="00D35AB5">
            <w:rPr>
              <w:rFonts w:eastAsiaTheme="majorEastAsia"/>
              <w:bCs/>
              <w:color w:val="000000" w:themeColor="text1"/>
            </w:rPr>
            <w:t xml:space="preserve">e fitness academy management </w:t>
          </w:r>
          <w:r>
            <w:rPr>
              <w:rFonts w:eastAsiaTheme="majorEastAsia"/>
              <w:bCs/>
              <w:color w:val="000000" w:themeColor="text1"/>
            </w:rPr>
            <w:t xml:space="preserve">operate their functionalities in </w:t>
          </w:r>
          <w:proofErr w:type="spellStart"/>
          <w:r w:rsidR="00D35AB5">
            <w:rPr>
              <w:rFonts w:eastAsiaTheme="majorEastAsia"/>
              <w:bCs/>
              <w:color w:val="000000" w:themeColor="text1"/>
            </w:rPr>
            <w:t>a</w:t>
          </w:r>
          <w:proofErr w:type="spellEnd"/>
          <w:r w:rsidR="00D35AB5">
            <w:rPr>
              <w:rFonts w:eastAsiaTheme="majorEastAsia"/>
              <w:bCs/>
              <w:color w:val="000000" w:themeColor="text1"/>
            </w:rPr>
            <w:t xml:space="preserve"> efficient and more faster </w:t>
          </w:r>
          <w:r>
            <w:rPr>
              <w:rFonts w:eastAsiaTheme="majorEastAsia"/>
              <w:bCs/>
              <w:color w:val="000000" w:themeColor="text1"/>
            </w:rPr>
            <w:t>through a</w:t>
          </w:r>
          <w:r w:rsidR="005F791A">
            <w:rPr>
              <w:rFonts w:eastAsiaTheme="majorEastAsia"/>
              <w:bCs/>
              <w:color w:val="000000" w:themeColor="text1"/>
            </w:rPr>
            <w:t>n</w:t>
          </w:r>
          <w:r>
            <w:rPr>
              <w:rFonts w:eastAsiaTheme="majorEastAsia"/>
              <w:bCs/>
              <w:color w:val="000000" w:themeColor="text1"/>
            </w:rPr>
            <w:t xml:space="preserve"> online </w:t>
          </w:r>
          <w:proofErr w:type="spellStart"/>
          <w:r>
            <w:rPr>
              <w:rFonts w:eastAsiaTheme="majorEastAsia"/>
              <w:bCs/>
              <w:color w:val="000000" w:themeColor="text1"/>
            </w:rPr>
            <w:t>platform.As</w:t>
          </w:r>
          <w:proofErr w:type="spellEnd"/>
          <w:r>
            <w:rPr>
              <w:rFonts w:eastAsiaTheme="majorEastAsia"/>
              <w:bCs/>
              <w:color w:val="000000" w:themeColor="text1"/>
            </w:rPr>
            <w:t xml:space="preserve"> a result of that</w:t>
          </w:r>
          <w:r w:rsidR="00864F48">
            <w:rPr>
              <w:rFonts w:eastAsiaTheme="majorEastAsia"/>
              <w:bCs/>
              <w:color w:val="000000" w:themeColor="text1"/>
            </w:rPr>
            <w:t>, the</w:t>
          </w:r>
          <w:r>
            <w:rPr>
              <w:rFonts w:eastAsiaTheme="majorEastAsia"/>
              <w:bCs/>
              <w:color w:val="000000" w:themeColor="text1"/>
            </w:rPr>
            <w:t xml:space="preserve"> registration process can be done more productively than before.</w:t>
          </w:r>
        </w:p>
        <w:p w14:paraId="38BBB3E4" w14:textId="77777777" w:rsidR="005842A3" w:rsidRDefault="005842A3" w:rsidP="005842A3">
          <w:pPr>
            <w:ind w:right="108" w:firstLine="720"/>
            <w:jc w:val="both"/>
            <w:rPr>
              <w:rFonts w:eastAsiaTheme="majorEastAsia"/>
              <w:bCs/>
              <w:color w:val="000000" w:themeColor="text1"/>
            </w:rPr>
          </w:pPr>
          <w:r>
            <w:rPr>
              <w:rFonts w:eastAsiaTheme="majorEastAsia"/>
              <w:bCs/>
              <w:color w:val="000000" w:themeColor="text1"/>
            </w:rPr>
            <w:t>This system will be beneficial for our end users as follows;</w:t>
          </w:r>
        </w:p>
        <w:p w14:paraId="13F1096C"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Fitness academy management can avoid the profit losses which they are facing now because the membership card will include a separate QR code.</w:t>
          </w:r>
        </w:p>
        <w:p w14:paraId="210334AD"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Fitness academy can easily retrieve required records </w:t>
          </w:r>
          <w:proofErr w:type="spellStart"/>
          <w:r w:rsidRPr="00E50B72">
            <w:rPr>
              <w:rFonts w:eastAsiaTheme="majorEastAsia"/>
              <w:bCs/>
              <w:color w:val="000000" w:themeColor="text1"/>
            </w:rPr>
            <w:t>beacused</w:t>
          </w:r>
          <w:proofErr w:type="spellEnd"/>
          <w:r w:rsidRPr="00E50B72">
            <w:rPr>
              <w:rFonts w:eastAsiaTheme="majorEastAsia"/>
              <w:bCs/>
              <w:color w:val="000000" w:themeColor="text1"/>
            </w:rPr>
            <w:t xml:space="preserve"> all the records will be stored and organized in the system.</w:t>
          </w:r>
        </w:p>
        <w:p w14:paraId="13088C6B" w14:textId="2C42D0DF"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Ac</w:t>
          </w:r>
          <w:r w:rsidR="00750EF2">
            <w:rPr>
              <w:rFonts w:eastAsiaTheme="majorEastAsia"/>
              <w:bCs/>
              <w:color w:val="000000" w:themeColor="text1"/>
            </w:rPr>
            <w:t>a</w:t>
          </w:r>
          <w:r w:rsidRPr="00E50B72">
            <w:rPr>
              <w:rFonts w:eastAsiaTheme="majorEastAsia"/>
              <w:bCs/>
              <w:color w:val="000000" w:themeColor="text1"/>
            </w:rPr>
            <w:t xml:space="preserve">demy </w:t>
          </w:r>
          <w:proofErr w:type="gramStart"/>
          <w:r w:rsidRPr="00E50B72">
            <w:rPr>
              <w:rFonts w:eastAsiaTheme="majorEastAsia"/>
              <w:bCs/>
              <w:color w:val="000000" w:themeColor="text1"/>
            </w:rPr>
            <w:t>managemen</w:t>
          </w:r>
          <w:r w:rsidR="00864F48">
            <w:rPr>
              <w:rFonts w:eastAsiaTheme="majorEastAsia"/>
              <w:bCs/>
              <w:color w:val="000000" w:themeColor="text1"/>
            </w:rPr>
            <w:t>t  can</w:t>
          </w:r>
          <w:proofErr w:type="gramEnd"/>
          <w:r w:rsidR="00864F48">
            <w:rPr>
              <w:rFonts w:eastAsiaTheme="majorEastAsia"/>
              <w:bCs/>
              <w:color w:val="000000" w:themeColor="text1"/>
            </w:rPr>
            <w:t xml:space="preserve"> make aware trainers and m</w:t>
          </w:r>
          <w:r w:rsidRPr="00E50B72">
            <w:rPr>
              <w:rFonts w:eastAsiaTheme="majorEastAsia"/>
              <w:bCs/>
              <w:color w:val="000000" w:themeColor="text1"/>
            </w:rPr>
            <w:t>embers about the open/close times.</w:t>
          </w:r>
        </w:p>
        <w:p w14:paraId="49FFA7DB" w14:textId="5EA49312"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Members will be</w:t>
          </w:r>
          <w:r w:rsidR="00864F48">
            <w:rPr>
              <w:rFonts w:eastAsiaTheme="majorEastAsia"/>
              <w:bCs/>
              <w:color w:val="000000" w:themeColor="text1"/>
            </w:rPr>
            <w:t xml:space="preserve"> able to view the progress and </w:t>
          </w:r>
          <w:r w:rsidRPr="00E50B72">
            <w:rPr>
              <w:rFonts w:eastAsiaTheme="majorEastAsia"/>
              <w:bCs/>
              <w:color w:val="000000" w:themeColor="text1"/>
            </w:rPr>
            <w:t xml:space="preserve">the trainers also able to understand their </w:t>
          </w:r>
          <w:proofErr w:type="spellStart"/>
          <w:r w:rsidRPr="00E50B72">
            <w:rPr>
              <w:rFonts w:eastAsiaTheme="majorEastAsia"/>
              <w:bCs/>
              <w:color w:val="000000" w:themeColor="text1"/>
            </w:rPr>
            <w:t>relavant</w:t>
          </w:r>
          <w:proofErr w:type="spellEnd"/>
          <w:r w:rsidRPr="00E50B72">
            <w:rPr>
              <w:rFonts w:eastAsiaTheme="majorEastAsia"/>
              <w:bCs/>
              <w:color w:val="000000" w:themeColor="text1"/>
            </w:rPr>
            <w:t xml:space="preserve"> member progress.</w:t>
          </w:r>
        </w:p>
        <w:p w14:paraId="6FD7653B" w14:textId="77777777" w:rsidR="005842A3"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Also owner will be able to view inventory details. </w:t>
          </w:r>
        </w:p>
        <w:p w14:paraId="42E38607" w14:textId="77777777" w:rsidR="005842A3" w:rsidRDefault="005842A3" w:rsidP="005842A3"/>
        <w:p w14:paraId="2D998E64" w14:textId="77777777" w:rsidR="005842A3" w:rsidRPr="005842A3" w:rsidRDefault="005842A3" w:rsidP="005842A3"/>
        <w:p w14:paraId="6D563935" w14:textId="07245971" w:rsidR="005842A3" w:rsidRPr="005842A3" w:rsidRDefault="005842A3" w:rsidP="005842A3">
          <w:pPr>
            <w:pStyle w:val="Heading2"/>
            <w:rPr>
              <w:rFonts w:ascii="Times New Roman" w:hAnsi="Times New Roman" w:cs="Times New Roman"/>
              <w:b/>
              <w:color w:val="auto"/>
            </w:rPr>
          </w:pPr>
          <w:bookmarkStart w:id="13" w:name="_Toc83122194"/>
          <w:r w:rsidRPr="005842A3">
            <w:rPr>
              <w:rFonts w:ascii="Times New Roman" w:hAnsi="Times New Roman" w:cs="Times New Roman"/>
              <w:b/>
              <w:color w:val="auto"/>
            </w:rPr>
            <w:lastRenderedPageBreak/>
            <w:t>Scope</w:t>
          </w:r>
          <w:bookmarkEnd w:id="13"/>
        </w:p>
        <w:p w14:paraId="7161542F" w14:textId="77777777" w:rsidR="005842A3" w:rsidRDefault="005842A3" w:rsidP="005842A3">
          <w:pPr>
            <w:pStyle w:val="Heading2"/>
            <w:numPr>
              <w:ilvl w:val="0"/>
              <w:numId w:val="0"/>
            </w:numPr>
            <w:ind w:left="1026" w:hanging="576"/>
            <w:jc w:val="both"/>
            <w:rPr>
              <w:rFonts w:ascii="Times New Roman" w:eastAsia="Times New Roman" w:hAnsi="Times New Roman" w:cs="Times New Roman"/>
              <w:b/>
              <w:color w:val="auto"/>
            </w:rPr>
          </w:pPr>
        </w:p>
        <w:p w14:paraId="4D4B8E42" w14:textId="77777777" w:rsidR="00E111D0" w:rsidRDefault="00E111D0" w:rsidP="00E111D0">
          <w:pPr>
            <w:jc w:val="both"/>
            <w:rPr>
              <w:rFonts w:eastAsia="Times New Roman"/>
            </w:rPr>
          </w:pPr>
          <w:r w:rsidRPr="236D9F4B">
            <w:rPr>
              <w:rFonts w:eastAsia="Times New Roman"/>
            </w:rPr>
            <w:t xml:space="preserve">This project involves the building of an online web-based software solution for an existing fitness academy. </w:t>
          </w:r>
        </w:p>
        <w:p w14:paraId="76795CC0" w14:textId="77777777" w:rsidR="00B4782F" w:rsidRDefault="00B4782F" w:rsidP="00E111D0">
          <w:pPr>
            <w:jc w:val="both"/>
            <w:rPr>
              <w:rFonts w:eastAsia="Times New Roman"/>
            </w:rPr>
          </w:pPr>
        </w:p>
        <w:p w14:paraId="66AF715A" w14:textId="77777777" w:rsidR="008D219F" w:rsidRPr="005842A3" w:rsidRDefault="008D219F" w:rsidP="005842A3">
          <w:pPr>
            <w:pStyle w:val="Heading3"/>
            <w:rPr>
              <w:rFonts w:ascii="Times New Roman" w:eastAsia="Times New Roman" w:hAnsi="Times New Roman" w:cs="Times New Roman"/>
              <w:b/>
              <w:color w:val="auto"/>
              <w:sz w:val="25"/>
              <w:szCs w:val="25"/>
            </w:rPr>
          </w:pPr>
          <w:r w:rsidRPr="005842A3">
            <w:rPr>
              <w:rFonts w:ascii="Times New Roman" w:eastAsia="Times New Roman" w:hAnsi="Times New Roman" w:cs="Times New Roman"/>
              <w:b/>
              <w:color w:val="auto"/>
              <w:sz w:val="25"/>
              <w:szCs w:val="25"/>
            </w:rPr>
            <w:t xml:space="preserve">In – Scope </w:t>
          </w:r>
        </w:p>
        <w:p w14:paraId="739C66AE" w14:textId="77777777" w:rsidR="008D219F" w:rsidRPr="00B1382A" w:rsidRDefault="008D219F" w:rsidP="00BF0D6F">
          <w:pPr>
            <w:pStyle w:val="ListParagraph"/>
            <w:numPr>
              <w:ilvl w:val="0"/>
              <w:numId w:val="10"/>
            </w:numPr>
            <w:jc w:val="both"/>
          </w:pPr>
          <w:r w:rsidRPr="00B1382A">
            <w:t xml:space="preserve">Visitor can register to the system as a </w:t>
          </w:r>
          <w:r>
            <w:t xml:space="preserve">member, </w:t>
          </w:r>
          <w:r w:rsidRPr="00B1382A">
            <w:t>online using the system.</w:t>
          </w:r>
        </w:p>
        <w:p w14:paraId="521C0B02" w14:textId="77777777" w:rsidR="008D219F" w:rsidRPr="00B1382A" w:rsidRDefault="008D219F" w:rsidP="00BF0D6F">
          <w:pPr>
            <w:pStyle w:val="ListParagraph"/>
            <w:numPr>
              <w:ilvl w:val="0"/>
              <w:numId w:val="10"/>
            </w:numPr>
            <w:jc w:val="both"/>
          </w:pPr>
          <w:r w:rsidRPr="00B1382A">
            <w:t>When signing up, visitors can pay the fee online or pay by cash later.</w:t>
          </w:r>
        </w:p>
        <w:p w14:paraId="18DF37DA" w14:textId="10D58D7A" w:rsidR="008D219F" w:rsidRPr="00B1382A" w:rsidRDefault="008D219F" w:rsidP="00BF0D6F">
          <w:pPr>
            <w:pStyle w:val="ListParagraph"/>
            <w:numPr>
              <w:ilvl w:val="0"/>
              <w:numId w:val="10"/>
            </w:numPr>
            <w:jc w:val="both"/>
          </w:pPr>
          <w:r w:rsidRPr="00B1382A">
            <w:t>Member</w:t>
          </w:r>
          <w:r w:rsidR="00E4660F">
            <w:t>s</w:t>
          </w:r>
          <w:r w:rsidRPr="00B1382A">
            <w:t xml:space="preserve"> can log in to the system and assign a trainer according to t</w:t>
          </w:r>
          <w:r w:rsidR="00D35AB5">
            <w:t>he member's preference and the t</w:t>
          </w:r>
          <w:r w:rsidRPr="00B1382A">
            <w:t>rainer's availability.</w:t>
          </w:r>
        </w:p>
        <w:p w14:paraId="466E5DCB" w14:textId="77777777" w:rsidR="008D219F" w:rsidRPr="00B1382A" w:rsidRDefault="008D219F" w:rsidP="00BF0D6F">
          <w:pPr>
            <w:pStyle w:val="ListParagraph"/>
            <w:numPr>
              <w:ilvl w:val="0"/>
              <w:numId w:val="10"/>
            </w:numPr>
            <w:jc w:val="both"/>
          </w:pPr>
          <w:r w:rsidRPr="00B1382A">
            <w:t xml:space="preserve">Admin can add, update, </w:t>
          </w:r>
          <w:proofErr w:type="gramStart"/>
          <w:r w:rsidRPr="00B1382A">
            <w:t>delete</w:t>
          </w:r>
          <w:proofErr w:type="gramEnd"/>
          <w:r w:rsidRPr="00B1382A">
            <w:t xml:space="preserve"> any user.</w:t>
          </w:r>
        </w:p>
        <w:p w14:paraId="1311060C" w14:textId="6BA141E8" w:rsidR="008D219F" w:rsidRPr="00B1382A" w:rsidRDefault="008D219F" w:rsidP="00BF0D6F">
          <w:pPr>
            <w:pStyle w:val="ListParagraph"/>
            <w:numPr>
              <w:ilvl w:val="0"/>
              <w:numId w:val="10"/>
            </w:numPr>
            <w:jc w:val="both"/>
          </w:pPr>
          <w:r w:rsidRPr="00B1382A">
            <w:t>Member</w:t>
          </w:r>
          <w:r w:rsidR="00E4660F">
            <w:t>s</w:t>
          </w:r>
          <w:r w:rsidRPr="00B1382A">
            <w:t xml:space="preserve"> can book </w:t>
          </w:r>
          <w:r>
            <w:t>thei</w:t>
          </w:r>
          <w:r w:rsidR="00D35AB5">
            <w:t>r trainer if the t</w:t>
          </w:r>
          <w:r w:rsidRPr="00B1382A">
            <w:t>rainer is available within that day.</w:t>
          </w:r>
        </w:p>
        <w:p w14:paraId="0F21B0E9" w14:textId="6DFFBA28" w:rsidR="008D219F" w:rsidRPr="00B1382A" w:rsidRDefault="00D35AB5" w:rsidP="00BF0D6F">
          <w:pPr>
            <w:pStyle w:val="ListParagraph"/>
            <w:numPr>
              <w:ilvl w:val="0"/>
              <w:numId w:val="10"/>
            </w:numPr>
            <w:jc w:val="both"/>
          </w:pPr>
          <w:r>
            <w:t>The t</w:t>
          </w:r>
          <w:r w:rsidR="008D219F" w:rsidRPr="00B1382A">
            <w:t>rainer can log in to the system and set the availability during that day.</w:t>
          </w:r>
        </w:p>
        <w:p w14:paraId="1A8C971D" w14:textId="77777777" w:rsidR="008D219F" w:rsidRPr="00B1382A" w:rsidRDefault="008D219F" w:rsidP="00BF0D6F">
          <w:pPr>
            <w:pStyle w:val="ListParagraph"/>
            <w:numPr>
              <w:ilvl w:val="0"/>
              <w:numId w:val="10"/>
            </w:numPr>
            <w:jc w:val="both"/>
          </w:pPr>
          <w:r w:rsidRPr="00B1382A">
            <w:t>Admin can set open and close times of the fitness academy. Trainers and members can see that information.</w:t>
          </w:r>
        </w:p>
        <w:p w14:paraId="660A017F" w14:textId="6D5537F9" w:rsidR="005842A3" w:rsidRDefault="00D35AB5" w:rsidP="00BF0D6F">
          <w:pPr>
            <w:pStyle w:val="ListParagraph"/>
            <w:numPr>
              <w:ilvl w:val="0"/>
              <w:numId w:val="10"/>
            </w:numPr>
            <w:jc w:val="both"/>
          </w:pPr>
          <w:r>
            <w:t>The a</w:t>
          </w:r>
          <w:r w:rsidR="008D219F" w:rsidRPr="00B1382A">
            <w:t>ccountant can access and manage all the payment details and the payment reports.</w:t>
          </w:r>
        </w:p>
        <w:p w14:paraId="65D4B65D" w14:textId="77777777" w:rsidR="00B4782F" w:rsidRPr="00B4782F" w:rsidRDefault="00B4782F" w:rsidP="00B4782F">
          <w:pPr>
            <w:pStyle w:val="ListParagraph"/>
            <w:ind w:left="1440"/>
            <w:jc w:val="both"/>
          </w:pPr>
        </w:p>
        <w:p w14:paraId="3107C34A" w14:textId="77777777" w:rsidR="008D219F" w:rsidRPr="005842A3" w:rsidRDefault="008D219F" w:rsidP="005842A3">
          <w:pPr>
            <w:pStyle w:val="Heading3"/>
            <w:rPr>
              <w:rFonts w:ascii="Times New Roman" w:hAnsi="Times New Roman" w:cs="Times New Roman"/>
              <w:b/>
              <w:color w:val="auto"/>
              <w:sz w:val="25"/>
              <w:szCs w:val="25"/>
            </w:rPr>
          </w:pPr>
          <w:r w:rsidRPr="005842A3">
            <w:rPr>
              <w:rFonts w:ascii="Times New Roman" w:hAnsi="Times New Roman" w:cs="Times New Roman"/>
              <w:b/>
              <w:color w:val="auto"/>
              <w:sz w:val="25"/>
              <w:szCs w:val="25"/>
            </w:rPr>
            <w:t>Out – Scope</w:t>
          </w:r>
        </w:p>
        <w:p w14:paraId="32DB2BCF" w14:textId="77777777" w:rsidR="008D219F" w:rsidRDefault="008D219F" w:rsidP="00BF0D6F">
          <w:pPr>
            <w:pStyle w:val="ListParagraph"/>
            <w:numPr>
              <w:ilvl w:val="0"/>
              <w:numId w:val="15"/>
            </w:numPr>
            <w:jc w:val="both"/>
          </w:pPr>
          <w:r>
            <w:t>Online salary payment for the trainers.</w:t>
          </w:r>
        </w:p>
        <w:p w14:paraId="772F82DF"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here is no way to communicate between the trainer and the member through the system.</w:t>
          </w:r>
        </w:p>
        <w:p w14:paraId="74BC9870"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rainers cannot sign up to the system by themselves.</w:t>
          </w:r>
        </w:p>
        <w:p w14:paraId="0230E6D2" w14:textId="6D743E45"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 xml:space="preserve">The system offers only English language and </w:t>
          </w:r>
          <w:r w:rsidR="00094EEC">
            <w:t>do not</w:t>
          </w:r>
          <w:r w:rsidRPr="000C6B7F">
            <w:t xml:space="preserve"> </w:t>
          </w:r>
          <w:r w:rsidR="00094EEC">
            <w:t>provide</w:t>
          </w:r>
          <w:r w:rsidRPr="000C6B7F">
            <w:t xml:space="preserve"> Sinhala and </w:t>
          </w:r>
          <w:proofErr w:type="spellStart"/>
          <w:proofErr w:type="gramStart"/>
          <w:r w:rsidR="00D35AB5">
            <w:t>tamil</w:t>
          </w:r>
          <w:proofErr w:type="spellEnd"/>
          <w:proofErr w:type="gramEnd"/>
          <w:r w:rsidR="00D35AB5">
            <w:t xml:space="preserve"> language options </w:t>
          </w:r>
          <w:r w:rsidRPr="000C6B7F">
            <w:t>prominent in Sri Lanka.</w:t>
          </w:r>
        </w:p>
        <w:p w14:paraId="2913A995"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rainers cannot be done through the system.</w:t>
          </w:r>
        </w:p>
        <w:p w14:paraId="5191FAEB" w14:textId="77777777" w:rsidR="000C6B7F" w:rsidRPr="00B1382A" w:rsidRDefault="000C6B7F" w:rsidP="000C6B7F">
          <w:pPr>
            <w:pStyle w:val="ListParagraph"/>
            <w:ind w:left="1440"/>
            <w:jc w:val="both"/>
          </w:pPr>
        </w:p>
        <w:p w14:paraId="54245D9B" w14:textId="77777777" w:rsidR="006B3181" w:rsidRDefault="006B3181" w:rsidP="006B3181">
          <w:pPr>
            <w:pStyle w:val="ListParagraph"/>
            <w:ind w:right="108"/>
            <w:jc w:val="both"/>
            <w:rPr>
              <w:rFonts w:eastAsiaTheme="majorEastAsia"/>
              <w:bCs/>
              <w:color w:val="000000" w:themeColor="text1"/>
            </w:rPr>
          </w:pPr>
        </w:p>
        <w:p w14:paraId="1F7343AD" w14:textId="77777777" w:rsidR="00CC2138" w:rsidRDefault="00CC2138" w:rsidP="006B3181">
          <w:pPr>
            <w:pStyle w:val="ListParagraph"/>
            <w:ind w:right="108"/>
            <w:jc w:val="both"/>
            <w:rPr>
              <w:rFonts w:eastAsiaTheme="majorEastAsia"/>
              <w:bCs/>
              <w:color w:val="000000" w:themeColor="text1"/>
            </w:rPr>
          </w:pPr>
        </w:p>
        <w:p w14:paraId="0ED1AEB0" w14:textId="77777777" w:rsidR="00CC2138" w:rsidRDefault="00CC2138" w:rsidP="006B3181">
          <w:pPr>
            <w:pStyle w:val="ListParagraph"/>
            <w:ind w:right="108"/>
            <w:jc w:val="both"/>
            <w:rPr>
              <w:rFonts w:eastAsiaTheme="majorEastAsia"/>
              <w:bCs/>
              <w:color w:val="000000" w:themeColor="text1"/>
            </w:rPr>
          </w:pPr>
        </w:p>
        <w:p w14:paraId="1D275E9F" w14:textId="77777777" w:rsidR="00CC2138" w:rsidRDefault="00CC2138" w:rsidP="006B3181">
          <w:pPr>
            <w:pStyle w:val="ListParagraph"/>
            <w:ind w:right="108"/>
            <w:jc w:val="both"/>
            <w:rPr>
              <w:rFonts w:eastAsiaTheme="majorEastAsia"/>
              <w:bCs/>
              <w:color w:val="000000" w:themeColor="text1"/>
            </w:rPr>
          </w:pPr>
        </w:p>
        <w:p w14:paraId="0A65B496" w14:textId="77777777" w:rsidR="00CC2138" w:rsidRDefault="00CC2138" w:rsidP="006B3181">
          <w:pPr>
            <w:pStyle w:val="ListParagraph"/>
            <w:ind w:right="108"/>
            <w:jc w:val="both"/>
            <w:rPr>
              <w:rFonts w:eastAsiaTheme="majorEastAsia"/>
              <w:bCs/>
              <w:color w:val="000000" w:themeColor="text1"/>
            </w:rPr>
          </w:pPr>
        </w:p>
        <w:p w14:paraId="7ACD8228" w14:textId="77777777" w:rsidR="00CC2138" w:rsidRDefault="00CC2138" w:rsidP="006B3181">
          <w:pPr>
            <w:pStyle w:val="ListParagraph"/>
            <w:ind w:right="108"/>
            <w:jc w:val="both"/>
            <w:rPr>
              <w:rFonts w:eastAsiaTheme="majorEastAsia"/>
              <w:bCs/>
              <w:color w:val="000000" w:themeColor="text1"/>
            </w:rPr>
          </w:pPr>
        </w:p>
        <w:p w14:paraId="3907240E" w14:textId="77777777" w:rsidR="00CC2138" w:rsidRDefault="00CC2138" w:rsidP="006B3181">
          <w:pPr>
            <w:pStyle w:val="ListParagraph"/>
            <w:ind w:right="108"/>
            <w:jc w:val="both"/>
            <w:rPr>
              <w:rFonts w:eastAsiaTheme="majorEastAsia"/>
              <w:bCs/>
              <w:color w:val="000000" w:themeColor="text1"/>
            </w:rPr>
          </w:pPr>
        </w:p>
        <w:p w14:paraId="61FEF9BC" w14:textId="77777777" w:rsidR="00CC2138" w:rsidRDefault="00CC2138" w:rsidP="006B3181">
          <w:pPr>
            <w:pStyle w:val="ListParagraph"/>
            <w:ind w:right="108"/>
            <w:jc w:val="both"/>
            <w:rPr>
              <w:rFonts w:eastAsiaTheme="majorEastAsia"/>
              <w:bCs/>
              <w:color w:val="000000" w:themeColor="text1"/>
            </w:rPr>
          </w:pPr>
        </w:p>
        <w:p w14:paraId="0DBF9A89" w14:textId="77777777" w:rsidR="00CC2138" w:rsidRDefault="00CC2138" w:rsidP="006B3181">
          <w:pPr>
            <w:pStyle w:val="ListParagraph"/>
            <w:ind w:right="108"/>
            <w:jc w:val="both"/>
            <w:rPr>
              <w:rFonts w:eastAsiaTheme="majorEastAsia"/>
              <w:bCs/>
              <w:color w:val="000000" w:themeColor="text1"/>
            </w:rPr>
          </w:pPr>
        </w:p>
        <w:p w14:paraId="0A982934" w14:textId="77777777" w:rsidR="00CC2138" w:rsidRDefault="00CC2138" w:rsidP="006B3181">
          <w:pPr>
            <w:pStyle w:val="ListParagraph"/>
            <w:ind w:right="108"/>
            <w:jc w:val="both"/>
            <w:rPr>
              <w:rFonts w:eastAsiaTheme="majorEastAsia"/>
              <w:bCs/>
              <w:color w:val="000000" w:themeColor="text1"/>
            </w:rPr>
          </w:pPr>
        </w:p>
        <w:p w14:paraId="0A71628C" w14:textId="77777777" w:rsidR="00CC2138" w:rsidRDefault="00CC2138" w:rsidP="006B3181">
          <w:pPr>
            <w:pStyle w:val="ListParagraph"/>
            <w:ind w:right="108"/>
            <w:jc w:val="both"/>
            <w:rPr>
              <w:rFonts w:eastAsiaTheme="majorEastAsia"/>
              <w:bCs/>
              <w:color w:val="000000" w:themeColor="text1"/>
            </w:rPr>
          </w:pPr>
        </w:p>
        <w:p w14:paraId="3ADE403E" w14:textId="77777777" w:rsidR="00CC2138" w:rsidRDefault="00CC2138" w:rsidP="006B3181">
          <w:pPr>
            <w:pStyle w:val="ListParagraph"/>
            <w:ind w:right="108"/>
            <w:jc w:val="both"/>
            <w:rPr>
              <w:rFonts w:eastAsiaTheme="majorEastAsia"/>
              <w:bCs/>
              <w:color w:val="000000" w:themeColor="text1"/>
            </w:rPr>
          </w:pPr>
        </w:p>
        <w:p w14:paraId="7B536AE1" w14:textId="77777777" w:rsidR="00CC2138" w:rsidRDefault="00CC2138" w:rsidP="006B3181">
          <w:pPr>
            <w:pStyle w:val="ListParagraph"/>
            <w:ind w:right="108"/>
            <w:jc w:val="both"/>
            <w:rPr>
              <w:rFonts w:eastAsiaTheme="majorEastAsia"/>
              <w:bCs/>
              <w:color w:val="000000" w:themeColor="text1"/>
            </w:rPr>
          </w:pPr>
        </w:p>
        <w:p w14:paraId="4A382A35" w14:textId="77777777" w:rsidR="00CC2138" w:rsidRDefault="00CC2138" w:rsidP="006B3181">
          <w:pPr>
            <w:pStyle w:val="ListParagraph"/>
            <w:ind w:right="108"/>
            <w:jc w:val="both"/>
            <w:rPr>
              <w:rFonts w:eastAsiaTheme="majorEastAsia"/>
              <w:bCs/>
              <w:color w:val="000000" w:themeColor="text1"/>
            </w:rPr>
          </w:pPr>
        </w:p>
        <w:p w14:paraId="67B7FF74" w14:textId="77777777" w:rsidR="00CC2138" w:rsidRDefault="00CC2138" w:rsidP="006B3181">
          <w:pPr>
            <w:pStyle w:val="ListParagraph"/>
            <w:ind w:right="108"/>
            <w:jc w:val="both"/>
            <w:rPr>
              <w:rFonts w:eastAsiaTheme="majorEastAsia"/>
              <w:bCs/>
              <w:color w:val="000000" w:themeColor="text1"/>
            </w:rPr>
          </w:pPr>
        </w:p>
        <w:p w14:paraId="168F1F54" w14:textId="1A8FD202" w:rsidR="00B32EA4" w:rsidRPr="005842A3" w:rsidRDefault="00B32EA4" w:rsidP="00B32EA4">
          <w:pPr>
            <w:pStyle w:val="Heading1"/>
            <w:rPr>
              <w:rFonts w:ascii="Times New Roman" w:hAnsi="Times New Roman" w:cs="Times New Roman"/>
              <w:b/>
              <w:color w:val="auto"/>
            </w:rPr>
          </w:pPr>
          <w:bookmarkStart w:id="14" w:name="_Toc83122195"/>
          <w:r w:rsidRPr="005842A3">
            <w:rPr>
              <w:rFonts w:ascii="Times New Roman" w:hAnsi="Times New Roman" w:cs="Times New Roman"/>
              <w:b/>
              <w:color w:val="auto"/>
            </w:rPr>
            <w:lastRenderedPageBreak/>
            <w:t>Overall Description</w:t>
          </w:r>
          <w:bookmarkEnd w:id="14"/>
        </w:p>
        <w:p w14:paraId="46482D89" w14:textId="77777777" w:rsidR="00B32EA4" w:rsidRDefault="00B32EA4" w:rsidP="00B32EA4">
          <w:pPr>
            <w:rPr>
              <w:b/>
            </w:rPr>
          </w:pPr>
        </w:p>
        <w:p w14:paraId="36613876" w14:textId="09F4F85E" w:rsidR="00B32EA4" w:rsidRDefault="00B32EA4" w:rsidP="005842A3">
          <w:pPr>
            <w:pStyle w:val="Heading2"/>
            <w:rPr>
              <w:rFonts w:ascii="Times New Roman" w:hAnsi="Times New Roman" w:cs="Times New Roman"/>
              <w:b/>
              <w:color w:val="auto"/>
            </w:rPr>
          </w:pPr>
          <w:bookmarkStart w:id="15" w:name="_Toc83122196"/>
          <w:proofErr w:type="gramStart"/>
          <w:r w:rsidRPr="005842A3">
            <w:rPr>
              <w:rFonts w:ascii="Times New Roman" w:hAnsi="Times New Roman" w:cs="Times New Roman"/>
              <w:b/>
              <w:color w:val="auto"/>
            </w:rPr>
            <w:t>Product  Perspective</w:t>
          </w:r>
          <w:bookmarkEnd w:id="15"/>
          <w:proofErr w:type="gramEnd"/>
        </w:p>
        <w:p w14:paraId="15E8EB71" w14:textId="77777777" w:rsidR="00E36D5E" w:rsidRPr="00E36D5E" w:rsidRDefault="00E36D5E" w:rsidP="00E36D5E"/>
        <w:p w14:paraId="132F6E6F" w14:textId="121EE052" w:rsidR="005842A3" w:rsidRDefault="00B32EA4" w:rsidP="00E36D5E">
          <w:pPr>
            <w:ind w:left="432"/>
            <w:jc w:val="both"/>
          </w:pPr>
          <w:r>
            <w:t xml:space="preserve">Power House </w:t>
          </w:r>
          <w:proofErr w:type="spellStart"/>
          <w:r>
            <w:t>Fintess</w:t>
          </w:r>
          <w:proofErr w:type="spellEnd"/>
          <w:r>
            <w:t xml:space="preserve"> Management </w:t>
          </w:r>
          <w:r w:rsidR="00E36D5E">
            <w:t>S</w:t>
          </w:r>
          <w:r>
            <w:t xml:space="preserve">ystem is a new, self-contained product which intends to motivate the fitness </w:t>
          </w:r>
          <w:proofErr w:type="gramStart"/>
          <w:r>
            <w:t>people  by</w:t>
          </w:r>
          <w:proofErr w:type="gramEnd"/>
          <w:r>
            <w:t xml:space="preserve"> pro</w:t>
          </w:r>
          <w:r w:rsidR="00D35AB5">
            <w:t>viding an online platform for members, traine</w:t>
          </w:r>
          <w:r>
            <w:t>rs</w:t>
          </w:r>
          <w:r w:rsidR="00D35AB5">
            <w:t>,</w:t>
          </w:r>
          <w:r>
            <w:t xml:space="preserve"> and all the</w:t>
          </w:r>
          <w:r w:rsidR="00E36D5E">
            <w:t xml:space="preserve"> </w:t>
          </w:r>
          <w:r>
            <w:t xml:space="preserve">stakeholders of the fitness </w:t>
          </w:r>
          <w:proofErr w:type="spellStart"/>
          <w:r>
            <w:t>academy.</w:t>
          </w:r>
          <w:r w:rsidR="00D35AB5">
            <w:t>As</w:t>
          </w:r>
          <w:proofErr w:type="spellEnd"/>
          <w:r w:rsidR="00D35AB5">
            <w:t xml:space="preserve"> a result m</w:t>
          </w:r>
          <w:r>
            <w:t xml:space="preserve">embers and trainers  can interact more efficiently and plan their schedules and meal plans so that </w:t>
          </w:r>
          <w:proofErr w:type="spellStart"/>
          <w:r>
            <w:t>memeb</w:t>
          </w:r>
          <w:r w:rsidR="005842A3">
            <w:t>ers</w:t>
          </w:r>
          <w:proofErr w:type="spellEnd"/>
          <w:r w:rsidR="005842A3">
            <w:t xml:space="preserve"> can progress </w:t>
          </w:r>
          <w:proofErr w:type="spellStart"/>
          <w:r w:rsidR="005842A3">
            <w:t>continiously</w:t>
          </w:r>
          <w:proofErr w:type="spellEnd"/>
          <w:r w:rsidR="005842A3">
            <w:t xml:space="preserve">. </w:t>
          </w:r>
        </w:p>
        <w:p w14:paraId="0398DFA4" w14:textId="03290CE8" w:rsidR="00B32EA4" w:rsidRDefault="00B32EA4" w:rsidP="005842A3">
          <w:pPr>
            <w:ind w:firstLine="720"/>
          </w:pPr>
          <w:r>
            <w:t xml:space="preserve">Mainly, </w:t>
          </w:r>
          <w:proofErr w:type="gramStart"/>
          <w:r>
            <w:t>It</w:t>
          </w:r>
          <w:proofErr w:type="gramEnd"/>
          <w:r>
            <w:t xml:space="preserve"> is </w:t>
          </w:r>
          <w:proofErr w:type="spellStart"/>
          <w:r>
            <w:t>devided</w:t>
          </w:r>
          <w:proofErr w:type="spellEnd"/>
          <w:r>
            <w:t xml:space="preserve"> into 3 subsystems as follows.</w:t>
          </w:r>
        </w:p>
        <w:p w14:paraId="0F2FDF62" w14:textId="63F38119" w:rsidR="00B32EA4" w:rsidRPr="005842A3" w:rsidRDefault="00B32EA4" w:rsidP="00BF0D6F">
          <w:pPr>
            <w:pStyle w:val="ListParagraph"/>
            <w:numPr>
              <w:ilvl w:val="0"/>
              <w:numId w:val="20"/>
            </w:numPr>
            <w:rPr>
              <w:b/>
            </w:rPr>
          </w:pPr>
          <w:r w:rsidRPr="005842A3">
            <w:rPr>
              <w:b/>
            </w:rPr>
            <w:t xml:space="preserve">Member </w:t>
          </w:r>
          <w:proofErr w:type="spellStart"/>
          <w:r w:rsidRPr="005842A3">
            <w:rPr>
              <w:b/>
            </w:rPr>
            <w:t>platfrom</w:t>
          </w:r>
          <w:proofErr w:type="spellEnd"/>
        </w:p>
        <w:p w14:paraId="3A99779C" w14:textId="5D3BADEB" w:rsidR="00B32EA4" w:rsidRDefault="00B32EA4" w:rsidP="005842A3">
          <w:pPr>
            <w:ind w:left="360"/>
            <w:jc w:val="both"/>
          </w:pPr>
          <w:r>
            <w:t xml:space="preserve">This is a system where </w:t>
          </w:r>
          <w:proofErr w:type="spellStart"/>
          <w:r>
            <w:t>memebrs</w:t>
          </w:r>
          <w:proofErr w:type="spellEnd"/>
          <w:r>
            <w:t xml:space="preserve"> can see their progress</w:t>
          </w:r>
          <w:r w:rsidR="00C12DC3">
            <w:t>,</w:t>
          </w:r>
          <w:r>
            <w:t xml:space="preserve"> manage their meal plan and schedule. Through this system </w:t>
          </w:r>
          <w:r w:rsidR="00C12DC3">
            <w:t xml:space="preserve">the </w:t>
          </w:r>
          <w:r>
            <w:t xml:space="preserve">assigned trainer can interact with the </w:t>
          </w:r>
          <w:proofErr w:type="spellStart"/>
          <w:r>
            <w:t>memebrs</w:t>
          </w:r>
          <w:proofErr w:type="spellEnd"/>
          <w:r>
            <w:t xml:space="preserve"> by updating the meal plan and schedu</w:t>
          </w:r>
          <w:r w:rsidR="0030357D">
            <w:t>le. Also the trainers can</w:t>
          </w:r>
          <w:r>
            <w:t xml:space="preserve"> see the </w:t>
          </w:r>
          <w:proofErr w:type="spellStart"/>
          <w:r>
            <w:t>memebr’s</w:t>
          </w:r>
          <w:proofErr w:type="spellEnd"/>
          <w:r>
            <w:t xml:space="preserve"> progress </w:t>
          </w:r>
          <w:proofErr w:type="spellStart"/>
          <w:r>
            <w:t>throght</w:t>
          </w:r>
          <w:proofErr w:type="spellEnd"/>
          <w:r>
            <w:t xml:space="preserve"> the system.</w:t>
          </w:r>
        </w:p>
        <w:p w14:paraId="6B278D85" w14:textId="77777777" w:rsidR="00B32EA4" w:rsidRDefault="00B32EA4" w:rsidP="00B32EA4"/>
        <w:p w14:paraId="5DA6B845" w14:textId="210FD88D" w:rsidR="00B32EA4" w:rsidRPr="005842A3" w:rsidRDefault="00B32EA4" w:rsidP="00BF0D6F">
          <w:pPr>
            <w:pStyle w:val="ListParagraph"/>
            <w:numPr>
              <w:ilvl w:val="0"/>
              <w:numId w:val="20"/>
            </w:numPr>
            <w:rPr>
              <w:b/>
            </w:rPr>
          </w:pPr>
          <w:r w:rsidRPr="005842A3">
            <w:rPr>
              <w:b/>
            </w:rPr>
            <w:t xml:space="preserve">Trainer </w:t>
          </w:r>
          <w:proofErr w:type="spellStart"/>
          <w:r w:rsidRPr="005842A3">
            <w:rPr>
              <w:b/>
            </w:rPr>
            <w:t>platfrom</w:t>
          </w:r>
          <w:proofErr w:type="spellEnd"/>
        </w:p>
        <w:p w14:paraId="5FF82933" w14:textId="21011939" w:rsidR="00B32EA4" w:rsidRDefault="00B32EA4" w:rsidP="005842A3">
          <w:pPr>
            <w:ind w:left="360"/>
            <w:jc w:val="both"/>
          </w:pPr>
          <w:r>
            <w:t>Using this system, trai</w:t>
          </w:r>
          <w:r w:rsidR="0030357D">
            <w:t xml:space="preserve">ners can see their assigned members and bookings. Also the trainer can </w:t>
          </w:r>
          <w:r>
            <w:t xml:space="preserve">set his available times through the system. Also the trainers can go into the assigned </w:t>
          </w:r>
          <w:proofErr w:type="spellStart"/>
          <w:r>
            <w:t>memebers</w:t>
          </w:r>
          <w:proofErr w:type="spellEnd"/>
          <w:r>
            <w:t xml:space="preserve">’ </w:t>
          </w:r>
          <w:proofErr w:type="spellStart"/>
          <w:r>
            <w:t>profils</w:t>
          </w:r>
          <w:proofErr w:type="spellEnd"/>
          <w:r>
            <w:t xml:space="preserve"> and update their meal plan and </w:t>
          </w:r>
          <w:proofErr w:type="spellStart"/>
          <w:r>
            <w:t>scgedule</w:t>
          </w:r>
          <w:proofErr w:type="spellEnd"/>
          <w:r>
            <w:t xml:space="preserve"> if necessary.</w:t>
          </w:r>
        </w:p>
        <w:p w14:paraId="4E516637" w14:textId="77777777" w:rsidR="00B32EA4" w:rsidRDefault="00B32EA4" w:rsidP="00B32EA4">
          <w:pPr>
            <w:jc w:val="both"/>
          </w:pPr>
        </w:p>
        <w:p w14:paraId="41ADAF86" w14:textId="5A8DC897" w:rsidR="00B32EA4" w:rsidRPr="005842A3" w:rsidRDefault="00B32EA4" w:rsidP="00BF0D6F">
          <w:pPr>
            <w:pStyle w:val="ListParagraph"/>
            <w:numPr>
              <w:ilvl w:val="0"/>
              <w:numId w:val="20"/>
            </w:numPr>
            <w:rPr>
              <w:b/>
            </w:rPr>
          </w:pPr>
          <w:r w:rsidRPr="005842A3">
            <w:rPr>
              <w:b/>
            </w:rPr>
            <w:t xml:space="preserve">Payment </w:t>
          </w:r>
          <w:proofErr w:type="spellStart"/>
          <w:r w:rsidRPr="005842A3">
            <w:rPr>
              <w:b/>
            </w:rPr>
            <w:t>platfrom</w:t>
          </w:r>
          <w:proofErr w:type="spellEnd"/>
        </w:p>
        <w:p w14:paraId="0B42BE6B" w14:textId="3F338424" w:rsidR="00B32EA4" w:rsidRDefault="00B32EA4" w:rsidP="005842A3">
          <w:pPr>
            <w:ind w:left="360"/>
            <w:jc w:val="both"/>
          </w:pPr>
          <w:r>
            <w:t xml:space="preserve">All the payments are processed here including signup payments and renew </w:t>
          </w:r>
          <w:proofErr w:type="spellStart"/>
          <w:r>
            <w:t>memwbership</w:t>
          </w:r>
          <w:proofErr w:type="spellEnd"/>
          <w:r>
            <w:t xml:space="preserve"> payments. This system uses </w:t>
          </w:r>
          <w:proofErr w:type="spellStart"/>
          <w:r>
            <w:t>PayHere</w:t>
          </w:r>
          <w:proofErr w:type="spellEnd"/>
          <w:r>
            <w:t xml:space="preserve"> as the payment gateway.</w:t>
          </w:r>
        </w:p>
        <w:p w14:paraId="5F5848EE" w14:textId="77777777" w:rsidR="005842A3" w:rsidRDefault="005842A3" w:rsidP="00B32EA4">
          <w:pPr>
            <w:jc w:val="both"/>
          </w:pPr>
        </w:p>
        <w:p w14:paraId="4689ACB8" w14:textId="1E84E15A" w:rsidR="00B32EA4" w:rsidRDefault="00B32EA4" w:rsidP="005842A3">
          <w:pPr>
            <w:pStyle w:val="Heading2"/>
            <w:rPr>
              <w:rFonts w:ascii="Times New Roman" w:hAnsi="Times New Roman" w:cs="Times New Roman"/>
              <w:b/>
              <w:color w:val="auto"/>
            </w:rPr>
          </w:pPr>
          <w:bookmarkStart w:id="16" w:name="_Toc83122197"/>
          <w:proofErr w:type="gramStart"/>
          <w:r w:rsidRPr="005842A3">
            <w:rPr>
              <w:rFonts w:ascii="Times New Roman" w:hAnsi="Times New Roman" w:cs="Times New Roman"/>
              <w:b/>
              <w:color w:val="auto"/>
            </w:rPr>
            <w:t>Product  Features</w:t>
          </w:r>
          <w:bookmarkEnd w:id="16"/>
          <w:proofErr w:type="gramEnd"/>
        </w:p>
        <w:p w14:paraId="0186C22F" w14:textId="77777777" w:rsidR="005842A3" w:rsidRPr="005842A3" w:rsidRDefault="005842A3" w:rsidP="005842A3"/>
        <w:p w14:paraId="00386C48" w14:textId="028E23D3" w:rsidR="00B32EA4" w:rsidRPr="00C12DC3" w:rsidRDefault="00B32EA4" w:rsidP="00BF0D6F">
          <w:pPr>
            <w:pStyle w:val="NormalWeb"/>
            <w:numPr>
              <w:ilvl w:val="0"/>
              <w:numId w:val="18"/>
            </w:numPr>
            <w:shd w:val="clear" w:color="auto" w:fill="FFFFFF"/>
            <w:spacing w:before="0" w:beforeAutospacing="0" w:after="0" w:afterAutospacing="0"/>
            <w:rPr>
              <w:color w:val="000000" w:themeColor="text1"/>
              <w:sz w:val="22"/>
              <w:szCs w:val="21"/>
            </w:rPr>
          </w:pPr>
          <w:r w:rsidRPr="00C12DC3">
            <w:rPr>
              <w:color w:val="000000" w:themeColor="text1"/>
              <w:szCs w:val="22"/>
              <w:shd w:val="clear" w:color="auto" w:fill="FFFFFF"/>
            </w:rPr>
            <w:t>Include phone numbers and other contacts with an option link to click and call.</w:t>
          </w:r>
        </w:p>
        <w:p w14:paraId="2200FE57" w14:textId="150E5496" w:rsidR="00B32EA4" w:rsidRPr="00C12DC3" w:rsidRDefault="0030357D" w:rsidP="00BF0D6F">
          <w:pPr>
            <w:pStyle w:val="NormalWeb"/>
            <w:numPr>
              <w:ilvl w:val="0"/>
              <w:numId w:val="18"/>
            </w:numPr>
            <w:shd w:val="clear" w:color="auto" w:fill="FFFFFF"/>
            <w:spacing w:before="0" w:beforeAutospacing="0" w:after="0" w:afterAutospacing="0"/>
            <w:rPr>
              <w:color w:val="000000" w:themeColor="text1"/>
            </w:rPr>
          </w:pPr>
          <w:r w:rsidRPr="00C12DC3">
            <w:rPr>
              <w:color w:val="000000" w:themeColor="text1"/>
            </w:rPr>
            <w:t>Members can</w:t>
          </w:r>
          <w:r w:rsidR="00B32EA4" w:rsidRPr="00C12DC3">
            <w:rPr>
              <w:color w:val="000000" w:themeColor="text1"/>
            </w:rPr>
            <w:t xml:space="preserve"> book the trainer.</w:t>
          </w:r>
        </w:p>
        <w:p w14:paraId="0F00824D" w14:textId="58E0D545" w:rsidR="00B32EA4" w:rsidRPr="00C12DC3" w:rsidRDefault="00B32EA4" w:rsidP="00BF0D6F">
          <w:pPr>
            <w:pStyle w:val="NormalWeb"/>
            <w:numPr>
              <w:ilvl w:val="0"/>
              <w:numId w:val="18"/>
            </w:numPr>
            <w:shd w:val="clear" w:color="auto" w:fill="FFFFFF"/>
            <w:spacing w:before="0" w:beforeAutospacing="0" w:after="0" w:afterAutospacing="0"/>
            <w:rPr>
              <w:color w:val="000000" w:themeColor="text1"/>
            </w:rPr>
          </w:pPr>
          <w:r w:rsidRPr="00C12DC3">
            <w:rPr>
              <w:color w:val="000000" w:themeColor="text1"/>
            </w:rPr>
            <w:t>System feedback feature.</w:t>
          </w:r>
        </w:p>
        <w:p w14:paraId="0F9EA6FA" w14:textId="77777777" w:rsidR="00B32EA4" w:rsidRPr="00C12DC3" w:rsidRDefault="00B32EA4" w:rsidP="00BF0D6F">
          <w:pPr>
            <w:pStyle w:val="NormalWeb"/>
            <w:numPr>
              <w:ilvl w:val="0"/>
              <w:numId w:val="18"/>
            </w:numPr>
            <w:shd w:val="clear" w:color="auto" w:fill="FFFFFF"/>
            <w:spacing w:before="0" w:beforeAutospacing="0" w:after="0" w:afterAutospacing="0"/>
            <w:rPr>
              <w:color w:val="000000" w:themeColor="text1"/>
            </w:rPr>
          </w:pPr>
          <w:r w:rsidRPr="00C12DC3">
            <w:rPr>
              <w:color w:val="000000" w:themeColor="text1"/>
              <w:shd w:val="clear" w:color="auto" w:fill="FFFFFF"/>
            </w:rPr>
            <w:t>24/7 operation</w:t>
          </w:r>
        </w:p>
        <w:p w14:paraId="2FE1F6AA" w14:textId="5880E826" w:rsidR="00B32EA4" w:rsidRPr="00C12DC3" w:rsidRDefault="00C414B0" w:rsidP="00BF0D6F">
          <w:pPr>
            <w:pStyle w:val="NormalWeb"/>
            <w:numPr>
              <w:ilvl w:val="0"/>
              <w:numId w:val="18"/>
            </w:numPr>
            <w:shd w:val="clear" w:color="auto" w:fill="FFFFFF"/>
            <w:spacing w:before="0" w:beforeAutospacing="0" w:after="0" w:afterAutospacing="0"/>
            <w:rPr>
              <w:color w:val="000000" w:themeColor="text1"/>
              <w:sz w:val="22"/>
              <w:szCs w:val="21"/>
            </w:rPr>
          </w:pPr>
          <w:r w:rsidRPr="00C12DC3">
            <w:rPr>
              <w:color w:val="000000" w:themeColor="text1"/>
              <w:szCs w:val="22"/>
              <w:shd w:val="clear" w:color="auto" w:fill="FFFFFF"/>
            </w:rPr>
            <w:t>O</w:t>
          </w:r>
          <w:r w:rsidR="00B32EA4" w:rsidRPr="00C12DC3">
            <w:rPr>
              <w:color w:val="000000" w:themeColor="text1"/>
              <w:szCs w:val="22"/>
              <w:shd w:val="clear" w:color="auto" w:fill="FFFFFF"/>
            </w:rPr>
            <w:t>nline payment method</w:t>
          </w:r>
        </w:p>
        <w:p w14:paraId="4AF1DFED" w14:textId="338B11DB" w:rsidR="00C414B0" w:rsidRPr="00C12DC3" w:rsidRDefault="00C414B0" w:rsidP="00BF0D6F">
          <w:pPr>
            <w:pStyle w:val="NormalWeb"/>
            <w:numPr>
              <w:ilvl w:val="0"/>
              <w:numId w:val="18"/>
            </w:numPr>
            <w:shd w:val="clear" w:color="auto" w:fill="FFFFFF"/>
            <w:spacing w:before="0" w:beforeAutospacing="0" w:after="0" w:afterAutospacing="0"/>
            <w:rPr>
              <w:color w:val="000000" w:themeColor="text1"/>
              <w:sz w:val="22"/>
              <w:szCs w:val="21"/>
            </w:rPr>
          </w:pPr>
          <w:r w:rsidRPr="00C12DC3">
            <w:rPr>
              <w:color w:val="000000" w:themeColor="text1"/>
              <w:szCs w:val="22"/>
              <w:shd w:val="clear" w:color="auto" w:fill="FFFFFF"/>
            </w:rPr>
            <w:t xml:space="preserve">Resources page that contains </w:t>
          </w:r>
          <w:proofErr w:type="gramStart"/>
          <w:r w:rsidRPr="00C12DC3">
            <w:rPr>
              <w:color w:val="000000" w:themeColor="text1"/>
              <w:szCs w:val="22"/>
              <w:shd w:val="clear" w:color="auto" w:fill="FFFFFF"/>
            </w:rPr>
            <w:t>blogs ,videos</w:t>
          </w:r>
          <w:proofErr w:type="gramEnd"/>
          <w:r w:rsidRPr="00C12DC3">
            <w:rPr>
              <w:color w:val="000000" w:themeColor="text1"/>
              <w:szCs w:val="22"/>
              <w:shd w:val="clear" w:color="auto" w:fill="FFFFFF"/>
            </w:rPr>
            <w:t xml:space="preserve"> and tutorials.</w:t>
          </w:r>
        </w:p>
        <w:p w14:paraId="0AC09880" w14:textId="615EECC7" w:rsidR="00B32EA4" w:rsidRPr="00C12DC3" w:rsidRDefault="00C414B0" w:rsidP="00BF0D6F">
          <w:pPr>
            <w:pStyle w:val="NormalWeb"/>
            <w:numPr>
              <w:ilvl w:val="0"/>
              <w:numId w:val="18"/>
            </w:numPr>
            <w:shd w:val="clear" w:color="auto" w:fill="FFFFFF"/>
            <w:spacing w:before="0" w:beforeAutospacing="0" w:after="0" w:afterAutospacing="0"/>
            <w:rPr>
              <w:color w:val="000000" w:themeColor="text1"/>
              <w:sz w:val="22"/>
              <w:szCs w:val="21"/>
            </w:rPr>
          </w:pPr>
          <w:r w:rsidRPr="00C12DC3">
            <w:rPr>
              <w:color w:val="000000" w:themeColor="text1"/>
              <w:szCs w:val="22"/>
              <w:shd w:val="clear" w:color="auto" w:fill="FFFFFF"/>
            </w:rPr>
            <w:t>U</w:t>
          </w:r>
          <w:r w:rsidR="0030357D" w:rsidRPr="00C12DC3">
            <w:rPr>
              <w:color w:val="000000" w:themeColor="text1"/>
              <w:szCs w:val="22"/>
              <w:shd w:val="clear" w:color="auto" w:fill="FFFFFF"/>
            </w:rPr>
            <w:t>ser-</w:t>
          </w:r>
          <w:r w:rsidR="00B32EA4" w:rsidRPr="00C12DC3">
            <w:rPr>
              <w:color w:val="000000" w:themeColor="text1"/>
              <w:szCs w:val="22"/>
              <w:shd w:val="clear" w:color="auto" w:fill="FFFFFF"/>
            </w:rPr>
            <w:t>based rating system for trainers</w:t>
          </w:r>
        </w:p>
        <w:p w14:paraId="19A71795" w14:textId="151C243E" w:rsidR="00B32EA4" w:rsidRPr="00C12DC3" w:rsidRDefault="00C414B0" w:rsidP="00BF0D6F">
          <w:pPr>
            <w:pStyle w:val="NormalWeb"/>
            <w:numPr>
              <w:ilvl w:val="0"/>
              <w:numId w:val="18"/>
            </w:numPr>
            <w:shd w:val="clear" w:color="auto" w:fill="FFFFFF"/>
            <w:spacing w:before="0" w:beforeAutospacing="0" w:after="0" w:afterAutospacing="0"/>
            <w:rPr>
              <w:color w:val="000000" w:themeColor="text1"/>
              <w:sz w:val="22"/>
              <w:szCs w:val="21"/>
            </w:rPr>
          </w:pPr>
          <w:r w:rsidRPr="00C12DC3">
            <w:rPr>
              <w:color w:val="000000" w:themeColor="text1"/>
              <w:szCs w:val="22"/>
              <w:shd w:val="clear" w:color="auto" w:fill="FFFFFF"/>
            </w:rPr>
            <w:t>A</w:t>
          </w:r>
          <w:r w:rsidR="0030357D" w:rsidRPr="00C12DC3">
            <w:rPr>
              <w:color w:val="000000" w:themeColor="text1"/>
              <w:szCs w:val="22"/>
              <w:shd w:val="clear" w:color="auto" w:fill="FFFFFF"/>
            </w:rPr>
            <w:t xml:space="preserve">nyone can calculate BMI </w:t>
          </w:r>
          <w:r w:rsidR="00B32EA4" w:rsidRPr="00C12DC3">
            <w:rPr>
              <w:color w:val="000000" w:themeColor="text1"/>
              <w:szCs w:val="22"/>
              <w:shd w:val="clear" w:color="auto" w:fill="FFFFFF"/>
            </w:rPr>
            <w:t>value feature</w:t>
          </w:r>
        </w:p>
        <w:p w14:paraId="0D9432CA" w14:textId="77777777" w:rsidR="00F824CD" w:rsidRDefault="00F824CD" w:rsidP="005842A3">
          <w:pPr>
            <w:pStyle w:val="Heading2"/>
            <w:numPr>
              <w:ilvl w:val="0"/>
              <w:numId w:val="0"/>
            </w:numPr>
            <w:ind w:left="1026" w:hanging="576"/>
            <w:rPr>
              <w:rFonts w:ascii="Times New Roman" w:hAnsi="Times New Roman" w:cs="Times New Roman"/>
              <w:b/>
              <w:color w:val="auto"/>
            </w:rPr>
          </w:pPr>
        </w:p>
        <w:p w14:paraId="11021AE4" w14:textId="77777777" w:rsidR="00CC2138" w:rsidRPr="00CC2138" w:rsidRDefault="00CC2138" w:rsidP="00CC2138"/>
        <w:p w14:paraId="1B088302" w14:textId="77777777" w:rsidR="005842A3" w:rsidRPr="005842A3" w:rsidRDefault="005842A3" w:rsidP="005842A3"/>
        <w:p w14:paraId="46A830F2" w14:textId="464D885F" w:rsidR="00F824CD" w:rsidRPr="00566E2D" w:rsidRDefault="00F824CD" w:rsidP="005842A3">
          <w:pPr>
            <w:pStyle w:val="Heading2"/>
            <w:rPr>
              <w:rFonts w:ascii="Times New Roman" w:hAnsi="Times New Roman" w:cs="Times New Roman"/>
              <w:b/>
              <w:color w:val="auto"/>
            </w:rPr>
          </w:pPr>
          <w:bookmarkStart w:id="17" w:name="_Toc83122198"/>
          <w:r w:rsidRPr="00566E2D">
            <w:rPr>
              <w:rFonts w:ascii="Times New Roman" w:hAnsi="Times New Roman" w:cs="Times New Roman"/>
              <w:b/>
              <w:color w:val="auto"/>
            </w:rPr>
            <w:lastRenderedPageBreak/>
            <w:t>User Classes and Characteristics</w:t>
          </w:r>
          <w:bookmarkEnd w:id="17"/>
        </w:p>
        <w:p w14:paraId="3E3296CF" w14:textId="77777777" w:rsidR="00F824CD" w:rsidRDefault="00F824CD" w:rsidP="00C414B0">
          <w:pPr>
            <w:autoSpaceDE w:val="0"/>
            <w:autoSpaceDN w:val="0"/>
            <w:adjustRightInd w:val="0"/>
            <w:spacing w:after="0" w:line="240" w:lineRule="auto"/>
            <w:jc w:val="both"/>
            <w:rPr>
              <w:sz w:val="22"/>
              <w:szCs w:val="22"/>
            </w:rPr>
          </w:pPr>
        </w:p>
        <w:p w14:paraId="1057E3C4" w14:textId="75C26892" w:rsidR="00C414B0" w:rsidRPr="00C00290" w:rsidRDefault="00F824CD" w:rsidP="005842A3">
          <w:pPr>
            <w:autoSpaceDE w:val="0"/>
            <w:autoSpaceDN w:val="0"/>
            <w:adjustRightInd w:val="0"/>
            <w:spacing w:after="0" w:line="240" w:lineRule="auto"/>
            <w:ind w:firstLine="360"/>
            <w:jc w:val="both"/>
            <w:rPr>
              <w:szCs w:val="22"/>
            </w:rPr>
          </w:pPr>
          <w:r w:rsidRPr="00C00290">
            <w:rPr>
              <w:szCs w:val="22"/>
            </w:rPr>
            <w:t>F</w:t>
          </w:r>
          <w:r w:rsidR="00C414B0" w:rsidRPr="00C00290">
            <w:rPr>
              <w:szCs w:val="22"/>
            </w:rPr>
            <w:t>our types of users will be using our system.</w:t>
          </w:r>
        </w:p>
        <w:p w14:paraId="16C99140" w14:textId="5029C900" w:rsidR="00C414B0" w:rsidRPr="00C00290" w:rsidRDefault="00C414B0" w:rsidP="00BF0D6F">
          <w:pPr>
            <w:pStyle w:val="ListParagraph"/>
            <w:numPr>
              <w:ilvl w:val="0"/>
              <w:numId w:val="19"/>
            </w:numPr>
            <w:autoSpaceDE w:val="0"/>
            <w:autoSpaceDN w:val="0"/>
            <w:adjustRightInd w:val="0"/>
            <w:spacing w:after="0" w:line="240" w:lineRule="auto"/>
            <w:jc w:val="both"/>
            <w:rPr>
              <w:szCs w:val="22"/>
            </w:rPr>
          </w:pPr>
          <w:r w:rsidRPr="00C00290">
            <w:rPr>
              <w:szCs w:val="22"/>
            </w:rPr>
            <w:t>Administrator</w:t>
          </w:r>
        </w:p>
        <w:p w14:paraId="0D16877B" w14:textId="0DF7DE7F" w:rsidR="00F824CD" w:rsidRPr="00C00290" w:rsidRDefault="00F824CD" w:rsidP="00BF0D6F">
          <w:pPr>
            <w:pStyle w:val="ListParagraph"/>
            <w:numPr>
              <w:ilvl w:val="0"/>
              <w:numId w:val="19"/>
            </w:numPr>
            <w:autoSpaceDE w:val="0"/>
            <w:autoSpaceDN w:val="0"/>
            <w:adjustRightInd w:val="0"/>
            <w:spacing w:after="0" w:line="240" w:lineRule="auto"/>
            <w:jc w:val="both"/>
            <w:rPr>
              <w:szCs w:val="22"/>
            </w:rPr>
          </w:pPr>
          <w:r w:rsidRPr="00C00290">
            <w:rPr>
              <w:szCs w:val="22"/>
            </w:rPr>
            <w:t>Member</w:t>
          </w:r>
        </w:p>
        <w:p w14:paraId="66DE9236" w14:textId="1166ECAD" w:rsidR="00F824CD" w:rsidRPr="00C00290" w:rsidRDefault="00F824CD" w:rsidP="00BF0D6F">
          <w:pPr>
            <w:pStyle w:val="ListParagraph"/>
            <w:numPr>
              <w:ilvl w:val="0"/>
              <w:numId w:val="19"/>
            </w:numPr>
            <w:autoSpaceDE w:val="0"/>
            <w:autoSpaceDN w:val="0"/>
            <w:adjustRightInd w:val="0"/>
            <w:spacing w:after="0" w:line="240" w:lineRule="auto"/>
            <w:jc w:val="both"/>
            <w:rPr>
              <w:szCs w:val="22"/>
            </w:rPr>
          </w:pPr>
          <w:r w:rsidRPr="00C00290">
            <w:rPr>
              <w:szCs w:val="22"/>
            </w:rPr>
            <w:t>Trainer</w:t>
          </w:r>
        </w:p>
        <w:p w14:paraId="5B300F4F" w14:textId="08645B7D" w:rsidR="00F824CD" w:rsidRPr="00F824CD" w:rsidRDefault="00C414B0" w:rsidP="00BF0D6F">
          <w:pPr>
            <w:pStyle w:val="ListParagraph"/>
            <w:numPr>
              <w:ilvl w:val="0"/>
              <w:numId w:val="19"/>
            </w:numPr>
            <w:autoSpaceDE w:val="0"/>
            <w:autoSpaceDN w:val="0"/>
            <w:adjustRightInd w:val="0"/>
            <w:spacing w:after="0" w:line="240" w:lineRule="auto"/>
            <w:jc w:val="both"/>
            <w:rPr>
              <w:sz w:val="22"/>
              <w:szCs w:val="22"/>
            </w:rPr>
          </w:pPr>
          <w:r w:rsidRPr="00C00290">
            <w:rPr>
              <w:szCs w:val="22"/>
            </w:rPr>
            <w:t>Accountant</w:t>
          </w:r>
        </w:p>
        <w:p w14:paraId="78E201E2" w14:textId="2D9C5F45" w:rsidR="00C414B0" w:rsidRPr="00F824CD" w:rsidRDefault="00C414B0" w:rsidP="00F824CD">
          <w:pPr>
            <w:autoSpaceDE w:val="0"/>
            <w:autoSpaceDN w:val="0"/>
            <w:adjustRightInd w:val="0"/>
            <w:spacing w:after="0" w:line="240" w:lineRule="auto"/>
            <w:ind w:left="360"/>
            <w:jc w:val="both"/>
            <w:rPr>
              <w:sz w:val="22"/>
              <w:szCs w:val="22"/>
            </w:rPr>
          </w:pPr>
        </w:p>
        <w:p w14:paraId="67A058E6" w14:textId="5C470E0E" w:rsidR="00566E2D" w:rsidRPr="00566E2D" w:rsidRDefault="00C414B0" w:rsidP="00566E2D">
          <w:pPr>
            <w:pStyle w:val="Heading3"/>
            <w:rPr>
              <w:rFonts w:ascii="Times New Roman" w:hAnsi="Times New Roman" w:cs="Times New Roman"/>
              <w:b/>
              <w:color w:val="auto"/>
            </w:rPr>
          </w:pPr>
          <w:r w:rsidRPr="00566E2D">
            <w:rPr>
              <w:rFonts w:ascii="Times New Roman" w:hAnsi="Times New Roman" w:cs="Times New Roman"/>
              <w:b/>
              <w:color w:val="auto"/>
            </w:rPr>
            <w:t>System Administrator</w:t>
          </w:r>
        </w:p>
        <w:p w14:paraId="3C2463EA" w14:textId="2DBAD564" w:rsidR="00C414B0" w:rsidRPr="00C00290" w:rsidRDefault="00C414B0" w:rsidP="00566E2D">
          <w:pPr>
            <w:autoSpaceDE w:val="0"/>
            <w:autoSpaceDN w:val="0"/>
            <w:adjustRightInd w:val="0"/>
            <w:spacing w:after="0" w:line="240" w:lineRule="auto"/>
            <w:jc w:val="both"/>
            <w:rPr>
              <w:szCs w:val="22"/>
            </w:rPr>
          </w:pPr>
          <w:r w:rsidRPr="00C00290">
            <w:rPr>
              <w:szCs w:val="22"/>
            </w:rPr>
            <w:t>This user is responsible for overall management of the system and has the highest level of privileges among all the user types. They can add or remove any element from the community.</w:t>
          </w:r>
        </w:p>
        <w:p w14:paraId="31B1E905" w14:textId="77777777" w:rsidR="00C414B0" w:rsidRPr="00C00290" w:rsidRDefault="00C414B0" w:rsidP="00C414B0">
          <w:pPr>
            <w:autoSpaceDE w:val="0"/>
            <w:autoSpaceDN w:val="0"/>
            <w:adjustRightInd w:val="0"/>
            <w:spacing w:after="0" w:line="240" w:lineRule="auto"/>
            <w:jc w:val="both"/>
            <w:rPr>
              <w:szCs w:val="22"/>
            </w:rPr>
          </w:pPr>
        </w:p>
        <w:p w14:paraId="5B19D46F" w14:textId="27FBFCF1" w:rsidR="00C414B0" w:rsidRPr="00566E2D" w:rsidRDefault="00566E2D" w:rsidP="00566E2D">
          <w:pPr>
            <w:pStyle w:val="Heading3"/>
            <w:ind w:left="1440" w:hanging="540"/>
            <w:rPr>
              <w:rFonts w:ascii="Times New Roman" w:hAnsi="Times New Roman" w:cs="Times New Roman"/>
              <w:b/>
              <w:color w:val="auto"/>
            </w:rPr>
          </w:pPr>
          <w:r>
            <w:rPr>
              <w:rFonts w:ascii="Times New Roman" w:hAnsi="Times New Roman" w:cs="Times New Roman"/>
              <w:b/>
              <w:color w:val="auto"/>
            </w:rPr>
            <w:t xml:space="preserve">   </w:t>
          </w:r>
          <w:r w:rsidR="00F824CD" w:rsidRPr="00566E2D">
            <w:rPr>
              <w:rFonts w:ascii="Times New Roman" w:hAnsi="Times New Roman" w:cs="Times New Roman"/>
              <w:b/>
              <w:color w:val="auto"/>
            </w:rPr>
            <w:t>Member</w:t>
          </w:r>
        </w:p>
        <w:p w14:paraId="312A9EA6" w14:textId="5FEF6EE1" w:rsidR="00C414B0" w:rsidRPr="00C00290" w:rsidRDefault="00F824CD" w:rsidP="00C414B0">
          <w:pPr>
            <w:autoSpaceDE w:val="0"/>
            <w:autoSpaceDN w:val="0"/>
            <w:adjustRightInd w:val="0"/>
            <w:spacing w:after="0" w:line="240" w:lineRule="auto"/>
            <w:jc w:val="both"/>
            <w:rPr>
              <w:szCs w:val="22"/>
            </w:rPr>
          </w:pPr>
          <w:r w:rsidRPr="00C00290">
            <w:rPr>
              <w:szCs w:val="22"/>
            </w:rPr>
            <w:t xml:space="preserve">Members are the clients of the fitness academy who are </w:t>
          </w:r>
          <w:proofErr w:type="spellStart"/>
          <w:r w:rsidRPr="00C00290">
            <w:rPr>
              <w:szCs w:val="22"/>
            </w:rPr>
            <w:t>reigsterd</w:t>
          </w:r>
          <w:proofErr w:type="spellEnd"/>
          <w:r w:rsidRPr="00C00290">
            <w:rPr>
              <w:szCs w:val="22"/>
            </w:rPr>
            <w:t xml:space="preserve"> to the system.</w:t>
          </w:r>
          <w:r w:rsidR="00C00290" w:rsidRPr="00C00290">
            <w:rPr>
              <w:szCs w:val="22"/>
            </w:rPr>
            <w:t xml:space="preserve"> </w:t>
          </w:r>
          <w:r w:rsidR="0030357D">
            <w:rPr>
              <w:szCs w:val="22"/>
            </w:rPr>
            <w:t xml:space="preserve">Therefore, </w:t>
          </w:r>
          <w:proofErr w:type="gramStart"/>
          <w:r w:rsidRPr="00C00290">
            <w:rPr>
              <w:szCs w:val="22"/>
            </w:rPr>
            <w:t>They</w:t>
          </w:r>
          <w:proofErr w:type="gramEnd"/>
          <w:r w:rsidRPr="00C00290">
            <w:rPr>
              <w:szCs w:val="22"/>
            </w:rPr>
            <w:t xml:space="preserve"> can access the member dashboard and do</w:t>
          </w:r>
          <w:r w:rsidR="0030357D">
            <w:rPr>
              <w:szCs w:val="22"/>
            </w:rPr>
            <w:t xml:space="preserve"> their</w:t>
          </w:r>
          <w:r w:rsidRPr="00C00290">
            <w:rPr>
              <w:szCs w:val="22"/>
            </w:rPr>
            <w:t xml:space="preserve"> respective operations.</w:t>
          </w:r>
        </w:p>
        <w:p w14:paraId="41E9B4E0" w14:textId="77777777" w:rsidR="003248D3" w:rsidRPr="00C414B0" w:rsidRDefault="003248D3" w:rsidP="00C414B0">
          <w:pPr>
            <w:autoSpaceDE w:val="0"/>
            <w:autoSpaceDN w:val="0"/>
            <w:adjustRightInd w:val="0"/>
            <w:spacing w:after="0" w:line="240" w:lineRule="auto"/>
            <w:jc w:val="both"/>
            <w:rPr>
              <w:sz w:val="22"/>
              <w:szCs w:val="22"/>
            </w:rPr>
          </w:pPr>
        </w:p>
        <w:p w14:paraId="06399D31" w14:textId="77777777" w:rsidR="00F824CD" w:rsidRPr="00566E2D" w:rsidRDefault="00F824CD" w:rsidP="00566E2D">
          <w:pPr>
            <w:pStyle w:val="Heading3"/>
            <w:ind w:left="1620"/>
            <w:rPr>
              <w:rFonts w:ascii="Times New Roman" w:hAnsi="Times New Roman" w:cs="Times New Roman"/>
              <w:b/>
              <w:color w:val="auto"/>
            </w:rPr>
          </w:pPr>
          <w:r w:rsidRPr="00566E2D">
            <w:rPr>
              <w:rFonts w:ascii="Times New Roman" w:hAnsi="Times New Roman" w:cs="Times New Roman"/>
              <w:b/>
              <w:color w:val="auto"/>
            </w:rPr>
            <w:t>Trainer</w:t>
          </w:r>
        </w:p>
        <w:p w14:paraId="76F35648" w14:textId="4BDB280D" w:rsidR="00F824CD" w:rsidRPr="00C00290" w:rsidRDefault="0030357D" w:rsidP="00C414B0">
          <w:pPr>
            <w:autoSpaceDE w:val="0"/>
            <w:autoSpaceDN w:val="0"/>
            <w:adjustRightInd w:val="0"/>
            <w:spacing w:after="0" w:line="240" w:lineRule="auto"/>
            <w:jc w:val="both"/>
            <w:rPr>
              <w:szCs w:val="22"/>
            </w:rPr>
          </w:pPr>
          <w:r>
            <w:rPr>
              <w:szCs w:val="22"/>
            </w:rPr>
            <w:t>The t</w:t>
          </w:r>
          <w:r w:rsidR="003248D3" w:rsidRPr="00C00290">
            <w:rPr>
              <w:szCs w:val="22"/>
            </w:rPr>
            <w:t>rainer is a system actor who trains t</w:t>
          </w:r>
          <w:r w:rsidR="00D501CE" w:rsidRPr="00C00290">
            <w:rPr>
              <w:szCs w:val="22"/>
            </w:rPr>
            <w:t xml:space="preserve">he </w:t>
          </w:r>
          <w:proofErr w:type="spellStart"/>
          <w:r w:rsidR="00D501CE" w:rsidRPr="00C00290">
            <w:rPr>
              <w:szCs w:val="22"/>
            </w:rPr>
            <w:t>members.</w:t>
          </w:r>
          <w:r>
            <w:rPr>
              <w:szCs w:val="22"/>
            </w:rPr>
            <w:t>In</w:t>
          </w:r>
          <w:proofErr w:type="spellEnd"/>
          <w:r>
            <w:rPr>
              <w:szCs w:val="22"/>
            </w:rPr>
            <w:t xml:space="preserve"> addition,</w:t>
          </w:r>
          <w:r w:rsidR="00C00290" w:rsidRPr="00C00290">
            <w:rPr>
              <w:szCs w:val="22"/>
            </w:rPr>
            <w:t xml:space="preserve"> </w:t>
          </w:r>
          <w:proofErr w:type="gramStart"/>
          <w:r w:rsidR="00D501CE" w:rsidRPr="00C00290">
            <w:rPr>
              <w:szCs w:val="22"/>
            </w:rPr>
            <w:t>They</w:t>
          </w:r>
          <w:proofErr w:type="gramEnd"/>
          <w:r w:rsidR="003248D3" w:rsidRPr="00C00290">
            <w:rPr>
              <w:szCs w:val="22"/>
            </w:rPr>
            <w:t xml:space="preserve"> are </w:t>
          </w:r>
          <w:r w:rsidR="00D501CE" w:rsidRPr="00C00290">
            <w:rPr>
              <w:szCs w:val="22"/>
            </w:rPr>
            <w:t>responsible for updating the meal plan and schedules.</w:t>
          </w:r>
        </w:p>
        <w:p w14:paraId="2A56538F" w14:textId="77777777" w:rsidR="00C414B0" w:rsidRPr="00C414B0" w:rsidRDefault="00C414B0" w:rsidP="00C414B0">
          <w:pPr>
            <w:autoSpaceDE w:val="0"/>
            <w:autoSpaceDN w:val="0"/>
            <w:adjustRightInd w:val="0"/>
            <w:spacing w:after="0" w:line="240" w:lineRule="auto"/>
            <w:jc w:val="both"/>
            <w:rPr>
              <w:sz w:val="22"/>
              <w:szCs w:val="22"/>
            </w:rPr>
          </w:pPr>
        </w:p>
        <w:p w14:paraId="4B150ACA" w14:textId="30BBC940" w:rsidR="00C414B0" w:rsidRPr="00566E2D" w:rsidRDefault="00F824CD" w:rsidP="00566E2D">
          <w:pPr>
            <w:pStyle w:val="Heading3"/>
            <w:ind w:left="1620"/>
            <w:rPr>
              <w:rFonts w:ascii="Times New Roman" w:hAnsi="Times New Roman" w:cs="Times New Roman"/>
              <w:b/>
              <w:color w:val="auto"/>
            </w:rPr>
          </w:pPr>
          <w:r w:rsidRPr="00566E2D">
            <w:rPr>
              <w:rFonts w:ascii="Times New Roman" w:hAnsi="Times New Roman" w:cs="Times New Roman"/>
              <w:b/>
              <w:color w:val="auto"/>
            </w:rPr>
            <w:t>Accountant</w:t>
          </w:r>
        </w:p>
        <w:p w14:paraId="4CD05DEE" w14:textId="22A484C4" w:rsidR="00C414B0" w:rsidRDefault="0030357D" w:rsidP="00C414B0">
          <w:pPr>
            <w:autoSpaceDE w:val="0"/>
            <w:autoSpaceDN w:val="0"/>
            <w:adjustRightInd w:val="0"/>
            <w:spacing w:after="0" w:line="240" w:lineRule="auto"/>
            <w:jc w:val="both"/>
            <w:rPr>
              <w:szCs w:val="22"/>
            </w:rPr>
          </w:pPr>
          <w:r>
            <w:rPr>
              <w:szCs w:val="22"/>
            </w:rPr>
            <w:t>The a</w:t>
          </w:r>
          <w:r w:rsidR="00D501CE" w:rsidRPr="00C00290">
            <w:rPr>
              <w:szCs w:val="22"/>
            </w:rPr>
            <w:t>ccountant is a system actor who handles the financial side of the academy.</w:t>
          </w:r>
          <w:r w:rsidR="00C00290" w:rsidRPr="00C00290">
            <w:rPr>
              <w:szCs w:val="22"/>
            </w:rPr>
            <w:t xml:space="preserve"> </w:t>
          </w:r>
          <w:r w:rsidR="00D501CE" w:rsidRPr="00C00290">
            <w:rPr>
              <w:szCs w:val="22"/>
            </w:rPr>
            <w:t>He is responsible for accepting payments and paying for trainers.</w:t>
          </w:r>
        </w:p>
        <w:p w14:paraId="59F52F51" w14:textId="77777777" w:rsidR="000C6B7F" w:rsidRDefault="000C6B7F" w:rsidP="00C414B0">
          <w:pPr>
            <w:autoSpaceDE w:val="0"/>
            <w:autoSpaceDN w:val="0"/>
            <w:adjustRightInd w:val="0"/>
            <w:spacing w:after="0" w:line="240" w:lineRule="auto"/>
            <w:jc w:val="both"/>
            <w:rPr>
              <w:szCs w:val="22"/>
            </w:rPr>
          </w:pPr>
        </w:p>
        <w:p w14:paraId="299E09EF" w14:textId="77777777" w:rsidR="00C00290" w:rsidRDefault="00C00290" w:rsidP="00C414B0">
          <w:pPr>
            <w:autoSpaceDE w:val="0"/>
            <w:autoSpaceDN w:val="0"/>
            <w:adjustRightInd w:val="0"/>
            <w:spacing w:after="0" w:line="240" w:lineRule="auto"/>
            <w:jc w:val="both"/>
            <w:rPr>
              <w:szCs w:val="22"/>
            </w:rPr>
          </w:pPr>
        </w:p>
        <w:p w14:paraId="058B86FF" w14:textId="2C468E28" w:rsidR="00C00290" w:rsidRPr="00566E2D" w:rsidRDefault="00C00290" w:rsidP="00566E2D">
          <w:pPr>
            <w:pStyle w:val="Heading2"/>
            <w:rPr>
              <w:rFonts w:ascii="Times New Roman" w:hAnsi="Times New Roman" w:cs="Times New Roman"/>
              <w:b/>
              <w:color w:val="auto"/>
            </w:rPr>
          </w:pPr>
          <w:bookmarkStart w:id="18" w:name="_Toc83122199"/>
          <w:r w:rsidRPr="00566E2D">
            <w:rPr>
              <w:rFonts w:ascii="Times New Roman" w:hAnsi="Times New Roman" w:cs="Times New Roman"/>
              <w:b/>
              <w:color w:val="auto"/>
            </w:rPr>
            <w:t>Operating Environment</w:t>
          </w:r>
          <w:bookmarkEnd w:id="18"/>
        </w:p>
        <w:p w14:paraId="787B548D" w14:textId="77777777" w:rsidR="00C00290" w:rsidRDefault="00C00290" w:rsidP="00C00290">
          <w:pPr>
            <w:autoSpaceDE w:val="0"/>
            <w:autoSpaceDN w:val="0"/>
            <w:adjustRightInd w:val="0"/>
            <w:spacing w:after="0" w:line="240" w:lineRule="auto"/>
            <w:jc w:val="both"/>
            <w:rPr>
              <w:b/>
              <w:bCs/>
              <w:color w:val="000000"/>
            </w:rPr>
          </w:pPr>
        </w:p>
        <w:p w14:paraId="05CD2F5D" w14:textId="22EE24AE" w:rsidR="002C2816" w:rsidRDefault="00C00290" w:rsidP="00C00290">
          <w:pPr>
            <w:autoSpaceDE w:val="0"/>
            <w:autoSpaceDN w:val="0"/>
            <w:adjustRightInd w:val="0"/>
            <w:spacing w:after="0" w:line="240" w:lineRule="auto"/>
            <w:jc w:val="both"/>
            <w:rPr>
              <w:color w:val="000000"/>
            </w:rPr>
          </w:pPr>
          <w:r>
            <w:rPr>
              <w:b/>
              <w:bCs/>
              <w:color w:val="000000"/>
            </w:rPr>
            <w:t xml:space="preserve">POWER HOUSE </w:t>
          </w:r>
          <w:r w:rsidR="00E36D5E">
            <w:rPr>
              <w:b/>
              <w:bCs/>
              <w:color w:val="000000"/>
            </w:rPr>
            <w:t>F</w:t>
          </w:r>
          <w:r>
            <w:rPr>
              <w:b/>
              <w:bCs/>
              <w:color w:val="000000"/>
            </w:rPr>
            <w:t xml:space="preserve">itness </w:t>
          </w:r>
          <w:r w:rsidR="00E36D5E">
            <w:rPr>
              <w:b/>
              <w:bCs/>
              <w:color w:val="000000"/>
            </w:rPr>
            <w:t>M</w:t>
          </w:r>
          <w:r>
            <w:rPr>
              <w:b/>
              <w:bCs/>
              <w:color w:val="000000"/>
            </w:rPr>
            <w:t xml:space="preserve">anagement </w:t>
          </w:r>
          <w:r w:rsidR="00E36D5E">
            <w:rPr>
              <w:b/>
              <w:bCs/>
              <w:color w:val="000000"/>
            </w:rPr>
            <w:t>S</w:t>
          </w:r>
          <w:r>
            <w:rPr>
              <w:b/>
              <w:bCs/>
              <w:color w:val="000000"/>
            </w:rPr>
            <w:t>ystem</w:t>
          </w:r>
          <w:r w:rsidRPr="00C00290">
            <w:rPr>
              <w:b/>
              <w:bCs/>
              <w:color w:val="000000"/>
            </w:rPr>
            <w:t xml:space="preserve"> </w:t>
          </w:r>
          <w:r w:rsidRPr="00C00290">
            <w:rPr>
              <w:color w:val="000000"/>
            </w:rPr>
            <w:t>will mainly operate as a web applicatio</w:t>
          </w:r>
          <w:r>
            <w:rPr>
              <w:color w:val="000000"/>
            </w:rPr>
            <w:t xml:space="preserve">n. It will be implemented to be </w:t>
          </w:r>
          <w:r w:rsidRPr="00C00290">
            <w:rPr>
              <w:color w:val="000000"/>
            </w:rPr>
            <w:t>responsive for a PC, mobile or a tablet device</w:t>
          </w:r>
          <w:r>
            <w:rPr>
              <w:color w:val="000000"/>
            </w:rPr>
            <w:t xml:space="preserve"> </w:t>
          </w:r>
          <w:r w:rsidR="0030357D">
            <w:rPr>
              <w:color w:val="000000"/>
            </w:rPr>
            <w:t>to</w:t>
          </w:r>
          <w:r>
            <w:rPr>
              <w:color w:val="000000"/>
            </w:rPr>
            <w:t xml:space="preserve">n be accessed via </w:t>
          </w:r>
          <w:r w:rsidRPr="00C00290">
            <w:rPr>
              <w:color w:val="000000"/>
            </w:rPr>
            <w:t xml:space="preserve">any internet enabled device. As a secondary measure </w:t>
          </w:r>
          <w:r>
            <w:rPr>
              <w:color w:val="000000"/>
            </w:rPr>
            <w:t xml:space="preserve">it will also be operating as an </w:t>
          </w:r>
          <w:r w:rsidRPr="00C00290">
            <w:rPr>
              <w:color w:val="000000"/>
            </w:rPr>
            <w:t>Android application on Android</w:t>
          </w:r>
          <w:r>
            <w:rPr>
              <w:color w:val="000000"/>
            </w:rPr>
            <w:t xml:space="preserve">. Both </w:t>
          </w:r>
          <w:r w:rsidRPr="00C00290">
            <w:rPr>
              <w:color w:val="000000"/>
            </w:rPr>
            <w:t>implementations require a working network connection</w:t>
          </w:r>
          <w:r>
            <w:rPr>
              <w:color w:val="000000"/>
            </w:rPr>
            <w:t xml:space="preserve"> (3G or higher)</w:t>
          </w:r>
          <w:r w:rsidR="002C2816">
            <w:rPr>
              <w:color w:val="000000"/>
            </w:rPr>
            <w:t>.</w:t>
          </w:r>
        </w:p>
        <w:p w14:paraId="69B020C2" w14:textId="77777777" w:rsidR="000C6B7F" w:rsidRDefault="000C6B7F" w:rsidP="00C00290">
          <w:pPr>
            <w:autoSpaceDE w:val="0"/>
            <w:autoSpaceDN w:val="0"/>
            <w:adjustRightInd w:val="0"/>
            <w:spacing w:after="0" w:line="240" w:lineRule="auto"/>
            <w:jc w:val="both"/>
            <w:rPr>
              <w:color w:val="000000"/>
            </w:rPr>
          </w:pPr>
        </w:p>
        <w:p w14:paraId="53FF5895" w14:textId="77777777" w:rsidR="000C6B7F" w:rsidRDefault="000C6B7F" w:rsidP="00C00290">
          <w:pPr>
            <w:autoSpaceDE w:val="0"/>
            <w:autoSpaceDN w:val="0"/>
            <w:adjustRightInd w:val="0"/>
            <w:spacing w:after="0" w:line="240" w:lineRule="auto"/>
            <w:jc w:val="both"/>
            <w:rPr>
              <w:color w:val="000000"/>
            </w:rPr>
          </w:pPr>
        </w:p>
        <w:p w14:paraId="05F62479" w14:textId="77777777" w:rsidR="000C6B7F" w:rsidRDefault="000C6B7F" w:rsidP="00C00290">
          <w:pPr>
            <w:autoSpaceDE w:val="0"/>
            <w:autoSpaceDN w:val="0"/>
            <w:adjustRightInd w:val="0"/>
            <w:spacing w:after="0" w:line="240" w:lineRule="auto"/>
            <w:jc w:val="both"/>
            <w:rPr>
              <w:color w:val="000000"/>
            </w:rPr>
          </w:pPr>
        </w:p>
        <w:p w14:paraId="4EE1EF5A" w14:textId="77777777" w:rsidR="000C6B7F" w:rsidRDefault="000C6B7F" w:rsidP="00C00290">
          <w:pPr>
            <w:autoSpaceDE w:val="0"/>
            <w:autoSpaceDN w:val="0"/>
            <w:adjustRightInd w:val="0"/>
            <w:spacing w:after="0" w:line="240" w:lineRule="auto"/>
            <w:jc w:val="both"/>
            <w:rPr>
              <w:color w:val="000000"/>
            </w:rPr>
          </w:pPr>
        </w:p>
        <w:p w14:paraId="4CA82EC7" w14:textId="77777777" w:rsidR="000C6B7F" w:rsidRDefault="000C6B7F" w:rsidP="00C00290">
          <w:pPr>
            <w:autoSpaceDE w:val="0"/>
            <w:autoSpaceDN w:val="0"/>
            <w:adjustRightInd w:val="0"/>
            <w:spacing w:after="0" w:line="240" w:lineRule="auto"/>
            <w:jc w:val="both"/>
            <w:rPr>
              <w:color w:val="000000"/>
            </w:rPr>
          </w:pPr>
        </w:p>
        <w:p w14:paraId="6B177563" w14:textId="77777777" w:rsidR="000C6B7F" w:rsidRDefault="000C6B7F" w:rsidP="00C00290">
          <w:pPr>
            <w:autoSpaceDE w:val="0"/>
            <w:autoSpaceDN w:val="0"/>
            <w:adjustRightInd w:val="0"/>
            <w:spacing w:after="0" w:line="240" w:lineRule="auto"/>
            <w:jc w:val="both"/>
            <w:rPr>
              <w:color w:val="000000"/>
            </w:rPr>
          </w:pPr>
        </w:p>
        <w:p w14:paraId="7DFF42C9" w14:textId="77777777" w:rsidR="000C6B7F" w:rsidRDefault="000C6B7F" w:rsidP="00C00290">
          <w:pPr>
            <w:autoSpaceDE w:val="0"/>
            <w:autoSpaceDN w:val="0"/>
            <w:adjustRightInd w:val="0"/>
            <w:spacing w:after="0" w:line="240" w:lineRule="auto"/>
            <w:jc w:val="both"/>
            <w:rPr>
              <w:color w:val="000000"/>
            </w:rPr>
          </w:pPr>
        </w:p>
        <w:p w14:paraId="44B2018B" w14:textId="77777777" w:rsidR="000C6B7F" w:rsidRDefault="000C6B7F" w:rsidP="00C00290">
          <w:pPr>
            <w:autoSpaceDE w:val="0"/>
            <w:autoSpaceDN w:val="0"/>
            <w:adjustRightInd w:val="0"/>
            <w:spacing w:after="0" w:line="240" w:lineRule="auto"/>
            <w:jc w:val="both"/>
            <w:rPr>
              <w:color w:val="000000"/>
            </w:rPr>
          </w:pPr>
        </w:p>
        <w:p w14:paraId="7BF21A51" w14:textId="77777777" w:rsidR="000C6B7F" w:rsidRDefault="000C6B7F" w:rsidP="00C00290">
          <w:pPr>
            <w:autoSpaceDE w:val="0"/>
            <w:autoSpaceDN w:val="0"/>
            <w:adjustRightInd w:val="0"/>
            <w:spacing w:after="0" w:line="240" w:lineRule="auto"/>
            <w:jc w:val="both"/>
            <w:rPr>
              <w:color w:val="000000"/>
            </w:rPr>
          </w:pPr>
        </w:p>
        <w:p w14:paraId="11E89A0D" w14:textId="77777777" w:rsidR="000C6B7F" w:rsidRDefault="000C6B7F" w:rsidP="00C00290">
          <w:pPr>
            <w:autoSpaceDE w:val="0"/>
            <w:autoSpaceDN w:val="0"/>
            <w:adjustRightInd w:val="0"/>
            <w:spacing w:after="0" w:line="240" w:lineRule="auto"/>
            <w:jc w:val="both"/>
            <w:rPr>
              <w:color w:val="000000"/>
            </w:rPr>
          </w:pPr>
        </w:p>
        <w:p w14:paraId="236AABAF" w14:textId="77777777" w:rsidR="000C6B7F" w:rsidRDefault="000C6B7F" w:rsidP="00C00290">
          <w:pPr>
            <w:autoSpaceDE w:val="0"/>
            <w:autoSpaceDN w:val="0"/>
            <w:adjustRightInd w:val="0"/>
            <w:spacing w:after="0" w:line="240" w:lineRule="auto"/>
            <w:jc w:val="both"/>
            <w:rPr>
              <w:color w:val="000000"/>
            </w:rPr>
          </w:pPr>
        </w:p>
        <w:p w14:paraId="4E490C93" w14:textId="77777777" w:rsidR="000C6B7F" w:rsidRDefault="000C6B7F" w:rsidP="00C00290">
          <w:pPr>
            <w:autoSpaceDE w:val="0"/>
            <w:autoSpaceDN w:val="0"/>
            <w:adjustRightInd w:val="0"/>
            <w:spacing w:after="0" w:line="240" w:lineRule="auto"/>
            <w:jc w:val="both"/>
            <w:rPr>
              <w:color w:val="000000"/>
            </w:rPr>
          </w:pPr>
        </w:p>
        <w:p w14:paraId="63743F7D" w14:textId="77777777" w:rsidR="000C6B7F" w:rsidRDefault="000C6B7F" w:rsidP="00C00290">
          <w:pPr>
            <w:autoSpaceDE w:val="0"/>
            <w:autoSpaceDN w:val="0"/>
            <w:adjustRightInd w:val="0"/>
            <w:spacing w:after="0" w:line="240" w:lineRule="auto"/>
            <w:jc w:val="both"/>
            <w:rPr>
              <w:color w:val="000000"/>
            </w:rPr>
          </w:pPr>
        </w:p>
        <w:p w14:paraId="7DB48150" w14:textId="77777777" w:rsidR="000C6B7F" w:rsidRDefault="000C6B7F" w:rsidP="00C00290">
          <w:pPr>
            <w:autoSpaceDE w:val="0"/>
            <w:autoSpaceDN w:val="0"/>
            <w:adjustRightInd w:val="0"/>
            <w:spacing w:after="0" w:line="240" w:lineRule="auto"/>
            <w:jc w:val="both"/>
            <w:rPr>
              <w:color w:val="000000"/>
            </w:rPr>
          </w:pPr>
        </w:p>
        <w:p w14:paraId="10D1D147" w14:textId="77777777" w:rsidR="000C6B7F" w:rsidRDefault="000C6B7F" w:rsidP="00C00290">
          <w:pPr>
            <w:autoSpaceDE w:val="0"/>
            <w:autoSpaceDN w:val="0"/>
            <w:adjustRightInd w:val="0"/>
            <w:spacing w:after="0" w:line="240" w:lineRule="auto"/>
            <w:jc w:val="both"/>
            <w:rPr>
              <w:color w:val="000000"/>
            </w:rPr>
          </w:pPr>
        </w:p>
        <w:p w14:paraId="6AB8B01D" w14:textId="77777777" w:rsidR="002C2816" w:rsidRDefault="002C2816" w:rsidP="00C00290">
          <w:pPr>
            <w:autoSpaceDE w:val="0"/>
            <w:autoSpaceDN w:val="0"/>
            <w:adjustRightInd w:val="0"/>
            <w:spacing w:after="0" w:line="240" w:lineRule="auto"/>
            <w:jc w:val="both"/>
            <w:rPr>
              <w:color w:val="000000"/>
            </w:rPr>
          </w:pPr>
        </w:p>
        <w:p w14:paraId="43B65895" w14:textId="77777777" w:rsidR="002C2816" w:rsidRPr="00566E2D" w:rsidRDefault="002C2816" w:rsidP="00566E2D">
          <w:pPr>
            <w:pStyle w:val="Heading2"/>
            <w:rPr>
              <w:rFonts w:ascii="Times New Roman" w:eastAsia="Times New Roman" w:hAnsi="Times New Roman" w:cs="Times New Roman"/>
              <w:b/>
              <w:color w:val="auto"/>
            </w:rPr>
          </w:pPr>
          <w:bookmarkStart w:id="19" w:name="_Toc83122200"/>
          <w:r w:rsidRPr="00566E2D">
            <w:rPr>
              <w:rFonts w:ascii="Times New Roman" w:eastAsia="Times New Roman" w:hAnsi="Times New Roman" w:cs="Times New Roman"/>
              <w:b/>
              <w:color w:val="auto"/>
            </w:rPr>
            <w:lastRenderedPageBreak/>
            <w:t>Project Constraints and Assumptions</w:t>
          </w:r>
          <w:bookmarkEnd w:id="19"/>
        </w:p>
        <w:p w14:paraId="45711C87" w14:textId="77777777" w:rsidR="002C2816" w:rsidRPr="00170535" w:rsidRDefault="002C2816" w:rsidP="002C2816">
          <w:pPr>
            <w:jc w:val="both"/>
          </w:pPr>
        </w:p>
        <w:p w14:paraId="1F603D10" w14:textId="77777777" w:rsidR="002C2816" w:rsidRPr="00566E2D" w:rsidRDefault="002C2816" w:rsidP="00566E2D">
          <w:pPr>
            <w:pStyle w:val="Heading3"/>
            <w:rPr>
              <w:rFonts w:ascii="Times New Roman" w:eastAsia="Times New Roman" w:hAnsi="Times New Roman" w:cs="Times New Roman"/>
              <w:b/>
              <w:sz w:val="25"/>
              <w:szCs w:val="25"/>
            </w:rPr>
          </w:pPr>
          <w:r w:rsidRPr="00566E2D">
            <w:rPr>
              <w:rFonts w:ascii="Times New Roman" w:eastAsia="Times New Roman" w:hAnsi="Times New Roman" w:cs="Times New Roman"/>
              <w:b/>
              <w:color w:val="auto"/>
              <w:sz w:val="25"/>
              <w:szCs w:val="25"/>
            </w:rPr>
            <w:t>Constraints</w:t>
          </w:r>
          <w:r w:rsidRPr="00566E2D">
            <w:rPr>
              <w:rFonts w:ascii="Times New Roman" w:eastAsia="Times New Roman" w:hAnsi="Times New Roman" w:cs="Times New Roman"/>
              <w:b/>
              <w:sz w:val="25"/>
              <w:szCs w:val="25"/>
            </w:rPr>
            <w:t xml:space="preserve"> </w:t>
          </w:r>
        </w:p>
        <w:p w14:paraId="4A13565E" w14:textId="77777777" w:rsidR="002C2816" w:rsidRPr="00170535" w:rsidRDefault="002C2816" w:rsidP="002C2816">
          <w:pPr>
            <w:pStyle w:val="ListParagraph"/>
            <w:jc w:val="both"/>
          </w:pPr>
        </w:p>
        <w:p w14:paraId="62E53FE5" w14:textId="77777777" w:rsidR="002C2816" w:rsidRPr="00170535" w:rsidRDefault="002C2816" w:rsidP="00BF0D6F">
          <w:pPr>
            <w:pStyle w:val="ListParagraph"/>
            <w:numPr>
              <w:ilvl w:val="0"/>
              <w:numId w:val="13"/>
            </w:numPr>
            <w:jc w:val="both"/>
          </w:pPr>
          <w:r w:rsidRPr="00170535">
            <w:t xml:space="preserve">When the user </w:t>
          </w:r>
          <w:r>
            <w:t>signs</w:t>
          </w:r>
          <w:r w:rsidRPr="00170535">
            <w:t xml:space="preserve"> up, all the submitting details go through validation checks, and if some input is invalid, the user cannot register and will be notified by </w:t>
          </w:r>
          <w:r>
            <w:t>an</w:t>
          </w:r>
          <w:r w:rsidRPr="00170535">
            <w:t xml:space="preserve"> error.  </w:t>
          </w:r>
        </w:p>
        <w:p w14:paraId="0FD115AD" w14:textId="71001B2F" w:rsidR="002C2816" w:rsidRPr="00170535" w:rsidRDefault="002C2816" w:rsidP="00BF0D6F">
          <w:pPr>
            <w:pStyle w:val="ListParagraph"/>
            <w:numPr>
              <w:ilvl w:val="0"/>
              <w:numId w:val="13"/>
            </w:numPr>
            <w:jc w:val="both"/>
          </w:pPr>
          <w:r w:rsidRPr="00170535">
            <w:t xml:space="preserve">The </w:t>
          </w:r>
          <w:r>
            <w:t>number</w:t>
          </w:r>
          <w:r w:rsidRPr="00170535">
            <w:t xml:space="preserve"> of members that can be assigned</w:t>
          </w:r>
          <w:r>
            <w:t xml:space="preserve"> to a</w:t>
          </w:r>
          <w:r w:rsidRPr="00170535">
            <w:t xml:space="preserve"> </w:t>
          </w:r>
          <w:r>
            <w:t>trainer</w:t>
          </w:r>
          <w:r w:rsidRPr="00170535">
            <w:t xml:space="preserve"> at a specific period is limited.  If the limit exceeds, no member can </w:t>
          </w:r>
          <w:r>
            <w:t>be set to</w:t>
          </w:r>
          <w:r w:rsidR="0030357D">
            <w:t xml:space="preserve"> that t</w:t>
          </w:r>
          <w:r w:rsidRPr="00170535">
            <w:t xml:space="preserve">rainer. </w:t>
          </w:r>
        </w:p>
        <w:p w14:paraId="63394D63" w14:textId="77777777" w:rsidR="002C2816" w:rsidRPr="00170535" w:rsidRDefault="002C2816" w:rsidP="00BF0D6F">
          <w:pPr>
            <w:pStyle w:val="ListParagraph"/>
            <w:numPr>
              <w:ilvl w:val="0"/>
              <w:numId w:val="13"/>
            </w:numPr>
            <w:jc w:val="both"/>
          </w:pPr>
          <w:r>
            <w:t>Also, the number</w:t>
          </w:r>
          <w:r w:rsidRPr="00170535">
            <w:t xml:space="preserve"> of bookings/appointments that a trainer can have </w:t>
          </w:r>
          <w:r>
            <w:t xml:space="preserve">within a </w:t>
          </w:r>
          <w:r w:rsidRPr="00170535">
            <w:t xml:space="preserve">day </w:t>
          </w:r>
          <w:r>
            <w:t>is</w:t>
          </w:r>
          <w:r w:rsidRPr="00170535">
            <w:t xml:space="preserve"> limited. </w:t>
          </w:r>
        </w:p>
        <w:p w14:paraId="285AAA01" w14:textId="77777777" w:rsidR="002C2816" w:rsidRPr="00170535" w:rsidRDefault="002C2816" w:rsidP="00BF0D6F">
          <w:pPr>
            <w:pStyle w:val="ListParagraph"/>
            <w:numPr>
              <w:ilvl w:val="0"/>
              <w:numId w:val="13"/>
            </w:numPr>
            <w:jc w:val="both"/>
          </w:pPr>
          <w:r w:rsidRPr="00170535">
            <w:t>Registered user</w:t>
          </w:r>
          <w:r>
            <w:t>s</w:t>
          </w:r>
          <w:r w:rsidRPr="00170535">
            <w:t xml:space="preserve"> cannot remove their account</w:t>
          </w:r>
          <w:r>
            <w:t>s by themselves</w:t>
          </w:r>
          <w:r w:rsidRPr="00170535">
            <w:t xml:space="preserve">. If necessary, </w:t>
          </w:r>
          <w:r>
            <w:t xml:space="preserve">a </w:t>
          </w:r>
          <w:r w:rsidRPr="00170535">
            <w:t>member need</w:t>
          </w:r>
          <w:r>
            <w:t>s</w:t>
          </w:r>
          <w:r w:rsidRPr="00170535">
            <w:t xml:space="preserve"> to contact the Admin and request for the removal of the account.  </w:t>
          </w:r>
        </w:p>
        <w:p w14:paraId="3938B670" w14:textId="77777777" w:rsidR="002C2816" w:rsidRDefault="002C2816" w:rsidP="00BF0D6F">
          <w:pPr>
            <w:pStyle w:val="ListParagraph"/>
            <w:numPr>
              <w:ilvl w:val="0"/>
              <w:numId w:val="13"/>
            </w:numPr>
            <w:jc w:val="both"/>
          </w:pPr>
          <w:r w:rsidRPr="00170535">
            <w:t>As hardware requirements, any user with a laptop/desktop and a desirable internet connection</w:t>
          </w:r>
          <w:r>
            <w:t xml:space="preserve"> </w:t>
          </w:r>
          <w:r w:rsidRPr="00170535">
            <w:t>can access the system. </w:t>
          </w:r>
        </w:p>
        <w:p w14:paraId="4FBBCADE" w14:textId="77777777" w:rsidR="002C2816" w:rsidRDefault="002C2816" w:rsidP="00BF0D6F">
          <w:pPr>
            <w:pStyle w:val="ListParagraph"/>
            <w:numPr>
              <w:ilvl w:val="0"/>
              <w:numId w:val="13"/>
            </w:numPr>
            <w:jc w:val="both"/>
          </w:pPr>
          <w:r>
            <w:t xml:space="preserve">The system is in English. Therefore the users should have basic knowledge of English. </w:t>
          </w:r>
        </w:p>
        <w:p w14:paraId="72627ADD" w14:textId="77777777" w:rsidR="002C2816" w:rsidRDefault="002C2816" w:rsidP="00BF0D6F">
          <w:pPr>
            <w:pStyle w:val="ListParagraph"/>
            <w:numPr>
              <w:ilvl w:val="0"/>
              <w:numId w:val="13"/>
            </w:numPr>
            <w:jc w:val="both"/>
          </w:pPr>
          <w:r>
            <w:t>A system training should be given to the Admin and the Accountant.</w:t>
          </w:r>
        </w:p>
        <w:p w14:paraId="471076C8" w14:textId="77777777" w:rsidR="002C2816" w:rsidRDefault="002C2816" w:rsidP="002C2816">
          <w:pPr>
            <w:jc w:val="both"/>
          </w:pPr>
        </w:p>
        <w:p w14:paraId="20F430D4" w14:textId="0CC2DEAA" w:rsidR="00566E2D" w:rsidRPr="00566E2D" w:rsidRDefault="00566E2D" w:rsidP="00566E2D">
          <w:pPr>
            <w:pStyle w:val="Heading3"/>
            <w:rPr>
              <w:rFonts w:ascii="Times New Roman" w:eastAsia="Times New Roman" w:hAnsi="Times New Roman" w:cs="Times New Roman"/>
              <w:b/>
              <w:color w:val="auto"/>
              <w:sz w:val="25"/>
              <w:szCs w:val="25"/>
            </w:rPr>
          </w:pPr>
          <w:r w:rsidRPr="00566E2D">
            <w:rPr>
              <w:rFonts w:ascii="Times New Roman" w:eastAsia="Times New Roman" w:hAnsi="Times New Roman" w:cs="Times New Roman"/>
              <w:b/>
              <w:color w:val="auto"/>
              <w:sz w:val="25"/>
              <w:szCs w:val="25"/>
            </w:rPr>
            <w:t xml:space="preserve">  Assumptions</w:t>
          </w:r>
          <w:r w:rsidR="000C6B7F">
            <w:rPr>
              <w:rFonts w:ascii="Times New Roman" w:eastAsia="Times New Roman" w:hAnsi="Times New Roman" w:cs="Times New Roman"/>
              <w:b/>
              <w:color w:val="auto"/>
              <w:sz w:val="25"/>
              <w:szCs w:val="25"/>
            </w:rPr>
            <w:t xml:space="preserve"> and Dependencies</w:t>
          </w:r>
        </w:p>
        <w:p w14:paraId="5DA9B24B" w14:textId="77777777" w:rsidR="002C2816" w:rsidRDefault="002C2816" w:rsidP="002C2816">
          <w:pPr>
            <w:jc w:val="both"/>
          </w:pPr>
        </w:p>
        <w:p w14:paraId="2AE4CBE4" w14:textId="71702F01" w:rsidR="000C6B7F" w:rsidRPr="000C6B7F" w:rsidRDefault="000C6B7F" w:rsidP="00BF0D6F">
          <w:pPr>
            <w:pStyle w:val="Heading4"/>
            <w:numPr>
              <w:ilvl w:val="0"/>
              <w:numId w:val="29"/>
            </w:numPr>
            <w:rPr>
              <w:rFonts w:ascii="Times New Roman" w:hAnsi="Times New Roman" w:cs="Times New Roman"/>
              <w:b/>
              <w:i w:val="0"/>
              <w:color w:val="auto"/>
            </w:rPr>
          </w:pPr>
          <w:r w:rsidRPr="000C6B7F">
            <w:rPr>
              <w:rFonts w:ascii="Times New Roman" w:hAnsi="Times New Roman" w:cs="Times New Roman"/>
              <w:b/>
              <w:i w:val="0"/>
              <w:color w:val="auto"/>
            </w:rPr>
            <w:t>Assumptions</w:t>
          </w:r>
        </w:p>
        <w:p w14:paraId="27B8D0F7" w14:textId="77777777" w:rsidR="002C2816" w:rsidRDefault="002C2816" w:rsidP="00BF0D6F">
          <w:pPr>
            <w:pStyle w:val="ListParagraph"/>
            <w:numPr>
              <w:ilvl w:val="1"/>
              <w:numId w:val="14"/>
            </w:numPr>
            <w:jc w:val="both"/>
          </w:pPr>
          <w:r w:rsidRPr="40A14555">
            <w:rPr>
              <w:rFonts w:eastAsia="Times New Roman"/>
            </w:rPr>
            <w:t>Admin can add trainers to the system</w:t>
          </w:r>
          <w:r>
            <w:rPr>
              <w:rFonts w:eastAsia="Times New Roman"/>
            </w:rPr>
            <w:t xml:space="preserve"> only after validating their information and qualifications.</w:t>
          </w:r>
        </w:p>
        <w:p w14:paraId="78356AF2" w14:textId="77777777" w:rsidR="002C2816" w:rsidRDefault="002C2816" w:rsidP="00BF0D6F">
          <w:pPr>
            <w:pStyle w:val="ListParagraph"/>
            <w:numPr>
              <w:ilvl w:val="1"/>
              <w:numId w:val="14"/>
            </w:numPr>
            <w:jc w:val="both"/>
          </w:pPr>
          <w:r w:rsidRPr="40A14555">
            <w:rPr>
              <w:rFonts w:eastAsia="Times New Roman"/>
            </w:rPr>
            <w:t>The user has a stable internet connection and basic IT literacy to operate the system</w:t>
          </w:r>
          <w:r>
            <w:rPr>
              <w:rFonts w:eastAsia="Times New Roman"/>
            </w:rPr>
            <w:t>.</w:t>
          </w:r>
        </w:p>
        <w:p w14:paraId="3454B03D" w14:textId="77777777" w:rsidR="002C2816" w:rsidRPr="001173C1" w:rsidRDefault="002C2816" w:rsidP="00BF0D6F">
          <w:pPr>
            <w:pStyle w:val="ListParagraph"/>
            <w:numPr>
              <w:ilvl w:val="1"/>
              <w:numId w:val="14"/>
            </w:numPr>
            <w:jc w:val="both"/>
          </w:pPr>
          <w:r w:rsidRPr="40A14555">
            <w:rPr>
              <w:rFonts w:eastAsia="Times New Roman"/>
            </w:rPr>
            <w:t>The Admin knows the qualifications that a trainer should have.</w:t>
          </w:r>
        </w:p>
        <w:p w14:paraId="2FF9E469" w14:textId="77777777" w:rsidR="002C2816" w:rsidRPr="001173C1" w:rsidRDefault="002C2816" w:rsidP="00BF0D6F">
          <w:pPr>
            <w:pStyle w:val="ListParagraph"/>
            <w:numPr>
              <w:ilvl w:val="1"/>
              <w:numId w:val="14"/>
            </w:numPr>
            <w:jc w:val="both"/>
          </w:pPr>
          <w:r>
            <w:rPr>
              <w:rFonts w:eastAsia="Times New Roman"/>
            </w:rPr>
            <w:t>The users have basic knowledge of English to use the system.</w:t>
          </w:r>
        </w:p>
        <w:p w14:paraId="20BC583A" w14:textId="77777777" w:rsidR="002C2816" w:rsidRPr="005125F9" w:rsidRDefault="002C2816" w:rsidP="00BF0D6F">
          <w:pPr>
            <w:pStyle w:val="ListParagraph"/>
            <w:numPr>
              <w:ilvl w:val="1"/>
              <w:numId w:val="14"/>
            </w:numPr>
            <w:jc w:val="both"/>
          </w:pPr>
          <w:r>
            <w:rPr>
              <w:rFonts w:eastAsia="Times New Roman"/>
            </w:rPr>
            <w:t>The users have the basic technical knowledge to use the system.</w:t>
          </w:r>
        </w:p>
        <w:p w14:paraId="749178DE" w14:textId="77777777" w:rsidR="002C2816" w:rsidRPr="000C6B7F" w:rsidRDefault="002C2816" w:rsidP="00BF0D6F">
          <w:pPr>
            <w:pStyle w:val="ListParagraph"/>
            <w:numPr>
              <w:ilvl w:val="1"/>
              <w:numId w:val="14"/>
            </w:numPr>
            <w:jc w:val="both"/>
          </w:pPr>
          <w:r>
            <w:rPr>
              <w:rFonts w:eastAsia="Times New Roman"/>
            </w:rPr>
            <w:t>The users will provide the correct information.</w:t>
          </w:r>
        </w:p>
        <w:p w14:paraId="68072516" w14:textId="77777777" w:rsidR="000C6B7F" w:rsidRPr="000C6B7F" w:rsidRDefault="000C6B7F" w:rsidP="000C6B7F">
          <w:pPr>
            <w:pStyle w:val="ListParagraph"/>
            <w:ind w:left="1170"/>
            <w:jc w:val="both"/>
          </w:pPr>
        </w:p>
        <w:p w14:paraId="51875893" w14:textId="3FB5B7D2" w:rsidR="000C6B7F" w:rsidRPr="000C6B7F" w:rsidRDefault="000C6B7F" w:rsidP="00BF0D6F">
          <w:pPr>
            <w:pStyle w:val="Heading4"/>
            <w:numPr>
              <w:ilvl w:val="0"/>
              <w:numId w:val="30"/>
            </w:numPr>
            <w:rPr>
              <w:rFonts w:ascii="Times New Roman" w:hAnsi="Times New Roman" w:cs="Times New Roman"/>
              <w:b/>
              <w:i w:val="0"/>
              <w:color w:val="auto"/>
            </w:rPr>
          </w:pPr>
          <w:r w:rsidRPr="000C6B7F">
            <w:rPr>
              <w:rFonts w:ascii="Times New Roman" w:hAnsi="Times New Roman" w:cs="Times New Roman"/>
              <w:b/>
              <w:i w:val="0"/>
              <w:color w:val="auto"/>
            </w:rPr>
            <w:t>Dependencies</w:t>
          </w:r>
        </w:p>
        <w:p w14:paraId="3E5AE2A5" w14:textId="40292D28" w:rsidR="000C6B7F" w:rsidRPr="005125F9" w:rsidRDefault="000C6B7F" w:rsidP="00BF0D6F">
          <w:pPr>
            <w:pStyle w:val="ListParagraph"/>
            <w:numPr>
              <w:ilvl w:val="0"/>
              <w:numId w:val="28"/>
            </w:numPr>
            <w:jc w:val="both"/>
          </w:pPr>
          <w:r>
            <w:t xml:space="preserve">The web application will be hosted on the AWS </w:t>
          </w:r>
          <w:proofErr w:type="gramStart"/>
          <w:r>
            <w:t>server(</w:t>
          </w:r>
          <w:proofErr w:type="gramEnd"/>
          <w:r>
            <w:t>Amazon EC2).</w:t>
          </w:r>
        </w:p>
        <w:p w14:paraId="18428D02" w14:textId="77777777" w:rsidR="002C2816" w:rsidRDefault="002C2816" w:rsidP="00C00290">
          <w:pPr>
            <w:autoSpaceDE w:val="0"/>
            <w:autoSpaceDN w:val="0"/>
            <w:adjustRightInd w:val="0"/>
            <w:spacing w:after="0" w:line="240" w:lineRule="auto"/>
            <w:jc w:val="both"/>
            <w:rPr>
              <w:color w:val="000000"/>
            </w:rPr>
          </w:pPr>
        </w:p>
        <w:p w14:paraId="2A7D15EA" w14:textId="77777777" w:rsidR="00566E2D" w:rsidRDefault="00566E2D" w:rsidP="00C00290">
          <w:pPr>
            <w:autoSpaceDE w:val="0"/>
            <w:autoSpaceDN w:val="0"/>
            <w:adjustRightInd w:val="0"/>
            <w:spacing w:after="0" w:line="240" w:lineRule="auto"/>
            <w:jc w:val="both"/>
            <w:rPr>
              <w:color w:val="000000"/>
            </w:rPr>
          </w:pPr>
        </w:p>
        <w:p w14:paraId="4CA08D56" w14:textId="77777777" w:rsidR="00566E2D" w:rsidRDefault="00566E2D" w:rsidP="00C00290">
          <w:pPr>
            <w:autoSpaceDE w:val="0"/>
            <w:autoSpaceDN w:val="0"/>
            <w:adjustRightInd w:val="0"/>
            <w:spacing w:after="0" w:line="240" w:lineRule="auto"/>
            <w:jc w:val="both"/>
            <w:rPr>
              <w:color w:val="000000"/>
            </w:rPr>
          </w:pPr>
        </w:p>
        <w:p w14:paraId="465AEE4A" w14:textId="77777777" w:rsidR="00566E2D" w:rsidRDefault="00566E2D" w:rsidP="00C00290">
          <w:pPr>
            <w:autoSpaceDE w:val="0"/>
            <w:autoSpaceDN w:val="0"/>
            <w:adjustRightInd w:val="0"/>
            <w:spacing w:after="0" w:line="240" w:lineRule="auto"/>
            <w:jc w:val="both"/>
            <w:rPr>
              <w:color w:val="000000"/>
            </w:rPr>
          </w:pPr>
        </w:p>
        <w:p w14:paraId="297462C1" w14:textId="77777777" w:rsidR="00566E2D" w:rsidRDefault="00566E2D" w:rsidP="00C00290">
          <w:pPr>
            <w:autoSpaceDE w:val="0"/>
            <w:autoSpaceDN w:val="0"/>
            <w:adjustRightInd w:val="0"/>
            <w:spacing w:after="0" w:line="240" w:lineRule="auto"/>
            <w:jc w:val="both"/>
            <w:rPr>
              <w:color w:val="000000"/>
            </w:rPr>
          </w:pPr>
        </w:p>
        <w:p w14:paraId="70FD3FBB" w14:textId="77777777" w:rsidR="00566E2D" w:rsidRDefault="00566E2D" w:rsidP="00C00290">
          <w:pPr>
            <w:autoSpaceDE w:val="0"/>
            <w:autoSpaceDN w:val="0"/>
            <w:adjustRightInd w:val="0"/>
            <w:spacing w:after="0" w:line="240" w:lineRule="auto"/>
            <w:jc w:val="both"/>
            <w:rPr>
              <w:color w:val="000000"/>
            </w:rPr>
          </w:pPr>
        </w:p>
        <w:p w14:paraId="04FC2069" w14:textId="77777777" w:rsidR="002C2816" w:rsidRDefault="002C2816" w:rsidP="00C00290">
          <w:pPr>
            <w:autoSpaceDE w:val="0"/>
            <w:autoSpaceDN w:val="0"/>
            <w:adjustRightInd w:val="0"/>
            <w:spacing w:after="0" w:line="240" w:lineRule="auto"/>
            <w:jc w:val="both"/>
            <w:rPr>
              <w:color w:val="000000"/>
            </w:rPr>
          </w:pPr>
        </w:p>
        <w:p w14:paraId="38407A17" w14:textId="77777777" w:rsidR="000C6B7F" w:rsidRDefault="000C6B7F" w:rsidP="00C00290">
          <w:pPr>
            <w:autoSpaceDE w:val="0"/>
            <w:autoSpaceDN w:val="0"/>
            <w:adjustRightInd w:val="0"/>
            <w:spacing w:after="0" w:line="240" w:lineRule="auto"/>
            <w:jc w:val="both"/>
            <w:rPr>
              <w:color w:val="000000"/>
            </w:rPr>
          </w:pPr>
        </w:p>
        <w:p w14:paraId="46A435BC" w14:textId="2B9EC519" w:rsidR="00403581" w:rsidRPr="00617699" w:rsidRDefault="00C7420D" w:rsidP="00566E2D">
          <w:pPr>
            <w:pStyle w:val="Heading1"/>
            <w:rPr>
              <w:rFonts w:ascii="Times New Roman" w:hAnsi="Times New Roman" w:cs="Times New Roman"/>
              <w:b/>
              <w:color w:val="auto"/>
            </w:rPr>
          </w:pPr>
          <w:bookmarkStart w:id="20" w:name="_Toc83122201"/>
          <w:r w:rsidRPr="00617699">
            <w:rPr>
              <w:rFonts w:ascii="Times New Roman" w:hAnsi="Times New Roman" w:cs="Times New Roman"/>
              <w:b/>
              <w:color w:val="auto"/>
            </w:rPr>
            <w:lastRenderedPageBreak/>
            <w:t>Project Feasibility</w:t>
          </w:r>
          <w:bookmarkEnd w:id="20"/>
        </w:p>
        <w:p w14:paraId="24AE4F74" w14:textId="77777777" w:rsidR="00403581" w:rsidRPr="00403581" w:rsidRDefault="00403581" w:rsidP="00E10B57">
          <w:pPr>
            <w:jc w:val="both"/>
          </w:pPr>
        </w:p>
        <w:p w14:paraId="4E2AED08" w14:textId="77777777" w:rsidR="000E47DC" w:rsidRPr="000E47DC" w:rsidRDefault="00C7420D" w:rsidP="00E10B57">
          <w:pPr>
            <w:pStyle w:val="Heading2"/>
            <w:ind w:left="1170" w:hanging="450"/>
            <w:jc w:val="both"/>
            <w:rPr>
              <w:rFonts w:ascii="Times New Roman" w:hAnsi="Times New Roman" w:cs="Times New Roman"/>
              <w:b/>
              <w:color w:val="auto"/>
            </w:rPr>
          </w:pPr>
          <w:bookmarkStart w:id="21" w:name="_Toc83122202"/>
          <w:r w:rsidRPr="00403581">
            <w:rPr>
              <w:rFonts w:ascii="Times New Roman" w:hAnsi="Times New Roman" w:cs="Times New Roman"/>
              <w:b/>
              <w:color w:val="auto"/>
            </w:rPr>
            <w:t>Technical Feasibility</w:t>
          </w:r>
          <w:bookmarkEnd w:id="21"/>
        </w:p>
        <w:p w14:paraId="5FD42837" w14:textId="77777777" w:rsidR="00AC798E" w:rsidRDefault="00C7420D" w:rsidP="00E10B57">
          <w:pPr>
            <w:ind w:left="720" w:right="24"/>
            <w:jc w:val="both"/>
          </w:pPr>
          <w:r w:rsidRPr="00875A86">
            <w:t xml:space="preserve">This system </w:t>
          </w:r>
          <w:r>
            <w:t xml:space="preserve">is a web-based </w:t>
          </w:r>
          <w:r w:rsidRPr="00875A86">
            <w:t>application that can be accessed via a browser. Its most important compone</w:t>
          </w:r>
          <w:r w:rsidR="00741ECA">
            <w:t xml:space="preserve">nt will be a robust database. </w:t>
          </w:r>
          <w:r w:rsidRPr="00741ECA">
            <w:t>This database will be built using My</w:t>
          </w:r>
          <w:r w:rsidR="00741ECA" w:rsidRPr="00741ECA">
            <w:t>SQL, which is open-source</w:t>
          </w:r>
          <w:r w:rsidRPr="00741ECA">
            <w:t>.</w:t>
          </w:r>
        </w:p>
        <w:p w14:paraId="6917BDCA" w14:textId="5938EB97" w:rsidR="00AC798E" w:rsidRDefault="00C7420D" w:rsidP="00E10B57">
          <w:pPr>
            <w:ind w:left="720" w:right="24"/>
            <w:jc w:val="both"/>
          </w:pPr>
          <w:r w:rsidRPr="00875A86">
            <w:t>The system's we</w:t>
          </w:r>
          <w:r>
            <w:t xml:space="preserve">b-based interface will be built </w:t>
          </w:r>
          <w:r w:rsidRPr="00875A86">
            <w:t>using HTML</w:t>
          </w:r>
          <w:r>
            <w:t>5</w:t>
          </w:r>
          <w:r w:rsidRPr="00875A86">
            <w:t>, CSS</w:t>
          </w:r>
          <w:r>
            <w:t>3</w:t>
          </w:r>
          <w:r w:rsidRPr="00875A86">
            <w:t>, and JavaScript, all of which are open-source technologies. The backend of this system will be developed in PHP to connect these two components. These frontend and backend technologies will ensure data security while maintaining accuracy, reliability, and simplicity of access. As a result, the system's coding phase is technically possible.</w:t>
          </w:r>
        </w:p>
        <w:p w14:paraId="4ED8D93B" w14:textId="31630935" w:rsidR="00AC798E" w:rsidRDefault="00C7420D" w:rsidP="00E10B57">
          <w:pPr>
            <w:ind w:left="720" w:right="24"/>
            <w:jc w:val="both"/>
          </w:pPr>
          <w:r w:rsidRPr="009F7C16">
            <w:t xml:space="preserve">When team members cannot meet physically because of this pandemic situation, online collaboration technologies such as Google Drive, Google Docs, </w:t>
          </w:r>
          <w:proofErr w:type="spellStart"/>
          <w:r w:rsidRPr="009F7C16">
            <w:t>GitHub</w:t>
          </w:r>
          <w:proofErr w:type="spellEnd"/>
          <w:r w:rsidRPr="009F7C16">
            <w:t xml:space="preserve">, MS Teams, and Zoom meeting platforms </w:t>
          </w:r>
          <w:r w:rsidR="00685F24">
            <w:t xml:space="preserve">are </w:t>
          </w:r>
          <w:proofErr w:type="spellStart"/>
          <w:r w:rsidR="00685F24">
            <w:t>use</w:t>
          </w:r>
          <w:proofErr w:type="spellEnd"/>
          <w:r w:rsidR="00685F24">
            <w:t xml:space="preserve"> to communicate with each other</w:t>
          </w:r>
          <w:r w:rsidRPr="009F7C16">
            <w:t>. These tools offer free service packages that can satisfy the requirements for this system's development.</w:t>
          </w:r>
        </w:p>
        <w:p w14:paraId="70128705" w14:textId="77777777" w:rsidR="00AC798E" w:rsidRDefault="00C7420D" w:rsidP="00E10B57">
          <w:pPr>
            <w:spacing w:after="0"/>
            <w:ind w:left="720"/>
            <w:jc w:val="both"/>
          </w:pPr>
          <w:r>
            <w:t>The main reaso</w:t>
          </w:r>
          <w:r w:rsidR="008E0F5A">
            <w:t>n we use PHP over J</w:t>
          </w:r>
          <w:r>
            <w:t xml:space="preserve">ava is the </w:t>
          </w:r>
          <w:r w:rsidR="008E0F5A">
            <w:t>speed. PHP is much faster than J</w:t>
          </w:r>
          <w:r>
            <w:t>ava. Also, when developing PHP tends to have fewer issues.</w:t>
          </w:r>
        </w:p>
        <w:p w14:paraId="11D2BBD0" w14:textId="77777777" w:rsidR="00767D4B" w:rsidRDefault="00767D4B" w:rsidP="00E10B57">
          <w:pPr>
            <w:spacing w:after="0"/>
            <w:jc w:val="both"/>
          </w:pPr>
        </w:p>
        <w:p w14:paraId="5C7BCABD" w14:textId="58C7CA8D" w:rsidR="00767D4B" w:rsidRDefault="00C7420D" w:rsidP="00E10B57">
          <w:pPr>
            <w:spacing w:after="0"/>
            <w:ind w:left="720"/>
            <w:jc w:val="both"/>
          </w:pPr>
          <w:r w:rsidRPr="00F64BCB">
            <w:t xml:space="preserve">We select MySQL because the system </w:t>
          </w:r>
          <w:r w:rsidR="00857825">
            <w:t>generates</w:t>
          </w:r>
          <w:r w:rsidR="007A0CAD">
            <w:t xml:space="preserve"> various </w:t>
          </w:r>
          <w:r w:rsidRPr="00F64BCB">
            <w:t xml:space="preserve">reports such as progress reports, profit reports, etc. </w:t>
          </w:r>
          <w:r>
            <w:t>F</w:t>
          </w:r>
          <w:r w:rsidRPr="00F64BCB">
            <w:t>or this process, the relational database is much</w:t>
          </w:r>
          <w:r w:rsidR="00916405">
            <w:t xml:space="preserve"> more</w:t>
          </w:r>
          <w:r w:rsidRPr="00F64BCB">
            <w:t xml:space="preserve"> efficient than the non-relational database.</w:t>
          </w:r>
        </w:p>
        <w:p w14:paraId="141DACFF" w14:textId="77777777" w:rsidR="00F64BCB" w:rsidRDefault="00F64BCB" w:rsidP="00E10B57">
          <w:pPr>
            <w:spacing w:after="0"/>
            <w:jc w:val="both"/>
          </w:pPr>
        </w:p>
        <w:p w14:paraId="51828189" w14:textId="5B50DC10" w:rsidR="00F64BCB" w:rsidRDefault="00C7420D" w:rsidP="00E10B57">
          <w:pPr>
            <w:spacing w:after="0"/>
            <w:ind w:left="720"/>
            <w:jc w:val="both"/>
          </w:pPr>
          <w:r w:rsidRPr="00F64BCB">
            <w:t xml:space="preserve">Since this </w:t>
          </w:r>
          <w:r w:rsidR="00CE1FCC">
            <w:t xml:space="preserve">is </w:t>
          </w:r>
          <w:r w:rsidRPr="00F64BCB">
            <w:t>a system for a fitness a</w:t>
          </w:r>
          <w:r w:rsidR="00CE1FCC">
            <w:t>cademy, there will be no</w:t>
          </w:r>
          <w:r w:rsidRPr="00F64BCB">
            <w:t xml:space="preserve"> </w:t>
          </w:r>
          <w:r w:rsidR="00857825">
            <w:t>considerabl</w:t>
          </w:r>
          <w:r w:rsidRPr="00F64BCB">
            <w:t>e number of records to be stored in the system. S</w:t>
          </w:r>
          <w:r w:rsidR="00CE1FCC">
            <w:t>o, it is efficient to use MySQL.</w:t>
          </w:r>
        </w:p>
        <w:p w14:paraId="16B048E0" w14:textId="77777777" w:rsidR="0015218D" w:rsidRDefault="0015218D" w:rsidP="00E10B57">
          <w:pPr>
            <w:spacing w:after="0"/>
            <w:jc w:val="both"/>
          </w:pPr>
        </w:p>
        <w:p w14:paraId="03E886A1" w14:textId="77777777" w:rsidR="0015218D" w:rsidRDefault="00C7420D" w:rsidP="00E10B57">
          <w:pPr>
            <w:spacing w:after="0"/>
            <w:ind w:firstLine="720"/>
            <w:jc w:val="both"/>
          </w:pPr>
          <w:r>
            <w:rPr>
              <w:rFonts w:eastAsiaTheme="minorEastAsia"/>
            </w:rPr>
            <w:t>Therefore we can conclude that the system will be technically feasible.</w:t>
          </w:r>
        </w:p>
        <w:p w14:paraId="0A818C62" w14:textId="77777777" w:rsidR="00AC798E" w:rsidRDefault="00AC798E" w:rsidP="00E10B57">
          <w:pPr>
            <w:jc w:val="both"/>
          </w:pPr>
        </w:p>
        <w:p w14:paraId="26F3406E" w14:textId="77777777" w:rsidR="00AC798E" w:rsidRDefault="00AC798E" w:rsidP="00E10B57">
          <w:pPr>
            <w:jc w:val="both"/>
          </w:pPr>
        </w:p>
        <w:p w14:paraId="5CFB719C" w14:textId="77777777" w:rsidR="00741ECA" w:rsidRPr="00741ECA" w:rsidRDefault="00C7420D" w:rsidP="00E10B57">
          <w:pPr>
            <w:pStyle w:val="Heading2"/>
            <w:ind w:left="1170" w:hanging="450"/>
            <w:jc w:val="both"/>
            <w:rPr>
              <w:rFonts w:ascii="Times New Roman" w:hAnsi="Times New Roman" w:cs="Times New Roman"/>
              <w:b/>
              <w:color w:val="auto"/>
            </w:rPr>
          </w:pPr>
          <w:bookmarkStart w:id="22" w:name="_Toc83122203"/>
          <w:r w:rsidRPr="00403581">
            <w:rPr>
              <w:rFonts w:ascii="Times New Roman" w:hAnsi="Times New Roman" w:cs="Times New Roman"/>
              <w:b/>
              <w:color w:val="auto"/>
            </w:rPr>
            <w:t>Economically Feasibility</w:t>
          </w:r>
          <w:bookmarkEnd w:id="22"/>
        </w:p>
        <w:p w14:paraId="3542499C" w14:textId="77777777" w:rsidR="00AC798E" w:rsidRDefault="00C7420D" w:rsidP="00E10B57">
          <w:pPr>
            <w:autoSpaceDE w:val="0"/>
            <w:autoSpaceDN w:val="0"/>
            <w:adjustRightInd w:val="0"/>
            <w:spacing w:after="0" w:line="240" w:lineRule="auto"/>
            <w:ind w:left="720"/>
            <w:jc w:val="both"/>
            <w:rPr>
              <w:rFonts w:eastAsiaTheme="minorEastAsia"/>
            </w:rPr>
          </w:pPr>
          <w:r w:rsidRPr="00741ECA">
            <w:rPr>
              <w:rFonts w:eastAsiaTheme="minorEastAsia"/>
            </w:rPr>
            <w:t>A group of 4 university students develops this system. Therefore, the</w:t>
          </w:r>
          <w:r w:rsidR="009A7295" w:rsidRPr="00741ECA">
            <w:rPr>
              <w:rFonts w:eastAsiaTheme="minorEastAsia"/>
            </w:rPr>
            <w:t xml:space="preserve"> cost</w:t>
          </w:r>
          <w:r w:rsidRPr="00741ECA">
            <w:rPr>
              <w:rFonts w:eastAsiaTheme="minorEastAsia"/>
            </w:rPr>
            <w:t xml:space="preserve"> for the developers</w:t>
          </w:r>
          <w:r w:rsidR="009A7295" w:rsidRPr="00741ECA">
            <w:rPr>
              <w:rFonts w:eastAsiaTheme="minorEastAsia"/>
            </w:rPr>
            <w:t xml:space="preserve"> can be counted as </w:t>
          </w:r>
          <w:r w:rsidRPr="00741ECA">
            <w:rPr>
              <w:rFonts w:eastAsiaTheme="minorEastAsia"/>
            </w:rPr>
            <w:t>none.</w:t>
          </w:r>
        </w:p>
        <w:p w14:paraId="4B0EBAA4" w14:textId="77777777" w:rsidR="00AC798E" w:rsidRDefault="00AC798E" w:rsidP="00E10B57">
          <w:pPr>
            <w:autoSpaceDE w:val="0"/>
            <w:autoSpaceDN w:val="0"/>
            <w:adjustRightInd w:val="0"/>
            <w:spacing w:after="0" w:line="240" w:lineRule="auto"/>
            <w:jc w:val="both"/>
            <w:rPr>
              <w:rFonts w:eastAsiaTheme="minorEastAsia"/>
            </w:rPr>
          </w:pPr>
        </w:p>
        <w:p w14:paraId="0F1AFEAC" w14:textId="5B5A2089"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 xml:space="preserve">It is </w:t>
          </w:r>
          <w:r w:rsidR="00857825">
            <w:rPr>
              <w:rFonts w:eastAsiaTheme="minorEastAsia"/>
            </w:rPr>
            <w:t>shal</w:t>
          </w:r>
          <w:r>
            <w:rPr>
              <w:rFonts w:eastAsiaTheme="minorEastAsia"/>
            </w:rPr>
            <w:t>low when considering the development c</w:t>
          </w:r>
          <w:r w:rsidR="009A7295">
            <w:rPr>
              <w:rFonts w:eastAsiaTheme="minorEastAsia"/>
            </w:rPr>
            <w:t xml:space="preserve">ost because </w:t>
          </w:r>
          <w:r w:rsidR="00857825">
            <w:rPr>
              <w:rFonts w:eastAsiaTheme="minorEastAsia"/>
            </w:rPr>
            <w:t>it</w:t>
          </w:r>
          <w:r>
            <w:rPr>
              <w:rFonts w:eastAsiaTheme="minorEastAsia"/>
            </w:rPr>
            <w:t xml:space="preserve"> is developed from open-source software tools and la</w:t>
          </w:r>
          <w:r w:rsidR="009A7295">
            <w:rPr>
              <w:rFonts w:eastAsiaTheme="minorEastAsia"/>
            </w:rPr>
            <w:t xml:space="preserve">nguages. The development of the </w:t>
          </w:r>
          <w:r>
            <w:rPr>
              <w:rFonts w:eastAsiaTheme="minorEastAsia"/>
            </w:rPr>
            <w:t>website will be carried out from HTML, CSS, JavaScript, MySQL, and PHP.</w:t>
          </w:r>
        </w:p>
        <w:p w14:paraId="19A8BED7" w14:textId="77777777" w:rsidR="00AC798E" w:rsidRDefault="00AC798E" w:rsidP="00E10B57">
          <w:pPr>
            <w:autoSpaceDE w:val="0"/>
            <w:autoSpaceDN w:val="0"/>
            <w:adjustRightInd w:val="0"/>
            <w:spacing w:after="0" w:line="240" w:lineRule="auto"/>
            <w:jc w:val="both"/>
            <w:rPr>
              <w:rFonts w:eastAsiaTheme="minorEastAsia"/>
              <w:b/>
            </w:rPr>
          </w:pPr>
        </w:p>
        <w:p w14:paraId="79ADF3FA" w14:textId="0DAEB39D"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 xml:space="preserve">The web application will be hosted using a dedicated Amazon EC2 server. The web server provides secure, resizable compute capacity. The dedicated hardware of 4GB RAM and </w:t>
          </w:r>
          <w:r w:rsidR="00857825">
            <w:rPr>
              <w:rFonts w:eastAsiaTheme="minorEastAsia"/>
            </w:rPr>
            <w:t>two</w:t>
          </w:r>
          <w:r>
            <w:rPr>
              <w:rFonts w:eastAsiaTheme="minorEastAsia"/>
            </w:rPr>
            <w:t xml:space="preserve"> core CPU will be sufficient at the start. The deploying cost will be $35-$</w:t>
          </w:r>
          <w:r w:rsidR="00314C9C">
            <w:rPr>
              <w:rFonts w:eastAsiaTheme="minorEastAsia"/>
            </w:rPr>
            <w:t>5</w:t>
          </w:r>
          <w:r>
            <w:rPr>
              <w:rFonts w:eastAsiaTheme="minorEastAsia"/>
            </w:rPr>
            <w:t xml:space="preserve">5 for a year. </w:t>
          </w:r>
          <w:r w:rsidR="0049069A">
            <w:rPr>
              <w:rFonts w:eastAsiaTheme="minorEastAsia"/>
            </w:rPr>
            <w:t>Therefore,</w:t>
          </w:r>
          <w:r>
            <w:rPr>
              <w:rFonts w:eastAsiaTheme="minorEastAsia"/>
            </w:rPr>
            <w:t xml:space="preserve"> we can conclude that the system will be economically feasible.</w:t>
          </w:r>
        </w:p>
        <w:p w14:paraId="2175AEAA" w14:textId="77777777" w:rsidR="00741ECA" w:rsidRPr="00314C9C" w:rsidRDefault="00741ECA" w:rsidP="00E10B57">
          <w:pPr>
            <w:autoSpaceDE w:val="0"/>
            <w:autoSpaceDN w:val="0"/>
            <w:adjustRightInd w:val="0"/>
            <w:spacing w:after="0" w:line="240" w:lineRule="auto"/>
            <w:ind w:left="720"/>
            <w:jc w:val="both"/>
            <w:rPr>
              <w:rFonts w:eastAsiaTheme="minorEastAsia"/>
            </w:rPr>
          </w:pPr>
        </w:p>
        <w:p w14:paraId="3ABA7884" w14:textId="77777777" w:rsidR="00AC798E" w:rsidRPr="009A7295" w:rsidRDefault="00C7420D" w:rsidP="00E10B57">
          <w:pPr>
            <w:pStyle w:val="Heading2"/>
            <w:ind w:left="1170" w:hanging="450"/>
            <w:jc w:val="both"/>
            <w:rPr>
              <w:rFonts w:ascii="Times New Roman" w:hAnsi="Times New Roman" w:cs="Times New Roman"/>
              <w:b/>
              <w:color w:val="auto"/>
            </w:rPr>
          </w:pPr>
          <w:bookmarkStart w:id="23" w:name="_Toc83122204"/>
          <w:r w:rsidRPr="00403581">
            <w:rPr>
              <w:rFonts w:ascii="Times New Roman" w:hAnsi="Times New Roman" w:cs="Times New Roman"/>
              <w:b/>
              <w:color w:val="auto"/>
            </w:rPr>
            <w:lastRenderedPageBreak/>
            <w:t>Legal and Ethical Feasibility</w:t>
          </w:r>
          <w:bookmarkEnd w:id="23"/>
        </w:p>
        <w:p w14:paraId="1EAE21BE" w14:textId="77777777"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This is the measure of how well a solution can be implemented within exist</w:t>
          </w:r>
          <w:r w:rsidR="009A7295">
            <w:rPr>
              <w:rFonts w:eastAsiaTheme="minorEastAsia"/>
            </w:rPr>
            <w:t xml:space="preserve">ing legal and </w:t>
          </w:r>
          <w:r>
            <w:rPr>
              <w:rFonts w:eastAsiaTheme="minorEastAsia"/>
            </w:rPr>
            <w:t>contractual obligations.</w:t>
          </w:r>
        </w:p>
        <w:p w14:paraId="19513BEF" w14:textId="77777777" w:rsidR="00AC798E" w:rsidRDefault="00AC798E" w:rsidP="00E10B57">
          <w:pPr>
            <w:autoSpaceDE w:val="0"/>
            <w:autoSpaceDN w:val="0"/>
            <w:adjustRightInd w:val="0"/>
            <w:spacing w:after="0" w:line="240" w:lineRule="auto"/>
            <w:jc w:val="both"/>
            <w:rPr>
              <w:rFonts w:eastAsiaTheme="minorEastAsia"/>
            </w:rPr>
          </w:pPr>
        </w:p>
        <w:p w14:paraId="5C75055B" w14:textId="77777777" w:rsidR="00AC798E" w:rsidRPr="009A7295" w:rsidRDefault="00C7420D" w:rsidP="00BF0D6F">
          <w:pPr>
            <w:pStyle w:val="ListParagraph"/>
            <w:numPr>
              <w:ilvl w:val="0"/>
              <w:numId w:val="11"/>
            </w:numPr>
            <w:autoSpaceDE w:val="0"/>
            <w:autoSpaceDN w:val="0"/>
            <w:adjustRightInd w:val="0"/>
            <w:spacing w:after="0" w:line="240" w:lineRule="auto"/>
            <w:jc w:val="both"/>
            <w:rPr>
              <w:rFonts w:eastAsiaTheme="minorEastAsia"/>
              <w:sz w:val="28"/>
              <w:szCs w:val="28"/>
            </w:rPr>
          </w:pPr>
          <w:r w:rsidRPr="009A7295">
            <w:rPr>
              <w:rFonts w:eastAsiaTheme="minorEastAsia"/>
              <w:b/>
              <w:szCs w:val="28"/>
            </w:rPr>
            <w:t>Privacy of information</w:t>
          </w:r>
        </w:p>
        <w:p w14:paraId="105B637B" w14:textId="77777777" w:rsidR="00AC798E" w:rsidRDefault="00AC798E" w:rsidP="00E10B57">
          <w:pPr>
            <w:autoSpaceDE w:val="0"/>
            <w:autoSpaceDN w:val="0"/>
            <w:adjustRightInd w:val="0"/>
            <w:spacing w:after="0" w:line="240" w:lineRule="auto"/>
            <w:jc w:val="both"/>
            <w:rPr>
              <w:rFonts w:eastAsiaTheme="minorEastAsia"/>
              <w:sz w:val="28"/>
              <w:szCs w:val="28"/>
            </w:rPr>
          </w:pPr>
        </w:p>
        <w:p w14:paraId="1D041CFC"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All the sensitive information regarding the members and the trainers is not visible to the unregistered users. Also, the member details are not visible to the other members. Here, we are going to implement authentication levels in the system. According to the authentication levels, the system users could access the data. So the privacy of information is highly protected.</w:t>
          </w:r>
        </w:p>
        <w:p w14:paraId="41D8A4F9" w14:textId="77777777" w:rsidR="00AC798E" w:rsidRDefault="00AC798E" w:rsidP="00E10B57">
          <w:pPr>
            <w:autoSpaceDE w:val="0"/>
            <w:autoSpaceDN w:val="0"/>
            <w:adjustRightInd w:val="0"/>
            <w:spacing w:after="0" w:line="240" w:lineRule="auto"/>
            <w:jc w:val="both"/>
            <w:rPr>
              <w:rFonts w:ascii="Calibri" w:eastAsiaTheme="minorEastAsia" w:hAnsi="Calibri" w:cs="Calibri"/>
              <w:sz w:val="22"/>
            </w:rPr>
          </w:pPr>
        </w:p>
        <w:p w14:paraId="2F3DAB7E"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The authorized user could modify the system data according to t</w:t>
          </w:r>
          <w:r w:rsidR="009A7295">
            <w:rPr>
              <w:rFonts w:eastAsiaTheme="minorEastAsia"/>
            </w:rPr>
            <w:t xml:space="preserve">he authentication </w:t>
          </w:r>
          <w:r>
            <w:rPr>
              <w:rFonts w:eastAsiaTheme="minorEastAsia"/>
            </w:rPr>
            <w:t xml:space="preserve">levels. </w:t>
          </w:r>
        </w:p>
        <w:p w14:paraId="6BE8BBBD" w14:textId="77777777" w:rsidR="00AC798E" w:rsidRDefault="00AC798E" w:rsidP="00E10B57">
          <w:pPr>
            <w:autoSpaceDE w:val="0"/>
            <w:autoSpaceDN w:val="0"/>
            <w:adjustRightInd w:val="0"/>
            <w:spacing w:after="0" w:line="240" w:lineRule="auto"/>
            <w:jc w:val="both"/>
            <w:rPr>
              <w:rFonts w:eastAsiaTheme="minorEastAsia"/>
            </w:rPr>
          </w:pPr>
        </w:p>
        <w:p w14:paraId="5A773FFD" w14:textId="77777777" w:rsidR="00AC798E" w:rsidRPr="009A7295" w:rsidRDefault="00C7420D" w:rsidP="00BF0D6F">
          <w:pPr>
            <w:pStyle w:val="ListParagraph"/>
            <w:numPr>
              <w:ilvl w:val="0"/>
              <w:numId w:val="10"/>
            </w:numPr>
            <w:autoSpaceDE w:val="0"/>
            <w:autoSpaceDN w:val="0"/>
            <w:adjustRightInd w:val="0"/>
            <w:spacing w:after="0" w:line="240" w:lineRule="auto"/>
            <w:jc w:val="both"/>
            <w:rPr>
              <w:rFonts w:eastAsiaTheme="minorEastAsia"/>
              <w:sz w:val="28"/>
              <w:szCs w:val="28"/>
            </w:rPr>
          </w:pPr>
          <w:r w:rsidRPr="009A7295">
            <w:rPr>
              <w:rFonts w:eastAsiaTheme="minorEastAsia"/>
              <w:b/>
              <w:szCs w:val="28"/>
            </w:rPr>
            <w:t>Handling user data</w:t>
          </w:r>
        </w:p>
        <w:p w14:paraId="2BDEB057" w14:textId="77777777" w:rsidR="00AC798E" w:rsidRDefault="00AC798E" w:rsidP="00E10B57">
          <w:pPr>
            <w:autoSpaceDE w:val="0"/>
            <w:autoSpaceDN w:val="0"/>
            <w:adjustRightInd w:val="0"/>
            <w:spacing w:after="0" w:line="240" w:lineRule="auto"/>
            <w:jc w:val="both"/>
            <w:rPr>
              <w:rFonts w:eastAsiaTheme="minorEastAsia"/>
              <w:sz w:val="28"/>
              <w:szCs w:val="28"/>
            </w:rPr>
          </w:pPr>
        </w:p>
        <w:p w14:paraId="191FD4DF"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The user data will not be exposed to external parties under any</w:t>
          </w:r>
          <w:r w:rsidR="009A7295">
            <w:rPr>
              <w:rFonts w:eastAsiaTheme="minorEastAsia"/>
            </w:rPr>
            <w:t xml:space="preserve"> condition. Only the registered </w:t>
          </w:r>
          <w:r>
            <w:rPr>
              <w:rFonts w:eastAsiaTheme="minorEastAsia"/>
            </w:rPr>
            <w:t xml:space="preserve">users of the system would be able to access the system data. In legal terms, there are no issues involved with this system as our system does not break any rules and regulations under the laws in our country. </w:t>
          </w:r>
          <w:r w:rsidR="00967A5F" w:rsidRPr="00967A5F">
            <w:rPr>
              <w:rFonts w:eastAsiaTheme="minorEastAsia"/>
            </w:rPr>
            <w:t>Also, there are no contractual obligations</w:t>
          </w:r>
          <w:r w:rsidRPr="00967A5F">
            <w:rPr>
              <w:rFonts w:eastAsiaTheme="minorEastAsia"/>
            </w:rPr>
            <w:t>.</w:t>
          </w:r>
          <w:r>
            <w:rPr>
              <w:rFonts w:eastAsiaTheme="minorEastAsia"/>
            </w:rPr>
            <w:t xml:space="preserve"> Hence, measures have been followed to ensure that no legal or ethical issues occur within the system.</w:t>
          </w:r>
        </w:p>
        <w:p w14:paraId="75362BA0" w14:textId="77777777" w:rsidR="0015218D" w:rsidRDefault="0015218D" w:rsidP="00E10B57">
          <w:pPr>
            <w:autoSpaceDE w:val="0"/>
            <w:autoSpaceDN w:val="0"/>
            <w:adjustRightInd w:val="0"/>
            <w:spacing w:after="0" w:line="240" w:lineRule="auto"/>
            <w:jc w:val="both"/>
            <w:rPr>
              <w:rFonts w:eastAsiaTheme="minorEastAsia"/>
            </w:rPr>
          </w:pPr>
        </w:p>
        <w:p w14:paraId="3A34974E" w14:textId="77777777" w:rsidR="0015218D" w:rsidRPr="007B6117" w:rsidRDefault="00C7420D" w:rsidP="00E10B57">
          <w:pPr>
            <w:autoSpaceDE w:val="0"/>
            <w:autoSpaceDN w:val="0"/>
            <w:adjustRightInd w:val="0"/>
            <w:spacing w:after="0" w:line="240" w:lineRule="auto"/>
            <w:ind w:left="360" w:firstLine="360"/>
            <w:jc w:val="both"/>
            <w:rPr>
              <w:rFonts w:eastAsiaTheme="minorEastAsia"/>
            </w:rPr>
          </w:pPr>
          <w:r>
            <w:rPr>
              <w:rFonts w:eastAsiaTheme="minorEastAsia"/>
            </w:rPr>
            <w:t xml:space="preserve">So that we can conclude that </w:t>
          </w:r>
          <w:r w:rsidR="00314C9C">
            <w:rPr>
              <w:rFonts w:eastAsiaTheme="minorEastAsia"/>
            </w:rPr>
            <w:t>our</w:t>
          </w:r>
          <w:r>
            <w:rPr>
              <w:rFonts w:eastAsiaTheme="minorEastAsia"/>
            </w:rPr>
            <w:t xml:space="preserve"> system will be legally feasible.</w:t>
          </w:r>
        </w:p>
        <w:p w14:paraId="0E9D60AF" w14:textId="77777777" w:rsidR="00AC798E" w:rsidRDefault="00AC798E" w:rsidP="00E10B57">
          <w:pPr>
            <w:jc w:val="both"/>
          </w:pPr>
          <w:bookmarkStart w:id="24" w:name="_Toc39631"/>
        </w:p>
        <w:p w14:paraId="4692C8C7" w14:textId="77777777" w:rsidR="00516D8F" w:rsidRPr="00516D8F" w:rsidRDefault="00C7420D" w:rsidP="00E10B57">
          <w:pPr>
            <w:pStyle w:val="Heading2"/>
            <w:ind w:left="1170" w:hanging="450"/>
            <w:jc w:val="both"/>
            <w:rPr>
              <w:rFonts w:ascii="Times New Roman" w:hAnsi="Times New Roman" w:cs="Times New Roman"/>
              <w:b/>
              <w:color w:val="auto"/>
            </w:rPr>
          </w:pPr>
          <w:bookmarkStart w:id="25" w:name="_Toc83122205"/>
          <w:r w:rsidRPr="00403581">
            <w:rPr>
              <w:rFonts w:ascii="Times New Roman" w:hAnsi="Times New Roman" w:cs="Times New Roman"/>
              <w:b/>
              <w:color w:val="auto"/>
            </w:rPr>
            <w:t>Operational Feasibility</w:t>
          </w:r>
          <w:bookmarkEnd w:id="25"/>
        </w:p>
        <w:p w14:paraId="082D64C5" w14:textId="513942FF" w:rsidR="00AC798E" w:rsidRDefault="00C7420D" w:rsidP="00E10B57">
          <w:pPr>
            <w:autoSpaceDE w:val="0"/>
            <w:autoSpaceDN w:val="0"/>
            <w:adjustRightInd w:val="0"/>
            <w:spacing w:after="0" w:line="240" w:lineRule="auto"/>
            <w:ind w:left="720"/>
            <w:jc w:val="both"/>
            <w:rPr>
              <w:rFonts w:eastAsiaTheme="minorEastAsia"/>
            </w:rPr>
          </w:pPr>
          <w:bookmarkStart w:id="26" w:name="_Toc39632"/>
          <w:bookmarkEnd w:id="24"/>
          <w:r w:rsidRPr="000D5661">
            <w:rPr>
              <w:rFonts w:eastAsiaTheme="minorEastAsia"/>
            </w:rPr>
            <w:t xml:space="preserve">The proposed system could be </w:t>
          </w:r>
          <w:r>
            <w:rPr>
              <w:rFonts w:eastAsiaTheme="minorEastAsia"/>
            </w:rPr>
            <w:t>used by the trainers and the members of the Fitness Academy</w:t>
          </w:r>
          <w:r w:rsidRPr="000D5661">
            <w:rPr>
              <w:rFonts w:eastAsiaTheme="minorEastAsia"/>
            </w:rPr>
            <w:t>.</w:t>
          </w:r>
          <w:r w:rsidRPr="000D5661">
            <w:t xml:space="preserve"> </w:t>
          </w:r>
          <w:r w:rsidRPr="000D5661">
            <w:rPr>
              <w:rFonts w:eastAsiaTheme="minorEastAsia"/>
            </w:rPr>
            <w:t xml:space="preserve">The records are manually recorded in books in the existing manual system, and there is a significant time delay when referring to these </w:t>
          </w:r>
          <w:proofErr w:type="spellStart"/>
          <w:r w:rsidRPr="000D5661">
            <w:rPr>
              <w:rFonts w:eastAsiaTheme="minorEastAsia"/>
            </w:rPr>
            <w:t>books.</w:t>
          </w:r>
          <w:r w:rsidR="007A0CAD">
            <w:rPr>
              <w:rFonts w:eastAsiaTheme="minorEastAsia"/>
            </w:rPr>
            <w:t>In</w:t>
          </w:r>
          <w:proofErr w:type="spellEnd"/>
          <w:r w:rsidR="007A0CAD">
            <w:rPr>
              <w:rFonts w:eastAsiaTheme="minorEastAsia"/>
            </w:rPr>
            <w:t xml:space="preserve"> addition, o</w:t>
          </w:r>
          <w:r>
            <w:rPr>
              <w:rFonts w:eastAsiaTheme="minorEastAsia"/>
            </w:rPr>
            <w:t xml:space="preserve">ld </w:t>
          </w:r>
          <w:r w:rsidR="00857825">
            <w:rPr>
              <w:rFonts w:eastAsiaTheme="minorEastAsia"/>
            </w:rPr>
            <w:t>document</w:t>
          </w:r>
          <w:r>
            <w:rPr>
              <w:rFonts w:eastAsiaTheme="minorEastAsia"/>
            </w:rPr>
            <w:t xml:space="preserve">s can be damaged or destroyed with time. </w:t>
          </w:r>
          <w:r w:rsidRPr="00A85B8B">
            <w:rPr>
              <w:rFonts w:eastAsiaTheme="minorEastAsia"/>
            </w:rPr>
            <w:t>However, with the new automated</w:t>
          </w:r>
          <w:r>
            <w:rPr>
              <w:rFonts w:eastAsiaTheme="minorEastAsia"/>
            </w:rPr>
            <w:t xml:space="preserve"> system, Admin may</w:t>
          </w:r>
          <w:r w:rsidRPr="00A85B8B">
            <w:rPr>
              <w:rFonts w:eastAsiaTheme="minorEastAsia"/>
            </w:rPr>
            <w:t xml:space="preserve"> access</w:t>
          </w:r>
          <w:r>
            <w:rPr>
              <w:rFonts w:eastAsiaTheme="minorEastAsia"/>
            </w:rPr>
            <w:t xml:space="preserve"> all</w:t>
          </w:r>
          <w:r w:rsidRPr="00A85B8B">
            <w:rPr>
              <w:rFonts w:eastAsiaTheme="minorEastAsia"/>
            </w:rPr>
            <w:t xml:space="preserve"> the efficiently saved records.</w:t>
          </w:r>
          <w:r>
            <w:rPr>
              <w:rFonts w:eastAsiaTheme="minorEastAsia"/>
            </w:rPr>
            <w:t xml:space="preserve"> </w:t>
          </w:r>
          <w:r w:rsidRPr="00A85B8B">
            <w:rPr>
              <w:rFonts w:eastAsiaTheme="minorEastAsia"/>
            </w:rPr>
            <w:t xml:space="preserve">Furthermore, because the </w:t>
          </w:r>
          <w:r w:rsidR="00857825">
            <w:rPr>
              <w:rFonts w:eastAsiaTheme="minorEastAsia"/>
            </w:rPr>
            <w:t>document</w:t>
          </w:r>
          <w:r w:rsidRPr="00A85B8B">
            <w:rPr>
              <w:rFonts w:eastAsiaTheme="minorEastAsia"/>
            </w:rPr>
            <w:t xml:space="preserve">s have gone through many verification steps, they are more </w:t>
          </w:r>
          <w:r>
            <w:rPr>
              <w:rFonts w:eastAsiaTheme="minorEastAsia"/>
            </w:rPr>
            <w:t>reliable</w:t>
          </w:r>
          <w:r w:rsidRPr="00A85B8B">
            <w:rPr>
              <w:rFonts w:eastAsiaTheme="minorEastAsia"/>
            </w:rPr>
            <w:t xml:space="preserve"> in the system.</w:t>
          </w:r>
        </w:p>
        <w:p w14:paraId="507F9150" w14:textId="77777777" w:rsidR="00AC798E" w:rsidRDefault="00AC798E" w:rsidP="00E10B57">
          <w:pPr>
            <w:autoSpaceDE w:val="0"/>
            <w:autoSpaceDN w:val="0"/>
            <w:adjustRightInd w:val="0"/>
            <w:spacing w:after="0" w:line="240" w:lineRule="auto"/>
            <w:jc w:val="both"/>
            <w:rPr>
              <w:rFonts w:eastAsiaTheme="minorEastAsia"/>
            </w:rPr>
          </w:pPr>
        </w:p>
        <w:p w14:paraId="48F6894C" w14:textId="77777777" w:rsidR="00AC798E" w:rsidRDefault="00C7420D" w:rsidP="00E10B57">
          <w:pPr>
            <w:autoSpaceDE w:val="0"/>
            <w:autoSpaceDN w:val="0"/>
            <w:adjustRightInd w:val="0"/>
            <w:spacing w:after="0" w:line="240" w:lineRule="auto"/>
            <w:ind w:left="720"/>
            <w:jc w:val="both"/>
            <w:rPr>
              <w:rFonts w:eastAsiaTheme="minorEastAsia"/>
            </w:rPr>
          </w:pPr>
          <w:r w:rsidRPr="00967A5F">
            <w:rPr>
              <w:rFonts w:eastAsiaTheme="minorEastAsia"/>
            </w:rPr>
            <w:t>The automated system makes an efficient relationship between members, trainers, and Fitness Academy administration.</w:t>
          </w:r>
          <w:r>
            <w:rPr>
              <w:rFonts w:eastAsiaTheme="minorEastAsia"/>
            </w:rPr>
            <w:t xml:space="preserve"> </w:t>
          </w:r>
          <w:r w:rsidRPr="00CB5F9D">
            <w:rPr>
              <w:rFonts w:eastAsiaTheme="minorEastAsia"/>
            </w:rPr>
            <w:t xml:space="preserve">We prioritized the system's efficiency and </w:t>
          </w:r>
          <w:r>
            <w:rPr>
              <w:rFonts w:eastAsiaTheme="minorEastAsia"/>
            </w:rPr>
            <w:t xml:space="preserve">user-friendliness </w:t>
          </w:r>
          <w:r w:rsidRPr="00CB5F9D">
            <w:rPr>
              <w:rFonts w:eastAsiaTheme="minorEastAsia"/>
            </w:rPr>
            <w:t>over its attractiveness and complexity.</w:t>
          </w:r>
        </w:p>
        <w:p w14:paraId="34FDFD48" w14:textId="77777777" w:rsidR="00AC798E" w:rsidRDefault="00AC798E" w:rsidP="00E10B57">
          <w:pPr>
            <w:autoSpaceDE w:val="0"/>
            <w:autoSpaceDN w:val="0"/>
            <w:adjustRightInd w:val="0"/>
            <w:spacing w:after="0" w:line="240" w:lineRule="auto"/>
            <w:jc w:val="both"/>
            <w:rPr>
              <w:rFonts w:eastAsiaTheme="minorEastAsia"/>
            </w:rPr>
          </w:pPr>
        </w:p>
        <w:p w14:paraId="0EEA7060" w14:textId="5AE6252C" w:rsidR="00AC798E" w:rsidRDefault="00C7420D" w:rsidP="00E10B57">
          <w:pPr>
            <w:autoSpaceDE w:val="0"/>
            <w:autoSpaceDN w:val="0"/>
            <w:adjustRightInd w:val="0"/>
            <w:spacing w:after="0" w:line="240" w:lineRule="auto"/>
            <w:ind w:left="720"/>
            <w:jc w:val="both"/>
            <w:rPr>
              <w:rFonts w:eastAsiaTheme="minorEastAsia"/>
            </w:rPr>
          </w:pPr>
          <w:r w:rsidRPr="00CB5F9D">
            <w:rPr>
              <w:rFonts w:eastAsiaTheme="minorEastAsia"/>
            </w:rPr>
            <w:t xml:space="preserve">Data security and reliability are also taken into account. Because unregistered users </w:t>
          </w:r>
          <w:r w:rsidR="00857825">
            <w:rPr>
              <w:rFonts w:eastAsiaTheme="minorEastAsia"/>
            </w:rPr>
            <w:t>cannot</w:t>
          </w:r>
          <w:r w:rsidRPr="00CB5F9D">
            <w:rPr>
              <w:rFonts w:eastAsiaTheme="minorEastAsia"/>
            </w:rPr>
            <w:t xml:space="preserve"> view the profiles, the suggested system can securely store the data to be used.</w:t>
          </w:r>
          <w:r>
            <w:rPr>
              <w:rFonts w:eastAsiaTheme="minorEastAsia"/>
            </w:rPr>
            <w:t xml:space="preserve"> </w:t>
          </w:r>
          <w:r w:rsidRPr="00ED57C4">
            <w:rPr>
              <w:rFonts w:eastAsiaTheme="minorEastAsia"/>
            </w:rPr>
            <w:t xml:space="preserve">Registered users will be given a username and password. </w:t>
          </w:r>
          <w:r>
            <w:rPr>
              <w:rFonts w:eastAsiaTheme="minorEastAsia"/>
            </w:rPr>
            <w:t xml:space="preserve">They </w:t>
          </w:r>
          <w:r w:rsidRPr="00ED57C4">
            <w:rPr>
              <w:rFonts w:eastAsiaTheme="minorEastAsia"/>
            </w:rPr>
            <w:t>can use it to access the system.</w:t>
          </w:r>
        </w:p>
        <w:p w14:paraId="52E5D5B6" w14:textId="77777777" w:rsidR="000E47DC" w:rsidRDefault="000E47DC" w:rsidP="00E10B57">
          <w:pPr>
            <w:autoSpaceDE w:val="0"/>
            <w:autoSpaceDN w:val="0"/>
            <w:adjustRightInd w:val="0"/>
            <w:spacing w:after="0" w:line="240" w:lineRule="auto"/>
            <w:ind w:left="720"/>
            <w:jc w:val="both"/>
            <w:rPr>
              <w:rFonts w:eastAsiaTheme="minorEastAsia"/>
            </w:rPr>
          </w:pPr>
        </w:p>
        <w:p w14:paraId="564481DB" w14:textId="665A7C9C" w:rsidR="00AC798E" w:rsidRDefault="00C7420D" w:rsidP="00E10B57">
          <w:pPr>
            <w:autoSpaceDE w:val="0"/>
            <w:autoSpaceDN w:val="0"/>
            <w:adjustRightInd w:val="0"/>
            <w:spacing w:after="0" w:line="240" w:lineRule="auto"/>
            <w:ind w:left="720"/>
            <w:jc w:val="both"/>
            <w:rPr>
              <w:rFonts w:eastAsiaTheme="minorEastAsia"/>
            </w:rPr>
          </w:pPr>
          <w:r w:rsidRPr="00CB5F9D">
            <w:rPr>
              <w:rFonts w:eastAsiaTheme="minorEastAsia"/>
            </w:rPr>
            <w:t xml:space="preserve">A web-based system is what we have </w:t>
          </w:r>
          <w:r w:rsidR="00DE2DBC">
            <w:rPr>
              <w:rFonts w:eastAsiaTheme="minorEastAsia"/>
            </w:rPr>
            <w:t>suggest</w:t>
          </w:r>
          <w:r w:rsidRPr="00CB5F9D">
            <w:rPr>
              <w:rFonts w:eastAsiaTheme="minorEastAsia"/>
            </w:rPr>
            <w:t xml:space="preserve">ed. As a result, it may easily be expanded, and any user with an internet connection can join the system within </w:t>
          </w:r>
          <w:r w:rsidR="007A0CAD">
            <w:rPr>
              <w:rFonts w:eastAsiaTheme="minorEastAsia"/>
            </w:rPr>
            <w:t>its</w:t>
          </w:r>
          <w:r w:rsidRPr="00CB5F9D">
            <w:rPr>
              <w:rFonts w:eastAsiaTheme="minorEastAsia"/>
            </w:rPr>
            <w:t xml:space="preserve"> limitations.</w:t>
          </w:r>
          <w:r w:rsidR="009A7295">
            <w:rPr>
              <w:rFonts w:eastAsiaTheme="minorEastAsia"/>
            </w:rPr>
            <w:t xml:space="preserve"> U</w:t>
          </w:r>
          <w:r>
            <w:rPr>
              <w:rFonts w:eastAsiaTheme="minorEastAsia"/>
            </w:rPr>
            <w:t>nregister</w:t>
          </w:r>
          <w:r w:rsidR="00DE2DBC">
            <w:rPr>
              <w:rFonts w:eastAsiaTheme="minorEastAsia"/>
            </w:rPr>
            <w:t>ed</w:t>
          </w:r>
          <w:r>
            <w:rPr>
              <w:rFonts w:eastAsiaTheme="minorEastAsia"/>
            </w:rPr>
            <w:t xml:space="preserve"> users can find their BMI status only.</w:t>
          </w:r>
        </w:p>
        <w:p w14:paraId="1D368720" w14:textId="77777777" w:rsidR="00AC798E" w:rsidRDefault="00AC798E" w:rsidP="00E10B57">
          <w:pPr>
            <w:autoSpaceDE w:val="0"/>
            <w:autoSpaceDN w:val="0"/>
            <w:adjustRightInd w:val="0"/>
            <w:spacing w:after="0" w:line="240" w:lineRule="auto"/>
            <w:jc w:val="both"/>
            <w:rPr>
              <w:rFonts w:eastAsiaTheme="minorEastAsia"/>
            </w:rPr>
          </w:pPr>
        </w:p>
        <w:p w14:paraId="4FEAA4ED" w14:textId="77777777" w:rsidR="009D0025" w:rsidRDefault="00C7420D" w:rsidP="00E10B57">
          <w:pPr>
            <w:autoSpaceDE w:val="0"/>
            <w:autoSpaceDN w:val="0"/>
            <w:adjustRightInd w:val="0"/>
            <w:spacing w:after="0" w:line="240" w:lineRule="auto"/>
            <w:ind w:left="720"/>
            <w:jc w:val="both"/>
            <w:rPr>
              <w:rFonts w:eastAsiaTheme="minorEastAsia"/>
            </w:rPr>
          </w:pPr>
          <w:r>
            <w:rPr>
              <w:rFonts w:eastAsiaTheme="minorEastAsia"/>
            </w:rPr>
            <w:lastRenderedPageBreak/>
            <w:t xml:space="preserve">Members can assign a trainer at their convenience. However, trainer assignment is </w:t>
          </w:r>
          <w:r w:rsidRPr="00ED57C4">
            <w:rPr>
              <w:rFonts w:eastAsiaTheme="minorEastAsia"/>
            </w:rPr>
            <w:t>not obligatory</w:t>
          </w:r>
          <w:r>
            <w:rPr>
              <w:rFonts w:eastAsiaTheme="minorEastAsia"/>
            </w:rPr>
            <w:t>. Members can pay fees online or by cash. The system accountant handles the financi</w:t>
          </w:r>
          <w:r w:rsidR="00516D8F">
            <w:rPr>
              <w:rFonts w:eastAsiaTheme="minorEastAsia"/>
            </w:rPr>
            <w:t>al side of the fitness Academy.</w:t>
          </w:r>
        </w:p>
        <w:p w14:paraId="77C5EAD1" w14:textId="77777777" w:rsidR="00AC798E" w:rsidRPr="000D5661" w:rsidRDefault="00C7420D" w:rsidP="00E10B57">
          <w:pPr>
            <w:autoSpaceDE w:val="0"/>
            <w:autoSpaceDN w:val="0"/>
            <w:adjustRightInd w:val="0"/>
            <w:spacing w:after="0" w:line="240" w:lineRule="auto"/>
            <w:jc w:val="both"/>
            <w:rPr>
              <w:rFonts w:eastAsiaTheme="minorEastAsia"/>
            </w:rPr>
          </w:pPr>
          <w:r>
            <w:rPr>
              <w:rFonts w:eastAsiaTheme="minorEastAsia"/>
            </w:rPr>
            <w:tab/>
          </w:r>
          <w:r>
            <w:rPr>
              <w:rFonts w:eastAsiaTheme="minorEastAsia"/>
            </w:rPr>
            <w:tab/>
          </w:r>
          <w:r>
            <w:rPr>
              <w:rFonts w:eastAsiaTheme="minorEastAsia"/>
            </w:rPr>
            <w:tab/>
          </w:r>
        </w:p>
        <w:p w14:paraId="7ECE4224" w14:textId="77777777" w:rsidR="00AC798E" w:rsidRPr="00516D8F" w:rsidRDefault="00C7420D" w:rsidP="00E10B57">
          <w:pPr>
            <w:pStyle w:val="Heading2"/>
            <w:ind w:left="1170" w:hanging="450"/>
            <w:jc w:val="both"/>
            <w:rPr>
              <w:rFonts w:ascii="Times New Roman" w:hAnsi="Times New Roman" w:cs="Times New Roman"/>
              <w:b/>
              <w:color w:val="auto"/>
            </w:rPr>
          </w:pPr>
          <w:bookmarkStart w:id="27" w:name="_Toc83122206"/>
          <w:r w:rsidRPr="00516D8F">
            <w:rPr>
              <w:rFonts w:ascii="Times New Roman" w:hAnsi="Times New Roman" w:cs="Times New Roman"/>
              <w:b/>
              <w:color w:val="auto"/>
            </w:rPr>
            <w:t>Schedule Feasibility</w:t>
          </w:r>
          <w:bookmarkEnd w:id="27"/>
        </w:p>
        <w:p w14:paraId="49CC66C6" w14:textId="77777777" w:rsidR="00AC798E" w:rsidRPr="00591EBA" w:rsidRDefault="00AC798E" w:rsidP="00E10B57">
          <w:pPr>
            <w:autoSpaceDE w:val="0"/>
            <w:autoSpaceDN w:val="0"/>
            <w:adjustRightInd w:val="0"/>
            <w:spacing w:after="0" w:line="240" w:lineRule="auto"/>
            <w:jc w:val="both"/>
            <w:rPr>
              <w:rFonts w:ascii="TimesNewRomanPSMT" w:eastAsiaTheme="minorEastAsia" w:hAnsi="TimesNewRomanPSMT" w:cs="TimesNewRomanPSMT"/>
            </w:rPr>
          </w:pPr>
        </w:p>
        <w:bookmarkEnd w:id="26"/>
        <w:p w14:paraId="418F91F8" w14:textId="3D143822" w:rsidR="00AC798E" w:rsidRDefault="00C7420D" w:rsidP="00E10B57">
          <w:pPr>
            <w:ind w:left="720"/>
            <w:jc w:val="both"/>
          </w:pPr>
          <w:r>
            <w:t>T</w:t>
          </w:r>
          <w:r w:rsidRPr="008E6D6F">
            <w:t xml:space="preserve">he group includes four </w:t>
          </w:r>
          <w:r>
            <w:t>members with varying abiliti</w:t>
          </w:r>
          <w:r w:rsidR="008E728E">
            <w:t>es. T</w:t>
          </w:r>
          <w:r>
            <w:t>herefore, the project's scope can</w:t>
          </w:r>
          <w:r w:rsidRPr="008E6D6F">
            <w:t xml:space="preserve"> be completed </w:t>
          </w:r>
          <w:r>
            <w:t>within the given time frame</w:t>
          </w:r>
          <w:r w:rsidRPr="008E6D6F">
            <w:t>.</w:t>
          </w:r>
        </w:p>
        <w:p w14:paraId="3BDFC158" w14:textId="27DB0283" w:rsidR="0018717B" w:rsidRDefault="00C7420D" w:rsidP="00E10B57">
          <w:pPr>
            <w:ind w:left="720"/>
            <w:jc w:val="both"/>
          </w:pPr>
          <w:r w:rsidRPr="008E6D6F">
            <w:t>The system will be completed over an academic year. The requirement analysis phase took about a month, resulting in the clear iden</w:t>
          </w:r>
          <w:r>
            <w:t>tification of the requirements.</w:t>
          </w:r>
        </w:p>
        <w:p w14:paraId="01A48196" w14:textId="17FC13CA" w:rsidR="004F3969" w:rsidRDefault="000771B4" w:rsidP="00106075">
          <w:pPr>
            <w:ind w:left="720"/>
            <w:jc w:val="both"/>
          </w:pPr>
          <w:r w:rsidRPr="000771B4">
            <w:rPr>
              <w:noProof/>
            </w:rPr>
            <w:drawing>
              <wp:anchor distT="0" distB="0" distL="114300" distR="114300" simplePos="0" relativeHeight="251826176" behindDoc="0" locked="0" layoutInCell="1" allowOverlap="1" wp14:anchorId="2FE938F2" wp14:editId="6A45E95B">
                <wp:simplePos x="0" y="0"/>
                <wp:positionH relativeFrom="column">
                  <wp:posOffset>426720</wp:posOffset>
                </wp:positionH>
                <wp:positionV relativeFrom="paragraph">
                  <wp:posOffset>379730</wp:posOffset>
                </wp:positionV>
                <wp:extent cx="5732145" cy="2784475"/>
                <wp:effectExtent l="0" t="0" r="1905" b="0"/>
                <wp:wrapTopAndBottom/>
                <wp:docPr id="13" name="Picture 13" descr="C:\Users\ACER\Desktop\Gannt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GanntChart.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32145" cy="2784475"/>
                        </a:xfrm>
                        <a:prstGeom prst="rect">
                          <a:avLst/>
                        </a:prstGeom>
                        <a:noFill/>
                        <a:ln>
                          <a:noFill/>
                        </a:ln>
                      </pic:spPr>
                    </pic:pic>
                  </a:graphicData>
                </a:graphic>
                <wp14:sizeRelH relativeFrom="page">
                  <wp14:pctWidth>0</wp14:pctWidth>
                </wp14:sizeRelH>
                <wp14:sizeRelV relativeFrom="page">
                  <wp14:pctHeight>0</wp14:pctHeight>
                </wp14:sizeRelV>
              </wp:anchor>
            </w:drawing>
          </w:r>
          <w:r w:rsidR="00106075">
            <w:rPr>
              <w:noProof/>
            </w:rPr>
            <mc:AlternateContent>
              <mc:Choice Requires="wps">
                <w:drawing>
                  <wp:anchor distT="0" distB="0" distL="114300" distR="114300" simplePos="0" relativeHeight="251688960" behindDoc="0" locked="0" layoutInCell="1" allowOverlap="1" wp14:anchorId="6C386D6B" wp14:editId="080CDDD0">
                    <wp:simplePos x="0" y="0"/>
                    <wp:positionH relativeFrom="margin">
                      <wp:posOffset>472440</wp:posOffset>
                    </wp:positionH>
                    <wp:positionV relativeFrom="paragraph">
                      <wp:posOffset>3442970</wp:posOffset>
                    </wp:positionV>
                    <wp:extent cx="5402580" cy="635"/>
                    <wp:effectExtent l="0" t="0" r="7620" b="0"/>
                    <wp:wrapTopAndBottom/>
                    <wp:docPr id="1" name="Text Box 1"/>
                    <wp:cNvGraphicFramePr/>
                    <a:graphic xmlns:a="http://schemas.openxmlformats.org/drawingml/2006/main">
                      <a:graphicData uri="http://schemas.microsoft.com/office/word/2010/wordprocessingShape">
                        <wps:wsp>
                          <wps:cNvSpPr txBox="1"/>
                          <wps:spPr>
                            <a:xfrm>
                              <a:off x="0" y="0"/>
                              <a:ext cx="5402580" cy="635"/>
                            </a:xfrm>
                            <a:prstGeom prst="rect">
                              <a:avLst/>
                            </a:prstGeom>
                            <a:solidFill>
                              <a:prstClr val="white"/>
                            </a:solidFill>
                            <a:ln>
                              <a:noFill/>
                            </a:ln>
                            <a:effectLst/>
                          </wps:spPr>
                          <wps:txbx>
                            <w:txbxContent>
                              <w:p w14:paraId="1C8269D5" w14:textId="48430A52" w:rsidR="00711F1F" w:rsidRPr="00C7420D" w:rsidRDefault="00711F1F" w:rsidP="00C7420D">
                                <w:pPr>
                                  <w:pStyle w:val="Caption"/>
                                  <w:jc w:val="center"/>
                                  <w:rPr>
                                    <w:b/>
                                    <w:noProof/>
                                    <w:color w:val="auto"/>
                                    <w:sz w:val="28"/>
                                    <w:szCs w:val="24"/>
                                  </w:rPr>
                                </w:pPr>
                                <w:bookmarkStart w:id="28" w:name="_Toc83122268"/>
                                <w:r w:rsidRPr="00C7420D">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3</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w:t>
                                </w:r>
                                <w:r w:rsidR="00435ABC">
                                  <w:rPr>
                                    <w:b/>
                                    <w:color w:val="auto"/>
                                    <w:sz w:val="20"/>
                                  </w:rPr>
                                  <w:fldChar w:fldCharType="end"/>
                                </w:r>
                                <w:r>
                                  <w:rPr>
                                    <w:b/>
                                    <w:color w:val="auto"/>
                                    <w:sz w:val="20"/>
                                  </w:rPr>
                                  <w:t>:</w:t>
                                </w:r>
                                <w:r w:rsidRPr="00C7420D">
                                  <w:rPr>
                                    <w:b/>
                                    <w:color w:val="auto"/>
                                    <w:sz w:val="20"/>
                                  </w:rPr>
                                  <w:t xml:space="preserve"> </w:t>
                                </w:r>
                                <w:r>
                                  <w:rPr>
                                    <w:b/>
                                    <w:color w:val="auto"/>
                                    <w:sz w:val="20"/>
                                  </w:rPr>
                                  <w:t>Project timeline</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386D6B" id="Text Box 1" o:spid="_x0000_s1029" type="#_x0000_t202" style="position:absolute;left:0;text-align:left;margin-left:37.2pt;margin-top:271.1pt;width:425.4pt;height:.05pt;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" stroked="f">
                    <v:textbox style="mso-fit-shape-to-text:t" inset="0,0,0,0">
                      <w:txbxContent>
                        <w:p w14:paraId="1C8269D5" w14:textId="48430A52" w:rsidR="00711F1F" w:rsidRPr="00C7420D" w:rsidRDefault="00711F1F" w:rsidP="00C7420D">
                          <w:pPr>
                            <w:pStyle w:val="Caption"/>
                            <w:jc w:val="center"/>
                            <w:rPr>
                              <w:b/>
                              <w:noProof/>
                              <w:color w:val="auto"/>
                              <w:sz w:val="28"/>
                              <w:szCs w:val="24"/>
                            </w:rPr>
                          </w:pPr>
                          <w:bookmarkStart w:id="29" w:name="_Toc83122268"/>
                          <w:r w:rsidRPr="00C7420D">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3</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w:t>
                          </w:r>
                          <w:r w:rsidR="00435ABC">
                            <w:rPr>
                              <w:b/>
                              <w:color w:val="auto"/>
                              <w:sz w:val="20"/>
                            </w:rPr>
                            <w:fldChar w:fldCharType="end"/>
                          </w:r>
                          <w:r>
                            <w:rPr>
                              <w:b/>
                              <w:color w:val="auto"/>
                              <w:sz w:val="20"/>
                            </w:rPr>
                            <w:t>:</w:t>
                          </w:r>
                          <w:r w:rsidRPr="00C7420D">
                            <w:rPr>
                              <w:b/>
                              <w:color w:val="auto"/>
                              <w:sz w:val="20"/>
                            </w:rPr>
                            <w:t xml:space="preserve"> </w:t>
                          </w:r>
                          <w:r>
                            <w:rPr>
                              <w:b/>
                              <w:color w:val="auto"/>
                              <w:sz w:val="20"/>
                            </w:rPr>
                            <w:t>Project timeline</w:t>
                          </w:r>
                          <w:bookmarkEnd w:id="29"/>
                        </w:p>
                      </w:txbxContent>
                    </v:textbox>
                    <w10:wrap type="topAndBottom" anchorx="margin"/>
                  </v:shape>
                </w:pict>
              </mc:Fallback>
            </mc:AlternateContent>
          </w:r>
          <w:r w:rsidR="00C7420D">
            <w:t>The following figure depicts the project timeline throughout the year.</w:t>
          </w:r>
        </w:p>
        <w:p w14:paraId="2DF6770A" w14:textId="77777777" w:rsidR="005173BB" w:rsidRPr="005173BB" w:rsidRDefault="005173BB" w:rsidP="005173BB"/>
        <w:p w14:paraId="3474C382" w14:textId="77777777" w:rsidR="00617699" w:rsidRDefault="00617699" w:rsidP="00617699"/>
        <w:p w14:paraId="7E7D337B" w14:textId="77777777" w:rsidR="00617699" w:rsidRDefault="00617699" w:rsidP="00617699"/>
        <w:p w14:paraId="242CED0C" w14:textId="77777777" w:rsidR="00617699" w:rsidRDefault="00617699" w:rsidP="00617699"/>
        <w:p w14:paraId="6A8EA678" w14:textId="77777777" w:rsidR="00617699" w:rsidRDefault="00617699" w:rsidP="00617699"/>
        <w:p w14:paraId="7D9543E0" w14:textId="77777777" w:rsidR="00617699" w:rsidRDefault="00617699" w:rsidP="00617699"/>
        <w:p w14:paraId="4A592C70" w14:textId="77777777" w:rsidR="00617699" w:rsidRDefault="00617699" w:rsidP="00617699"/>
        <w:p w14:paraId="1E668F81" w14:textId="77777777" w:rsidR="00617699" w:rsidRDefault="00617699" w:rsidP="00617699"/>
        <w:p w14:paraId="64A26503" w14:textId="77777777" w:rsidR="00C021E6" w:rsidRDefault="00C021E6" w:rsidP="00617699"/>
        <w:p w14:paraId="5199D5A7" w14:textId="77777777" w:rsidR="00C021E6" w:rsidRPr="00617699" w:rsidRDefault="00C021E6" w:rsidP="00617699"/>
        <w:p w14:paraId="2B1C28A2" w14:textId="31798297" w:rsidR="0018717B" w:rsidRDefault="00617699" w:rsidP="00E10B57">
          <w:pPr>
            <w:pStyle w:val="Heading1"/>
            <w:jc w:val="both"/>
            <w:rPr>
              <w:rFonts w:ascii="Times New Roman" w:eastAsia="Times New Roman" w:hAnsi="Times New Roman" w:cs="Times New Roman"/>
              <w:b/>
              <w:color w:val="auto"/>
            </w:rPr>
          </w:pPr>
          <w:bookmarkStart w:id="30" w:name="_Toc83122207"/>
          <w:r>
            <w:rPr>
              <w:rFonts w:ascii="Times New Roman" w:eastAsia="Times New Roman" w:hAnsi="Times New Roman" w:cs="Times New Roman"/>
              <w:b/>
              <w:color w:val="auto"/>
            </w:rPr>
            <w:lastRenderedPageBreak/>
            <w:t>Requirements</w:t>
          </w:r>
          <w:bookmarkEnd w:id="30"/>
        </w:p>
        <w:p w14:paraId="6A015675" w14:textId="77777777" w:rsidR="00C021E6" w:rsidRPr="00C021E6" w:rsidRDefault="00C021E6" w:rsidP="00C021E6"/>
        <w:p w14:paraId="10CEB27F" w14:textId="59A6DF36" w:rsidR="00C021E6" w:rsidRDefault="00617699" w:rsidP="00C021E6">
          <w:pPr>
            <w:pStyle w:val="Heading2"/>
            <w:ind w:left="1170" w:hanging="450"/>
            <w:jc w:val="both"/>
            <w:rPr>
              <w:rFonts w:ascii="Times New Roman" w:eastAsia="Times New Roman" w:hAnsi="Times New Roman" w:cs="Times New Roman"/>
              <w:b/>
              <w:color w:val="auto"/>
            </w:rPr>
          </w:pPr>
          <w:bookmarkStart w:id="31" w:name="_Toc83122208"/>
          <w:r>
            <w:rPr>
              <w:rFonts w:ascii="Times New Roman" w:eastAsia="Times New Roman" w:hAnsi="Times New Roman" w:cs="Times New Roman"/>
              <w:b/>
              <w:color w:val="auto"/>
            </w:rPr>
            <w:t>Stakeholders</w:t>
          </w:r>
          <w:bookmarkEnd w:id="31"/>
          <w:r w:rsidR="007A6735">
            <w:rPr>
              <w:rFonts w:ascii="Times New Roman" w:eastAsia="Times New Roman" w:hAnsi="Times New Roman" w:cs="Times New Roman"/>
              <w:b/>
              <w:color w:val="auto"/>
            </w:rPr>
            <w:t xml:space="preserve"> </w:t>
          </w:r>
        </w:p>
        <w:p w14:paraId="7400FDE2" w14:textId="77777777" w:rsidR="00931D4F" w:rsidRPr="00931D4F" w:rsidRDefault="00931D4F" w:rsidP="00931D4F"/>
        <w:p w14:paraId="53F99668" w14:textId="77777777" w:rsidR="0018717B" w:rsidRPr="00156B8E" w:rsidRDefault="00C7420D" w:rsidP="00156B8E">
          <w:pPr>
            <w:ind w:left="360" w:firstLine="360"/>
            <w:rPr>
              <w:b/>
              <w:sz w:val="26"/>
              <w:szCs w:val="26"/>
            </w:rPr>
          </w:pPr>
          <w:r w:rsidRPr="00156B8E">
            <w:rPr>
              <w:b/>
              <w:sz w:val="26"/>
              <w:szCs w:val="26"/>
            </w:rPr>
            <w:t>Visitor</w:t>
          </w:r>
        </w:p>
        <w:p w14:paraId="290C0034" w14:textId="77777777" w:rsidR="0018717B" w:rsidRPr="0018717B" w:rsidRDefault="00C7420D" w:rsidP="00BF0D6F">
          <w:pPr>
            <w:pStyle w:val="ListParagraph"/>
            <w:numPr>
              <w:ilvl w:val="0"/>
              <w:numId w:val="4"/>
            </w:numPr>
            <w:spacing w:line="276" w:lineRule="auto"/>
            <w:jc w:val="both"/>
            <w:rPr>
              <w:rFonts w:eastAsia="Times New Roman"/>
            </w:rPr>
          </w:pPr>
          <w:r w:rsidRPr="0018717B">
            <w:rPr>
              <w:rFonts w:eastAsia="Times New Roman"/>
            </w:rPr>
            <w:t>Sign up</w:t>
          </w:r>
        </w:p>
        <w:p w14:paraId="7672822B" w14:textId="55DDE98B" w:rsidR="00617699" w:rsidRDefault="00C7420D" w:rsidP="00BF0D6F">
          <w:pPr>
            <w:pStyle w:val="ListParagraph"/>
            <w:numPr>
              <w:ilvl w:val="0"/>
              <w:numId w:val="4"/>
            </w:numPr>
            <w:spacing w:line="276" w:lineRule="auto"/>
            <w:jc w:val="both"/>
            <w:rPr>
              <w:rFonts w:eastAsia="Times New Roman"/>
            </w:rPr>
          </w:pPr>
          <w:r w:rsidRPr="0018717B">
            <w:rPr>
              <w:rFonts w:eastAsia="Times New Roman"/>
            </w:rPr>
            <w:t>Calculate BMI</w:t>
          </w:r>
        </w:p>
        <w:p w14:paraId="6518C2CE" w14:textId="77777777" w:rsidR="00931D4F" w:rsidRPr="00617699" w:rsidRDefault="00931D4F" w:rsidP="00931D4F">
          <w:pPr>
            <w:pStyle w:val="ListParagraph"/>
            <w:spacing w:line="276" w:lineRule="auto"/>
            <w:ind w:left="1440"/>
            <w:jc w:val="both"/>
            <w:rPr>
              <w:rFonts w:eastAsia="Times New Roman"/>
            </w:rPr>
          </w:pPr>
        </w:p>
        <w:p w14:paraId="7507C9FD" w14:textId="77777777" w:rsidR="0018717B" w:rsidRPr="00156B8E" w:rsidRDefault="00C7420D" w:rsidP="00156B8E">
          <w:pPr>
            <w:ind w:left="360" w:firstLine="360"/>
            <w:rPr>
              <w:b/>
              <w:sz w:val="26"/>
              <w:szCs w:val="26"/>
            </w:rPr>
          </w:pPr>
          <w:r w:rsidRPr="00156B8E">
            <w:rPr>
              <w:b/>
              <w:sz w:val="26"/>
              <w:szCs w:val="26"/>
            </w:rPr>
            <w:t>Member</w:t>
          </w:r>
        </w:p>
        <w:p w14:paraId="46DCEA04" w14:textId="77777777" w:rsidR="0018717B" w:rsidRPr="0018717B" w:rsidRDefault="00C7420D" w:rsidP="00BF0D6F">
          <w:pPr>
            <w:pStyle w:val="ListParagraph"/>
            <w:numPr>
              <w:ilvl w:val="0"/>
              <w:numId w:val="5"/>
            </w:numPr>
            <w:spacing w:line="240" w:lineRule="auto"/>
            <w:jc w:val="both"/>
            <w:rPr>
              <w:rFonts w:eastAsia="Times New Roman"/>
            </w:rPr>
          </w:pPr>
          <w:r w:rsidRPr="0018717B">
            <w:rPr>
              <w:rFonts w:eastAsia="Times New Roman"/>
            </w:rPr>
            <w:t>Login</w:t>
          </w:r>
        </w:p>
        <w:p w14:paraId="240A8614"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View Progress</w:t>
          </w:r>
        </w:p>
        <w:p w14:paraId="42C672F3"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Add/ update meal plan and schedule</w:t>
          </w:r>
        </w:p>
        <w:p w14:paraId="5234AB4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Send notification</w:t>
          </w:r>
        </w:p>
        <w:p w14:paraId="499B4B7C"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Make payment / renew membership</w:t>
          </w:r>
        </w:p>
        <w:p w14:paraId="65ABB09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Update profile details</w:t>
          </w:r>
        </w:p>
        <w:p w14:paraId="06A22A7C" w14:textId="77777777" w:rsidR="0018717B" w:rsidRDefault="00C7420D" w:rsidP="00BF0D6F">
          <w:pPr>
            <w:pStyle w:val="ListParagraph"/>
            <w:numPr>
              <w:ilvl w:val="0"/>
              <w:numId w:val="5"/>
            </w:numPr>
            <w:spacing w:line="276" w:lineRule="auto"/>
            <w:jc w:val="both"/>
            <w:rPr>
              <w:rFonts w:eastAsia="Times New Roman"/>
            </w:rPr>
          </w:pPr>
          <w:r w:rsidRPr="0018717B">
            <w:rPr>
              <w:rFonts w:eastAsia="Times New Roman"/>
            </w:rPr>
            <w:t>Check trainer availability</w:t>
          </w:r>
        </w:p>
        <w:p w14:paraId="16448F2C" w14:textId="77777777" w:rsidR="00492559" w:rsidRPr="00492559" w:rsidRDefault="00C7420D" w:rsidP="00BF0D6F">
          <w:pPr>
            <w:pStyle w:val="ListParagraph"/>
            <w:numPr>
              <w:ilvl w:val="0"/>
              <w:numId w:val="5"/>
            </w:numPr>
            <w:spacing w:line="276" w:lineRule="auto"/>
            <w:jc w:val="both"/>
            <w:rPr>
              <w:rFonts w:eastAsia="Times New Roman"/>
            </w:rPr>
          </w:pPr>
          <w:r>
            <w:rPr>
              <w:rFonts w:eastAsia="Times New Roman"/>
            </w:rPr>
            <w:t xml:space="preserve">Check trainer assign </w:t>
          </w:r>
          <w:r w:rsidRPr="00492559">
            <w:rPr>
              <w:rFonts w:eastAsia="Times New Roman"/>
            </w:rPr>
            <w:t>limitation</w:t>
          </w:r>
        </w:p>
        <w:p w14:paraId="5F35405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Assign Trainer</w:t>
          </w:r>
        </w:p>
        <w:p w14:paraId="18F1E34F" w14:textId="77777777" w:rsidR="0018717B" w:rsidRDefault="00C7420D" w:rsidP="00BF0D6F">
          <w:pPr>
            <w:pStyle w:val="ListParagraph"/>
            <w:numPr>
              <w:ilvl w:val="0"/>
              <w:numId w:val="5"/>
            </w:numPr>
            <w:spacing w:line="276" w:lineRule="auto"/>
            <w:jc w:val="both"/>
            <w:rPr>
              <w:rFonts w:eastAsia="Times New Roman"/>
            </w:rPr>
          </w:pPr>
          <w:r>
            <w:rPr>
              <w:rFonts w:eastAsia="Times New Roman"/>
            </w:rPr>
            <w:t>Check</w:t>
          </w:r>
          <w:r w:rsidRPr="0018717B">
            <w:rPr>
              <w:rFonts w:eastAsia="Times New Roman"/>
            </w:rPr>
            <w:t xml:space="preserve"> trainer booking limitation</w:t>
          </w:r>
        </w:p>
        <w:p w14:paraId="20B978FA" w14:textId="6169827A" w:rsidR="00EC7BE3" w:rsidRDefault="00C7420D" w:rsidP="00BF0D6F">
          <w:pPr>
            <w:pStyle w:val="ListParagraph"/>
            <w:numPr>
              <w:ilvl w:val="0"/>
              <w:numId w:val="5"/>
            </w:numPr>
            <w:spacing w:line="276" w:lineRule="auto"/>
            <w:jc w:val="both"/>
            <w:rPr>
              <w:rFonts w:eastAsia="Times New Roman"/>
            </w:rPr>
          </w:pPr>
          <w:r>
            <w:rPr>
              <w:rFonts w:eastAsia="Times New Roman"/>
            </w:rPr>
            <w:t>Book</w:t>
          </w:r>
          <w:r w:rsidRPr="0018717B">
            <w:rPr>
              <w:rFonts w:eastAsia="Times New Roman"/>
            </w:rPr>
            <w:t xml:space="preserve"> trainer</w:t>
          </w:r>
        </w:p>
        <w:p w14:paraId="17C77439" w14:textId="77777777" w:rsidR="00931D4F" w:rsidRPr="00617699" w:rsidRDefault="00931D4F" w:rsidP="00931D4F">
          <w:pPr>
            <w:pStyle w:val="ListParagraph"/>
            <w:spacing w:line="276" w:lineRule="auto"/>
            <w:ind w:left="1440"/>
            <w:jc w:val="both"/>
            <w:rPr>
              <w:rFonts w:eastAsia="Times New Roman"/>
            </w:rPr>
          </w:pPr>
        </w:p>
        <w:p w14:paraId="0662CF43" w14:textId="77777777" w:rsidR="0018717B" w:rsidRPr="00156B8E" w:rsidRDefault="00C7420D" w:rsidP="00156B8E">
          <w:pPr>
            <w:ind w:left="360" w:firstLine="360"/>
            <w:rPr>
              <w:b/>
              <w:sz w:val="26"/>
              <w:szCs w:val="26"/>
            </w:rPr>
          </w:pPr>
          <w:r w:rsidRPr="00156B8E">
            <w:rPr>
              <w:b/>
              <w:sz w:val="26"/>
              <w:szCs w:val="26"/>
            </w:rPr>
            <w:t>Trainer</w:t>
          </w:r>
        </w:p>
        <w:p w14:paraId="17B5F8E9" w14:textId="77777777" w:rsidR="0018717B" w:rsidRPr="0018717B" w:rsidRDefault="00C7420D" w:rsidP="00BF0D6F">
          <w:pPr>
            <w:pStyle w:val="ListParagraph"/>
            <w:numPr>
              <w:ilvl w:val="2"/>
              <w:numId w:val="6"/>
            </w:numPr>
            <w:spacing w:line="276" w:lineRule="auto"/>
            <w:jc w:val="both"/>
            <w:rPr>
              <w:rFonts w:eastAsia="Times New Roman"/>
              <w:b/>
              <w:bCs/>
            </w:rPr>
          </w:pPr>
          <w:r w:rsidRPr="0018717B">
            <w:rPr>
              <w:rFonts w:eastAsia="Times New Roman"/>
            </w:rPr>
            <w:t>Sign up</w:t>
          </w:r>
        </w:p>
        <w:p w14:paraId="3B1AC5A2"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Login</w:t>
          </w:r>
        </w:p>
        <w:p w14:paraId="0D1C9A2B"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Update trainer details</w:t>
          </w:r>
        </w:p>
        <w:p w14:paraId="1D530D95"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Set availability</w:t>
          </w:r>
        </w:p>
        <w:p w14:paraId="163CDC2E"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Income</w:t>
          </w:r>
        </w:p>
        <w:p w14:paraId="37D79C64"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assigned members</w:t>
          </w:r>
        </w:p>
        <w:p w14:paraId="65976D56"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progress</w:t>
          </w:r>
        </w:p>
        <w:p w14:paraId="7D4A613E"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Add/ update meal plan and schedule</w:t>
          </w:r>
        </w:p>
        <w:p w14:paraId="29818208" w14:textId="77777777" w:rsidR="00EC7BE3" w:rsidRDefault="00C7420D" w:rsidP="00BF0D6F">
          <w:pPr>
            <w:pStyle w:val="ListParagraph"/>
            <w:numPr>
              <w:ilvl w:val="2"/>
              <w:numId w:val="6"/>
            </w:numPr>
            <w:spacing w:line="276" w:lineRule="auto"/>
            <w:jc w:val="both"/>
            <w:rPr>
              <w:rFonts w:eastAsia="Times New Roman"/>
            </w:rPr>
          </w:pPr>
          <w:r w:rsidRPr="0018717B">
            <w:rPr>
              <w:rFonts w:eastAsia="Times New Roman"/>
            </w:rPr>
            <w:t>Send notification</w:t>
          </w:r>
        </w:p>
        <w:p w14:paraId="4585CAFD" w14:textId="77777777" w:rsidR="00931D4F" w:rsidRPr="00AE0040" w:rsidRDefault="00931D4F" w:rsidP="00931D4F">
          <w:pPr>
            <w:pStyle w:val="ListParagraph"/>
            <w:spacing w:line="276" w:lineRule="auto"/>
            <w:ind w:left="1350"/>
            <w:jc w:val="both"/>
            <w:rPr>
              <w:rFonts w:eastAsia="Times New Roman"/>
            </w:rPr>
          </w:pPr>
        </w:p>
        <w:p w14:paraId="68664625" w14:textId="77777777" w:rsidR="0018717B" w:rsidRPr="00156B8E" w:rsidRDefault="00C7420D" w:rsidP="00156B8E">
          <w:pPr>
            <w:ind w:left="360" w:firstLine="360"/>
            <w:rPr>
              <w:b/>
              <w:sz w:val="26"/>
              <w:szCs w:val="26"/>
            </w:rPr>
          </w:pPr>
          <w:r w:rsidRPr="00156B8E">
            <w:rPr>
              <w:b/>
              <w:sz w:val="26"/>
              <w:szCs w:val="26"/>
            </w:rPr>
            <w:t>Accountant</w:t>
          </w:r>
        </w:p>
        <w:p w14:paraId="369DE018" w14:textId="77777777" w:rsidR="0018717B" w:rsidRDefault="00C7420D" w:rsidP="00BF0D6F">
          <w:pPr>
            <w:pStyle w:val="ListParagraph"/>
            <w:numPr>
              <w:ilvl w:val="0"/>
              <w:numId w:val="7"/>
            </w:numPr>
            <w:spacing w:line="276" w:lineRule="auto"/>
            <w:jc w:val="both"/>
          </w:pPr>
          <w:r w:rsidRPr="0018717B">
            <w:rPr>
              <w:rFonts w:eastAsia="Times New Roman"/>
            </w:rPr>
            <w:t>Login</w:t>
          </w:r>
        </w:p>
        <w:p w14:paraId="61AACCB6" w14:textId="77777777" w:rsidR="0018717B" w:rsidRPr="0018717B" w:rsidRDefault="00C7420D" w:rsidP="00BF0D6F">
          <w:pPr>
            <w:pStyle w:val="ListParagraph"/>
            <w:numPr>
              <w:ilvl w:val="0"/>
              <w:numId w:val="7"/>
            </w:numPr>
            <w:spacing w:line="276" w:lineRule="auto"/>
            <w:jc w:val="both"/>
            <w:rPr>
              <w:rFonts w:eastAsia="Times New Roman"/>
            </w:rPr>
          </w:pPr>
          <w:r w:rsidRPr="0018717B">
            <w:rPr>
              <w:rFonts w:eastAsia="Times New Roman"/>
            </w:rPr>
            <w:t>View income report</w:t>
          </w:r>
        </w:p>
        <w:p w14:paraId="707C53B5" w14:textId="77777777" w:rsidR="0018717B" w:rsidRPr="0018717B" w:rsidRDefault="00C7420D" w:rsidP="00BF0D6F">
          <w:pPr>
            <w:pStyle w:val="ListParagraph"/>
            <w:numPr>
              <w:ilvl w:val="0"/>
              <w:numId w:val="7"/>
            </w:numPr>
            <w:spacing w:line="276" w:lineRule="auto"/>
            <w:jc w:val="both"/>
            <w:rPr>
              <w:rFonts w:eastAsia="Times New Roman"/>
            </w:rPr>
          </w:pPr>
          <w:r w:rsidRPr="0018717B">
            <w:rPr>
              <w:rFonts w:eastAsia="Times New Roman"/>
            </w:rPr>
            <w:t>Make payments / renew memberships</w:t>
          </w:r>
        </w:p>
        <w:p w14:paraId="719FA0A6" w14:textId="624A71AF" w:rsidR="00EC7BE3" w:rsidRPr="00617699" w:rsidRDefault="00C7420D" w:rsidP="00BF0D6F">
          <w:pPr>
            <w:pStyle w:val="ListParagraph"/>
            <w:numPr>
              <w:ilvl w:val="0"/>
              <w:numId w:val="7"/>
            </w:numPr>
            <w:spacing w:line="276" w:lineRule="auto"/>
            <w:jc w:val="both"/>
            <w:rPr>
              <w:rFonts w:eastAsia="Times New Roman"/>
            </w:rPr>
          </w:pPr>
          <w:r w:rsidRPr="0018717B">
            <w:rPr>
              <w:rFonts w:eastAsia="Times New Roman"/>
            </w:rPr>
            <w:t>Check payment details for trainers</w:t>
          </w:r>
        </w:p>
        <w:p w14:paraId="13E2FF9C" w14:textId="77777777" w:rsidR="0018717B" w:rsidRPr="00156B8E" w:rsidRDefault="00C7420D" w:rsidP="00156B8E">
          <w:pPr>
            <w:ind w:left="360" w:firstLine="360"/>
            <w:rPr>
              <w:b/>
              <w:sz w:val="26"/>
              <w:szCs w:val="26"/>
            </w:rPr>
          </w:pPr>
          <w:r w:rsidRPr="00156B8E">
            <w:rPr>
              <w:b/>
              <w:sz w:val="26"/>
              <w:szCs w:val="26"/>
            </w:rPr>
            <w:lastRenderedPageBreak/>
            <w:t>Admin</w:t>
          </w:r>
        </w:p>
        <w:p w14:paraId="0674CE87"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Login</w:t>
          </w:r>
        </w:p>
        <w:p w14:paraId="4A23D620"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Add user</w:t>
          </w:r>
        </w:p>
        <w:p w14:paraId="5BDA7598"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Search user</w:t>
          </w:r>
        </w:p>
        <w:p w14:paraId="66DE3E9A"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Delete user</w:t>
          </w:r>
        </w:p>
        <w:p w14:paraId="771499D8"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Manage inventory</w:t>
          </w:r>
        </w:p>
        <w:p w14:paraId="6C5EF5FE"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Manage open/close date and times</w:t>
          </w:r>
        </w:p>
        <w:p w14:paraId="120FFB4D"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View income report</w:t>
          </w:r>
        </w:p>
        <w:p w14:paraId="0A286D5A"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Update profile details</w:t>
          </w:r>
        </w:p>
        <w:p w14:paraId="4BF7C7E6" w14:textId="77777777" w:rsidR="0018717B" w:rsidRDefault="00C7420D" w:rsidP="00BF0D6F">
          <w:pPr>
            <w:pStyle w:val="ListParagraph"/>
            <w:numPr>
              <w:ilvl w:val="0"/>
              <w:numId w:val="8"/>
            </w:numPr>
            <w:spacing w:line="276" w:lineRule="auto"/>
            <w:jc w:val="both"/>
            <w:rPr>
              <w:rFonts w:eastAsia="Times New Roman"/>
            </w:rPr>
          </w:pPr>
          <w:r w:rsidRPr="0018717B">
            <w:rPr>
              <w:rFonts w:eastAsia="Times New Roman"/>
            </w:rPr>
            <w:t>Update trainer details</w:t>
          </w:r>
        </w:p>
        <w:p w14:paraId="3D903D56" w14:textId="77777777" w:rsidR="00362CBE" w:rsidRDefault="00362CBE" w:rsidP="00362CBE">
          <w:pPr>
            <w:spacing w:line="276" w:lineRule="auto"/>
            <w:jc w:val="both"/>
            <w:rPr>
              <w:rFonts w:eastAsia="Times New Roman"/>
            </w:rPr>
          </w:pPr>
        </w:p>
        <w:p w14:paraId="0202937F" w14:textId="77777777" w:rsidR="00362CBE" w:rsidRDefault="00362CBE" w:rsidP="00362CBE">
          <w:pPr>
            <w:spacing w:line="276" w:lineRule="auto"/>
            <w:jc w:val="both"/>
            <w:rPr>
              <w:rFonts w:eastAsia="Times New Roman"/>
            </w:rPr>
          </w:pPr>
        </w:p>
        <w:p w14:paraId="35AB213F" w14:textId="77777777" w:rsidR="00362CBE" w:rsidRPr="00362CBE" w:rsidRDefault="00362CBE" w:rsidP="00362CBE">
          <w:pPr>
            <w:spacing w:line="276" w:lineRule="auto"/>
            <w:jc w:val="both"/>
            <w:rPr>
              <w:rFonts w:eastAsia="Times New Roman"/>
            </w:rPr>
          </w:pPr>
        </w:p>
        <w:p w14:paraId="4397D2EE" w14:textId="6F7F10C7" w:rsidR="00C8304E" w:rsidRDefault="000771B4" w:rsidP="00C8304E">
          <w:pPr>
            <w:pStyle w:val="Heading2"/>
            <w:ind w:left="1170" w:hanging="450"/>
            <w:jc w:val="both"/>
            <w:rPr>
              <w:rFonts w:ascii="Times New Roman" w:eastAsia="Times New Roman" w:hAnsi="Times New Roman" w:cs="Times New Roman"/>
              <w:b/>
              <w:color w:val="auto"/>
            </w:rPr>
          </w:pPr>
          <w:bookmarkStart w:id="32" w:name="_Toc83122209"/>
          <w:r>
            <w:rPr>
              <w:rFonts w:ascii="Times New Roman" w:eastAsia="Times New Roman" w:hAnsi="Times New Roman" w:cs="Times New Roman"/>
              <w:b/>
              <w:color w:val="auto"/>
            </w:rPr>
            <w:lastRenderedPageBreak/>
            <w:t>Use Cases and Use Case Diagrams</w:t>
          </w:r>
          <w:bookmarkEnd w:id="32"/>
          <w:r w:rsidRPr="00C8304E">
            <w:rPr>
              <w:rFonts w:ascii="Times New Roman" w:eastAsia="Times New Roman" w:hAnsi="Times New Roman" w:cs="Times New Roman"/>
              <w:b/>
              <w:color w:val="auto"/>
            </w:rPr>
            <w:t xml:space="preserve"> </w:t>
          </w:r>
        </w:p>
        <w:p w14:paraId="0F9E97AE" w14:textId="56BB3063" w:rsidR="00C8304E" w:rsidRDefault="00A34496" w:rsidP="007D239D">
          <w:r w:rsidRPr="00CD6E35">
            <w:rPr>
              <w:noProof/>
            </w:rPr>
            <w:drawing>
              <wp:anchor distT="0" distB="0" distL="114300" distR="114300" simplePos="0" relativeHeight="251832320" behindDoc="1" locked="0" layoutInCell="1" allowOverlap="1" wp14:anchorId="11D92047" wp14:editId="2E34F5A3">
                <wp:simplePos x="0" y="0"/>
                <wp:positionH relativeFrom="margin">
                  <wp:align>center</wp:align>
                </wp:positionH>
                <wp:positionV relativeFrom="margin">
                  <wp:posOffset>425450</wp:posOffset>
                </wp:positionV>
                <wp:extent cx="6370320" cy="7711440"/>
                <wp:effectExtent l="0" t="0" r="0" b="3810"/>
                <wp:wrapTight wrapText="bothSides">
                  <wp:wrapPolygon edited="0">
                    <wp:start x="0" y="0"/>
                    <wp:lineTo x="0" y="21557"/>
                    <wp:lineTo x="21510" y="21557"/>
                    <wp:lineTo x="21510" y="0"/>
                    <wp:lineTo x="0" y="0"/>
                  </wp:wrapPolygon>
                </wp:wrapTight>
                <wp:docPr id="61" name="Picture 61" descr="C:\Users\ACER\Desktop\Use Cas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Use Case 2.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6370320" cy="7711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E14295" w14:textId="41FE0435" w:rsidR="0051148D" w:rsidRDefault="0051148D" w:rsidP="00A13EE7">
          <w:pPr>
            <w:rPr>
              <w:b/>
            </w:rPr>
          </w:pPr>
          <w:r>
            <w:rPr>
              <w:noProof/>
            </w:rPr>
            <mc:AlternateContent>
              <mc:Choice Requires="wps">
                <w:drawing>
                  <wp:anchor distT="0" distB="0" distL="114300" distR="114300" simplePos="0" relativeHeight="252049408" behindDoc="1" locked="0" layoutInCell="1" allowOverlap="1" wp14:anchorId="322A424A" wp14:editId="4C13945E">
                    <wp:simplePos x="0" y="0"/>
                    <wp:positionH relativeFrom="column">
                      <wp:posOffset>-105410</wp:posOffset>
                    </wp:positionH>
                    <wp:positionV relativeFrom="paragraph">
                      <wp:posOffset>7905115</wp:posOffset>
                    </wp:positionV>
                    <wp:extent cx="6370320" cy="635"/>
                    <wp:effectExtent l="0" t="0" r="0" b="0"/>
                    <wp:wrapTight wrapText="bothSides">
                      <wp:wrapPolygon edited="0">
                        <wp:start x="0" y="0"/>
                        <wp:lineTo x="0" y="21600"/>
                        <wp:lineTo x="21600" y="21600"/>
                        <wp:lineTo x="21600" y="0"/>
                      </wp:wrapPolygon>
                    </wp:wrapTight>
                    <wp:docPr id="162" name="Text Box 162"/>
                    <wp:cNvGraphicFramePr/>
                    <a:graphic xmlns:a="http://schemas.openxmlformats.org/drawingml/2006/main">
                      <a:graphicData uri="http://schemas.microsoft.com/office/word/2010/wordprocessingShape">
                        <wps:wsp>
                          <wps:cNvSpPr txBox="1"/>
                          <wps:spPr>
                            <a:xfrm>
                              <a:off x="0" y="0"/>
                              <a:ext cx="6370320" cy="635"/>
                            </a:xfrm>
                            <a:prstGeom prst="rect">
                              <a:avLst/>
                            </a:prstGeom>
                            <a:solidFill>
                              <a:prstClr val="white"/>
                            </a:solidFill>
                            <a:ln>
                              <a:noFill/>
                            </a:ln>
                            <a:effectLst/>
                          </wps:spPr>
                          <wps:txbx>
                            <w:txbxContent>
                              <w:p w14:paraId="438484CA" w14:textId="2A282032" w:rsidR="00711F1F" w:rsidRPr="0051148D" w:rsidRDefault="00711F1F" w:rsidP="0051148D">
                                <w:pPr>
                                  <w:pStyle w:val="Caption"/>
                                  <w:jc w:val="center"/>
                                  <w:rPr>
                                    <w:b/>
                                    <w:noProof/>
                                    <w:color w:val="auto"/>
                                    <w:sz w:val="28"/>
                                    <w:szCs w:val="24"/>
                                  </w:rPr>
                                </w:pPr>
                                <w:bookmarkStart w:id="33" w:name="_Toc83122269"/>
                                <w:r w:rsidRPr="0051148D">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4</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w:t>
                                </w:r>
                                <w:r w:rsidR="00435ABC">
                                  <w:rPr>
                                    <w:b/>
                                    <w:color w:val="auto"/>
                                    <w:sz w:val="20"/>
                                  </w:rPr>
                                  <w:fldChar w:fldCharType="end"/>
                                </w:r>
                                <w:r w:rsidRPr="0051148D">
                                  <w:rPr>
                                    <w:b/>
                                    <w:color w:val="auto"/>
                                    <w:sz w:val="20"/>
                                  </w:rPr>
                                  <w:t>: Use Case Diagram</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2A424A" id="Text Box 162" o:spid="_x0000_s1030" type="#_x0000_t202" style="position:absolute;margin-left:-8.3pt;margin-top:622.45pt;width:501.6pt;height:.05pt;z-index:-251267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" stroked="f">
                    <v:textbox style="mso-fit-shape-to-text:t" inset="0,0,0,0">
                      <w:txbxContent>
                        <w:p w14:paraId="438484CA" w14:textId="2A282032" w:rsidR="00711F1F" w:rsidRPr="0051148D" w:rsidRDefault="00711F1F" w:rsidP="0051148D">
                          <w:pPr>
                            <w:pStyle w:val="Caption"/>
                            <w:jc w:val="center"/>
                            <w:rPr>
                              <w:b/>
                              <w:noProof/>
                              <w:color w:val="auto"/>
                              <w:sz w:val="28"/>
                              <w:szCs w:val="24"/>
                            </w:rPr>
                          </w:pPr>
                          <w:bookmarkStart w:id="34" w:name="_Toc83122269"/>
                          <w:r w:rsidRPr="0051148D">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4</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w:t>
                          </w:r>
                          <w:r w:rsidR="00435ABC">
                            <w:rPr>
                              <w:b/>
                              <w:color w:val="auto"/>
                              <w:sz w:val="20"/>
                            </w:rPr>
                            <w:fldChar w:fldCharType="end"/>
                          </w:r>
                          <w:r w:rsidRPr="0051148D">
                            <w:rPr>
                              <w:b/>
                              <w:color w:val="auto"/>
                              <w:sz w:val="20"/>
                            </w:rPr>
                            <w:t>: Use Case Diagram</w:t>
                          </w:r>
                          <w:bookmarkEnd w:id="34"/>
                        </w:p>
                      </w:txbxContent>
                    </v:textbox>
                    <w10:wrap type="tight"/>
                  </v:shape>
                </w:pict>
              </mc:Fallback>
            </mc:AlternateContent>
          </w:r>
        </w:p>
        <w:p w14:paraId="522DA44F" w14:textId="3D66A386" w:rsidR="00C8304E" w:rsidRPr="00A13EE7" w:rsidRDefault="00C8304E" w:rsidP="00A13EE7">
          <w:pPr>
            <w:rPr>
              <w:b/>
            </w:rPr>
          </w:pPr>
          <w:r w:rsidRPr="00817D92">
            <w:rPr>
              <w:b/>
            </w:rPr>
            <w:lastRenderedPageBreak/>
            <w:t>Assumptions to the use case diagram</w:t>
          </w:r>
        </w:p>
        <w:p w14:paraId="7B25BED0" w14:textId="77777777" w:rsidR="003C076E" w:rsidRPr="00B04310" w:rsidRDefault="003C076E" w:rsidP="003C076E">
          <w:pPr>
            <w:pStyle w:val="ListParagraph"/>
            <w:numPr>
              <w:ilvl w:val="0"/>
              <w:numId w:val="2"/>
            </w:numPr>
            <w:jc w:val="both"/>
          </w:pPr>
          <w:r w:rsidRPr="00B04310">
            <w:t>Admin is the owner (Gym Manager) of the fitness academy.</w:t>
          </w:r>
        </w:p>
        <w:p w14:paraId="7216271F" w14:textId="77777777" w:rsidR="003C076E" w:rsidRDefault="003C076E" w:rsidP="003C076E">
          <w:pPr>
            <w:pStyle w:val="ListParagraph"/>
            <w:numPr>
              <w:ilvl w:val="0"/>
              <w:numId w:val="1"/>
            </w:numPr>
            <w:jc w:val="both"/>
          </w:pPr>
          <w:r>
            <w:t>To get login access, every user needs to sign up for the system.</w:t>
          </w:r>
        </w:p>
        <w:p w14:paraId="56E7D050" w14:textId="77777777" w:rsidR="003C076E" w:rsidRDefault="003C076E" w:rsidP="003C076E">
          <w:pPr>
            <w:pStyle w:val="ListParagraph"/>
            <w:numPr>
              <w:ilvl w:val="0"/>
              <w:numId w:val="1"/>
            </w:numPr>
            <w:jc w:val="both"/>
          </w:pPr>
          <w:r w:rsidRPr="007658A2">
            <w:t xml:space="preserve">Trainers and members </w:t>
          </w:r>
          <w:r>
            <w:t xml:space="preserve">all </w:t>
          </w:r>
          <w:r w:rsidRPr="007658A2">
            <w:t>are users</w:t>
          </w:r>
          <w:r>
            <w:t xml:space="preserve"> of this use case diagram.</w:t>
          </w:r>
        </w:p>
        <w:p w14:paraId="162F773D" w14:textId="77777777" w:rsidR="003C076E" w:rsidRDefault="003C076E" w:rsidP="003C076E">
          <w:pPr>
            <w:pStyle w:val="ListParagraph"/>
            <w:numPr>
              <w:ilvl w:val="0"/>
              <w:numId w:val="1"/>
            </w:numPr>
            <w:jc w:val="both"/>
          </w:pPr>
          <w:r>
            <w:t>Members can make their payments either online or by cash to the Admin.</w:t>
          </w:r>
        </w:p>
        <w:p w14:paraId="35FE2166" w14:textId="77777777" w:rsidR="003C076E" w:rsidRDefault="003C076E" w:rsidP="003C076E">
          <w:pPr>
            <w:pStyle w:val="ListParagraph"/>
            <w:numPr>
              <w:ilvl w:val="0"/>
              <w:numId w:val="1"/>
            </w:numPr>
            <w:jc w:val="both"/>
          </w:pPr>
          <w:r>
            <w:t>For the members, they can calculate the BMI by using the view progress functionality.</w:t>
          </w:r>
        </w:p>
        <w:p w14:paraId="71540F68" w14:textId="77777777" w:rsidR="003C076E" w:rsidRDefault="003C076E" w:rsidP="003C076E">
          <w:pPr>
            <w:pStyle w:val="ListParagraph"/>
            <w:numPr>
              <w:ilvl w:val="0"/>
              <w:numId w:val="1"/>
            </w:numPr>
            <w:jc w:val="both"/>
          </w:pPr>
          <w:r>
            <w:t>A member can access the workout place with or without a trainer.</w:t>
          </w:r>
        </w:p>
        <w:p w14:paraId="40E00251" w14:textId="77777777" w:rsidR="003C076E" w:rsidRDefault="003C076E" w:rsidP="003C076E">
          <w:pPr>
            <w:pStyle w:val="ListParagraph"/>
            <w:numPr>
              <w:ilvl w:val="0"/>
              <w:numId w:val="1"/>
            </w:numPr>
            <w:jc w:val="both"/>
          </w:pPr>
          <w:r>
            <w:t>User (Members and Trainers) profiles can be deleted only by the Admin.</w:t>
          </w:r>
        </w:p>
        <w:p w14:paraId="6CC5A8E0" w14:textId="77777777" w:rsidR="003C076E" w:rsidRPr="00237D26" w:rsidRDefault="003C076E" w:rsidP="003C076E">
          <w:pPr>
            <w:pStyle w:val="ListParagraph"/>
            <w:numPr>
              <w:ilvl w:val="0"/>
              <w:numId w:val="1"/>
            </w:numPr>
            <w:spacing w:after="1" w:line="238" w:lineRule="auto"/>
            <w:ind w:right="57"/>
            <w:jc w:val="both"/>
          </w:pPr>
          <w:r w:rsidRPr="000D4B20">
            <w:rPr>
              <w:rFonts w:eastAsia="Times New Roman"/>
            </w:rPr>
            <w:t xml:space="preserve">If </w:t>
          </w:r>
          <w:r>
            <w:rPr>
              <w:rFonts w:eastAsia="Times New Roman"/>
            </w:rPr>
            <w:t xml:space="preserve">a </w:t>
          </w:r>
          <w:r w:rsidRPr="000D4B20">
            <w:rPr>
              <w:rFonts w:eastAsia="Times New Roman"/>
            </w:rPr>
            <w:t xml:space="preserve">member is not </w:t>
          </w:r>
          <w:r>
            <w:rPr>
              <w:rFonts w:eastAsia="Times New Roman"/>
            </w:rPr>
            <w:t>assigned</w:t>
          </w:r>
          <w:r w:rsidRPr="000D4B20">
            <w:rPr>
              <w:rFonts w:eastAsia="Times New Roman"/>
            </w:rPr>
            <w:t xml:space="preserve"> with a trainer</w:t>
          </w:r>
          <w:r>
            <w:rPr>
              <w:rFonts w:eastAsia="Times New Roman"/>
            </w:rPr>
            <w:t>,</w:t>
          </w:r>
          <w:r w:rsidRPr="000D4B20">
            <w:rPr>
              <w:rFonts w:eastAsia="Times New Roman"/>
            </w:rPr>
            <w:t xml:space="preserve"> the notifying procedure</w:t>
          </w:r>
          <w:r>
            <w:rPr>
              <w:rFonts w:eastAsia="Times New Roman"/>
            </w:rPr>
            <w:t xml:space="preserve"> will not be executed.</w:t>
          </w:r>
        </w:p>
        <w:p w14:paraId="75EC9634" w14:textId="7A65B425" w:rsidR="003C076E" w:rsidRPr="00237D26" w:rsidRDefault="00C12DC3" w:rsidP="003C076E">
          <w:pPr>
            <w:pStyle w:val="ListParagraph"/>
            <w:numPr>
              <w:ilvl w:val="0"/>
              <w:numId w:val="1"/>
            </w:numPr>
            <w:spacing w:after="1" w:line="238" w:lineRule="auto"/>
            <w:ind w:right="57"/>
            <w:jc w:val="both"/>
          </w:pPr>
          <w:r>
            <w:rPr>
              <w:rFonts w:eastAsia="Times New Roman"/>
            </w:rPr>
            <w:t>A m</w:t>
          </w:r>
          <w:r w:rsidR="003C076E">
            <w:rPr>
              <w:rFonts w:eastAsia="Times New Roman"/>
            </w:rPr>
            <w:t xml:space="preserve">ember can book a trainer and should not exceed the </w:t>
          </w:r>
          <w:r>
            <w:rPr>
              <w:rFonts w:eastAsia="Times New Roman"/>
            </w:rPr>
            <w:t xml:space="preserve">assigned member </w:t>
          </w:r>
          <w:r w:rsidR="003C076E">
            <w:rPr>
              <w:rFonts w:eastAsia="Times New Roman"/>
            </w:rPr>
            <w:t>limit of the Trainer.</w:t>
          </w:r>
        </w:p>
        <w:p w14:paraId="104B3A69" w14:textId="04400C07" w:rsidR="003C076E" w:rsidRPr="00841454" w:rsidRDefault="007A0CAD" w:rsidP="003C076E">
          <w:pPr>
            <w:pStyle w:val="ListParagraph"/>
            <w:numPr>
              <w:ilvl w:val="0"/>
              <w:numId w:val="1"/>
            </w:numPr>
            <w:spacing w:after="1" w:line="238" w:lineRule="auto"/>
            <w:ind w:right="57"/>
            <w:jc w:val="both"/>
          </w:pPr>
          <w:r>
            <w:rPr>
              <w:rFonts w:eastAsia="Times New Roman"/>
            </w:rPr>
            <w:t>The a</w:t>
          </w:r>
          <w:r w:rsidR="003C076E">
            <w:rPr>
              <w:rFonts w:eastAsia="Times New Roman"/>
            </w:rPr>
            <w:t xml:space="preserve">ccountant makes the payments for trainers. </w:t>
          </w:r>
        </w:p>
        <w:p w14:paraId="45925AC1" w14:textId="77777777" w:rsidR="003C076E" w:rsidRPr="003C076E" w:rsidRDefault="003C076E" w:rsidP="003C076E">
          <w:pPr>
            <w:pStyle w:val="Heading2"/>
            <w:numPr>
              <w:ilvl w:val="0"/>
              <w:numId w:val="0"/>
            </w:numPr>
            <w:jc w:val="both"/>
            <w:rPr>
              <w:rFonts w:ascii="Times New Roman" w:eastAsia="Times New Roman" w:hAnsi="Times New Roman" w:cs="Times New Roman"/>
              <w:b/>
              <w:color w:val="auto"/>
            </w:rPr>
          </w:pPr>
        </w:p>
        <w:p w14:paraId="66CC231B" w14:textId="1BCC1DDB" w:rsidR="000771B4" w:rsidRPr="003C076E" w:rsidRDefault="000771B4" w:rsidP="003C076E">
          <w:pPr>
            <w:pStyle w:val="Heading2"/>
            <w:ind w:left="1170" w:hanging="450"/>
            <w:jc w:val="both"/>
            <w:rPr>
              <w:rFonts w:ascii="Times New Roman" w:eastAsia="Times New Roman" w:hAnsi="Times New Roman" w:cs="Times New Roman"/>
              <w:b/>
              <w:color w:val="auto"/>
            </w:rPr>
          </w:pPr>
          <w:bookmarkStart w:id="35" w:name="_Toc83122210"/>
          <w:r>
            <w:rPr>
              <w:rFonts w:ascii="Times New Roman" w:eastAsia="Times New Roman" w:hAnsi="Times New Roman" w:cs="Times New Roman"/>
              <w:b/>
              <w:color w:val="auto"/>
            </w:rPr>
            <w:t>Use Case Narratives</w:t>
          </w:r>
          <w:bookmarkEnd w:id="35"/>
        </w:p>
        <w:p w14:paraId="37B35E14" w14:textId="77777777" w:rsidR="003C076E" w:rsidRPr="00D20C38" w:rsidRDefault="003C076E" w:rsidP="003C076E"/>
        <w:p w14:paraId="772CE7B9" w14:textId="77777777" w:rsidR="003C076E" w:rsidRPr="001C1379" w:rsidRDefault="003C076E" w:rsidP="003C076E">
          <w:pPr>
            <w:pStyle w:val="Heading4"/>
            <w:ind w:left="810" w:hanging="810"/>
            <w:jc w:val="center"/>
            <w:rPr>
              <w:rFonts w:ascii="Times New Roman" w:hAnsi="Times New Roman" w:cs="Times New Roman"/>
              <w:b/>
              <w:color w:val="auto"/>
            </w:rPr>
          </w:pPr>
          <w:r w:rsidRPr="001C1379">
            <w:rPr>
              <w:rFonts w:ascii="Times New Roman" w:hAnsi="Times New Roman" w:cs="Times New Roman"/>
              <w:b/>
              <w:color w:val="auto"/>
            </w:rPr>
            <w:t>Sign up</w:t>
          </w:r>
        </w:p>
        <w:tbl>
          <w:tblPr>
            <w:tblStyle w:val="TableGrid"/>
            <w:tblW w:w="9201" w:type="dxa"/>
            <w:tblInd w:w="5" w:type="dxa"/>
            <w:tblCellMar>
              <w:top w:w="7" w:type="dxa"/>
              <w:left w:w="106" w:type="dxa"/>
              <w:right w:w="53" w:type="dxa"/>
            </w:tblCellMar>
            <w:tblLook w:val="04A0" w:firstRow="1" w:lastRow="0" w:firstColumn="1" w:lastColumn="0" w:noHBand="0" w:noVBand="1"/>
          </w:tblPr>
          <w:tblGrid>
            <w:gridCol w:w="2246"/>
            <w:gridCol w:w="6955"/>
          </w:tblGrid>
          <w:tr w:rsidR="003C076E" w14:paraId="53A04F9B"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10C2A8D5" w14:textId="77777777" w:rsidR="003C076E" w:rsidRPr="00B04310" w:rsidRDefault="003C076E"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16D3BA57" w14:textId="77777777" w:rsidR="003C076E" w:rsidRPr="00B04310" w:rsidRDefault="003C076E" w:rsidP="00E70527">
                <w:r w:rsidRPr="00B04310">
                  <w:rPr>
                    <w:rFonts w:eastAsia="Times New Roman"/>
                    <w:b/>
                  </w:rPr>
                  <w:t xml:space="preserve">Sign up </w:t>
                </w:r>
              </w:p>
            </w:tc>
          </w:tr>
          <w:tr w:rsidR="003C076E" w14:paraId="777C606D" w14:textId="77777777" w:rsidTr="00E70527">
            <w:trPr>
              <w:trHeight w:val="302"/>
            </w:trPr>
            <w:tc>
              <w:tcPr>
                <w:tcW w:w="2246" w:type="dxa"/>
                <w:tcBorders>
                  <w:top w:val="single" w:sz="4" w:space="0" w:color="000000"/>
                  <w:left w:val="single" w:sz="4" w:space="0" w:color="000000"/>
                  <w:bottom w:val="single" w:sz="4" w:space="0" w:color="000000"/>
                  <w:right w:val="single" w:sz="4" w:space="0" w:color="000000"/>
                </w:tcBorders>
              </w:tcPr>
              <w:p w14:paraId="481AC965" w14:textId="77777777" w:rsidR="003C076E" w:rsidRPr="00B04310" w:rsidRDefault="003C076E" w:rsidP="00E70527">
                <w:pPr>
                  <w:ind w:left="2"/>
                </w:pPr>
                <w:r>
                  <w:rPr>
                    <w:rFonts w:eastAsia="Times New Roman"/>
                    <w:b/>
                  </w:rPr>
                  <w:t>Summary</w:t>
                </w:r>
                <w:r w:rsidRPr="00B04310">
                  <w:rPr>
                    <w:rFonts w:eastAsia="Times New Roman"/>
                    <w:b/>
                  </w:rPr>
                  <w:t xml:space="preserve"> </w:t>
                </w:r>
              </w:p>
            </w:tc>
            <w:tc>
              <w:tcPr>
                <w:tcW w:w="6955" w:type="dxa"/>
                <w:tcBorders>
                  <w:top w:val="single" w:sz="4" w:space="0" w:color="000000"/>
                  <w:left w:val="single" w:sz="4" w:space="0" w:color="000000"/>
                  <w:bottom w:val="single" w:sz="4" w:space="0" w:color="000000"/>
                  <w:right w:val="single" w:sz="4" w:space="0" w:color="000000"/>
                </w:tcBorders>
              </w:tcPr>
              <w:p w14:paraId="46AD0A99" w14:textId="77777777" w:rsidR="003C076E" w:rsidRPr="00B04310" w:rsidRDefault="003C076E" w:rsidP="00E70527">
                <w:pPr>
                  <w:jc w:val="both"/>
                </w:pPr>
                <w:r>
                  <w:rPr>
                    <w:rFonts w:eastAsia="Times New Roman"/>
                  </w:rPr>
                  <w:t>User will submit the registration form and register to the system</w:t>
                </w:r>
              </w:p>
            </w:tc>
          </w:tr>
          <w:tr w:rsidR="003C076E" w14:paraId="463BD232"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798C356C" w14:textId="77777777" w:rsidR="003C076E" w:rsidRPr="00B04310" w:rsidRDefault="003C076E"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12EA6BF2" w14:textId="77777777" w:rsidR="003C076E" w:rsidRPr="00B04310" w:rsidRDefault="003C076E" w:rsidP="00E70527">
                <w:pPr>
                  <w:jc w:val="both"/>
                </w:pPr>
                <w:r>
                  <w:rPr>
                    <w:rFonts w:eastAsia="Times New Roman"/>
                  </w:rPr>
                  <w:t>Visitor</w:t>
                </w:r>
              </w:p>
            </w:tc>
          </w:tr>
          <w:tr w:rsidR="003C076E" w14:paraId="20910047" w14:textId="77777777" w:rsidTr="00E70527">
            <w:trPr>
              <w:trHeight w:val="334"/>
            </w:trPr>
            <w:tc>
              <w:tcPr>
                <w:tcW w:w="2246" w:type="dxa"/>
                <w:tcBorders>
                  <w:top w:val="single" w:sz="4" w:space="0" w:color="000000"/>
                  <w:left w:val="single" w:sz="4" w:space="0" w:color="000000"/>
                  <w:bottom w:val="single" w:sz="4" w:space="0" w:color="000000"/>
                  <w:right w:val="single" w:sz="4" w:space="0" w:color="000000"/>
                </w:tcBorders>
              </w:tcPr>
              <w:p w14:paraId="7FFB933D" w14:textId="77777777" w:rsidR="003C076E" w:rsidRPr="00B04310" w:rsidRDefault="003C076E" w:rsidP="00E70527">
                <w:pPr>
                  <w:ind w:left="2"/>
                </w:pPr>
                <w:r>
                  <w:rPr>
                    <w:rFonts w:eastAsia="Times New Roman"/>
                    <w:b/>
                  </w:rPr>
                  <w:t>Preconditions</w:t>
                </w:r>
                <w:r w:rsidRPr="00B04310">
                  <w:rPr>
                    <w:rFonts w:eastAsia="Times New Roman"/>
                    <w:b/>
                  </w:rPr>
                  <w:t xml:space="preserve"> </w:t>
                </w:r>
              </w:p>
            </w:tc>
            <w:tc>
              <w:tcPr>
                <w:tcW w:w="6955" w:type="dxa"/>
                <w:tcBorders>
                  <w:top w:val="single" w:sz="4" w:space="0" w:color="000000"/>
                  <w:left w:val="single" w:sz="4" w:space="0" w:color="000000"/>
                  <w:bottom w:val="single" w:sz="4" w:space="0" w:color="000000"/>
                  <w:right w:val="single" w:sz="4" w:space="0" w:color="000000"/>
                </w:tcBorders>
              </w:tcPr>
              <w:p w14:paraId="714C8B82" w14:textId="77777777" w:rsidR="003C076E" w:rsidRPr="00B04310" w:rsidRDefault="003C076E" w:rsidP="00E70527">
                <w:pPr>
                  <w:jc w:val="both"/>
                </w:pPr>
                <w:r>
                  <w:rPr>
                    <w:rFonts w:eastAsia="Times New Roman"/>
                  </w:rPr>
                  <w:t>None</w:t>
                </w:r>
              </w:p>
            </w:tc>
          </w:tr>
          <w:tr w:rsidR="003C076E" w14:paraId="3CD8E975"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75C4559E" w14:textId="77777777" w:rsidR="003C076E" w:rsidRPr="00B04310" w:rsidRDefault="003C076E"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08158696" w14:textId="1430C24D" w:rsidR="003C076E" w:rsidRPr="00B04310" w:rsidRDefault="003C076E" w:rsidP="00C12DC3">
                <w:pPr>
                  <w:ind w:right="59"/>
                  <w:jc w:val="both"/>
                </w:pPr>
                <w:r w:rsidRPr="00B04310">
                  <w:rPr>
                    <w:rFonts w:eastAsia="Times New Roman"/>
                  </w:rPr>
                  <w:t xml:space="preserve">The system provides a registration form that allows new users to register to the system when </w:t>
                </w:r>
                <w:r w:rsidR="00C12DC3">
                  <w:rPr>
                    <w:rFonts w:eastAsia="Times New Roman"/>
                  </w:rPr>
                  <w:t>interacting</w:t>
                </w:r>
                <w:r w:rsidRPr="00B04310">
                  <w:rPr>
                    <w:rFonts w:eastAsia="Times New Roman"/>
                  </w:rPr>
                  <w:t xml:space="preserve"> for the first time with the fitness academy. Users will register using their details, and also users can set the required password while logging in. </w:t>
                </w:r>
              </w:p>
            </w:tc>
          </w:tr>
          <w:tr w:rsidR="003C076E" w14:paraId="3153ABF1" w14:textId="77777777" w:rsidTr="00E70527">
            <w:trPr>
              <w:trHeight w:val="667"/>
            </w:trPr>
            <w:tc>
              <w:tcPr>
                <w:tcW w:w="2246" w:type="dxa"/>
                <w:tcBorders>
                  <w:top w:val="single" w:sz="4" w:space="0" w:color="000000"/>
                  <w:left w:val="single" w:sz="4" w:space="0" w:color="000000"/>
                  <w:bottom w:val="single" w:sz="4" w:space="0" w:color="000000"/>
                  <w:right w:val="single" w:sz="4" w:space="0" w:color="000000"/>
                </w:tcBorders>
              </w:tcPr>
              <w:p w14:paraId="6880F37C" w14:textId="77777777" w:rsidR="003C076E" w:rsidRPr="00B04310" w:rsidRDefault="003C076E" w:rsidP="00E70527">
                <w:pPr>
                  <w:ind w:left="2"/>
                  <w:rPr>
                    <w:rFonts w:eastAsia="Times New Roman"/>
                    <w:b/>
                  </w:rPr>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3609CEEA" w14:textId="77777777" w:rsidR="003C076E" w:rsidRPr="00B04310" w:rsidRDefault="003C076E" w:rsidP="00E70527">
                <w:pPr>
                  <w:ind w:right="59"/>
                  <w:jc w:val="both"/>
                  <w:rPr>
                    <w:rFonts w:eastAsia="Times New Roman"/>
                  </w:rPr>
                </w:pPr>
                <w:r>
                  <w:rPr>
                    <w:rFonts w:eastAsia="Times New Roman"/>
                  </w:rPr>
                  <w:t>If the user enters invalid data, errors will be generated by the system.</w:t>
                </w:r>
              </w:p>
            </w:tc>
          </w:tr>
          <w:tr w:rsidR="003C076E" w14:paraId="42291F6B" w14:textId="77777777" w:rsidTr="00E70527">
            <w:trPr>
              <w:trHeight w:val="352"/>
            </w:trPr>
            <w:tc>
              <w:tcPr>
                <w:tcW w:w="2246" w:type="dxa"/>
                <w:tcBorders>
                  <w:top w:val="single" w:sz="4" w:space="0" w:color="000000"/>
                  <w:left w:val="single" w:sz="4" w:space="0" w:color="000000"/>
                  <w:bottom w:val="single" w:sz="4" w:space="0" w:color="000000"/>
                  <w:right w:val="single" w:sz="4" w:space="0" w:color="000000"/>
                </w:tcBorders>
              </w:tcPr>
              <w:p w14:paraId="71F81A95" w14:textId="77777777" w:rsidR="003C076E" w:rsidRPr="00B04310" w:rsidRDefault="003C076E"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5620C4C2" w14:textId="77777777" w:rsidR="003C076E" w:rsidRPr="00B04310" w:rsidRDefault="003C076E" w:rsidP="00E70527">
                <w:pPr>
                  <w:ind w:right="59"/>
                  <w:jc w:val="both"/>
                  <w:rPr>
                    <w:rFonts w:eastAsia="Times New Roman"/>
                  </w:rPr>
                </w:pPr>
                <w:r>
                  <w:rPr>
                    <w:rFonts w:eastAsia="Times New Roman"/>
                  </w:rPr>
                  <w:t>Users can log in to the system</w:t>
                </w:r>
              </w:p>
            </w:tc>
          </w:tr>
        </w:tbl>
        <w:p w14:paraId="3EA716A6" w14:textId="77777777" w:rsidR="003C076E" w:rsidRDefault="003C076E" w:rsidP="003C076E"/>
        <w:p w14:paraId="1E5843C4" w14:textId="77777777" w:rsidR="000708BD" w:rsidRPr="00995D2E" w:rsidRDefault="000708BD" w:rsidP="000708BD">
          <w:pPr>
            <w:pStyle w:val="Heading4"/>
            <w:ind w:left="810" w:hanging="810"/>
            <w:jc w:val="center"/>
            <w:rPr>
              <w:rFonts w:ascii="Times New Roman" w:hAnsi="Times New Roman" w:cs="Times New Roman"/>
              <w:b/>
              <w:color w:val="auto"/>
            </w:rPr>
          </w:pPr>
          <w:r w:rsidRPr="00995D2E">
            <w:rPr>
              <w:rFonts w:ascii="Times New Roman" w:hAnsi="Times New Roman" w:cs="Times New Roman"/>
              <w:b/>
              <w:color w:val="auto"/>
            </w:rPr>
            <w:t>Login</w:t>
          </w:r>
        </w:p>
        <w:tbl>
          <w:tblPr>
            <w:tblStyle w:val="TableGrid"/>
            <w:tblW w:w="9201" w:type="dxa"/>
            <w:tblInd w:w="5" w:type="dxa"/>
            <w:tblCellMar>
              <w:top w:w="7" w:type="dxa"/>
              <w:left w:w="106" w:type="dxa"/>
              <w:right w:w="58" w:type="dxa"/>
            </w:tblCellMar>
            <w:tblLook w:val="04A0" w:firstRow="1" w:lastRow="0" w:firstColumn="1" w:lastColumn="0" w:noHBand="0" w:noVBand="1"/>
          </w:tblPr>
          <w:tblGrid>
            <w:gridCol w:w="2246"/>
            <w:gridCol w:w="6955"/>
          </w:tblGrid>
          <w:tr w:rsidR="000708BD" w14:paraId="7DF10F1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3B2C67E2" w14:textId="77777777" w:rsidR="000708BD" w:rsidRPr="00B04310" w:rsidRDefault="000708BD" w:rsidP="00E70527">
                <w:pPr>
                  <w:ind w:left="2"/>
                </w:pPr>
                <w:r w:rsidRPr="00B04310">
                  <w:rPr>
                    <w:rFonts w:eastAsia="Times New Roman"/>
                    <w:b/>
                  </w:rPr>
                  <w:t xml:space="preserve">Use Case </w:t>
                </w:r>
              </w:p>
            </w:tc>
            <w:tc>
              <w:tcPr>
                <w:tcW w:w="6954" w:type="dxa"/>
                <w:tcBorders>
                  <w:top w:val="single" w:sz="4" w:space="0" w:color="000000"/>
                  <w:left w:val="single" w:sz="4" w:space="0" w:color="000000"/>
                  <w:bottom w:val="single" w:sz="4" w:space="0" w:color="000000"/>
                  <w:right w:val="single" w:sz="4" w:space="0" w:color="000000"/>
                </w:tcBorders>
              </w:tcPr>
              <w:p w14:paraId="319A0CFD" w14:textId="77777777" w:rsidR="000708BD" w:rsidRPr="00B04310" w:rsidRDefault="000708BD" w:rsidP="00E70527">
                <w:r w:rsidRPr="00B04310">
                  <w:rPr>
                    <w:rFonts w:eastAsia="Times New Roman"/>
                    <w:b/>
                  </w:rPr>
                  <w:t xml:space="preserve">Login </w:t>
                </w:r>
              </w:p>
            </w:tc>
          </w:tr>
          <w:tr w:rsidR="000708BD" w14:paraId="7BC34D55" w14:textId="77777777" w:rsidTr="00E70527">
            <w:trPr>
              <w:trHeight w:val="365"/>
            </w:trPr>
            <w:tc>
              <w:tcPr>
                <w:tcW w:w="2246" w:type="dxa"/>
                <w:tcBorders>
                  <w:top w:val="single" w:sz="4" w:space="0" w:color="000000"/>
                  <w:left w:val="single" w:sz="4" w:space="0" w:color="000000"/>
                  <w:bottom w:val="single" w:sz="4" w:space="0" w:color="000000"/>
                  <w:right w:val="single" w:sz="4" w:space="0" w:color="000000"/>
                </w:tcBorders>
              </w:tcPr>
              <w:p w14:paraId="23DDB722" w14:textId="77777777" w:rsidR="000708BD" w:rsidRPr="008B5376" w:rsidRDefault="000708BD" w:rsidP="00E70527">
                <w:pPr>
                  <w:ind w:left="2"/>
                  <w:rPr>
                    <w:b/>
                  </w:rPr>
                </w:pPr>
                <w:r>
                  <w:rPr>
                    <w:b/>
                  </w:rPr>
                  <w:t>Summary</w:t>
                </w:r>
              </w:p>
            </w:tc>
            <w:tc>
              <w:tcPr>
                <w:tcW w:w="6954" w:type="dxa"/>
                <w:tcBorders>
                  <w:top w:val="single" w:sz="4" w:space="0" w:color="000000"/>
                  <w:left w:val="single" w:sz="4" w:space="0" w:color="000000"/>
                  <w:bottom w:val="single" w:sz="4" w:space="0" w:color="000000"/>
                  <w:right w:val="single" w:sz="4" w:space="0" w:color="000000"/>
                </w:tcBorders>
              </w:tcPr>
              <w:p w14:paraId="0BC766E6" w14:textId="77777777" w:rsidR="000708BD" w:rsidRPr="00B04310" w:rsidRDefault="000708BD" w:rsidP="00E70527">
                <w:pPr>
                  <w:jc w:val="both"/>
                </w:pPr>
                <w:r>
                  <w:rPr>
                    <w:rFonts w:eastAsia="Times New Roman"/>
                  </w:rPr>
                  <w:t>User login to the system using his username and password</w:t>
                </w:r>
              </w:p>
            </w:tc>
          </w:tr>
          <w:tr w:rsidR="000708BD" w14:paraId="24EF5F9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E7AB689" w14:textId="77777777" w:rsidR="000708BD" w:rsidRPr="00B04310" w:rsidRDefault="000708BD" w:rsidP="00E70527">
                <w:pPr>
                  <w:ind w:left="2"/>
                </w:pPr>
                <w:r w:rsidRPr="00B04310">
                  <w:rPr>
                    <w:rFonts w:eastAsia="Times New Roman"/>
                    <w:b/>
                  </w:rPr>
                  <w:t xml:space="preserve">Actors </w:t>
                </w:r>
              </w:p>
            </w:tc>
            <w:tc>
              <w:tcPr>
                <w:tcW w:w="6954" w:type="dxa"/>
                <w:tcBorders>
                  <w:top w:val="single" w:sz="4" w:space="0" w:color="000000"/>
                  <w:left w:val="single" w:sz="4" w:space="0" w:color="000000"/>
                  <w:bottom w:val="single" w:sz="4" w:space="0" w:color="000000"/>
                  <w:right w:val="single" w:sz="4" w:space="0" w:color="000000"/>
                </w:tcBorders>
              </w:tcPr>
              <w:p w14:paraId="14B9549A" w14:textId="77777777" w:rsidR="000708BD" w:rsidRPr="00B04310" w:rsidRDefault="000708BD" w:rsidP="00E70527">
                <w:pPr>
                  <w:jc w:val="both"/>
                </w:pPr>
                <w:r>
                  <w:rPr>
                    <w:rFonts w:eastAsia="Times New Roman"/>
                  </w:rPr>
                  <w:t>Admin, Member, Trainer, Accountant</w:t>
                </w:r>
              </w:p>
            </w:tc>
          </w:tr>
          <w:tr w:rsidR="000708BD" w14:paraId="32FA5B41" w14:textId="77777777" w:rsidTr="00E70527">
            <w:trPr>
              <w:trHeight w:val="516"/>
            </w:trPr>
            <w:tc>
              <w:tcPr>
                <w:tcW w:w="2246" w:type="dxa"/>
                <w:tcBorders>
                  <w:top w:val="single" w:sz="4" w:space="0" w:color="000000"/>
                  <w:left w:val="single" w:sz="4" w:space="0" w:color="000000"/>
                  <w:bottom w:val="single" w:sz="4" w:space="0" w:color="000000"/>
                  <w:right w:val="single" w:sz="4" w:space="0" w:color="000000"/>
                </w:tcBorders>
              </w:tcPr>
              <w:p w14:paraId="0E327D1F" w14:textId="77777777" w:rsidR="000708BD" w:rsidRPr="00B04310" w:rsidRDefault="000708BD" w:rsidP="00E70527">
                <w:pPr>
                  <w:ind w:left="2"/>
                </w:pPr>
                <w:r>
                  <w:rPr>
                    <w:rFonts w:eastAsia="Times New Roman"/>
                    <w:b/>
                  </w:rPr>
                  <w:t>Preconditions</w:t>
                </w:r>
              </w:p>
            </w:tc>
            <w:tc>
              <w:tcPr>
                <w:tcW w:w="6954" w:type="dxa"/>
                <w:tcBorders>
                  <w:top w:val="single" w:sz="4" w:space="0" w:color="000000"/>
                  <w:left w:val="single" w:sz="4" w:space="0" w:color="000000"/>
                  <w:bottom w:val="single" w:sz="4" w:space="0" w:color="000000"/>
                  <w:right w:val="single" w:sz="4" w:space="0" w:color="000000"/>
                </w:tcBorders>
              </w:tcPr>
              <w:p w14:paraId="41F6C542" w14:textId="77777777" w:rsidR="000708BD" w:rsidRPr="00B04310" w:rsidRDefault="000708BD" w:rsidP="00E70527">
                <w:pPr>
                  <w:jc w:val="both"/>
                </w:pPr>
                <w:r w:rsidRPr="00B04310">
                  <w:rPr>
                    <w:rFonts w:eastAsia="Times New Roman"/>
                  </w:rPr>
                  <w:t xml:space="preserve">Each user's password must be stored in the system along with the corresponding username. </w:t>
                </w:r>
              </w:p>
            </w:tc>
          </w:tr>
          <w:tr w:rsidR="000708BD" w14:paraId="48630F57"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98BA421" w14:textId="77777777" w:rsidR="000708BD" w:rsidRPr="00B04310" w:rsidRDefault="000708BD" w:rsidP="00E70527">
                <w:pPr>
                  <w:ind w:left="2"/>
                </w:pPr>
                <w:r>
                  <w:rPr>
                    <w:rFonts w:eastAsia="Times New Roman"/>
                    <w:b/>
                  </w:rPr>
                  <w:t>Description</w:t>
                </w:r>
              </w:p>
            </w:tc>
            <w:tc>
              <w:tcPr>
                <w:tcW w:w="6954" w:type="dxa"/>
                <w:tcBorders>
                  <w:top w:val="single" w:sz="4" w:space="0" w:color="000000"/>
                  <w:left w:val="single" w:sz="4" w:space="0" w:color="000000"/>
                  <w:bottom w:val="single" w:sz="4" w:space="0" w:color="000000"/>
                  <w:right w:val="single" w:sz="4" w:space="0" w:color="000000"/>
                </w:tcBorders>
              </w:tcPr>
              <w:p w14:paraId="0D2465D3" w14:textId="77777777" w:rsidR="000708BD" w:rsidRPr="00B04310" w:rsidRDefault="000708BD" w:rsidP="00E70527">
                <w:pPr>
                  <w:jc w:val="both"/>
                </w:pPr>
                <w:r w:rsidRPr="00B04310">
                  <w:rPr>
                    <w:rFonts w:eastAsia="Times New Roman"/>
                  </w:rPr>
                  <w:t>The system should provide a login interface that can provide login information by the actor. Then the actors provide the correct login details so that the actor can go to the other functionalities. The system will validate the credentials corresponding to each user.</w:t>
                </w:r>
              </w:p>
            </w:tc>
          </w:tr>
          <w:tr w:rsidR="000708BD" w14:paraId="5458244B"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1B506595" w14:textId="77777777" w:rsidR="000708BD" w:rsidRPr="00B04310" w:rsidRDefault="000708BD" w:rsidP="00E70527">
                <w:pPr>
                  <w:ind w:left="2"/>
                </w:pPr>
                <w:r>
                  <w:rPr>
                    <w:rFonts w:eastAsia="Times New Roman"/>
                    <w:b/>
                  </w:rPr>
                  <w:t>Exception</w:t>
                </w:r>
                <w:r w:rsidRPr="00B04310">
                  <w:rPr>
                    <w:rFonts w:eastAsia="Times New Roman"/>
                    <w:b/>
                  </w:rPr>
                  <w:t xml:space="preserve"> </w:t>
                </w:r>
              </w:p>
            </w:tc>
            <w:tc>
              <w:tcPr>
                <w:tcW w:w="6954" w:type="dxa"/>
                <w:tcBorders>
                  <w:top w:val="single" w:sz="4" w:space="0" w:color="000000"/>
                  <w:left w:val="single" w:sz="4" w:space="0" w:color="000000"/>
                  <w:bottom w:val="single" w:sz="4" w:space="0" w:color="000000"/>
                  <w:right w:val="single" w:sz="4" w:space="0" w:color="000000"/>
                </w:tcBorders>
              </w:tcPr>
              <w:p w14:paraId="7655CAF6" w14:textId="77777777" w:rsidR="000708BD" w:rsidRPr="00B04310" w:rsidRDefault="000708BD" w:rsidP="00E70527">
                <w:pPr>
                  <w:ind w:right="53"/>
                  <w:jc w:val="both"/>
                </w:pPr>
                <w:r>
                  <w:rPr>
                    <w:rFonts w:eastAsia="Times New Roman"/>
                  </w:rPr>
                  <w:t>If the user enters invalid data, errors will be generated by the system.</w:t>
                </w:r>
              </w:p>
            </w:tc>
          </w:tr>
          <w:tr w:rsidR="000708BD" w14:paraId="68AAE989" w14:textId="77777777" w:rsidTr="00E70527">
            <w:trPr>
              <w:trHeight w:val="523"/>
            </w:trPr>
            <w:tc>
              <w:tcPr>
                <w:tcW w:w="2246" w:type="dxa"/>
                <w:tcBorders>
                  <w:top w:val="single" w:sz="4" w:space="0" w:color="000000"/>
                  <w:left w:val="single" w:sz="4" w:space="0" w:color="000000"/>
                  <w:bottom w:val="single" w:sz="4" w:space="0" w:color="000000"/>
                  <w:right w:val="single" w:sz="4" w:space="0" w:color="000000"/>
                </w:tcBorders>
              </w:tcPr>
              <w:p w14:paraId="547544DC" w14:textId="77777777" w:rsidR="000708BD" w:rsidRDefault="000708BD" w:rsidP="00E70527">
                <w:pPr>
                  <w:ind w:left="2"/>
                  <w:rPr>
                    <w:rFonts w:eastAsia="Times New Roman"/>
                    <w:b/>
                  </w:rPr>
                </w:pPr>
                <w:proofErr w:type="spellStart"/>
                <w:r>
                  <w:rPr>
                    <w:rFonts w:eastAsia="Times New Roman"/>
                    <w:b/>
                  </w:rPr>
                  <w:t>Postconditions</w:t>
                </w:r>
                <w:proofErr w:type="spellEnd"/>
              </w:p>
            </w:tc>
            <w:tc>
              <w:tcPr>
                <w:tcW w:w="6954" w:type="dxa"/>
                <w:tcBorders>
                  <w:top w:val="single" w:sz="4" w:space="0" w:color="000000"/>
                  <w:left w:val="single" w:sz="4" w:space="0" w:color="000000"/>
                  <w:bottom w:val="single" w:sz="4" w:space="0" w:color="000000"/>
                  <w:right w:val="single" w:sz="4" w:space="0" w:color="000000"/>
                </w:tcBorders>
              </w:tcPr>
              <w:p w14:paraId="31DF902D" w14:textId="77777777" w:rsidR="000708BD" w:rsidRPr="008B5376" w:rsidRDefault="000708BD" w:rsidP="00E70527">
                <w:pPr>
                  <w:ind w:right="53"/>
                  <w:jc w:val="both"/>
                </w:pPr>
                <w:r w:rsidRPr="008B5376">
                  <w:t>User can access the system</w:t>
                </w:r>
              </w:p>
            </w:tc>
          </w:tr>
        </w:tbl>
        <w:p w14:paraId="7FCE08C7" w14:textId="77777777" w:rsidR="000708BD" w:rsidRPr="00841454" w:rsidRDefault="000708BD" w:rsidP="000708BD"/>
        <w:p w14:paraId="1E33BC98"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lastRenderedPageBreak/>
            <w:t>Add User</w:t>
          </w:r>
        </w:p>
        <w:tbl>
          <w:tblPr>
            <w:tblStyle w:val="TableGrid0"/>
            <w:tblW w:w="9360" w:type="dxa"/>
            <w:tblLayout w:type="fixed"/>
            <w:tblLook w:val="06A0" w:firstRow="1" w:lastRow="0" w:firstColumn="1" w:lastColumn="0" w:noHBand="1" w:noVBand="1"/>
          </w:tblPr>
          <w:tblGrid>
            <w:gridCol w:w="2155"/>
            <w:gridCol w:w="7205"/>
          </w:tblGrid>
          <w:tr w:rsidR="000708BD" w14:paraId="4C2F47A6" w14:textId="77777777" w:rsidTr="00E70527">
            <w:tc>
              <w:tcPr>
                <w:tcW w:w="2155" w:type="dxa"/>
              </w:tcPr>
              <w:p w14:paraId="41D6E843" w14:textId="77777777" w:rsidR="000708BD" w:rsidRPr="000533C0" w:rsidRDefault="000708BD" w:rsidP="00E70527">
                <w:pPr>
                  <w:rPr>
                    <w:rFonts w:eastAsia="Times New Roman"/>
                    <w:b/>
                    <w:color w:val="000000" w:themeColor="text1"/>
                  </w:rPr>
                </w:pPr>
                <w:r w:rsidRPr="000533C0">
                  <w:rPr>
                    <w:rFonts w:eastAsia="Times New Roman"/>
                    <w:b/>
                    <w:color w:val="000000" w:themeColor="text1"/>
                  </w:rPr>
                  <w:t>Use Case</w:t>
                </w:r>
              </w:p>
            </w:tc>
            <w:tc>
              <w:tcPr>
                <w:tcW w:w="7205" w:type="dxa"/>
              </w:tcPr>
              <w:p w14:paraId="6C993265" w14:textId="77777777" w:rsidR="000708BD" w:rsidRPr="000533C0" w:rsidRDefault="000708BD" w:rsidP="00E70527">
                <w:pPr>
                  <w:rPr>
                    <w:rFonts w:eastAsia="Times New Roman"/>
                    <w:b/>
                    <w:color w:val="000000" w:themeColor="text1"/>
                  </w:rPr>
                </w:pPr>
                <w:r w:rsidRPr="000533C0">
                  <w:rPr>
                    <w:rFonts w:eastAsia="Times New Roman"/>
                    <w:b/>
                    <w:color w:val="000000" w:themeColor="text1"/>
                  </w:rPr>
                  <w:t>Add User</w:t>
                </w:r>
              </w:p>
            </w:tc>
          </w:tr>
          <w:tr w:rsidR="000708BD" w14:paraId="6B541FC4" w14:textId="77777777" w:rsidTr="00E70527">
            <w:tc>
              <w:tcPr>
                <w:tcW w:w="2155" w:type="dxa"/>
              </w:tcPr>
              <w:p w14:paraId="4CDC87FE" w14:textId="77777777" w:rsidR="000708BD" w:rsidRPr="000533C0" w:rsidRDefault="000708BD" w:rsidP="00E70527">
                <w:pPr>
                  <w:rPr>
                    <w:rFonts w:eastAsia="Times New Roman"/>
                    <w:b/>
                    <w:color w:val="000000" w:themeColor="text1"/>
                  </w:rPr>
                </w:pPr>
                <w:r w:rsidRPr="000533C0">
                  <w:rPr>
                    <w:rFonts w:eastAsia="Times New Roman"/>
                    <w:b/>
                    <w:color w:val="000000" w:themeColor="text1"/>
                  </w:rPr>
                  <w:t>Summary</w:t>
                </w:r>
              </w:p>
            </w:tc>
            <w:tc>
              <w:tcPr>
                <w:tcW w:w="7205" w:type="dxa"/>
              </w:tcPr>
              <w:p w14:paraId="4359E933" w14:textId="77777777" w:rsidR="000708BD" w:rsidRPr="000533C0" w:rsidRDefault="000708BD" w:rsidP="00E70527">
                <w:pPr>
                  <w:jc w:val="both"/>
                  <w:rPr>
                    <w:rFonts w:eastAsia="Times New Roman"/>
                    <w:color w:val="000000" w:themeColor="text1"/>
                  </w:rPr>
                </w:pPr>
                <w:r w:rsidRPr="000533C0">
                  <w:rPr>
                    <w:rFonts w:eastAsia="Times New Roman"/>
                    <w:color w:val="000000" w:themeColor="text1"/>
                  </w:rPr>
                  <w:t>Admin can add users to the system</w:t>
                </w:r>
              </w:p>
            </w:tc>
          </w:tr>
          <w:tr w:rsidR="000708BD" w14:paraId="1AA41272" w14:textId="77777777" w:rsidTr="00E70527">
            <w:tc>
              <w:tcPr>
                <w:tcW w:w="2155" w:type="dxa"/>
              </w:tcPr>
              <w:p w14:paraId="1553A508" w14:textId="77777777" w:rsidR="000708BD" w:rsidRPr="000533C0" w:rsidRDefault="000708BD" w:rsidP="00E70527">
                <w:pPr>
                  <w:rPr>
                    <w:rFonts w:eastAsia="Times New Roman"/>
                    <w:b/>
                    <w:color w:val="000000" w:themeColor="text1"/>
                  </w:rPr>
                </w:pPr>
                <w:r w:rsidRPr="000533C0">
                  <w:rPr>
                    <w:rFonts w:eastAsia="Times New Roman"/>
                    <w:b/>
                    <w:color w:val="000000" w:themeColor="text1"/>
                  </w:rPr>
                  <w:t>Actors</w:t>
                </w:r>
              </w:p>
            </w:tc>
            <w:tc>
              <w:tcPr>
                <w:tcW w:w="7205" w:type="dxa"/>
              </w:tcPr>
              <w:p w14:paraId="44EEDD14" w14:textId="77777777" w:rsidR="000708BD" w:rsidRPr="000533C0" w:rsidRDefault="000708BD" w:rsidP="00E70527">
                <w:pPr>
                  <w:jc w:val="both"/>
                  <w:rPr>
                    <w:rFonts w:eastAsia="Times New Roman"/>
                    <w:color w:val="000000" w:themeColor="text1"/>
                  </w:rPr>
                </w:pPr>
                <w:r w:rsidRPr="000533C0">
                  <w:rPr>
                    <w:rFonts w:eastAsia="Times New Roman"/>
                    <w:color w:val="000000" w:themeColor="text1"/>
                  </w:rPr>
                  <w:t>Admin</w:t>
                </w:r>
              </w:p>
            </w:tc>
          </w:tr>
          <w:tr w:rsidR="000708BD" w14:paraId="44FA83C0" w14:textId="77777777" w:rsidTr="00E70527">
            <w:tc>
              <w:tcPr>
                <w:tcW w:w="2155" w:type="dxa"/>
              </w:tcPr>
              <w:p w14:paraId="23647283" w14:textId="77777777" w:rsidR="000708BD" w:rsidRPr="000533C0" w:rsidRDefault="000708BD" w:rsidP="00E70527">
                <w:pPr>
                  <w:rPr>
                    <w:rFonts w:eastAsia="Times New Roman"/>
                    <w:b/>
                    <w:color w:val="000000" w:themeColor="text1"/>
                  </w:rPr>
                </w:pPr>
                <w:r w:rsidRPr="000533C0">
                  <w:rPr>
                    <w:rFonts w:eastAsia="Times New Roman"/>
                    <w:b/>
                    <w:color w:val="000000" w:themeColor="text1"/>
                  </w:rPr>
                  <w:t>Preconditions</w:t>
                </w:r>
              </w:p>
            </w:tc>
            <w:tc>
              <w:tcPr>
                <w:tcW w:w="7205" w:type="dxa"/>
              </w:tcPr>
              <w:p w14:paraId="5F89CFEC" w14:textId="77777777" w:rsidR="000708BD" w:rsidRPr="000533C0" w:rsidRDefault="000708BD" w:rsidP="00E70527">
                <w:pPr>
                  <w:jc w:val="both"/>
                  <w:rPr>
                    <w:rFonts w:eastAsia="Times New Roman"/>
                    <w:color w:val="000000" w:themeColor="text1"/>
                  </w:rPr>
                </w:pPr>
                <w:r w:rsidRPr="000533C0">
                  <w:rPr>
                    <w:rFonts w:eastAsia="Times New Roman"/>
                    <w:color w:val="000000" w:themeColor="text1"/>
                  </w:rPr>
                  <w:t>Each user's details must be collected before adding them to the system</w:t>
                </w:r>
              </w:p>
            </w:tc>
          </w:tr>
          <w:tr w:rsidR="000708BD" w14:paraId="61A66C99" w14:textId="77777777" w:rsidTr="00E70527">
            <w:tc>
              <w:tcPr>
                <w:tcW w:w="2155" w:type="dxa"/>
              </w:tcPr>
              <w:p w14:paraId="599D2F9F" w14:textId="77777777" w:rsidR="000708BD" w:rsidRPr="000533C0" w:rsidRDefault="000708BD" w:rsidP="00E70527">
                <w:pPr>
                  <w:rPr>
                    <w:rFonts w:eastAsia="Times New Roman"/>
                    <w:b/>
                    <w:color w:val="000000" w:themeColor="text1"/>
                  </w:rPr>
                </w:pPr>
                <w:r w:rsidRPr="000533C0">
                  <w:rPr>
                    <w:rFonts w:eastAsia="Times New Roman"/>
                    <w:b/>
                    <w:color w:val="000000" w:themeColor="text1"/>
                  </w:rPr>
                  <w:t>Description</w:t>
                </w:r>
              </w:p>
            </w:tc>
            <w:tc>
              <w:tcPr>
                <w:tcW w:w="7205" w:type="dxa"/>
              </w:tcPr>
              <w:p w14:paraId="7E38BC8D" w14:textId="77777777" w:rsidR="000708BD" w:rsidRPr="000533C0" w:rsidRDefault="000708BD" w:rsidP="00E70527">
                <w:pPr>
                  <w:jc w:val="both"/>
                  <w:rPr>
                    <w:rFonts w:eastAsia="Times New Roman"/>
                    <w:color w:val="000000" w:themeColor="text1"/>
                  </w:rPr>
                </w:pPr>
                <w:r w:rsidRPr="000533C0">
                  <w:rPr>
                    <w:rFonts w:eastAsia="Times New Roman"/>
                    <w:color w:val="000000" w:themeColor="text1"/>
                  </w:rPr>
                  <w:t xml:space="preserve">When Admin is adding a user (user can be a regular user or a trainer), first, he must collect all the information of the corresponding user and insert it into the system. After submitting that information, validation checks must be completed, and the new user is added to the database. After successful insertion, a success message will appear; else, an error message will appear. Only Admin has privileges to add a trainer to the system. </w:t>
                </w:r>
              </w:p>
            </w:tc>
          </w:tr>
          <w:tr w:rsidR="000708BD" w14:paraId="6C7A147F" w14:textId="77777777" w:rsidTr="00E70527">
            <w:tc>
              <w:tcPr>
                <w:tcW w:w="2155" w:type="dxa"/>
              </w:tcPr>
              <w:p w14:paraId="48A121B1" w14:textId="77777777" w:rsidR="000708BD" w:rsidRPr="000533C0" w:rsidRDefault="000708BD" w:rsidP="00E70527">
                <w:pPr>
                  <w:rPr>
                    <w:rFonts w:eastAsia="Times New Roman"/>
                    <w:b/>
                    <w:color w:val="000000" w:themeColor="text1"/>
                  </w:rPr>
                </w:pPr>
                <w:r w:rsidRPr="000533C0">
                  <w:rPr>
                    <w:rFonts w:eastAsia="Times New Roman"/>
                    <w:b/>
                    <w:color w:val="000000" w:themeColor="text1"/>
                  </w:rPr>
                  <w:t>Exception</w:t>
                </w:r>
              </w:p>
            </w:tc>
            <w:tc>
              <w:tcPr>
                <w:tcW w:w="7205" w:type="dxa"/>
              </w:tcPr>
              <w:p w14:paraId="689663A8" w14:textId="77777777" w:rsidR="000708BD" w:rsidRPr="000533C0" w:rsidRDefault="000708BD" w:rsidP="00E70527">
                <w:pPr>
                  <w:jc w:val="both"/>
                  <w:rPr>
                    <w:rFonts w:eastAsia="Times New Roman"/>
                    <w:color w:val="000000" w:themeColor="text1"/>
                  </w:rPr>
                </w:pPr>
                <w:r w:rsidRPr="000533C0">
                  <w:rPr>
                    <w:rFonts w:eastAsia="Times New Roman"/>
                    <w:color w:val="000000" w:themeColor="text1"/>
                  </w:rPr>
                  <w:t>None</w:t>
                </w:r>
              </w:p>
            </w:tc>
          </w:tr>
          <w:tr w:rsidR="000708BD" w14:paraId="59B90631" w14:textId="77777777" w:rsidTr="00E70527">
            <w:tc>
              <w:tcPr>
                <w:tcW w:w="2155" w:type="dxa"/>
              </w:tcPr>
              <w:p w14:paraId="22713EA1" w14:textId="77777777" w:rsidR="000708BD" w:rsidRPr="000533C0" w:rsidRDefault="000708BD" w:rsidP="00E70527">
                <w:pPr>
                  <w:rPr>
                    <w:rFonts w:eastAsia="Times New Roman"/>
                    <w:b/>
                    <w:color w:val="000000" w:themeColor="text1"/>
                  </w:rPr>
                </w:pPr>
                <w:proofErr w:type="spellStart"/>
                <w:r w:rsidRPr="000533C0">
                  <w:rPr>
                    <w:rFonts w:eastAsia="Times New Roman"/>
                    <w:b/>
                    <w:color w:val="000000" w:themeColor="text1"/>
                  </w:rPr>
                  <w:t>Postconditions</w:t>
                </w:r>
                <w:proofErr w:type="spellEnd"/>
              </w:p>
            </w:tc>
            <w:tc>
              <w:tcPr>
                <w:tcW w:w="7205" w:type="dxa"/>
              </w:tcPr>
              <w:p w14:paraId="6D7C6EF1" w14:textId="77777777" w:rsidR="000708BD" w:rsidRPr="000533C0" w:rsidRDefault="000708BD" w:rsidP="00E70527">
                <w:pPr>
                  <w:jc w:val="both"/>
                  <w:rPr>
                    <w:rFonts w:eastAsia="Times New Roman"/>
                    <w:color w:val="000000" w:themeColor="text1"/>
                  </w:rPr>
                </w:pPr>
                <w:r w:rsidRPr="000533C0">
                  <w:rPr>
                    <w:rFonts w:eastAsia="Times New Roman"/>
                    <w:color w:val="000000" w:themeColor="text1"/>
                  </w:rPr>
                  <w:t>Added users should be able to log in to the system.</w:t>
                </w:r>
              </w:p>
            </w:tc>
          </w:tr>
        </w:tbl>
        <w:p w14:paraId="2A2F5C58" w14:textId="77777777" w:rsidR="000708BD" w:rsidRDefault="000708BD" w:rsidP="000708BD">
          <w:pPr>
            <w:pStyle w:val="Heading3"/>
            <w:numPr>
              <w:ilvl w:val="0"/>
              <w:numId w:val="0"/>
            </w:numPr>
            <w:ind w:left="720"/>
          </w:pPr>
        </w:p>
        <w:p w14:paraId="75F66DF0" w14:textId="77777777" w:rsidR="000708BD" w:rsidRPr="007B163C" w:rsidRDefault="000708BD" w:rsidP="000708BD">
          <w:pPr>
            <w:pStyle w:val="Heading4"/>
            <w:ind w:left="810" w:hanging="810"/>
            <w:jc w:val="center"/>
            <w:rPr>
              <w:rFonts w:ascii="Times New Roman" w:hAnsi="Times New Roman" w:cs="Times New Roman"/>
              <w:b/>
              <w:color w:val="auto"/>
            </w:rPr>
          </w:pPr>
          <w:r w:rsidRPr="007B163C">
            <w:rPr>
              <w:rFonts w:ascii="Times New Roman" w:hAnsi="Times New Roman" w:cs="Times New Roman"/>
              <w:b/>
              <w:color w:val="auto"/>
            </w:rPr>
            <w:t>Search User</w:t>
          </w:r>
        </w:p>
        <w:tbl>
          <w:tblPr>
            <w:tblStyle w:val="TableGrid0"/>
            <w:tblW w:w="9360" w:type="dxa"/>
            <w:tblInd w:w="-5" w:type="dxa"/>
            <w:tblLayout w:type="fixed"/>
            <w:tblLook w:val="06A0" w:firstRow="1" w:lastRow="0" w:firstColumn="1" w:lastColumn="0" w:noHBand="1" w:noVBand="1"/>
          </w:tblPr>
          <w:tblGrid>
            <w:gridCol w:w="2160"/>
            <w:gridCol w:w="7200"/>
          </w:tblGrid>
          <w:tr w:rsidR="000708BD" w14:paraId="235A3B3A" w14:textId="77777777" w:rsidTr="00E70527">
            <w:tc>
              <w:tcPr>
                <w:tcW w:w="2160" w:type="dxa"/>
              </w:tcPr>
              <w:p w14:paraId="09E48574" w14:textId="77777777" w:rsidR="000708BD" w:rsidRPr="00B04310" w:rsidRDefault="000708BD" w:rsidP="00E70527">
                <w:pPr>
                  <w:rPr>
                    <w:rFonts w:eastAsia="Times New Roman"/>
                    <w:b/>
                  </w:rPr>
                </w:pPr>
                <w:r w:rsidRPr="00B04310">
                  <w:rPr>
                    <w:rFonts w:eastAsia="Times New Roman"/>
                    <w:b/>
                  </w:rPr>
                  <w:t>Use Case</w:t>
                </w:r>
              </w:p>
            </w:tc>
            <w:tc>
              <w:tcPr>
                <w:tcW w:w="7200" w:type="dxa"/>
              </w:tcPr>
              <w:p w14:paraId="1EE070F5" w14:textId="77777777" w:rsidR="000708BD" w:rsidRPr="00B04310" w:rsidRDefault="000708BD" w:rsidP="00E70527">
                <w:pPr>
                  <w:rPr>
                    <w:rFonts w:eastAsia="Times New Roman"/>
                    <w:b/>
                  </w:rPr>
                </w:pPr>
                <w:r w:rsidRPr="00B04310">
                  <w:rPr>
                    <w:rFonts w:eastAsia="Times New Roman"/>
                    <w:b/>
                  </w:rPr>
                  <w:t>Search User</w:t>
                </w:r>
              </w:p>
            </w:tc>
          </w:tr>
          <w:tr w:rsidR="000708BD" w14:paraId="2445C09D" w14:textId="77777777" w:rsidTr="00E70527">
            <w:tc>
              <w:tcPr>
                <w:tcW w:w="2160" w:type="dxa"/>
              </w:tcPr>
              <w:p w14:paraId="579ED9D7" w14:textId="77777777" w:rsidR="000708BD" w:rsidRPr="00B04310" w:rsidRDefault="000708BD" w:rsidP="00E70527">
                <w:pPr>
                  <w:rPr>
                    <w:rFonts w:eastAsia="Times New Roman"/>
                    <w:b/>
                  </w:rPr>
                </w:pPr>
                <w:r>
                  <w:rPr>
                    <w:rFonts w:eastAsia="Times New Roman"/>
                    <w:b/>
                  </w:rPr>
                  <w:t>Summary</w:t>
                </w:r>
              </w:p>
            </w:tc>
            <w:tc>
              <w:tcPr>
                <w:tcW w:w="7200" w:type="dxa"/>
              </w:tcPr>
              <w:p w14:paraId="0417E8AC" w14:textId="77777777" w:rsidR="000708BD" w:rsidRPr="00B04310" w:rsidRDefault="000708BD" w:rsidP="00E70527">
                <w:pPr>
                  <w:jc w:val="both"/>
                  <w:rPr>
                    <w:rFonts w:eastAsia="Times New Roman"/>
                  </w:rPr>
                </w:pPr>
                <w:r>
                  <w:rPr>
                    <w:rFonts w:eastAsia="Times New Roman"/>
                  </w:rPr>
                  <w:t>Admin can search users in the system</w:t>
                </w:r>
              </w:p>
            </w:tc>
          </w:tr>
          <w:tr w:rsidR="000708BD" w14:paraId="357691C2" w14:textId="77777777" w:rsidTr="00E70527">
            <w:tc>
              <w:tcPr>
                <w:tcW w:w="2160" w:type="dxa"/>
              </w:tcPr>
              <w:p w14:paraId="22FB0E5E" w14:textId="77777777" w:rsidR="000708BD" w:rsidRPr="00B04310" w:rsidRDefault="000708BD" w:rsidP="00E70527">
                <w:pPr>
                  <w:rPr>
                    <w:rFonts w:eastAsia="Times New Roman"/>
                    <w:b/>
                  </w:rPr>
                </w:pPr>
                <w:r w:rsidRPr="00B04310">
                  <w:rPr>
                    <w:rFonts w:eastAsia="Times New Roman"/>
                    <w:b/>
                  </w:rPr>
                  <w:t>Actors</w:t>
                </w:r>
              </w:p>
            </w:tc>
            <w:tc>
              <w:tcPr>
                <w:tcW w:w="7200" w:type="dxa"/>
              </w:tcPr>
              <w:p w14:paraId="146302FE" w14:textId="77777777" w:rsidR="000708BD" w:rsidRPr="00B04310" w:rsidRDefault="000708BD" w:rsidP="00E70527">
                <w:pPr>
                  <w:jc w:val="both"/>
                  <w:rPr>
                    <w:rFonts w:eastAsia="Times New Roman"/>
                  </w:rPr>
                </w:pPr>
                <w:r w:rsidRPr="00B04310">
                  <w:rPr>
                    <w:rFonts w:eastAsia="Times New Roman"/>
                  </w:rPr>
                  <w:t>Admin</w:t>
                </w:r>
              </w:p>
            </w:tc>
          </w:tr>
          <w:tr w:rsidR="000708BD" w14:paraId="0993567E" w14:textId="77777777" w:rsidTr="00E70527">
            <w:tc>
              <w:tcPr>
                <w:tcW w:w="2160" w:type="dxa"/>
              </w:tcPr>
              <w:p w14:paraId="20C27DE5" w14:textId="77777777" w:rsidR="000708BD" w:rsidRPr="00B04310" w:rsidRDefault="000708BD" w:rsidP="00E70527">
                <w:pPr>
                  <w:rPr>
                    <w:rFonts w:eastAsia="Times New Roman"/>
                    <w:b/>
                  </w:rPr>
                </w:pPr>
                <w:r>
                  <w:rPr>
                    <w:rFonts w:eastAsia="Times New Roman"/>
                    <w:b/>
                  </w:rPr>
                  <w:t>Preconditions</w:t>
                </w:r>
              </w:p>
            </w:tc>
            <w:tc>
              <w:tcPr>
                <w:tcW w:w="7200" w:type="dxa"/>
              </w:tcPr>
              <w:p w14:paraId="6064796E" w14:textId="77777777" w:rsidR="000708BD" w:rsidRPr="00B04310" w:rsidRDefault="000708BD" w:rsidP="00E70527">
                <w:pPr>
                  <w:jc w:val="both"/>
                  <w:rPr>
                    <w:rFonts w:eastAsia="Times New Roman"/>
                  </w:rPr>
                </w:pPr>
                <w:r w:rsidRPr="00B04310">
                  <w:rPr>
                    <w:rFonts w:eastAsia="Times New Roman"/>
                  </w:rPr>
                  <w:t>The system should be connected to the database, and search functionality should be working correctly.</w:t>
                </w:r>
              </w:p>
            </w:tc>
          </w:tr>
          <w:tr w:rsidR="000708BD" w14:paraId="36D2F87F" w14:textId="77777777" w:rsidTr="00E70527">
            <w:tc>
              <w:tcPr>
                <w:tcW w:w="2160" w:type="dxa"/>
              </w:tcPr>
              <w:p w14:paraId="7469D7F7" w14:textId="77777777" w:rsidR="000708BD" w:rsidRPr="00B04310" w:rsidRDefault="000708BD" w:rsidP="00E70527">
                <w:pPr>
                  <w:rPr>
                    <w:rFonts w:eastAsia="Times New Roman"/>
                    <w:b/>
                  </w:rPr>
                </w:pPr>
                <w:r>
                  <w:rPr>
                    <w:rFonts w:eastAsia="Times New Roman"/>
                    <w:b/>
                  </w:rPr>
                  <w:t>Description</w:t>
                </w:r>
              </w:p>
            </w:tc>
            <w:tc>
              <w:tcPr>
                <w:tcW w:w="7200" w:type="dxa"/>
              </w:tcPr>
              <w:p w14:paraId="1B8F27C7" w14:textId="77777777" w:rsidR="000708BD" w:rsidRPr="00B04310" w:rsidRDefault="000708BD" w:rsidP="00E70527">
                <w:pPr>
                  <w:jc w:val="both"/>
                  <w:rPr>
                    <w:rFonts w:eastAsia="Times New Roman"/>
                  </w:rPr>
                </w:pPr>
                <w:r w:rsidRPr="00B04310">
                  <w:rPr>
                    <w:rFonts w:eastAsia="Times New Roman"/>
                  </w:rPr>
                  <w:t>When Admin inserts the search keywords and hit enter, the system connects with the database and run the search query according to the keywords that have inserted.</w:t>
                </w:r>
              </w:p>
              <w:p w14:paraId="5DF5B94F" w14:textId="77777777" w:rsidR="000708BD" w:rsidRPr="00B04310" w:rsidRDefault="000708BD" w:rsidP="00E70527">
                <w:pPr>
                  <w:jc w:val="both"/>
                  <w:rPr>
                    <w:rFonts w:eastAsia="Times New Roman"/>
                  </w:rPr>
                </w:pPr>
                <w:r w:rsidRPr="00B04310">
                  <w:rPr>
                    <w:rFonts w:eastAsia="Times New Roman"/>
                  </w:rPr>
                  <w:t>If there are matching search results, the system will list down those results on the screen and if there are no matching results, then the "NOT FOUND" message will be displayed on the screen.</w:t>
                </w:r>
              </w:p>
            </w:tc>
          </w:tr>
          <w:tr w:rsidR="000708BD" w14:paraId="16C8CA99" w14:textId="77777777" w:rsidTr="00E70527">
            <w:tc>
              <w:tcPr>
                <w:tcW w:w="2160" w:type="dxa"/>
              </w:tcPr>
              <w:p w14:paraId="5693F016" w14:textId="77777777" w:rsidR="000708BD" w:rsidRPr="00B04310" w:rsidRDefault="000708BD" w:rsidP="00E70527">
                <w:pPr>
                  <w:rPr>
                    <w:rFonts w:eastAsia="Times New Roman"/>
                    <w:b/>
                  </w:rPr>
                </w:pPr>
                <w:r>
                  <w:rPr>
                    <w:rFonts w:eastAsia="Times New Roman"/>
                    <w:b/>
                  </w:rPr>
                  <w:t>Exception</w:t>
                </w:r>
              </w:p>
            </w:tc>
            <w:tc>
              <w:tcPr>
                <w:tcW w:w="7200" w:type="dxa"/>
              </w:tcPr>
              <w:p w14:paraId="046E4E91" w14:textId="77777777" w:rsidR="000708BD" w:rsidRPr="00B04310" w:rsidRDefault="000708BD" w:rsidP="00E70527">
                <w:pPr>
                  <w:jc w:val="both"/>
                  <w:rPr>
                    <w:rFonts w:eastAsia="Times New Roman"/>
                  </w:rPr>
                </w:pPr>
                <w:r w:rsidRPr="00B04310">
                  <w:rPr>
                    <w:rFonts w:eastAsia="Times New Roman"/>
                  </w:rPr>
                  <w:t xml:space="preserve"> </w:t>
                </w:r>
                <w:r>
                  <w:rPr>
                    <w:rFonts w:eastAsia="Times New Roman"/>
                  </w:rPr>
                  <w:t>If the user is not in the system, the system will generate a not found error message.</w:t>
                </w:r>
              </w:p>
            </w:tc>
          </w:tr>
          <w:tr w:rsidR="000708BD" w14:paraId="3D1F79CD" w14:textId="77777777" w:rsidTr="00E70527">
            <w:tc>
              <w:tcPr>
                <w:tcW w:w="2160" w:type="dxa"/>
              </w:tcPr>
              <w:p w14:paraId="301112B8" w14:textId="77777777" w:rsidR="000708BD" w:rsidRDefault="000708BD" w:rsidP="00E70527">
                <w:pPr>
                  <w:rPr>
                    <w:rFonts w:eastAsia="Times New Roman"/>
                    <w:b/>
                  </w:rPr>
                </w:pPr>
                <w:proofErr w:type="spellStart"/>
                <w:r>
                  <w:rPr>
                    <w:rFonts w:eastAsia="Times New Roman"/>
                    <w:b/>
                  </w:rPr>
                  <w:t>Postconditions</w:t>
                </w:r>
                <w:proofErr w:type="spellEnd"/>
              </w:p>
            </w:tc>
            <w:tc>
              <w:tcPr>
                <w:tcW w:w="7200" w:type="dxa"/>
              </w:tcPr>
              <w:p w14:paraId="1A07ED18" w14:textId="77777777" w:rsidR="000708BD" w:rsidRPr="00B04310" w:rsidRDefault="000708BD" w:rsidP="00E70527">
                <w:pPr>
                  <w:jc w:val="both"/>
                  <w:rPr>
                    <w:rFonts w:eastAsia="Times New Roman"/>
                  </w:rPr>
                </w:pPr>
                <w:r>
                  <w:rPr>
                    <w:rFonts w:eastAsia="Times New Roman"/>
                  </w:rPr>
                  <w:t>The search result should appear</w:t>
                </w:r>
              </w:p>
            </w:tc>
          </w:tr>
        </w:tbl>
        <w:p w14:paraId="7B907D45" w14:textId="77777777" w:rsidR="000708BD" w:rsidRDefault="000708BD" w:rsidP="000708BD"/>
        <w:p w14:paraId="7122AB10"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Delete User</w:t>
          </w:r>
        </w:p>
        <w:tbl>
          <w:tblPr>
            <w:tblStyle w:val="TableGrid0"/>
            <w:tblW w:w="9360" w:type="dxa"/>
            <w:tblLayout w:type="fixed"/>
            <w:tblLook w:val="06A0" w:firstRow="1" w:lastRow="0" w:firstColumn="1" w:lastColumn="0" w:noHBand="1" w:noVBand="1"/>
          </w:tblPr>
          <w:tblGrid>
            <w:gridCol w:w="2155"/>
            <w:gridCol w:w="7205"/>
          </w:tblGrid>
          <w:tr w:rsidR="000708BD" w14:paraId="41961B70" w14:textId="77777777" w:rsidTr="00E70527">
            <w:tc>
              <w:tcPr>
                <w:tcW w:w="2155" w:type="dxa"/>
              </w:tcPr>
              <w:p w14:paraId="5A096D56"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36B46511" w14:textId="77777777" w:rsidR="000708BD" w:rsidRPr="00B04310" w:rsidRDefault="000708BD" w:rsidP="00E70527">
                <w:pPr>
                  <w:rPr>
                    <w:rFonts w:eastAsia="Times New Roman"/>
                    <w:b/>
                  </w:rPr>
                </w:pPr>
                <w:r w:rsidRPr="00B04310">
                  <w:rPr>
                    <w:rFonts w:eastAsia="Times New Roman"/>
                    <w:b/>
                  </w:rPr>
                  <w:t>Delete User</w:t>
                </w:r>
              </w:p>
            </w:tc>
          </w:tr>
          <w:tr w:rsidR="000708BD" w14:paraId="4AF94AA4" w14:textId="77777777" w:rsidTr="00E70527">
            <w:tc>
              <w:tcPr>
                <w:tcW w:w="2155" w:type="dxa"/>
              </w:tcPr>
              <w:p w14:paraId="36A75E7F" w14:textId="77777777" w:rsidR="000708BD" w:rsidRPr="00B04310" w:rsidRDefault="000708BD" w:rsidP="00E70527">
                <w:pPr>
                  <w:rPr>
                    <w:rFonts w:eastAsia="Times New Roman"/>
                    <w:b/>
                  </w:rPr>
                </w:pPr>
                <w:r>
                  <w:rPr>
                    <w:rFonts w:eastAsia="Times New Roman"/>
                    <w:b/>
                  </w:rPr>
                  <w:t>Summary</w:t>
                </w:r>
              </w:p>
            </w:tc>
            <w:tc>
              <w:tcPr>
                <w:tcW w:w="7205" w:type="dxa"/>
              </w:tcPr>
              <w:p w14:paraId="4DE0FA90" w14:textId="77777777" w:rsidR="000708BD" w:rsidRPr="00B04310" w:rsidRDefault="000708BD" w:rsidP="00E70527">
                <w:pPr>
                  <w:jc w:val="both"/>
                  <w:rPr>
                    <w:rFonts w:eastAsia="Times New Roman"/>
                  </w:rPr>
                </w:pPr>
                <w:r>
                  <w:rPr>
                    <w:rFonts w:eastAsia="Times New Roman"/>
                  </w:rPr>
                  <w:t>Admin can delete users in the system</w:t>
                </w:r>
              </w:p>
            </w:tc>
          </w:tr>
          <w:tr w:rsidR="000708BD" w14:paraId="090AD0C1" w14:textId="77777777" w:rsidTr="00E70527">
            <w:tc>
              <w:tcPr>
                <w:tcW w:w="2155" w:type="dxa"/>
              </w:tcPr>
              <w:p w14:paraId="58B157BC"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267F9F31" w14:textId="77777777" w:rsidR="000708BD" w:rsidRPr="00B04310" w:rsidRDefault="000708BD" w:rsidP="00E70527">
                <w:pPr>
                  <w:jc w:val="both"/>
                  <w:rPr>
                    <w:rFonts w:eastAsia="Times New Roman"/>
                  </w:rPr>
                </w:pPr>
                <w:r w:rsidRPr="00B04310">
                  <w:rPr>
                    <w:rFonts w:eastAsia="Times New Roman"/>
                  </w:rPr>
                  <w:t>Admin</w:t>
                </w:r>
              </w:p>
            </w:tc>
          </w:tr>
          <w:tr w:rsidR="000708BD" w14:paraId="39E611D4" w14:textId="77777777" w:rsidTr="00E70527">
            <w:tc>
              <w:tcPr>
                <w:tcW w:w="2155" w:type="dxa"/>
              </w:tcPr>
              <w:p w14:paraId="7EF72732" w14:textId="77777777" w:rsidR="000708BD" w:rsidRPr="00B04310" w:rsidRDefault="000708BD" w:rsidP="00E70527">
                <w:pPr>
                  <w:rPr>
                    <w:rFonts w:eastAsia="Times New Roman"/>
                    <w:b/>
                  </w:rPr>
                </w:pPr>
                <w:r>
                  <w:rPr>
                    <w:rFonts w:eastAsia="Times New Roman"/>
                    <w:b/>
                  </w:rPr>
                  <w:t>Preconditions</w:t>
                </w:r>
              </w:p>
            </w:tc>
            <w:tc>
              <w:tcPr>
                <w:tcW w:w="7205" w:type="dxa"/>
              </w:tcPr>
              <w:p w14:paraId="6AA79402" w14:textId="77777777" w:rsidR="000708BD" w:rsidRPr="00B04310" w:rsidRDefault="000708BD" w:rsidP="00E70527">
                <w:pPr>
                  <w:jc w:val="both"/>
                  <w:rPr>
                    <w:rFonts w:eastAsia="Times New Roman"/>
                  </w:rPr>
                </w:pPr>
                <w:r w:rsidRPr="00B04310">
                  <w:rPr>
                    <w:rFonts w:eastAsia="Times New Roman"/>
                  </w:rPr>
                  <w:t>The user must be already registered to the system</w:t>
                </w:r>
              </w:p>
            </w:tc>
          </w:tr>
          <w:tr w:rsidR="000708BD" w14:paraId="2A41FB6F" w14:textId="77777777" w:rsidTr="00E70527">
            <w:tc>
              <w:tcPr>
                <w:tcW w:w="2155" w:type="dxa"/>
              </w:tcPr>
              <w:p w14:paraId="4A46CA95" w14:textId="77777777" w:rsidR="000708BD" w:rsidRPr="00B04310" w:rsidRDefault="000708BD" w:rsidP="00E70527">
                <w:pPr>
                  <w:rPr>
                    <w:rFonts w:eastAsia="Times New Roman"/>
                    <w:b/>
                  </w:rPr>
                </w:pPr>
                <w:r>
                  <w:rPr>
                    <w:rFonts w:eastAsia="Times New Roman"/>
                    <w:b/>
                  </w:rPr>
                  <w:t>Description</w:t>
                </w:r>
              </w:p>
            </w:tc>
            <w:tc>
              <w:tcPr>
                <w:tcW w:w="7205" w:type="dxa"/>
              </w:tcPr>
              <w:p w14:paraId="18D6846F" w14:textId="77777777" w:rsidR="000708BD" w:rsidRPr="00B04310" w:rsidRDefault="000708BD" w:rsidP="00E70527">
                <w:pPr>
                  <w:jc w:val="both"/>
                  <w:rPr>
                    <w:rFonts w:eastAsia="Times New Roman"/>
                  </w:rPr>
                </w:pPr>
                <w:r w:rsidRPr="00B04310">
                  <w:rPr>
                    <w:rFonts w:eastAsia="Times New Roman"/>
                  </w:rPr>
                  <w:t>When Admin searches for a user, that user will be listed out. Then Admin can use the DELETE USER button to remove the user. Once that button is clicked, Admin will be asked to confirm the deletion by asking, "Please confirm that you want to delete the user?" Answers will be YES and NO. If Admin selects YES, then delete query will be run and that user details will be removed from the database. If NO, the operation will be terminated.</w:t>
                </w:r>
              </w:p>
              <w:p w14:paraId="78A342AE" w14:textId="77777777" w:rsidR="000708BD" w:rsidRPr="00B04310" w:rsidRDefault="000708BD" w:rsidP="00E70527">
                <w:pPr>
                  <w:jc w:val="both"/>
                  <w:rPr>
                    <w:rFonts w:eastAsia="Times New Roman"/>
                  </w:rPr>
                </w:pPr>
              </w:p>
            </w:tc>
          </w:tr>
          <w:tr w:rsidR="000708BD" w14:paraId="210B87E6" w14:textId="77777777" w:rsidTr="00E70527">
            <w:trPr>
              <w:trHeight w:val="386"/>
            </w:trPr>
            <w:tc>
              <w:tcPr>
                <w:tcW w:w="2155" w:type="dxa"/>
              </w:tcPr>
              <w:p w14:paraId="40578C4B" w14:textId="77777777" w:rsidR="000708BD" w:rsidRPr="00B04310" w:rsidRDefault="000708BD" w:rsidP="00E70527">
                <w:pPr>
                  <w:rPr>
                    <w:rFonts w:eastAsia="Times New Roman"/>
                    <w:b/>
                  </w:rPr>
                </w:pPr>
                <w:r>
                  <w:rPr>
                    <w:rFonts w:eastAsia="Times New Roman"/>
                    <w:b/>
                  </w:rPr>
                  <w:t>Exception</w:t>
                </w:r>
              </w:p>
            </w:tc>
            <w:tc>
              <w:tcPr>
                <w:tcW w:w="7205" w:type="dxa"/>
              </w:tcPr>
              <w:p w14:paraId="79ADF135" w14:textId="77777777" w:rsidR="000708BD" w:rsidRPr="00B04310" w:rsidRDefault="000708BD" w:rsidP="00E70527">
                <w:pPr>
                  <w:jc w:val="both"/>
                  <w:rPr>
                    <w:rFonts w:eastAsia="Times New Roman"/>
                  </w:rPr>
                </w:pPr>
                <w:r>
                  <w:rPr>
                    <w:rFonts w:eastAsia="Times New Roman"/>
                  </w:rPr>
                  <w:t>If the delete query is not successful, the system will generate a message</w:t>
                </w:r>
              </w:p>
            </w:tc>
          </w:tr>
          <w:tr w:rsidR="000708BD" w14:paraId="3A76FF53" w14:textId="77777777" w:rsidTr="00E70527">
            <w:trPr>
              <w:trHeight w:val="521"/>
            </w:trPr>
            <w:tc>
              <w:tcPr>
                <w:tcW w:w="2155" w:type="dxa"/>
              </w:tcPr>
              <w:p w14:paraId="52694FF4"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2D2D35D5" w14:textId="77777777" w:rsidR="000708BD" w:rsidRPr="00B04310" w:rsidRDefault="000708BD" w:rsidP="00E70527">
                <w:pPr>
                  <w:jc w:val="both"/>
                  <w:rPr>
                    <w:rFonts w:eastAsia="Times New Roman"/>
                  </w:rPr>
                </w:pPr>
                <w:r>
                  <w:rPr>
                    <w:rFonts w:eastAsia="Times New Roman"/>
                  </w:rPr>
                  <w:t>The user should remove from the system</w:t>
                </w:r>
              </w:p>
            </w:tc>
          </w:tr>
        </w:tbl>
        <w:p w14:paraId="022DEFEB" w14:textId="77777777" w:rsidR="000708BD" w:rsidRDefault="000708BD" w:rsidP="000708BD">
          <w:pPr>
            <w:pStyle w:val="Heading3"/>
            <w:numPr>
              <w:ilvl w:val="0"/>
              <w:numId w:val="0"/>
            </w:numPr>
          </w:pPr>
        </w:p>
        <w:p w14:paraId="3759B8E7"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nage Inventory</w:t>
          </w:r>
        </w:p>
        <w:tbl>
          <w:tblPr>
            <w:tblStyle w:val="TableGrid0"/>
            <w:tblW w:w="9360" w:type="dxa"/>
            <w:tblLayout w:type="fixed"/>
            <w:tblLook w:val="06A0" w:firstRow="1" w:lastRow="0" w:firstColumn="1" w:lastColumn="0" w:noHBand="1" w:noVBand="1"/>
          </w:tblPr>
          <w:tblGrid>
            <w:gridCol w:w="2155"/>
            <w:gridCol w:w="7205"/>
          </w:tblGrid>
          <w:tr w:rsidR="000708BD" w14:paraId="56E043C0" w14:textId="77777777" w:rsidTr="00E70527">
            <w:tc>
              <w:tcPr>
                <w:tcW w:w="2155" w:type="dxa"/>
              </w:tcPr>
              <w:p w14:paraId="0817480C"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00339B7A" w14:textId="77777777" w:rsidR="000708BD" w:rsidRPr="00B04310" w:rsidRDefault="000708BD" w:rsidP="00E70527">
                <w:pPr>
                  <w:rPr>
                    <w:rFonts w:eastAsia="Times New Roman"/>
                    <w:b/>
                  </w:rPr>
                </w:pPr>
                <w:r w:rsidRPr="00B04310">
                  <w:rPr>
                    <w:rFonts w:eastAsia="Times New Roman"/>
                    <w:b/>
                  </w:rPr>
                  <w:t xml:space="preserve">Manage Inventory </w:t>
                </w:r>
              </w:p>
            </w:tc>
          </w:tr>
          <w:tr w:rsidR="000708BD" w14:paraId="454485C5" w14:textId="77777777" w:rsidTr="00E70527">
            <w:tc>
              <w:tcPr>
                <w:tcW w:w="2155" w:type="dxa"/>
              </w:tcPr>
              <w:p w14:paraId="749411F0" w14:textId="77777777" w:rsidR="000708BD" w:rsidRPr="00B04310" w:rsidRDefault="000708BD" w:rsidP="00E70527">
                <w:pPr>
                  <w:rPr>
                    <w:rFonts w:eastAsia="Times New Roman"/>
                    <w:b/>
                  </w:rPr>
                </w:pPr>
                <w:r>
                  <w:rPr>
                    <w:rFonts w:eastAsia="Times New Roman"/>
                    <w:b/>
                  </w:rPr>
                  <w:t>Summary</w:t>
                </w:r>
              </w:p>
            </w:tc>
            <w:tc>
              <w:tcPr>
                <w:tcW w:w="7205" w:type="dxa"/>
              </w:tcPr>
              <w:p w14:paraId="6F810FB5" w14:textId="77777777" w:rsidR="000708BD" w:rsidRPr="00B04310" w:rsidRDefault="000708BD" w:rsidP="00E70527">
                <w:pPr>
                  <w:jc w:val="both"/>
                  <w:rPr>
                    <w:rFonts w:eastAsia="Times New Roman"/>
                  </w:rPr>
                </w:pPr>
                <w:r>
                  <w:rPr>
                    <w:rFonts w:eastAsia="Times New Roman"/>
                  </w:rPr>
                  <w:t xml:space="preserve">Admin can update the details of the inventory </w:t>
                </w:r>
              </w:p>
            </w:tc>
          </w:tr>
          <w:tr w:rsidR="000708BD" w14:paraId="0911C8BE" w14:textId="77777777" w:rsidTr="00E70527">
            <w:tc>
              <w:tcPr>
                <w:tcW w:w="2155" w:type="dxa"/>
              </w:tcPr>
              <w:p w14:paraId="70CCA982"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768FE359" w14:textId="77777777" w:rsidR="000708BD" w:rsidRPr="00B04310" w:rsidRDefault="000708BD" w:rsidP="00E70527">
                <w:pPr>
                  <w:jc w:val="both"/>
                  <w:rPr>
                    <w:rFonts w:eastAsia="Times New Roman"/>
                  </w:rPr>
                </w:pPr>
                <w:r w:rsidRPr="00B04310">
                  <w:rPr>
                    <w:rFonts w:eastAsia="Times New Roman"/>
                  </w:rPr>
                  <w:t>Admin</w:t>
                </w:r>
              </w:p>
            </w:tc>
          </w:tr>
          <w:tr w:rsidR="000708BD" w14:paraId="5B36A430" w14:textId="77777777" w:rsidTr="00E70527">
            <w:tc>
              <w:tcPr>
                <w:tcW w:w="2155" w:type="dxa"/>
              </w:tcPr>
              <w:p w14:paraId="0A4EDACC" w14:textId="77777777" w:rsidR="000708BD" w:rsidRPr="00B04310" w:rsidRDefault="000708BD" w:rsidP="00E70527">
                <w:pPr>
                  <w:rPr>
                    <w:rFonts w:eastAsia="Times New Roman"/>
                    <w:b/>
                  </w:rPr>
                </w:pPr>
                <w:r>
                  <w:rPr>
                    <w:rFonts w:eastAsia="Times New Roman"/>
                    <w:b/>
                  </w:rPr>
                  <w:t>Preconditions</w:t>
                </w:r>
              </w:p>
            </w:tc>
            <w:tc>
              <w:tcPr>
                <w:tcW w:w="7205" w:type="dxa"/>
              </w:tcPr>
              <w:p w14:paraId="0E2C7950" w14:textId="77777777" w:rsidR="000708BD" w:rsidRPr="00B04310" w:rsidRDefault="000708BD" w:rsidP="00E70527">
                <w:pPr>
                  <w:jc w:val="both"/>
                  <w:rPr>
                    <w:rFonts w:eastAsia="Times New Roman"/>
                  </w:rPr>
                </w:pPr>
                <w:r w:rsidRPr="00B04310">
                  <w:rPr>
                    <w:rFonts w:eastAsia="Times New Roman"/>
                  </w:rPr>
                  <w:t>The inventory details should be already entered into the system</w:t>
                </w:r>
              </w:p>
            </w:tc>
          </w:tr>
          <w:tr w:rsidR="000708BD" w14:paraId="7CF2A3A4" w14:textId="77777777" w:rsidTr="00E70527">
            <w:tc>
              <w:tcPr>
                <w:tcW w:w="2155" w:type="dxa"/>
              </w:tcPr>
              <w:p w14:paraId="5A45B322" w14:textId="77777777" w:rsidR="000708BD" w:rsidRPr="00B04310" w:rsidRDefault="000708BD" w:rsidP="00E70527">
                <w:pPr>
                  <w:rPr>
                    <w:rFonts w:eastAsia="Times New Roman"/>
                    <w:b/>
                  </w:rPr>
                </w:pPr>
                <w:r>
                  <w:rPr>
                    <w:rFonts w:eastAsia="Times New Roman"/>
                    <w:b/>
                  </w:rPr>
                  <w:t>Description</w:t>
                </w:r>
              </w:p>
            </w:tc>
            <w:tc>
              <w:tcPr>
                <w:tcW w:w="7205" w:type="dxa"/>
              </w:tcPr>
              <w:p w14:paraId="3EF5F632" w14:textId="77777777" w:rsidR="000708BD" w:rsidRPr="00B04310" w:rsidRDefault="000708BD" w:rsidP="00E70527">
                <w:pPr>
                  <w:jc w:val="both"/>
                  <w:rPr>
                    <w:rFonts w:eastAsia="Times New Roman"/>
                  </w:rPr>
                </w:pPr>
                <w:r w:rsidRPr="00B04310">
                  <w:rPr>
                    <w:rFonts w:eastAsia="Times New Roman"/>
                  </w:rPr>
                  <w:t xml:space="preserve">The Admin can see all the equipment he has in his gymnasium. Also, he can manage, add, update, and delete equipment. </w:t>
                </w:r>
              </w:p>
            </w:tc>
          </w:tr>
          <w:tr w:rsidR="000708BD" w14:paraId="4BE8AFD0" w14:textId="77777777" w:rsidTr="00E70527">
            <w:tc>
              <w:tcPr>
                <w:tcW w:w="2155" w:type="dxa"/>
              </w:tcPr>
              <w:p w14:paraId="037CD5B9" w14:textId="77777777" w:rsidR="000708BD" w:rsidRPr="00B04310" w:rsidRDefault="000708BD" w:rsidP="00E70527">
                <w:pPr>
                  <w:rPr>
                    <w:rFonts w:eastAsia="Times New Roman"/>
                    <w:b/>
                  </w:rPr>
                </w:pPr>
                <w:r>
                  <w:rPr>
                    <w:rFonts w:eastAsia="Times New Roman"/>
                    <w:b/>
                  </w:rPr>
                  <w:t>Exception</w:t>
                </w:r>
              </w:p>
            </w:tc>
            <w:tc>
              <w:tcPr>
                <w:tcW w:w="7205" w:type="dxa"/>
              </w:tcPr>
              <w:p w14:paraId="671FD985" w14:textId="77777777" w:rsidR="000708BD" w:rsidRPr="00B04310" w:rsidRDefault="000708BD" w:rsidP="00E70527">
                <w:pPr>
                  <w:jc w:val="both"/>
                  <w:rPr>
                    <w:rFonts w:eastAsia="Times New Roman"/>
                  </w:rPr>
                </w:pPr>
                <w:r>
                  <w:rPr>
                    <w:rFonts w:eastAsia="Times New Roman"/>
                  </w:rPr>
                  <w:t>None</w:t>
                </w:r>
              </w:p>
            </w:tc>
          </w:tr>
          <w:tr w:rsidR="000708BD" w14:paraId="29B18FDF" w14:textId="77777777" w:rsidTr="00E70527">
            <w:tc>
              <w:tcPr>
                <w:tcW w:w="2155" w:type="dxa"/>
              </w:tcPr>
              <w:p w14:paraId="38AD9900"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76D3780D" w14:textId="77777777" w:rsidR="000708BD" w:rsidRPr="00B04310" w:rsidRDefault="000708BD" w:rsidP="00E70527">
                <w:pPr>
                  <w:jc w:val="both"/>
                  <w:rPr>
                    <w:rFonts w:eastAsia="Times New Roman"/>
                  </w:rPr>
                </w:pPr>
                <w:r>
                  <w:rPr>
                    <w:rFonts w:eastAsia="Times New Roman"/>
                  </w:rPr>
                  <w:t>The inventory details should update in the system.</w:t>
                </w:r>
              </w:p>
            </w:tc>
          </w:tr>
        </w:tbl>
        <w:p w14:paraId="1BE92F50" w14:textId="77777777" w:rsidR="000708BD" w:rsidRDefault="000708BD" w:rsidP="000708BD"/>
        <w:p w14:paraId="5BC8C69C" w14:textId="77777777" w:rsidR="000708BD" w:rsidRDefault="000708BD" w:rsidP="000708BD"/>
        <w:p w14:paraId="40783181"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Income report</w:t>
          </w:r>
        </w:p>
        <w:tbl>
          <w:tblPr>
            <w:tblStyle w:val="TableGrid0"/>
            <w:tblW w:w="9360" w:type="dxa"/>
            <w:tblLayout w:type="fixed"/>
            <w:tblLook w:val="06A0" w:firstRow="1" w:lastRow="0" w:firstColumn="1" w:lastColumn="0" w:noHBand="1" w:noVBand="1"/>
          </w:tblPr>
          <w:tblGrid>
            <w:gridCol w:w="2155"/>
            <w:gridCol w:w="7205"/>
          </w:tblGrid>
          <w:tr w:rsidR="000708BD" w14:paraId="0BEAF67F" w14:textId="77777777" w:rsidTr="00E70527">
            <w:tc>
              <w:tcPr>
                <w:tcW w:w="2155" w:type="dxa"/>
              </w:tcPr>
              <w:p w14:paraId="5E0FEBBE"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23D3B59C" w14:textId="77777777" w:rsidR="000708BD" w:rsidRPr="00B04310" w:rsidRDefault="000708BD" w:rsidP="00E70527">
                <w:pPr>
                  <w:rPr>
                    <w:rFonts w:eastAsia="Times New Roman"/>
                    <w:b/>
                  </w:rPr>
                </w:pPr>
                <w:r w:rsidRPr="00B04310">
                  <w:rPr>
                    <w:rFonts w:eastAsia="Times New Roman"/>
                    <w:b/>
                  </w:rPr>
                  <w:t>View income report</w:t>
                </w:r>
              </w:p>
            </w:tc>
          </w:tr>
          <w:tr w:rsidR="000708BD" w14:paraId="3A427F93" w14:textId="77777777" w:rsidTr="00E70527">
            <w:tc>
              <w:tcPr>
                <w:tcW w:w="2155" w:type="dxa"/>
              </w:tcPr>
              <w:p w14:paraId="4FFF0AED" w14:textId="77777777" w:rsidR="000708BD" w:rsidRPr="00B04310" w:rsidRDefault="000708BD" w:rsidP="00E70527">
                <w:pPr>
                  <w:rPr>
                    <w:rFonts w:eastAsia="Times New Roman"/>
                    <w:b/>
                  </w:rPr>
                </w:pPr>
                <w:r>
                  <w:rPr>
                    <w:rFonts w:eastAsia="Times New Roman"/>
                    <w:b/>
                  </w:rPr>
                  <w:t>Summary</w:t>
                </w:r>
              </w:p>
            </w:tc>
            <w:tc>
              <w:tcPr>
                <w:tcW w:w="7205" w:type="dxa"/>
              </w:tcPr>
              <w:p w14:paraId="0653070F" w14:textId="77777777" w:rsidR="000708BD" w:rsidRPr="00B04310" w:rsidRDefault="000708BD" w:rsidP="00E70527">
                <w:pPr>
                  <w:jc w:val="both"/>
                  <w:rPr>
                    <w:rFonts w:eastAsia="Times New Roman"/>
                  </w:rPr>
                </w:pPr>
                <w:r>
                  <w:rPr>
                    <w:rFonts w:eastAsia="Times New Roman"/>
                  </w:rPr>
                  <w:t>Actors can view income report</w:t>
                </w:r>
              </w:p>
            </w:tc>
          </w:tr>
          <w:tr w:rsidR="000708BD" w14:paraId="1AC0BDB1" w14:textId="77777777" w:rsidTr="00E70527">
            <w:tc>
              <w:tcPr>
                <w:tcW w:w="2155" w:type="dxa"/>
              </w:tcPr>
              <w:p w14:paraId="2424FBED"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39E17E8D" w14:textId="77777777" w:rsidR="000708BD" w:rsidRPr="00B04310" w:rsidRDefault="000708BD" w:rsidP="00E70527">
                <w:pPr>
                  <w:jc w:val="both"/>
                  <w:rPr>
                    <w:rFonts w:eastAsia="Times New Roman"/>
                  </w:rPr>
                </w:pPr>
                <w:r w:rsidRPr="00B04310">
                  <w:rPr>
                    <w:rFonts w:eastAsia="Times New Roman"/>
                  </w:rPr>
                  <w:t>Admin</w:t>
                </w:r>
                <w:r>
                  <w:rPr>
                    <w:rFonts w:eastAsia="Times New Roman"/>
                  </w:rPr>
                  <w:t>, Accountant</w:t>
                </w:r>
              </w:p>
            </w:tc>
          </w:tr>
          <w:tr w:rsidR="000708BD" w14:paraId="3E8B67CA" w14:textId="77777777" w:rsidTr="00E70527">
            <w:tc>
              <w:tcPr>
                <w:tcW w:w="2155" w:type="dxa"/>
              </w:tcPr>
              <w:p w14:paraId="6F39FA4D" w14:textId="77777777" w:rsidR="000708BD" w:rsidRPr="00B04310" w:rsidRDefault="000708BD" w:rsidP="00E70527">
                <w:pPr>
                  <w:rPr>
                    <w:rFonts w:eastAsia="Times New Roman"/>
                    <w:b/>
                  </w:rPr>
                </w:pPr>
                <w:r>
                  <w:rPr>
                    <w:rFonts w:eastAsia="Times New Roman"/>
                    <w:b/>
                  </w:rPr>
                  <w:t>Preconditions</w:t>
                </w:r>
              </w:p>
            </w:tc>
            <w:tc>
              <w:tcPr>
                <w:tcW w:w="7205" w:type="dxa"/>
              </w:tcPr>
              <w:p w14:paraId="1E44555C" w14:textId="77777777" w:rsidR="000708BD" w:rsidRPr="00B04310" w:rsidRDefault="000708BD" w:rsidP="00E70527">
                <w:pPr>
                  <w:jc w:val="both"/>
                  <w:rPr>
                    <w:rFonts w:eastAsia="Times New Roman"/>
                  </w:rPr>
                </w:pPr>
                <w:r w:rsidRPr="00B04310">
                  <w:rPr>
                    <w:rFonts w:eastAsia="Times New Roman"/>
                  </w:rPr>
                  <w:t>All the payments must be stored in the system</w:t>
                </w:r>
              </w:p>
            </w:tc>
          </w:tr>
          <w:tr w:rsidR="000708BD" w14:paraId="502D1BDB" w14:textId="77777777" w:rsidTr="00E70527">
            <w:tc>
              <w:tcPr>
                <w:tcW w:w="2155" w:type="dxa"/>
              </w:tcPr>
              <w:p w14:paraId="05198129" w14:textId="77777777" w:rsidR="000708BD" w:rsidRPr="00B04310" w:rsidRDefault="000708BD" w:rsidP="00E70527">
                <w:pPr>
                  <w:rPr>
                    <w:rFonts w:eastAsia="Times New Roman"/>
                    <w:b/>
                  </w:rPr>
                </w:pPr>
                <w:r>
                  <w:rPr>
                    <w:rFonts w:eastAsia="Times New Roman"/>
                    <w:b/>
                  </w:rPr>
                  <w:t>Description</w:t>
                </w:r>
              </w:p>
            </w:tc>
            <w:tc>
              <w:tcPr>
                <w:tcW w:w="7205" w:type="dxa"/>
              </w:tcPr>
              <w:p w14:paraId="3E7CAE07" w14:textId="77777777" w:rsidR="000708BD" w:rsidRPr="00B04310" w:rsidRDefault="000708BD" w:rsidP="00E70527">
                <w:pPr>
                  <w:jc w:val="both"/>
                  <w:rPr>
                    <w:rFonts w:eastAsia="Times New Roman"/>
                  </w:rPr>
                </w:pPr>
                <w:r w:rsidRPr="00B04310">
                  <w:rPr>
                    <w:rFonts w:eastAsia="Times New Roman"/>
                  </w:rPr>
                  <w:t>B</w:t>
                </w:r>
                <w:r>
                  <w:rPr>
                    <w:rFonts w:eastAsia="Times New Roman"/>
                  </w:rPr>
                  <w:t>y using this functionality, Actors</w:t>
                </w:r>
                <w:r w:rsidRPr="00B04310">
                  <w:rPr>
                    <w:rFonts w:eastAsia="Times New Roman"/>
                  </w:rPr>
                  <w:t xml:space="preserve"> can view all the payment details</w:t>
                </w:r>
              </w:p>
            </w:tc>
          </w:tr>
          <w:tr w:rsidR="000708BD" w14:paraId="0AEB2840" w14:textId="77777777" w:rsidTr="00E70527">
            <w:tc>
              <w:tcPr>
                <w:tcW w:w="2155" w:type="dxa"/>
              </w:tcPr>
              <w:p w14:paraId="6D928E2D" w14:textId="77777777" w:rsidR="000708BD" w:rsidRPr="00B04310" w:rsidRDefault="000708BD" w:rsidP="00E70527">
                <w:pPr>
                  <w:rPr>
                    <w:rFonts w:eastAsia="Times New Roman"/>
                    <w:b/>
                  </w:rPr>
                </w:pPr>
                <w:r>
                  <w:rPr>
                    <w:rFonts w:eastAsia="Times New Roman"/>
                    <w:b/>
                  </w:rPr>
                  <w:t>Exception</w:t>
                </w:r>
              </w:p>
            </w:tc>
            <w:tc>
              <w:tcPr>
                <w:tcW w:w="7205" w:type="dxa"/>
              </w:tcPr>
              <w:p w14:paraId="2A654A96" w14:textId="77777777" w:rsidR="000708BD" w:rsidRPr="00B04310" w:rsidRDefault="000708BD" w:rsidP="00E70527">
                <w:pPr>
                  <w:jc w:val="both"/>
                  <w:rPr>
                    <w:rFonts w:eastAsia="Times New Roman"/>
                  </w:rPr>
                </w:pPr>
                <w:r>
                  <w:rPr>
                    <w:rFonts w:eastAsia="Times New Roman"/>
                  </w:rPr>
                  <w:t>None</w:t>
                </w:r>
              </w:p>
            </w:tc>
          </w:tr>
          <w:tr w:rsidR="000708BD" w14:paraId="273BCD38" w14:textId="77777777" w:rsidTr="00E70527">
            <w:tc>
              <w:tcPr>
                <w:tcW w:w="2155" w:type="dxa"/>
              </w:tcPr>
              <w:p w14:paraId="7A73C4DC"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4654332B" w14:textId="77777777" w:rsidR="000708BD" w:rsidRPr="00B04310" w:rsidRDefault="000708BD" w:rsidP="00E70527">
                <w:pPr>
                  <w:jc w:val="both"/>
                  <w:rPr>
                    <w:rFonts w:eastAsia="Times New Roman"/>
                  </w:rPr>
                </w:pPr>
                <w:r>
                  <w:rPr>
                    <w:rFonts w:eastAsia="Times New Roman"/>
                  </w:rPr>
                  <w:t>Should display income reports</w:t>
                </w:r>
              </w:p>
            </w:tc>
          </w:tr>
        </w:tbl>
        <w:p w14:paraId="3C3C9398" w14:textId="77777777" w:rsidR="000708BD" w:rsidRDefault="000708BD" w:rsidP="000708BD"/>
        <w:p w14:paraId="7AF6F52C" w14:textId="77777777" w:rsidR="000708BD" w:rsidRDefault="000708BD" w:rsidP="000708BD"/>
        <w:p w14:paraId="6F2899B5"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nage Open/Close date</w:t>
          </w:r>
          <w:r>
            <w:rPr>
              <w:rFonts w:ascii="Times New Roman" w:hAnsi="Times New Roman" w:cs="Times New Roman"/>
              <w:b/>
              <w:color w:val="auto"/>
            </w:rPr>
            <w:t>s</w:t>
          </w:r>
          <w:r w:rsidRPr="00856A26">
            <w:rPr>
              <w:rFonts w:ascii="Times New Roman" w:hAnsi="Times New Roman" w:cs="Times New Roman"/>
              <w:b/>
              <w:color w:val="auto"/>
            </w:rPr>
            <w:t xml:space="preserve"> and times</w:t>
          </w:r>
        </w:p>
        <w:tbl>
          <w:tblPr>
            <w:tblStyle w:val="TableGrid0"/>
            <w:tblW w:w="9360" w:type="dxa"/>
            <w:tblLayout w:type="fixed"/>
            <w:tblLook w:val="06A0" w:firstRow="1" w:lastRow="0" w:firstColumn="1" w:lastColumn="0" w:noHBand="1" w:noVBand="1"/>
          </w:tblPr>
          <w:tblGrid>
            <w:gridCol w:w="2155"/>
            <w:gridCol w:w="7205"/>
          </w:tblGrid>
          <w:tr w:rsidR="000708BD" w14:paraId="2FDB9E9C" w14:textId="77777777" w:rsidTr="00E70527">
            <w:tc>
              <w:tcPr>
                <w:tcW w:w="2155" w:type="dxa"/>
              </w:tcPr>
              <w:p w14:paraId="039DB75C"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548FE89C" w14:textId="77777777" w:rsidR="000708BD" w:rsidRPr="00B04310" w:rsidRDefault="000708BD" w:rsidP="00E70527">
                <w:pPr>
                  <w:rPr>
                    <w:rFonts w:eastAsia="Times New Roman"/>
                    <w:b/>
                  </w:rPr>
                </w:pPr>
                <w:r w:rsidRPr="00B04310">
                  <w:rPr>
                    <w:rFonts w:eastAsia="Times New Roman"/>
                    <w:b/>
                  </w:rPr>
                  <w:t>Manage open/close date</w:t>
                </w:r>
                <w:r>
                  <w:rPr>
                    <w:rFonts w:eastAsia="Times New Roman"/>
                    <w:b/>
                  </w:rPr>
                  <w:t>s</w:t>
                </w:r>
                <w:r w:rsidRPr="00B04310">
                  <w:rPr>
                    <w:rFonts w:eastAsia="Times New Roman"/>
                    <w:b/>
                  </w:rPr>
                  <w:t xml:space="preserve"> and times</w:t>
                </w:r>
              </w:p>
            </w:tc>
          </w:tr>
          <w:tr w:rsidR="000708BD" w14:paraId="4E2F9C32" w14:textId="77777777" w:rsidTr="00E70527">
            <w:tc>
              <w:tcPr>
                <w:tcW w:w="2155" w:type="dxa"/>
              </w:tcPr>
              <w:p w14:paraId="17609CC4" w14:textId="77777777" w:rsidR="000708BD" w:rsidRPr="00B04310" w:rsidRDefault="000708BD" w:rsidP="00E70527">
                <w:pPr>
                  <w:rPr>
                    <w:rFonts w:eastAsia="Times New Roman"/>
                    <w:b/>
                  </w:rPr>
                </w:pPr>
                <w:r>
                  <w:rPr>
                    <w:rFonts w:eastAsia="Times New Roman"/>
                    <w:b/>
                  </w:rPr>
                  <w:t>Summary</w:t>
                </w:r>
              </w:p>
            </w:tc>
            <w:tc>
              <w:tcPr>
                <w:tcW w:w="7205" w:type="dxa"/>
              </w:tcPr>
              <w:p w14:paraId="706AD9BA" w14:textId="77777777" w:rsidR="000708BD" w:rsidRPr="00B04310" w:rsidRDefault="000708BD" w:rsidP="00E70527">
                <w:pPr>
                  <w:jc w:val="both"/>
                  <w:rPr>
                    <w:rFonts w:eastAsia="Times New Roman"/>
                  </w:rPr>
                </w:pPr>
                <w:r>
                  <w:rPr>
                    <w:rFonts w:eastAsia="Times New Roman"/>
                  </w:rPr>
                  <w:t>Admin can decide the open/close dates and times</w:t>
                </w:r>
              </w:p>
            </w:tc>
          </w:tr>
          <w:tr w:rsidR="000708BD" w14:paraId="1E081ADA" w14:textId="77777777" w:rsidTr="00E70527">
            <w:tc>
              <w:tcPr>
                <w:tcW w:w="2155" w:type="dxa"/>
              </w:tcPr>
              <w:p w14:paraId="13880C19"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6544DE11" w14:textId="77777777" w:rsidR="000708BD" w:rsidRPr="00B04310" w:rsidRDefault="000708BD" w:rsidP="00E70527">
                <w:pPr>
                  <w:jc w:val="both"/>
                  <w:rPr>
                    <w:rFonts w:eastAsia="Times New Roman"/>
                  </w:rPr>
                </w:pPr>
                <w:r w:rsidRPr="00B04310">
                  <w:rPr>
                    <w:rFonts w:eastAsia="Times New Roman"/>
                  </w:rPr>
                  <w:t>Admin</w:t>
                </w:r>
              </w:p>
            </w:tc>
          </w:tr>
          <w:tr w:rsidR="000708BD" w14:paraId="5A0A9FD3" w14:textId="77777777" w:rsidTr="00E70527">
            <w:tc>
              <w:tcPr>
                <w:tcW w:w="2155" w:type="dxa"/>
              </w:tcPr>
              <w:p w14:paraId="37FAED85" w14:textId="77777777" w:rsidR="000708BD" w:rsidRPr="00B04310" w:rsidRDefault="000708BD" w:rsidP="00E70527">
                <w:pPr>
                  <w:rPr>
                    <w:rFonts w:eastAsia="Times New Roman"/>
                    <w:b/>
                  </w:rPr>
                </w:pPr>
                <w:r>
                  <w:rPr>
                    <w:rFonts w:eastAsia="Times New Roman"/>
                    <w:b/>
                  </w:rPr>
                  <w:t>Preconditions</w:t>
                </w:r>
              </w:p>
            </w:tc>
            <w:tc>
              <w:tcPr>
                <w:tcW w:w="7205" w:type="dxa"/>
              </w:tcPr>
              <w:p w14:paraId="3076D65E" w14:textId="77777777" w:rsidR="000708BD" w:rsidRPr="00B04310" w:rsidRDefault="000708BD" w:rsidP="00E70527">
                <w:pPr>
                  <w:jc w:val="both"/>
                  <w:rPr>
                    <w:rFonts w:eastAsia="Times New Roman"/>
                  </w:rPr>
                </w:pPr>
                <w:r w:rsidRPr="00B04310">
                  <w:rPr>
                    <w:rFonts w:eastAsia="Times New Roman"/>
                  </w:rPr>
                  <w:t>The Admin must be logged in to the system</w:t>
                </w:r>
              </w:p>
            </w:tc>
          </w:tr>
          <w:tr w:rsidR="000708BD" w14:paraId="44801338" w14:textId="77777777" w:rsidTr="00E70527">
            <w:tc>
              <w:tcPr>
                <w:tcW w:w="2155" w:type="dxa"/>
              </w:tcPr>
              <w:p w14:paraId="64A24D06" w14:textId="77777777" w:rsidR="000708BD" w:rsidRPr="00B04310" w:rsidRDefault="000708BD" w:rsidP="00E70527">
                <w:pPr>
                  <w:rPr>
                    <w:rFonts w:eastAsia="Times New Roman"/>
                    <w:b/>
                  </w:rPr>
                </w:pPr>
                <w:r>
                  <w:rPr>
                    <w:rFonts w:eastAsia="Times New Roman"/>
                    <w:b/>
                  </w:rPr>
                  <w:t>Description</w:t>
                </w:r>
              </w:p>
            </w:tc>
            <w:tc>
              <w:tcPr>
                <w:tcW w:w="7205" w:type="dxa"/>
              </w:tcPr>
              <w:p w14:paraId="4171C42F" w14:textId="781A3A9E" w:rsidR="000708BD" w:rsidRPr="00B04310" w:rsidRDefault="000708BD" w:rsidP="00E70527">
                <w:pPr>
                  <w:jc w:val="both"/>
                  <w:rPr>
                    <w:rFonts w:eastAsia="Times New Roman"/>
                  </w:rPr>
                </w:pPr>
                <w:r w:rsidRPr="00B04310">
                  <w:rPr>
                    <w:rFonts w:eastAsia="Times New Roman"/>
                  </w:rPr>
                  <w:t>When the admin sets open close times of the fitness academy, all the trainers and users logged into the system can see those time slots. So, they can see whether the gym is open or close</w:t>
                </w:r>
                <w:r w:rsidR="000533C0">
                  <w:rPr>
                    <w:rFonts w:eastAsia="Times New Roman"/>
                  </w:rPr>
                  <w:t>d</w:t>
                </w:r>
                <w:r w:rsidRPr="00B04310">
                  <w:rPr>
                    <w:rFonts w:eastAsia="Times New Roman"/>
                  </w:rPr>
                  <w:t xml:space="preserve"> in a specific time slot.</w:t>
                </w:r>
              </w:p>
            </w:tc>
          </w:tr>
          <w:tr w:rsidR="000708BD" w14:paraId="465AB8C3" w14:textId="77777777" w:rsidTr="00E70527">
            <w:tc>
              <w:tcPr>
                <w:tcW w:w="2155" w:type="dxa"/>
              </w:tcPr>
              <w:p w14:paraId="006E2483" w14:textId="77777777" w:rsidR="000708BD" w:rsidRPr="00B04310" w:rsidRDefault="000708BD" w:rsidP="00E70527">
                <w:pPr>
                  <w:rPr>
                    <w:rFonts w:eastAsia="Times New Roman"/>
                    <w:b/>
                  </w:rPr>
                </w:pPr>
                <w:r>
                  <w:rPr>
                    <w:rFonts w:eastAsia="Times New Roman"/>
                    <w:b/>
                  </w:rPr>
                  <w:t>Exception</w:t>
                </w:r>
              </w:p>
            </w:tc>
            <w:tc>
              <w:tcPr>
                <w:tcW w:w="7205" w:type="dxa"/>
              </w:tcPr>
              <w:p w14:paraId="1C7B6EEA" w14:textId="77777777" w:rsidR="000708BD" w:rsidRPr="00B04310" w:rsidRDefault="000708BD" w:rsidP="00E70527">
                <w:pPr>
                  <w:jc w:val="both"/>
                  <w:rPr>
                    <w:rFonts w:eastAsia="Times New Roman"/>
                  </w:rPr>
                </w:pPr>
                <w:r>
                  <w:rPr>
                    <w:rFonts w:eastAsia="Times New Roman"/>
                  </w:rPr>
                  <w:t>None</w:t>
                </w:r>
              </w:p>
            </w:tc>
          </w:tr>
          <w:tr w:rsidR="000708BD" w14:paraId="6F367982" w14:textId="77777777" w:rsidTr="00E70527">
            <w:tc>
              <w:tcPr>
                <w:tcW w:w="2155" w:type="dxa"/>
              </w:tcPr>
              <w:p w14:paraId="216EE732"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36A83CEF" w14:textId="77777777" w:rsidR="000708BD" w:rsidRPr="00B04310" w:rsidRDefault="000708BD" w:rsidP="00E70527">
                <w:pPr>
                  <w:jc w:val="both"/>
                  <w:rPr>
                    <w:rFonts w:eastAsia="Times New Roman"/>
                  </w:rPr>
                </w:pPr>
                <w:r>
                  <w:rPr>
                    <w:rFonts w:eastAsia="Times New Roman"/>
                  </w:rPr>
                  <w:t>It should be visible in the system</w:t>
                </w:r>
              </w:p>
            </w:tc>
          </w:tr>
        </w:tbl>
        <w:p w14:paraId="660200D3" w14:textId="77777777" w:rsidR="000708BD" w:rsidRPr="00B04310" w:rsidRDefault="000708BD" w:rsidP="003C076E"/>
        <w:p w14:paraId="3D49388E" w14:textId="77777777" w:rsidR="000708BD" w:rsidRDefault="000708BD" w:rsidP="000708BD"/>
        <w:p w14:paraId="6A1EDE35" w14:textId="77777777" w:rsidR="00E628F9" w:rsidRDefault="00E628F9" w:rsidP="000708BD"/>
        <w:p w14:paraId="4CF175E4" w14:textId="77777777" w:rsidR="00E628F9" w:rsidRDefault="00E628F9" w:rsidP="000708BD"/>
        <w:p w14:paraId="66448644" w14:textId="77777777" w:rsidR="00E628F9" w:rsidRDefault="00E628F9" w:rsidP="000708BD"/>
        <w:p w14:paraId="6DDFC1C1" w14:textId="77777777" w:rsidR="00E628F9" w:rsidRDefault="00E628F9" w:rsidP="000708BD"/>
        <w:p w14:paraId="3C190E43" w14:textId="77777777" w:rsidR="00E628F9" w:rsidRDefault="00E628F9" w:rsidP="000708BD"/>
        <w:p w14:paraId="2844F1A4" w14:textId="77777777" w:rsidR="00E628F9" w:rsidRDefault="00E628F9" w:rsidP="000708BD"/>
        <w:p w14:paraId="77F6D71F" w14:textId="77777777" w:rsidR="00E628F9" w:rsidRDefault="00E628F9" w:rsidP="000708BD"/>
        <w:p w14:paraId="3D0B7348" w14:textId="77777777" w:rsidR="000708BD" w:rsidRDefault="000708BD" w:rsidP="000708BD"/>
        <w:p w14:paraId="7B5266DF"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Update trainer details</w:t>
          </w:r>
        </w:p>
        <w:tbl>
          <w:tblPr>
            <w:tblStyle w:val="TableGrid"/>
            <w:tblW w:w="9201" w:type="dxa"/>
            <w:tblInd w:w="5" w:type="dxa"/>
            <w:tblCellMar>
              <w:top w:w="7" w:type="dxa"/>
              <w:left w:w="106" w:type="dxa"/>
              <w:right w:w="57" w:type="dxa"/>
            </w:tblCellMar>
            <w:tblLook w:val="04A0" w:firstRow="1" w:lastRow="0" w:firstColumn="1" w:lastColumn="0" w:noHBand="0" w:noVBand="1"/>
          </w:tblPr>
          <w:tblGrid>
            <w:gridCol w:w="2246"/>
            <w:gridCol w:w="6955"/>
          </w:tblGrid>
          <w:tr w:rsidR="000708BD" w14:paraId="112B2F4D"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2341716C"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0A9122E" w14:textId="77777777" w:rsidR="000708BD" w:rsidRPr="00B04310" w:rsidRDefault="000708BD" w:rsidP="00E70527">
                <w:r w:rsidRPr="00B04310">
                  <w:rPr>
                    <w:rFonts w:eastAsia="Times New Roman"/>
                    <w:b/>
                  </w:rPr>
                  <w:t xml:space="preserve">Update trainer details </w:t>
                </w:r>
              </w:p>
            </w:tc>
          </w:tr>
          <w:tr w:rsidR="000708BD" w14:paraId="0D753A06"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40C2667A"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7CE2376D" w14:textId="77777777" w:rsidR="000708BD" w:rsidRPr="00B04310" w:rsidRDefault="000708BD" w:rsidP="00E70527">
                <w:pPr>
                  <w:jc w:val="both"/>
                </w:pPr>
                <w:r>
                  <w:rPr>
                    <w:rFonts w:eastAsia="Times New Roman"/>
                  </w:rPr>
                  <w:t xml:space="preserve">Admin and Trainer can add or update trainer details </w:t>
                </w:r>
              </w:p>
            </w:tc>
          </w:tr>
          <w:tr w:rsidR="000708BD" w14:paraId="793623DA"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653FC188"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59F077F0" w14:textId="77777777" w:rsidR="000708BD" w:rsidRPr="00B04310" w:rsidRDefault="000708BD" w:rsidP="00E70527">
                <w:pPr>
                  <w:jc w:val="both"/>
                </w:pPr>
                <w:r w:rsidRPr="00B04310">
                  <w:rPr>
                    <w:rFonts w:eastAsia="Times New Roman"/>
                  </w:rPr>
                  <w:t>Trainer, Admin</w:t>
                </w:r>
              </w:p>
            </w:tc>
          </w:tr>
          <w:tr w:rsidR="000708BD" w14:paraId="44319037" w14:textId="77777777" w:rsidTr="00E70527">
            <w:trPr>
              <w:trHeight w:val="590"/>
            </w:trPr>
            <w:tc>
              <w:tcPr>
                <w:tcW w:w="2246" w:type="dxa"/>
                <w:tcBorders>
                  <w:top w:val="single" w:sz="4" w:space="0" w:color="000000"/>
                  <w:left w:val="single" w:sz="4" w:space="0" w:color="000000"/>
                  <w:bottom w:val="single" w:sz="4" w:space="0" w:color="000000"/>
                  <w:right w:val="single" w:sz="4" w:space="0" w:color="000000"/>
                </w:tcBorders>
              </w:tcPr>
              <w:p w14:paraId="2D0A5117"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7FD5B299" w14:textId="77777777" w:rsidR="000708BD" w:rsidRPr="00B04310" w:rsidRDefault="000708BD" w:rsidP="00E70527">
                <w:pPr>
                  <w:jc w:val="both"/>
                </w:pPr>
                <w:r w:rsidRPr="00B04310">
                  <w:rPr>
                    <w:rFonts w:eastAsia="Times New Roman"/>
                  </w:rPr>
                  <w:t xml:space="preserve">Trainers must sign up and get login access successfully to use this functionality.  </w:t>
                </w:r>
              </w:p>
            </w:tc>
          </w:tr>
          <w:tr w:rsidR="000708BD" w14:paraId="7FD669D3"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3C7678E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2809177A" w14:textId="77777777" w:rsidR="000708BD" w:rsidRPr="00B04310" w:rsidRDefault="000708BD" w:rsidP="00E70527">
                <w:pPr>
                  <w:jc w:val="both"/>
                </w:pPr>
                <w:r w:rsidRPr="00B04310">
                  <w:rPr>
                    <w:rFonts w:eastAsia="Times New Roman"/>
                  </w:rPr>
                  <w:t>After getting login as a trainer, that relevant Trainer needs to add details to his profile (Name, age, gender, Contact No, Qualifications, and experiences) and his rate for the assigned users. Also, Admin can access any trainer profile and update their profiles.</w:t>
                </w:r>
              </w:p>
            </w:tc>
          </w:tr>
          <w:tr w:rsidR="000708BD" w14:paraId="2907E117"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5FA6C0EE"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B445F47" w14:textId="77777777" w:rsidR="000708BD" w:rsidRPr="00B04310" w:rsidRDefault="000708BD" w:rsidP="00E70527">
                <w:pPr>
                  <w:ind w:right="53"/>
                  <w:jc w:val="both"/>
                </w:pPr>
                <w:r>
                  <w:t>None</w:t>
                </w:r>
              </w:p>
            </w:tc>
          </w:tr>
          <w:tr w:rsidR="000708BD" w14:paraId="14D9E967"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2E52EEF9"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3EA6821A" w14:textId="77777777" w:rsidR="000708BD" w:rsidRPr="00B04310" w:rsidRDefault="000708BD" w:rsidP="00E70527">
                <w:pPr>
                  <w:ind w:right="53"/>
                  <w:jc w:val="both"/>
                  <w:rPr>
                    <w:rFonts w:eastAsia="Times New Roman"/>
                  </w:rPr>
                </w:pPr>
                <w:r>
                  <w:rPr>
                    <w:rFonts w:eastAsia="Times New Roman"/>
                  </w:rPr>
                  <w:t>Updated details should appear in the system</w:t>
                </w:r>
              </w:p>
            </w:tc>
          </w:tr>
        </w:tbl>
        <w:p w14:paraId="06DBD29D" w14:textId="77777777" w:rsidR="000708BD" w:rsidRDefault="000708BD" w:rsidP="000708BD"/>
        <w:p w14:paraId="3A2B7B5F" w14:textId="77777777" w:rsidR="000708BD" w:rsidRDefault="000708BD" w:rsidP="000708BD"/>
        <w:p w14:paraId="3128B70A" w14:textId="77777777" w:rsidR="000708BD" w:rsidRDefault="000708BD" w:rsidP="000708BD"/>
        <w:p w14:paraId="0202D813"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income</w:t>
          </w:r>
        </w:p>
        <w:tbl>
          <w:tblPr>
            <w:tblStyle w:val="TableGrid0"/>
            <w:tblW w:w="9360" w:type="dxa"/>
            <w:tblLayout w:type="fixed"/>
            <w:tblLook w:val="06A0" w:firstRow="1" w:lastRow="0" w:firstColumn="1" w:lastColumn="0" w:noHBand="1" w:noVBand="1"/>
          </w:tblPr>
          <w:tblGrid>
            <w:gridCol w:w="2155"/>
            <w:gridCol w:w="7205"/>
          </w:tblGrid>
          <w:tr w:rsidR="000708BD" w14:paraId="4D5B4E7E" w14:textId="77777777" w:rsidTr="00E70527">
            <w:tc>
              <w:tcPr>
                <w:tcW w:w="2155" w:type="dxa"/>
              </w:tcPr>
              <w:p w14:paraId="4227F16C" w14:textId="77777777" w:rsidR="000708BD" w:rsidRDefault="000708BD" w:rsidP="00E70527">
                <w:pPr>
                  <w:rPr>
                    <w:rFonts w:eastAsia="Times New Roman"/>
                    <w:b/>
                  </w:rPr>
                </w:pPr>
                <w:r>
                  <w:rPr>
                    <w:rFonts w:eastAsia="Times New Roman"/>
                    <w:b/>
                  </w:rPr>
                  <w:t>Use Case</w:t>
                </w:r>
              </w:p>
              <w:p w14:paraId="11658FA3" w14:textId="77777777" w:rsidR="000708BD" w:rsidRPr="00B04310" w:rsidRDefault="000708BD" w:rsidP="00E70527">
                <w:pPr>
                  <w:rPr>
                    <w:rFonts w:eastAsia="Times New Roman"/>
                    <w:b/>
                  </w:rPr>
                </w:pPr>
              </w:p>
            </w:tc>
            <w:tc>
              <w:tcPr>
                <w:tcW w:w="7205" w:type="dxa"/>
              </w:tcPr>
              <w:p w14:paraId="00440AB4" w14:textId="77777777" w:rsidR="000708BD" w:rsidRPr="00B04310" w:rsidRDefault="000708BD" w:rsidP="00E70527">
                <w:pPr>
                  <w:rPr>
                    <w:rFonts w:eastAsia="Times New Roman"/>
                    <w:b/>
                  </w:rPr>
                </w:pPr>
                <w:r w:rsidRPr="00B04310">
                  <w:rPr>
                    <w:rFonts w:eastAsia="Times New Roman"/>
                    <w:b/>
                  </w:rPr>
                  <w:t>View income</w:t>
                </w:r>
              </w:p>
            </w:tc>
          </w:tr>
          <w:tr w:rsidR="000708BD" w14:paraId="33063A1B" w14:textId="77777777" w:rsidTr="00E70527">
            <w:tc>
              <w:tcPr>
                <w:tcW w:w="2155" w:type="dxa"/>
              </w:tcPr>
              <w:p w14:paraId="42DF0CF8" w14:textId="77777777" w:rsidR="000708BD" w:rsidRDefault="000708BD" w:rsidP="00E70527">
                <w:pPr>
                  <w:rPr>
                    <w:rFonts w:eastAsia="Times New Roman"/>
                    <w:b/>
                  </w:rPr>
                </w:pPr>
                <w:r>
                  <w:rPr>
                    <w:rFonts w:eastAsia="Times New Roman"/>
                    <w:b/>
                  </w:rPr>
                  <w:t>Summary</w:t>
                </w:r>
              </w:p>
              <w:p w14:paraId="02015C1E" w14:textId="77777777" w:rsidR="000708BD" w:rsidRPr="00B04310" w:rsidRDefault="000708BD" w:rsidP="00E70527">
                <w:pPr>
                  <w:rPr>
                    <w:rFonts w:eastAsia="Times New Roman"/>
                    <w:b/>
                  </w:rPr>
                </w:pPr>
              </w:p>
            </w:tc>
            <w:tc>
              <w:tcPr>
                <w:tcW w:w="7205" w:type="dxa"/>
              </w:tcPr>
              <w:p w14:paraId="09378C18" w14:textId="77777777" w:rsidR="000708BD" w:rsidRPr="00B04310" w:rsidRDefault="000708BD" w:rsidP="00E70527">
                <w:pPr>
                  <w:jc w:val="both"/>
                  <w:rPr>
                    <w:rFonts w:eastAsia="Times New Roman"/>
                  </w:rPr>
                </w:pPr>
                <w:r>
                  <w:rPr>
                    <w:rFonts w:eastAsia="Times New Roman"/>
                  </w:rPr>
                  <w:t>The trainers can view their monthly income</w:t>
                </w:r>
              </w:p>
            </w:tc>
          </w:tr>
          <w:tr w:rsidR="000708BD" w14:paraId="73D3C034" w14:textId="77777777" w:rsidTr="00E70527">
            <w:tc>
              <w:tcPr>
                <w:tcW w:w="2155" w:type="dxa"/>
              </w:tcPr>
              <w:p w14:paraId="10EFEFED" w14:textId="77777777" w:rsidR="000708BD" w:rsidRDefault="000708BD" w:rsidP="00E70527">
                <w:pPr>
                  <w:rPr>
                    <w:rFonts w:eastAsia="Times New Roman"/>
                    <w:b/>
                  </w:rPr>
                </w:pPr>
                <w:r w:rsidRPr="00B04310">
                  <w:rPr>
                    <w:rFonts w:eastAsia="Times New Roman"/>
                    <w:b/>
                  </w:rPr>
                  <w:t xml:space="preserve">Actors </w:t>
                </w:r>
              </w:p>
              <w:p w14:paraId="5FD3FE52" w14:textId="77777777" w:rsidR="000708BD" w:rsidRPr="00B04310" w:rsidRDefault="000708BD" w:rsidP="00E70527">
                <w:pPr>
                  <w:rPr>
                    <w:rFonts w:eastAsia="Times New Roman"/>
                    <w:b/>
                  </w:rPr>
                </w:pPr>
              </w:p>
            </w:tc>
            <w:tc>
              <w:tcPr>
                <w:tcW w:w="7205" w:type="dxa"/>
              </w:tcPr>
              <w:p w14:paraId="62D08038" w14:textId="77777777" w:rsidR="000708BD" w:rsidRPr="00B04310" w:rsidRDefault="000708BD" w:rsidP="00E70527">
                <w:pPr>
                  <w:jc w:val="both"/>
                  <w:rPr>
                    <w:rFonts w:eastAsia="Times New Roman"/>
                  </w:rPr>
                </w:pPr>
                <w:r w:rsidRPr="00B04310">
                  <w:rPr>
                    <w:rFonts w:eastAsia="Times New Roman"/>
                  </w:rPr>
                  <w:t>Trainer</w:t>
                </w:r>
              </w:p>
            </w:tc>
          </w:tr>
          <w:tr w:rsidR="000708BD" w14:paraId="48549CEC" w14:textId="77777777" w:rsidTr="00E70527">
            <w:tc>
              <w:tcPr>
                <w:tcW w:w="2155" w:type="dxa"/>
              </w:tcPr>
              <w:p w14:paraId="1D817F42" w14:textId="77777777" w:rsidR="000708BD" w:rsidRDefault="000708BD" w:rsidP="00E70527">
                <w:pPr>
                  <w:rPr>
                    <w:rFonts w:eastAsia="Times New Roman"/>
                    <w:b/>
                  </w:rPr>
                </w:pPr>
                <w:r>
                  <w:rPr>
                    <w:rFonts w:eastAsia="Times New Roman"/>
                    <w:b/>
                  </w:rPr>
                  <w:t>Preconditions</w:t>
                </w:r>
              </w:p>
              <w:p w14:paraId="0BFBBDE7" w14:textId="77777777" w:rsidR="000708BD" w:rsidRPr="00B04310" w:rsidRDefault="000708BD" w:rsidP="00E70527">
                <w:pPr>
                  <w:rPr>
                    <w:rFonts w:eastAsia="Times New Roman"/>
                    <w:b/>
                  </w:rPr>
                </w:pPr>
              </w:p>
            </w:tc>
            <w:tc>
              <w:tcPr>
                <w:tcW w:w="7205" w:type="dxa"/>
              </w:tcPr>
              <w:p w14:paraId="53B0FFDD" w14:textId="77777777" w:rsidR="000708BD" w:rsidRPr="00B04310" w:rsidRDefault="000708BD" w:rsidP="00E70527">
                <w:pPr>
                  <w:jc w:val="both"/>
                  <w:rPr>
                    <w:rFonts w:eastAsia="Times New Roman"/>
                  </w:rPr>
                </w:pPr>
                <w:r w:rsidRPr="00B04310">
                  <w:rPr>
                    <w:rFonts w:eastAsia="Times New Roman"/>
                  </w:rPr>
                  <w:t>All the payments must be stored in the system</w:t>
                </w:r>
              </w:p>
            </w:tc>
          </w:tr>
          <w:tr w:rsidR="000708BD" w14:paraId="038CC82C" w14:textId="77777777" w:rsidTr="00E70527">
            <w:tc>
              <w:tcPr>
                <w:tcW w:w="2155" w:type="dxa"/>
              </w:tcPr>
              <w:p w14:paraId="7114E931" w14:textId="77777777" w:rsidR="000708BD" w:rsidRPr="00B04310" w:rsidRDefault="000708BD" w:rsidP="00E70527">
                <w:pPr>
                  <w:rPr>
                    <w:rFonts w:eastAsia="Times New Roman"/>
                    <w:b/>
                  </w:rPr>
                </w:pPr>
                <w:r>
                  <w:rPr>
                    <w:rFonts w:eastAsia="Times New Roman"/>
                    <w:b/>
                  </w:rPr>
                  <w:t>Description</w:t>
                </w:r>
              </w:p>
            </w:tc>
            <w:tc>
              <w:tcPr>
                <w:tcW w:w="7205" w:type="dxa"/>
              </w:tcPr>
              <w:p w14:paraId="4A42E660" w14:textId="77777777" w:rsidR="000708BD" w:rsidRPr="00B04310" w:rsidRDefault="000708BD" w:rsidP="00E70527">
                <w:pPr>
                  <w:jc w:val="both"/>
                  <w:rPr>
                    <w:rFonts w:eastAsia="Times New Roman"/>
                  </w:rPr>
                </w:pPr>
                <w:r w:rsidRPr="00B04310">
                  <w:rPr>
                    <w:rFonts w:eastAsia="Times New Roman"/>
                  </w:rPr>
                  <w:t>By using this functionality, the Trainer can view all the payment details done by the assigned users.</w:t>
                </w:r>
              </w:p>
            </w:tc>
          </w:tr>
          <w:tr w:rsidR="000708BD" w14:paraId="24D8D48E" w14:textId="77777777" w:rsidTr="00E70527">
            <w:trPr>
              <w:trHeight w:val="395"/>
            </w:trPr>
            <w:tc>
              <w:tcPr>
                <w:tcW w:w="2155" w:type="dxa"/>
              </w:tcPr>
              <w:p w14:paraId="4AE7E48D" w14:textId="77777777" w:rsidR="000708BD" w:rsidRDefault="000708BD" w:rsidP="00E70527">
                <w:pPr>
                  <w:rPr>
                    <w:rFonts w:eastAsia="Times New Roman"/>
                    <w:b/>
                  </w:rPr>
                </w:pPr>
                <w:r>
                  <w:rPr>
                    <w:rFonts w:eastAsia="Times New Roman"/>
                    <w:b/>
                  </w:rPr>
                  <w:t>Exception</w:t>
                </w:r>
              </w:p>
              <w:p w14:paraId="3D37C146" w14:textId="77777777" w:rsidR="000708BD" w:rsidRPr="00B04310" w:rsidRDefault="000708BD" w:rsidP="00E70527">
                <w:pPr>
                  <w:rPr>
                    <w:rFonts w:eastAsia="Times New Roman"/>
                    <w:b/>
                  </w:rPr>
                </w:pPr>
              </w:p>
            </w:tc>
            <w:tc>
              <w:tcPr>
                <w:tcW w:w="7205" w:type="dxa"/>
              </w:tcPr>
              <w:p w14:paraId="1EFE8248" w14:textId="77777777" w:rsidR="000708BD" w:rsidRPr="00B04310" w:rsidRDefault="000708BD" w:rsidP="00E70527">
                <w:pPr>
                  <w:jc w:val="both"/>
                  <w:rPr>
                    <w:rFonts w:eastAsia="Times New Roman"/>
                  </w:rPr>
                </w:pPr>
                <w:r>
                  <w:rPr>
                    <w:rFonts w:eastAsia="Times New Roman"/>
                  </w:rPr>
                  <w:t>None</w:t>
                </w:r>
              </w:p>
            </w:tc>
          </w:tr>
          <w:tr w:rsidR="000708BD" w14:paraId="5AE92463" w14:textId="77777777" w:rsidTr="00E70527">
            <w:tc>
              <w:tcPr>
                <w:tcW w:w="2155" w:type="dxa"/>
              </w:tcPr>
              <w:p w14:paraId="2D5F219B" w14:textId="77777777" w:rsidR="000708BD" w:rsidRDefault="000708BD" w:rsidP="00E70527">
                <w:pPr>
                  <w:rPr>
                    <w:rFonts w:eastAsia="Times New Roman"/>
                    <w:b/>
                  </w:rPr>
                </w:pPr>
                <w:proofErr w:type="spellStart"/>
                <w:r>
                  <w:rPr>
                    <w:rFonts w:eastAsia="Times New Roman"/>
                    <w:b/>
                  </w:rPr>
                  <w:t>Postconditions</w:t>
                </w:r>
                <w:proofErr w:type="spellEnd"/>
              </w:p>
              <w:p w14:paraId="3598FEDE" w14:textId="77777777" w:rsidR="000708BD" w:rsidRPr="00B04310" w:rsidRDefault="000708BD" w:rsidP="00E70527">
                <w:pPr>
                  <w:rPr>
                    <w:rFonts w:eastAsia="Times New Roman"/>
                    <w:b/>
                  </w:rPr>
                </w:pPr>
              </w:p>
            </w:tc>
            <w:tc>
              <w:tcPr>
                <w:tcW w:w="7205" w:type="dxa"/>
              </w:tcPr>
              <w:p w14:paraId="49765008" w14:textId="77777777" w:rsidR="000708BD" w:rsidRPr="00B04310" w:rsidRDefault="000708BD" w:rsidP="00E70527">
                <w:pPr>
                  <w:jc w:val="both"/>
                  <w:rPr>
                    <w:rFonts w:eastAsia="Times New Roman"/>
                  </w:rPr>
                </w:pPr>
                <w:r>
                  <w:rPr>
                    <w:rFonts w:eastAsia="Times New Roman"/>
                  </w:rPr>
                  <w:t>The income report should be displayed.</w:t>
                </w:r>
              </w:p>
            </w:tc>
          </w:tr>
        </w:tbl>
        <w:p w14:paraId="3D25CFDE" w14:textId="77777777" w:rsidR="000708BD" w:rsidRDefault="000708BD" w:rsidP="000708BD"/>
        <w:p w14:paraId="6EA452AF" w14:textId="77777777" w:rsidR="000708BD" w:rsidRDefault="000708BD" w:rsidP="000708BD"/>
        <w:p w14:paraId="3104F804" w14:textId="77777777" w:rsidR="000708BD" w:rsidRDefault="000708BD" w:rsidP="000708BD"/>
        <w:p w14:paraId="26AB6F6C" w14:textId="77777777" w:rsidR="000708BD" w:rsidRDefault="000708BD" w:rsidP="000708BD"/>
        <w:p w14:paraId="19DE3E08" w14:textId="77777777" w:rsidR="000708BD" w:rsidRDefault="000708BD" w:rsidP="000708BD"/>
        <w:p w14:paraId="7DFE6A6E" w14:textId="77777777" w:rsidR="000708BD" w:rsidRDefault="000708BD" w:rsidP="000708BD"/>
        <w:p w14:paraId="244600A3" w14:textId="77777777" w:rsidR="000708BD" w:rsidRDefault="000708BD" w:rsidP="000708BD"/>
        <w:p w14:paraId="2C933EAA"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Set Availability</w:t>
          </w:r>
        </w:p>
        <w:tbl>
          <w:tblPr>
            <w:tblStyle w:val="TableGrid"/>
            <w:tblW w:w="9215" w:type="dxa"/>
            <w:tblInd w:w="5" w:type="dxa"/>
            <w:tblCellMar>
              <w:top w:w="7" w:type="dxa"/>
              <w:left w:w="108" w:type="dxa"/>
              <w:right w:w="38" w:type="dxa"/>
            </w:tblCellMar>
            <w:tblLook w:val="04A0" w:firstRow="1" w:lastRow="0" w:firstColumn="1" w:lastColumn="0" w:noHBand="0" w:noVBand="1"/>
          </w:tblPr>
          <w:tblGrid>
            <w:gridCol w:w="2155"/>
            <w:gridCol w:w="7060"/>
          </w:tblGrid>
          <w:tr w:rsidR="000708BD" w14:paraId="0BB7782B"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27D7C43E" w14:textId="77777777" w:rsidR="000708BD" w:rsidRPr="00B04310" w:rsidRDefault="000708BD" w:rsidP="00E70527">
                <w:r>
                  <w:rPr>
                    <w:rFonts w:eastAsia="Times New Roman"/>
                    <w:b/>
                  </w:rPr>
                  <w:t>Use Case</w:t>
                </w:r>
              </w:p>
            </w:tc>
            <w:tc>
              <w:tcPr>
                <w:tcW w:w="7060" w:type="dxa"/>
                <w:tcBorders>
                  <w:top w:val="single" w:sz="4" w:space="0" w:color="000000"/>
                  <w:left w:val="single" w:sz="4" w:space="0" w:color="000000"/>
                  <w:bottom w:val="single" w:sz="4" w:space="0" w:color="000000"/>
                  <w:right w:val="single" w:sz="4" w:space="0" w:color="000000"/>
                </w:tcBorders>
              </w:tcPr>
              <w:p w14:paraId="1B90591D" w14:textId="77777777" w:rsidR="000708BD" w:rsidRPr="00B04310" w:rsidRDefault="000708BD" w:rsidP="00E70527">
                <w:r w:rsidRPr="00B04310">
                  <w:rPr>
                    <w:rFonts w:eastAsia="Times New Roman"/>
                    <w:b/>
                  </w:rPr>
                  <w:t xml:space="preserve">Set Availability </w:t>
                </w:r>
              </w:p>
            </w:tc>
          </w:tr>
          <w:tr w:rsidR="000708BD" w14:paraId="69224750" w14:textId="77777777" w:rsidTr="00E70527">
            <w:trPr>
              <w:trHeight w:val="377"/>
            </w:trPr>
            <w:tc>
              <w:tcPr>
                <w:tcW w:w="2155" w:type="dxa"/>
                <w:tcBorders>
                  <w:top w:val="single" w:sz="4" w:space="0" w:color="000000"/>
                  <w:left w:val="single" w:sz="4" w:space="0" w:color="000000"/>
                  <w:bottom w:val="single" w:sz="4" w:space="0" w:color="000000"/>
                  <w:right w:val="single" w:sz="4" w:space="0" w:color="000000"/>
                </w:tcBorders>
              </w:tcPr>
              <w:p w14:paraId="1889B9CD" w14:textId="77777777" w:rsidR="000708BD" w:rsidRPr="00B04310" w:rsidRDefault="000708BD" w:rsidP="00E70527">
                <w:r>
                  <w:rPr>
                    <w:rFonts w:eastAsia="Times New Roman"/>
                    <w:b/>
                  </w:rPr>
                  <w:t>Summary</w:t>
                </w:r>
              </w:p>
            </w:tc>
            <w:tc>
              <w:tcPr>
                <w:tcW w:w="7060" w:type="dxa"/>
                <w:tcBorders>
                  <w:top w:val="single" w:sz="4" w:space="0" w:color="000000"/>
                  <w:left w:val="single" w:sz="4" w:space="0" w:color="000000"/>
                  <w:bottom w:val="single" w:sz="4" w:space="0" w:color="000000"/>
                  <w:right w:val="single" w:sz="4" w:space="0" w:color="000000"/>
                </w:tcBorders>
              </w:tcPr>
              <w:p w14:paraId="76A9BF71" w14:textId="77777777" w:rsidR="000708BD" w:rsidRPr="00B04310" w:rsidRDefault="000708BD" w:rsidP="00E70527">
                <w:r>
                  <w:rPr>
                    <w:rFonts w:eastAsia="Times New Roman"/>
                  </w:rPr>
                  <w:t>T</w:t>
                </w:r>
                <w:r w:rsidRPr="00B04310">
                  <w:rPr>
                    <w:rFonts w:eastAsia="Times New Roman"/>
                  </w:rPr>
                  <w:t xml:space="preserve">he Trainer </w:t>
                </w:r>
                <w:r>
                  <w:rPr>
                    <w:rFonts w:eastAsia="Times New Roman"/>
                  </w:rPr>
                  <w:t>can</w:t>
                </w:r>
                <w:r w:rsidRPr="00B04310">
                  <w:rPr>
                    <w:rFonts w:eastAsia="Times New Roman"/>
                  </w:rPr>
                  <w:t xml:space="preserve"> set </w:t>
                </w:r>
                <w:r>
                  <w:rPr>
                    <w:rFonts w:eastAsia="Times New Roman"/>
                  </w:rPr>
                  <w:t>thei</w:t>
                </w:r>
                <w:r w:rsidRPr="00B04310">
                  <w:rPr>
                    <w:rFonts w:eastAsia="Times New Roman"/>
                  </w:rPr>
                  <w:t>r availability for the assign</w:t>
                </w:r>
                <w:r>
                  <w:rPr>
                    <w:rFonts w:eastAsia="Times New Roman"/>
                  </w:rPr>
                  <w:t>ed</w:t>
                </w:r>
                <w:r w:rsidRPr="00B04310">
                  <w:rPr>
                    <w:rFonts w:eastAsia="Times New Roman"/>
                  </w:rPr>
                  <w:t xml:space="preserve"> members</w:t>
                </w:r>
              </w:p>
            </w:tc>
          </w:tr>
          <w:tr w:rsidR="000708BD" w14:paraId="186F4B29" w14:textId="77777777" w:rsidTr="00E70527">
            <w:trPr>
              <w:trHeight w:val="386"/>
            </w:trPr>
            <w:tc>
              <w:tcPr>
                <w:tcW w:w="2155" w:type="dxa"/>
                <w:tcBorders>
                  <w:top w:val="single" w:sz="4" w:space="0" w:color="000000"/>
                  <w:left w:val="single" w:sz="4" w:space="0" w:color="000000"/>
                  <w:bottom w:val="single" w:sz="4" w:space="0" w:color="000000"/>
                  <w:right w:val="single" w:sz="4" w:space="0" w:color="000000"/>
                </w:tcBorders>
              </w:tcPr>
              <w:p w14:paraId="6316AC3D" w14:textId="77777777" w:rsidR="000708BD" w:rsidRPr="00B04310" w:rsidRDefault="000708BD" w:rsidP="00E70527">
                <w:r w:rsidRPr="00B04310">
                  <w:rPr>
                    <w:rFonts w:eastAsia="Times New Roman"/>
                    <w:b/>
                  </w:rPr>
                  <w:t xml:space="preserve">Actors </w:t>
                </w:r>
              </w:p>
            </w:tc>
            <w:tc>
              <w:tcPr>
                <w:tcW w:w="7060" w:type="dxa"/>
                <w:tcBorders>
                  <w:top w:val="single" w:sz="4" w:space="0" w:color="000000"/>
                  <w:left w:val="single" w:sz="4" w:space="0" w:color="000000"/>
                  <w:bottom w:val="single" w:sz="4" w:space="0" w:color="000000"/>
                  <w:right w:val="single" w:sz="4" w:space="0" w:color="000000"/>
                </w:tcBorders>
              </w:tcPr>
              <w:p w14:paraId="77DA9ABD" w14:textId="77777777" w:rsidR="000708BD" w:rsidRPr="00B04310" w:rsidRDefault="000708BD" w:rsidP="00E70527">
                <w:r w:rsidRPr="00B04310">
                  <w:rPr>
                    <w:rFonts w:eastAsia="Times New Roman"/>
                  </w:rPr>
                  <w:t xml:space="preserve">Trainer </w:t>
                </w:r>
              </w:p>
            </w:tc>
          </w:tr>
          <w:tr w:rsidR="000708BD" w14:paraId="5F9DF6D7" w14:textId="77777777" w:rsidTr="00E70527">
            <w:trPr>
              <w:trHeight w:val="432"/>
            </w:trPr>
            <w:tc>
              <w:tcPr>
                <w:tcW w:w="2155" w:type="dxa"/>
                <w:tcBorders>
                  <w:top w:val="single" w:sz="4" w:space="0" w:color="000000"/>
                  <w:left w:val="single" w:sz="4" w:space="0" w:color="000000"/>
                  <w:bottom w:val="single" w:sz="4" w:space="0" w:color="000000"/>
                  <w:right w:val="single" w:sz="4" w:space="0" w:color="000000"/>
                </w:tcBorders>
              </w:tcPr>
              <w:p w14:paraId="00A3192C" w14:textId="77777777" w:rsidR="000708BD" w:rsidRPr="00B04310" w:rsidRDefault="000708BD" w:rsidP="00E70527">
                <w:r>
                  <w:rPr>
                    <w:rFonts w:eastAsia="Times New Roman"/>
                    <w:b/>
                  </w:rPr>
                  <w:t>Preconditions</w:t>
                </w:r>
              </w:p>
            </w:tc>
            <w:tc>
              <w:tcPr>
                <w:tcW w:w="7060" w:type="dxa"/>
                <w:tcBorders>
                  <w:top w:val="single" w:sz="4" w:space="0" w:color="000000"/>
                  <w:left w:val="single" w:sz="4" w:space="0" w:color="000000"/>
                  <w:bottom w:val="single" w:sz="4" w:space="0" w:color="000000"/>
                  <w:right w:val="single" w:sz="4" w:space="0" w:color="000000"/>
                </w:tcBorders>
              </w:tcPr>
              <w:p w14:paraId="0C096615" w14:textId="77777777" w:rsidR="000708BD" w:rsidRPr="00B04310" w:rsidRDefault="000708BD" w:rsidP="00E70527">
                <w:pPr>
                  <w:jc w:val="both"/>
                </w:pPr>
                <w:r w:rsidRPr="00B04310">
                  <w:rPr>
                    <w:rFonts w:eastAsia="Times New Roman"/>
                  </w:rPr>
                  <w:t xml:space="preserve">Trainers must sign up and get login access successfully to use this functionality. </w:t>
                </w:r>
              </w:p>
            </w:tc>
          </w:tr>
          <w:tr w:rsidR="000708BD" w14:paraId="23E1AFFE" w14:textId="77777777" w:rsidTr="00E70527">
            <w:trPr>
              <w:trHeight w:val="334"/>
            </w:trPr>
            <w:tc>
              <w:tcPr>
                <w:tcW w:w="2155" w:type="dxa"/>
                <w:tcBorders>
                  <w:top w:val="single" w:sz="4" w:space="0" w:color="000000"/>
                  <w:left w:val="single" w:sz="4" w:space="0" w:color="000000"/>
                  <w:bottom w:val="single" w:sz="4" w:space="0" w:color="000000"/>
                  <w:right w:val="single" w:sz="4" w:space="0" w:color="000000"/>
                </w:tcBorders>
              </w:tcPr>
              <w:p w14:paraId="4A1378D3" w14:textId="77777777" w:rsidR="000708BD" w:rsidRPr="00B04310" w:rsidRDefault="000708BD" w:rsidP="00E70527">
                <w:r>
                  <w:rPr>
                    <w:rFonts w:eastAsia="Times New Roman"/>
                    <w:b/>
                  </w:rPr>
                  <w:t>Description</w:t>
                </w:r>
              </w:p>
            </w:tc>
            <w:tc>
              <w:tcPr>
                <w:tcW w:w="7060" w:type="dxa"/>
                <w:tcBorders>
                  <w:top w:val="single" w:sz="4" w:space="0" w:color="000000"/>
                  <w:left w:val="single" w:sz="4" w:space="0" w:color="000000"/>
                  <w:bottom w:val="single" w:sz="4" w:space="0" w:color="000000"/>
                  <w:right w:val="single" w:sz="4" w:space="0" w:color="000000"/>
                </w:tcBorders>
              </w:tcPr>
              <w:p w14:paraId="680F0939" w14:textId="77777777" w:rsidR="000708BD" w:rsidRPr="00B04310" w:rsidRDefault="000708BD" w:rsidP="00E70527">
                <w:pPr>
                  <w:jc w:val="both"/>
                </w:pPr>
                <w:r w:rsidRPr="00B04310">
                  <w:rPr>
                    <w:rFonts w:eastAsia="Times New Roman"/>
                  </w:rPr>
                  <w:t>After getting login as a trainer, that relevant Trainer can set the availability on a particular day as available or unavailable to the assigned members. So, the members can view the availability of their Trainer.</w:t>
                </w:r>
              </w:p>
            </w:tc>
          </w:tr>
          <w:tr w:rsidR="000708BD" w14:paraId="4011DCC6" w14:textId="77777777" w:rsidTr="00E70527">
            <w:trPr>
              <w:trHeight w:val="770"/>
            </w:trPr>
            <w:tc>
              <w:tcPr>
                <w:tcW w:w="2155" w:type="dxa"/>
                <w:tcBorders>
                  <w:top w:val="single" w:sz="4" w:space="0" w:color="000000"/>
                  <w:left w:val="single" w:sz="4" w:space="0" w:color="000000"/>
                  <w:bottom w:val="single" w:sz="4" w:space="0" w:color="000000"/>
                  <w:right w:val="single" w:sz="4" w:space="0" w:color="000000"/>
                </w:tcBorders>
              </w:tcPr>
              <w:p w14:paraId="24296669" w14:textId="77777777" w:rsidR="000708BD" w:rsidRPr="00B04310" w:rsidRDefault="000708BD" w:rsidP="00E70527">
                <w:r>
                  <w:rPr>
                    <w:rFonts w:eastAsia="Times New Roman"/>
                    <w:b/>
                  </w:rPr>
                  <w:t>Exception</w:t>
                </w:r>
              </w:p>
            </w:tc>
            <w:tc>
              <w:tcPr>
                <w:tcW w:w="7060" w:type="dxa"/>
                <w:tcBorders>
                  <w:top w:val="single" w:sz="4" w:space="0" w:color="000000"/>
                  <w:left w:val="single" w:sz="4" w:space="0" w:color="000000"/>
                  <w:bottom w:val="single" w:sz="4" w:space="0" w:color="000000"/>
                  <w:right w:val="single" w:sz="4" w:space="0" w:color="000000"/>
                </w:tcBorders>
              </w:tcPr>
              <w:p w14:paraId="634A9A64" w14:textId="77777777" w:rsidR="000708BD" w:rsidRPr="00B04310" w:rsidRDefault="000708BD" w:rsidP="00E70527">
                <w:pPr>
                  <w:ind w:right="54"/>
                  <w:jc w:val="both"/>
                </w:pPr>
                <w:r>
                  <w:t>None</w:t>
                </w:r>
              </w:p>
            </w:tc>
          </w:tr>
          <w:tr w:rsidR="000708BD" w14:paraId="0552E434" w14:textId="77777777" w:rsidTr="00E70527">
            <w:trPr>
              <w:trHeight w:val="770"/>
            </w:trPr>
            <w:tc>
              <w:tcPr>
                <w:tcW w:w="2155" w:type="dxa"/>
                <w:tcBorders>
                  <w:top w:val="single" w:sz="4" w:space="0" w:color="000000"/>
                  <w:left w:val="single" w:sz="4" w:space="0" w:color="000000"/>
                  <w:bottom w:val="single" w:sz="4" w:space="0" w:color="000000"/>
                  <w:right w:val="single" w:sz="4" w:space="0" w:color="000000"/>
                </w:tcBorders>
              </w:tcPr>
              <w:p w14:paraId="084F67BB"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60" w:type="dxa"/>
                <w:tcBorders>
                  <w:top w:val="single" w:sz="4" w:space="0" w:color="000000"/>
                  <w:left w:val="single" w:sz="4" w:space="0" w:color="000000"/>
                  <w:bottom w:val="single" w:sz="4" w:space="0" w:color="000000"/>
                  <w:right w:val="single" w:sz="4" w:space="0" w:color="000000"/>
                </w:tcBorders>
              </w:tcPr>
              <w:p w14:paraId="694B3591" w14:textId="77777777" w:rsidR="000708BD" w:rsidRPr="00B04310" w:rsidRDefault="000708BD" w:rsidP="00E70527">
                <w:pPr>
                  <w:ind w:right="54"/>
                  <w:jc w:val="both"/>
                  <w:rPr>
                    <w:rFonts w:eastAsia="Times New Roman"/>
                  </w:rPr>
                </w:pPr>
                <w:r>
                  <w:rPr>
                    <w:rFonts w:eastAsia="Times New Roman"/>
                  </w:rPr>
                  <w:t>It should be visible to the members</w:t>
                </w:r>
              </w:p>
            </w:tc>
          </w:tr>
        </w:tbl>
        <w:p w14:paraId="58096147" w14:textId="77777777" w:rsidR="000708BD" w:rsidRDefault="000708BD" w:rsidP="000708BD"/>
        <w:p w14:paraId="7AE5B815" w14:textId="77777777" w:rsidR="000708BD" w:rsidRDefault="000708BD" w:rsidP="000708BD"/>
        <w:p w14:paraId="59D3EEEB"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assigned users</w:t>
          </w:r>
        </w:p>
        <w:tbl>
          <w:tblPr>
            <w:tblStyle w:val="TableGrid"/>
            <w:tblW w:w="9201" w:type="dxa"/>
            <w:tblInd w:w="5" w:type="dxa"/>
            <w:tblCellMar>
              <w:top w:w="7" w:type="dxa"/>
              <w:left w:w="108" w:type="dxa"/>
              <w:right w:w="53" w:type="dxa"/>
            </w:tblCellMar>
            <w:tblLook w:val="04A0" w:firstRow="1" w:lastRow="0" w:firstColumn="1" w:lastColumn="0" w:noHBand="0" w:noVBand="1"/>
          </w:tblPr>
          <w:tblGrid>
            <w:gridCol w:w="2155"/>
            <w:gridCol w:w="7046"/>
          </w:tblGrid>
          <w:tr w:rsidR="000708BD" w14:paraId="57DC4069"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32819FCA"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31DBC9DF" w14:textId="77777777" w:rsidR="000708BD" w:rsidRPr="00B04310" w:rsidRDefault="000708BD" w:rsidP="00E70527">
                <w:r w:rsidRPr="00B04310">
                  <w:rPr>
                    <w:rFonts w:eastAsia="Times New Roman"/>
                    <w:b/>
                  </w:rPr>
                  <w:t xml:space="preserve">View assigned users </w:t>
                </w:r>
              </w:p>
            </w:tc>
          </w:tr>
          <w:tr w:rsidR="000708BD" w14:paraId="1E4B8350" w14:textId="77777777" w:rsidTr="00E70527">
            <w:trPr>
              <w:trHeight w:val="449"/>
            </w:trPr>
            <w:tc>
              <w:tcPr>
                <w:tcW w:w="2155" w:type="dxa"/>
                <w:tcBorders>
                  <w:top w:val="single" w:sz="4" w:space="0" w:color="000000"/>
                  <w:left w:val="single" w:sz="4" w:space="0" w:color="000000"/>
                  <w:bottom w:val="single" w:sz="4" w:space="0" w:color="000000"/>
                  <w:right w:val="single" w:sz="4" w:space="0" w:color="000000"/>
                </w:tcBorders>
              </w:tcPr>
              <w:p w14:paraId="379FD22A"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094E5CD1" w14:textId="77777777" w:rsidR="000708BD" w:rsidRPr="00B04310" w:rsidRDefault="000708BD" w:rsidP="00E70527">
                <w:r>
                  <w:rPr>
                    <w:rFonts w:eastAsia="Times New Roman"/>
                  </w:rPr>
                  <w:t>A trainer can view his assigned users</w:t>
                </w:r>
              </w:p>
            </w:tc>
          </w:tr>
          <w:tr w:rsidR="000708BD" w14:paraId="3E62CB13" w14:textId="77777777" w:rsidTr="00E70527">
            <w:trPr>
              <w:trHeight w:val="432"/>
            </w:trPr>
            <w:tc>
              <w:tcPr>
                <w:tcW w:w="2155" w:type="dxa"/>
                <w:tcBorders>
                  <w:top w:val="single" w:sz="4" w:space="0" w:color="000000"/>
                  <w:left w:val="single" w:sz="4" w:space="0" w:color="000000"/>
                  <w:bottom w:val="single" w:sz="4" w:space="0" w:color="000000"/>
                  <w:right w:val="single" w:sz="4" w:space="0" w:color="000000"/>
                </w:tcBorders>
              </w:tcPr>
              <w:p w14:paraId="51F94F2E"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645F7D9D" w14:textId="77777777" w:rsidR="000708BD" w:rsidRPr="00B04310" w:rsidRDefault="000708BD" w:rsidP="00E70527">
                <w:r w:rsidRPr="00B04310">
                  <w:rPr>
                    <w:rFonts w:eastAsia="Times New Roman"/>
                  </w:rPr>
                  <w:t xml:space="preserve">Trainer </w:t>
                </w:r>
              </w:p>
            </w:tc>
          </w:tr>
          <w:tr w:rsidR="000708BD" w14:paraId="5437304B" w14:textId="77777777" w:rsidTr="00E70527">
            <w:trPr>
              <w:trHeight w:val="360"/>
            </w:trPr>
            <w:tc>
              <w:tcPr>
                <w:tcW w:w="2155" w:type="dxa"/>
                <w:tcBorders>
                  <w:top w:val="single" w:sz="4" w:space="0" w:color="000000"/>
                  <w:left w:val="single" w:sz="4" w:space="0" w:color="000000"/>
                  <w:bottom w:val="single" w:sz="4" w:space="0" w:color="000000"/>
                  <w:right w:val="single" w:sz="4" w:space="0" w:color="000000"/>
                </w:tcBorders>
              </w:tcPr>
              <w:p w14:paraId="6F1565FA"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22F60C00" w14:textId="77777777" w:rsidR="000708BD" w:rsidRPr="00B04310" w:rsidRDefault="000708BD" w:rsidP="00E70527">
                <w:r w:rsidRPr="00B04310">
                  <w:rPr>
                    <w:rFonts w:eastAsia="Times New Roman"/>
                  </w:rPr>
                  <w:t xml:space="preserve">Trainers must sign up and get login access successfully to use this functionality. </w:t>
                </w:r>
              </w:p>
            </w:tc>
          </w:tr>
          <w:tr w:rsidR="000708BD" w14:paraId="1D7711CC" w14:textId="77777777" w:rsidTr="00E70527">
            <w:trPr>
              <w:trHeight w:val="379"/>
            </w:trPr>
            <w:tc>
              <w:tcPr>
                <w:tcW w:w="2155" w:type="dxa"/>
                <w:tcBorders>
                  <w:top w:val="single" w:sz="4" w:space="0" w:color="000000"/>
                  <w:left w:val="single" w:sz="4" w:space="0" w:color="000000"/>
                  <w:bottom w:val="single" w:sz="4" w:space="0" w:color="000000"/>
                  <w:right w:val="single" w:sz="4" w:space="0" w:color="000000"/>
                </w:tcBorders>
              </w:tcPr>
              <w:p w14:paraId="64449458"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35FBF1C6" w14:textId="77777777" w:rsidR="000708BD" w:rsidRPr="00B04310" w:rsidRDefault="000708BD" w:rsidP="00E70527">
                <w:pPr>
                  <w:jc w:val="both"/>
                </w:pPr>
                <w:r w:rsidRPr="00B04310">
                  <w:rPr>
                    <w:rFonts w:eastAsia="Times New Roman"/>
                  </w:rPr>
                  <w:t>After getting logged in as a trainer, that relevant Trainer can view the assigned member details (</w:t>
                </w:r>
                <w:r>
                  <w:rPr>
                    <w:rFonts w:eastAsia="Times New Roman"/>
                  </w:rPr>
                  <w:t>Name, Age, G</w:t>
                </w:r>
                <w:r w:rsidRPr="00B04310">
                  <w:rPr>
                    <w:rFonts w:eastAsia="Times New Roman"/>
                  </w:rPr>
                  <w:t>ender, Contact No.), and as an extension, the Trainer can view progress and add schedules and meal plans</w:t>
                </w:r>
                <w:r>
                  <w:rPr>
                    <w:rFonts w:eastAsia="Times New Roman"/>
                  </w:rPr>
                  <w:t>.</w:t>
                </w:r>
              </w:p>
            </w:tc>
          </w:tr>
          <w:tr w:rsidR="000708BD" w14:paraId="79A96ECF" w14:textId="77777777" w:rsidTr="00E70527">
            <w:trPr>
              <w:trHeight w:val="766"/>
            </w:trPr>
            <w:tc>
              <w:tcPr>
                <w:tcW w:w="2155" w:type="dxa"/>
                <w:tcBorders>
                  <w:top w:val="single" w:sz="4" w:space="0" w:color="000000"/>
                  <w:left w:val="single" w:sz="4" w:space="0" w:color="000000"/>
                  <w:bottom w:val="single" w:sz="4" w:space="0" w:color="000000"/>
                  <w:right w:val="single" w:sz="4" w:space="0" w:color="000000"/>
                </w:tcBorders>
              </w:tcPr>
              <w:p w14:paraId="7BF282EB"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19559F9" w14:textId="77777777" w:rsidR="000708BD" w:rsidRPr="00B04310" w:rsidRDefault="000708BD" w:rsidP="00E70527">
                <w:pPr>
                  <w:ind w:right="55"/>
                  <w:jc w:val="both"/>
                </w:pPr>
                <w:r>
                  <w:t>None</w:t>
                </w:r>
              </w:p>
            </w:tc>
          </w:tr>
          <w:tr w:rsidR="000708BD" w14:paraId="4804EB4B" w14:textId="77777777" w:rsidTr="00E70527">
            <w:trPr>
              <w:trHeight w:val="768"/>
            </w:trPr>
            <w:tc>
              <w:tcPr>
                <w:tcW w:w="2155" w:type="dxa"/>
                <w:tcBorders>
                  <w:top w:val="single" w:sz="4" w:space="0" w:color="000000"/>
                  <w:left w:val="single" w:sz="4" w:space="0" w:color="000000"/>
                  <w:bottom w:val="single" w:sz="4" w:space="0" w:color="000000"/>
                  <w:right w:val="single" w:sz="4" w:space="0" w:color="000000"/>
                </w:tcBorders>
              </w:tcPr>
              <w:p w14:paraId="740CF4BB"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46" w:type="dxa"/>
                <w:tcBorders>
                  <w:top w:val="single" w:sz="4" w:space="0" w:color="000000"/>
                  <w:left w:val="single" w:sz="4" w:space="0" w:color="000000"/>
                  <w:bottom w:val="single" w:sz="4" w:space="0" w:color="000000"/>
                  <w:right w:val="single" w:sz="4" w:space="0" w:color="000000"/>
                </w:tcBorders>
              </w:tcPr>
              <w:p w14:paraId="30159BC0" w14:textId="77777777" w:rsidR="000708BD" w:rsidRPr="00B04310" w:rsidRDefault="000708BD" w:rsidP="00E70527">
                <w:pPr>
                  <w:ind w:right="55"/>
                  <w:jc w:val="both"/>
                  <w:rPr>
                    <w:rFonts w:eastAsia="Times New Roman"/>
                  </w:rPr>
                </w:pPr>
                <w:r>
                  <w:rPr>
                    <w:rFonts w:eastAsia="Times New Roman"/>
                  </w:rPr>
                  <w:t>Assigned users should appear in the dashboard</w:t>
                </w:r>
              </w:p>
            </w:tc>
          </w:tr>
        </w:tbl>
        <w:p w14:paraId="7FC36E37" w14:textId="77777777" w:rsidR="000708BD" w:rsidRPr="00B04310" w:rsidRDefault="000708BD" w:rsidP="000708BD"/>
        <w:p w14:paraId="0768293F" w14:textId="77777777" w:rsidR="000708BD" w:rsidRDefault="000708BD" w:rsidP="000708BD"/>
        <w:p w14:paraId="420313B4" w14:textId="77777777" w:rsidR="000708BD" w:rsidRDefault="000708BD" w:rsidP="000708BD"/>
        <w:p w14:paraId="0B17B49D" w14:textId="77777777" w:rsidR="000708BD" w:rsidRDefault="000708BD" w:rsidP="000708BD"/>
        <w:p w14:paraId="2778A4CF" w14:textId="77777777" w:rsidR="000708BD" w:rsidRDefault="000708BD" w:rsidP="000708BD"/>
        <w:p w14:paraId="5A574E66" w14:textId="77777777" w:rsidR="000708BD" w:rsidRDefault="000708BD" w:rsidP="000708BD"/>
        <w:p w14:paraId="6267778B" w14:textId="77777777" w:rsidR="000708BD" w:rsidRDefault="000708BD" w:rsidP="000708BD"/>
        <w:p w14:paraId="3661FD31" w14:textId="77777777" w:rsidR="000708BD" w:rsidRDefault="000708BD" w:rsidP="000708BD"/>
        <w:p w14:paraId="683B17A4"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Update profile details</w:t>
          </w:r>
        </w:p>
        <w:tbl>
          <w:tblPr>
            <w:tblStyle w:val="TableGrid"/>
            <w:tblW w:w="9201" w:type="dxa"/>
            <w:tblInd w:w="5" w:type="dxa"/>
            <w:tblCellMar>
              <w:top w:w="7" w:type="dxa"/>
              <w:left w:w="106" w:type="dxa"/>
              <w:right w:w="56" w:type="dxa"/>
            </w:tblCellMar>
            <w:tblLook w:val="04A0" w:firstRow="1" w:lastRow="0" w:firstColumn="1" w:lastColumn="0" w:noHBand="0" w:noVBand="1"/>
          </w:tblPr>
          <w:tblGrid>
            <w:gridCol w:w="2246"/>
            <w:gridCol w:w="6955"/>
          </w:tblGrid>
          <w:tr w:rsidR="000708BD" w14:paraId="2D6458B2"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3E06DC6C"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8430004" w14:textId="77777777" w:rsidR="000708BD" w:rsidRPr="00B04310" w:rsidRDefault="000708BD" w:rsidP="00E70527">
                <w:r w:rsidRPr="00B04310">
                  <w:rPr>
                    <w:rFonts w:eastAsia="Times New Roman"/>
                    <w:b/>
                  </w:rPr>
                  <w:t xml:space="preserve">Update profile details </w:t>
                </w:r>
              </w:p>
            </w:tc>
          </w:tr>
          <w:tr w:rsidR="000708BD" w14:paraId="2B33DC3C"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7DAB63D3"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33219A94" w14:textId="77777777" w:rsidR="000708BD" w:rsidRPr="00B04310" w:rsidRDefault="000708BD" w:rsidP="00E70527">
                <w:pPr>
                  <w:jc w:val="both"/>
                </w:pPr>
                <w:r>
                  <w:rPr>
                    <w:rFonts w:eastAsia="Times New Roman"/>
                  </w:rPr>
                  <w:t>Admin and members can update details of the members</w:t>
                </w:r>
              </w:p>
            </w:tc>
          </w:tr>
          <w:tr w:rsidR="000708BD" w14:paraId="3B186438"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7F94B3AC"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6BDD170" w14:textId="77777777" w:rsidR="000708BD" w:rsidRPr="00B04310" w:rsidRDefault="000708BD" w:rsidP="00E70527">
                <w:pPr>
                  <w:jc w:val="both"/>
                </w:pPr>
                <w:r w:rsidRPr="00B04310">
                  <w:rPr>
                    <w:rFonts w:eastAsia="Times New Roman"/>
                  </w:rPr>
                  <w:t xml:space="preserve">Admin, Member </w:t>
                </w:r>
              </w:p>
            </w:tc>
          </w:tr>
          <w:tr w:rsidR="000708BD" w14:paraId="5BC16C09"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31C98A77"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BD1D412" w14:textId="77777777" w:rsidR="000708BD" w:rsidRPr="00B04310" w:rsidRDefault="000708BD" w:rsidP="00E70527">
                <w:pPr>
                  <w:jc w:val="both"/>
                </w:pPr>
                <w:r w:rsidRPr="00B04310">
                  <w:rPr>
                    <w:rFonts w:eastAsia="Times New Roman"/>
                  </w:rPr>
                  <w:t>Actors should log in to the system, and also the user details must be already stored in the system.</w:t>
                </w:r>
              </w:p>
            </w:tc>
          </w:tr>
          <w:tr w:rsidR="000708BD" w14:paraId="305A2F01"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265A89A3"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7A5EE90F" w14:textId="77777777" w:rsidR="000708BD" w:rsidRPr="00B04310" w:rsidRDefault="000708BD" w:rsidP="00E70527">
                <w:pPr>
                  <w:jc w:val="both"/>
                  <w:rPr>
                    <w:rFonts w:eastAsia="Times New Roman"/>
                  </w:rPr>
                </w:pPr>
                <w:r w:rsidRPr="00B04310">
                  <w:rPr>
                    <w:rFonts w:eastAsia="Times New Roman"/>
                  </w:rPr>
                  <w:t xml:space="preserve">Members can update their age, height, weight, and also, they can change their name and other details. </w:t>
                </w:r>
              </w:p>
              <w:p w14:paraId="261FE328" w14:textId="77777777" w:rsidR="000708BD" w:rsidRPr="00B04310" w:rsidRDefault="000708BD" w:rsidP="00E70527">
                <w:pPr>
                  <w:jc w:val="both"/>
                </w:pPr>
                <w:r w:rsidRPr="00B04310">
                  <w:rPr>
                    <w:rFonts w:eastAsia="Times New Roman"/>
                  </w:rPr>
                  <w:t>When Admin searches for a user, that user will be listed out. Then Admin can update his details by clicking on the UPDATE option. He can update all the information that a user has.</w:t>
                </w:r>
              </w:p>
            </w:tc>
          </w:tr>
          <w:tr w:rsidR="000708BD" w14:paraId="2478A8D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0EC9F90E"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756450B2" w14:textId="77777777" w:rsidR="000708BD" w:rsidRPr="00B04310" w:rsidRDefault="000708BD" w:rsidP="00E70527">
                <w:pPr>
                  <w:jc w:val="both"/>
                </w:pPr>
                <w:r>
                  <w:t>None</w:t>
                </w:r>
              </w:p>
            </w:tc>
          </w:tr>
          <w:tr w:rsidR="000708BD" w14:paraId="0278B5CD"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43F2E4DA"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58424C5F" w14:textId="77777777" w:rsidR="000708BD" w:rsidRPr="00B04310" w:rsidRDefault="000708BD" w:rsidP="00E70527">
                <w:pPr>
                  <w:jc w:val="both"/>
                  <w:rPr>
                    <w:rFonts w:eastAsia="Times New Roman"/>
                  </w:rPr>
                </w:pPr>
                <w:r>
                  <w:rPr>
                    <w:rFonts w:eastAsia="Times New Roman"/>
                  </w:rPr>
                  <w:t>The details should be updated in the system</w:t>
                </w:r>
              </w:p>
            </w:tc>
          </w:tr>
        </w:tbl>
        <w:p w14:paraId="6BE3326A" w14:textId="77777777" w:rsidR="000708BD" w:rsidRDefault="000708BD" w:rsidP="000708BD"/>
        <w:p w14:paraId="06120E84" w14:textId="77777777" w:rsidR="000708BD" w:rsidRDefault="000708BD" w:rsidP="000708BD"/>
        <w:p w14:paraId="7DC387AF"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Assign Trainer</w:t>
          </w:r>
        </w:p>
        <w:tbl>
          <w:tblPr>
            <w:tblStyle w:val="TableGrid"/>
            <w:tblW w:w="9201" w:type="dxa"/>
            <w:tblInd w:w="5" w:type="dxa"/>
            <w:tblCellMar>
              <w:top w:w="7" w:type="dxa"/>
              <w:left w:w="106" w:type="dxa"/>
              <w:right w:w="57" w:type="dxa"/>
            </w:tblCellMar>
            <w:tblLook w:val="04A0" w:firstRow="1" w:lastRow="0" w:firstColumn="1" w:lastColumn="0" w:noHBand="0" w:noVBand="1"/>
          </w:tblPr>
          <w:tblGrid>
            <w:gridCol w:w="2246"/>
            <w:gridCol w:w="6955"/>
          </w:tblGrid>
          <w:tr w:rsidR="000708BD" w14:paraId="6D864863"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51394B72"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1E102C75" w14:textId="77777777" w:rsidR="000708BD" w:rsidRPr="00B04310" w:rsidRDefault="000708BD" w:rsidP="00E70527">
                <w:r w:rsidRPr="00B04310">
                  <w:rPr>
                    <w:rFonts w:eastAsia="Times New Roman"/>
                    <w:b/>
                  </w:rPr>
                  <w:t xml:space="preserve">Assign Trainer </w:t>
                </w:r>
              </w:p>
            </w:tc>
          </w:tr>
          <w:tr w:rsidR="000708BD" w14:paraId="0FB4E7C8"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393ED88"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6D0C6613" w14:textId="77777777" w:rsidR="000708BD" w:rsidRPr="00B04310" w:rsidRDefault="000708BD" w:rsidP="00E70527">
                <w:pPr>
                  <w:jc w:val="both"/>
                </w:pPr>
                <w:r>
                  <w:rPr>
                    <w:rFonts w:eastAsia="Times New Roman"/>
                  </w:rPr>
                  <w:t>Member can assign to a trainer</w:t>
                </w:r>
              </w:p>
            </w:tc>
          </w:tr>
          <w:tr w:rsidR="000708BD" w14:paraId="5632A8F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2A2CA751"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E1BA918" w14:textId="77777777" w:rsidR="000708BD" w:rsidRPr="00B04310" w:rsidRDefault="000708BD" w:rsidP="00E70527">
                <w:pPr>
                  <w:jc w:val="both"/>
                </w:pPr>
                <w:r w:rsidRPr="00B04310">
                  <w:rPr>
                    <w:rFonts w:eastAsia="Times New Roman"/>
                  </w:rPr>
                  <w:t xml:space="preserve">Member </w:t>
                </w:r>
              </w:p>
            </w:tc>
          </w:tr>
          <w:tr w:rsidR="000708BD" w14:paraId="19054B5A"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70886B0F"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C801729" w14:textId="77777777" w:rsidR="000708BD" w:rsidRPr="00B04310" w:rsidRDefault="000708BD" w:rsidP="00E70527">
                <w:pPr>
                  <w:jc w:val="both"/>
                </w:pPr>
                <w:r w:rsidRPr="00B04310">
                  <w:rPr>
                    <w:rFonts w:eastAsia="Times New Roman"/>
                  </w:rPr>
                  <w:t xml:space="preserve">Member should log in to the system </w:t>
                </w:r>
              </w:p>
            </w:tc>
          </w:tr>
          <w:tr w:rsidR="000708BD" w14:paraId="4E1AB56A"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7B286BCC"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58BC627A" w14:textId="087F4D1A" w:rsidR="000708BD" w:rsidRPr="00B04310" w:rsidRDefault="000708BD" w:rsidP="00C93608">
                <w:pPr>
                  <w:jc w:val="both"/>
                </w:pPr>
                <w:r w:rsidRPr="00B04310">
                  <w:rPr>
                    <w:rFonts w:eastAsia="Times New Roman"/>
                  </w:rPr>
                  <w:t>The system shows the Trainer's details and rat</w:t>
                </w:r>
                <w:r w:rsidR="00C93608">
                  <w:rPr>
                    <w:rFonts w:eastAsia="Times New Roman"/>
                  </w:rPr>
                  <w:t>ing. A m</w:t>
                </w:r>
                <w:r w:rsidRPr="00B04310">
                  <w:rPr>
                    <w:rFonts w:eastAsia="Times New Roman"/>
                  </w:rPr>
                  <w:t>ember can assign to a trainer as his wish only if the Trainer's assigned user limit is not exceeded. Moreover, Member can change his Trainer after the end of his period. It is not compulsory to assign a trainer.</w:t>
                </w:r>
              </w:p>
            </w:tc>
          </w:tr>
          <w:tr w:rsidR="000708BD" w14:paraId="18A9BE3B" w14:textId="77777777" w:rsidTr="00E70527">
            <w:trPr>
              <w:trHeight w:val="478"/>
            </w:trPr>
            <w:tc>
              <w:tcPr>
                <w:tcW w:w="2246" w:type="dxa"/>
                <w:tcBorders>
                  <w:top w:val="single" w:sz="4" w:space="0" w:color="000000"/>
                  <w:left w:val="single" w:sz="4" w:space="0" w:color="000000"/>
                  <w:bottom w:val="single" w:sz="4" w:space="0" w:color="000000"/>
                  <w:right w:val="single" w:sz="4" w:space="0" w:color="000000"/>
                </w:tcBorders>
              </w:tcPr>
              <w:p w14:paraId="71AE8E34"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509253E8" w14:textId="77777777" w:rsidR="000708BD" w:rsidRPr="00B04310" w:rsidRDefault="000708BD" w:rsidP="00E70527">
                <w:pPr>
                  <w:jc w:val="both"/>
                </w:pPr>
                <w:r>
                  <w:t xml:space="preserve">If the member is already assigned to a trainer, </w:t>
                </w:r>
                <w:proofErr w:type="spellStart"/>
                <w:r>
                  <w:t>He/She</w:t>
                </w:r>
                <w:proofErr w:type="spellEnd"/>
                <w:r>
                  <w:t xml:space="preserve"> cannot assign to another trainer.</w:t>
                </w:r>
              </w:p>
            </w:tc>
          </w:tr>
          <w:tr w:rsidR="000708BD" w14:paraId="309E7A8D"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42F393D5"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157B2747" w14:textId="77777777" w:rsidR="000708BD" w:rsidRPr="00B04310" w:rsidRDefault="000708BD" w:rsidP="00E70527">
                <w:pPr>
                  <w:jc w:val="both"/>
                  <w:rPr>
                    <w:rFonts w:eastAsia="Times New Roman"/>
                  </w:rPr>
                </w:pPr>
                <w:r>
                  <w:rPr>
                    <w:rFonts w:eastAsia="Times New Roman"/>
                  </w:rPr>
                  <w:t>Should be redirected to the payment system</w:t>
                </w:r>
              </w:p>
            </w:tc>
          </w:tr>
        </w:tbl>
        <w:p w14:paraId="4AD0500F" w14:textId="77777777" w:rsidR="000708BD" w:rsidRDefault="000708BD" w:rsidP="000708BD"/>
        <w:p w14:paraId="349C2B50" w14:textId="77777777" w:rsidR="000708BD" w:rsidRDefault="000708BD" w:rsidP="000708BD"/>
        <w:p w14:paraId="66366A10" w14:textId="77777777" w:rsidR="000708BD" w:rsidRDefault="000708BD" w:rsidP="000708BD"/>
        <w:p w14:paraId="508FC506" w14:textId="77777777" w:rsidR="000708BD" w:rsidRDefault="000708BD" w:rsidP="000708BD"/>
        <w:p w14:paraId="36864F85" w14:textId="77777777" w:rsidR="000708BD" w:rsidRDefault="000708BD" w:rsidP="000708BD"/>
        <w:p w14:paraId="59A58113" w14:textId="77777777" w:rsidR="000708BD" w:rsidRDefault="000708BD" w:rsidP="000708BD"/>
        <w:p w14:paraId="3D5594FD" w14:textId="77777777" w:rsidR="000708BD" w:rsidRDefault="000708BD" w:rsidP="000708BD"/>
        <w:p w14:paraId="174174A5"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lastRenderedPageBreak/>
            <w:t>Check trainer Availability</w:t>
          </w:r>
        </w:p>
        <w:tbl>
          <w:tblPr>
            <w:tblStyle w:val="TableGrid"/>
            <w:tblW w:w="9201" w:type="dxa"/>
            <w:tblInd w:w="5" w:type="dxa"/>
            <w:tblCellMar>
              <w:top w:w="7" w:type="dxa"/>
              <w:left w:w="106" w:type="dxa"/>
              <w:right w:w="56" w:type="dxa"/>
            </w:tblCellMar>
            <w:tblLook w:val="04A0" w:firstRow="1" w:lastRow="0" w:firstColumn="1" w:lastColumn="0" w:noHBand="0" w:noVBand="1"/>
          </w:tblPr>
          <w:tblGrid>
            <w:gridCol w:w="2246"/>
            <w:gridCol w:w="6955"/>
          </w:tblGrid>
          <w:tr w:rsidR="000708BD" w14:paraId="16BEFEA6"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4524A366"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99D6882" w14:textId="77777777" w:rsidR="000708BD" w:rsidRPr="00B04310" w:rsidRDefault="000708BD" w:rsidP="00E70527">
                <w:r w:rsidRPr="00B04310">
                  <w:rPr>
                    <w:rFonts w:eastAsia="Times New Roman"/>
                    <w:b/>
                  </w:rPr>
                  <w:t xml:space="preserve">Check trainer Availability </w:t>
                </w:r>
              </w:p>
            </w:tc>
          </w:tr>
          <w:tr w:rsidR="000708BD" w14:paraId="1C99E29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383BDB5B"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6B5AFC9C" w14:textId="77777777" w:rsidR="000708BD" w:rsidRPr="00B04310" w:rsidRDefault="000708BD" w:rsidP="00E70527">
                <w:pPr>
                  <w:jc w:val="both"/>
                </w:pPr>
                <w:r>
                  <w:rPr>
                    <w:rFonts w:eastAsia="Times New Roman"/>
                  </w:rPr>
                  <w:t>Member can check availability of the assigned Trainer within that day</w:t>
                </w:r>
              </w:p>
            </w:tc>
          </w:tr>
          <w:tr w:rsidR="000708BD" w14:paraId="7B93C3F9"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569750EA"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607FD79" w14:textId="77777777" w:rsidR="000708BD" w:rsidRPr="00B04310" w:rsidRDefault="000708BD" w:rsidP="00E70527">
                <w:pPr>
                  <w:jc w:val="both"/>
                </w:pPr>
                <w:r w:rsidRPr="00B04310">
                  <w:rPr>
                    <w:rFonts w:eastAsia="Times New Roman"/>
                  </w:rPr>
                  <w:t xml:space="preserve">Member </w:t>
                </w:r>
              </w:p>
            </w:tc>
          </w:tr>
          <w:tr w:rsidR="000708BD" w14:paraId="4A62DAD9"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6ED2306C"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098A0F0" w14:textId="77777777" w:rsidR="000708BD" w:rsidRPr="00B04310" w:rsidRDefault="000708BD" w:rsidP="00E70527">
                <w:pPr>
                  <w:jc w:val="both"/>
                </w:pPr>
                <w:r w:rsidRPr="00B04310">
                  <w:rPr>
                    <w:rFonts w:eastAsia="Times New Roman"/>
                  </w:rPr>
                  <w:t xml:space="preserve">Member should log in to the system </w:t>
                </w:r>
              </w:p>
            </w:tc>
          </w:tr>
          <w:tr w:rsidR="000708BD" w14:paraId="42F1ACB8"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D72917F"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3F4486BC" w14:textId="77777777" w:rsidR="000708BD" w:rsidRPr="00B04310" w:rsidRDefault="000708BD" w:rsidP="00E70527">
                <w:pPr>
                  <w:jc w:val="both"/>
                </w:pPr>
                <w:r w:rsidRPr="00B04310">
                  <w:rPr>
                    <w:rFonts w:eastAsia="Times New Roman"/>
                  </w:rPr>
                  <w:t xml:space="preserve">The system shows all trainers' availability and non-availability for the members. So, Member can check his Trainer's availability. </w:t>
                </w:r>
              </w:p>
            </w:tc>
          </w:tr>
          <w:tr w:rsidR="000708BD" w14:paraId="4FF71436"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4C7BE131"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477AE02E" w14:textId="77777777" w:rsidR="000708BD" w:rsidRPr="00B04310" w:rsidRDefault="000708BD" w:rsidP="00E70527">
                <w:pPr>
                  <w:jc w:val="both"/>
                </w:pPr>
                <w:r>
                  <w:t>None</w:t>
                </w:r>
              </w:p>
            </w:tc>
          </w:tr>
          <w:tr w:rsidR="000708BD" w14:paraId="78F2C05E" w14:textId="77777777" w:rsidTr="00E70527">
            <w:trPr>
              <w:trHeight w:val="442"/>
            </w:trPr>
            <w:tc>
              <w:tcPr>
                <w:tcW w:w="2246" w:type="dxa"/>
                <w:tcBorders>
                  <w:top w:val="single" w:sz="4" w:space="0" w:color="000000"/>
                  <w:left w:val="single" w:sz="4" w:space="0" w:color="000000"/>
                  <w:bottom w:val="single" w:sz="4" w:space="0" w:color="000000"/>
                  <w:right w:val="single" w:sz="4" w:space="0" w:color="000000"/>
                </w:tcBorders>
              </w:tcPr>
              <w:p w14:paraId="54CF2ABE"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2AA78DAC" w14:textId="77777777" w:rsidR="000708BD" w:rsidRPr="00B04310" w:rsidRDefault="000708BD" w:rsidP="00E70527">
                <w:pPr>
                  <w:jc w:val="both"/>
                  <w:rPr>
                    <w:rFonts w:eastAsia="Times New Roman"/>
                  </w:rPr>
                </w:pPr>
                <w:r>
                  <w:rPr>
                    <w:rFonts w:eastAsia="Times New Roman"/>
                  </w:rPr>
                  <w:t>None</w:t>
                </w:r>
              </w:p>
            </w:tc>
          </w:tr>
        </w:tbl>
        <w:p w14:paraId="13CAE1E5" w14:textId="77777777" w:rsidR="000708BD" w:rsidRDefault="000708BD" w:rsidP="000708BD"/>
        <w:p w14:paraId="6948B886" w14:textId="77777777" w:rsidR="000708BD" w:rsidRDefault="000708BD" w:rsidP="000708BD"/>
        <w:p w14:paraId="25DBDE93"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ke Payments/Renew membership.</w:t>
          </w:r>
        </w:p>
        <w:tbl>
          <w:tblPr>
            <w:tblStyle w:val="TableGrid"/>
            <w:tblW w:w="9201" w:type="dxa"/>
            <w:tblInd w:w="5" w:type="dxa"/>
            <w:tblCellMar>
              <w:top w:w="7" w:type="dxa"/>
              <w:left w:w="106" w:type="dxa"/>
              <w:right w:w="115" w:type="dxa"/>
            </w:tblCellMar>
            <w:tblLook w:val="04A0" w:firstRow="1" w:lastRow="0" w:firstColumn="1" w:lastColumn="0" w:noHBand="0" w:noVBand="1"/>
          </w:tblPr>
          <w:tblGrid>
            <w:gridCol w:w="2246"/>
            <w:gridCol w:w="6955"/>
          </w:tblGrid>
          <w:tr w:rsidR="000708BD" w14:paraId="44DF9570"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7EF66479"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4D796334" w14:textId="77777777" w:rsidR="000708BD" w:rsidRPr="00B04310" w:rsidRDefault="000708BD" w:rsidP="00E70527">
                <w:r w:rsidRPr="00B04310">
                  <w:rPr>
                    <w:rFonts w:eastAsia="Times New Roman"/>
                    <w:b/>
                  </w:rPr>
                  <w:t xml:space="preserve">Make payments / Renew membership </w:t>
                </w:r>
              </w:p>
            </w:tc>
          </w:tr>
          <w:tr w:rsidR="000708BD" w14:paraId="6A4C0D38"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074B178" w14:textId="77777777" w:rsidR="000708BD" w:rsidRPr="00B04310" w:rsidRDefault="000708BD" w:rsidP="00E70527">
                <w:pPr>
                  <w:ind w:left="2"/>
                  <w:jc w:val="both"/>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27C922E2" w14:textId="77777777" w:rsidR="000708BD" w:rsidRPr="00B04310" w:rsidRDefault="000708BD" w:rsidP="00E70527">
                <w:pPr>
                  <w:jc w:val="both"/>
                </w:pPr>
                <w:r>
                  <w:rPr>
                    <w:rFonts w:eastAsia="Times New Roman"/>
                  </w:rPr>
                  <w:t>Members can make payments or renew their membership. Admin and Accountant can accept their payments.</w:t>
                </w:r>
              </w:p>
            </w:tc>
          </w:tr>
          <w:tr w:rsidR="000708BD" w14:paraId="1D89208A"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2A40460" w14:textId="77777777" w:rsidR="000708BD" w:rsidRPr="00B04310" w:rsidRDefault="000708BD" w:rsidP="00E70527">
                <w:pPr>
                  <w:ind w:left="2"/>
                  <w:jc w:val="both"/>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694880FC" w14:textId="77777777" w:rsidR="000708BD" w:rsidRPr="00B04310" w:rsidRDefault="000708BD" w:rsidP="00E70527">
                <w:pPr>
                  <w:jc w:val="both"/>
                </w:pPr>
                <w:r w:rsidRPr="00B04310">
                  <w:rPr>
                    <w:rFonts w:eastAsia="Times New Roman"/>
                  </w:rPr>
                  <w:t>Admin, Member</w:t>
                </w:r>
                <w:r>
                  <w:rPr>
                    <w:rFonts w:eastAsia="Times New Roman"/>
                  </w:rPr>
                  <w:t>, Accountant</w:t>
                </w:r>
              </w:p>
            </w:tc>
          </w:tr>
          <w:tr w:rsidR="000708BD" w14:paraId="2E5F4B7C"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30B20236" w14:textId="77777777" w:rsidR="000708BD" w:rsidRPr="00B04310" w:rsidRDefault="000708BD" w:rsidP="00E70527">
                <w:pPr>
                  <w:ind w:left="2"/>
                  <w:jc w:val="both"/>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80B8E4F" w14:textId="77777777" w:rsidR="000708BD" w:rsidRPr="00B04310" w:rsidRDefault="000708BD" w:rsidP="00E70527">
                <w:pPr>
                  <w:jc w:val="both"/>
                </w:pPr>
                <w:r w:rsidRPr="00B04310">
                  <w:rPr>
                    <w:rFonts w:eastAsia="Times New Roman"/>
                  </w:rPr>
                  <w:t xml:space="preserve">Member should log in to the system </w:t>
                </w:r>
              </w:p>
            </w:tc>
          </w:tr>
          <w:tr w:rsidR="000708BD" w14:paraId="229019AE"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18DFA546" w14:textId="77777777" w:rsidR="000708BD" w:rsidRPr="00B04310" w:rsidRDefault="000708BD" w:rsidP="00E70527">
                <w:pPr>
                  <w:ind w:left="2"/>
                  <w:jc w:val="both"/>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56D41E02" w14:textId="0ACA75F9" w:rsidR="000708BD" w:rsidRPr="00B04310" w:rsidRDefault="000708BD" w:rsidP="00E70527">
                <w:pPr>
                  <w:jc w:val="both"/>
                </w:pPr>
                <w:r w:rsidRPr="00B04310">
                  <w:t>Members can pay online or pay by cash and make the payment or renew their membership. When paying by cash</w:t>
                </w:r>
                <w:r w:rsidR="007F5FC5">
                  <w:t>,</w:t>
                </w:r>
                <w:r w:rsidRPr="00B04310">
                  <w:t xml:space="preserve"> </w:t>
                </w:r>
                <w:r w:rsidR="007F5FC5">
                  <w:t xml:space="preserve">the </w:t>
                </w:r>
                <w:r w:rsidRPr="00B04310">
                  <w:t>admin will update the membership details.</w:t>
                </w:r>
              </w:p>
            </w:tc>
          </w:tr>
          <w:tr w:rsidR="000708BD" w14:paraId="757C95EA"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0D35F1B8" w14:textId="77777777" w:rsidR="000708BD" w:rsidRPr="00B04310" w:rsidRDefault="000708BD" w:rsidP="00E70527">
                <w:pPr>
                  <w:ind w:left="2"/>
                  <w:jc w:val="both"/>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6986DA96" w14:textId="77777777" w:rsidR="000708BD" w:rsidRPr="00B04310" w:rsidRDefault="000708BD" w:rsidP="00E70527">
                <w:pPr>
                  <w:jc w:val="both"/>
                </w:pPr>
                <w:r>
                  <w:t>If the member has not made the payment, Member cannot access his dashboard.</w:t>
                </w:r>
              </w:p>
            </w:tc>
          </w:tr>
          <w:tr w:rsidR="000708BD" w14:paraId="4CA42D2D"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479021A7" w14:textId="77777777" w:rsidR="000708BD" w:rsidRPr="00B04310" w:rsidRDefault="000708BD" w:rsidP="00E70527">
                <w:pPr>
                  <w:ind w:left="2"/>
                  <w:jc w:val="both"/>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7F67D004" w14:textId="77777777" w:rsidR="000708BD" w:rsidRPr="00B04310" w:rsidRDefault="000708BD" w:rsidP="00E70527">
                <w:pPr>
                  <w:jc w:val="both"/>
                </w:pPr>
                <w:r>
                  <w:t>Reports should be updated</w:t>
                </w:r>
              </w:p>
            </w:tc>
          </w:tr>
        </w:tbl>
        <w:p w14:paraId="5165FDC6" w14:textId="77777777" w:rsidR="000708BD" w:rsidRDefault="000708BD" w:rsidP="000708BD">
          <w:pPr>
            <w:jc w:val="both"/>
          </w:pPr>
        </w:p>
        <w:p w14:paraId="50C57A62" w14:textId="77777777" w:rsidR="000708BD" w:rsidRDefault="000708BD" w:rsidP="000708BD">
          <w:pPr>
            <w:jc w:val="both"/>
          </w:pPr>
        </w:p>
        <w:p w14:paraId="42F4D931"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Progress</w:t>
          </w:r>
        </w:p>
        <w:tbl>
          <w:tblPr>
            <w:tblStyle w:val="TableGrid"/>
            <w:tblW w:w="9201" w:type="dxa"/>
            <w:tblInd w:w="5" w:type="dxa"/>
            <w:tblCellMar>
              <w:top w:w="7" w:type="dxa"/>
              <w:left w:w="108" w:type="dxa"/>
              <w:right w:w="57" w:type="dxa"/>
            </w:tblCellMar>
            <w:tblLook w:val="04A0" w:firstRow="1" w:lastRow="0" w:firstColumn="1" w:lastColumn="0" w:noHBand="0" w:noVBand="1"/>
          </w:tblPr>
          <w:tblGrid>
            <w:gridCol w:w="2155"/>
            <w:gridCol w:w="7046"/>
          </w:tblGrid>
          <w:tr w:rsidR="000708BD" w14:paraId="379766BA" w14:textId="77777777" w:rsidTr="00E70527">
            <w:trPr>
              <w:trHeight w:val="422"/>
            </w:trPr>
            <w:tc>
              <w:tcPr>
                <w:tcW w:w="2155" w:type="dxa"/>
                <w:tcBorders>
                  <w:top w:val="single" w:sz="4" w:space="0" w:color="000000"/>
                  <w:left w:val="single" w:sz="4" w:space="0" w:color="000000"/>
                  <w:bottom w:val="single" w:sz="4" w:space="0" w:color="000000"/>
                  <w:right w:val="single" w:sz="4" w:space="0" w:color="000000"/>
                </w:tcBorders>
              </w:tcPr>
              <w:p w14:paraId="463D139A"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3025DCE1" w14:textId="77777777" w:rsidR="000708BD" w:rsidRPr="00B04310" w:rsidRDefault="000708BD" w:rsidP="00E70527">
                <w:r w:rsidRPr="00B04310">
                  <w:rPr>
                    <w:rFonts w:eastAsia="Times New Roman"/>
                    <w:b/>
                  </w:rPr>
                  <w:t xml:space="preserve">View Progress </w:t>
                </w:r>
              </w:p>
            </w:tc>
          </w:tr>
          <w:tr w:rsidR="000708BD" w14:paraId="494EC1A6"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464CAFE2"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0704416E" w14:textId="77777777" w:rsidR="000708BD" w:rsidRPr="00DD3F35" w:rsidRDefault="000708BD" w:rsidP="00E70527">
                <w:pPr>
                  <w:jc w:val="both"/>
                  <w:rPr>
                    <w:rFonts w:eastAsia="Times New Roman"/>
                  </w:rPr>
                </w:pPr>
                <w:r>
                  <w:rPr>
                    <w:rFonts w:eastAsia="Times New Roman"/>
                  </w:rPr>
                  <w:t>Members can view their progress, and also trainers can view their assigned members' progress.</w:t>
                </w:r>
              </w:p>
            </w:tc>
          </w:tr>
          <w:tr w:rsidR="000708BD" w14:paraId="39D19CAA" w14:textId="77777777" w:rsidTr="00E70527">
            <w:trPr>
              <w:trHeight w:val="403"/>
            </w:trPr>
            <w:tc>
              <w:tcPr>
                <w:tcW w:w="2155" w:type="dxa"/>
                <w:tcBorders>
                  <w:top w:val="single" w:sz="4" w:space="0" w:color="000000"/>
                  <w:left w:val="single" w:sz="4" w:space="0" w:color="000000"/>
                  <w:bottom w:val="single" w:sz="4" w:space="0" w:color="000000"/>
                  <w:right w:val="single" w:sz="4" w:space="0" w:color="000000"/>
                </w:tcBorders>
              </w:tcPr>
              <w:p w14:paraId="6D67C8FB"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4196308E" w14:textId="77777777" w:rsidR="000708BD" w:rsidRPr="00B04310" w:rsidRDefault="000708BD" w:rsidP="00E70527">
                <w:pPr>
                  <w:jc w:val="both"/>
                </w:pPr>
                <w:r w:rsidRPr="00B04310">
                  <w:rPr>
                    <w:rFonts w:eastAsia="Times New Roman"/>
                  </w:rPr>
                  <w:t xml:space="preserve">Trainer, Member </w:t>
                </w:r>
              </w:p>
            </w:tc>
          </w:tr>
          <w:tr w:rsidR="000708BD" w14:paraId="18703926" w14:textId="77777777" w:rsidTr="00E70527">
            <w:trPr>
              <w:trHeight w:val="374"/>
            </w:trPr>
            <w:tc>
              <w:tcPr>
                <w:tcW w:w="2155" w:type="dxa"/>
                <w:tcBorders>
                  <w:top w:val="single" w:sz="4" w:space="0" w:color="000000"/>
                  <w:left w:val="single" w:sz="4" w:space="0" w:color="000000"/>
                  <w:bottom w:val="single" w:sz="4" w:space="0" w:color="000000"/>
                  <w:right w:val="single" w:sz="4" w:space="0" w:color="000000"/>
                </w:tcBorders>
              </w:tcPr>
              <w:p w14:paraId="397400DF"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3252400E" w14:textId="77777777" w:rsidR="000708BD" w:rsidRPr="00B04310" w:rsidRDefault="000708BD" w:rsidP="00E70527">
                <w:pPr>
                  <w:jc w:val="both"/>
                </w:pPr>
                <w:r w:rsidRPr="00B04310">
                  <w:rPr>
                    <w:rFonts w:eastAsia="Times New Roman"/>
                  </w:rPr>
                  <w:t xml:space="preserve">Trainers or members must log in to the system. </w:t>
                </w:r>
              </w:p>
            </w:tc>
          </w:tr>
          <w:tr w:rsidR="000708BD" w14:paraId="1F3C6310" w14:textId="77777777" w:rsidTr="00E70527">
            <w:trPr>
              <w:trHeight w:val="517"/>
            </w:trPr>
            <w:tc>
              <w:tcPr>
                <w:tcW w:w="2155" w:type="dxa"/>
                <w:tcBorders>
                  <w:top w:val="single" w:sz="4" w:space="0" w:color="000000"/>
                  <w:left w:val="single" w:sz="4" w:space="0" w:color="000000"/>
                  <w:bottom w:val="single" w:sz="4" w:space="0" w:color="000000"/>
                  <w:right w:val="single" w:sz="4" w:space="0" w:color="000000"/>
                </w:tcBorders>
              </w:tcPr>
              <w:p w14:paraId="244D150A"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3C2CD6E2" w14:textId="470E9D4C" w:rsidR="000708BD" w:rsidRPr="00B04310" w:rsidRDefault="000708BD" w:rsidP="00E70527">
                <w:pPr>
                  <w:jc w:val="both"/>
                </w:pPr>
                <w:r w:rsidRPr="00B04310">
                  <w:rPr>
                    <w:rFonts w:eastAsia="Times New Roman"/>
                  </w:rPr>
                  <w:t xml:space="preserve">The system provides an analysis chart of </w:t>
                </w:r>
                <w:r w:rsidR="00666336">
                  <w:rPr>
                    <w:rFonts w:eastAsia="Times New Roman"/>
                  </w:rPr>
                  <w:t>a m</w:t>
                </w:r>
                <w:r w:rsidRPr="00B04310">
                  <w:rPr>
                    <w:rFonts w:eastAsia="Times New Roman"/>
                  </w:rPr>
                  <w:t>ember'</w:t>
                </w:r>
                <w:r w:rsidR="00666336">
                  <w:rPr>
                    <w:rFonts w:eastAsia="Times New Roman"/>
                  </w:rPr>
                  <w:t>s</w:t>
                </w:r>
                <w:r w:rsidRPr="00B04310">
                  <w:rPr>
                    <w:rFonts w:eastAsia="Times New Roman"/>
                  </w:rPr>
                  <w:t xml:space="preserve"> height, weight, and</w:t>
                </w:r>
                <w:r w:rsidR="00666336">
                  <w:rPr>
                    <w:rFonts w:eastAsia="Times New Roman"/>
                  </w:rPr>
                  <w:t xml:space="preserve"> BMI values. After getting logged</w:t>
                </w:r>
                <w:r w:rsidRPr="00B04310">
                  <w:rPr>
                    <w:rFonts w:eastAsia="Times New Roman"/>
                  </w:rPr>
                  <w:t xml:space="preserve"> </w:t>
                </w:r>
                <w:r w:rsidR="00D31CB3">
                  <w:rPr>
                    <w:rFonts w:eastAsia="Times New Roman"/>
                  </w:rPr>
                  <w:t xml:space="preserve">in </w:t>
                </w:r>
                <w:r w:rsidRPr="00B04310">
                  <w:rPr>
                    <w:rFonts w:eastAsia="Times New Roman"/>
                  </w:rPr>
                  <w:t>as a trainer, that relevant Trainer can view the progress of each assigned Member, and the members need to update their st</w:t>
                </w:r>
                <w:r w:rsidR="00666336">
                  <w:rPr>
                    <w:rFonts w:eastAsia="Times New Roman"/>
                  </w:rPr>
                  <w:t>atus (weight, height), and they</w:t>
                </w:r>
                <w:r w:rsidRPr="00B04310">
                  <w:rPr>
                    <w:rFonts w:eastAsia="Times New Roman"/>
                  </w:rPr>
                  <w:t xml:space="preserve"> can also view their progress.</w:t>
                </w:r>
              </w:p>
            </w:tc>
          </w:tr>
          <w:tr w:rsidR="000708BD" w14:paraId="7103DE35" w14:textId="77777777" w:rsidTr="00E70527">
            <w:trPr>
              <w:trHeight w:val="424"/>
            </w:trPr>
            <w:tc>
              <w:tcPr>
                <w:tcW w:w="2155" w:type="dxa"/>
                <w:tcBorders>
                  <w:top w:val="single" w:sz="4" w:space="0" w:color="000000"/>
                  <w:left w:val="single" w:sz="4" w:space="0" w:color="000000"/>
                  <w:bottom w:val="single" w:sz="4" w:space="0" w:color="000000"/>
                  <w:right w:val="single" w:sz="4" w:space="0" w:color="000000"/>
                </w:tcBorders>
              </w:tcPr>
              <w:p w14:paraId="6AB110CF"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5DED7A7" w14:textId="77777777" w:rsidR="000708BD" w:rsidRPr="00B04310" w:rsidRDefault="000708BD" w:rsidP="00E70527">
                <w:pPr>
                  <w:ind w:right="54"/>
                  <w:jc w:val="both"/>
                </w:pPr>
                <w:r>
                  <w:t>None</w:t>
                </w:r>
              </w:p>
            </w:tc>
          </w:tr>
          <w:tr w:rsidR="000708BD" w14:paraId="025915BB" w14:textId="77777777" w:rsidTr="00E70527">
            <w:trPr>
              <w:trHeight w:val="163"/>
            </w:trPr>
            <w:tc>
              <w:tcPr>
                <w:tcW w:w="2155" w:type="dxa"/>
                <w:tcBorders>
                  <w:top w:val="single" w:sz="4" w:space="0" w:color="000000"/>
                  <w:left w:val="single" w:sz="4" w:space="0" w:color="000000"/>
                  <w:bottom w:val="single" w:sz="4" w:space="0" w:color="000000"/>
                  <w:right w:val="single" w:sz="4" w:space="0" w:color="000000"/>
                </w:tcBorders>
              </w:tcPr>
              <w:p w14:paraId="3C708E77"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46" w:type="dxa"/>
                <w:tcBorders>
                  <w:top w:val="single" w:sz="4" w:space="0" w:color="000000"/>
                  <w:left w:val="single" w:sz="4" w:space="0" w:color="000000"/>
                  <w:bottom w:val="single" w:sz="4" w:space="0" w:color="000000"/>
                  <w:right w:val="single" w:sz="4" w:space="0" w:color="000000"/>
                </w:tcBorders>
              </w:tcPr>
              <w:p w14:paraId="451644C5" w14:textId="77777777" w:rsidR="000708BD" w:rsidRPr="00B04310" w:rsidRDefault="000708BD" w:rsidP="00E70527">
                <w:pPr>
                  <w:ind w:right="54"/>
                  <w:jc w:val="both"/>
                  <w:rPr>
                    <w:rFonts w:eastAsia="Times New Roman"/>
                  </w:rPr>
                </w:pPr>
                <w:r>
                  <w:rPr>
                    <w:rFonts w:eastAsia="Times New Roman"/>
                  </w:rPr>
                  <w:t>None</w:t>
                </w:r>
              </w:p>
            </w:tc>
          </w:tr>
        </w:tbl>
        <w:p w14:paraId="2EA36A72" w14:textId="77777777" w:rsidR="000708BD" w:rsidRDefault="000708BD" w:rsidP="000708BD"/>
        <w:p w14:paraId="4E376424" w14:textId="77777777" w:rsidR="000708BD" w:rsidRDefault="000708BD" w:rsidP="000708BD"/>
        <w:p w14:paraId="3E09A9EC"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Add/Update meal Plan and schedule.</w:t>
          </w:r>
        </w:p>
        <w:tbl>
          <w:tblPr>
            <w:tblStyle w:val="TableGrid"/>
            <w:tblW w:w="9201" w:type="dxa"/>
            <w:tblInd w:w="5" w:type="dxa"/>
            <w:tblCellMar>
              <w:top w:w="7" w:type="dxa"/>
              <w:left w:w="108" w:type="dxa"/>
              <w:right w:w="53" w:type="dxa"/>
            </w:tblCellMar>
            <w:tblLook w:val="04A0" w:firstRow="1" w:lastRow="0" w:firstColumn="1" w:lastColumn="0" w:noHBand="0" w:noVBand="1"/>
          </w:tblPr>
          <w:tblGrid>
            <w:gridCol w:w="2155"/>
            <w:gridCol w:w="7046"/>
          </w:tblGrid>
          <w:tr w:rsidR="000708BD" w14:paraId="1759E071" w14:textId="77777777" w:rsidTr="00E70527">
            <w:trPr>
              <w:trHeight w:val="422"/>
            </w:trPr>
            <w:tc>
              <w:tcPr>
                <w:tcW w:w="2155" w:type="dxa"/>
                <w:tcBorders>
                  <w:top w:val="single" w:sz="4" w:space="0" w:color="000000"/>
                  <w:left w:val="single" w:sz="4" w:space="0" w:color="000000"/>
                  <w:bottom w:val="single" w:sz="4" w:space="0" w:color="000000"/>
                  <w:right w:val="single" w:sz="4" w:space="0" w:color="000000"/>
                </w:tcBorders>
              </w:tcPr>
              <w:p w14:paraId="13C88B58"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0F9662D3" w14:textId="77777777" w:rsidR="000708BD" w:rsidRPr="00B04310" w:rsidRDefault="000708BD" w:rsidP="00E70527">
                <w:r w:rsidRPr="00B04310">
                  <w:rPr>
                    <w:rFonts w:eastAsia="Times New Roman"/>
                    <w:b/>
                  </w:rPr>
                  <w:t xml:space="preserve">Add/Update meal plan and schedule </w:t>
                </w:r>
              </w:p>
            </w:tc>
          </w:tr>
          <w:tr w:rsidR="000708BD" w14:paraId="341AC0B0"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6E0413D5"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2D79C8D8" w14:textId="77777777" w:rsidR="000708BD" w:rsidRPr="00B04310" w:rsidRDefault="000708BD" w:rsidP="00E70527">
                <w:pPr>
                  <w:jc w:val="both"/>
                </w:pPr>
                <w:r>
                  <w:rPr>
                    <w:rFonts w:eastAsia="Times New Roman"/>
                  </w:rPr>
                  <w:t>Members can view, add, update their meal plan and schedule, and trainers can view, add, and update their assigned Member's meal plan and schedule.</w:t>
                </w:r>
              </w:p>
            </w:tc>
          </w:tr>
          <w:tr w:rsidR="000708BD" w14:paraId="7F421F93" w14:textId="77777777" w:rsidTr="00E70527">
            <w:trPr>
              <w:trHeight w:val="406"/>
            </w:trPr>
            <w:tc>
              <w:tcPr>
                <w:tcW w:w="2155" w:type="dxa"/>
                <w:tcBorders>
                  <w:top w:val="single" w:sz="4" w:space="0" w:color="000000"/>
                  <w:left w:val="single" w:sz="4" w:space="0" w:color="000000"/>
                  <w:bottom w:val="single" w:sz="4" w:space="0" w:color="000000"/>
                  <w:right w:val="single" w:sz="4" w:space="0" w:color="000000"/>
                </w:tcBorders>
              </w:tcPr>
              <w:p w14:paraId="015EFEF3"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3467700B" w14:textId="77777777" w:rsidR="000708BD" w:rsidRPr="00B04310" w:rsidRDefault="000708BD" w:rsidP="00E70527">
                <w:r w:rsidRPr="00B04310">
                  <w:rPr>
                    <w:rFonts w:eastAsia="Times New Roman"/>
                  </w:rPr>
                  <w:t xml:space="preserve">Trainer, Member </w:t>
                </w:r>
              </w:p>
            </w:tc>
          </w:tr>
          <w:tr w:rsidR="000708BD" w14:paraId="50C62CCD" w14:textId="77777777" w:rsidTr="00E70527">
            <w:trPr>
              <w:trHeight w:val="419"/>
            </w:trPr>
            <w:tc>
              <w:tcPr>
                <w:tcW w:w="2155" w:type="dxa"/>
                <w:tcBorders>
                  <w:top w:val="single" w:sz="4" w:space="0" w:color="000000"/>
                  <w:left w:val="single" w:sz="4" w:space="0" w:color="000000"/>
                  <w:bottom w:val="single" w:sz="4" w:space="0" w:color="000000"/>
                  <w:right w:val="single" w:sz="4" w:space="0" w:color="000000"/>
                </w:tcBorders>
              </w:tcPr>
              <w:p w14:paraId="26C23DFB"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04D093E3" w14:textId="77777777" w:rsidR="000708BD" w:rsidRPr="00B04310" w:rsidRDefault="000708BD" w:rsidP="00E70527">
                <w:pPr>
                  <w:ind w:right="34"/>
                </w:pPr>
                <w:r w:rsidRPr="00B04310">
                  <w:rPr>
                    <w:rFonts w:eastAsia="Times New Roman"/>
                  </w:rPr>
                  <w:t xml:space="preserve">Trainers or members must log in to the system. </w:t>
                </w:r>
              </w:p>
            </w:tc>
          </w:tr>
          <w:tr w:rsidR="000708BD" w14:paraId="610113D1" w14:textId="77777777" w:rsidTr="00E70527">
            <w:trPr>
              <w:trHeight w:val="768"/>
            </w:trPr>
            <w:tc>
              <w:tcPr>
                <w:tcW w:w="2155" w:type="dxa"/>
                <w:tcBorders>
                  <w:top w:val="single" w:sz="4" w:space="0" w:color="000000"/>
                  <w:left w:val="single" w:sz="4" w:space="0" w:color="000000"/>
                  <w:bottom w:val="single" w:sz="4" w:space="0" w:color="000000"/>
                  <w:right w:val="single" w:sz="4" w:space="0" w:color="000000"/>
                </w:tcBorders>
              </w:tcPr>
              <w:p w14:paraId="5DB19D4C"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01EC4AE0" w14:textId="77777777" w:rsidR="000708BD" w:rsidRPr="00B04310" w:rsidRDefault="000708BD" w:rsidP="00E70527">
                <w:pPr>
                  <w:spacing w:after="2" w:line="236" w:lineRule="auto"/>
                  <w:jc w:val="both"/>
                </w:pPr>
                <w:r w:rsidRPr="00B04310">
                  <w:rPr>
                    <w:rFonts w:eastAsia="Times New Roman"/>
                  </w:rPr>
                  <w:t>After getting login as a trainer, that relevant Trainer will have full access to view/update schedules and meal plans of each assigned Member, and the members can view/update their schedule and meal plan.</w:t>
                </w:r>
                <w:r w:rsidRPr="00B04310">
                  <w:t xml:space="preserve"> </w:t>
                </w:r>
                <w:r w:rsidRPr="00B04310">
                  <w:rPr>
                    <w:rFonts w:eastAsia="Times New Roman"/>
                  </w:rPr>
                  <w:t xml:space="preserve">If the members </w:t>
                </w:r>
                <w:r>
                  <w:rPr>
                    <w:rFonts w:eastAsia="Times New Roman"/>
                  </w:rPr>
                  <w:t>are</w:t>
                </w:r>
                <w:r w:rsidRPr="00B04310">
                  <w:rPr>
                    <w:rFonts w:eastAsia="Times New Roman"/>
                  </w:rPr>
                  <w:t xml:space="preserve"> assigned with a trainer, the other party will be notified</w:t>
                </w:r>
                <w:r>
                  <w:rPr>
                    <w:rFonts w:eastAsia="Times New Roman"/>
                  </w:rPr>
                  <w:t xml:space="preserve"> if </w:t>
                </w:r>
                <w:proofErr w:type="gramStart"/>
                <w:r>
                  <w:rPr>
                    <w:rFonts w:eastAsia="Times New Roman"/>
                  </w:rPr>
                  <w:t>an</w:t>
                </w:r>
                <w:r w:rsidRPr="00B04310">
                  <w:rPr>
                    <w:rFonts w:eastAsia="Times New Roman"/>
                  </w:rPr>
                  <w:t xml:space="preserve"> ad</w:t>
                </w:r>
                <w:r>
                  <w:rPr>
                    <w:rFonts w:eastAsia="Times New Roman"/>
                  </w:rPr>
                  <w:t>d</w:t>
                </w:r>
                <w:proofErr w:type="gramEnd"/>
                <w:r w:rsidRPr="00B04310">
                  <w:rPr>
                    <w:rFonts w:eastAsia="Times New Roman"/>
                  </w:rPr>
                  <w:t xml:space="preserve"> or update happens.</w:t>
                </w:r>
              </w:p>
            </w:tc>
          </w:tr>
          <w:tr w:rsidR="000708BD" w14:paraId="1CF632A8" w14:textId="77777777" w:rsidTr="00E70527">
            <w:trPr>
              <w:trHeight w:val="649"/>
            </w:trPr>
            <w:tc>
              <w:tcPr>
                <w:tcW w:w="2155" w:type="dxa"/>
                <w:tcBorders>
                  <w:top w:val="single" w:sz="4" w:space="0" w:color="000000"/>
                  <w:left w:val="single" w:sz="4" w:space="0" w:color="000000"/>
                  <w:bottom w:val="single" w:sz="4" w:space="0" w:color="000000"/>
                  <w:right w:val="single" w:sz="4" w:space="0" w:color="000000"/>
                </w:tcBorders>
              </w:tcPr>
              <w:p w14:paraId="01622BB9"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E3406D0" w14:textId="77777777" w:rsidR="000708BD" w:rsidRPr="00B04310" w:rsidRDefault="000708BD" w:rsidP="00E70527">
                <w:pPr>
                  <w:spacing w:after="1" w:line="238" w:lineRule="auto"/>
                  <w:ind w:right="57"/>
                  <w:jc w:val="both"/>
                  <w:rPr>
                    <w:rFonts w:eastAsia="Times New Roman"/>
                  </w:rPr>
                </w:pPr>
                <w:r>
                  <w:rPr>
                    <w:rFonts w:eastAsia="Times New Roman"/>
                  </w:rPr>
                  <w:t>None</w:t>
                </w:r>
              </w:p>
            </w:tc>
          </w:tr>
          <w:tr w:rsidR="000708BD" w14:paraId="6F4710CC" w14:textId="77777777" w:rsidTr="00E70527">
            <w:trPr>
              <w:trHeight w:val="1022"/>
            </w:trPr>
            <w:tc>
              <w:tcPr>
                <w:tcW w:w="2155" w:type="dxa"/>
                <w:tcBorders>
                  <w:top w:val="single" w:sz="4" w:space="0" w:color="000000"/>
                  <w:left w:val="single" w:sz="4" w:space="0" w:color="000000"/>
                  <w:bottom w:val="single" w:sz="4" w:space="0" w:color="000000"/>
                  <w:right w:val="single" w:sz="4" w:space="0" w:color="000000"/>
                </w:tcBorders>
              </w:tcPr>
              <w:p w14:paraId="2C0214E3"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46" w:type="dxa"/>
                <w:tcBorders>
                  <w:top w:val="single" w:sz="4" w:space="0" w:color="000000"/>
                  <w:left w:val="single" w:sz="4" w:space="0" w:color="000000"/>
                  <w:bottom w:val="single" w:sz="4" w:space="0" w:color="000000"/>
                  <w:right w:val="single" w:sz="4" w:space="0" w:color="000000"/>
                </w:tcBorders>
              </w:tcPr>
              <w:p w14:paraId="66E80CFC" w14:textId="77777777" w:rsidR="000708BD" w:rsidRPr="00B04310" w:rsidRDefault="000708BD" w:rsidP="00E70527">
                <w:pPr>
                  <w:spacing w:after="1" w:line="238" w:lineRule="auto"/>
                  <w:ind w:right="57"/>
                  <w:jc w:val="both"/>
                  <w:rPr>
                    <w:rFonts w:eastAsia="Times New Roman"/>
                  </w:rPr>
                </w:pPr>
                <w:r>
                  <w:rPr>
                    <w:rFonts w:eastAsia="Times New Roman"/>
                  </w:rPr>
                  <w:t>The Members should be notified of their meal plan and schedule, which has been updated. Furthermore, his Trainer will be notified.</w:t>
                </w:r>
              </w:p>
            </w:tc>
          </w:tr>
        </w:tbl>
        <w:p w14:paraId="145C6430" w14:textId="77777777" w:rsidR="000708BD" w:rsidRDefault="000708BD" w:rsidP="000708BD"/>
        <w:p w14:paraId="377C4581" w14:textId="77777777" w:rsidR="000708BD" w:rsidRDefault="000708BD" w:rsidP="000708BD"/>
        <w:p w14:paraId="358324F4" w14:textId="77777777" w:rsidR="000708BD" w:rsidRPr="00B04310" w:rsidRDefault="000708BD" w:rsidP="000708BD"/>
        <w:p w14:paraId="032D7C3C"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Calculate BMI</w:t>
          </w:r>
        </w:p>
        <w:tbl>
          <w:tblPr>
            <w:tblStyle w:val="TableGrid"/>
            <w:tblW w:w="9201" w:type="dxa"/>
            <w:tblInd w:w="5" w:type="dxa"/>
            <w:tblCellMar>
              <w:top w:w="7" w:type="dxa"/>
              <w:left w:w="106" w:type="dxa"/>
              <w:right w:w="59" w:type="dxa"/>
            </w:tblCellMar>
            <w:tblLook w:val="04A0" w:firstRow="1" w:lastRow="0" w:firstColumn="1" w:lastColumn="0" w:noHBand="0" w:noVBand="1"/>
          </w:tblPr>
          <w:tblGrid>
            <w:gridCol w:w="2246"/>
            <w:gridCol w:w="6955"/>
          </w:tblGrid>
          <w:tr w:rsidR="000708BD" w14:paraId="11507CEC"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0303CA3D"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437241BB" w14:textId="77777777" w:rsidR="000708BD" w:rsidRPr="00B04310" w:rsidRDefault="000708BD" w:rsidP="00E70527">
                <w:r w:rsidRPr="00B04310">
                  <w:rPr>
                    <w:rFonts w:eastAsia="Times New Roman"/>
                    <w:b/>
                  </w:rPr>
                  <w:t xml:space="preserve">Calculate BMI </w:t>
                </w:r>
              </w:p>
            </w:tc>
          </w:tr>
          <w:tr w:rsidR="000708BD" w14:paraId="37230302"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7D51B56"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25869586" w14:textId="77777777" w:rsidR="000708BD" w:rsidRPr="00B04310" w:rsidRDefault="000708BD" w:rsidP="00E70527">
                <w:r>
                  <w:rPr>
                    <w:rFonts w:eastAsia="Times New Roman"/>
                  </w:rPr>
                  <w:t xml:space="preserve">Visitors can view their BMI status </w:t>
                </w:r>
              </w:p>
            </w:tc>
          </w:tr>
          <w:tr w:rsidR="000708BD" w14:paraId="2DD31F56"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55372896"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401CD98F" w14:textId="77777777" w:rsidR="000708BD" w:rsidRPr="00B04310" w:rsidRDefault="000708BD" w:rsidP="00E70527">
                <w:r w:rsidRPr="00B04310">
                  <w:rPr>
                    <w:rFonts w:eastAsia="Times New Roman"/>
                  </w:rPr>
                  <w:t xml:space="preserve">Visitor </w:t>
                </w:r>
              </w:p>
            </w:tc>
          </w:tr>
          <w:tr w:rsidR="000708BD" w14:paraId="4C6B4270"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1765FEA9"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EE759C2" w14:textId="77777777" w:rsidR="000708BD" w:rsidRPr="005D7F7F" w:rsidRDefault="000708BD" w:rsidP="00E70527">
                <w:r>
                  <w:t>The visitor s</w:t>
                </w:r>
                <w:r w:rsidRPr="005D7F7F">
                  <w:t>hould enter the BMI section of the homepage</w:t>
                </w:r>
              </w:p>
            </w:tc>
          </w:tr>
          <w:tr w:rsidR="000708BD" w14:paraId="72887D39"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9E0B028"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4BD2D6D5" w14:textId="51EEDC8C" w:rsidR="000708BD" w:rsidRPr="00B04310" w:rsidRDefault="000708BD" w:rsidP="00E70527">
                <w:r w:rsidRPr="00B04310">
                  <w:rPr>
                    <w:rFonts w:eastAsia="Times New Roman"/>
                  </w:rPr>
                  <w:t>BMI</w:t>
                </w:r>
                <w:r w:rsidR="0081072A">
                  <w:rPr>
                    <w:rFonts w:eastAsia="Times New Roman"/>
                  </w:rPr>
                  <w:t xml:space="preserve"> value is displayed when entering</w:t>
                </w:r>
                <w:r w:rsidRPr="00B04310">
                  <w:rPr>
                    <w:rFonts w:eastAsia="Times New Roman"/>
                  </w:rPr>
                  <w:t xml:space="preserve"> their height and weight. Height and weight are inputs taken from the visitor.</w:t>
                </w:r>
              </w:p>
            </w:tc>
          </w:tr>
          <w:tr w:rsidR="000708BD" w14:paraId="78B03B49"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7938D75C"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4AAD4BE" w14:textId="77777777" w:rsidR="000708BD" w:rsidRPr="00B04310" w:rsidRDefault="000708BD" w:rsidP="00E70527">
                <w:pPr>
                  <w:jc w:val="both"/>
                </w:pPr>
                <w:r>
                  <w:t>If the user enters invalid inputs such as negative inputs, over range values, the calculator will generate an error.</w:t>
                </w:r>
              </w:p>
            </w:tc>
          </w:tr>
          <w:tr w:rsidR="000708BD" w14:paraId="2BF50B0B"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1BDF5D8D"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6314B1C7" w14:textId="77777777" w:rsidR="000708BD" w:rsidRPr="00B04310" w:rsidRDefault="000708BD" w:rsidP="00E70527">
                <w:pPr>
                  <w:jc w:val="both"/>
                  <w:rPr>
                    <w:rFonts w:eastAsia="Times New Roman"/>
                  </w:rPr>
                </w:pPr>
                <w:r>
                  <w:rPr>
                    <w:rFonts w:eastAsia="Times New Roman"/>
                  </w:rPr>
                  <w:t>None</w:t>
                </w:r>
              </w:p>
            </w:tc>
          </w:tr>
        </w:tbl>
        <w:p w14:paraId="72B5601D" w14:textId="77777777" w:rsidR="000708BD" w:rsidRDefault="000708BD" w:rsidP="000708BD"/>
        <w:p w14:paraId="33351E70" w14:textId="77777777" w:rsidR="000708BD" w:rsidRDefault="000708BD" w:rsidP="000708BD"/>
        <w:p w14:paraId="17DD89BA" w14:textId="77777777" w:rsidR="000708BD" w:rsidRDefault="000708BD" w:rsidP="000708BD"/>
        <w:p w14:paraId="28F972A6" w14:textId="77777777" w:rsidR="000708BD" w:rsidRDefault="000708BD" w:rsidP="000708BD"/>
        <w:p w14:paraId="04B00820" w14:textId="77777777" w:rsidR="000708BD" w:rsidRDefault="000708BD" w:rsidP="000708BD"/>
        <w:p w14:paraId="6CC35E42" w14:textId="77777777" w:rsidR="000708BD" w:rsidRDefault="000708BD" w:rsidP="000708BD"/>
        <w:p w14:paraId="7C12AFD4" w14:textId="77777777" w:rsidR="000708BD" w:rsidRDefault="000708BD" w:rsidP="000708BD"/>
        <w:p w14:paraId="7034617A" w14:textId="77777777" w:rsidR="000708BD" w:rsidRDefault="000708BD" w:rsidP="000708BD"/>
        <w:p w14:paraId="248C8BD2"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Book a Trainer</w:t>
          </w:r>
        </w:p>
        <w:tbl>
          <w:tblPr>
            <w:tblStyle w:val="TableGrid"/>
            <w:tblpPr w:leftFromText="180" w:rightFromText="180" w:vertAnchor="text" w:horzAnchor="margin" w:tblpY="61"/>
            <w:tblW w:w="9201" w:type="dxa"/>
            <w:tblInd w:w="0" w:type="dxa"/>
            <w:tblCellMar>
              <w:top w:w="7" w:type="dxa"/>
              <w:left w:w="106" w:type="dxa"/>
              <w:right w:w="59" w:type="dxa"/>
            </w:tblCellMar>
            <w:tblLook w:val="04A0" w:firstRow="1" w:lastRow="0" w:firstColumn="1" w:lastColumn="0" w:noHBand="0" w:noVBand="1"/>
          </w:tblPr>
          <w:tblGrid>
            <w:gridCol w:w="2246"/>
            <w:gridCol w:w="6955"/>
          </w:tblGrid>
          <w:tr w:rsidR="000708BD" w14:paraId="2DFF4224"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3EDCAC90" w14:textId="77777777" w:rsidR="000708BD" w:rsidRPr="00B04310" w:rsidRDefault="000708BD" w:rsidP="00E70527">
                <w:pPr>
                  <w:ind w:left="2"/>
                </w:pPr>
                <w:bookmarkStart w:id="36" w:name="_Hlk75355078"/>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32D4EFC6" w14:textId="77777777" w:rsidR="000708BD" w:rsidRPr="00B04310" w:rsidRDefault="000708BD" w:rsidP="00E70527">
                <w:r>
                  <w:rPr>
                    <w:rFonts w:eastAsia="Times New Roman"/>
                    <w:b/>
                  </w:rPr>
                  <w:t>Book a Trainer</w:t>
                </w:r>
                <w:r w:rsidRPr="00B04310">
                  <w:rPr>
                    <w:rFonts w:eastAsia="Times New Roman"/>
                    <w:b/>
                  </w:rPr>
                  <w:t xml:space="preserve"> </w:t>
                </w:r>
              </w:p>
            </w:tc>
          </w:tr>
          <w:tr w:rsidR="000708BD" w14:paraId="3BDC4237"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3499364C"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74C4C591" w14:textId="77777777" w:rsidR="000708BD" w:rsidRPr="00B04310" w:rsidRDefault="000708BD" w:rsidP="00E70527">
                <w:pPr>
                  <w:jc w:val="both"/>
                </w:pPr>
                <w:r>
                  <w:rPr>
                    <w:rFonts w:eastAsia="Times New Roman"/>
                  </w:rPr>
                  <w:t>Members can book a time slot from their assigned Trainer</w:t>
                </w:r>
              </w:p>
            </w:tc>
          </w:tr>
          <w:tr w:rsidR="000708BD" w14:paraId="664DE89E"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BE4F93F"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6A3AA161" w14:textId="77777777" w:rsidR="000708BD" w:rsidRPr="00B04310" w:rsidRDefault="000708BD" w:rsidP="00E70527">
                <w:pPr>
                  <w:jc w:val="both"/>
                </w:pPr>
                <w:r>
                  <w:rPr>
                    <w:rFonts w:eastAsia="Times New Roman"/>
                  </w:rPr>
                  <w:t>Member</w:t>
                </w:r>
                <w:r w:rsidRPr="00B04310">
                  <w:rPr>
                    <w:rFonts w:eastAsia="Times New Roman"/>
                  </w:rPr>
                  <w:t xml:space="preserve"> </w:t>
                </w:r>
              </w:p>
            </w:tc>
          </w:tr>
          <w:tr w:rsidR="000708BD" w14:paraId="4539F31B"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55E1E231"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55AF681D" w14:textId="77777777" w:rsidR="000708BD" w:rsidRPr="005D7F7F" w:rsidRDefault="000708BD" w:rsidP="00E70527">
                <w:pPr>
                  <w:jc w:val="both"/>
                </w:pPr>
                <w:r>
                  <w:t>Assigned Trainer should available on a relevant day and should not exceed the limitation of time slot.</w:t>
                </w:r>
              </w:p>
            </w:tc>
          </w:tr>
          <w:tr w:rsidR="000708BD" w14:paraId="191FBBCF"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5B30331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6324E2DA" w14:textId="598AC38D" w:rsidR="000708BD" w:rsidRPr="00B04310" w:rsidRDefault="009E653B" w:rsidP="00E70527">
                <w:pPr>
                  <w:jc w:val="both"/>
                </w:pPr>
                <w:r>
                  <w:rPr>
                    <w:rFonts w:eastAsia="Times New Roman"/>
                  </w:rPr>
                  <w:t>A m</w:t>
                </w:r>
                <w:r w:rsidR="000708BD">
                  <w:rPr>
                    <w:rFonts w:eastAsia="Times New Roman"/>
                  </w:rPr>
                  <w:t>ember can check the availability of his Trainer, and if the Trainer available within that day, Member can book a time slot.</w:t>
                </w:r>
              </w:p>
            </w:tc>
          </w:tr>
          <w:tr w:rsidR="000708BD" w14:paraId="7AEDACB6"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7174BC47"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2667E5F5" w14:textId="77777777" w:rsidR="000708BD" w:rsidRPr="00B04310" w:rsidRDefault="000708BD" w:rsidP="00E70527">
                <w:pPr>
                  <w:jc w:val="both"/>
                </w:pPr>
                <w:r>
                  <w:t>None</w:t>
                </w:r>
              </w:p>
            </w:tc>
          </w:tr>
          <w:tr w:rsidR="000708BD" w14:paraId="3F3A6BA4"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0B07B19D"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4135924D" w14:textId="77777777" w:rsidR="000708BD" w:rsidRPr="00B04310" w:rsidRDefault="000708BD" w:rsidP="00E70527">
                <w:pPr>
                  <w:jc w:val="both"/>
                  <w:rPr>
                    <w:rFonts w:eastAsia="Times New Roman"/>
                  </w:rPr>
                </w:pPr>
                <w:r>
                  <w:rPr>
                    <w:rFonts w:eastAsia="Times New Roman"/>
                  </w:rPr>
                  <w:t>The Trainer should be notified after a successful booking.</w:t>
                </w:r>
              </w:p>
            </w:tc>
          </w:tr>
          <w:bookmarkEnd w:id="36"/>
        </w:tbl>
        <w:p w14:paraId="3F4039FC" w14:textId="77777777" w:rsidR="000708BD" w:rsidRDefault="000708BD" w:rsidP="000708BD"/>
        <w:p w14:paraId="1DFD565C" w14:textId="77777777" w:rsidR="000708BD" w:rsidRDefault="000708BD" w:rsidP="000708BD"/>
        <w:p w14:paraId="1AE6CAC9"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Check payment details for trainers.</w:t>
          </w:r>
        </w:p>
        <w:tbl>
          <w:tblPr>
            <w:tblStyle w:val="TableGrid"/>
            <w:tblpPr w:leftFromText="180" w:rightFromText="180" w:vertAnchor="text" w:horzAnchor="margin" w:tblpY="61"/>
            <w:tblW w:w="9201" w:type="dxa"/>
            <w:tblInd w:w="0" w:type="dxa"/>
            <w:tblCellMar>
              <w:top w:w="7" w:type="dxa"/>
              <w:left w:w="106" w:type="dxa"/>
              <w:right w:w="59" w:type="dxa"/>
            </w:tblCellMar>
            <w:tblLook w:val="04A0" w:firstRow="1" w:lastRow="0" w:firstColumn="1" w:lastColumn="0" w:noHBand="0" w:noVBand="1"/>
          </w:tblPr>
          <w:tblGrid>
            <w:gridCol w:w="2246"/>
            <w:gridCol w:w="6955"/>
          </w:tblGrid>
          <w:tr w:rsidR="000708BD" w14:paraId="2D76FD15"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22FE3FD0"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0EE2CA49" w14:textId="77777777" w:rsidR="000708BD" w:rsidRPr="002A6611" w:rsidRDefault="000708BD" w:rsidP="00E70527">
                <w:pPr>
                  <w:rPr>
                    <w:b/>
                    <w:bCs/>
                  </w:rPr>
                </w:pPr>
                <w:r w:rsidRPr="002A6611">
                  <w:rPr>
                    <w:b/>
                    <w:bCs/>
                  </w:rPr>
                  <w:t>Check payment details for trainers</w:t>
                </w:r>
              </w:p>
            </w:tc>
          </w:tr>
          <w:tr w:rsidR="000708BD" w14:paraId="12E34974"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48D7C8B3"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193B4C1A" w14:textId="77777777" w:rsidR="000708BD" w:rsidRPr="002A6611" w:rsidRDefault="000708BD" w:rsidP="00E70527">
                <w:pPr>
                  <w:jc w:val="both"/>
                </w:pPr>
                <w:r w:rsidRPr="002A6611">
                  <w:t xml:space="preserve">The Accountant can </w:t>
                </w:r>
                <w:r>
                  <w:t xml:space="preserve">update and </w:t>
                </w:r>
                <w:r w:rsidRPr="002A6611">
                  <w:t>check the details of payments that have been made to the trainers.</w:t>
                </w:r>
              </w:p>
            </w:tc>
          </w:tr>
          <w:tr w:rsidR="000708BD" w14:paraId="6C277BC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3485AFF9"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7BCAC37" w14:textId="77777777" w:rsidR="000708BD" w:rsidRPr="002A6611" w:rsidRDefault="000708BD" w:rsidP="00E70527">
                <w:pPr>
                  <w:jc w:val="both"/>
                </w:pPr>
                <w:r w:rsidRPr="002A6611">
                  <w:t>Accountant</w:t>
                </w:r>
              </w:p>
            </w:tc>
          </w:tr>
          <w:tr w:rsidR="000708BD" w14:paraId="69D77D7B"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41C3FA7A"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66CDFEE" w14:textId="77777777" w:rsidR="000708BD" w:rsidRPr="005D7F7F" w:rsidRDefault="000708BD" w:rsidP="00E70527">
                <w:pPr>
                  <w:jc w:val="both"/>
                </w:pPr>
                <w:r>
                  <w:t>The Accountant should be logged in to the system</w:t>
                </w:r>
              </w:p>
            </w:tc>
          </w:tr>
          <w:tr w:rsidR="000708BD" w14:paraId="3980FD8B"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0AF5D79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145C71A8" w14:textId="46538B80" w:rsidR="000708BD" w:rsidRPr="003E1A26" w:rsidRDefault="000708BD" w:rsidP="00E70527">
                <w:pPr>
                  <w:jc w:val="both"/>
                </w:pPr>
                <w:r w:rsidRPr="003E1A26">
                  <w:t>When Accountant has made a payment for a trainer, it should update</w:t>
                </w:r>
                <w:r w:rsidR="009E653B">
                  <w:t>d</w:t>
                </w:r>
                <w:r w:rsidRPr="003E1A26">
                  <w:t xml:space="preserve"> in the system, and the Accountant can check the details</w:t>
                </w:r>
                <w:r w:rsidR="009E653B">
                  <w:t xml:space="preserve"> of payments that have been made</w:t>
                </w:r>
                <w:r w:rsidRPr="003E1A26">
                  <w:t xml:space="preserve"> before. </w:t>
                </w:r>
              </w:p>
            </w:tc>
          </w:tr>
          <w:tr w:rsidR="000708BD" w14:paraId="4B307A88"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248B8A3A"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842868C" w14:textId="77777777" w:rsidR="000708BD" w:rsidRPr="00B04310" w:rsidRDefault="000708BD" w:rsidP="00E70527">
                <w:pPr>
                  <w:jc w:val="both"/>
                </w:pPr>
                <w:r>
                  <w:t>None</w:t>
                </w:r>
              </w:p>
            </w:tc>
          </w:tr>
          <w:tr w:rsidR="000708BD" w14:paraId="6A467AFE"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1DD98CCC"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3DFB3C56" w14:textId="77777777" w:rsidR="000708BD" w:rsidRPr="00B04310" w:rsidRDefault="000708BD" w:rsidP="00E70527">
                <w:pPr>
                  <w:jc w:val="both"/>
                  <w:rPr>
                    <w:rFonts w:eastAsia="Times New Roman"/>
                  </w:rPr>
                </w:pPr>
                <w:r>
                  <w:rPr>
                    <w:rFonts w:eastAsia="Times New Roman"/>
                  </w:rPr>
                  <w:t>Payment details should be updated</w:t>
                </w:r>
              </w:p>
            </w:tc>
          </w:tr>
        </w:tbl>
        <w:p w14:paraId="6F32FB1A" w14:textId="77777777" w:rsidR="00B00146" w:rsidRDefault="00B00146" w:rsidP="00B00146"/>
        <w:p w14:paraId="11D81A58" w14:textId="77777777" w:rsidR="00B00146" w:rsidRDefault="00B00146" w:rsidP="00B00146"/>
        <w:p w14:paraId="2A776C39" w14:textId="4E9E6925" w:rsidR="00B00146" w:rsidRDefault="00646958" w:rsidP="00646958">
          <w:pPr>
            <w:tabs>
              <w:tab w:val="left" w:pos="2160"/>
            </w:tabs>
          </w:pPr>
          <w:r>
            <w:tab/>
          </w:r>
        </w:p>
        <w:p w14:paraId="427FA0C5" w14:textId="77777777" w:rsidR="00B00146" w:rsidRDefault="00B00146" w:rsidP="00B00146"/>
        <w:p w14:paraId="35478C25" w14:textId="77777777" w:rsidR="00B00146" w:rsidRDefault="00B00146" w:rsidP="00B00146"/>
        <w:p w14:paraId="3BB7D3BB" w14:textId="239BBD44" w:rsidR="00B40A28" w:rsidRPr="005125F9" w:rsidRDefault="00B40A28" w:rsidP="00B00146"/>
        <w:p w14:paraId="46F44115" w14:textId="77777777" w:rsidR="00AA02A1" w:rsidRPr="000771B4" w:rsidRDefault="00C7420D" w:rsidP="000771B4">
          <w:pPr>
            <w:pStyle w:val="Heading2"/>
            <w:ind w:left="1170" w:hanging="450"/>
            <w:jc w:val="both"/>
            <w:rPr>
              <w:rFonts w:ascii="Times New Roman" w:eastAsia="Times New Roman" w:hAnsi="Times New Roman" w:cs="Times New Roman"/>
              <w:b/>
              <w:color w:val="auto"/>
            </w:rPr>
          </w:pPr>
          <w:bookmarkStart w:id="37" w:name="_Toc83122211"/>
          <w:r w:rsidRPr="000771B4">
            <w:rPr>
              <w:rFonts w:ascii="Times New Roman" w:eastAsia="Times New Roman" w:hAnsi="Times New Roman" w:cs="Times New Roman"/>
              <w:b/>
              <w:color w:val="auto"/>
            </w:rPr>
            <w:lastRenderedPageBreak/>
            <w:t>Functional Requirements</w:t>
          </w:r>
          <w:bookmarkEnd w:id="37"/>
        </w:p>
        <w:p w14:paraId="237196A0" w14:textId="77777777" w:rsidR="004C3177" w:rsidRPr="004C3177" w:rsidRDefault="004C3177" w:rsidP="00E10B57">
          <w:pPr>
            <w:jc w:val="both"/>
          </w:pPr>
        </w:p>
        <w:p w14:paraId="57AC435A"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Visitors</w:t>
          </w:r>
        </w:p>
        <w:p w14:paraId="06A0BBA0" w14:textId="77777777" w:rsidR="00AA02A1" w:rsidRPr="004E5984" w:rsidRDefault="00C7420D" w:rsidP="00BF0D6F">
          <w:pPr>
            <w:pStyle w:val="ListParagraph"/>
            <w:numPr>
              <w:ilvl w:val="0"/>
              <w:numId w:val="21"/>
            </w:numPr>
            <w:spacing w:after="0" w:line="276" w:lineRule="auto"/>
            <w:jc w:val="both"/>
          </w:pPr>
          <w:r w:rsidRPr="004E5984">
            <w:t xml:space="preserve">Visitors can view the website from the public interface (Announcements, About Info, Newsfeed, BMI calculator) </w:t>
          </w:r>
        </w:p>
        <w:p w14:paraId="5F4A9A20" w14:textId="77777777" w:rsidR="00AA02A1" w:rsidRPr="004E5984" w:rsidRDefault="00C7420D" w:rsidP="00BF0D6F">
          <w:pPr>
            <w:pStyle w:val="ListParagraph"/>
            <w:numPr>
              <w:ilvl w:val="0"/>
              <w:numId w:val="21"/>
            </w:numPr>
            <w:spacing w:after="0" w:line="276" w:lineRule="auto"/>
            <w:jc w:val="both"/>
          </w:pPr>
          <w:r w:rsidRPr="004E5984">
            <w:t xml:space="preserve">Visitors must be allowed to calculate their BMI values from the website's public interface. </w:t>
          </w:r>
        </w:p>
        <w:p w14:paraId="4C07B5E2" w14:textId="77777777" w:rsidR="00AA02A1" w:rsidRPr="004E5984" w:rsidRDefault="00C7420D" w:rsidP="00BF0D6F">
          <w:pPr>
            <w:pStyle w:val="ListParagraph"/>
            <w:numPr>
              <w:ilvl w:val="0"/>
              <w:numId w:val="21"/>
            </w:numPr>
            <w:spacing w:after="0" w:line="276" w:lineRule="auto"/>
            <w:jc w:val="both"/>
          </w:pPr>
          <w:r w:rsidRPr="004E5984">
            <w:t>Visitors must be allowed to sign up as a member.</w:t>
          </w:r>
        </w:p>
        <w:p w14:paraId="5ED98D65" w14:textId="77777777" w:rsidR="00AA02A1" w:rsidRDefault="00C7420D" w:rsidP="00BF0D6F">
          <w:pPr>
            <w:pStyle w:val="ListParagraph"/>
            <w:numPr>
              <w:ilvl w:val="0"/>
              <w:numId w:val="21"/>
            </w:numPr>
            <w:spacing w:after="0" w:line="276" w:lineRule="auto"/>
            <w:jc w:val="both"/>
          </w:pPr>
          <w:r w:rsidRPr="004E5984">
            <w:t>When getting sign</w:t>
          </w:r>
          <w:r w:rsidR="006F3B72">
            <w:t xml:space="preserve">ed </w:t>
          </w:r>
          <w:r w:rsidRPr="004E5984">
            <w:t>up, the visitor must be allowed to make payments to complete the signup process.</w:t>
          </w:r>
        </w:p>
        <w:p w14:paraId="15ED67AA" w14:textId="77777777" w:rsidR="00AE0040" w:rsidRDefault="00AE0040" w:rsidP="00B40A28">
          <w:pPr>
            <w:spacing w:after="0" w:line="276" w:lineRule="auto"/>
            <w:jc w:val="both"/>
          </w:pPr>
        </w:p>
        <w:p w14:paraId="4FAEAE30"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Trainer</w:t>
          </w:r>
        </w:p>
        <w:p w14:paraId="7B5D4193" w14:textId="77777777" w:rsidR="00AA02A1" w:rsidRPr="004E5984" w:rsidRDefault="00C7420D" w:rsidP="00BF0D6F">
          <w:pPr>
            <w:pStyle w:val="ListParagraph"/>
            <w:numPr>
              <w:ilvl w:val="0"/>
              <w:numId w:val="22"/>
            </w:numPr>
            <w:spacing w:after="0" w:line="276" w:lineRule="auto"/>
            <w:jc w:val="both"/>
          </w:pPr>
          <w:r w:rsidRPr="004E5984">
            <w:t>Trainers and Members who were sign</w:t>
          </w:r>
          <w:r w:rsidR="006F3B72">
            <w:t xml:space="preserve">ed </w:t>
          </w:r>
          <w:r w:rsidRPr="004E5984">
            <w:t>up must be allowed to log in to their accounts.</w:t>
          </w:r>
        </w:p>
        <w:p w14:paraId="43A991F3" w14:textId="77777777" w:rsidR="00AA02A1" w:rsidRDefault="00C7420D" w:rsidP="00BF0D6F">
          <w:pPr>
            <w:pStyle w:val="ListParagraph"/>
            <w:numPr>
              <w:ilvl w:val="0"/>
              <w:numId w:val="22"/>
            </w:numPr>
            <w:spacing w:after="0" w:line="276" w:lineRule="auto"/>
            <w:jc w:val="both"/>
          </w:pPr>
          <w:r w:rsidRPr="004E5984">
            <w:t xml:space="preserve">Trainers should have separate </w:t>
          </w:r>
          <w:r w:rsidR="006F3B72">
            <w:t>dashboards, and</w:t>
          </w:r>
          <w:r w:rsidRPr="004E5984">
            <w:t xml:space="preserve"> after a successful login</w:t>
          </w:r>
          <w:r w:rsidR="006F3B72">
            <w:t>,</w:t>
          </w:r>
          <w:r w:rsidRPr="004E5984">
            <w:t xml:space="preserve"> each user must</w:t>
          </w:r>
          <w:r w:rsidR="006F3B72">
            <w:t xml:space="preserve"> be</w:t>
          </w:r>
          <w:r w:rsidRPr="004E5984">
            <w:t xml:space="preserve"> allow</w:t>
          </w:r>
          <w:r w:rsidR="006F3B72">
            <w:t>ed</w:t>
          </w:r>
          <w:r w:rsidRPr="004E5984">
            <w:t xml:space="preserve"> to access the relevant dashboard.</w:t>
          </w:r>
        </w:p>
        <w:p w14:paraId="5B50E055" w14:textId="17371BA4" w:rsidR="00AA02A1" w:rsidRDefault="00C7420D" w:rsidP="00BF0D6F">
          <w:pPr>
            <w:pStyle w:val="ListParagraph"/>
            <w:numPr>
              <w:ilvl w:val="0"/>
              <w:numId w:val="22"/>
            </w:numPr>
            <w:spacing w:after="0" w:line="276" w:lineRule="auto"/>
            <w:jc w:val="both"/>
          </w:pPr>
          <w:r>
            <w:t xml:space="preserve">The Admin creates a trainer profile after validating </w:t>
          </w:r>
          <w:r w:rsidR="00857825">
            <w:t>thei</w:t>
          </w:r>
          <w:r>
            <w:t>r details and the qualifications.</w:t>
          </w:r>
        </w:p>
        <w:p w14:paraId="48BAFA8A" w14:textId="77777777" w:rsidR="00AA02A1" w:rsidRDefault="00C7420D" w:rsidP="00BF0D6F">
          <w:pPr>
            <w:pStyle w:val="ListParagraph"/>
            <w:numPr>
              <w:ilvl w:val="0"/>
              <w:numId w:val="22"/>
            </w:numPr>
            <w:spacing w:after="0" w:line="276" w:lineRule="auto"/>
            <w:jc w:val="both"/>
          </w:pPr>
          <w:r>
            <w:t>Trainers must be allowed to set their availability within the relevant day for the assigned users.</w:t>
          </w:r>
        </w:p>
        <w:p w14:paraId="482A5BEB" w14:textId="77777777" w:rsidR="00AA02A1" w:rsidRPr="00AA02A1" w:rsidRDefault="00C7420D" w:rsidP="00BF0D6F">
          <w:pPr>
            <w:pStyle w:val="ListParagraph"/>
            <w:numPr>
              <w:ilvl w:val="0"/>
              <w:numId w:val="22"/>
            </w:numPr>
            <w:spacing w:after="0" w:line="276" w:lineRule="auto"/>
            <w:jc w:val="both"/>
            <w:rPr>
              <w:b/>
            </w:rPr>
          </w:pPr>
          <w:r>
            <w:t>Trainers must be able to view their monthly income and all the payment details.</w:t>
          </w:r>
        </w:p>
        <w:p w14:paraId="1C1533C5" w14:textId="0F0EE07C" w:rsidR="00AA02A1" w:rsidRPr="00E965D5" w:rsidRDefault="00C7420D" w:rsidP="00BF0D6F">
          <w:pPr>
            <w:pStyle w:val="ListParagraph"/>
            <w:numPr>
              <w:ilvl w:val="0"/>
              <w:numId w:val="22"/>
            </w:numPr>
            <w:spacing w:after="0" w:line="276" w:lineRule="auto"/>
            <w:jc w:val="both"/>
            <w:rPr>
              <w:b/>
            </w:rPr>
          </w:pPr>
          <w:r>
            <w:t xml:space="preserve">Trainers must be allowed to view all assigned users and </w:t>
          </w:r>
          <w:r w:rsidR="006F3B72">
            <w:t xml:space="preserve">the </w:t>
          </w:r>
          <w:r>
            <w:t>profile information of thos</w:t>
          </w:r>
          <w:r w:rsidR="006F3B72">
            <w:t>e</w:t>
          </w:r>
          <w:r>
            <w:t xml:space="preserve"> </w:t>
          </w:r>
          <w:r w:rsidR="00857825">
            <w:t>designat</w:t>
          </w:r>
          <w:r>
            <w:t xml:space="preserve">ed </w:t>
          </w:r>
          <w:r w:rsidR="006F3B72">
            <w:t>to</w:t>
          </w:r>
          <w:r>
            <w:t xml:space="preserve"> them.</w:t>
          </w:r>
        </w:p>
        <w:p w14:paraId="746FC788" w14:textId="77777777" w:rsidR="00AA02A1" w:rsidRPr="00E965D5" w:rsidRDefault="00C7420D" w:rsidP="00BF0D6F">
          <w:pPr>
            <w:pStyle w:val="ListParagraph"/>
            <w:numPr>
              <w:ilvl w:val="0"/>
              <w:numId w:val="22"/>
            </w:numPr>
            <w:spacing w:after="0" w:line="276" w:lineRule="auto"/>
            <w:jc w:val="both"/>
          </w:pPr>
          <w:r>
            <w:t>Trainers should be able to view the progress of their assigned users.</w:t>
          </w:r>
        </w:p>
        <w:p w14:paraId="7F46AABB" w14:textId="77777777" w:rsidR="00AA02A1" w:rsidRDefault="00C7420D" w:rsidP="00BF0D6F">
          <w:pPr>
            <w:pStyle w:val="ListParagraph"/>
            <w:numPr>
              <w:ilvl w:val="0"/>
              <w:numId w:val="22"/>
            </w:numPr>
            <w:spacing w:after="0" w:line="276" w:lineRule="auto"/>
            <w:jc w:val="both"/>
          </w:pPr>
          <w:r>
            <w:t xml:space="preserve">Trainers must be allowed to add/update meal plans and schedules for their assigned </w:t>
          </w:r>
          <w:r w:rsidR="006F3B72">
            <w:t>users so that the</w:t>
          </w:r>
          <w:r w:rsidR="00A1051E">
            <w:t xml:space="preserve"> member</w:t>
          </w:r>
          <w:r w:rsidR="006F3B72">
            <w:t>s</w:t>
          </w:r>
          <w:r w:rsidR="00A1051E">
            <w:t xml:space="preserve"> </w:t>
          </w:r>
          <w:r w:rsidR="006F3B72">
            <w:t>are</w:t>
          </w:r>
          <w:r w:rsidR="00A1051E">
            <w:t xml:space="preserve"> notified</w:t>
          </w:r>
          <w:r>
            <w:t>.</w:t>
          </w:r>
        </w:p>
        <w:p w14:paraId="5510D1BA" w14:textId="77777777" w:rsidR="00AE0040" w:rsidRPr="00BB5556" w:rsidRDefault="00AE0040" w:rsidP="00E10B57">
          <w:pPr>
            <w:pStyle w:val="ListParagraph"/>
            <w:spacing w:after="0" w:line="276" w:lineRule="auto"/>
            <w:ind w:left="810"/>
            <w:jc w:val="both"/>
          </w:pPr>
        </w:p>
        <w:p w14:paraId="014AA7E9"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Member</w:t>
          </w:r>
        </w:p>
        <w:p w14:paraId="2818593B" w14:textId="77777777" w:rsidR="00AA02A1" w:rsidRDefault="00C7420D" w:rsidP="00BF0D6F">
          <w:pPr>
            <w:pStyle w:val="ListParagraph"/>
            <w:numPr>
              <w:ilvl w:val="0"/>
              <w:numId w:val="23"/>
            </w:numPr>
            <w:spacing w:after="0" w:line="276" w:lineRule="auto"/>
            <w:jc w:val="both"/>
          </w:pPr>
          <w:r w:rsidRPr="004E5984">
            <w:t>Members shou</w:t>
          </w:r>
          <w:r w:rsidR="006F3B72">
            <w:t>ld have separate dashboards, and</w:t>
          </w:r>
          <w:r w:rsidRPr="004E5984">
            <w:t xml:space="preserve"> after a successful login, each user must</w:t>
          </w:r>
          <w:r w:rsidR="006F3B72">
            <w:t xml:space="preserve"> be</w:t>
          </w:r>
          <w:r w:rsidRPr="004E5984">
            <w:t xml:space="preserve"> allow</w:t>
          </w:r>
          <w:r w:rsidR="006F3B72">
            <w:t>ed</w:t>
          </w:r>
          <w:r w:rsidRPr="004E5984">
            <w:t xml:space="preserve"> to access the relevant dashboard.</w:t>
          </w:r>
        </w:p>
        <w:p w14:paraId="49240021" w14:textId="40082383" w:rsidR="00AA02A1" w:rsidRDefault="00C7420D" w:rsidP="00BF0D6F">
          <w:pPr>
            <w:numPr>
              <w:ilvl w:val="0"/>
              <w:numId w:val="23"/>
            </w:numPr>
            <w:spacing w:after="0" w:line="276" w:lineRule="auto"/>
            <w:jc w:val="both"/>
          </w:pPr>
          <w:r w:rsidRPr="004E5984">
            <w:t>Members must be allowed to complete their profile details (weight, height, previ</w:t>
          </w:r>
          <w:r w:rsidR="005D0223">
            <w:t>ous training, injuries if any, any specific requirement</w:t>
          </w:r>
          <w:r w:rsidRPr="004E5984">
            <w:t xml:space="preserve"> like cardio training, etc.) after completing basic personal information</w:t>
          </w:r>
          <w:r w:rsidR="008C7637">
            <w:t xml:space="preserve"> </w:t>
          </w:r>
          <w:r w:rsidRPr="004E5984">
            <w:t>(Name,</w:t>
          </w:r>
          <w:r w:rsidR="008C7637">
            <w:t xml:space="preserve"> </w:t>
          </w:r>
          <w:r w:rsidRPr="004E5984">
            <w:t>Age,</w:t>
          </w:r>
          <w:r w:rsidR="008C7637">
            <w:t xml:space="preserve"> </w:t>
          </w:r>
          <w:r w:rsidRPr="004E5984">
            <w:t>Gender,</w:t>
          </w:r>
          <w:r w:rsidR="008C7637">
            <w:t xml:space="preserve"> </w:t>
          </w:r>
          <w:r w:rsidRPr="004E5984">
            <w:t>Contact No.,</w:t>
          </w:r>
          <w:r w:rsidR="008C7637">
            <w:t xml:space="preserve"> </w:t>
          </w:r>
          <w:r w:rsidR="009E2752">
            <w:t>E</w:t>
          </w:r>
          <w:r w:rsidRPr="004E5984">
            <w:t>-mail).</w:t>
          </w:r>
        </w:p>
        <w:p w14:paraId="0525D336" w14:textId="77777777" w:rsidR="00AA02A1" w:rsidRPr="00B74127" w:rsidRDefault="00C7420D" w:rsidP="00BF0D6F">
          <w:pPr>
            <w:pStyle w:val="ListParagraph"/>
            <w:numPr>
              <w:ilvl w:val="0"/>
              <w:numId w:val="23"/>
            </w:numPr>
            <w:spacing w:after="0" w:line="276" w:lineRule="auto"/>
            <w:jc w:val="both"/>
          </w:pPr>
          <w:r w:rsidRPr="00B74127">
            <w:t>Members must be allowed to select a trainer according to their preference and assign with that Trainer (only if the assigned mem</w:t>
          </w:r>
          <w:r w:rsidR="005D0223">
            <w:t xml:space="preserve">ber limit is not reached) for </w:t>
          </w:r>
          <w:r w:rsidRPr="00B74127">
            <w:t>one month after making the relevant Trainer payments.</w:t>
          </w:r>
        </w:p>
        <w:p w14:paraId="172478EA" w14:textId="77777777" w:rsidR="00AA02A1" w:rsidRPr="00492559" w:rsidRDefault="00C7420D" w:rsidP="00BF0D6F">
          <w:pPr>
            <w:pStyle w:val="ListParagraph"/>
            <w:numPr>
              <w:ilvl w:val="0"/>
              <w:numId w:val="23"/>
            </w:numPr>
            <w:spacing w:after="0" w:line="276" w:lineRule="auto"/>
            <w:jc w:val="both"/>
          </w:pPr>
          <w:r w:rsidRPr="00492559">
            <w:t xml:space="preserve">Members must be allowed to make payments online by themselves for the membership (Monthly, 6-Monthly, Yearly) and the assigned Trainer (1-Month). </w:t>
          </w:r>
        </w:p>
        <w:p w14:paraId="6D3F689F" w14:textId="77777777" w:rsidR="00AA02A1" w:rsidRDefault="00C7420D" w:rsidP="00BF0D6F">
          <w:pPr>
            <w:pStyle w:val="ListParagraph"/>
            <w:numPr>
              <w:ilvl w:val="0"/>
              <w:numId w:val="23"/>
            </w:numPr>
            <w:spacing w:after="0" w:line="276" w:lineRule="auto"/>
            <w:jc w:val="both"/>
          </w:pPr>
          <w:r>
            <w:t>Members should be able to check the availability within the relevant day of their assigned Trainer.</w:t>
          </w:r>
        </w:p>
        <w:p w14:paraId="349D7DC5" w14:textId="77777777" w:rsidR="00AA02A1" w:rsidRDefault="00C7420D" w:rsidP="00BF0D6F">
          <w:pPr>
            <w:pStyle w:val="ListParagraph"/>
            <w:numPr>
              <w:ilvl w:val="0"/>
              <w:numId w:val="23"/>
            </w:numPr>
            <w:spacing w:after="0" w:line="276" w:lineRule="auto"/>
            <w:jc w:val="both"/>
          </w:pPr>
          <w:r>
            <w:t>Members must be allowed to book (only if available within a relevant day) their assigned Trainer according to the free time slots.</w:t>
          </w:r>
        </w:p>
        <w:p w14:paraId="18EEB886" w14:textId="77777777" w:rsidR="00AA02A1" w:rsidRDefault="00C7420D" w:rsidP="00BF0D6F">
          <w:pPr>
            <w:pStyle w:val="ListParagraph"/>
            <w:numPr>
              <w:ilvl w:val="0"/>
              <w:numId w:val="23"/>
            </w:numPr>
            <w:spacing w:after="0" w:line="276" w:lineRule="auto"/>
            <w:jc w:val="both"/>
          </w:pPr>
          <w:r>
            <w:lastRenderedPageBreak/>
            <w:t>Members must be allowed to add/update their physical status and view weekly progress.</w:t>
          </w:r>
        </w:p>
        <w:p w14:paraId="1929AADF" w14:textId="10E8DD82" w:rsidR="00AA02A1" w:rsidRDefault="009E2752" w:rsidP="00BF0D6F">
          <w:pPr>
            <w:pStyle w:val="ListParagraph"/>
            <w:numPr>
              <w:ilvl w:val="0"/>
              <w:numId w:val="24"/>
            </w:numPr>
            <w:spacing w:after="0" w:line="276" w:lineRule="auto"/>
            <w:jc w:val="both"/>
          </w:pPr>
          <w:r>
            <w:t>Members should be able to add/u</w:t>
          </w:r>
          <w:r w:rsidR="00C7420D">
            <w:t xml:space="preserve">pdate meal plans and schedules for </w:t>
          </w:r>
          <w:r w:rsidR="00A1051E">
            <w:t xml:space="preserve">themselves. If any trainer is assigned </w:t>
          </w:r>
          <w:r w:rsidR="005D0223">
            <w:t xml:space="preserve">to that Member, </w:t>
          </w:r>
          <w:r w:rsidR="00A1051E">
            <w:t>the relevant Trainer should be notified.</w:t>
          </w:r>
        </w:p>
        <w:p w14:paraId="6E8CFDB5" w14:textId="77777777" w:rsidR="00AA02A1" w:rsidRPr="00AA02A1" w:rsidRDefault="00AA02A1" w:rsidP="00E10B57">
          <w:pPr>
            <w:spacing w:after="0" w:line="276" w:lineRule="auto"/>
            <w:jc w:val="both"/>
            <w:rPr>
              <w:b/>
            </w:rPr>
          </w:pPr>
        </w:p>
        <w:p w14:paraId="31EDFAA5"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Accountant</w:t>
          </w:r>
        </w:p>
        <w:p w14:paraId="11B56961" w14:textId="77777777" w:rsidR="00AA02A1" w:rsidRDefault="00C7420D" w:rsidP="00BF0D6F">
          <w:pPr>
            <w:pStyle w:val="ListParagraph"/>
            <w:numPr>
              <w:ilvl w:val="0"/>
              <w:numId w:val="25"/>
            </w:numPr>
            <w:spacing w:after="0" w:line="276" w:lineRule="auto"/>
            <w:jc w:val="both"/>
          </w:pPr>
          <w:r w:rsidRPr="004E5984">
            <w:t>The Accountant</w:t>
          </w:r>
          <w:r w:rsidR="005D0223">
            <w:t xml:space="preserve"> should have a separate dashboard, and</w:t>
          </w:r>
          <w:r w:rsidRPr="004E5984">
            <w:t xml:space="preserve"> after a successful login, each user must access the relevant dashboard.</w:t>
          </w:r>
        </w:p>
        <w:p w14:paraId="7798751E" w14:textId="77777777" w:rsidR="00A1051E" w:rsidRDefault="00C7420D" w:rsidP="00BF0D6F">
          <w:pPr>
            <w:pStyle w:val="ListParagraph"/>
            <w:numPr>
              <w:ilvl w:val="0"/>
              <w:numId w:val="25"/>
            </w:numPr>
            <w:spacing w:after="0" w:line="276" w:lineRule="auto"/>
            <w:jc w:val="both"/>
          </w:pPr>
          <w:r>
            <w:t>The Accountant must be able to view the income reports of the fitness academy.</w:t>
          </w:r>
        </w:p>
        <w:p w14:paraId="2ED1F9A9" w14:textId="77777777" w:rsidR="00AA02A1" w:rsidRDefault="00C7420D" w:rsidP="00BF0D6F">
          <w:pPr>
            <w:pStyle w:val="ListParagraph"/>
            <w:numPr>
              <w:ilvl w:val="0"/>
              <w:numId w:val="25"/>
            </w:numPr>
            <w:spacing w:after="0" w:line="276" w:lineRule="auto"/>
            <w:jc w:val="both"/>
          </w:pPr>
          <w:r w:rsidRPr="00D35158">
            <w:t>The Accountant</w:t>
          </w:r>
          <w:r>
            <w:t xml:space="preserve"> must be allowed to keep the payment details of the trainers.</w:t>
          </w:r>
        </w:p>
        <w:p w14:paraId="48638250" w14:textId="77777777" w:rsidR="0098516E" w:rsidRDefault="00C7420D" w:rsidP="00BF0D6F">
          <w:pPr>
            <w:pStyle w:val="ListParagraph"/>
            <w:numPr>
              <w:ilvl w:val="0"/>
              <w:numId w:val="25"/>
            </w:numPr>
            <w:spacing w:after="0" w:line="276" w:lineRule="auto"/>
            <w:jc w:val="both"/>
          </w:pPr>
          <w:r>
            <w:t>The Accountant must be allowed to make payments and renew membership (Monthly, 6-Monthly, Yearly) of the members who pay by cash when making the payments.</w:t>
          </w:r>
        </w:p>
        <w:p w14:paraId="2C8B2090" w14:textId="77777777" w:rsidR="0098516E" w:rsidRPr="004E5984" w:rsidRDefault="0098516E" w:rsidP="00E10B57">
          <w:pPr>
            <w:pStyle w:val="ListParagraph"/>
            <w:spacing w:after="0" w:line="276" w:lineRule="auto"/>
            <w:ind w:left="810"/>
            <w:jc w:val="both"/>
          </w:pPr>
        </w:p>
        <w:p w14:paraId="706D048F" w14:textId="77777777" w:rsidR="00AA02A1" w:rsidRDefault="00AA02A1" w:rsidP="00E10B57">
          <w:pPr>
            <w:spacing w:after="0" w:line="276" w:lineRule="auto"/>
            <w:jc w:val="both"/>
            <w:rPr>
              <w:b/>
            </w:rPr>
          </w:pPr>
        </w:p>
        <w:p w14:paraId="2154D065" w14:textId="77777777" w:rsidR="0098516E" w:rsidRPr="00AA02A1" w:rsidRDefault="0098516E" w:rsidP="00E10B57">
          <w:pPr>
            <w:spacing w:after="0" w:line="276" w:lineRule="auto"/>
            <w:jc w:val="both"/>
            <w:rPr>
              <w:b/>
            </w:rPr>
          </w:pPr>
        </w:p>
        <w:p w14:paraId="4DCB82A4"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Admin</w:t>
          </w:r>
        </w:p>
        <w:p w14:paraId="135FA027" w14:textId="77777777" w:rsidR="00AA02A1" w:rsidRDefault="00C7420D" w:rsidP="00BF0D6F">
          <w:pPr>
            <w:pStyle w:val="ListParagraph"/>
            <w:numPr>
              <w:ilvl w:val="0"/>
              <w:numId w:val="26"/>
            </w:numPr>
            <w:spacing w:after="0" w:line="276" w:lineRule="auto"/>
            <w:jc w:val="both"/>
          </w:pPr>
          <w:r w:rsidRPr="004E5984">
            <w:t>Admin shoul</w:t>
          </w:r>
          <w:r w:rsidR="005D0223">
            <w:t xml:space="preserve">d have separate dashboards, and </w:t>
          </w:r>
          <w:r w:rsidRPr="004E5984">
            <w:t>after a successful login, each user must access the relevant dashboard.</w:t>
          </w:r>
        </w:p>
        <w:p w14:paraId="568FB216" w14:textId="77777777" w:rsidR="00AA02A1" w:rsidRDefault="00C7420D" w:rsidP="00BF0D6F">
          <w:pPr>
            <w:numPr>
              <w:ilvl w:val="0"/>
              <w:numId w:val="26"/>
            </w:numPr>
            <w:spacing w:after="0" w:line="276" w:lineRule="auto"/>
            <w:jc w:val="both"/>
          </w:pPr>
          <w:r>
            <w:t>Admin must be allowed to do updates to the member profiles.</w:t>
          </w:r>
        </w:p>
        <w:p w14:paraId="61AFDF7D" w14:textId="77777777" w:rsidR="00AA02A1" w:rsidRDefault="00C7420D" w:rsidP="00BF0D6F">
          <w:pPr>
            <w:pStyle w:val="ListParagraph"/>
            <w:numPr>
              <w:ilvl w:val="0"/>
              <w:numId w:val="26"/>
            </w:numPr>
            <w:spacing w:after="0" w:line="276" w:lineRule="auto"/>
            <w:jc w:val="both"/>
          </w:pPr>
          <w:r w:rsidRPr="004E5984">
            <w:t>Admin must be allowed to do updates to the Trainer profiles.</w:t>
          </w:r>
        </w:p>
        <w:p w14:paraId="331DB506" w14:textId="77777777" w:rsidR="00AA02A1" w:rsidRDefault="00C7420D" w:rsidP="00BF0D6F">
          <w:pPr>
            <w:pStyle w:val="ListParagraph"/>
            <w:numPr>
              <w:ilvl w:val="0"/>
              <w:numId w:val="26"/>
            </w:numPr>
            <w:spacing w:after="0" w:line="276" w:lineRule="auto"/>
            <w:jc w:val="both"/>
          </w:pPr>
          <w:r>
            <w:t xml:space="preserve">Admin </w:t>
          </w:r>
          <w:r w:rsidR="00440C78">
            <w:t>must be allowed to m</w:t>
          </w:r>
          <w:r>
            <w:t>ake payments and renew membership (Monthly, 6</w:t>
          </w:r>
          <w:r w:rsidR="00440C78">
            <w:t xml:space="preserve">-Monthly, Yearly) of the members </w:t>
          </w:r>
          <w:r>
            <w:t>who pay by cash when making the payments.</w:t>
          </w:r>
        </w:p>
        <w:p w14:paraId="15B66F43" w14:textId="77777777" w:rsidR="00A1051E" w:rsidRDefault="00C7420D" w:rsidP="00BF0D6F">
          <w:pPr>
            <w:pStyle w:val="ListParagraph"/>
            <w:numPr>
              <w:ilvl w:val="0"/>
              <w:numId w:val="26"/>
            </w:numPr>
            <w:spacing w:after="0" w:line="276" w:lineRule="auto"/>
            <w:jc w:val="both"/>
          </w:pPr>
          <w:r>
            <w:t>Admin must be able to add users to the system as members or as trainers.</w:t>
          </w:r>
        </w:p>
        <w:p w14:paraId="12D72D24" w14:textId="7095E0C3" w:rsidR="00AA02A1" w:rsidRPr="00E965D5" w:rsidRDefault="009E2752" w:rsidP="00BF0D6F">
          <w:pPr>
            <w:pStyle w:val="ListParagraph"/>
            <w:numPr>
              <w:ilvl w:val="0"/>
              <w:numId w:val="26"/>
            </w:numPr>
            <w:spacing w:after="0" w:line="276" w:lineRule="auto"/>
            <w:jc w:val="both"/>
          </w:pPr>
          <w:r>
            <w:t>Admin must be able to s</w:t>
          </w:r>
          <w:r w:rsidR="00C7420D">
            <w:t>earch any users in the system.</w:t>
          </w:r>
        </w:p>
        <w:p w14:paraId="63EB82B6" w14:textId="2AB6F78C" w:rsidR="00A1051E" w:rsidRDefault="00C7420D" w:rsidP="00BF0D6F">
          <w:pPr>
            <w:pStyle w:val="ListParagraph"/>
            <w:numPr>
              <w:ilvl w:val="0"/>
              <w:numId w:val="26"/>
            </w:numPr>
            <w:spacing w:after="0" w:line="276" w:lineRule="auto"/>
            <w:jc w:val="both"/>
          </w:pPr>
          <w:r>
            <w:t>Admin must be</w:t>
          </w:r>
          <w:r w:rsidR="009E2752">
            <w:t xml:space="preserve"> able to d</w:t>
          </w:r>
          <w:r>
            <w:t>elete any user account in the system and also deactivate.</w:t>
          </w:r>
        </w:p>
        <w:p w14:paraId="5D0268A4" w14:textId="77777777" w:rsidR="00AA02A1" w:rsidRPr="000E2E99" w:rsidRDefault="00C7420D" w:rsidP="00BF0D6F">
          <w:pPr>
            <w:pStyle w:val="ListParagraph"/>
            <w:numPr>
              <w:ilvl w:val="0"/>
              <w:numId w:val="26"/>
            </w:numPr>
            <w:spacing w:after="0" w:line="276" w:lineRule="auto"/>
            <w:jc w:val="both"/>
          </w:pPr>
          <w:r>
            <w:t>Admin must be able to manage the Gym Equipment inventories.</w:t>
          </w:r>
        </w:p>
        <w:p w14:paraId="40754454" w14:textId="08E2A6DB" w:rsidR="00AA02A1" w:rsidRPr="000E2E99" w:rsidRDefault="00C7420D" w:rsidP="00BF0D6F">
          <w:pPr>
            <w:pStyle w:val="ListParagraph"/>
            <w:numPr>
              <w:ilvl w:val="0"/>
              <w:numId w:val="26"/>
            </w:numPr>
            <w:spacing w:after="0" w:line="276" w:lineRule="auto"/>
            <w:jc w:val="both"/>
          </w:pPr>
          <w:r>
            <w:t xml:space="preserve">Admin must manage the fitness </w:t>
          </w:r>
          <w:r w:rsidR="00440C78">
            <w:t>academy open dates and times and</w:t>
          </w:r>
          <w:r>
            <w:t xml:space="preserve"> make it visible to the other </w:t>
          </w:r>
          <w:r w:rsidR="00857825">
            <w:t>system users</w:t>
          </w:r>
          <w:r w:rsidRPr="000E2E99">
            <w:t>.</w:t>
          </w:r>
        </w:p>
        <w:p w14:paraId="3D26843D" w14:textId="77777777" w:rsidR="00E402D8" w:rsidRDefault="00C7420D" w:rsidP="00BF0D6F">
          <w:pPr>
            <w:pStyle w:val="ListParagraph"/>
            <w:numPr>
              <w:ilvl w:val="0"/>
              <w:numId w:val="26"/>
            </w:numPr>
            <w:spacing w:after="0" w:line="276" w:lineRule="auto"/>
            <w:jc w:val="both"/>
          </w:pPr>
          <w:r w:rsidRPr="000E2E99">
            <w:t>Admin</w:t>
          </w:r>
          <w:r>
            <w:t xml:space="preserve"> must be able to view the income reports of the fitness academy.</w:t>
          </w:r>
        </w:p>
        <w:p w14:paraId="528E86B0" w14:textId="77777777" w:rsidR="00E402D8" w:rsidRDefault="00E402D8" w:rsidP="00E402D8">
          <w:pPr>
            <w:spacing w:after="0" w:line="276" w:lineRule="auto"/>
            <w:jc w:val="both"/>
          </w:pPr>
        </w:p>
        <w:p w14:paraId="28B8926D" w14:textId="77777777" w:rsidR="00215579" w:rsidRDefault="00215579" w:rsidP="00E402D8">
          <w:pPr>
            <w:spacing w:after="0" w:line="276" w:lineRule="auto"/>
            <w:jc w:val="both"/>
          </w:pPr>
        </w:p>
        <w:p w14:paraId="42E6DDCD" w14:textId="77777777" w:rsidR="00BC5AEE" w:rsidRDefault="00BC5AEE" w:rsidP="00E402D8">
          <w:pPr>
            <w:spacing w:after="0" w:line="276" w:lineRule="auto"/>
            <w:jc w:val="both"/>
          </w:pPr>
        </w:p>
        <w:p w14:paraId="670F1A98" w14:textId="77777777" w:rsidR="00BC5AEE" w:rsidRDefault="00BC5AEE" w:rsidP="00E402D8">
          <w:pPr>
            <w:spacing w:after="0" w:line="276" w:lineRule="auto"/>
            <w:jc w:val="both"/>
          </w:pPr>
        </w:p>
        <w:p w14:paraId="497C33A7" w14:textId="77777777" w:rsidR="00BC5AEE" w:rsidRDefault="00BC5AEE" w:rsidP="00E402D8">
          <w:pPr>
            <w:spacing w:after="0" w:line="276" w:lineRule="auto"/>
            <w:jc w:val="both"/>
          </w:pPr>
        </w:p>
        <w:p w14:paraId="3CD65FDD" w14:textId="77777777" w:rsidR="00BC5AEE" w:rsidRDefault="00BC5AEE" w:rsidP="00E402D8">
          <w:pPr>
            <w:spacing w:after="0" w:line="276" w:lineRule="auto"/>
            <w:jc w:val="both"/>
          </w:pPr>
        </w:p>
        <w:p w14:paraId="07288518" w14:textId="77777777" w:rsidR="00BC5AEE" w:rsidRDefault="00BC5AEE" w:rsidP="00E402D8">
          <w:pPr>
            <w:spacing w:after="0" w:line="276" w:lineRule="auto"/>
            <w:jc w:val="both"/>
          </w:pPr>
        </w:p>
        <w:p w14:paraId="38869B19" w14:textId="77777777" w:rsidR="00BC5AEE" w:rsidRDefault="00BC5AEE" w:rsidP="00E402D8">
          <w:pPr>
            <w:spacing w:after="0" w:line="276" w:lineRule="auto"/>
            <w:jc w:val="both"/>
          </w:pPr>
        </w:p>
        <w:p w14:paraId="1EF8DC76" w14:textId="77777777" w:rsidR="00BC5AEE" w:rsidRDefault="00BC5AEE" w:rsidP="00E402D8">
          <w:pPr>
            <w:spacing w:after="0" w:line="276" w:lineRule="auto"/>
            <w:jc w:val="both"/>
          </w:pPr>
        </w:p>
        <w:p w14:paraId="4C2E4E31" w14:textId="77777777" w:rsidR="00BC5AEE" w:rsidRDefault="00BC5AEE" w:rsidP="00E402D8">
          <w:pPr>
            <w:spacing w:after="0" w:line="276" w:lineRule="auto"/>
            <w:jc w:val="both"/>
          </w:pPr>
        </w:p>
        <w:p w14:paraId="277A97E7" w14:textId="77777777" w:rsidR="00BC5AEE" w:rsidRDefault="00BC5AEE" w:rsidP="00E402D8">
          <w:pPr>
            <w:spacing w:after="0" w:line="276" w:lineRule="auto"/>
            <w:jc w:val="both"/>
          </w:pPr>
        </w:p>
        <w:p w14:paraId="25223430" w14:textId="77777777" w:rsidR="00BC5AEE" w:rsidRDefault="00BC5AEE" w:rsidP="00E402D8">
          <w:pPr>
            <w:spacing w:after="0" w:line="276" w:lineRule="auto"/>
            <w:jc w:val="both"/>
          </w:pPr>
        </w:p>
        <w:p w14:paraId="5BAB2D46" w14:textId="77777777" w:rsidR="00BC5AEE" w:rsidRDefault="00BC5AEE" w:rsidP="00BC5AEE">
          <w:pPr>
            <w:pStyle w:val="Heading1"/>
            <w:rPr>
              <w:rFonts w:ascii="Times New Roman" w:hAnsi="Times New Roman" w:cs="Times New Roman"/>
              <w:b/>
              <w:color w:val="auto"/>
            </w:rPr>
          </w:pPr>
          <w:bookmarkStart w:id="38" w:name="_Toc83122212"/>
          <w:r w:rsidRPr="00C73479">
            <w:rPr>
              <w:rFonts w:ascii="Times New Roman" w:hAnsi="Times New Roman" w:cs="Times New Roman"/>
              <w:b/>
              <w:color w:val="auto"/>
            </w:rPr>
            <w:lastRenderedPageBreak/>
            <w:t>Quality Attributes</w:t>
          </w:r>
          <w:bookmarkEnd w:id="38"/>
        </w:p>
        <w:p w14:paraId="50F4C506" w14:textId="77777777" w:rsidR="00BC5AEE" w:rsidRDefault="00BC5AEE" w:rsidP="00BC5AEE">
          <w:pPr>
            <w:jc w:val="both"/>
          </w:pPr>
        </w:p>
        <w:p w14:paraId="593754EA" w14:textId="77777777" w:rsidR="00BC5AEE" w:rsidRPr="00177123" w:rsidRDefault="00BC5AEE" w:rsidP="00BC5AEE">
          <w:pPr>
            <w:pStyle w:val="Heading2"/>
            <w:rPr>
              <w:rFonts w:ascii="Times New Roman" w:hAnsi="Times New Roman" w:cs="Times New Roman"/>
              <w:b/>
              <w:color w:val="auto"/>
            </w:rPr>
          </w:pPr>
          <w:bookmarkStart w:id="39" w:name="_Toc83122213"/>
          <w:r w:rsidRPr="00177123">
            <w:rPr>
              <w:rFonts w:ascii="Times New Roman" w:hAnsi="Times New Roman" w:cs="Times New Roman"/>
              <w:b/>
              <w:color w:val="auto"/>
            </w:rPr>
            <w:t>Security</w:t>
          </w:r>
          <w:bookmarkEnd w:id="39"/>
        </w:p>
        <w:p w14:paraId="3AC177C4" w14:textId="77777777" w:rsidR="00BC5AEE" w:rsidRDefault="00BC5AEE" w:rsidP="00BC5AEE">
          <w:pPr>
            <w:autoSpaceDE w:val="0"/>
            <w:autoSpaceDN w:val="0"/>
            <w:adjustRightInd w:val="0"/>
            <w:spacing w:after="0" w:line="240" w:lineRule="auto"/>
            <w:ind w:left="720"/>
            <w:jc w:val="both"/>
          </w:pPr>
          <w:r>
            <w:t>Several methods ensure the data security of the system. Authentication and authorization of users is one method, which ensures that unwanted users are prevented from entering the system and viewing or altering system data. This is fulfilled by using usernames and passwords to identify each user. Hence unregistered and unauthorized users are prevented from accessing the system data.</w:t>
          </w:r>
        </w:p>
        <w:p w14:paraId="2B1C5D1E" w14:textId="77777777" w:rsidR="00BC5AEE" w:rsidRPr="00DB2059" w:rsidRDefault="00BC5AEE" w:rsidP="00BC5AEE">
          <w:pPr>
            <w:autoSpaceDE w:val="0"/>
            <w:autoSpaceDN w:val="0"/>
            <w:adjustRightInd w:val="0"/>
            <w:spacing w:after="0" w:line="240" w:lineRule="auto"/>
            <w:jc w:val="both"/>
          </w:pPr>
        </w:p>
        <w:p w14:paraId="7A2D033D" w14:textId="77777777" w:rsidR="00BC5AEE" w:rsidRDefault="00BC5AEE" w:rsidP="00BC5AEE">
          <w:pPr>
            <w:ind w:left="720"/>
            <w:jc w:val="both"/>
          </w:pPr>
          <w:r>
            <w:t>We u</w:t>
          </w:r>
          <w:r w:rsidRPr="003D6B5B">
            <w:t>se SSL encryption on our whole site. This helps to prevent hackers from accessing our login credentials or other private data.</w:t>
          </w:r>
        </w:p>
        <w:p w14:paraId="3CFD860B" w14:textId="77777777" w:rsidR="007A0CAD" w:rsidRDefault="007A0CAD" w:rsidP="007A0CAD">
          <w:pPr>
            <w:ind w:left="720"/>
            <w:jc w:val="both"/>
          </w:pPr>
          <w:r>
            <w:t>Many browsers will also display a "Secure" text with a lock icon in the URL area by switching to an HTTPS server</w:t>
          </w:r>
          <w:r w:rsidRPr="00E66F88">
            <w:t>.</w:t>
          </w:r>
          <w:r>
            <w:t xml:space="preserve"> This will make users more confident when paying online.</w:t>
          </w:r>
        </w:p>
        <w:p w14:paraId="203D39D8" w14:textId="77777777" w:rsidR="00BC5AEE" w:rsidRDefault="00BC5AEE" w:rsidP="00BC5AEE">
          <w:pPr>
            <w:ind w:left="720"/>
            <w:jc w:val="both"/>
          </w:pPr>
          <w:r>
            <w:t>All the form inputs will be validated at the front end as well as at the backend. Also, some validation techniques will be used to prevent SQL injection.</w:t>
          </w:r>
        </w:p>
        <w:p w14:paraId="67E0E9A2" w14:textId="77777777" w:rsidR="00BC5AEE" w:rsidRPr="00E66F88" w:rsidRDefault="00BC5AEE" w:rsidP="00BC5AEE">
          <w:pPr>
            <w:ind w:left="720"/>
            <w:jc w:val="both"/>
          </w:pPr>
        </w:p>
        <w:p w14:paraId="3A6FE7B5" w14:textId="77777777" w:rsidR="00BC5AEE" w:rsidRPr="00177123" w:rsidRDefault="00BC5AEE" w:rsidP="00BC5AEE">
          <w:pPr>
            <w:pStyle w:val="Heading2"/>
            <w:rPr>
              <w:rFonts w:ascii="Times New Roman" w:hAnsi="Times New Roman" w:cs="Times New Roman"/>
              <w:b/>
              <w:color w:val="auto"/>
            </w:rPr>
          </w:pPr>
          <w:bookmarkStart w:id="40" w:name="_Toc83122214"/>
          <w:r w:rsidRPr="00177123">
            <w:rPr>
              <w:rFonts w:ascii="Times New Roman" w:hAnsi="Times New Roman" w:cs="Times New Roman"/>
              <w:b/>
              <w:color w:val="auto"/>
            </w:rPr>
            <w:t>Availability</w:t>
          </w:r>
          <w:bookmarkEnd w:id="40"/>
        </w:p>
        <w:p w14:paraId="7218EE42" w14:textId="77777777" w:rsidR="00BC5AEE" w:rsidRDefault="00BC5AEE" w:rsidP="00BC5AEE">
          <w:pPr>
            <w:ind w:left="720"/>
            <w:jc w:val="both"/>
          </w:pPr>
          <w:r>
            <w:t>The system should run with no downtime and should be available 24x7. To achieve that, we use Amazon Elastic Compute Cloud (Amazon EC2) as the hosting. Using the automatic backup feature, we can make sure that the system is frequently backed up. In case of emergency system failure, the Admin will be notified. Therefore the system can be restored as soon as possible.</w:t>
          </w:r>
        </w:p>
        <w:p w14:paraId="41793C35" w14:textId="77777777" w:rsidR="00BC5AEE" w:rsidRPr="003611CF" w:rsidRDefault="00BC5AEE" w:rsidP="00BC5AEE"/>
        <w:p w14:paraId="63079C30" w14:textId="77777777" w:rsidR="00BC5AEE" w:rsidRPr="00177123" w:rsidRDefault="00BC5AEE" w:rsidP="00BC5AEE">
          <w:pPr>
            <w:pStyle w:val="Heading2"/>
            <w:rPr>
              <w:rFonts w:ascii="Times New Roman" w:hAnsi="Times New Roman" w:cs="Times New Roman"/>
              <w:b/>
              <w:color w:val="auto"/>
            </w:rPr>
          </w:pPr>
          <w:bookmarkStart w:id="41" w:name="_Toc83122215"/>
          <w:r w:rsidRPr="00177123">
            <w:rPr>
              <w:rFonts w:ascii="Times New Roman" w:hAnsi="Times New Roman" w:cs="Times New Roman"/>
              <w:b/>
              <w:color w:val="auto"/>
            </w:rPr>
            <w:t>Reliability</w:t>
          </w:r>
          <w:bookmarkEnd w:id="41"/>
        </w:p>
        <w:p w14:paraId="19E30A89" w14:textId="422532CB" w:rsidR="00E16751" w:rsidRDefault="00BC5AEE" w:rsidP="00BC5AEE">
          <w:pPr>
            <w:ind w:left="720"/>
            <w:jc w:val="both"/>
          </w:pPr>
          <w:r>
            <w:t>We are going to make i</w:t>
          </w:r>
          <w:r w:rsidRPr="00E66F88">
            <w:t xml:space="preserve">t </w:t>
          </w:r>
          <w:r>
            <w:t>e</w:t>
          </w:r>
          <w:r w:rsidRPr="00E66F88">
            <w:t xml:space="preserve">asy for </w:t>
          </w:r>
          <w:r>
            <w:t>anyone to c</w:t>
          </w:r>
          <w:r w:rsidRPr="00E66F88">
            <w:t>ontact us. It can be through social media or phone. Being active, involved, and responsive is critical in building</w:t>
          </w:r>
          <w:r>
            <w:t xml:space="preserve"> a</w:t>
          </w:r>
          <w:r w:rsidRPr="00E66F88">
            <w:t xml:space="preserve"> </w:t>
          </w:r>
          <w:r>
            <w:t>trust</w:t>
          </w:r>
          <w:r w:rsidRPr="00E66F88">
            <w:t xml:space="preserve">worthy website and </w:t>
          </w:r>
          <w:r>
            <w:t>overall business reliability</w:t>
          </w:r>
          <w:r w:rsidRPr="00E66F88">
            <w:t xml:space="preserve">. </w:t>
          </w:r>
          <w:r w:rsidR="0002050F">
            <w:t>In addition, th</w:t>
          </w:r>
          <w:r w:rsidRPr="00E66F88">
            <w:t>e trust will grow if the customer can speak to any of our employees from the company.</w:t>
          </w:r>
        </w:p>
        <w:p w14:paraId="1ADEA972" w14:textId="77777777" w:rsidR="0002050F" w:rsidRDefault="0002050F" w:rsidP="0002050F">
          <w:pPr>
            <w:ind w:left="720"/>
            <w:jc w:val="both"/>
          </w:pPr>
          <w:r>
            <w:t>We have taken measures to ensure that all sensitive information is encrypted before storing it in the database.</w:t>
          </w:r>
        </w:p>
        <w:p w14:paraId="3C6B3CDC" w14:textId="77777777" w:rsidR="00BC5AEE" w:rsidRPr="00DB2059" w:rsidRDefault="00BC5AEE" w:rsidP="00BC5AEE">
          <w:pPr>
            <w:rPr>
              <w:b/>
              <w:bCs/>
              <w:sz w:val="26"/>
              <w:szCs w:val="26"/>
            </w:rPr>
          </w:pPr>
        </w:p>
        <w:p w14:paraId="790A8661" w14:textId="77777777" w:rsidR="00BC5AEE" w:rsidRPr="00177123" w:rsidRDefault="00BC5AEE" w:rsidP="00BC5AEE">
          <w:pPr>
            <w:pStyle w:val="Heading2"/>
            <w:rPr>
              <w:rFonts w:ascii="Times New Roman" w:hAnsi="Times New Roman" w:cs="Times New Roman"/>
              <w:b/>
              <w:color w:val="auto"/>
            </w:rPr>
          </w:pPr>
          <w:bookmarkStart w:id="42" w:name="_Toc83122216"/>
          <w:r w:rsidRPr="00177123">
            <w:rPr>
              <w:rFonts w:ascii="Times New Roman" w:hAnsi="Times New Roman" w:cs="Times New Roman"/>
              <w:b/>
              <w:color w:val="auto"/>
            </w:rPr>
            <w:t>Modifiability</w:t>
          </w:r>
          <w:bookmarkEnd w:id="42"/>
        </w:p>
        <w:p w14:paraId="3078D24C" w14:textId="6BB721E9" w:rsidR="0002050F" w:rsidRDefault="0002050F" w:rsidP="0002050F">
          <w:pPr>
            <w:ind w:left="720"/>
            <w:jc w:val="both"/>
          </w:pPr>
          <w:r>
            <w:t>When the system needs a change with</w:t>
          </w:r>
          <w:r w:rsidRPr="001C793B">
            <w:t xml:space="preserve"> </w:t>
          </w:r>
          <w:r w:rsidR="0041775D">
            <w:t xml:space="preserve">a </w:t>
          </w:r>
          <w:r w:rsidRPr="001C793B">
            <w:t xml:space="preserve">computed </w:t>
          </w:r>
          <w:r>
            <w:t xml:space="preserve">function, platform, or </w:t>
          </w:r>
          <w:r w:rsidR="0041775D">
            <w:t xml:space="preserve">a </w:t>
          </w:r>
          <w:r>
            <w:t>capacity, d</w:t>
          </w:r>
          <w:r w:rsidRPr="001C793B">
            <w:t xml:space="preserve">evelopers </w:t>
          </w:r>
          <w:r>
            <w:t>must</w:t>
          </w:r>
          <w:r w:rsidRPr="001C793B">
            <w:t xml:space="preserve"> change code, interfaces, components, and other elements to accomplish this. If a user needs to change something, it will take extra time and money. It will be determined by the complexity and effort required to add and delete the function that the user require</w:t>
          </w:r>
          <w:r>
            <w:t>s</w:t>
          </w:r>
          <w:r w:rsidRPr="001C793B">
            <w:t>.</w:t>
          </w:r>
          <w:r>
            <w:t xml:space="preserve"> </w:t>
          </w:r>
        </w:p>
        <w:p w14:paraId="534F543E" w14:textId="77777777" w:rsidR="00BC5AEE" w:rsidRDefault="00BC5AEE" w:rsidP="00BC5AEE">
          <w:pPr>
            <w:ind w:left="720"/>
            <w:jc w:val="both"/>
          </w:pPr>
          <w:r>
            <w:lastRenderedPageBreak/>
            <w:t>The standard coding regulations such as naming conventions, code commenting, formatting and indentation will be used throughout the development. Therefore developers can easily modify the system.</w:t>
          </w:r>
        </w:p>
        <w:p w14:paraId="255FA8E4" w14:textId="77777777" w:rsidR="00BC5AEE" w:rsidRPr="00AE0040" w:rsidRDefault="00BC5AEE" w:rsidP="00BC5AEE">
          <w:pPr>
            <w:ind w:left="720"/>
            <w:jc w:val="both"/>
          </w:pPr>
          <w:r w:rsidRPr="005C02F4">
            <w:t xml:space="preserve">If the academy wants to open a new branch, </w:t>
          </w:r>
          <w:r>
            <w:t>we</w:t>
          </w:r>
          <w:r w:rsidRPr="005C02F4">
            <w:t xml:space="preserve"> can implement the same system with minor modifications.</w:t>
          </w:r>
        </w:p>
        <w:p w14:paraId="61DEE88D" w14:textId="77777777" w:rsidR="00BC5AEE" w:rsidRPr="00DB2059" w:rsidRDefault="00BC5AEE" w:rsidP="00BC5AEE">
          <w:pPr>
            <w:rPr>
              <w:b/>
              <w:bCs/>
              <w:sz w:val="26"/>
              <w:szCs w:val="26"/>
            </w:rPr>
          </w:pPr>
        </w:p>
        <w:p w14:paraId="3F8C4C21" w14:textId="77777777" w:rsidR="00BC5AEE" w:rsidRPr="00177123" w:rsidRDefault="00BC5AEE" w:rsidP="00BC5AEE">
          <w:pPr>
            <w:pStyle w:val="Heading2"/>
            <w:rPr>
              <w:rFonts w:ascii="Times New Roman" w:hAnsi="Times New Roman" w:cs="Times New Roman"/>
              <w:b/>
              <w:color w:val="auto"/>
            </w:rPr>
          </w:pPr>
          <w:bookmarkStart w:id="43" w:name="_Toc83122217"/>
          <w:r w:rsidRPr="00177123">
            <w:rPr>
              <w:rFonts w:ascii="Times New Roman" w:hAnsi="Times New Roman" w:cs="Times New Roman"/>
              <w:b/>
              <w:color w:val="auto"/>
            </w:rPr>
            <w:t>Usability</w:t>
          </w:r>
          <w:bookmarkEnd w:id="43"/>
        </w:p>
        <w:p w14:paraId="1A2221FF" w14:textId="77777777" w:rsidR="0002050F" w:rsidRDefault="0002050F" w:rsidP="0002050F">
          <w:pPr>
            <w:ind w:left="720"/>
            <w:jc w:val="both"/>
          </w:pPr>
          <w:r w:rsidRPr="00314C9C">
            <w:t>The user</w:t>
          </w:r>
          <w:r>
            <w:t>s</w:t>
          </w:r>
          <w:r w:rsidRPr="00314C9C">
            <w:t xml:space="preserve"> who use this system </w:t>
          </w:r>
          <w:r>
            <w:t>are</w:t>
          </w:r>
          <w:r w:rsidRPr="00314C9C">
            <w:t xml:space="preserve"> not expected to be familiar with web-based applications or databases.</w:t>
          </w:r>
          <w:r>
            <w:t xml:space="preserve"> </w:t>
          </w:r>
          <w:r w:rsidRPr="00314C9C">
            <w:t xml:space="preserve">Therefore, the system will be developed with </w:t>
          </w:r>
          <w:r>
            <w:t>user-friendly</w:t>
          </w:r>
          <w:r w:rsidRPr="00314C9C">
            <w:t xml:space="preserve"> interfaces that are clear and efficient for all</w:t>
          </w:r>
          <w:r>
            <w:t xml:space="preserve"> the</w:t>
          </w:r>
          <w:r w:rsidRPr="00314C9C">
            <w:t xml:space="preserve"> users, regardless of their level of knowledge with </w:t>
          </w:r>
          <w:r>
            <w:t>specialized</w:t>
          </w:r>
          <w:r w:rsidRPr="00314C9C">
            <w:t xml:space="preserve"> </w:t>
          </w:r>
          <w:r>
            <w:t>technique</w:t>
          </w:r>
          <w:r w:rsidRPr="00314C9C">
            <w:t xml:space="preserve">s. </w:t>
          </w:r>
          <w:r>
            <w:t>Thus, o</w:t>
          </w:r>
          <w:r w:rsidRPr="00314C9C">
            <w:t>ur web</w:t>
          </w:r>
          <w:r>
            <w:t>-</w:t>
          </w:r>
          <w:r w:rsidRPr="00314C9C">
            <w:t xml:space="preserve">based system </w:t>
          </w:r>
          <w:r>
            <w:t xml:space="preserve">ensures </w:t>
          </w:r>
          <w:r w:rsidRPr="00314C9C">
            <w:t>usability with user-friendly and straightforward user interface</w:t>
          </w:r>
          <w:r>
            <w:t>s</w:t>
          </w:r>
          <w:r w:rsidRPr="00314C9C">
            <w:t xml:space="preserve"> and displays instructions in the interface. In this way, we can guarantee the system's user s</w:t>
          </w:r>
          <w:r>
            <w:t>upport while also making it easier</w:t>
          </w:r>
          <w:r w:rsidRPr="00314C9C">
            <w:t xml:space="preserve"> for the user to do the required tasks.</w:t>
          </w:r>
        </w:p>
        <w:p w14:paraId="40B01135" w14:textId="77777777" w:rsidR="00BC5AEE" w:rsidRDefault="00BC5AEE" w:rsidP="00BC5AEE"/>
        <w:p w14:paraId="3D90F373" w14:textId="77777777" w:rsidR="00BC5AEE" w:rsidRPr="00177123" w:rsidRDefault="00BC5AEE" w:rsidP="00BC5AEE">
          <w:pPr>
            <w:pStyle w:val="Heading2"/>
            <w:rPr>
              <w:rFonts w:ascii="Times New Roman" w:hAnsi="Times New Roman" w:cs="Times New Roman"/>
              <w:b/>
              <w:color w:val="auto"/>
            </w:rPr>
          </w:pPr>
          <w:bookmarkStart w:id="44" w:name="_Toc83122218"/>
          <w:r w:rsidRPr="00177123">
            <w:rPr>
              <w:rFonts w:ascii="Times New Roman" w:hAnsi="Times New Roman" w:cs="Times New Roman"/>
              <w:b/>
              <w:color w:val="auto"/>
            </w:rPr>
            <w:t>Maintainability</w:t>
          </w:r>
          <w:bookmarkEnd w:id="44"/>
        </w:p>
        <w:p w14:paraId="4D00809B" w14:textId="44B356F5" w:rsidR="0002050F" w:rsidRDefault="0002050F" w:rsidP="0002050F">
          <w:pPr>
            <w:ind w:left="720"/>
            <w:jc w:val="both"/>
          </w:pPr>
          <w:r w:rsidRPr="003D6B5B">
            <w:t xml:space="preserve">The system may need to be maintained or updated over time. This system will be developed by using industry standards for easy maintenance. We </w:t>
          </w:r>
          <w:r>
            <w:t xml:space="preserve">can </w:t>
          </w:r>
          <w:r w:rsidRPr="003D6B5B">
            <w:t xml:space="preserve">modify </w:t>
          </w:r>
          <w:r>
            <w:t xml:space="preserve">the </w:t>
          </w:r>
          <w:r w:rsidRPr="003D6B5B">
            <w:t xml:space="preserve">software to convert it for new uses. </w:t>
          </w:r>
          <w:r w:rsidRPr="005C02F4">
            <w:t>In this system, maintainability is also applied in some methods that use the most updated technologies with programming standards and guidelines. Therefore, the system</w:t>
          </w:r>
          <w:r>
            <w:t>'</w:t>
          </w:r>
          <w:r w:rsidRPr="005C02F4">
            <w:t xml:space="preserve">s lifetime will increase and can easily </w:t>
          </w:r>
          <w:r w:rsidR="0004103A">
            <w:t xml:space="preserve">be </w:t>
          </w:r>
          <w:r w:rsidRPr="005C02F4">
            <w:t>maintain</w:t>
          </w:r>
          <w:r w:rsidR="0004103A">
            <w:t>ed</w:t>
          </w:r>
          <w:r w:rsidRPr="005C02F4">
            <w:t xml:space="preserve">. </w:t>
          </w:r>
        </w:p>
        <w:p w14:paraId="1E4E84BB" w14:textId="77777777" w:rsidR="0002050F" w:rsidRDefault="0002050F" w:rsidP="00F41D3A">
          <w:pPr>
            <w:ind w:left="720"/>
            <w:jc w:val="both"/>
          </w:pPr>
        </w:p>
        <w:p w14:paraId="4546CF0D" w14:textId="77777777" w:rsidR="0002050F" w:rsidRDefault="0002050F" w:rsidP="00F41D3A">
          <w:pPr>
            <w:ind w:left="720"/>
            <w:jc w:val="both"/>
          </w:pPr>
        </w:p>
        <w:p w14:paraId="48820CC0" w14:textId="77777777" w:rsidR="0002050F" w:rsidRDefault="0002050F" w:rsidP="00F41D3A">
          <w:pPr>
            <w:ind w:left="720"/>
            <w:jc w:val="both"/>
          </w:pPr>
        </w:p>
        <w:p w14:paraId="402FF239" w14:textId="77777777" w:rsidR="0002050F" w:rsidRDefault="0002050F" w:rsidP="00F41D3A">
          <w:pPr>
            <w:ind w:left="720"/>
            <w:jc w:val="both"/>
          </w:pPr>
        </w:p>
        <w:p w14:paraId="0A6C51B2" w14:textId="77777777" w:rsidR="0002050F" w:rsidRDefault="0002050F" w:rsidP="00F41D3A">
          <w:pPr>
            <w:ind w:left="720"/>
            <w:jc w:val="both"/>
          </w:pPr>
        </w:p>
        <w:p w14:paraId="7886DD19" w14:textId="77777777" w:rsidR="0002050F" w:rsidRDefault="0002050F" w:rsidP="00F41D3A">
          <w:pPr>
            <w:ind w:left="720"/>
            <w:jc w:val="both"/>
          </w:pPr>
        </w:p>
        <w:p w14:paraId="68DCF434" w14:textId="77777777" w:rsidR="0002050F" w:rsidRDefault="0002050F" w:rsidP="00F41D3A">
          <w:pPr>
            <w:ind w:left="720"/>
            <w:jc w:val="both"/>
          </w:pPr>
        </w:p>
        <w:p w14:paraId="7F914CEC" w14:textId="77777777" w:rsidR="0002050F" w:rsidRDefault="0002050F" w:rsidP="00F41D3A">
          <w:pPr>
            <w:ind w:left="720"/>
            <w:jc w:val="both"/>
          </w:pPr>
        </w:p>
        <w:p w14:paraId="0440F85E" w14:textId="77777777" w:rsidR="0002050F" w:rsidRDefault="0002050F" w:rsidP="00F41D3A">
          <w:pPr>
            <w:ind w:left="720"/>
            <w:jc w:val="both"/>
          </w:pPr>
        </w:p>
        <w:p w14:paraId="4B84E0BA" w14:textId="77777777" w:rsidR="0002050F" w:rsidRDefault="0002050F" w:rsidP="00F41D3A">
          <w:pPr>
            <w:ind w:left="720"/>
            <w:jc w:val="both"/>
          </w:pPr>
        </w:p>
        <w:p w14:paraId="43AE0A59" w14:textId="77777777" w:rsidR="0002050F" w:rsidRDefault="0002050F" w:rsidP="00F41D3A">
          <w:pPr>
            <w:ind w:left="720"/>
            <w:jc w:val="both"/>
          </w:pPr>
        </w:p>
        <w:p w14:paraId="06CFDCD1" w14:textId="77777777" w:rsidR="0002050F" w:rsidRDefault="0002050F" w:rsidP="00F41D3A">
          <w:pPr>
            <w:ind w:left="720"/>
            <w:jc w:val="both"/>
          </w:pPr>
        </w:p>
        <w:p w14:paraId="6DCB21CE" w14:textId="58C919B4" w:rsidR="00995D2E" w:rsidRDefault="00A43497" w:rsidP="00F41D3A">
          <w:pPr>
            <w:ind w:left="720"/>
            <w:jc w:val="both"/>
          </w:pPr>
        </w:p>
      </w:sdtContent>
    </w:sdt>
    <w:p w14:paraId="52CBB32A" w14:textId="1AE27C29" w:rsidR="00E16751" w:rsidRDefault="00F41D3A" w:rsidP="00E16751">
      <w:pPr>
        <w:pStyle w:val="Heading1"/>
        <w:rPr>
          <w:rFonts w:ascii="Times New Roman" w:hAnsi="Times New Roman" w:cs="Times New Roman"/>
          <w:b/>
          <w:color w:val="auto"/>
        </w:rPr>
      </w:pPr>
      <w:bookmarkStart w:id="45" w:name="_Toc83122219"/>
      <w:r w:rsidRPr="00F41D3A">
        <w:rPr>
          <w:rFonts w:ascii="Times New Roman" w:hAnsi="Times New Roman" w:cs="Times New Roman"/>
          <w:b/>
          <w:color w:val="auto"/>
        </w:rPr>
        <w:lastRenderedPageBreak/>
        <w:t>Proposed System’s Architecture</w:t>
      </w:r>
      <w:bookmarkEnd w:id="45"/>
    </w:p>
    <w:p w14:paraId="7DC1ECAF" w14:textId="77777777" w:rsidR="00E16751" w:rsidRPr="00E16751" w:rsidRDefault="00E16751" w:rsidP="00E16751"/>
    <w:p w14:paraId="35EBFCFC" w14:textId="4358FAF4" w:rsidR="00F41D3A" w:rsidRPr="00F75260" w:rsidRDefault="00F75260" w:rsidP="00F75260">
      <w:pPr>
        <w:pStyle w:val="Heading2"/>
        <w:rPr>
          <w:rFonts w:ascii="Times New Roman" w:hAnsi="Times New Roman" w:cs="Times New Roman"/>
          <w:b/>
          <w:color w:val="auto"/>
        </w:rPr>
      </w:pPr>
      <w:bookmarkStart w:id="46" w:name="_Toc83122220"/>
      <w:r w:rsidRPr="00F75260">
        <w:rPr>
          <w:rFonts w:ascii="Times New Roman" w:hAnsi="Times New Roman" w:cs="Times New Roman"/>
          <w:b/>
          <w:color w:val="auto"/>
        </w:rPr>
        <w:t>Component and their responsibilit</w:t>
      </w:r>
      <w:r w:rsidR="00864F48">
        <w:rPr>
          <w:rFonts w:ascii="Times New Roman" w:hAnsi="Times New Roman" w:cs="Times New Roman"/>
          <w:b/>
          <w:color w:val="auto"/>
        </w:rPr>
        <w:t>i</w:t>
      </w:r>
      <w:r w:rsidRPr="00F75260">
        <w:rPr>
          <w:rFonts w:ascii="Times New Roman" w:hAnsi="Times New Roman" w:cs="Times New Roman"/>
          <w:b/>
          <w:color w:val="auto"/>
        </w:rPr>
        <w:t>es</w:t>
      </w:r>
      <w:bookmarkEnd w:id="46"/>
    </w:p>
    <w:p w14:paraId="4B1FFE35" w14:textId="3175AE6C" w:rsidR="00F75260" w:rsidRDefault="00C429F2" w:rsidP="00C429F2">
      <w:pPr>
        <w:pStyle w:val="Heading3"/>
        <w:rPr>
          <w:rFonts w:ascii="Times New Roman" w:hAnsi="Times New Roman" w:cs="Times New Roman"/>
          <w:b/>
          <w:color w:val="auto"/>
        </w:rPr>
      </w:pPr>
      <w:r w:rsidRPr="00C429F2">
        <w:rPr>
          <w:rFonts w:ascii="Times New Roman" w:hAnsi="Times New Roman" w:cs="Times New Roman"/>
          <w:b/>
          <w:color w:val="auto"/>
        </w:rPr>
        <w:t>Trainer Management Subsystem</w:t>
      </w:r>
    </w:p>
    <w:p w14:paraId="7C71F6DE" w14:textId="0AB11FE8" w:rsidR="001122A3" w:rsidRDefault="00A43497" w:rsidP="001122A3">
      <w:r>
        <w:rPr>
          <w:noProof/>
        </w:rPr>
        <w:pict w14:anchorId="46DC35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52.8pt;margin-top:30.2pt;width:398.4pt;height:152.8pt;z-index:251836416;mso-position-horizontal-relative:text;mso-position-vertical-relative:text;mso-width-relative:page;mso-height-relative:page">
            <v:imagedata r:id="rId92" o:title="component trainer management"/>
            <w10:wrap type="topAndBottom"/>
          </v:shape>
        </w:pict>
      </w:r>
    </w:p>
    <w:p w14:paraId="3B18ADCA" w14:textId="77777777" w:rsidR="001122A3" w:rsidRPr="001122A3" w:rsidRDefault="001122A3" w:rsidP="001122A3"/>
    <w:p w14:paraId="730DC9E4" w14:textId="77777777" w:rsidR="0002050F" w:rsidRDefault="0002050F" w:rsidP="0002050F">
      <w:pPr>
        <w:ind w:left="180"/>
        <w:jc w:val="both"/>
      </w:pPr>
      <w:r>
        <w:t xml:space="preserve">The trainer management component consists of three sub-components. Assign trainer, Set availability, and check availability. </w:t>
      </w:r>
    </w:p>
    <w:p w14:paraId="4713E867" w14:textId="6CC777C5" w:rsidR="00E16751" w:rsidRDefault="00E16751" w:rsidP="00931D4F">
      <w:pPr>
        <w:ind w:left="180"/>
        <w:jc w:val="both"/>
      </w:pPr>
    </w:p>
    <w:p w14:paraId="3B4AAE0A" w14:textId="77777777" w:rsidR="00E16751" w:rsidRDefault="00E16751" w:rsidP="00931D4F">
      <w:pPr>
        <w:ind w:left="180"/>
        <w:jc w:val="both"/>
      </w:pPr>
    </w:p>
    <w:p w14:paraId="77BDE778" w14:textId="77777777" w:rsidR="00F41D3A" w:rsidRPr="00F75260" w:rsidRDefault="00F41D3A" w:rsidP="00F75260">
      <w:pPr>
        <w:ind w:firstLine="180"/>
        <w:rPr>
          <w:b/>
        </w:rPr>
      </w:pPr>
      <w:r w:rsidRPr="00F75260">
        <w:rPr>
          <w:b/>
        </w:rPr>
        <w:t>Assign trainer</w:t>
      </w:r>
    </w:p>
    <w:p w14:paraId="7648EEF6" w14:textId="2C581F59" w:rsidR="0002050F" w:rsidRDefault="0002050F" w:rsidP="0002050F">
      <w:pPr>
        <w:ind w:left="180"/>
        <w:jc w:val="both"/>
      </w:pPr>
      <w:r>
        <w:t>The assigned trainer component is responsible for as</w:t>
      </w:r>
      <w:r w:rsidR="00391E7D">
        <w:t>signing a trainer to a member. A m</w:t>
      </w:r>
      <w:r>
        <w:t xml:space="preserve">ember can select a trainer if the trainer assigned limitation has not been exceeded. The assigned trainer component controls that limitation. </w:t>
      </w:r>
    </w:p>
    <w:p w14:paraId="4821C360" w14:textId="77777777" w:rsidR="001122A3" w:rsidRDefault="001122A3" w:rsidP="00F75260">
      <w:pPr>
        <w:ind w:left="180"/>
      </w:pPr>
    </w:p>
    <w:p w14:paraId="200349E5" w14:textId="77777777" w:rsidR="00F41D3A" w:rsidRPr="00F75260" w:rsidRDefault="00F41D3A" w:rsidP="00F75260">
      <w:pPr>
        <w:ind w:firstLine="180"/>
        <w:rPr>
          <w:b/>
        </w:rPr>
      </w:pPr>
      <w:r w:rsidRPr="00F75260">
        <w:rPr>
          <w:b/>
        </w:rPr>
        <w:t>Set availability</w:t>
      </w:r>
    </w:p>
    <w:p w14:paraId="47C05B6E" w14:textId="77777777" w:rsidR="0002050F" w:rsidRDefault="0002050F" w:rsidP="0002050F">
      <w:pPr>
        <w:ind w:left="180"/>
        <w:jc w:val="both"/>
      </w:pPr>
      <w:r>
        <w:t xml:space="preserve">The trainer can set his availability during a particular week. The set availability component facilitates that function. The component checks the academy open close times before setting the availability of a trainer. </w:t>
      </w:r>
    </w:p>
    <w:p w14:paraId="39369A60" w14:textId="28D67E84" w:rsidR="00F41D3A" w:rsidRDefault="00F41D3A" w:rsidP="00931D4F">
      <w:pPr>
        <w:ind w:left="180"/>
        <w:jc w:val="both"/>
      </w:pPr>
      <w:r>
        <w:t xml:space="preserve">. </w:t>
      </w:r>
    </w:p>
    <w:p w14:paraId="7ECD39F3" w14:textId="77777777" w:rsidR="00F41D3A" w:rsidRPr="00F75260" w:rsidRDefault="00F41D3A" w:rsidP="00F75260">
      <w:pPr>
        <w:ind w:firstLine="180"/>
        <w:rPr>
          <w:b/>
        </w:rPr>
      </w:pPr>
      <w:r w:rsidRPr="00F75260">
        <w:rPr>
          <w:b/>
        </w:rPr>
        <w:t>Check availability</w:t>
      </w:r>
    </w:p>
    <w:p w14:paraId="0C99AA4E" w14:textId="77777777" w:rsidR="0002050F" w:rsidRDefault="0002050F" w:rsidP="0002050F">
      <w:pPr>
        <w:ind w:left="180"/>
        <w:jc w:val="both"/>
      </w:pPr>
      <w:r>
        <w:t xml:space="preserve">Check availability component is responsible for showing the availability of a trainer to their assigned members. So that members can check the availability and book the corresponding trainer. </w:t>
      </w:r>
    </w:p>
    <w:p w14:paraId="6B366128" w14:textId="77777777" w:rsidR="00F41D3A" w:rsidRDefault="00F41D3A" w:rsidP="00F41D3A"/>
    <w:p w14:paraId="55EE1D80" w14:textId="3658FA4D" w:rsidR="00C429F2" w:rsidRPr="001122A3" w:rsidRDefault="00A43497" w:rsidP="001122A3">
      <w:pPr>
        <w:pStyle w:val="Heading3"/>
        <w:rPr>
          <w:rFonts w:ascii="Times New Roman" w:hAnsi="Times New Roman" w:cs="Times New Roman"/>
          <w:b/>
          <w:color w:val="auto"/>
        </w:rPr>
      </w:pPr>
      <w:r>
        <w:rPr>
          <w:noProof/>
        </w:rPr>
        <w:lastRenderedPageBreak/>
        <w:pict w14:anchorId="3DB3F26B">
          <v:shape id="_x0000_s1030" type="#_x0000_t75" style="position:absolute;left:0;text-align:left;margin-left:0;margin-top:32.45pt;width:451.2pt;height:264pt;z-index:251838464;mso-position-horizontal-relative:text;mso-position-vertical-relative:text;mso-width-relative:page;mso-height-relative:page">
            <v:imagedata r:id="rId93" o:title="component Progress management"/>
            <w10:wrap type="topAndBottom"/>
          </v:shape>
        </w:pict>
      </w:r>
      <w:r w:rsidR="001122A3" w:rsidRPr="001122A3">
        <w:rPr>
          <w:rFonts w:ascii="Times New Roman" w:hAnsi="Times New Roman" w:cs="Times New Roman"/>
          <w:b/>
          <w:color w:val="auto"/>
        </w:rPr>
        <w:t>Progress Management Subsystem</w:t>
      </w:r>
    </w:p>
    <w:p w14:paraId="2AEE8FC4" w14:textId="02C40DFB" w:rsidR="00C429F2" w:rsidRDefault="00C429F2" w:rsidP="00F41D3A"/>
    <w:p w14:paraId="4ED69F16" w14:textId="77777777" w:rsidR="001122A3" w:rsidRDefault="001122A3" w:rsidP="00F41D3A"/>
    <w:p w14:paraId="2BB391CA" w14:textId="77777777" w:rsidR="00EF5142" w:rsidRDefault="00EF5142" w:rsidP="00EF5142">
      <w:pPr>
        <w:jc w:val="both"/>
      </w:pPr>
      <w:r>
        <w:t>The progress management component consists of two subcomponents: view progress, Meal plan, and schedule.</w:t>
      </w:r>
    </w:p>
    <w:p w14:paraId="70414499" w14:textId="77777777" w:rsidR="00F41D3A" w:rsidRPr="00C429F2" w:rsidRDefault="00F41D3A" w:rsidP="00F41D3A">
      <w:pPr>
        <w:rPr>
          <w:b/>
        </w:rPr>
      </w:pPr>
      <w:r w:rsidRPr="00C429F2">
        <w:rPr>
          <w:b/>
        </w:rPr>
        <w:t>View progress</w:t>
      </w:r>
    </w:p>
    <w:p w14:paraId="6F1632E3" w14:textId="77777777" w:rsidR="00EF5142" w:rsidRDefault="00EF5142" w:rsidP="00EF5142">
      <w:pPr>
        <w:jc w:val="both"/>
      </w:pPr>
      <w:r>
        <w:t xml:space="preserve">The view progress component is responsible for showing the progress of the member. That progress is visible for the assigned trainer as well. </w:t>
      </w:r>
    </w:p>
    <w:p w14:paraId="1D0E2AFF" w14:textId="77777777" w:rsidR="00C429F2" w:rsidRDefault="00C429F2" w:rsidP="00F41D3A"/>
    <w:p w14:paraId="5799B337" w14:textId="77777777" w:rsidR="00F41D3A" w:rsidRPr="00C429F2" w:rsidRDefault="00F41D3A" w:rsidP="00F41D3A">
      <w:pPr>
        <w:rPr>
          <w:b/>
        </w:rPr>
      </w:pPr>
      <w:r w:rsidRPr="00C429F2">
        <w:rPr>
          <w:b/>
        </w:rPr>
        <w:t>Meal plan and schedule</w:t>
      </w:r>
    </w:p>
    <w:p w14:paraId="5F388725" w14:textId="77777777" w:rsidR="00EF5142" w:rsidRDefault="00EF5142" w:rsidP="00EF5142">
      <w:pPr>
        <w:jc w:val="both"/>
      </w:pPr>
      <w:r>
        <w:t>This component allows view and updates the meal plan and schedule for both the member and their trainer.</w:t>
      </w:r>
    </w:p>
    <w:p w14:paraId="21B6D4A7" w14:textId="77777777" w:rsidR="006127AA" w:rsidRDefault="006127AA" w:rsidP="006127AA">
      <w:pPr>
        <w:jc w:val="both"/>
      </w:pPr>
    </w:p>
    <w:p w14:paraId="20105B29" w14:textId="12E1F9C2" w:rsidR="006127AA" w:rsidRDefault="00AB187A" w:rsidP="006127AA">
      <w:pPr>
        <w:pStyle w:val="Heading2"/>
        <w:rPr>
          <w:rFonts w:ascii="Times New Roman" w:hAnsi="Times New Roman" w:cs="Times New Roman"/>
          <w:b/>
          <w:color w:val="auto"/>
        </w:rPr>
      </w:pPr>
      <w:bookmarkStart w:id="47" w:name="_Toc83122221"/>
      <w:r w:rsidRPr="00AB187A">
        <w:rPr>
          <w:rFonts w:ascii="Times New Roman" w:hAnsi="Times New Roman" w:cs="Times New Roman"/>
          <w:b/>
          <w:color w:val="auto"/>
        </w:rPr>
        <w:lastRenderedPageBreak/>
        <w:t>Component Interaction Diagram</w:t>
      </w:r>
      <w:bookmarkEnd w:id="47"/>
    </w:p>
    <w:p w14:paraId="36CDDA29" w14:textId="5EF0FED3" w:rsidR="006127AA" w:rsidRPr="006127AA" w:rsidRDefault="00A43497" w:rsidP="006127AA">
      <w:r>
        <w:rPr>
          <w:noProof/>
        </w:rPr>
        <w:pict w14:anchorId="4771B814">
          <v:shape id="_x0000_s1031" type="#_x0000_t75" style="position:absolute;margin-left:-9pt;margin-top:28.9pt;width:477.4pt;height:486.9pt;z-index:251840512;mso-position-horizontal-relative:text;mso-position-vertical-relative:text;mso-width-relative:page;mso-height-relative:page">
            <v:imagedata r:id="rId94" o:title="component"/>
            <w10:wrap type="topAndBottom"/>
          </v:shape>
        </w:pict>
      </w:r>
    </w:p>
    <w:p w14:paraId="2321C119" w14:textId="64689954" w:rsidR="00AB187A" w:rsidRDefault="005445F6" w:rsidP="00AB187A">
      <w:r>
        <w:rPr>
          <w:noProof/>
        </w:rPr>
        <mc:AlternateContent>
          <mc:Choice Requires="wps">
            <w:drawing>
              <wp:anchor distT="0" distB="0" distL="114300" distR="114300" simplePos="0" relativeHeight="251842560" behindDoc="0" locked="0" layoutInCell="1" allowOverlap="1" wp14:anchorId="777B2E2B" wp14:editId="524731B4">
                <wp:simplePos x="0" y="0"/>
                <wp:positionH relativeFrom="margin">
                  <wp:posOffset>-34925</wp:posOffset>
                </wp:positionH>
                <wp:positionV relativeFrom="paragraph">
                  <wp:posOffset>6759575</wp:posOffset>
                </wp:positionV>
                <wp:extent cx="6377940" cy="635"/>
                <wp:effectExtent l="0" t="0" r="3810" b="0"/>
                <wp:wrapTopAndBottom/>
                <wp:docPr id="98" name="Text Box 98"/>
                <wp:cNvGraphicFramePr/>
                <a:graphic xmlns:a="http://schemas.openxmlformats.org/drawingml/2006/main">
                  <a:graphicData uri="http://schemas.microsoft.com/office/word/2010/wordprocessingShape">
                    <wps:wsp>
                      <wps:cNvSpPr txBox="1"/>
                      <wps:spPr>
                        <a:xfrm>
                          <a:off x="0" y="0"/>
                          <a:ext cx="6377940" cy="635"/>
                        </a:xfrm>
                        <a:prstGeom prst="rect">
                          <a:avLst/>
                        </a:prstGeom>
                        <a:solidFill>
                          <a:prstClr val="white"/>
                        </a:solidFill>
                        <a:ln>
                          <a:noFill/>
                        </a:ln>
                        <a:effectLst/>
                      </wps:spPr>
                      <wps:txbx>
                        <w:txbxContent>
                          <w:p w14:paraId="61C8BF75" w14:textId="36470468" w:rsidR="00711F1F" w:rsidRPr="00215FBE" w:rsidRDefault="00711F1F" w:rsidP="003A37EC">
                            <w:pPr>
                              <w:pStyle w:val="Caption"/>
                              <w:jc w:val="center"/>
                              <w:rPr>
                                <w:b/>
                                <w:noProof/>
                                <w:color w:val="auto"/>
                                <w:sz w:val="32"/>
                                <w:szCs w:val="24"/>
                              </w:rPr>
                            </w:pPr>
                            <w:bookmarkStart w:id="48" w:name="_Toc83122270"/>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6</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w:t>
                            </w:r>
                            <w:r w:rsidR="00435ABC">
                              <w:rPr>
                                <w:b/>
                                <w:color w:val="auto"/>
                                <w:sz w:val="20"/>
                              </w:rPr>
                              <w:fldChar w:fldCharType="end"/>
                            </w:r>
                            <w:r w:rsidRPr="00215FBE">
                              <w:rPr>
                                <w:b/>
                                <w:color w:val="auto"/>
                                <w:sz w:val="20"/>
                              </w:rPr>
                              <w:t>: Component Diagram</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7B2E2B" id="Text Box 98" o:spid="_x0000_s1031" type="#_x0000_t202" style="position:absolute;margin-left:-2.75pt;margin-top:532.25pt;width:502.2pt;height:.05pt;z-index:2518425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" stroked="f">
                <v:textbox style="mso-fit-shape-to-text:t" inset="0,0,0,0">
                  <w:txbxContent>
                    <w:p w14:paraId="61C8BF75" w14:textId="36470468" w:rsidR="00711F1F" w:rsidRPr="00215FBE" w:rsidRDefault="00711F1F" w:rsidP="003A37EC">
                      <w:pPr>
                        <w:pStyle w:val="Caption"/>
                        <w:jc w:val="center"/>
                        <w:rPr>
                          <w:b/>
                          <w:noProof/>
                          <w:color w:val="auto"/>
                          <w:sz w:val="32"/>
                          <w:szCs w:val="24"/>
                        </w:rPr>
                      </w:pPr>
                      <w:bookmarkStart w:id="49" w:name="_Toc83122270"/>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6</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w:t>
                      </w:r>
                      <w:r w:rsidR="00435ABC">
                        <w:rPr>
                          <w:b/>
                          <w:color w:val="auto"/>
                          <w:sz w:val="20"/>
                        </w:rPr>
                        <w:fldChar w:fldCharType="end"/>
                      </w:r>
                      <w:r w:rsidRPr="00215FBE">
                        <w:rPr>
                          <w:b/>
                          <w:color w:val="auto"/>
                          <w:sz w:val="20"/>
                        </w:rPr>
                        <w:t>: Component Diagram</w:t>
                      </w:r>
                      <w:bookmarkEnd w:id="49"/>
                    </w:p>
                  </w:txbxContent>
                </v:textbox>
                <w10:wrap type="topAndBottom" anchorx="margin"/>
              </v:shape>
            </w:pict>
          </mc:Fallback>
        </mc:AlternateContent>
      </w:r>
    </w:p>
    <w:p w14:paraId="3CCCF368" w14:textId="5E67BFB2" w:rsidR="00E16751" w:rsidRPr="00E16751" w:rsidRDefault="003A37EC" w:rsidP="00E16751">
      <w:pPr>
        <w:pStyle w:val="Heading1"/>
        <w:rPr>
          <w:rFonts w:ascii="Times New Roman" w:hAnsi="Times New Roman" w:cs="Times New Roman"/>
          <w:b/>
          <w:color w:val="auto"/>
        </w:rPr>
      </w:pPr>
      <w:bookmarkStart w:id="50" w:name="_Toc83122222"/>
      <w:r w:rsidRPr="003A37EC">
        <w:rPr>
          <w:rFonts w:ascii="Times New Roman" w:hAnsi="Times New Roman" w:cs="Times New Roman"/>
          <w:b/>
          <w:color w:val="auto"/>
        </w:rPr>
        <w:lastRenderedPageBreak/>
        <w:t>System’s Design</w:t>
      </w:r>
      <w:bookmarkEnd w:id="50"/>
    </w:p>
    <w:p w14:paraId="05E421E4" w14:textId="728F2A1D" w:rsidR="004C510F" w:rsidRPr="00AB6D0D" w:rsidRDefault="005445F6" w:rsidP="00AB6D0D">
      <w:pPr>
        <w:pStyle w:val="Heading2"/>
        <w:rPr>
          <w:rFonts w:ascii="Times New Roman" w:hAnsi="Times New Roman" w:cs="Times New Roman"/>
          <w:b/>
          <w:color w:val="auto"/>
        </w:rPr>
      </w:pPr>
      <w:bookmarkStart w:id="51" w:name="_Toc83122223"/>
      <w:r>
        <w:rPr>
          <w:noProof/>
        </w:rPr>
        <w:drawing>
          <wp:anchor distT="0" distB="0" distL="114300" distR="114300" simplePos="0" relativeHeight="252064768" behindDoc="0" locked="0" layoutInCell="1" allowOverlap="1" wp14:anchorId="6C998C2C" wp14:editId="1BEE49CF">
            <wp:simplePos x="0" y="0"/>
            <wp:positionH relativeFrom="margin">
              <wp:posOffset>-518160</wp:posOffset>
            </wp:positionH>
            <wp:positionV relativeFrom="paragraph">
              <wp:posOffset>296545</wp:posOffset>
            </wp:positionV>
            <wp:extent cx="6751320" cy="7802880"/>
            <wp:effectExtent l="0" t="0" r="0" b="7620"/>
            <wp:wrapTopAndBottom/>
            <wp:docPr id="60" name="Picture 60" descr="C:\Users\ACER\AppData\Local\Microsoft\Windows\INetCache\Content.Word\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AppData\Local\Microsoft\Windows\INetCache\Content.Word\Class diagram.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751320" cy="78028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510F" w:rsidRPr="00AB6D0D">
        <w:rPr>
          <w:rFonts w:ascii="Times New Roman" w:hAnsi="Times New Roman" w:cs="Times New Roman"/>
          <w:b/>
          <w:color w:val="auto"/>
        </w:rPr>
        <w:t>Class Diagram</w:t>
      </w:r>
      <w:bookmarkEnd w:id="51"/>
    </w:p>
    <w:p w14:paraId="7F8A6A59" w14:textId="16420FEA" w:rsidR="00441C89" w:rsidRDefault="005445F6" w:rsidP="003A37EC">
      <w:r>
        <w:rPr>
          <w:noProof/>
        </w:rPr>
        <mc:AlternateContent>
          <mc:Choice Requires="wps">
            <w:drawing>
              <wp:anchor distT="0" distB="0" distL="114300" distR="114300" simplePos="0" relativeHeight="251911168" behindDoc="0" locked="0" layoutInCell="1" allowOverlap="1" wp14:anchorId="16A896B0" wp14:editId="2299F48A">
                <wp:simplePos x="0" y="0"/>
                <wp:positionH relativeFrom="margin">
                  <wp:align>right</wp:align>
                </wp:positionH>
                <wp:positionV relativeFrom="paragraph">
                  <wp:posOffset>8062595</wp:posOffset>
                </wp:positionV>
                <wp:extent cx="558482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584825" cy="635"/>
                        </a:xfrm>
                        <a:prstGeom prst="rect">
                          <a:avLst/>
                        </a:prstGeom>
                        <a:solidFill>
                          <a:prstClr val="white"/>
                        </a:solidFill>
                        <a:ln>
                          <a:noFill/>
                        </a:ln>
                        <a:effectLst/>
                      </wps:spPr>
                      <wps:txbx>
                        <w:txbxContent>
                          <w:p w14:paraId="2D901970" w14:textId="31263780" w:rsidR="00711F1F" w:rsidRPr="00AD271C" w:rsidRDefault="00711F1F" w:rsidP="00AD271C">
                            <w:pPr>
                              <w:pStyle w:val="Caption"/>
                              <w:jc w:val="center"/>
                              <w:rPr>
                                <w:b/>
                                <w:noProof/>
                                <w:color w:val="auto"/>
                                <w:sz w:val="28"/>
                                <w:szCs w:val="24"/>
                              </w:rPr>
                            </w:pPr>
                            <w:bookmarkStart w:id="52" w:name="_Toc83122271"/>
                            <w:r w:rsidRPr="00AD271C">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w:t>
                            </w:r>
                            <w:r w:rsidR="00435ABC">
                              <w:rPr>
                                <w:b/>
                                <w:color w:val="auto"/>
                                <w:sz w:val="20"/>
                              </w:rPr>
                              <w:fldChar w:fldCharType="end"/>
                            </w:r>
                            <w:r w:rsidRPr="00AD271C">
                              <w:rPr>
                                <w:b/>
                                <w:color w:val="auto"/>
                                <w:sz w:val="20"/>
                              </w:rPr>
                              <w:t>: Class Diagram</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A896B0" id="Text Box 5" o:spid="_x0000_s1032" type="#_x0000_t202" style="position:absolute;margin-left:388.55pt;margin-top:634.85pt;width:439.75pt;height:.05pt;z-index:251911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" stroked="f">
                <v:textbox style="mso-fit-shape-to-text:t" inset="0,0,0,0">
                  <w:txbxContent>
                    <w:p w14:paraId="2D901970" w14:textId="31263780" w:rsidR="00711F1F" w:rsidRPr="00AD271C" w:rsidRDefault="00711F1F" w:rsidP="00AD271C">
                      <w:pPr>
                        <w:pStyle w:val="Caption"/>
                        <w:jc w:val="center"/>
                        <w:rPr>
                          <w:b/>
                          <w:noProof/>
                          <w:color w:val="auto"/>
                          <w:sz w:val="28"/>
                          <w:szCs w:val="24"/>
                        </w:rPr>
                      </w:pPr>
                      <w:bookmarkStart w:id="53" w:name="_Toc83122271"/>
                      <w:r w:rsidRPr="00AD271C">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w:t>
                      </w:r>
                      <w:r w:rsidR="00435ABC">
                        <w:rPr>
                          <w:b/>
                          <w:color w:val="auto"/>
                          <w:sz w:val="20"/>
                        </w:rPr>
                        <w:fldChar w:fldCharType="end"/>
                      </w:r>
                      <w:r w:rsidRPr="00AD271C">
                        <w:rPr>
                          <w:b/>
                          <w:color w:val="auto"/>
                          <w:sz w:val="20"/>
                        </w:rPr>
                        <w:t>: Class Diagram</w:t>
                      </w:r>
                      <w:bookmarkEnd w:id="53"/>
                    </w:p>
                  </w:txbxContent>
                </v:textbox>
                <w10:wrap type="topAndBottom" anchorx="margin"/>
              </v:shape>
            </w:pict>
          </mc:Fallback>
        </mc:AlternateContent>
      </w:r>
    </w:p>
    <w:p w14:paraId="03A9637B" w14:textId="54B67C67" w:rsidR="009512D9" w:rsidRDefault="00A43497" w:rsidP="00AB6D0D">
      <w:pPr>
        <w:pStyle w:val="Heading2"/>
        <w:rPr>
          <w:rFonts w:ascii="Times New Roman" w:hAnsi="Times New Roman" w:cs="Times New Roman"/>
          <w:b/>
          <w:color w:val="auto"/>
        </w:rPr>
      </w:pPr>
      <w:bookmarkStart w:id="54" w:name="_Toc83122224"/>
      <w:r>
        <w:rPr>
          <w:noProof/>
        </w:rPr>
        <w:lastRenderedPageBreak/>
        <w:pict w14:anchorId="2837B23E">
          <v:shape id="_x0000_s1037" type="#_x0000_t75" style="position:absolute;left:0;text-align:left;margin-left:-11.6pt;margin-top:24.65pt;width:484pt;height:596.6pt;z-index:252066816;mso-position-horizontal-relative:text;mso-position-vertical-relative:text;mso-width-relative:page;mso-height-relative:page" stroked="t" strokecolor="black [3213]">
            <v:imagedata r:id="rId96" o:title="EER"/>
            <w10:wrap type="topAndBottom"/>
          </v:shape>
        </w:pict>
      </w:r>
      <w:r w:rsidR="009512D9" w:rsidRPr="00AB6D0D">
        <w:rPr>
          <w:rFonts w:ascii="Times New Roman" w:hAnsi="Times New Roman" w:cs="Times New Roman"/>
          <w:b/>
          <w:color w:val="auto"/>
        </w:rPr>
        <w:t>ER Diagram</w:t>
      </w:r>
      <w:bookmarkEnd w:id="54"/>
    </w:p>
    <w:p w14:paraId="1AFB0CA1" w14:textId="42BFEE09" w:rsidR="008E741E" w:rsidRDefault="008E741E" w:rsidP="008E741E"/>
    <w:p w14:paraId="2C204E63" w14:textId="581B9819" w:rsidR="008E741E" w:rsidRDefault="00126813" w:rsidP="008E741E">
      <w:r>
        <w:rPr>
          <w:noProof/>
        </w:rPr>
        <mc:AlternateContent>
          <mc:Choice Requires="wps">
            <w:drawing>
              <wp:anchor distT="0" distB="0" distL="114300" distR="114300" simplePos="0" relativeHeight="252068864" behindDoc="0" locked="0" layoutInCell="1" allowOverlap="1" wp14:anchorId="3E4E75CC" wp14:editId="45860900">
                <wp:simplePos x="0" y="0"/>
                <wp:positionH relativeFrom="column">
                  <wp:posOffset>-188710</wp:posOffset>
                </wp:positionH>
                <wp:positionV relativeFrom="paragraph">
                  <wp:posOffset>230216</wp:posOffset>
                </wp:positionV>
                <wp:extent cx="614680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6146800" cy="635"/>
                        </a:xfrm>
                        <a:prstGeom prst="rect">
                          <a:avLst/>
                        </a:prstGeom>
                        <a:solidFill>
                          <a:prstClr val="white"/>
                        </a:solidFill>
                        <a:ln>
                          <a:noFill/>
                        </a:ln>
                        <a:effectLst/>
                      </wps:spPr>
                      <wps:txbx>
                        <w:txbxContent>
                          <w:p w14:paraId="7069E704" w14:textId="748815DF" w:rsidR="00435ABC" w:rsidRPr="00435ABC" w:rsidRDefault="00435ABC" w:rsidP="00435ABC">
                            <w:pPr>
                              <w:pStyle w:val="Caption"/>
                              <w:jc w:val="center"/>
                              <w:rPr>
                                <w:b/>
                                <w:noProof/>
                                <w:color w:val="auto"/>
                                <w:sz w:val="20"/>
                              </w:rPr>
                            </w:pPr>
                            <w:bookmarkStart w:id="55" w:name="_Toc83122272"/>
                            <w:r w:rsidRPr="00435ABC">
                              <w:rPr>
                                <w:b/>
                                <w:color w:val="auto"/>
                                <w:sz w:val="20"/>
                              </w:rPr>
                              <w:t xml:space="preserve">Figure </w:t>
                            </w:r>
                            <w:r w:rsidRPr="00435ABC">
                              <w:rPr>
                                <w:b/>
                                <w:color w:val="auto"/>
                                <w:sz w:val="20"/>
                              </w:rPr>
                              <w:fldChar w:fldCharType="begin"/>
                            </w:r>
                            <w:r w:rsidRPr="00435ABC">
                              <w:rPr>
                                <w:b/>
                                <w:color w:val="auto"/>
                                <w:sz w:val="20"/>
                              </w:rPr>
                              <w:instrText xml:space="preserve"> STYLEREF 1 \s </w:instrText>
                            </w:r>
                            <w:r w:rsidRPr="00435ABC">
                              <w:rPr>
                                <w:b/>
                                <w:color w:val="auto"/>
                                <w:sz w:val="20"/>
                              </w:rPr>
                              <w:fldChar w:fldCharType="separate"/>
                            </w:r>
                            <w:r w:rsidR="0088611C">
                              <w:rPr>
                                <w:b/>
                                <w:noProof/>
                                <w:color w:val="auto"/>
                                <w:sz w:val="20"/>
                              </w:rPr>
                              <w:t>7</w:t>
                            </w:r>
                            <w:r w:rsidRPr="00435ABC">
                              <w:rPr>
                                <w:b/>
                                <w:color w:val="auto"/>
                                <w:sz w:val="20"/>
                              </w:rPr>
                              <w:fldChar w:fldCharType="end"/>
                            </w:r>
                            <w:r w:rsidRPr="00435ABC">
                              <w:rPr>
                                <w:b/>
                                <w:color w:val="auto"/>
                                <w:sz w:val="20"/>
                              </w:rPr>
                              <w:noBreakHyphen/>
                            </w:r>
                            <w:r w:rsidRPr="00435ABC">
                              <w:rPr>
                                <w:b/>
                                <w:color w:val="auto"/>
                                <w:sz w:val="20"/>
                              </w:rPr>
                              <w:fldChar w:fldCharType="begin"/>
                            </w:r>
                            <w:r w:rsidRPr="00435ABC">
                              <w:rPr>
                                <w:b/>
                                <w:color w:val="auto"/>
                                <w:sz w:val="20"/>
                              </w:rPr>
                              <w:instrText xml:space="preserve"> SEQ Figure \* ARABIC \s 1 </w:instrText>
                            </w:r>
                            <w:r w:rsidRPr="00435ABC">
                              <w:rPr>
                                <w:b/>
                                <w:color w:val="auto"/>
                                <w:sz w:val="20"/>
                              </w:rPr>
                              <w:fldChar w:fldCharType="separate"/>
                            </w:r>
                            <w:r w:rsidR="0088611C">
                              <w:rPr>
                                <w:b/>
                                <w:noProof/>
                                <w:color w:val="auto"/>
                                <w:sz w:val="20"/>
                              </w:rPr>
                              <w:t>2</w:t>
                            </w:r>
                            <w:r w:rsidRPr="00435ABC">
                              <w:rPr>
                                <w:b/>
                                <w:color w:val="auto"/>
                                <w:sz w:val="20"/>
                              </w:rPr>
                              <w:fldChar w:fldCharType="end"/>
                            </w:r>
                            <w:proofErr w:type="gramStart"/>
                            <w:r w:rsidRPr="00435ABC">
                              <w:rPr>
                                <w:b/>
                                <w:color w:val="auto"/>
                                <w:sz w:val="20"/>
                              </w:rPr>
                              <w:t>:ER</w:t>
                            </w:r>
                            <w:proofErr w:type="gramEnd"/>
                            <w:r w:rsidRPr="00435ABC">
                              <w:rPr>
                                <w:b/>
                                <w:color w:val="auto"/>
                                <w:sz w:val="20"/>
                              </w:rPr>
                              <w:t xml:space="preserve"> Diagram</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4E75CC" id="Text Box 6" o:spid="_x0000_s1033" type="#_x0000_t202" style="position:absolute;margin-left:-14.85pt;margin-top:18.15pt;width:484pt;height:.05pt;z-index:252068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" stroked="f">
                <v:textbox style="mso-fit-shape-to-text:t" inset="0,0,0,0">
                  <w:txbxContent>
                    <w:p w14:paraId="7069E704" w14:textId="748815DF" w:rsidR="00435ABC" w:rsidRPr="00435ABC" w:rsidRDefault="00435ABC" w:rsidP="00435ABC">
                      <w:pPr>
                        <w:pStyle w:val="Caption"/>
                        <w:jc w:val="center"/>
                        <w:rPr>
                          <w:b/>
                          <w:noProof/>
                          <w:color w:val="auto"/>
                          <w:sz w:val="20"/>
                        </w:rPr>
                      </w:pPr>
                      <w:bookmarkStart w:id="56" w:name="_Toc83122272"/>
                      <w:r w:rsidRPr="00435ABC">
                        <w:rPr>
                          <w:b/>
                          <w:color w:val="auto"/>
                          <w:sz w:val="20"/>
                        </w:rPr>
                        <w:t xml:space="preserve">Figure </w:t>
                      </w:r>
                      <w:r w:rsidRPr="00435ABC">
                        <w:rPr>
                          <w:b/>
                          <w:color w:val="auto"/>
                          <w:sz w:val="20"/>
                        </w:rPr>
                        <w:fldChar w:fldCharType="begin"/>
                      </w:r>
                      <w:r w:rsidRPr="00435ABC">
                        <w:rPr>
                          <w:b/>
                          <w:color w:val="auto"/>
                          <w:sz w:val="20"/>
                        </w:rPr>
                        <w:instrText xml:space="preserve"> STYLEREF 1 \s </w:instrText>
                      </w:r>
                      <w:r w:rsidRPr="00435ABC">
                        <w:rPr>
                          <w:b/>
                          <w:color w:val="auto"/>
                          <w:sz w:val="20"/>
                        </w:rPr>
                        <w:fldChar w:fldCharType="separate"/>
                      </w:r>
                      <w:r w:rsidR="0088611C">
                        <w:rPr>
                          <w:b/>
                          <w:noProof/>
                          <w:color w:val="auto"/>
                          <w:sz w:val="20"/>
                        </w:rPr>
                        <w:t>7</w:t>
                      </w:r>
                      <w:r w:rsidRPr="00435ABC">
                        <w:rPr>
                          <w:b/>
                          <w:color w:val="auto"/>
                          <w:sz w:val="20"/>
                        </w:rPr>
                        <w:fldChar w:fldCharType="end"/>
                      </w:r>
                      <w:r w:rsidRPr="00435ABC">
                        <w:rPr>
                          <w:b/>
                          <w:color w:val="auto"/>
                          <w:sz w:val="20"/>
                        </w:rPr>
                        <w:noBreakHyphen/>
                      </w:r>
                      <w:r w:rsidRPr="00435ABC">
                        <w:rPr>
                          <w:b/>
                          <w:color w:val="auto"/>
                          <w:sz w:val="20"/>
                        </w:rPr>
                        <w:fldChar w:fldCharType="begin"/>
                      </w:r>
                      <w:r w:rsidRPr="00435ABC">
                        <w:rPr>
                          <w:b/>
                          <w:color w:val="auto"/>
                          <w:sz w:val="20"/>
                        </w:rPr>
                        <w:instrText xml:space="preserve"> SEQ Figure \* ARABIC \s 1 </w:instrText>
                      </w:r>
                      <w:r w:rsidRPr="00435ABC">
                        <w:rPr>
                          <w:b/>
                          <w:color w:val="auto"/>
                          <w:sz w:val="20"/>
                        </w:rPr>
                        <w:fldChar w:fldCharType="separate"/>
                      </w:r>
                      <w:r w:rsidR="0088611C">
                        <w:rPr>
                          <w:b/>
                          <w:noProof/>
                          <w:color w:val="auto"/>
                          <w:sz w:val="20"/>
                        </w:rPr>
                        <w:t>2</w:t>
                      </w:r>
                      <w:r w:rsidRPr="00435ABC">
                        <w:rPr>
                          <w:b/>
                          <w:color w:val="auto"/>
                          <w:sz w:val="20"/>
                        </w:rPr>
                        <w:fldChar w:fldCharType="end"/>
                      </w:r>
                      <w:proofErr w:type="gramStart"/>
                      <w:r w:rsidRPr="00435ABC">
                        <w:rPr>
                          <w:b/>
                          <w:color w:val="auto"/>
                          <w:sz w:val="20"/>
                        </w:rPr>
                        <w:t>:ER</w:t>
                      </w:r>
                      <w:proofErr w:type="gramEnd"/>
                      <w:r w:rsidRPr="00435ABC">
                        <w:rPr>
                          <w:b/>
                          <w:color w:val="auto"/>
                          <w:sz w:val="20"/>
                        </w:rPr>
                        <w:t xml:space="preserve"> Diagram</w:t>
                      </w:r>
                      <w:bookmarkEnd w:id="56"/>
                    </w:p>
                  </w:txbxContent>
                </v:textbox>
                <w10:wrap type="topAndBottom"/>
              </v:shape>
            </w:pict>
          </mc:Fallback>
        </mc:AlternateContent>
      </w:r>
    </w:p>
    <w:p w14:paraId="2FE355D3" w14:textId="77777777" w:rsidR="008E741E" w:rsidRDefault="008E741E" w:rsidP="008E741E"/>
    <w:p w14:paraId="035E6BD2" w14:textId="77777777" w:rsidR="008E741E" w:rsidRPr="008E741E" w:rsidRDefault="008E741E" w:rsidP="008E741E"/>
    <w:p w14:paraId="29BA03D6" w14:textId="5050EC1D" w:rsidR="00441C89" w:rsidRDefault="00AB6D0D" w:rsidP="00AB6D0D">
      <w:pPr>
        <w:pStyle w:val="Heading2"/>
      </w:pPr>
      <w:bookmarkStart w:id="57" w:name="_Toc83122225"/>
      <w:r>
        <w:rPr>
          <w:rFonts w:ascii="Times New Roman" w:hAnsi="Times New Roman" w:cs="Times New Roman"/>
          <w:b/>
          <w:color w:val="auto"/>
        </w:rPr>
        <w:t>Sequence Diagrams</w:t>
      </w:r>
      <w:bookmarkEnd w:id="57"/>
    </w:p>
    <w:p w14:paraId="5C00DB49" w14:textId="77777777" w:rsidR="00394F85" w:rsidRDefault="00394F85" w:rsidP="003A37EC"/>
    <w:p w14:paraId="2622FDDD" w14:textId="77777777" w:rsidR="00435ABC" w:rsidRPr="003A37EC" w:rsidRDefault="00435ABC" w:rsidP="003A37EC"/>
    <w:p w14:paraId="610F994B" w14:textId="4302486E" w:rsidR="002A6611" w:rsidRDefault="00C27B3D" w:rsidP="001C1379">
      <w:pPr>
        <w:pStyle w:val="Heading3"/>
        <w:ind w:left="1260" w:hanging="540"/>
        <w:rPr>
          <w:rFonts w:ascii="Times New Roman" w:hAnsi="Times New Roman" w:cs="Times New Roman"/>
          <w:b/>
          <w:color w:val="auto"/>
        </w:rPr>
      </w:pPr>
      <w:proofErr w:type="spellStart"/>
      <w:r>
        <w:rPr>
          <w:rFonts w:ascii="Times New Roman" w:hAnsi="Times New Roman" w:cs="Times New Roman"/>
          <w:b/>
          <w:color w:val="auto"/>
        </w:rPr>
        <w:t>SignUp</w:t>
      </w:r>
      <w:proofErr w:type="spellEnd"/>
    </w:p>
    <w:p w14:paraId="0154EF8E" w14:textId="49A1824C" w:rsidR="00C27B3D" w:rsidRPr="00C27B3D" w:rsidRDefault="00A43497" w:rsidP="00C27B3D">
      <w:r>
        <w:rPr>
          <w:noProof/>
        </w:rPr>
        <w:pict w14:anchorId="4B14E97B">
          <v:shape id="_x0000_s1034" type="#_x0000_t75" style="position:absolute;margin-left:0;margin-top:17.55pt;width:451.2pt;height:484.2pt;z-index:251848704;mso-position-horizontal-relative:text;mso-position-vertical-relative:text;mso-width-relative:page;mso-height-relative:page" stroked="t" strokecolor="black [3213]">
            <v:imagedata r:id="rId97" o:title="01 Sequence Diagram-User Signup"/>
            <w10:wrap type="topAndBottom"/>
          </v:shape>
        </w:pict>
      </w:r>
    </w:p>
    <w:p w14:paraId="2E78CDE1" w14:textId="224D5777" w:rsidR="007E7B59" w:rsidRDefault="009E2706" w:rsidP="002A6611">
      <w:pPr>
        <w:rPr>
          <w:b/>
          <w:color w:val="000000" w:themeColor="text1"/>
        </w:rPr>
      </w:pPr>
      <w:r>
        <w:rPr>
          <w:noProof/>
        </w:rPr>
        <mc:AlternateContent>
          <mc:Choice Requires="wps">
            <w:drawing>
              <wp:anchor distT="0" distB="0" distL="114300" distR="114300" simplePos="0" relativeHeight="251917312" behindDoc="0" locked="0" layoutInCell="1" allowOverlap="1" wp14:anchorId="79B5710D" wp14:editId="5CC10244">
                <wp:simplePos x="0" y="0"/>
                <wp:positionH relativeFrom="margin">
                  <wp:align>left</wp:align>
                </wp:positionH>
                <wp:positionV relativeFrom="paragraph">
                  <wp:posOffset>6435725</wp:posOffset>
                </wp:positionV>
                <wp:extent cx="5730240" cy="635"/>
                <wp:effectExtent l="0" t="0" r="3810" b="0"/>
                <wp:wrapTopAndBottom/>
                <wp:docPr id="10" name="Text Box 10"/>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a:effectLst/>
                      </wps:spPr>
                      <wps:txbx>
                        <w:txbxContent>
                          <w:p w14:paraId="617D4EC3" w14:textId="601B272C" w:rsidR="00711F1F" w:rsidRPr="009E2706" w:rsidRDefault="00711F1F" w:rsidP="009E2706">
                            <w:pPr>
                              <w:pStyle w:val="Caption"/>
                              <w:jc w:val="center"/>
                              <w:rPr>
                                <w:b/>
                                <w:noProof/>
                                <w:color w:val="auto"/>
                                <w:sz w:val="20"/>
                              </w:rPr>
                            </w:pPr>
                            <w:bookmarkStart w:id="58" w:name="_Toc83122273"/>
                            <w:r w:rsidRPr="009E2706">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w:t>
                            </w:r>
                            <w:r w:rsidR="00435ABC">
                              <w:rPr>
                                <w:b/>
                                <w:color w:val="auto"/>
                                <w:sz w:val="20"/>
                              </w:rPr>
                              <w:fldChar w:fldCharType="end"/>
                            </w:r>
                            <w:r w:rsidRPr="009E2706">
                              <w:rPr>
                                <w:b/>
                                <w:color w:val="auto"/>
                                <w:sz w:val="20"/>
                              </w:rPr>
                              <w:t xml:space="preserve">: Sequence Diagram for </w:t>
                            </w:r>
                            <w:proofErr w:type="spellStart"/>
                            <w:r w:rsidRPr="009E2706">
                              <w:rPr>
                                <w:b/>
                                <w:color w:val="auto"/>
                                <w:sz w:val="20"/>
                              </w:rPr>
                              <w:t>SignUp</w:t>
                            </w:r>
                            <w:bookmarkEnd w:id="5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B5710D" id="Text Box 10" o:spid="_x0000_s1034" type="#_x0000_t202" style="position:absolute;margin-left:0;margin-top:506.75pt;width:451.2pt;height:.05pt;z-index:251917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" stroked="f">
                <v:textbox style="mso-fit-shape-to-text:t" inset="0,0,0,0">
                  <w:txbxContent>
                    <w:p w14:paraId="617D4EC3" w14:textId="601B272C" w:rsidR="00711F1F" w:rsidRPr="009E2706" w:rsidRDefault="00711F1F" w:rsidP="009E2706">
                      <w:pPr>
                        <w:pStyle w:val="Caption"/>
                        <w:jc w:val="center"/>
                        <w:rPr>
                          <w:b/>
                          <w:noProof/>
                          <w:color w:val="auto"/>
                          <w:sz w:val="20"/>
                        </w:rPr>
                      </w:pPr>
                      <w:bookmarkStart w:id="59" w:name="_Toc83122273"/>
                      <w:r w:rsidRPr="009E2706">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w:t>
                      </w:r>
                      <w:r w:rsidR="00435ABC">
                        <w:rPr>
                          <w:b/>
                          <w:color w:val="auto"/>
                          <w:sz w:val="20"/>
                        </w:rPr>
                        <w:fldChar w:fldCharType="end"/>
                      </w:r>
                      <w:r w:rsidRPr="009E2706">
                        <w:rPr>
                          <w:b/>
                          <w:color w:val="auto"/>
                          <w:sz w:val="20"/>
                        </w:rPr>
                        <w:t xml:space="preserve">: Sequence Diagram for </w:t>
                      </w:r>
                      <w:proofErr w:type="spellStart"/>
                      <w:r w:rsidRPr="009E2706">
                        <w:rPr>
                          <w:b/>
                          <w:color w:val="auto"/>
                          <w:sz w:val="20"/>
                        </w:rPr>
                        <w:t>SignUp</w:t>
                      </w:r>
                      <w:bookmarkEnd w:id="59"/>
                      <w:proofErr w:type="spellEnd"/>
                    </w:p>
                  </w:txbxContent>
                </v:textbox>
                <w10:wrap type="topAndBottom" anchorx="margin"/>
              </v:shape>
            </w:pict>
          </mc:Fallback>
        </mc:AlternateContent>
      </w:r>
    </w:p>
    <w:p w14:paraId="730B4839" w14:textId="7953E38B" w:rsidR="00C27B3D" w:rsidRDefault="00C27B3D" w:rsidP="002A6611">
      <w:pPr>
        <w:rPr>
          <w:b/>
          <w:color w:val="000000" w:themeColor="text1"/>
        </w:rPr>
      </w:pPr>
    </w:p>
    <w:p w14:paraId="12DE9790" w14:textId="77777777" w:rsidR="00C27B3D" w:rsidRDefault="00C27B3D" w:rsidP="002A6611">
      <w:pPr>
        <w:rPr>
          <w:b/>
          <w:color w:val="000000" w:themeColor="text1"/>
        </w:rPr>
      </w:pPr>
    </w:p>
    <w:p w14:paraId="006935AD" w14:textId="77777777" w:rsidR="00C27B3D" w:rsidRDefault="00C27B3D" w:rsidP="002A6611">
      <w:pPr>
        <w:rPr>
          <w:b/>
          <w:color w:val="000000" w:themeColor="text1"/>
        </w:rPr>
      </w:pPr>
    </w:p>
    <w:p w14:paraId="291153CE" w14:textId="77777777" w:rsidR="00F25C02" w:rsidRDefault="00F25C02" w:rsidP="002A6611">
      <w:pPr>
        <w:rPr>
          <w:b/>
          <w:color w:val="000000" w:themeColor="text1"/>
        </w:rPr>
      </w:pPr>
    </w:p>
    <w:p w14:paraId="5F3CD077" w14:textId="292DD6C3" w:rsidR="00C27B3D" w:rsidRDefault="00855D6A" w:rsidP="00C27B3D">
      <w:pPr>
        <w:pStyle w:val="Heading3"/>
        <w:rPr>
          <w:rFonts w:ascii="Times New Roman" w:hAnsi="Times New Roman" w:cs="Times New Roman"/>
          <w:b/>
          <w:color w:val="auto"/>
        </w:rPr>
      </w:pPr>
      <w:r w:rsidRPr="00855D6A">
        <w:rPr>
          <w:noProof/>
        </w:rPr>
        <w:drawing>
          <wp:anchor distT="0" distB="0" distL="114300" distR="114300" simplePos="0" relativeHeight="251849728" behindDoc="0" locked="0" layoutInCell="1" allowOverlap="1" wp14:anchorId="122E4179" wp14:editId="4FC5A451">
            <wp:simplePos x="0" y="0"/>
            <wp:positionH relativeFrom="column">
              <wp:posOffset>99060</wp:posOffset>
            </wp:positionH>
            <wp:positionV relativeFrom="paragraph">
              <wp:posOffset>273685</wp:posOffset>
            </wp:positionV>
            <wp:extent cx="5732145" cy="6263238"/>
            <wp:effectExtent l="19050" t="19050" r="20955" b="23495"/>
            <wp:wrapTopAndBottom/>
            <wp:docPr id="9" name="Picture 9" descr="C:\Users\ACER\Desktop\Diagram Images\Sequence\02.Sequence Diagram-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Diagram Images\Sequence\02.Sequence Diagram-login.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2145" cy="6263238"/>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Login</w:t>
      </w:r>
    </w:p>
    <w:p w14:paraId="1992F7BE" w14:textId="5E94B6D4" w:rsidR="00855D6A" w:rsidRDefault="00F25C02" w:rsidP="00C27B3D">
      <w:r>
        <w:rPr>
          <w:noProof/>
        </w:rPr>
        <mc:AlternateContent>
          <mc:Choice Requires="wps">
            <w:drawing>
              <wp:anchor distT="0" distB="0" distL="114300" distR="114300" simplePos="0" relativeHeight="251919360" behindDoc="0" locked="0" layoutInCell="1" allowOverlap="1" wp14:anchorId="4691303A" wp14:editId="0BE48A34">
                <wp:simplePos x="0" y="0"/>
                <wp:positionH relativeFrom="column">
                  <wp:posOffset>106680</wp:posOffset>
                </wp:positionH>
                <wp:positionV relativeFrom="paragraph">
                  <wp:posOffset>6757035</wp:posOffset>
                </wp:positionV>
                <wp:extent cx="573214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33C694BE" w14:textId="58945564" w:rsidR="00711F1F" w:rsidRPr="00F25C02" w:rsidRDefault="00711F1F" w:rsidP="00F25C02">
                            <w:pPr>
                              <w:pStyle w:val="Caption"/>
                              <w:jc w:val="center"/>
                              <w:rPr>
                                <w:b/>
                                <w:noProof/>
                                <w:color w:val="auto"/>
                                <w:sz w:val="20"/>
                              </w:rPr>
                            </w:pPr>
                            <w:bookmarkStart w:id="60" w:name="_Toc83122274"/>
                            <w:r w:rsidRPr="00F25C02">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w:t>
                            </w:r>
                            <w:r w:rsidR="00435ABC">
                              <w:rPr>
                                <w:b/>
                                <w:color w:val="auto"/>
                                <w:sz w:val="20"/>
                              </w:rPr>
                              <w:fldChar w:fldCharType="end"/>
                            </w:r>
                            <w:r w:rsidRPr="00F25C02">
                              <w:rPr>
                                <w:b/>
                                <w:color w:val="auto"/>
                                <w:sz w:val="20"/>
                              </w:rPr>
                              <w:t>: Sequence Diagram for Login</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91303A" id="Text Box 11" o:spid="_x0000_s1035" type="#_x0000_t202" style="position:absolute;margin-left:8.4pt;margin-top:532.05pt;width:451.35pt;height:.05pt;z-index:251919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" stroked="f">
                <v:textbox style="mso-fit-shape-to-text:t" inset="0,0,0,0">
                  <w:txbxContent>
                    <w:p w14:paraId="33C694BE" w14:textId="58945564" w:rsidR="00711F1F" w:rsidRPr="00F25C02" w:rsidRDefault="00711F1F" w:rsidP="00F25C02">
                      <w:pPr>
                        <w:pStyle w:val="Caption"/>
                        <w:jc w:val="center"/>
                        <w:rPr>
                          <w:b/>
                          <w:noProof/>
                          <w:color w:val="auto"/>
                          <w:sz w:val="20"/>
                        </w:rPr>
                      </w:pPr>
                      <w:bookmarkStart w:id="61" w:name="_Toc83122274"/>
                      <w:r w:rsidRPr="00F25C02">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w:t>
                      </w:r>
                      <w:r w:rsidR="00435ABC">
                        <w:rPr>
                          <w:b/>
                          <w:color w:val="auto"/>
                          <w:sz w:val="20"/>
                        </w:rPr>
                        <w:fldChar w:fldCharType="end"/>
                      </w:r>
                      <w:r w:rsidRPr="00F25C02">
                        <w:rPr>
                          <w:b/>
                          <w:color w:val="auto"/>
                          <w:sz w:val="20"/>
                        </w:rPr>
                        <w:t>: Sequence Diagram for Login</w:t>
                      </w:r>
                      <w:bookmarkEnd w:id="61"/>
                    </w:p>
                  </w:txbxContent>
                </v:textbox>
                <w10:wrap type="topAndBottom"/>
              </v:shape>
            </w:pict>
          </mc:Fallback>
        </mc:AlternateContent>
      </w:r>
    </w:p>
    <w:p w14:paraId="3636E8EC" w14:textId="59A00D70" w:rsidR="00855D6A" w:rsidRDefault="00855D6A" w:rsidP="00C27B3D"/>
    <w:p w14:paraId="739288B6" w14:textId="7D79F9A6" w:rsidR="00855D6A" w:rsidRDefault="00855D6A" w:rsidP="00C27B3D"/>
    <w:p w14:paraId="5793AC4C" w14:textId="411E7356" w:rsidR="00855D6A" w:rsidRDefault="00855D6A" w:rsidP="00C27B3D"/>
    <w:p w14:paraId="283BCA36" w14:textId="7AF5C7FD" w:rsidR="00855D6A" w:rsidRDefault="00855D6A" w:rsidP="00C27B3D"/>
    <w:p w14:paraId="65AD6A14" w14:textId="50C055BE" w:rsidR="00C27B3D" w:rsidRPr="00C27B3D" w:rsidRDefault="00C27B3D" w:rsidP="00C27B3D"/>
    <w:p w14:paraId="3ABF680E" w14:textId="2C1B2395" w:rsidR="00C27B3D" w:rsidRDefault="00A04818" w:rsidP="00C27B3D">
      <w:pPr>
        <w:pStyle w:val="Heading3"/>
        <w:rPr>
          <w:rFonts w:ascii="Times New Roman" w:hAnsi="Times New Roman" w:cs="Times New Roman"/>
          <w:b/>
          <w:color w:val="auto"/>
        </w:rPr>
      </w:pPr>
      <w:r>
        <w:rPr>
          <w:rFonts w:ascii="Times New Roman" w:hAnsi="Times New Roman" w:cs="Times New Roman"/>
          <w:b/>
          <w:color w:val="auto"/>
        </w:rPr>
        <w:t>Insert</w:t>
      </w:r>
      <w:r w:rsidR="00C27B3D" w:rsidRPr="00C27B3D">
        <w:rPr>
          <w:rFonts w:ascii="Times New Roman" w:hAnsi="Times New Roman" w:cs="Times New Roman"/>
          <w:b/>
          <w:color w:val="auto"/>
        </w:rPr>
        <w:t xml:space="preserve"> Users</w:t>
      </w:r>
    </w:p>
    <w:p w14:paraId="7B1C47D9" w14:textId="743B9BC9" w:rsidR="00855D6A" w:rsidRDefault="00855D6A" w:rsidP="00855D6A"/>
    <w:p w14:paraId="06FD4FE3" w14:textId="2DD4659B" w:rsidR="00855D6A" w:rsidRDefault="00A04818" w:rsidP="00855D6A">
      <w:r>
        <w:rPr>
          <w:noProof/>
        </w:rPr>
        <mc:AlternateContent>
          <mc:Choice Requires="wps">
            <w:drawing>
              <wp:anchor distT="0" distB="0" distL="114300" distR="114300" simplePos="0" relativeHeight="251922432" behindDoc="0" locked="0" layoutInCell="1" allowOverlap="1" wp14:anchorId="25269C4C" wp14:editId="6AC8CF47">
                <wp:simplePos x="0" y="0"/>
                <wp:positionH relativeFrom="margin">
                  <wp:align>left</wp:align>
                </wp:positionH>
                <wp:positionV relativeFrom="paragraph">
                  <wp:posOffset>7460615</wp:posOffset>
                </wp:positionV>
                <wp:extent cx="5732145" cy="635"/>
                <wp:effectExtent l="0" t="0" r="1905" b="0"/>
                <wp:wrapTopAndBottom/>
                <wp:docPr id="26" name="Text Box 26"/>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1234ACFA" w14:textId="1D914C68" w:rsidR="00711F1F" w:rsidRPr="00A04818" w:rsidRDefault="00711F1F" w:rsidP="00A04818">
                            <w:pPr>
                              <w:pStyle w:val="Caption"/>
                              <w:jc w:val="center"/>
                              <w:rPr>
                                <w:b/>
                                <w:noProof/>
                                <w:color w:val="auto"/>
                                <w:sz w:val="28"/>
                                <w:szCs w:val="24"/>
                              </w:rPr>
                            </w:pPr>
                            <w:bookmarkStart w:id="62" w:name="_Toc83122275"/>
                            <w:r w:rsidRPr="00A04818">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5</w:t>
                            </w:r>
                            <w:r w:rsidR="00435ABC">
                              <w:rPr>
                                <w:b/>
                                <w:color w:val="auto"/>
                                <w:sz w:val="20"/>
                              </w:rPr>
                              <w:fldChar w:fldCharType="end"/>
                            </w:r>
                            <w:r w:rsidRPr="00A04818">
                              <w:rPr>
                                <w:b/>
                                <w:color w:val="auto"/>
                                <w:sz w:val="20"/>
                              </w:rPr>
                              <w:t>: Sequence Diagram for Insert User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269C4C" id="Text Box 26" o:spid="_x0000_s1036" type="#_x0000_t202" style="position:absolute;margin-left:0;margin-top:587.45pt;width:451.35pt;height:.05pt;z-index:251922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" stroked="f">
                <v:textbox style="mso-fit-shape-to-text:t" inset="0,0,0,0">
                  <w:txbxContent>
                    <w:p w14:paraId="1234ACFA" w14:textId="1D914C68" w:rsidR="00711F1F" w:rsidRPr="00A04818" w:rsidRDefault="00711F1F" w:rsidP="00A04818">
                      <w:pPr>
                        <w:pStyle w:val="Caption"/>
                        <w:jc w:val="center"/>
                        <w:rPr>
                          <w:b/>
                          <w:noProof/>
                          <w:color w:val="auto"/>
                          <w:sz w:val="28"/>
                          <w:szCs w:val="24"/>
                        </w:rPr>
                      </w:pPr>
                      <w:bookmarkStart w:id="63" w:name="_Toc83122275"/>
                      <w:r w:rsidRPr="00A04818">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5</w:t>
                      </w:r>
                      <w:r w:rsidR="00435ABC">
                        <w:rPr>
                          <w:b/>
                          <w:color w:val="auto"/>
                          <w:sz w:val="20"/>
                        </w:rPr>
                        <w:fldChar w:fldCharType="end"/>
                      </w:r>
                      <w:r w:rsidRPr="00A04818">
                        <w:rPr>
                          <w:b/>
                          <w:color w:val="auto"/>
                          <w:sz w:val="20"/>
                        </w:rPr>
                        <w:t>: Sequence Diagram for Insert Users</w:t>
                      </w:r>
                      <w:bookmarkEnd w:id="63"/>
                    </w:p>
                  </w:txbxContent>
                </v:textbox>
                <w10:wrap type="topAndBottom" anchorx="margin"/>
              </v:shape>
            </w:pict>
          </mc:Fallback>
        </mc:AlternateContent>
      </w:r>
      <w:r w:rsidRPr="00A04818">
        <w:rPr>
          <w:noProof/>
        </w:rPr>
        <w:drawing>
          <wp:anchor distT="0" distB="0" distL="114300" distR="114300" simplePos="0" relativeHeight="251920384" behindDoc="0" locked="0" layoutInCell="1" allowOverlap="1" wp14:anchorId="63FEFDEE" wp14:editId="33122CAC">
            <wp:simplePos x="0" y="0"/>
            <wp:positionH relativeFrom="column">
              <wp:posOffset>0</wp:posOffset>
            </wp:positionH>
            <wp:positionV relativeFrom="paragraph">
              <wp:posOffset>635</wp:posOffset>
            </wp:positionV>
            <wp:extent cx="5732145" cy="7105662"/>
            <wp:effectExtent l="19050" t="19050" r="20955" b="19050"/>
            <wp:wrapTopAndBottom/>
            <wp:docPr id="16" name="Picture 16" descr="C:\Users\ACER\Desktop\Diagram Images\Sequence\03.Sequence Diagram-Insert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Diagram Images\Sequence\03.Sequence Diagram-Insert Users.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2145" cy="710566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EEE7B46" w14:textId="4E0AAF34" w:rsidR="00855D6A" w:rsidRDefault="00855D6A" w:rsidP="00855D6A"/>
    <w:p w14:paraId="2F212865" w14:textId="77777777" w:rsidR="00855D6A" w:rsidRDefault="00855D6A" w:rsidP="00C27B3D"/>
    <w:p w14:paraId="73967BBA" w14:textId="77777777" w:rsidR="00EC41C1" w:rsidRPr="00C27B3D" w:rsidRDefault="00EC41C1" w:rsidP="00C27B3D"/>
    <w:p w14:paraId="32B9A62E" w14:textId="6D29DF0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Search Users</w:t>
      </w:r>
    </w:p>
    <w:p w14:paraId="78E1A64D" w14:textId="3297AC4E" w:rsidR="00EC41C1" w:rsidRDefault="00EC41C1" w:rsidP="00C27B3D">
      <w:r w:rsidRPr="00EC41C1">
        <w:rPr>
          <w:noProof/>
        </w:rPr>
        <w:drawing>
          <wp:anchor distT="0" distB="0" distL="114300" distR="114300" simplePos="0" relativeHeight="251852800" behindDoc="0" locked="0" layoutInCell="1" allowOverlap="1" wp14:anchorId="5CDA83FF" wp14:editId="5B48853F">
            <wp:simplePos x="0" y="0"/>
            <wp:positionH relativeFrom="margin">
              <wp:align>left</wp:align>
            </wp:positionH>
            <wp:positionV relativeFrom="paragraph">
              <wp:posOffset>238760</wp:posOffset>
            </wp:positionV>
            <wp:extent cx="5980430" cy="2308860"/>
            <wp:effectExtent l="19050" t="19050" r="20320" b="15240"/>
            <wp:wrapTopAndBottom/>
            <wp:docPr id="17" name="Picture 17" descr="C:\Users\ACER\Desktop\Diagram Images\Sequence\04.Sequence Diagram-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Diagram Images\Sequence\04.Sequence Diagram-Search User.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80430" cy="23088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250317" w14:textId="7FBA00C7" w:rsidR="00EC41C1" w:rsidRDefault="00A83F0D" w:rsidP="00C27B3D">
      <w:r>
        <w:rPr>
          <w:noProof/>
        </w:rPr>
        <mc:AlternateContent>
          <mc:Choice Requires="wps">
            <w:drawing>
              <wp:anchor distT="0" distB="0" distL="114300" distR="114300" simplePos="0" relativeHeight="251924480" behindDoc="0" locked="0" layoutInCell="1" allowOverlap="1" wp14:anchorId="35C1B9BC" wp14:editId="2130FA93">
                <wp:simplePos x="0" y="0"/>
                <wp:positionH relativeFrom="margin">
                  <wp:align>left</wp:align>
                </wp:positionH>
                <wp:positionV relativeFrom="paragraph">
                  <wp:posOffset>2633980</wp:posOffset>
                </wp:positionV>
                <wp:extent cx="5980430" cy="635"/>
                <wp:effectExtent l="0" t="0" r="1270" b="0"/>
                <wp:wrapTopAndBottom/>
                <wp:docPr id="33" name="Text Box 33"/>
                <wp:cNvGraphicFramePr/>
                <a:graphic xmlns:a="http://schemas.openxmlformats.org/drawingml/2006/main">
                  <a:graphicData uri="http://schemas.microsoft.com/office/word/2010/wordprocessingShape">
                    <wps:wsp>
                      <wps:cNvSpPr txBox="1"/>
                      <wps:spPr>
                        <a:xfrm>
                          <a:off x="0" y="0"/>
                          <a:ext cx="5980430" cy="635"/>
                        </a:xfrm>
                        <a:prstGeom prst="rect">
                          <a:avLst/>
                        </a:prstGeom>
                        <a:solidFill>
                          <a:prstClr val="white"/>
                        </a:solidFill>
                        <a:ln>
                          <a:noFill/>
                        </a:ln>
                        <a:effectLst/>
                      </wps:spPr>
                      <wps:txbx>
                        <w:txbxContent>
                          <w:p w14:paraId="6D796901" w14:textId="06577587" w:rsidR="00711F1F" w:rsidRPr="00A04818" w:rsidRDefault="00711F1F" w:rsidP="00A04818">
                            <w:pPr>
                              <w:pStyle w:val="Caption"/>
                              <w:jc w:val="center"/>
                              <w:rPr>
                                <w:b/>
                                <w:noProof/>
                                <w:color w:val="auto"/>
                                <w:sz w:val="28"/>
                                <w:szCs w:val="24"/>
                              </w:rPr>
                            </w:pPr>
                            <w:bookmarkStart w:id="64" w:name="_Toc83122276"/>
                            <w:r w:rsidRPr="00A04818">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6</w:t>
                            </w:r>
                            <w:r w:rsidR="00435ABC">
                              <w:rPr>
                                <w:b/>
                                <w:color w:val="auto"/>
                                <w:sz w:val="20"/>
                              </w:rPr>
                              <w:fldChar w:fldCharType="end"/>
                            </w:r>
                            <w:r w:rsidRPr="00A04818">
                              <w:rPr>
                                <w:b/>
                                <w:color w:val="auto"/>
                                <w:sz w:val="20"/>
                              </w:rPr>
                              <w:t>: Sequence Diagram for Search User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1B9BC" id="Text Box 33" o:spid="_x0000_s1037" type="#_x0000_t202" style="position:absolute;margin-left:0;margin-top:207.4pt;width:470.9pt;height:.05pt;z-index:25192448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" stroked="f">
                <v:textbox style="mso-fit-shape-to-text:t" inset="0,0,0,0">
                  <w:txbxContent>
                    <w:p w14:paraId="6D796901" w14:textId="06577587" w:rsidR="00711F1F" w:rsidRPr="00A04818" w:rsidRDefault="00711F1F" w:rsidP="00A04818">
                      <w:pPr>
                        <w:pStyle w:val="Caption"/>
                        <w:jc w:val="center"/>
                        <w:rPr>
                          <w:b/>
                          <w:noProof/>
                          <w:color w:val="auto"/>
                          <w:sz w:val="28"/>
                          <w:szCs w:val="24"/>
                        </w:rPr>
                      </w:pPr>
                      <w:bookmarkStart w:id="65" w:name="_Toc83122276"/>
                      <w:r w:rsidRPr="00A04818">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6</w:t>
                      </w:r>
                      <w:r w:rsidR="00435ABC">
                        <w:rPr>
                          <w:b/>
                          <w:color w:val="auto"/>
                          <w:sz w:val="20"/>
                        </w:rPr>
                        <w:fldChar w:fldCharType="end"/>
                      </w:r>
                      <w:r w:rsidRPr="00A04818">
                        <w:rPr>
                          <w:b/>
                          <w:color w:val="auto"/>
                          <w:sz w:val="20"/>
                        </w:rPr>
                        <w:t>: Sequence Diagram for Search Users</w:t>
                      </w:r>
                      <w:bookmarkEnd w:id="65"/>
                    </w:p>
                  </w:txbxContent>
                </v:textbox>
                <w10:wrap type="topAndBottom" anchorx="margin"/>
              </v:shape>
            </w:pict>
          </mc:Fallback>
        </mc:AlternateContent>
      </w:r>
    </w:p>
    <w:p w14:paraId="40EDD8E1" w14:textId="2BC6F205" w:rsidR="00C27B3D" w:rsidRPr="00C27B3D" w:rsidRDefault="00C27B3D" w:rsidP="00C27B3D"/>
    <w:p w14:paraId="65ED89DE" w14:textId="596DF3BA" w:rsidR="00C27B3D" w:rsidRDefault="009F2E7D" w:rsidP="00C27B3D">
      <w:pPr>
        <w:pStyle w:val="Heading3"/>
        <w:rPr>
          <w:rFonts w:ascii="Times New Roman" w:hAnsi="Times New Roman" w:cs="Times New Roman"/>
          <w:b/>
          <w:color w:val="auto"/>
        </w:rPr>
      </w:pPr>
      <w:r w:rsidRPr="00A04818">
        <w:rPr>
          <w:noProof/>
        </w:rPr>
        <w:lastRenderedPageBreak/>
        <w:drawing>
          <wp:anchor distT="0" distB="0" distL="114300" distR="114300" simplePos="0" relativeHeight="251925504" behindDoc="0" locked="0" layoutInCell="1" allowOverlap="1" wp14:anchorId="3EFF565C" wp14:editId="082C95A9">
            <wp:simplePos x="0" y="0"/>
            <wp:positionH relativeFrom="column">
              <wp:posOffset>129540</wp:posOffset>
            </wp:positionH>
            <wp:positionV relativeFrom="paragraph">
              <wp:posOffset>266700</wp:posOffset>
            </wp:positionV>
            <wp:extent cx="5666105" cy="7862570"/>
            <wp:effectExtent l="19050" t="19050" r="10795" b="24130"/>
            <wp:wrapTopAndBottom/>
            <wp:docPr id="49" name="Picture 49" descr="C:\Users\ACER\Desktop\Diagram Images\Sequence\05.Sequence Diagram-Dele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Diagram Images\Sequence\05.Sequence Diagram-Delete Users.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666105" cy="78625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Delete Users</w:t>
      </w:r>
    </w:p>
    <w:p w14:paraId="0F34CAF9" w14:textId="1507705A" w:rsidR="00EC41C1" w:rsidRPr="00C27B3D" w:rsidRDefault="00D6716A" w:rsidP="00C27B3D">
      <w:r>
        <w:rPr>
          <w:noProof/>
        </w:rPr>
        <mc:AlternateContent>
          <mc:Choice Requires="wps">
            <w:drawing>
              <wp:anchor distT="0" distB="0" distL="114300" distR="114300" simplePos="0" relativeHeight="251927552" behindDoc="0" locked="0" layoutInCell="1" allowOverlap="1" wp14:anchorId="50F4576D" wp14:editId="5BED75FF">
                <wp:simplePos x="0" y="0"/>
                <wp:positionH relativeFrom="column">
                  <wp:posOffset>137160</wp:posOffset>
                </wp:positionH>
                <wp:positionV relativeFrom="paragraph">
                  <wp:posOffset>8319135</wp:posOffset>
                </wp:positionV>
                <wp:extent cx="5732145"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5F4E0430" w14:textId="331709BC" w:rsidR="00711F1F" w:rsidRPr="00D6716A" w:rsidRDefault="00711F1F" w:rsidP="00D6716A">
                            <w:pPr>
                              <w:pStyle w:val="Caption"/>
                              <w:jc w:val="center"/>
                              <w:rPr>
                                <w:b/>
                                <w:noProof/>
                                <w:color w:val="auto"/>
                                <w:sz w:val="28"/>
                                <w:szCs w:val="24"/>
                              </w:rPr>
                            </w:pPr>
                            <w:bookmarkStart w:id="66" w:name="_Toc83122277"/>
                            <w:r w:rsidRPr="00D6716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7</w:t>
                            </w:r>
                            <w:r w:rsidR="00435ABC">
                              <w:rPr>
                                <w:b/>
                                <w:color w:val="auto"/>
                                <w:sz w:val="20"/>
                              </w:rPr>
                              <w:fldChar w:fldCharType="end"/>
                            </w:r>
                            <w:r w:rsidRPr="00D6716A">
                              <w:rPr>
                                <w:b/>
                                <w:color w:val="auto"/>
                                <w:sz w:val="20"/>
                              </w:rPr>
                              <w:t>: Sequence Diagram for Delete Users</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4576D" id="Text Box 50" o:spid="_x0000_s1038" type="#_x0000_t202" style="position:absolute;margin-left:10.8pt;margin-top:655.05pt;width:451.35pt;height:.05pt;z-index:251927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" stroked="f">
                <v:textbox style="mso-fit-shape-to-text:t" inset="0,0,0,0">
                  <w:txbxContent>
                    <w:p w14:paraId="5F4E0430" w14:textId="331709BC" w:rsidR="00711F1F" w:rsidRPr="00D6716A" w:rsidRDefault="00711F1F" w:rsidP="00D6716A">
                      <w:pPr>
                        <w:pStyle w:val="Caption"/>
                        <w:jc w:val="center"/>
                        <w:rPr>
                          <w:b/>
                          <w:noProof/>
                          <w:color w:val="auto"/>
                          <w:sz w:val="28"/>
                          <w:szCs w:val="24"/>
                        </w:rPr>
                      </w:pPr>
                      <w:bookmarkStart w:id="67" w:name="_Toc83122277"/>
                      <w:r w:rsidRPr="00D6716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7</w:t>
                      </w:r>
                      <w:r w:rsidR="00435ABC">
                        <w:rPr>
                          <w:b/>
                          <w:color w:val="auto"/>
                          <w:sz w:val="20"/>
                        </w:rPr>
                        <w:fldChar w:fldCharType="end"/>
                      </w:r>
                      <w:r w:rsidRPr="00D6716A">
                        <w:rPr>
                          <w:b/>
                          <w:color w:val="auto"/>
                          <w:sz w:val="20"/>
                        </w:rPr>
                        <w:t>: Sequence Diagram for Delete Users</w:t>
                      </w:r>
                      <w:bookmarkEnd w:id="67"/>
                    </w:p>
                  </w:txbxContent>
                </v:textbox>
                <w10:wrap type="topAndBottom"/>
              </v:shape>
            </w:pict>
          </mc:Fallback>
        </mc:AlternateContent>
      </w:r>
    </w:p>
    <w:p w14:paraId="4D22855C" w14:textId="302EDFC9" w:rsidR="00C27B3D" w:rsidRDefault="00D6716A" w:rsidP="00C27B3D">
      <w:pPr>
        <w:pStyle w:val="Heading3"/>
        <w:rPr>
          <w:rFonts w:ascii="Times New Roman" w:hAnsi="Times New Roman" w:cs="Times New Roman"/>
          <w:b/>
          <w:color w:val="auto"/>
        </w:rPr>
      </w:pPr>
      <w:r>
        <w:rPr>
          <w:noProof/>
        </w:rPr>
        <w:lastRenderedPageBreak/>
        <mc:AlternateContent>
          <mc:Choice Requires="wps">
            <w:drawing>
              <wp:anchor distT="0" distB="0" distL="114300" distR="114300" simplePos="0" relativeHeight="251929600" behindDoc="0" locked="0" layoutInCell="1" allowOverlap="1" wp14:anchorId="114BF4F8" wp14:editId="6BB42A11">
                <wp:simplePos x="0" y="0"/>
                <wp:positionH relativeFrom="column">
                  <wp:posOffset>167640</wp:posOffset>
                </wp:positionH>
                <wp:positionV relativeFrom="paragraph">
                  <wp:posOffset>8474710</wp:posOffset>
                </wp:positionV>
                <wp:extent cx="5732145"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449CC3B" w14:textId="04C54A93" w:rsidR="00711F1F" w:rsidRPr="00D6716A" w:rsidRDefault="00711F1F" w:rsidP="00D6716A">
                            <w:pPr>
                              <w:pStyle w:val="Caption"/>
                              <w:jc w:val="center"/>
                              <w:rPr>
                                <w:b/>
                                <w:noProof/>
                                <w:color w:val="auto"/>
                                <w:sz w:val="20"/>
                              </w:rPr>
                            </w:pPr>
                            <w:bookmarkStart w:id="68" w:name="_Toc83122278"/>
                            <w:r w:rsidRPr="00D6716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8</w:t>
                            </w:r>
                            <w:r w:rsidR="00435ABC">
                              <w:rPr>
                                <w:b/>
                                <w:color w:val="auto"/>
                                <w:sz w:val="20"/>
                              </w:rPr>
                              <w:fldChar w:fldCharType="end"/>
                            </w:r>
                            <w:r w:rsidRPr="00D6716A">
                              <w:rPr>
                                <w:b/>
                                <w:color w:val="auto"/>
                                <w:sz w:val="20"/>
                              </w:rPr>
                              <w:t>: Sequence Diagram for Update User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4BF4F8" id="Text Box 51" o:spid="_x0000_s1039" type="#_x0000_t202" style="position:absolute;left:0;text-align:left;margin-left:13.2pt;margin-top:667.3pt;width:451.35pt;height:.05pt;z-index:251929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" stroked="f">
                <v:textbox style="mso-fit-shape-to-text:t" inset="0,0,0,0">
                  <w:txbxContent>
                    <w:p w14:paraId="0449CC3B" w14:textId="04C54A93" w:rsidR="00711F1F" w:rsidRPr="00D6716A" w:rsidRDefault="00711F1F" w:rsidP="00D6716A">
                      <w:pPr>
                        <w:pStyle w:val="Caption"/>
                        <w:jc w:val="center"/>
                        <w:rPr>
                          <w:b/>
                          <w:noProof/>
                          <w:color w:val="auto"/>
                          <w:sz w:val="20"/>
                        </w:rPr>
                      </w:pPr>
                      <w:bookmarkStart w:id="69" w:name="_Toc83122278"/>
                      <w:r w:rsidRPr="00D6716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8</w:t>
                      </w:r>
                      <w:r w:rsidR="00435ABC">
                        <w:rPr>
                          <w:b/>
                          <w:color w:val="auto"/>
                          <w:sz w:val="20"/>
                        </w:rPr>
                        <w:fldChar w:fldCharType="end"/>
                      </w:r>
                      <w:r w:rsidRPr="00D6716A">
                        <w:rPr>
                          <w:b/>
                          <w:color w:val="auto"/>
                          <w:sz w:val="20"/>
                        </w:rPr>
                        <w:t>: Sequence Diagram for Update Users</w:t>
                      </w:r>
                      <w:bookmarkEnd w:id="69"/>
                    </w:p>
                  </w:txbxContent>
                </v:textbox>
                <w10:wrap type="topAndBottom"/>
              </v:shape>
            </w:pict>
          </mc:Fallback>
        </mc:AlternateContent>
      </w:r>
      <w:r w:rsidR="00FB0711" w:rsidRPr="00FB0711">
        <w:rPr>
          <w:noProof/>
        </w:rPr>
        <w:drawing>
          <wp:anchor distT="0" distB="0" distL="114300" distR="114300" simplePos="0" relativeHeight="251854848" behindDoc="0" locked="0" layoutInCell="1" allowOverlap="1" wp14:anchorId="5A45D02E" wp14:editId="31762AB8">
            <wp:simplePos x="0" y="0"/>
            <wp:positionH relativeFrom="margin">
              <wp:posOffset>160020</wp:posOffset>
            </wp:positionH>
            <wp:positionV relativeFrom="paragraph">
              <wp:posOffset>356870</wp:posOffset>
            </wp:positionV>
            <wp:extent cx="5732145" cy="7954191"/>
            <wp:effectExtent l="19050" t="19050" r="20955" b="27940"/>
            <wp:wrapTopAndBottom/>
            <wp:docPr id="19" name="Picture 19" descr="C:\Users\ACER\Desktop\Diagram Images\Sequence\06Sequence Diagram-Upda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Diagram Images\Sequence\06Sequence Diagram-Update Users.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2145" cy="795419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Update Users</w:t>
      </w:r>
    </w:p>
    <w:p w14:paraId="20851C09" w14:textId="761B649C" w:rsidR="00C27B3D" w:rsidRPr="00C27B3D" w:rsidRDefault="00C27B3D" w:rsidP="00C27B3D"/>
    <w:p w14:paraId="78E867AD" w14:textId="4B3C537C" w:rsidR="00C27B3D" w:rsidRDefault="00B91CD3" w:rsidP="00C27B3D">
      <w:pPr>
        <w:pStyle w:val="Heading3"/>
        <w:rPr>
          <w:rFonts w:ascii="Times New Roman" w:hAnsi="Times New Roman" w:cs="Times New Roman"/>
          <w:b/>
          <w:color w:val="auto"/>
        </w:rPr>
      </w:pPr>
      <w:r w:rsidRPr="00B91CD3">
        <w:rPr>
          <w:noProof/>
        </w:rPr>
        <w:drawing>
          <wp:anchor distT="0" distB="0" distL="114300" distR="114300" simplePos="0" relativeHeight="251855872" behindDoc="0" locked="0" layoutInCell="1" allowOverlap="1" wp14:anchorId="047E5738" wp14:editId="1D51A2C6">
            <wp:simplePos x="0" y="0"/>
            <wp:positionH relativeFrom="margin">
              <wp:align>left</wp:align>
            </wp:positionH>
            <wp:positionV relativeFrom="paragraph">
              <wp:posOffset>297180</wp:posOffset>
            </wp:positionV>
            <wp:extent cx="6021705" cy="2453640"/>
            <wp:effectExtent l="19050" t="19050" r="17145" b="22860"/>
            <wp:wrapTopAndBottom/>
            <wp:docPr id="20" name="Picture 20"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Diagram Images\Sequence\07times.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021705" cy="2453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Set open/close date and times</w:t>
      </w:r>
    </w:p>
    <w:p w14:paraId="2D91390C" w14:textId="645B919D" w:rsidR="00C27B3D" w:rsidRDefault="00584192" w:rsidP="00C27B3D">
      <w:r>
        <w:rPr>
          <w:noProof/>
        </w:rPr>
        <mc:AlternateContent>
          <mc:Choice Requires="wps">
            <w:drawing>
              <wp:anchor distT="0" distB="0" distL="114300" distR="114300" simplePos="0" relativeHeight="251931648" behindDoc="0" locked="0" layoutInCell="1" allowOverlap="1" wp14:anchorId="52A9E886" wp14:editId="4C3F30EE">
                <wp:simplePos x="0" y="0"/>
                <wp:positionH relativeFrom="margin">
                  <wp:align>left</wp:align>
                </wp:positionH>
                <wp:positionV relativeFrom="paragraph">
                  <wp:posOffset>2818765</wp:posOffset>
                </wp:positionV>
                <wp:extent cx="602170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6021705" cy="635"/>
                        </a:xfrm>
                        <a:prstGeom prst="rect">
                          <a:avLst/>
                        </a:prstGeom>
                        <a:solidFill>
                          <a:prstClr val="white"/>
                        </a:solidFill>
                        <a:ln>
                          <a:noFill/>
                        </a:ln>
                        <a:effectLst/>
                      </wps:spPr>
                      <wps:txbx>
                        <w:txbxContent>
                          <w:p w14:paraId="3DDCD0B1" w14:textId="10E236FB" w:rsidR="00711F1F" w:rsidRPr="00D6716A" w:rsidRDefault="00711F1F" w:rsidP="00D6716A">
                            <w:pPr>
                              <w:pStyle w:val="Caption"/>
                              <w:jc w:val="center"/>
                              <w:rPr>
                                <w:b/>
                                <w:noProof/>
                                <w:color w:val="auto"/>
                                <w:sz w:val="20"/>
                              </w:rPr>
                            </w:pPr>
                            <w:bookmarkStart w:id="70" w:name="_Toc83122279"/>
                            <w:r w:rsidRPr="00D6716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9</w:t>
                            </w:r>
                            <w:r w:rsidR="00435ABC">
                              <w:rPr>
                                <w:b/>
                                <w:color w:val="auto"/>
                                <w:sz w:val="20"/>
                              </w:rPr>
                              <w:fldChar w:fldCharType="end"/>
                            </w:r>
                            <w:r w:rsidRPr="00D6716A">
                              <w:rPr>
                                <w:b/>
                                <w:color w:val="auto"/>
                                <w:sz w:val="20"/>
                              </w:rPr>
                              <w:t xml:space="preserve">: Sequence Diagram for </w:t>
                            </w:r>
                            <w:proofErr w:type="gramStart"/>
                            <w:r w:rsidRPr="00D6716A">
                              <w:rPr>
                                <w:b/>
                                <w:color w:val="auto"/>
                                <w:sz w:val="20"/>
                              </w:rPr>
                              <w:t>Setting</w:t>
                            </w:r>
                            <w:proofErr w:type="gramEnd"/>
                            <w:r w:rsidRPr="00D6716A">
                              <w:rPr>
                                <w:b/>
                                <w:color w:val="auto"/>
                                <w:sz w:val="20"/>
                              </w:rPr>
                              <w:t xml:space="preserve"> open/close date and times</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A9E886" id="Text Box 52" o:spid="_x0000_s1040" type="#_x0000_t202" style="position:absolute;margin-left:0;margin-top:221.95pt;width:474.15pt;height:.05pt;z-index:2519316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" stroked="f">
                <v:textbox style="mso-fit-shape-to-text:t" inset="0,0,0,0">
                  <w:txbxContent>
                    <w:p w14:paraId="3DDCD0B1" w14:textId="10E236FB" w:rsidR="00711F1F" w:rsidRPr="00D6716A" w:rsidRDefault="00711F1F" w:rsidP="00D6716A">
                      <w:pPr>
                        <w:pStyle w:val="Caption"/>
                        <w:jc w:val="center"/>
                        <w:rPr>
                          <w:b/>
                          <w:noProof/>
                          <w:color w:val="auto"/>
                          <w:sz w:val="20"/>
                        </w:rPr>
                      </w:pPr>
                      <w:bookmarkStart w:id="71" w:name="_Toc83122279"/>
                      <w:r w:rsidRPr="00D6716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9</w:t>
                      </w:r>
                      <w:r w:rsidR="00435ABC">
                        <w:rPr>
                          <w:b/>
                          <w:color w:val="auto"/>
                          <w:sz w:val="20"/>
                        </w:rPr>
                        <w:fldChar w:fldCharType="end"/>
                      </w:r>
                      <w:r w:rsidRPr="00D6716A">
                        <w:rPr>
                          <w:b/>
                          <w:color w:val="auto"/>
                          <w:sz w:val="20"/>
                        </w:rPr>
                        <w:t xml:space="preserve">: Sequence Diagram for </w:t>
                      </w:r>
                      <w:proofErr w:type="gramStart"/>
                      <w:r w:rsidRPr="00D6716A">
                        <w:rPr>
                          <w:b/>
                          <w:color w:val="auto"/>
                          <w:sz w:val="20"/>
                        </w:rPr>
                        <w:t>Setting</w:t>
                      </w:r>
                      <w:proofErr w:type="gramEnd"/>
                      <w:r w:rsidRPr="00D6716A">
                        <w:rPr>
                          <w:b/>
                          <w:color w:val="auto"/>
                          <w:sz w:val="20"/>
                        </w:rPr>
                        <w:t xml:space="preserve"> open/close date and times</w:t>
                      </w:r>
                      <w:bookmarkEnd w:id="71"/>
                    </w:p>
                  </w:txbxContent>
                </v:textbox>
                <w10:wrap type="topAndBottom" anchorx="margin"/>
              </v:shape>
            </w:pict>
          </mc:Fallback>
        </mc:AlternateContent>
      </w:r>
    </w:p>
    <w:p w14:paraId="72EF4F72" w14:textId="5F1C27F0" w:rsidR="00B91CD3" w:rsidRPr="00C27B3D" w:rsidRDefault="00B91CD3" w:rsidP="00C27B3D"/>
    <w:p w14:paraId="174FC5A7" w14:textId="6C98757C" w:rsidR="00C27B3D" w:rsidRDefault="00D6716A" w:rsidP="00C27B3D">
      <w:pPr>
        <w:pStyle w:val="Heading3"/>
        <w:rPr>
          <w:rFonts w:ascii="Times New Roman" w:hAnsi="Times New Roman" w:cs="Times New Roman"/>
          <w:b/>
          <w:color w:val="auto"/>
        </w:rPr>
      </w:pPr>
      <w:r w:rsidRPr="00D6716A">
        <w:rPr>
          <w:noProof/>
        </w:rPr>
        <w:drawing>
          <wp:anchor distT="0" distB="0" distL="114300" distR="114300" simplePos="0" relativeHeight="251932672" behindDoc="0" locked="0" layoutInCell="1" allowOverlap="1" wp14:anchorId="3C8D2789" wp14:editId="5FDE35CF">
            <wp:simplePos x="0" y="0"/>
            <wp:positionH relativeFrom="column">
              <wp:posOffset>137160</wp:posOffset>
            </wp:positionH>
            <wp:positionV relativeFrom="paragraph">
              <wp:posOffset>307340</wp:posOffset>
            </wp:positionV>
            <wp:extent cx="5732145" cy="4126656"/>
            <wp:effectExtent l="19050" t="19050" r="20955" b="26670"/>
            <wp:wrapTopAndBottom/>
            <wp:docPr id="59" name="Picture 59" descr="C:\Users\ACER\Desktop\Diagram Images\Sequence\08Sequence Diagram-Set Avail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Diagram Images\Sequence\08Sequence Diagram-Set Availability.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2145" cy="412665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Set Availability</w:t>
      </w:r>
    </w:p>
    <w:p w14:paraId="3746488B" w14:textId="56350863" w:rsidR="00C27B3D" w:rsidRDefault="00584192" w:rsidP="00C27B3D">
      <w:r>
        <w:rPr>
          <w:noProof/>
        </w:rPr>
        <mc:AlternateContent>
          <mc:Choice Requires="wps">
            <w:drawing>
              <wp:anchor distT="0" distB="0" distL="114300" distR="114300" simplePos="0" relativeHeight="251934720" behindDoc="0" locked="0" layoutInCell="1" allowOverlap="1" wp14:anchorId="104E0261" wp14:editId="53298B0C">
                <wp:simplePos x="0" y="0"/>
                <wp:positionH relativeFrom="column">
                  <wp:posOffset>99060</wp:posOffset>
                </wp:positionH>
                <wp:positionV relativeFrom="paragraph">
                  <wp:posOffset>4455795</wp:posOffset>
                </wp:positionV>
                <wp:extent cx="5732145" cy="635"/>
                <wp:effectExtent l="0" t="0" r="0" b="0"/>
                <wp:wrapTopAndBottom/>
                <wp:docPr id="97" name="Text Box 97"/>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1E76F8F8" w14:textId="4AC418C3" w:rsidR="00711F1F" w:rsidRPr="00D6716A" w:rsidRDefault="00711F1F" w:rsidP="00D6716A">
                            <w:pPr>
                              <w:pStyle w:val="Caption"/>
                              <w:jc w:val="center"/>
                              <w:rPr>
                                <w:b/>
                                <w:noProof/>
                                <w:color w:val="auto"/>
                                <w:sz w:val="20"/>
                              </w:rPr>
                            </w:pPr>
                            <w:bookmarkStart w:id="72" w:name="_Toc83122280"/>
                            <w:r w:rsidRPr="00D6716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0</w:t>
                            </w:r>
                            <w:r w:rsidR="00435ABC">
                              <w:rPr>
                                <w:b/>
                                <w:color w:val="auto"/>
                                <w:sz w:val="20"/>
                              </w:rPr>
                              <w:fldChar w:fldCharType="end"/>
                            </w:r>
                            <w:r w:rsidRPr="00D6716A">
                              <w:rPr>
                                <w:b/>
                                <w:color w:val="auto"/>
                                <w:sz w:val="20"/>
                              </w:rPr>
                              <w:t>: Sequence Diagram for Set Availability</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4E0261" id="Text Box 97" o:spid="_x0000_s1041" type="#_x0000_t202" style="position:absolute;margin-left:7.8pt;margin-top:350.85pt;width:451.3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" stroked="f">
                <v:textbox style="mso-fit-shape-to-text:t" inset="0,0,0,0">
                  <w:txbxContent>
                    <w:p w14:paraId="1E76F8F8" w14:textId="4AC418C3" w:rsidR="00711F1F" w:rsidRPr="00D6716A" w:rsidRDefault="00711F1F" w:rsidP="00D6716A">
                      <w:pPr>
                        <w:pStyle w:val="Caption"/>
                        <w:jc w:val="center"/>
                        <w:rPr>
                          <w:b/>
                          <w:noProof/>
                          <w:color w:val="auto"/>
                          <w:sz w:val="20"/>
                        </w:rPr>
                      </w:pPr>
                      <w:bookmarkStart w:id="73" w:name="_Toc83122280"/>
                      <w:r w:rsidRPr="00D6716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0</w:t>
                      </w:r>
                      <w:r w:rsidR="00435ABC">
                        <w:rPr>
                          <w:b/>
                          <w:color w:val="auto"/>
                          <w:sz w:val="20"/>
                        </w:rPr>
                        <w:fldChar w:fldCharType="end"/>
                      </w:r>
                      <w:r w:rsidRPr="00D6716A">
                        <w:rPr>
                          <w:b/>
                          <w:color w:val="auto"/>
                          <w:sz w:val="20"/>
                        </w:rPr>
                        <w:t>: Sequence Diagram for Set Availability</w:t>
                      </w:r>
                      <w:bookmarkEnd w:id="73"/>
                    </w:p>
                  </w:txbxContent>
                </v:textbox>
                <w10:wrap type="topAndBottom"/>
              </v:shape>
            </w:pict>
          </mc:Fallback>
        </mc:AlternateContent>
      </w:r>
    </w:p>
    <w:p w14:paraId="4D35565D" w14:textId="77777777" w:rsidR="00B91CD3" w:rsidRPr="00C27B3D" w:rsidRDefault="00B91CD3" w:rsidP="00C27B3D"/>
    <w:p w14:paraId="2DF382D6" w14:textId="3F6BCCDC" w:rsidR="00C27B3D" w:rsidRDefault="00D6716A" w:rsidP="00C27B3D">
      <w:pPr>
        <w:pStyle w:val="Heading3"/>
        <w:rPr>
          <w:rFonts w:ascii="Times New Roman" w:hAnsi="Times New Roman" w:cs="Times New Roman"/>
          <w:b/>
          <w:color w:val="auto"/>
        </w:rPr>
      </w:pPr>
      <w:r w:rsidRPr="00D6716A">
        <w:rPr>
          <w:noProof/>
        </w:rPr>
        <w:drawing>
          <wp:anchor distT="0" distB="0" distL="114300" distR="114300" simplePos="0" relativeHeight="251935744" behindDoc="0" locked="0" layoutInCell="1" allowOverlap="1" wp14:anchorId="0714ABB3" wp14:editId="6AC322A9">
            <wp:simplePos x="0" y="0"/>
            <wp:positionH relativeFrom="column">
              <wp:posOffset>15240</wp:posOffset>
            </wp:positionH>
            <wp:positionV relativeFrom="paragraph">
              <wp:posOffset>326390</wp:posOffset>
            </wp:positionV>
            <wp:extent cx="5732145" cy="7105662"/>
            <wp:effectExtent l="19050" t="19050" r="20955" b="19050"/>
            <wp:wrapTopAndBottom/>
            <wp:docPr id="100" name="Picture 100" descr="C:\Users\ACER\Desktop\Diagram Images\Sequence\09Sequence Diagram-Assign to a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Diagram Images\Sequence\09Sequence Diagram-Assign to aTrainer.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2145" cy="710566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Assign to a trainer</w:t>
      </w:r>
    </w:p>
    <w:p w14:paraId="1E59C567" w14:textId="259EEEA9" w:rsidR="00C27B3D" w:rsidRDefault="00D6716A" w:rsidP="00C27B3D">
      <w:r>
        <w:rPr>
          <w:noProof/>
        </w:rPr>
        <mc:AlternateContent>
          <mc:Choice Requires="wps">
            <w:drawing>
              <wp:anchor distT="0" distB="0" distL="114300" distR="114300" simplePos="0" relativeHeight="251937792" behindDoc="0" locked="0" layoutInCell="1" allowOverlap="1" wp14:anchorId="54D5A77B" wp14:editId="40DC3668">
                <wp:simplePos x="0" y="0"/>
                <wp:positionH relativeFrom="margin">
                  <wp:align>left</wp:align>
                </wp:positionH>
                <wp:positionV relativeFrom="paragraph">
                  <wp:posOffset>7606665</wp:posOffset>
                </wp:positionV>
                <wp:extent cx="5732145" cy="635"/>
                <wp:effectExtent l="0" t="0" r="1905" b="0"/>
                <wp:wrapTopAndBottom/>
                <wp:docPr id="104" name="Text Box 10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6B8AB425" w14:textId="73EDDF88" w:rsidR="00711F1F" w:rsidRPr="00D6716A" w:rsidRDefault="00711F1F" w:rsidP="00D6716A">
                            <w:pPr>
                              <w:pStyle w:val="Caption"/>
                              <w:jc w:val="center"/>
                              <w:rPr>
                                <w:b/>
                                <w:noProof/>
                                <w:color w:val="auto"/>
                                <w:sz w:val="20"/>
                              </w:rPr>
                            </w:pPr>
                            <w:bookmarkStart w:id="74" w:name="_Toc83122281"/>
                            <w:r w:rsidRPr="00D6716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1</w:t>
                            </w:r>
                            <w:r w:rsidR="00435ABC">
                              <w:rPr>
                                <w:b/>
                                <w:color w:val="auto"/>
                                <w:sz w:val="20"/>
                              </w:rPr>
                              <w:fldChar w:fldCharType="end"/>
                            </w:r>
                            <w:r w:rsidRPr="00D6716A">
                              <w:rPr>
                                <w:b/>
                                <w:color w:val="auto"/>
                                <w:sz w:val="20"/>
                              </w:rPr>
                              <w:t>: Sequence Diagram for Assign to a Trainer</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D5A77B" id="Text Box 104" o:spid="_x0000_s1042" type="#_x0000_t202" style="position:absolute;margin-left:0;margin-top:598.95pt;width:451.35pt;height:.05pt;z-index:2519377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" stroked="f">
                <v:textbox style="mso-fit-shape-to-text:t" inset="0,0,0,0">
                  <w:txbxContent>
                    <w:p w14:paraId="6B8AB425" w14:textId="73EDDF88" w:rsidR="00711F1F" w:rsidRPr="00D6716A" w:rsidRDefault="00711F1F" w:rsidP="00D6716A">
                      <w:pPr>
                        <w:pStyle w:val="Caption"/>
                        <w:jc w:val="center"/>
                        <w:rPr>
                          <w:b/>
                          <w:noProof/>
                          <w:color w:val="auto"/>
                          <w:sz w:val="20"/>
                        </w:rPr>
                      </w:pPr>
                      <w:bookmarkStart w:id="75" w:name="_Toc83122281"/>
                      <w:r w:rsidRPr="00D6716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1</w:t>
                      </w:r>
                      <w:r w:rsidR="00435ABC">
                        <w:rPr>
                          <w:b/>
                          <w:color w:val="auto"/>
                          <w:sz w:val="20"/>
                        </w:rPr>
                        <w:fldChar w:fldCharType="end"/>
                      </w:r>
                      <w:r w:rsidRPr="00D6716A">
                        <w:rPr>
                          <w:b/>
                          <w:color w:val="auto"/>
                          <w:sz w:val="20"/>
                        </w:rPr>
                        <w:t>: Sequence Diagram for Assign to a Trainer</w:t>
                      </w:r>
                      <w:bookmarkEnd w:id="75"/>
                    </w:p>
                  </w:txbxContent>
                </v:textbox>
                <w10:wrap type="topAndBottom" anchorx="margin"/>
              </v:shape>
            </w:pict>
          </mc:Fallback>
        </mc:AlternateContent>
      </w:r>
    </w:p>
    <w:p w14:paraId="123F10D8" w14:textId="77777777" w:rsidR="00B91CD3" w:rsidRDefault="00B91CD3" w:rsidP="00C27B3D"/>
    <w:p w14:paraId="596FAC08" w14:textId="77777777" w:rsidR="00620ED8" w:rsidRDefault="00620ED8" w:rsidP="00C27B3D"/>
    <w:p w14:paraId="504A9346" w14:textId="77777777" w:rsidR="00B91CD3" w:rsidRPr="00C27B3D" w:rsidRDefault="00B91CD3" w:rsidP="00C27B3D"/>
    <w:p w14:paraId="71EF1325" w14:textId="4C8B8CD9"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Renew Membership</w:t>
      </w:r>
    </w:p>
    <w:p w14:paraId="74F6D024" w14:textId="2BC2A3DA" w:rsidR="00C27B3D" w:rsidRDefault="00620ED8" w:rsidP="00C27B3D">
      <w:r w:rsidRPr="00620ED8">
        <w:rPr>
          <w:noProof/>
        </w:rPr>
        <w:drawing>
          <wp:anchor distT="0" distB="0" distL="114300" distR="114300" simplePos="0" relativeHeight="251938816" behindDoc="0" locked="0" layoutInCell="1" allowOverlap="1" wp14:anchorId="36D98683" wp14:editId="5B158CC7">
            <wp:simplePos x="0" y="0"/>
            <wp:positionH relativeFrom="margin">
              <wp:align>left</wp:align>
            </wp:positionH>
            <wp:positionV relativeFrom="paragraph">
              <wp:posOffset>315595</wp:posOffset>
            </wp:positionV>
            <wp:extent cx="5731510" cy="6332220"/>
            <wp:effectExtent l="19050" t="19050" r="21590" b="11430"/>
            <wp:wrapTopAndBottom/>
            <wp:docPr id="113" name="Picture 113" descr="C:\Users\ACER\Desktop\Diagram Images\Sequence\10Sequence Diagram-Renew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esktop\Diagram Images\Sequence\10Sequence Diagram-RenewMembership.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1510" cy="63322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8EEF66A" w14:textId="6514A5DB" w:rsidR="00B91CD3" w:rsidRDefault="00620ED8" w:rsidP="00C27B3D">
      <w:r>
        <w:rPr>
          <w:noProof/>
        </w:rPr>
        <mc:AlternateContent>
          <mc:Choice Requires="wps">
            <w:drawing>
              <wp:anchor distT="0" distB="0" distL="114300" distR="114300" simplePos="0" relativeHeight="251940864" behindDoc="0" locked="0" layoutInCell="1" allowOverlap="1" wp14:anchorId="4023C13F" wp14:editId="2C87E348">
                <wp:simplePos x="0" y="0"/>
                <wp:positionH relativeFrom="margin">
                  <wp:align>left</wp:align>
                </wp:positionH>
                <wp:positionV relativeFrom="paragraph">
                  <wp:posOffset>6710680</wp:posOffset>
                </wp:positionV>
                <wp:extent cx="5732145" cy="635"/>
                <wp:effectExtent l="0" t="0" r="1905" b="0"/>
                <wp:wrapTopAndBottom/>
                <wp:docPr id="114" name="Text Box 11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DAE6879" w14:textId="64FD4857" w:rsidR="00711F1F" w:rsidRPr="00620ED8" w:rsidRDefault="00711F1F" w:rsidP="00620ED8">
                            <w:pPr>
                              <w:pStyle w:val="Caption"/>
                              <w:jc w:val="center"/>
                              <w:rPr>
                                <w:b/>
                                <w:noProof/>
                                <w:color w:val="auto"/>
                                <w:sz w:val="28"/>
                                <w:szCs w:val="24"/>
                              </w:rPr>
                            </w:pPr>
                            <w:bookmarkStart w:id="76" w:name="_Toc83122282"/>
                            <w:r w:rsidRPr="00620ED8">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2</w:t>
                            </w:r>
                            <w:r w:rsidR="00435ABC">
                              <w:rPr>
                                <w:b/>
                                <w:color w:val="auto"/>
                                <w:sz w:val="20"/>
                              </w:rPr>
                              <w:fldChar w:fldCharType="end"/>
                            </w:r>
                            <w:r w:rsidRPr="00620ED8">
                              <w:rPr>
                                <w:b/>
                                <w:color w:val="auto"/>
                                <w:sz w:val="20"/>
                              </w:rPr>
                              <w:t>: Sequence Diagram for Renew Membership</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23C13F" id="Text Box 114" o:spid="_x0000_s1043" type="#_x0000_t202" style="position:absolute;margin-left:0;margin-top:528.4pt;width:451.35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" stroked="f">
                <v:textbox style="mso-fit-shape-to-text:t" inset="0,0,0,0">
                  <w:txbxContent>
                    <w:p w14:paraId="0DAE6879" w14:textId="64FD4857" w:rsidR="00711F1F" w:rsidRPr="00620ED8" w:rsidRDefault="00711F1F" w:rsidP="00620ED8">
                      <w:pPr>
                        <w:pStyle w:val="Caption"/>
                        <w:jc w:val="center"/>
                        <w:rPr>
                          <w:b/>
                          <w:noProof/>
                          <w:color w:val="auto"/>
                          <w:sz w:val="28"/>
                          <w:szCs w:val="24"/>
                        </w:rPr>
                      </w:pPr>
                      <w:bookmarkStart w:id="77" w:name="_Toc83122282"/>
                      <w:r w:rsidRPr="00620ED8">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2</w:t>
                      </w:r>
                      <w:r w:rsidR="00435ABC">
                        <w:rPr>
                          <w:b/>
                          <w:color w:val="auto"/>
                          <w:sz w:val="20"/>
                        </w:rPr>
                        <w:fldChar w:fldCharType="end"/>
                      </w:r>
                      <w:r w:rsidRPr="00620ED8">
                        <w:rPr>
                          <w:b/>
                          <w:color w:val="auto"/>
                          <w:sz w:val="20"/>
                        </w:rPr>
                        <w:t>: Sequence Diagram for Renew Membership</w:t>
                      </w:r>
                      <w:bookmarkEnd w:id="77"/>
                    </w:p>
                  </w:txbxContent>
                </v:textbox>
                <w10:wrap type="topAndBottom" anchorx="margin"/>
              </v:shape>
            </w:pict>
          </mc:Fallback>
        </mc:AlternateContent>
      </w:r>
    </w:p>
    <w:p w14:paraId="12701435" w14:textId="77777777" w:rsidR="00B91CD3" w:rsidRDefault="00B91CD3" w:rsidP="00C27B3D"/>
    <w:p w14:paraId="72B9B2C2" w14:textId="77777777" w:rsidR="00620ED8" w:rsidRDefault="00620ED8" w:rsidP="00C27B3D"/>
    <w:p w14:paraId="590BB9C1" w14:textId="77777777" w:rsidR="00620ED8" w:rsidRDefault="00620ED8" w:rsidP="00C27B3D"/>
    <w:p w14:paraId="31E215ED" w14:textId="77777777" w:rsidR="00620ED8" w:rsidRPr="00C27B3D" w:rsidRDefault="00620ED8" w:rsidP="00C27B3D"/>
    <w:p w14:paraId="7BBE769D" w14:textId="4C20DDF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Update Meal plan and schedule</w:t>
      </w:r>
    </w:p>
    <w:p w14:paraId="3B9BD91C" w14:textId="66901D84" w:rsidR="00C27B3D" w:rsidRDefault="00620ED8" w:rsidP="00C27B3D">
      <w:r>
        <w:rPr>
          <w:noProof/>
        </w:rPr>
        <mc:AlternateContent>
          <mc:Choice Requires="wps">
            <w:drawing>
              <wp:anchor distT="0" distB="0" distL="114300" distR="114300" simplePos="0" relativeHeight="251945984" behindDoc="0" locked="0" layoutInCell="1" allowOverlap="1" wp14:anchorId="41C948C4" wp14:editId="0D61C78A">
                <wp:simplePos x="0" y="0"/>
                <wp:positionH relativeFrom="column">
                  <wp:posOffset>-198120</wp:posOffset>
                </wp:positionH>
                <wp:positionV relativeFrom="paragraph">
                  <wp:posOffset>3809365</wp:posOffset>
                </wp:positionV>
                <wp:extent cx="6391910" cy="635"/>
                <wp:effectExtent l="0" t="0" r="0" b="0"/>
                <wp:wrapTopAndBottom/>
                <wp:docPr id="116" name="Text Box 116"/>
                <wp:cNvGraphicFramePr/>
                <a:graphic xmlns:a="http://schemas.openxmlformats.org/drawingml/2006/main">
                  <a:graphicData uri="http://schemas.microsoft.com/office/word/2010/wordprocessingShape">
                    <wps:wsp>
                      <wps:cNvSpPr txBox="1"/>
                      <wps:spPr>
                        <a:xfrm>
                          <a:off x="0" y="0"/>
                          <a:ext cx="6391910" cy="635"/>
                        </a:xfrm>
                        <a:prstGeom prst="rect">
                          <a:avLst/>
                        </a:prstGeom>
                        <a:solidFill>
                          <a:prstClr val="white"/>
                        </a:solidFill>
                        <a:ln>
                          <a:noFill/>
                        </a:ln>
                        <a:effectLst/>
                      </wps:spPr>
                      <wps:txbx>
                        <w:txbxContent>
                          <w:p w14:paraId="5E7A3CD9" w14:textId="466EE81F" w:rsidR="00711F1F" w:rsidRPr="00620ED8" w:rsidRDefault="00711F1F" w:rsidP="00620ED8">
                            <w:pPr>
                              <w:pStyle w:val="Caption"/>
                              <w:jc w:val="center"/>
                              <w:rPr>
                                <w:b/>
                                <w:noProof/>
                                <w:color w:val="auto"/>
                                <w:sz w:val="28"/>
                                <w:szCs w:val="24"/>
                              </w:rPr>
                            </w:pPr>
                            <w:bookmarkStart w:id="78" w:name="_Toc83122283"/>
                            <w:r w:rsidRPr="00620ED8">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3</w:t>
                            </w:r>
                            <w:r w:rsidR="00435ABC">
                              <w:rPr>
                                <w:b/>
                                <w:color w:val="auto"/>
                                <w:sz w:val="20"/>
                              </w:rPr>
                              <w:fldChar w:fldCharType="end"/>
                            </w:r>
                            <w:r w:rsidRPr="00620ED8">
                              <w:rPr>
                                <w:b/>
                                <w:color w:val="auto"/>
                                <w:sz w:val="20"/>
                              </w:rPr>
                              <w:t>: Sequence Diagram for Update Meal plan and schedule</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948C4" id="Text Box 116" o:spid="_x0000_s1044" type="#_x0000_t202" style="position:absolute;margin-left:-15.6pt;margin-top:299.95pt;width:503.3pt;height:.05pt;z-index:25194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" stroked="f">
                <v:textbox style="mso-fit-shape-to-text:t" inset="0,0,0,0">
                  <w:txbxContent>
                    <w:p w14:paraId="5E7A3CD9" w14:textId="466EE81F" w:rsidR="00711F1F" w:rsidRPr="00620ED8" w:rsidRDefault="00711F1F" w:rsidP="00620ED8">
                      <w:pPr>
                        <w:pStyle w:val="Caption"/>
                        <w:jc w:val="center"/>
                        <w:rPr>
                          <w:b/>
                          <w:noProof/>
                          <w:color w:val="auto"/>
                          <w:sz w:val="28"/>
                          <w:szCs w:val="24"/>
                        </w:rPr>
                      </w:pPr>
                      <w:bookmarkStart w:id="79" w:name="_Toc83122283"/>
                      <w:r w:rsidRPr="00620ED8">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3</w:t>
                      </w:r>
                      <w:r w:rsidR="00435ABC">
                        <w:rPr>
                          <w:b/>
                          <w:color w:val="auto"/>
                          <w:sz w:val="20"/>
                        </w:rPr>
                        <w:fldChar w:fldCharType="end"/>
                      </w:r>
                      <w:r w:rsidRPr="00620ED8">
                        <w:rPr>
                          <w:b/>
                          <w:color w:val="auto"/>
                          <w:sz w:val="20"/>
                        </w:rPr>
                        <w:t>: Sequence Diagram for Update Meal plan and schedule</w:t>
                      </w:r>
                      <w:bookmarkEnd w:id="79"/>
                    </w:p>
                  </w:txbxContent>
                </v:textbox>
                <w10:wrap type="topAndBottom"/>
              </v:shape>
            </w:pict>
          </mc:Fallback>
        </mc:AlternateContent>
      </w:r>
      <w:r w:rsidRPr="00620ED8">
        <w:rPr>
          <w:noProof/>
        </w:rPr>
        <w:drawing>
          <wp:anchor distT="0" distB="0" distL="114300" distR="114300" simplePos="0" relativeHeight="251941888" behindDoc="0" locked="0" layoutInCell="1" allowOverlap="1" wp14:anchorId="066DCE46" wp14:editId="64C690E6">
            <wp:simplePos x="0" y="0"/>
            <wp:positionH relativeFrom="margin">
              <wp:posOffset>-198120</wp:posOffset>
            </wp:positionH>
            <wp:positionV relativeFrom="paragraph">
              <wp:posOffset>307975</wp:posOffset>
            </wp:positionV>
            <wp:extent cx="6391910" cy="3329940"/>
            <wp:effectExtent l="19050" t="19050" r="27940" b="22860"/>
            <wp:wrapTopAndBottom/>
            <wp:docPr id="115" name="Picture 115" descr="C:\Users\ACER\Desktop\Diagram Images\Sequence\11Sequence Diagram-Update meal plan and 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Diagram Images\Sequence\11Sequence Diagram-Update meal plan and schedule.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391910" cy="33299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800AA87" w14:textId="77777777" w:rsidR="00B91CD3" w:rsidRPr="00620ED8" w:rsidRDefault="00B91CD3" w:rsidP="00620ED8"/>
    <w:p w14:paraId="54D94EC2" w14:textId="46EF0506" w:rsidR="00C27B3D" w:rsidRDefault="00620ED8" w:rsidP="00C27B3D">
      <w:pPr>
        <w:pStyle w:val="Heading3"/>
        <w:rPr>
          <w:rFonts w:ascii="Times New Roman" w:hAnsi="Times New Roman" w:cs="Times New Roman"/>
          <w:b/>
          <w:color w:val="auto"/>
        </w:rPr>
      </w:pPr>
      <w:r w:rsidRPr="00B91CD3">
        <w:rPr>
          <w:noProof/>
        </w:rPr>
        <w:drawing>
          <wp:anchor distT="0" distB="0" distL="114300" distR="114300" simplePos="0" relativeHeight="251943936" behindDoc="0" locked="0" layoutInCell="1" allowOverlap="1" wp14:anchorId="1E5C6472" wp14:editId="1DCEC9C9">
            <wp:simplePos x="0" y="0"/>
            <wp:positionH relativeFrom="margin">
              <wp:posOffset>1333500</wp:posOffset>
            </wp:positionH>
            <wp:positionV relativeFrom="paragraph">
              <wp:posOffset>300990</wp:posOffset>
            </wp:positionV>
            <wp:extent cx="2545080" cy="3352800"/>
            <wp:effectExtent l="19050" t="19050" r="26670" b="19050"/>
            <wp:wrapTopAndBottom/>
            <wp:docPr id="25" name="Picture 25" descr="C:\Users\ACER\Desktop\Diagram Images\Sequence\12Sequence Diagram-calculate B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esktop\Diagram Images\Sequence\12Sequence Diagram-calculate BMI.png"/>
                    <pic:cNvPicPr>
                      <a:picLocks noChangeAspect="1" noChangeArrowheads="1"/>
                    </pic:cNvPicPr>
                  </pic:nvPicPr>
                  <pic:blipFill rotWithShape="1">
                    <a:blip r:embed="rId108">
                      <a:extLst>
                        <a:ext uri="{28A0092B-C50C-407E-A947-70E740481C1C}">
                          <a14:useLocalDpi xmlns:a14="http://schemas.microsoft.com/office/drawing/2010/main" val="0"/>
                        </a:ext>
                      </a:extLst>
                    </a:blip>
                    <a:srcRect l="859" r="3506" b="452"/>
                    <a:stretch/>
                  </pic:blipFill>
                  <pic:spPr bwMode="auto">
                    <a:xfrm>
                      <a:off x="0" y="0"/>
                      <a:ext cx="2545080" cy="335280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Calculate BMI</w:t>
      </w:r>
    </w:p>
    <w:p w14:paraId="64E4CD87" w14:textId="5AA0998F" w:rsidR="00C27B3D" w:rsidRDefault="00584192" w:rsidP="00C27B3D">
      <w:r>
        <w:rPr>
          <w:noProof/>
        </w:rPr>
        <mc:AlternateContent>
          <mc:Choice Requires="wps">
            <w:drawing>
              <wp:anchor distT="0" distB="0" distL="114300" distR="114300" simplePos="0" relativeHeight="251948032" behindDoc="0" locked="0" layoutInCell="1" allowOverlap="1" wp14:anchorId="7F6B90E0" wp14:editId="6F6DFE87">
                <wp:simplePos x="0" y="0"/>
                <wp:positionH relativeFrom="column">
                  <wp:posOffset>922020</wp:posOffset>
                </wp:positionH>
                <wp:positionV relativeFrom="paragraph">
                  <wp:posOffset>3733165</wp:posOffset>
                </wp:positionV>
                <wp:extent cx="3253740" cy="635"/>
                <wp:effectExtent l="0" t="0" r="3810" b="0"/>
                <wp:wrapTopAndBottom/>
                <wp:docPr id="117" name="Text Box 117"/>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a:effectLst/>
                      </wps:spPr>
                      <wps:txbx>
                        <w:txbxContent>
                          <w:p w14:paraId="1096FE0B" w14:textId="4BED9310" w:rsidR="00711F1F" w:rsidRPr="00620ED8" w:rsidRDefault="00711F1F" w:rsidP="00620ED8">
                            <w:pPr>
                              <w:pStyle w:val="Caption"/>
                              <w:jc w:val="center"/>
                              <w:rPr>
                                <w:b/>
                                <w:noProof/>
                                <w:color w:val="auto"/>
                                <w:sz w:val="20"/>
                              </w:rPr>
                            </w:pPr>
                            <w:bookmarkStart w:id="80" w:name="_Toc83122284"/>
                            <w:r w:rsidRPr="00620ED8">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4</w:t>
                            </w:r>
                            <w:r w:rsidR="00435ABC">
                              <w:rPr>
                                <w:b/>
                                <w:color w:val="auto"/>
                                <w:sz w:val="20"/>
                              </w:rPr>
                              <w:fldChar w:fldCharType="end"/>
                            </w:r>
                            <w:r w:rsidRPr="00620ED8">
                              <w:rPr>
                                <w:b/>
                                <w:color w:val="auto"/>
                                <w:sz w:val="20"/>
                              </w:rPr>
                              <w:t>: Sequence Diagram for Calculate BMI</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F6B90E0" id="Text Box 117" o:spid="_x0000_s1045" type="#_x0000_t202" style="position:absolute;margin-left:72.6pt;margin-top:293.95pt;width:256.2pt;height:.05pt;z-index:251948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" stroked="f">
                <v:textbox style="mso-fit-shape-to-text:t" inset="0,0,0,0">
                  <w:txbxContent>
                    <w:p w14:paraId="1096FE0B" w14:textId="4BED9310" w:rsidR="00711F1F" w:rsidRPr="00620ED8" w:rsidRDefault="00711F1F" w:rsidP="00620ED8">
                      <w:pPr>
                        <w:pStyle w:val="Caption"/>
                        <w:jc w:val="center"/>
                        <w:rPr>
                          <w:b/>
                          <w:noProof/>
                          <w:color w:val="auto"/>
                          <w:sz w:val="20"/>
                        </w:rPr>
                      </w:pPr>
                      <w:bookmarkStart w:id="81" w:name="_Toc83122284"/>
                      <w:r w:rsidRPr="00620ED8">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4</w:t>
                      </w:r>
                      <w:r w:rsidR="00435ABC">
                        <w:rPr>
                          <w:b/>
                          <w:color w:val="auto"/>
                          <w:sz w:val="20"/>
                        </w:rPr>
                        <w:fldChar w:fldCharType="end"/>
                      </w:r>
                      <w:r w:rsidRPr="00620ED8">
                        <w:rPr>
                          <w:b/>
                          <w:color w:val="auto"/>
                          <w:sz w:val="20"/>
                        </w:rPr>
                        <w:t>: Sequence Diagram for Calculate BMI</w:t>
                      </w:r>
                      <w:bookmarkEnd w:id="81"/>
                    </w:p>
                  </w:txbxContent>
                </v:textbox>
                <w10:wrap type="topAndBottom"/>
              </v:shape>
            </w:pict>
          </mc:Fallback>
        </mc:AlternateContent>
      </w:r>
    </w:p>
    <w:p w14:paraId="6C90E074" w14:textId="77777777" w:rsidR="00B91CD3" w:rsidRPr="00C27B3D" w:rsidRDefault="00B91CD3" w:rsidP="00C27B3D"/>
    <w:p w14:paraId="2FAF4DB5" w14:textId="5AD6795C"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Book Trainer</w:t>
      </w:r>
    </w:p>
    <w:p w14:paraId="38ADA363" w14:textId="7CBF61B6" w:rsidR="00C27B3D" w:rsidRPr="00C27B3D" w:rsidRDefault="00B91CD3" w:rsidP="00C27B3D">
      <w:r w:rsidRPr="00B91CD3">
        <w:rPr>
          <w:noProof/>
        </w:rPr>
        <w:drawing>
          <wp:anchor distT="0" distB="0" distL="114300" distR="114300" simplePos="0" relativeHeight="251862016" behindDoc="0" locked="0" layoutInCell="1" allowOverlap="1" wp14:anchorId="21255E33" wp14:editId="211FE835">
            <wp:simplePos x="0" y="0"/>
            <wp:positionH relativeFrom="margin">
              <wp:posOffset>-335280</wp:posOffset>
            </wp:positionH>
            <wp:positionV relativeFrom="paragraph">
              <wp:posOffset>306705</wp:posOffset>
            </wp:positionV>
            <wp:extent cx="6474460" cy="4191000"/>
            <wp:effectExtent l="19050" t="19050" r="21590" b="19050"/>
            <wp:wrapTopAndBottom/>
            <wp:docPr id="27" name="Picture 27" descr="C:\Users\ACER\Desktop\Diagram Images\Sequence\13Sequence Diagram-Book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esktop\Diagram Images\Sequence\13Sequence Diagram-Book a trainer.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474460" cy="41910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AF9C03E" w14:textId="55148857" w:rsidR="00C27B3D" w:rsidRPr="00C27B3D" w:rsidRDefault="00904802" w:rsidP="00C27B3D">
      <w:r>
        <w:rPr>
          <w:noProof/>
        </w:rPr>
        <mc:AlternateContent>
          <mc:Choice Requires="wps">
            <w:drawing>
              <wp:anchor distT="0" distB="0" distL="114300" distR="114300" simplePos="0" relativeHeight="251950080" behindDoc="0" locked="0" layoutInCell="1" allowOverlap="1" wp14:anchorId="7EA67270" wp14:editId="3102B870">
                <wp:simplePos x="0" y="0"/>
                <wp:positionH relativeFrom="margin">
                  <wp:align>center</wp:align>
                </wp:positionH>
                <wp:positionV relativeFrom="paragraph">
                  <wp:posOffset>4599305</wp:posOffset>
                </wp:positionV>
                <wp:extent cx="6474460" cy="635"/>
                <wp:effectExtent l="0" t="0" r="2540" b="0"/>
                <wp:wrapTopAndBottom/>
                <wp:docPr id="118" name="Text Box 118"/>
                <wp:cNvGraphicFramePr/>
                <a:graphic xmlns:a="http://schemas.openxmlformats.org/drawingml/2006/main">
                  <a:graphicData uri="http://schemas.microsoft.com/office/word/2010/wordprocessingShape">
                    <wps:wsp>
                      <wps:cNvSpPr txBox="1"/>
                      <wps:spPr>
                        <a:xfrm>
                          <a:off x="0" y="0"/>
                          <a:ext cx="6474460" cy="635"/>
                        </a:xfrm>
                        <a:prstGeom prst="rect">
                          <a:avLst/>
                        </a:prstGeom>
                        <a:solidFill>
                          <a:prstClr val="white"/>
                        </a:solidFill>
                        <a:ln>
                          <a:noFill/>
                        </a:ln>
                        <a:effectLst/>
                      </wps:spPr>
                      <wps:txbx>
                        <w:txbxContent>
                          <w:p w14:paraId="302FAF52" w14:textId="701587E1" w:rsidR="00711F1F" w:rsidRPr="00904802" w:rsidRDefault="00711F1F" w:rsidP="00904802">
                            <w:pPr>
                              <w:pStyle w:val="Caption"/>
                              <w:jc w:val="center"/>
                              <w:rPr>
                                <w:b/>
                                <w:noProof/>
                                <w:color w:val="auto"/>
                                <w:sz w:val="28"/>
                                <w:szCs w:val="24"/>
                              </w:rPr>
                            </w:pPr>
                            <w:bookmarkStart w:id="82" w:name="_Toc83122285"/>
                            <w:r w:rsidRPr="00904802">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5</w:t>
                            </w:r>
                            <w:r w:rsidR="00435ABC">
                              <w:rPr>
                                <w:b/>
                                <w:color w:val="auto"/>
                                <w:sz w:val="20"/>
                              </w:rPr>
                              <w:fldChar w:fldCharType="end"/>
                            </w:r>
                            <w:r w:rsidRPr="00904802">
                              <w:rPr>
                                <w:b/>
                                <w:color w:val="auto"/>
                                <w:sz w:val="20"/>
                              </w:rPr>
                              <w:t>: Sequence Diagram for Book a Trainer</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A67270" id="Text Box 118" o:spid="_x0000_s1046" type="#_x0000_t202" style="position:absolute;margin-left:0;margin-top:362.15pt;width:509.8pt;height:.05pt;z-index:251950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" stroked="f">
                <v:textbox style="mso-fit-shape-to-text:t" inset="0,0,0,0">
                  <w:txbxContent>
                    <w:p w14:paraId="302FAF52" w14:textId="701587E1" w:rsidR="00711F1F" w:rsidRPr="00904802" w:rsidRDefault="00711F1F" w:rsidP="00904802">
                      <w:pPr>
                        <w:pStyle w:val="Caption"/>
                        <w:jc w:val="center"/>
                        <w:rPr>
                          <w:b/>
                          <w:noProof/>
                          <w:color w:val="auto"/>
                          <w:sz w:val="28"/>
                          <w:szCs w:val="24"/>
                        </w:rPr>
                      </w:pPr>
                      <w:bookmarkStart w:id="83" w:name="_Toc83122285"/>
                      <w:r w:rsidRPr="00904802">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5</w:t>
                      </w:r>
                      <w:r w:rsidR="00435ABC">
                        <w:rPr>
                          <w:b/>
                          <w:color w:val="auto"/>
                          <w:sz w:val="20"/>
                        </w:rPr>
                        <w:fldChar w:fldCharType="end"/>
                      </w:r>
                      <w:r w:rsidRPr="00904802">
                        <w:rPr>
                          <w:b/>
                          <w:color w:val="auto"/>
                          <w:sz w:val="20"/>
                        </w:rPr>
                        <w:t>: Sequence Diagram for Book a Trainer</w:t>
                      </w:r>
                      <w:bookmarkEnd w:id="83"/>
                    </w:p>
                  </w:txbxContent>
                </v:textbox>
                <w10:wrap type="topAndBottom" anchorx="margin"/>
              </v:shape>
            </w:pict>
          </mc:Fallback>
        </mc:AlternateContent>
      </w:r>
    </w:p>
    <w:p w14:paraId="1D3DB3A0" w14:textId="24A1B0A7" w:rsidR="00C27B3D" w:rsidRDefault="00C27B3D" w:rsidP="00C27B3D"/>
    <w:p w14:paraId="765A5959" w14:textId="77777777" w:rsidR="00855D6A" w:rsidRDefault="00855D6A" w:rsidP="00C27B3D"/>
    <w:p w14:paraId="03229536" w14:textId="77777777" w:rsidR="00855D6A" w:rsidRDefault="00855D6A" w:rsidP="00C27B3D"/>
    <w:p w14:paraId="60C2DF0E" w14:textId="77777777" w:rsidR="00855D6A" w:rsidRDefault="00855D6A" w:rsidP="00C27B3D"/>
    <w:p w14:paraId="2EF3FCE6" w14:textId="77777777" w:rsidR="00855D6A" w:rsidRDefault="00855D6A" w:rsidP="00C27B3D"/>
    <w:p w14:paraId="6139C1BE" w14:textId="77777777" w:rsidR="00855D6A" w:rsidRDefault="00855D6A" w:rsidP="00C27B3D"/>
    <w:p w14:paraId="7FCA8D15" w14:textId="77777777" w:rsidR="00855D6A" w:rsidRDefault="00855D6A" w:rsidP="00C27B3D"/>
    <w:p w14:paraId="2C4C52B5" w14:textId="77777777" w:rsidR="00B91CD3" w:rsidRDefault="00B91CD3" w:rsidP="00C27B3D"/>
    <w:p w14:paraId="55CB61D3" w14:textId="77777777" w:rsidR="00B91CD3" w:rsidRDefault="00B91CD3" w:rsidP="00C27B3D"/>
    <w:p w14:paraId="7674D09D" w14:textId="77777777" w:rsidR="00B91CD3" w:rsidRDefault="00B91CD3" w:rsidP="00C27B3D"/>
    <w:p w14:paraId="18935086" w14:textId="77777777" w:rsidR="00855D6A" w:rsidRDefault="00855D6A" w:rsidP="00C27B3D"/>
    <w:p w14:paraId="6684DBC0" w14:textId="77777777" w:rsidR="00855D6A" w:rsidRPr="00C27B3D" w:rsidRDefault="00855D6A" w:rsidP="00C27B3D"/>
    <w:p w14:paraId="017F95B2" w14:textId="05AC851C" w:rsidR="00C27B3D" w:rsidRPr="00C27B3D" w:rsidRDefault="00C27B3D" w:rsidP="00C27B3D">
      <w:pPr>
        <w:pStyle w:val="Heading2"/>
        <w:rPr>
          <w:rFonts w:ascii="Times New Roman" w:hAnsi="Times New Roman" w:cs="Times New Roman"/>
          <w:b/>
          <w:color w:val="auto"/>
        </w:rPr>
      </w:pPr>
      <w:bookmarkStart w:id="84" w:name="_Toc83122226"/>
      <w:r w:rsidRPr="00C27B3D">
        <w:rPr>
          <w:rFonts w:ascii="Times New Roman" w:hAnsi="Times New Roman" w:cs="Times New Roman"/>
          <w:b/>
          <w:color w:val="auto"/>
        </w:rPr>
        <w:t>Activity Diagrams</w:t>
      </w:r>
      <w:bookmarkEnd w:id="84"/>
    </w:p>
    <w:p w14:paraId="3B163BED" w14:textId="77777777" w:rsidR="00C27B3D" w:rsidRDefault="00C27B3D" w:rsidP="002A6611">
      <w:pPr>
        <w:rPr>
          <w:b/>
          <w:color w:val="000000" w:themeColor="text1"/>
        </w:rPr>
      </w:pPr>
    </w:p>
    <w:p w14:paraId="6B7EFF56" w14:textId="1E4FA12E" w:rsidR="009E3AE4" w:rsidRPr="00B91CD3" w:rsidRDefault="00B418C3" w:rsidP="00B91CD3">
      <w:pPr>
        <w:pStyle w:val="Heading3"/>
        <w:rPr>
          <w:rStyle w:val="Heading2Char"/>
          <w:rFonts w:ascii="Times New Roman" w:hAnsi="Times New Roman" w:cs="Times New Roman"/>
          <w:b/>
          <w:color w:val="auto"/>
        </w:rPr>
      </w:pPr>
      <w:r>
        <w:rPr>
          <w:noProof/>
        </w:rPr>
        <mc:AlternateContent>
          <mc:Choice Requires="wps">
            <w:drawing>
              <wp:anchor distT="0" distB="0" distL="114300" distR="114300" simplePos="0" relativeHeight="251751424" behindDoc="0" locked="0" layoutInCell="1" allowOverlap="1" wp14:anchorId="6FE71E66" wp14:editId="0E242323">
                <wp:simplePos x="0" y="0"/>
                <wp:positionH relativeFrom="column">
                  <wp:posOffset>-144780</wp:posOffset>
                </wp:positionH>
                <wp:positionV relativeFrom="paragraph">
                  <wp:posOffset>7189470</wp:posOffset>
                </wp:positionV>
                <wp:extent cx="5890260" cy="635"/>
                <wp:effectExtent l="0" t="0" r="0" b="0"/>
                <wp:wrapThrough wrapText="bothSides">
                  <wp:wrapPolygon edited="0">
                    <wp:start x="0" y="0"/>
                    <wp:lineTo x="0" y="19591"/>
                    <wp:lineTo x="21516" y="19591"/>
                    <wp:lineTo x="21516" y="0"/>
                    <wp:lineTo x="0" y="0"/>
                  </wp:wrapPolygon>
                </wp:wrapThrough>
                <wp:docPr id="2" name="Text Box 2"/>
                <wp:cNvGraphicFramePr/>
                <a:graphic xmlns:a="http://schemas.openxmlformats.org/drawingml/2006/main">
                  <a:graphicData uri="http://schemas.microsoft.com/office/word/2010/wordprocessingShape">
                    <wps:wsp>
                      <wps:cNvSpPr txBox="1"/>
                      <wps:spPr>
                        <a:xfrm>
                          <a:off x="0" y="0"/>
                          <a:ext cx="5890260" cy="635"/>
                        </a:xfrm>
                        <a:prstGeom prst="rect">
                          <a:avLst/>
                        </a:prstGeom>
                        <a:solidFill>
                          <a:prstClr val="white"/>
                        </a:solidFill>
                        <a:ln>
                          <a:noFill/>
                        </a:ln>
                        <a:effectLst/>
                      </wps:spPr>
                      <wps:txbx>
                        <w:txbxContent>
                          <w:p w14:paraId="37965BE1" w14:textId="3376F327" w:rsidR="00711F1F" w:rsidRPr="00B418C3" w:rsidRDefault="00711F1F" w:rsidP="00B418C3">
                            <w:pPr>
                              <w:pStyle w:val="Caption"/>
                              <w:jc w:val="center"/>
                              <w:rPr>
                                <w:b/>
                                <w:noProof/>
                                <w:color w:val="auto"/>
                                <w:sz w:val="28"/>
                                <w:szCs w:val="24"/>
                              </w:rPr>
                            </w:pPr>
                            <w:bookmarkStart w:id="85" w:name="_Toc83122286"/>
                            <w:r w:rsidRPr="00B418C3">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6</w:t>
                            </w:r>
                            <w:r w:rsidR="00435ABC">
                              <w:rPr>
                                <w:b/>
                                <w:color w:val="auto"/>
                                <w:sz w:val="20"/>
                              </w:rPr>
                              <w:fldChar w:fldCharType="end"/>
                            </w:r>
                            <w:r w:rsidRPr="00B418C3">
                              <w:rPr>
                                <w:b/>
                                <w:color w:val="auto"/>
                                <w:sz w:val="20"/>
                              </w:rPr>
                              <w:t>: Activity Diagram - Sign Up</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71E66" id="Text Box 2" o:spid="_x0000_s1047" type="#_x0000_t202" style="position:absolute;left:0;text-align:left;margin-left:-11.4pt;margin-top:566.1pt;width:463.8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" stroked="f">
                <v:textbox style="mso-fit-shape-to-text:t" inset="0,0,0,0">
                  <w:txbxContent>
                    <w:p w14:paraId="37965BE1" w14:textId="3376F327" w:rsidR="00711F1F" w:rsidRPr="00B418C3" w:rsidRDefault="00711F1F" w:rsidP="00B418C3">
                      <w:pPr>
                        <w:pStyle w:val="Caption"/>
                        <w:jc w:val="center"/>
                        <w:rPr>
                          <w:b/>
                          <w:noProof/>
                          <w:color w:val="auto"/>
                          <w:sz w:val="28"/>
                          <w:szCs w:val="24"/>
                        </w:rPr>
                      </w:pPr>
                      <w:bookmarkStart w:id="86" w:name="_Toc83122286"/>
                      <w:r w:rsidRPr="00B418C3">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6</w:t>
                      </w:r>
                      <w:r w:rsidR="00435ABC">
                        <w:rPr>
                          <w:b/>
                          <w:color w:val="auto"/>
                          <w:sz w:val="20"/>
                        </w:rPr>
                        <w:fldChar w:fldCharType="end"/>
                      </w:r>
                      <w:r w:rsidRPr="00B418C3">
                        <w:rPr>
                          <w:b/>
                          <w:color w:val="auto"/>
                          <w:sz w:val="20"/>
                        </w:rPr>
                        <w:t>: Activity Diagram - Sign Up</w:t>
                      </w:r>
                      <w:bookmarkEnd w:id="86"/>
                    </w:p>
                  </w:txbxContent>
                </v:textbox>
                <w10:wrap type="through"/>
              </v:shape>
            </w:pict>
          </mc:Fallback>
        </mc:AlternateContent>
      </w:r>
      <w:r w:rsidRPr="001929DC">
        <w:rPr>
          <w:noProof/>
        </w:rPr>
        <w:drawing>
          <wp:anchor distT="0" distB="0" distL="114300" distR="114300" simplePos="0" relativeHeight="251749376" behindDoc="0" locked="0" layoutInCell="1" allowOverlap="1" wp14:anchorId="60E6E11D" wp14:editId="606A8A0D">
            <wp:simplePos x="0" y="0"/>
            <wp:positionH relativeFrom="margin">
              <wp:posOffset>-144780</wp:posOffset>
            </wp:positionH>
            <wp:positionV relativeFrom="paragraph">
              <wp:posOffset>274320</wp:posOffset>
            </wp:positionV>
            <wp:extent cx="5890260" cy="6819900"/>
            <wp:effectExtent l="19050" t="19050" r="15240" b="19050"/>
            <wp:wrapThrough wrapText="bothSides">
              <wp:wrapPolygon edited="0">
                <wp:start x="-70" y="-60"/>
                <wp:lineTo x="-70" y="21600"/>
                <wp:lineTo x="21586" y="21600"/>
                <wp:lineTo x="21586" y="-60"/>
                <wp:lineTo x="-70" y="-60"/>
              </wp:wrapPolygon>
            </wp:wrapThrough>
            <wp:docPr id="63" name="Picture 63" descr="C:\Users\ACER\Desktop\Activity last edit-Sign 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Activity last edit-Sign Up.png"/>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890260" cy="6819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7420D" w:rsidRPr="001C1379">
        <w:rPr>
          <w:rFonts w:ascii="Times New Roman" w:hAnsi="Times New Roman" w:cs="Times New Roman"/>
          <w:b/>
          <w:color w:val="auto"/>
        </w:rPr>
        <w:t>S</w:t>
      </w:r>
      <w:r w:rsidR="00C7420D" w:rsidRPr="00B91CD3">
        <w:rPr>
          <w:rStyle w:val="Heading2Char"/>
          <w:rFonts w:ascii="Times New Roman" w:hAnsi="Times New Roman" w:cs="Times New Roman"/>
          <w:b/>
          <w:color w:val="auto"/>
        </w:rPr>
        <w:t>ign Up</w:t>
      </w:r>
    </w:p>
    <w:p w14:paraId="021674D7" w14:textId="1E1E2685" w:rsidR="009E3AE4" w:rsidRDefault="00C7420D" w:rsidP="00177123">
      <w:pPr>
        <w:tabs>
          <w:tab w:val="left" w:pos="828"/>
        </w:tabs>
      </w:pPr>
      <w:r>
        <w:tab/>
      </w:r>
    </w:p>
    <w:p w14:paraId="328D137B" w14:textId="77777777" w:rsidR="009E3AE4" w:rsidRDefault="009E3AE4" w:rsidP="009E3AE4"/>
    <w:p w14:paraId="69311213" w14:textId="77777777" w:rsidR="009E3AE4" w:rsidRDefault="009E3AE4" w:rsidP="009E3AE4"/>
    <w:p w14:paraId="1A8F632F" w14:textId="1CB4C481" w:rsidR="009E3AE4" w:rsidRDefault="009E3AE4" w:rsidP="009E3AE4"/>
    <w:p w14:paraId="09DCB45B" w14:textId="5A409C88"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Login</w:t>
      </w:r>
    </w:p>
    <w:p w14:paraId="72FFB5F6" w14:textId="4BA23D05" w:rsidR="009E3AE4" w:rsidRDefault="00B418C3" w:rsidP="009E3AE4">
      <w:pPr>
        <w:pStyle w:val="ListParagraph"/>
      </w:pPr>
      <w:r>
        <w:rPr>
          <w:noProof/>
        </w:rPr>
        <mc:AlternateContent>
          <mc:Choice Requires="wps">
            <w:drawing>
              <wp:anchor distT="0" distB="0" distL="114300" distR="114300" simplePos="0" relativeHeight="251754496" behindDoc="0" locked="0" layoutInCell="1" allowOverlap="1" wp14:anchorId="3257EBB1" wp14:editId="7D0242EA">
                <wp:simplePos x="0" y="0"/>
                <wp:positionH relativeFrom="column">
                  <wp:posOffset>-167640</wp:posOffset>
                </wp:positionH>
                <wp:positionV relativeFrom="paragraph">
                  <wp:posOffset>5627370</wp:posOffset>
                </wp:positionV>
                <wp:extent cx="6066790" cy="635"/>
                <wp:effectExtent l="0" t="0" r="0" b="0"/>
                <wp:wrapThrough wrapText="bothSides">
                  <wp:wrapPolygon edited="0">
                    <wp:start x="0" y="0"/>
                    <wp:lineTo x="0" y="19591"/>
                    <wp:lineTo x="21501" y="19591"/>
                    <wp:lineTo x="21501" y="0"/>
                    <wp:lineTo x="0" y="0"/>
                  </wp:wrapPolygon>
                </wp:wrapThrough>
                <wp:docPr id="8" name="Text Box 8"/>
                <wp:cNvGraphicFramePr/>
                <a:graphic xmlns:a="http://schemas.openxmlformats.org/drawingml/2006/main">
                  <a:graphicData uri="http://schemas.microsoft.com/office/word/2010/wordprocessingShape">
                    <wps:wsp>
                      <wps:cNvSpPr txBox="1"/>
                      <wps:spPr>
                        <a:xfrm>
                          <a:off x="0" y="0"/>
                          <a:ext cx="6066790" cy="635"/>
                        </a:xfrm>
                        <a:prstGeom prst="rect">
                          <a:avLst/>
                        </a:prstGeom>
                        <a:solidFill>
                          <a:prstClr val="white"/>
                        </a:solidFill>
                        <a:ln>
                          <a:noFill/>
                        </a:ln>
                        <a:effectLst/>
                      </wps:spPr>
                      <wps:txbx>
                        <w:txbxContent>
                          <w:p w14:paraId="061E0A40" w14:textId="75D1816C" w:rsidR="00711F1F" w:rsidRPr="00B418C3" w:rsidRDefault="00711F1F" w:rsidP="00B418C3">
                            <w:pPr>
                              <w:pStyle w:val="Caption"/>
                              <w:jc w:val="center"/>
                              <w:rPr>
                                <w:b/>
                                <w:noProof/>
                                <w:color w:val="auto"/>
                                <w:sz w:val="28"/>
                                <w:szCs w:val="24"/>
                              </w:rPr>
                            </w:pPr>
                            <w:bookmarkStart w:id="87" w:name="_Toc83122287"/>
                            <w:r w:rsidRPr="00B418C3">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7</w:t>
                            </w:r>
                            <w:r w:rsidR="00435ABC">
                              <w:rPr>
                                <w:b/>
                                <w:color w:val="auto"/>
                                <w:sz w:val="20"/>
                              </w:rPr>
                              <w:fldChar w:fldCharType="end"/>
                            </w:r>
                            <w:r w:rsidRPr="00B418C3">
                              <w:rPr>
                                <w:b/>
                                <w:color w:val="auto"/>
                                <w:sz w:val="20"/>
                              </w:rPr>
                              <w:t>: Activity Diagram - Login</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57EBB1" id="Text Box 8" o:spid="_x0000_s1048" type="#_x0000_t202" style="position:absolute;left:0;text-align:left;margin-left:-13.2pt;margin-top:443.1pt;width:477.7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" stroked="f">
                <v:textbox style="mso-fit-shape-to-text:t" inset="0,0,0,0">
                  <w:txbxContent>
                    <w:p w14:paraId="061E0A40" w14:textId="75D1816C" w:rsidR="00711F1F" w:rsidRPr="00B418C3" w:rsidRDefault="00711F1F" w:rsidP="00B418C3">
                      <w:pPr>
                        <w:pStyle w:val="Caption"/>
                        <w:jc w:val="center"/>
                        <w:rPr>
                          <w:b/>
                          <w:noProof/>
                          <w:color w:val="auto"/>
                          <w:sz w:val="28"/>
                          <w:szCs w:val="24"/>
                        </w:rPr>
                      </w:pPr>
                      <w:bookmarkStart w:id="88" w:name="_Toc83122287"/>
                      <w:r w:rsidRPr="00B418C3">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7</w:t>
                      </w:r>
                      <w:r w:rsidR="00435ABC">
                        <w:rPr>
                          <w:b/>
                          <w:color w:val="auto"/>
                          <w:sz w:val="20"/>
                        </w:rPr>
                        <w:fldChar w:fldCharType="end"/>
                      </w:r>
                      <w:r w:rsidRPr="00B418C3">
                        <w:rPr>
                          <w:b/>
                          <w:color w:val="auto"/>
                          <w:sz w:val="20"/>
                        </w:rPr>
                        <w:t>: Activity Diagram - Login</w:t>
                      </w:r>
                      <w:bookmarkEnd w:id="88"/>
                    </w:p>
                  </w:txbxContent>
                </v:textbox>
                <w10:wrap type="through"/>
              </v:shape>
            </w:pict>
          </mc:Fallback>
        </mc:AlternateContent>
      </w:r>
      <w:r w:rsidRPr="00B418C3">
        <w:rPr>
          <w:noProof/>
        </w:rPr>
        <w:drawing>
          <wp:anchor distT="0" distB="0" distL="114300" distR="114300" simplePos="0" relativeHeight="251752448" behindDoc="0" locked="0" layoutInCell="1" allowOverlap="1" wp14:anchorId="5CE73663" wp14:editId="74724F0D">
            <wp:simplePos x="0" y="0"/>
            <wp:positionH relativeFrom="margin">
              <wp:align>center</wp:align>
            </wp:positionH>
            <wp:positionV relativeFrom="paragraph">
              <wp:posOffset>228600</wp:posOffset>
            </wp:positionV>
            <wp:extent cx="6066790" cy="5303520"/>
            <wp:effectExtent l="19050" t="19050" r="10160" b="11430"/>
            <wp:wrapThrough wrapText="bothSides">
              <wp:wrapPolygon edited="0">
                <wp:start x="-68" y="-78"/>
                <wp:lineTo x="-68" y="21569"/>
                <wp:lineTo x="21568" y="21569"/>
                <wp:lineTo x="21568" y="-78"/>
                <wp:lineTo x="-68" y="-78"/>
              </wp:wrapPolygon>
            </wp:wrapThrough>
            <wp:docPr id="4" name="Picture 4" descr="C:\Users\ACER\Desktop\Activity last edit-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Activity last edit-Login.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066790" cy="53035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6F49354" w14:textId="26E46F52" w:rsidR="00DE177F" w:rsidRDefault="00DE177F" w:rsidP="009E3AE4">
      <w:pPr>
        <w:pStyle w:val="ListParagraph"/>
      </w:pPr>
    </w:p>
    <w:p w14:paraId="7FC4EC2E" w14:textId="6F7B7B01" w:rsidR="00DE177F" w:rsidRDefault="00DE177F" w:rsidP="009E3AE4">
      <w:pPr>
        <w:pStyle w:val="ListParagraph"/>
      </w:pPr>
    </w:p>
    <w:p w14:paraId="40A5ABC7" w14:textId="77777777" w:rsidR="00DE177F" w:rsidRDefault="00DE177F" w:rsidP="009E3AE4">
      <w:pPr>
        <w:pStyle w:val="ListParagraph"/>
      </w:pPr>
    </w:p>
    <w:p w14:paraId="2EBBCFEE" w14:textId="77777777" w:rsidR="00DE177F" w:rsidRDefault="00DE177F" w:rsidP="009E3AE4">
      <w:pPr>
        <w:pStyle w:val="ListParagraph"/>
      </w:pPr>
    </w:p>
    <w:p w14:paraId="7624A0BE" w14:textId="77777777" w:rsidR="00DE177F" w:rsidRDefault="00DE177F" w:rsidP="009E3AE4">
      <w:pPr>
        <w:pStyle w:val="ListParagraph"/>
      </w:pPr>
    </w:p>
    <w:p w14:paraId="76379D92" w14:textId="77777777" w:rsidR="00DE177F" w:rsidRDefault="00DE177F" w:rsidP="009E3AE4">
      <w:pPr>
        <w:pStyle w:val="ListParagraph"/>
      </w:pPr>
    </w:p>
    <w:p w14:paraId="4EA4D051" w14:textId="77777777" w:rsidR="009E3AE4" w:rsidRDefault="009E3AE4" w:rsidP="009E3AE4"/>
    <w:p w14:paraId="4559FF41" w14:textId="1DB3BBE5" w:rsidR="009E3AE4" w:rsidRDefault="009E3AE4" w:rsidP="009E3AE4"/>
    <w:p w14:paraId="28A2428C" w14:textId="77777777" w:rsidR="00DE177F" w:rsidRDefault="00DE177F" w:rsidP="009E3AE4"/>
    <w:p w14:paraId="73DFB7D8" w14:textId="77777777" w:rsidR="00DE177F" w:rsidRDefault="00DE177F" w:rsidP="009E3AE4"/>
    <w:p w14:paraId="60D0D5D6" w14:textId="22E881E7" w:rsidR="00DE177F" w:rsidRDefault="00DE177F" w:rsidP="009E3AE4"/>
    <w:p w14:paraId="50F98B2F" w14:textId="049B871A" w:rsidR="009C1A3F" w:rsidRPr="009C1A3F" w:rsidRDefault="009C1A3F" w:rsidP="00B91CD3">
      <w:pPr>
        <w:pStyle w:val="Heading3"/>
        <w:rPr>
          <w:rFonts w:ascii="Times New Roman" w:hAnsi="Times New Roman" w:cs="Times New Roman"/>
          <w:b/>
          <w:color w:val="auto"/>
        </w:rPr>
      </w:pPr>
      <w:r>
        <w:rPr>
          <w:rFonts w:ascii="Times New Roman" w:hAnsi="Times New Roman" w:cs="Times New Roman"/>
          <w:b/>
          <w:color w:val="auto"/>
        </w:rPr>
        <w:t>Add</w:t>
      </w:r>
      <w:r w:rsidRPr="009C1A3F">
        <w:rPr>
          <w:rFonts w:ascii="Times New Roman" w:hAnsi="Times New Roman" w:cs="Times New Roman"/>
          <w:b/>
          <w:color w:val="auto"/>
        </w:rPr>
        <w:t xml:space="preserve"> User</w:t>
      </w:r>
    </w:p>
    <w:p w14:paraId="46A86F20" w14:textId="7C5496A0" w:rsidR="00DE177F" w:rsidRDefault="00DE177F" w:rsidP="009E3AE4"/>
    <w:p w14:paraId="46BBE62E" w14:textId="01A9D14D" w:rsidR="00DE177F" w:rsidRDefault="009C1A3F" w:rsidP="009E3AE4">
      <w:r w:rsidRPr="00B418C3">
        <w:rPr>
          <w:noProof/>
        </w:rPr>
        <w:drawing>
          <wp:anchor distT="0" distB="0" distL="114300" distR="114300" simplePos="0" relativeHeight="251755520" behindDoc="0" locked="0" layoutInCell="1" allowOverlap="1" wp14:anchorId="31700F7A" wp14:editId="09CFC5F7">
            <wp:simplePos x="0" y="0"/>
            <wp:positionH relativeFrom="margin">
              <wp:align>left</wp:align>
            </wp:positionH>
            <wp:positionV relativeFrom="paragraph">
              <wp:posOffset>4445</wp:posOffset>
            </wp:positionV>
            <wp:extent cx="5701339" cy="5424805"/>
            <wp:effectExtent l="19050" t="19050" r="13970" b="23495"/>
            <wp:wrapNone/>
            <wp:docPr id="14" name="Picture 14" descr="C:\Users\ACER\Desktop\Activity last edit-Add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Activity last edit-Add user.png"/>
                    <pic:cNvPicPr>
                      <a:picLocks noChangeAspect="1" noChangeArrowheads="1"/>
                    </pic:cNvPicPr>
                  </pic:nvPicPr>
                  <pic:blipFill rotWithShape="1">
                    <a:blip r:embed="rId112">
                      <a:extLst>
                        <a:ext uri="{28A0092B-C50C-407E-A947-70E740481C1C}">
                          <a14:useLocalDpi xmlns:a14="http://schemas.microsoft.com/office/drawing/2010/main" val="0"/>
                        </a:ext>
                      </a:extLst>
                    </a:blip>
                    <a:srcRect r="537"/>
                    <a:stretch/>
                  </pic:blipFill>
                  <pic:spPr bwMode="auto">
                    <a:xfrm>
                      <a:off x="0" y="0"/>
                      <a:ext cx="5701339" cy="5424805"/>
                    </a:xfrm>
                    <a:prstGeom prst="rect">
                      <a:avLst/>
                    </a:prstGeom>
                    <a:noFill/>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B0A559" w14:textId="77777777" w:rsidR="00B418C3" w:rsidRDefault="00B418C3" w:rsidP="009E3AE4"/>
    <w:p w14:paraId="47C42C8F" w14:textId="77777777" w:rsidR="00B418C3" w:rsidRDefault="00B418C3" w:rsidP="009E3AE4"/>
    <w:p w14:paraId="4BEE5300" w14:textId="77777777" w:rsidR="00B418C3" w:rsidRDefault="00B418C3" w:rsidP="009E3AE4"/>
    <w:p w14:paraId="10F2F3CE" w14:textId="77777777" w:rsidR="00B418C3" w:rsidRDefault="00B418C3" w:rsidP="009E3AE4"/>
    <w:p w14:paraId="537FE047" w14:textId="77777777" w:rsidR="00B418C3" w:rsidRDefault="00B418C3" w:rsidP="009E3AE4"/>
    <w:p w14:paraId="6BCBF7B4" w14:textId="77777777" w:rsidR="00B418C3" w:rsidRDefault="00B418C3" w:rsidP="009E3AE4"/>
    <w:p w14:paraId="0AEAB486" w14:textId="77777777" w:rsidR="00B418C3" w:rsidRDefault="00B418C3" w:rsidP="009E3AE4"/>
    <w:p w14:paraId="691C1D2B" w14:textId="77777777" w:rsidR="00B418C3" w:rsidRDefault="00B418C3" w:rsidP="009E3AE4"/>
    <w:p w14:paraId="7697E611" w14:textId="77777777" w:rsidR="00B418C3" w:rsidRDefault="00B418C3" w:rsidP="009E3AE4"/>
    <w:p w14:paraId="3C620626" w14:textId="77777777" w:rsidR="00B418C3" w:rsidRDefault="00B418C3" w:rsidP="009E3AE4"/>
    <w:p w14:paraId="1792AFE8" w14:textId="77777777" w:rsidR="00B418C3" w:rsidRDefault="00B418C3" w:rsidP="009E3AE4"/>
    <w:p w14:paraId="7173116C" w14:textId="77777777" w:rsidR="00B418C3" w:rsidRDefault="00B418C3" w:rsidP="009E3AE4"/>
    <w:p w14:paraId="66705AA3" w14:textId="77777777" w:rsidR="00B418C3" w:rsidRDefault="00B418C3" w:rsidP="009E3AE4"/>
    <w:p w14:paraId="7F520989" w14:textId="77777777" w:rsidR="00B418C3" w:rsidRDefault="00B418C3" w:rsidP="009E3AE4"/>
    <w:p w14:paraId="0944C34F" w14:textId="77777777" w:rsidR="00B418C3" w:rsidRDefault="00B418C3" w:rsidP="009E3AE4"/>
    <w:p w14:paraId="2E056EF7" w14:textId="77777777" w:rsidR="00B418C3" w:rsidRDefault="00B418C3" w:rsidP="009E3AE4"/>
    <w:p w14:paraId="0B94CB40" w14:textId="77777777" w:rsidR="00B418C3" w:rsidRDefault="00B418C3" w:rsidP="009E3AE4"/>
    <w:p w14:paraId="664600F5" w14:textId="54CF4CC3" w:rsidR="00B418C3" w:rsidRDefault="00B418C3" w:rsidP="009E3AE4"/>
    <w:p w14:paraId="269FA560" w14:textId="2FC0AC6F" w:rsidR="00B418C3" w:rsidRDefault="001B7FF6" w:rsidP="009E3AE4">
      <w:r>
        <w:rPr>
          <w:noProof/>
        </w:rPr>
        <mc:AlternateContent>
          <mc:Choice Requires="wps">
            <w:drawing>
              <wp:anchor distT="0" distB="0" distL="114300" distR="114300" simplePos="0" relativeHeight="251757568" behindDoc="0" locked="0" layoutInCell="1" allowOverlap="1" wp14:anchorId="7E041AA7" wp14:editId="62A5C0C5">
                <wp:simplePos x="0" y="0"/>
                <wp:positionH relativeFrom="column">
                  <wp:posOffset>0</wp:posOffset>
                </wp:positionH>
                <wp:positionV relativeFrom="paragraph">
                  <wp:posOffset>8255</wp:posOffset>
                </wp:positionV>
                <wp:extent cx="5732145" cy="635"/>
                <wp:effectExtent l="0" t="0" r="1905" b="0"/>
                <wp:wrapNone/>
                <wp:docPr id="64" name="Text Box 6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D0C2BE3" w14:textId="108A468E" w:rsidR="00711F1F" w:rsidRPr="00215FBE" w:rsidRDefault="00711F1F" w:rsidP="00215FBE">
                            <w:pPr>
                              <w:pStyle w:val="Caption"/>
                              <w:jc w:val="center"/>
                              <w:rPr>
                                <w:b/>
                                <w:noProof/>
                                <w:color w:val="auto"/>
                                <w:sz w:val="28"/>
                                <w:szCs w:val="24"/>
                              </w:rPr>
                            </w:pPr>
                            <w:bookmarkStart w:id="89" w:name="_Toc83122288"/>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8</w:t>
                            </w:r>
                            <w:r w:rsidR="00435ABC">
                              <w:rPr>
                                <w:b/>
                                <w:color w:val="auto"/>
                                <w:sz w:val="20"/>
                              </w:rPr>
                              <w:fldChar w:fldCharType="end"/>
                            </w:r>
                            <w:r w:rsidRPr="00215FBE">
                              <w:rPr>
                                <w:b/>
                                <w:color w:val="auto"/>
                                <w:sz w:val="20"/>
                              </w:rPr>
                              <w:t>: Activity Diagram</w:t>
                            </w:r>
                            <w:r>
                              <w:rPr>
                                <w:b/>
                                <w:color w:val="auto"/>
                                <w:sz w:val="20"/>
                              </w:rPr>
                              <w:t xml:space="preserve"> - Add User</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041AA7" id="Text Box 64" o:spid="_x0000_s1049" type="#_x0000_t202" style="position:absolute;margin-left:0;margin-top:.65pt;width:451.3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" stroked="f">
                <v:textbox style="mso-fit-shape-to-text:t" inset="0,0,0,0">
                  <w:txbxContent>
                    <w:p w14:paraId="4D0C2BE3" w14:textId="108A468E" w:rsidR="00711F1F" w:rsidRPr="00215FBE" w:rsidRDefault="00711F1F" w:rsidP="00215FBE">
                      <w:pPr>
                        <w:pStyle w:val="Caption"/>
                        <w:jc w:val="center"/>
                        <w:rPr>
                          <w:b/>
                          <w:noProof/>
                          <w:color w:val="auto"/>
                          <w:sz w:val="28"/>
                          <w:szCs w:val="24"/>
                        </w:rPr>
                      </w:pPr>
                      <w:bookmarkStart w:id="90" w:name="_Toc83122288"/>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8</w:t>
                      </w:r>
                      <w:r w:rsidR="00435ABC">
                        <w:rPr>
                          <w:b/>
                          <w:color w:val="auto"/>
                          <w:sz w:val="20"/>
                        </w:rPr>
                        <w:fldChar w:fldCharType="end"/>
                      </w:r>
                      <w:r w:rsidRPr="00215FBE">
                        <w:rPr>
                          <w:b/>
                          <w:color w:val="auto"/>
                          <w:sz w:val="20"/>
                        </w:rPr>
                        <w:t>: Activity Diagram</w:t>
                      </w:r>
                      <w:r>
                        <w:rPr>
                          <w:b/>
                          <w:color w:val="auto"/>
                          <w:sz w:val="20"/>
                        </w:rPr>
                        <w:t xml:space="preserve"> - Add User</w:t>
                      </w:r>
                      <w:bookmarkEnd w:id="90"/>
                    </w:p>
                  </w:txbxContent>
                </v:textbox>
              </v:shape>
            </w:pict>
          </mc:Fallback>
        </mc:AlternateContent>
      </w:r>
    </w:p>
    <w:p w14:paraId="55981CB4" w14:textId="77777777" w:rsidR="00B418C3" w:rsidRDefault="00B418C3" w:rsidP="009E3AE4"/>
    <w:p w14:paraId="47921482" w14:textId="77777777" w:rsidR="00B418C3" w:rsidRDefault="00B418C3" w:rsidP="009E3AE4"/>
    <w:p w14:paraId="4A29A760" w14:textId="77777777" w:rsidR="00B418C3" w:rsidRDefault="00B418C3" w:rsidP="009E3AE4"/>
    <w:p w14:paraId="3B06FA26" w14:textId="77777777" w:rsidR="00B418C3" w:rsidRDefault="00B418C3" w:rsidP="009E3AE4"/>
    <w:p w14:paraId="15B74957" w14:textId="77777777" w:rsidR="00B418C3" w:rsidRDefault="00B418C3" w:rsidP="009E3AE4"/>
    <w:p w14:paraId="338557A9" w14:textId="77777777" w:rsidR="00B418C3" w:rsidRDefault="00B418C3" w:rsidP="009E3AE4"/>
    <w:p w14:paraId="217EB53A" w14:textId="77777777" w:rsidR="00B418C3" w:rsidRDefault="00B418C3" w:rsidP="009E3AE4"/>
    <w:p w14:paraId="6BA87283" w14:textId="77777777" w:rsidR="00445E4C" w:rsidRDefault="00445E4C" w:rsidP="009E3AE4"/>
    <w:p w14:paraId="383E0952" w14:textId="77777777" w:rsidR="00445E4C" w:rsidRDefault="00445E4C" w:rsidP="009E3AE4"/>
    <w:p w14:paraId="317A5E76" w14:textId="77777777" w:rsidR="009E3AE4" w:rsidRPr="00887722"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Search User</w:t>
      </w:r>
    </w:p>
    <w:p w14:paraId="3E868FFC" w14:textId="0192F4C9" w:rsidR="009E3AE4" w:rsidRDefault="00D96CF2" w:rsidP="009E3AE4">
      <w:pPr>
        <w:pStyle w:val="ListParagraph"/>
      </w:pPr>
      <w:r w:rsidRPr="009C1A3F">
        <w:rPr>
          <w:noProof/>
        </w:rPr>
        <w:drawing>
          <wp:anchor distT="0" distB="0" distL="114300" distR="114300" simplePos="0" relativeHeight="251758592" behindDoc="0" locked="0" layoutInCell="1" allowOverlap="1" wp14:anchorId="6D76A8E6" wp14:editId="0E066261">
            <wp:simplePos x="0" y="0"/>
            <wp:positionH relativeFrom="column">
              <wp:posOffset>137160</wp:posOffset>
            </wp:positionH>
            <wp:positionV relativeFrom="paragraph">
              <wp:posOffset>229870</wp:posOffset>
            </wp:positionV>
            <wp:extent cx="5732145" cy="5077791"/>
            <wp:effectExtent l="19050" t="19050" r="20955" b="27940"/>
            <wp:wrapTopAndBottom/>
            <wp:docPr id="65" name="Picture 65" descr="C:\Users\ACER\Desktop\Activity last edit-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Activity last edit-Search user.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2145" cy="507779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C1A3F">
        <w:rPr>
          <w:noProof/>
        </w:rPr>
        <mc:AlternateContent>
          <mc:Choice Requires="wps">
            <w:drawing>
              <wp:anchor distT="0" distB="0" distL="114300" distR="114300" simplePos="0" relativeHeight="251760640" behindDoc="0" locked="0" layoutInCell="1" allowOverlap="1" wp14:anchorId="427FFBF6" wp14:editId="7DC566FB">
                <wp:simplePos x="0" y="0"/>
                <wp:positionH relativeFrom="column">
                  <wp:posOffset>175260</wp:posOffset>
                </wp:positionH>
                <wp:positionV relativeFrom="paragraph">
                  <wp:posOffset>5410200</wp:posOffset>
                </wp:positionV>
                <wp:extent cx="5732145" cy="635"/>
                <wp:effectExtent l="0" t="0" r="1905" b="0"/>
                <wp:wrapTopAndBottom/>
                <wp:docPr id="66" name="Text Box 66"/>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2E38DFD4" w14:textId="54C5C7AD" w:rsidR="00711F1F" w:rsidRPr="00215FBE" w:rsidRDefault="00711F1F" w:rsidP="00215FBE">
                            <w:pPr>
                              <w:pStyle w:val="Caption"/>
                              <w:jc w:val="center"/>
                              <w:rPr>
                                <w:b/>
                                <w:noProof/>
                                <w:color w:val="auto"/>
                                <w:sz w:val="28"/>
                                <w:szCs w:val="24"/>
                              </w:rPr>
                            </w:pPr>
                            <w:bookmarkStart w:id="91" w:name="_Toc83122289"/>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9</w:t>
                            </w:r>
                            <w:r w:rsidR="00435ABC">
                              <w:rPr>
                                <w:b/>
                                <w:color w:val="auto"/>
                                <w:sz w:val="20"/>
                              </w:rPr>
                              <w:fldChar w:fldCharType="end"/>
                            </w:r>
                            <w:r w:rsidRPr="00215FBE">
                              <w:rPr>
                                <w:b/>
                                <w:color w:val="auto"/>
                                <w:sz w:val="20"/>
                              </w:rPr>
                              <w:t>: Activity Diagram - Search User</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FFBF6" id="Text Box 66" o:spid="_x0000_s1050" type="#_x0000_t202" style="position:absolute;left:0;text-align:left;margin-left:13.8pt;margin-top:426pt;width:451.35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" stroked="f">
                <v:textbox style="mso-fit-shape-to-text:t" inset="0,0,0,0">
                  <w:txbxContent>
                    <w:p w14:paraId="2E38DFD4" w14:textId="54C5C7AD" w:rsidR="00711F1F" w:rsidRPr="00215FBE" w:rsidRDefault="00711F1F" w:rsidP="00215FBE">
                      <w:pPr>
                        <w:pStyle w:val="Caption"/>
                        <w:jc w:val="center"/>
                        <w:rPr>
                          <w:b/>
                          <w:noProof/>
                          <w:color w:val="auto"/>
                          <w:sz w:val="28"/>
                          <w:szCs w:val="24"/>
                        </w:rPr>
                      </w:pPr>
                      <w:bookmarkStart w:id="92" w:name="_Toc83122289"/>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9</w:t>
                      </w:r>
                      <w:r w:rsidR="00435ABC">
                        <w:rPr>
                          <w:b/>
                          <w:color w:val="auto"/>
                          <w:sz w:val="20"/>
                        </w:rPr>
                        <w:fldChar w:fldCharType="end"/>
                      </w:r>
                      <w:r w:rsidRPr="00215FBE">
                        <w:rPr>
                          <w:b/>
                          <w:color w:val="auto"/>
                          <w:sz w:val="20"/>
                        </w:rPr>
                        <w:t>: Activity Diagram - Search User</w:t>
                      </w:r>
                      <w:bookmarkEnd w:id="92"/>
                    </w:p>
                  </w:txbxContent>
                </v:textbox>
                <w10:wrap type="topAndBottom"/>
              </v:shape>
            </w:pict>
          </mc:Fallback>
        </mc:AlternateContent>
      </w:r>
    </w:p>
    <w:p w14:paraId="0323EECB" w14:textId="6B31F223" w:rsidR="00B418C3" w:rsidRDefault="00B418C3" w:rsidP="009E3AE4">
      <w:pPr>
        <w:pStyle w:val="ListParagraph"/>
      </w:pPr>
    </w:p>
    <w:p w14:paraId="4B4E9C73" w14:textId="43A4E56E" w:rsidR="00DE177F" w:rsidRDefault="00DE177F" w:rsidP="009E3AE4">
      <w:pPr>
        <w:pStyle w:val="ListParagraph"/>
      </w:pPr>
    </w:p>
    <w:p w14:paraId="21D4C2D1" w14:textId="77022254" w:rsidR="00DE177F" w:rsidRDefault="00DE177F" w:rsidP="009E3AE4">
      <w:pPr>
        <w:pStyle w:val="ListParagraph"/>
      </w:pPr>
    </w:p>
    <w:p w14:paraId="7A4299FF" w14:textId="635B4F50" w:rsidR="009E3AE4" w:rsidRDefault="009E3AE4" w:rsidP="009E3AE4"/>
    <w:p w14:paraId="681AD62D" w14:textId="60E02281" w:rsidR="002862E0" w:rsidRDefault="002862E0" w:rsidP="009E3AE4"/>
    <w:p w14:paraId="68977701" w14:textId="7736B4CA" w:rsidR="002862E0" w:rsidRDefault="002862E0" w:rsidP="009E3AE4"/>
    <w:p w14:paraId="15BD4878" w14:textId="79C0B888" w:rsidR="002862E0" w:rsidRDefault="002862E0" w:rsidP="009E3AE4"/>
    <w:p w14:paraId="1991D4AD" w14:textId="77777777" w:rsidR="002862E0" w:rsidRDefault="002862E0" w:rsidP="009E3AE4"/>
    <w:p w14:paraId="0A98A35A" w14:textId="4DC31632" w:rsidR="002862E0" w:rsidRDefault="002862E0" w:rsidP="009E3AE4"/>
    <w:p w14:paraId="1CBF7782" w14:textId="77777777" w:rsidR="002862E0" w:rsidRDefault="002862E0" w:rsidP="009E3AE4"/>
    <w:p w14:paraId="5DC15B00" w14:textId="77777777" w:rsidR="00B418C3" w:rsidRDefault="00B418C3" w:rsidP="009E3AE4"/>
    <w:p w14:paraId="6E18217C" w14:textId="22343853" w:rsidR="002862E0" w:rsidRDefault="002862E0" w:rsidP="009E3AE4"/>
    <w:p w14:paraId="2EC98F67" w14:textId="77777777"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Delete</w:t>
      </w:r>
      <w:r w:rsidRPr="00B91CD3">
        <w:rPr>
          <w:rFonts w:ascii="Times New Roman" w:hAnsi="Times New Roman" w:cs="Times New Roman"/>
          <w:b/>
          <w:color w:val="auto"/>
        </w:rPr>
        <w:t xml:space="preserve"> </w:t>
      </w:r>
      <w:r w:rsidRPr="00887722">
        <w:rPr>
          <w:rFonts w:ascii="Times New Roman" w:hAnsi="Times New Roman" w:cs="Times New Roman"/>
          <w:b/>
          <w:color w:val="auto"/>
        </w:rPr>
        <w:t>User</w:t>
      </w:r>
    </w:p>
    <w:p w14:paraId="058F37EA" w14:textId="6642DF9D" w:rsidR="009E3AE4" w:rsidRDefault="009C1A3F" w:rsidP="009E3AE4">
      <w:r>
        <w:rPr>
          <w:noProof/>
        </w:rPr>
        <mc:AlternateContent>
          <mc:Choice Requires="wps">
            <w:drawing>
              <wp:anchor distT="0" distB="0" distL="114300" distR="114300" simplePos="0" relativeHeight="251763712" behindDoc="0" locked="0" layoutInCell="1" allowOverlap="1" wp14:anchorId="2E897735" wp14:editId="0D11957E">
                <wp:simplePos x="0" y="0"/>
                <wp:positionH relativeFrom="column">
                  <wp:posOffset>481330</wp:posOffset>
                </wp:positionH>
                <wp:positionV relativeFrom="paragraph">
                  <wp:posOffset>6511290</wp:posOffset>
                </wp:positionV>
                <wp:extent cx="477012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4770120" cy="635"/>
                        </a:xfrm>
                        <a:prstGeom prst="rect">
                          <a:avLst/>
                        </a:prstGeom>
                        <a:solidFill>
                          <a:prstClr val="white"/>
                        </a:solidFill>
                        <a:ln>
                          <a:noFill/>
                        </a:ln>
                        <a:effectLst/>
                      </wps:spPr>
                      <wps:txbx>
                        <w:txbxContent>
                          <w:p w14:paraId="4BD5DB17" w14:textId="021F5B3D" w:rsidR="00711F1F" w:rsidRPr="00215FBE" w:rsidRDefault="00711F1F" w:rsidP="00215FBE">
                            <w:pPr>
                              <w:pStyle w:val="Caption"/>
                              <w:jc w:val="center"/>
                              <w:rPr>
                                <w:b/>
                                <w:noProof/>
                                <w:color w:val="auto"/>
                                <w:sz w:val="28"/>
                                <w:szCs w:val="24"/>
                              </w:rPr>
                            </w:pPr>
                            <w:bookmarkStart w:id="93" w:name="_Toc83122290"/>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0</w:t>
                            </w:r>
                            <w:r w:rsidR="00435ABC">
                              <w:rPr>
                                <w:b/>
                                <w:color w:val="auto"/>
                                <w:sz w:val="20"/>
                              </w:rPr>
                              <w:fldChar w:fldCharType="end"/>
                            </w:r>
                            <w:r w:rsidRPr="00215FBE">
                              <w:rPr>
                                <w:b/>
                                <w:color w:val="auto"/>
                                <w:sz w:val="20"/>
                              </w:rPr>
                              <w:t>: Activity Diagram - Delete User</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897735" id="Text Box 68" o:spid="_x0000_s1051" type="#_x0000_t202" style="position:absolute;margin-left:37.9pt;margin-top:512.7pt;width:375.6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" stroked="f">
                <v:textbox style="mso-fit-shape-to-text:t" inset="0,0,0,0">
                  <w:txbxContent>
                    <w:p w14:paraId="4BD5DB17" w14:textId="021F5B3D" w:rsidR="00711F1F" w:rsidRPr="00215FBE" w:rsidRDefault="00711F1F" w:rsidP="00215FBE">
                      <w:pPr>
                        <w:pStyle w:val="Caption"/>
                        <w:jc w:val="center"/>
                        <w:rPr>
                          <w:b/>
                          <w:noProof/>
                          <w:color w:val="auto"/>
                          <w:sz w:val="28"/>
                          <w:szCs w:val="24"/>
                        </w:rPr>
                      </w:pPr>
                      <w:bookmarkStart w:id="94" w:name="_Toc83122290"/>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0</w:t>
                      </w:r>
                      <w:r w:rsidR="00435ABC">
                        <w:rPr>
                          <w:b/>
                          <w:color w:val="auto"/>
                          <w:sz w:val="20"/>
                        </w:rPr>
                        <w:fldChar w:fldCharType="end"/>
                      </w:r>
                      <w:r w:rsidRPr="00215FBE">
                        <w:rPr>
                          <w:b/>
                          <w:color w:val="auto"/>
                          <w:sz w:val="20"/>
                        </w:rPr>
                        <w:t>: Activity Diagram - Delete User</w:t>
                      </w:r>
                      <w:bookmarkEnd w:id="94"/>
                    </w:p>
                  </w:txbxContent>
                </v:textbox>
                <w10:wrap type="topAndBottom"/>
              </v:shape>
            </w:pict>
          </mc:Fallback>
        </mc:AlternateContent>
      </w:r>
      <w:r w:rsidRPr="009C1A3F">
        <w:rPr>
          <w:noProof/>
        </w:rPr>
        <w:drawing>
          <wp:anchor distT="0" distB="0" distL="114300" distR="114300" simplePos="0" relativeHeight="251761664" behindDoc="0" locked="0" layoutInCell="1" allowOverlap="1" wp14:anchorId="7A8A404E" wp14:editId="5571C63D">
            <wp:simplePos x="0" y="0"/>
            <wp:positionH relativeFrom="margin">
              <wp:align>center</wp:align>
            </wp:positionH>
            <wp:positionV relativeFrom="paragraph">
              <wp:posOffset>213360</wp:posOffset>
            </wp:positionV>
            <wp:extent cx="4770120" cy="6202680"/>
            <wp:effectExtent l="19050" t="19050" r="11430" b="26670"/>
            <wp:wrapTopAndBottom/>
            <wp:docPr id="67" name="Picture 67" descr="C:\Users\ACER\Desktop\Activity last edit-Delete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esktop\Activity last edit-Delete user.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770120" cy="6202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260C926" w14:textId="306D4507" w:rsidR="00671F7D" w:rsidRDefault="00671F7D" w:rsidP="009E3AE4"/>
    <w:p w14:paraId="36119909" w14:textId="2E13FF94" w:rsidR="00671F7D" w:rsidRDefault="00671F7D" w:rsidP="009E3AE4"/>
    <w:p w14:paraId="5C28CD21" w14:textId="07616E4C" w:rsidR="00671F7D" w:rsidRDefault="00671F7D" w:rsidP="009E3AE4"/>
    <w:p w14:paraId="2452432E" w14:textId="77777777" w:rsidR="00671F7D" w:rsidRDefault="00671F7D" w:rsidP="009E3AE4"/>
    <w:p w14:paraId="159F1A7E" w14:textId="52407FE6" w:rsidR="00671F7D" w:rsidRDefault="00671F7D" w:rsidP="009E3AE4"/>
    <w:p w14:paraId="13C81171" w14:textId="1A1171B5" w:rsidR="009E3AE4" w:rsidRDefault="009E3AE4" w:rsidP="009E3AE4"/>
    <w:p w14:paraId="7D51E255" w14:textId="77777777"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Manage Inventory</w:t>
      </w:r>
    </w:p>
    <w:p w14:paraId="4964BF41" w14:textId="79D76D67" w:rsidR="009E3AE4" w:rsidRDefault="009C1A3F" w:rsidP="009E3AE4">
      <w:r>
        <w:rPr>
          <w:noProof/>
        </w:rPr>
        <mc:AlternateContent>
          <mc:Choice Requires="wps">
            <w:drawing>
              <wp:anchor distT="0" distB="0" distL="114300" distR="114300" simplePos="0" relativeHeight="251766784" behindDoc="0" locked="0" layoutInCell="1" allowOverlap="1" wp14:anchorId="588CFF07" wp14:editId="3C5E9DDD">
                <wp:simplePos x="0" y="0"/>
                <wp:positionH relativeFrom="column">
                  <wp:posOffset>68580</wp:posOffset>
                </wp:positionH>
                <wp:positionV relativeFrom="paragraph">
                  <wp:posOffset>6208395</wp:posOffset>
                </wp:positionV>
                <wp:extent cx="5732145" cy="635"/>
                <wp:effectExtent l="0" t="0" r="1905" b="0"/>
                <wp:wrapTopAndBottom/>
                <wp:docPr id="70" name="Text Box 7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6C43A32A" w14:textId="257B1E71" w:rsidR="00711F1F" w:rsidRPr="00215FBE" w:rsidRDefault="00711F1F" w:rsidP="00215FBE">
                            <w:pPr>
                              <w:pStyle w:val="Caption"/>
                              <w:jc w:val="center"/>
                              <w:rPr>
                                <w:b/>
                                <w:noProof/>
                                <w:color w:val="auto"/>
                                <w:sz w:val="28"/>
                                <w:szCs w:val="24"/>
                              </w:rPr>
                            </w:pPr>
                            <w:bookmarkStart w:id="95" w:name="_Toc83122291"/>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1</w:t>
                            </w:r>
                            <w:r w:rsidR="00435ABC">
                              <w:rPr>
                                <w:b/>
                                <w:color w:val="auto"/>
                                <w:sz w:val="20"/>
                              </w:rPr>
                              <w:fldChar w:fldCharType="end"/>
                            </w:r>
                            <w:r w:rsidRPr="00215FBE">
                              <w:rPr>
                                <w:b/>
                                <w:color w:val="auto"/>
                                <w:sz w:val="20"/>
                              </w:rPr>
                              <w:t>: Activity Diagram - Manage Inventory</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8CFF07" id="Text Box 70" o:spid="_x0000_s1052" type="#_x0000_t202" style="position:absolute;margin-left:5.4pt;margin-top:488.85pt;width:451.35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" stroked="f">
                <v:textbox style="mso-fit-shape-to-text:t" inset="0,0,0,0">
                  <w:txbxContent>
                    <w:p w14:paraId="6C43A32A" w14:textId="257B1E71" w:rsidR="00711F1F" w:rsidRPr="00215FBE" w:rsidRDefault="00711F1F" w:rsidP="00215FBE">
                      <w:pPr>
                        <w:pStyle w:val="Caption"/>
                        <w:jc w:val="center"/>
                        <w:rPr>
                          <w:b/>
                          <w:noProof/>
                          <w:color w:val="auto"/>
                          <w:sz w:val="28"/>
                          <w:szCs w:val="24"/>
                        </w:rPr>
                      </w:pPr>
                      <w:bookmarkStart w:id="96" w:name="_Toc83122291"/>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1</w:t>
                      </w:r>
                      <w:r w:rsidR="00435ABC">
                        <w:rPr>
                          <w:b/>
                          <w:color w:val="auto"/>
                          <w:sz w:val="20"/>
                        </w:rPr>
                        <w:fldChar w:fldCharType="end"/>
                      </w:r>
                      <w:r w:rsidRPr="00215FBE">
                        <w:rPr>
                          <w:b/>
                          <w:color w:val="auto"/>
                          <w:sz w:val="20"/>
                        </w:rPr>
                        <w:t>: Activity Diagram - Manage Inventory</w:t>
                      </w:r>
                      <w:bookmarkEnd w:id="96"/>
                    </w:p>
                  </w:txbxContent>
                </v:textbox>
                <w10:wrap type="topAndBottom"/>
              </v:shape>
            </w:pict>
          </mc:Fallback>
        </mc:AlternateContent>
      </w:r>
      <w:r w:rsidRPr="009C1A3F">
        <w:rPr>
          <w:noProof/>
        </w:rPr>
        <w:drawing>
          <wp:anchor distT="0" distB="0" distL="114300" distR="114300" simplePos="0" relativeHeight="251764736" behindDoc="0" locked="0" layoutInCell="1" allowOverlap="1" wp14:anchorId="0AE87CBF" wp14:editId="075CF55D">
            <wp:simplePos x="0" y="0"/>
            <wp:positionH relativeFrom="column">
              <wp:posOffset>68580</wp:posOffset>
            </wp:positionH>
            <wp:positionV relativeFrom="paragraph">
              <wp:posOffset>381000</wp:posOffset>
            </wp:positionV>
            <wp:extent cx="5732145" cy="5732145"/>
            <wp:effectExtent l="19050" t="19050" r="20955" b="20955"/>
            <wp:wrapTopAndBottom/>
            <wp:docPr id="69" name="Picture 69" descr="C:\Users\ACER\Desktop\Activity last edit-Manage inven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Activity last edit-Manage inventory.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32145" cy="57321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909FB81" w14:textId="0D12D129" w:rsidR="009E3AE4" w:rsidRDefault="009E3AE4" w:rsidP="009E3AE4"/>
    <w:p w14:paraId="4F024400" w14:textId="6B6CC555" w:rsidR="002862E0" w:rsidRDefault="002862E0" w:rsidP="009E3AE4"/>
    <w:p w14:paraId="24F7A06C" w14:textId="77777777" w:rsidR="002862E0" w:rsidRDefault="002862E0" w:rsidP="009E3AE4"/>
    <w:p w14:paraId="4AD222B4" w14:textId="77777777" w:rsidR="002862E0" w:rsidRDefault="002862E0" w:rsidP="009E3AE4"/>
    <w:p w14:paraId="2579DAB4" w14:textId="77777777" w:rsidR="00B418C3" w:rsidRDefault="00B418C3" w:rsidP="009E3AE4"/>
    <w:p w14:paraId="2F36FD84" w14:textId="77777777" w:rsidR="00445E4C" w:rsidRDefault="00445E4C" w:rsidP="009E3AE4"/>
    <w:p w14:paraId="14059425" w14:textId="256343D4" w:rsidR="002862E0" w:rsidRDefault="002862E0" w:rsidP="009E3AE4"/>
    <w:p w14:paraId="3510FB0D" w14:textId="72DB62F4"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View</w:t>
      </w:r>
      <w:r w:rsidRPr="00B91CD3">
        <w:rPr>
          <w:rFonts w:ascii="Times New Roman" w:hAnsi="Times New Roman" w:cs="Times New Roman"/>
          <w:b/>
          <w:color w:val="auto"/>
        </w:rPr>
        <w:t xml:space="preserve"> </w:t>
      </w:r>
      <w:r w:rsidRPr="00887722">
        <w:rPr>
          <w:rFonts w:ascii="Times New Roman" w:hAnsi="Times New Roman" w:cs="Times New Roman"/>
          <w:b/>
          <w:color w:val="auto"/>
        </w:rPr>
        <w:t>Income</w:t>
      </w:r>
      <w:r w:rsidRPr="00B91CD3">
        <w:rPr>
          <w:rFonts w:ascii="Times New Roman" w:hAnsi="Times New Roman" w:cs="Times New Roman"/>
          <w:b/>
          <w:color w:val="auto"/>
        </w:rPr>
        <w:t xml:space="preserve"> </w:t>
      </w:r>
      <w:r w:rsidRPr="00887722">
        <w:rPr>
          <w:rFonts w:ascii="Times New Roman" w:hAnsi="Times New Roman" w:cs="Times New Roman"/>
          <w:b/>
          <w:color w:val="auto"/>
        </w:rPr>
        <w:t>Report</w:t>
      </w:r>
    </w:p>
    <w:p w14:paraId="18CAE7DE" w14:textId="7D1E49EA" w:rsidR="009E3AE4" w:rsidRDefault="009C1A3F" w:rsidP="009E3AE4">
      <w:r>
        <w:rPr>
          <w:noProof/>
        </w:rPr>
        <mc:AlternateContent>
          <mc:Choice Requires="wps">
            <w:drawing>
              <wp:anchor distT="0" distB="0" distL="114300" distR="114300" simplePos="0" relativeHeight="251769856" behindDoc="0" locked="0" layoutInCell="1" allowOverlap="1" wp14:anchorId="0E069CA6" wp14:editId="5870E13A">
                <wp:simplePos x="0" y="0"/>
                <wp:positionH relativeFrom="column">
                  <wp:posOffset>640080</wp:posOffset>
                </wp:positionH>
                <wp:positionV relativeFrom="paragraph">
                  <wp:posOffset>6366510</wp:posOffset>
                </wp:positionV>
                <wp:extent cx="438912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4389120" cy="635"/>
                        </a:xfrm>
                        <a:prstGeom prst="rect">
                          <a:avLst/>
                        </a:prstGeom>
                        <a:solidFill>
                          <a:prstClr val="white"/>
                        </a:solidFill>
                        <a:ln>
                          <a:noFill/>
                        </a:ln>
                        <a:effectLst/>
                      </wps:spPr>
                      <wps:txbx>
                        <w:txbxContent>
                          <w:p w14:paraId="03AC1E97" w14:textId="6271DBEA" w:rsidR="00711F1F" w:rsidRPr="00215FBE" w:rsidRDefault="00711F1F" w:rsidP="00215FBE">
                            <w:pPr>
                              <w:pStyle w:val="Caption"/>
                              <w:jc w:val="center"/>
                              <w:rPr>
                                <w:b/>
                                <w:noProof/>
                                <w:color w:val="auto"/>
                                <w:sz w:val="28"/>
                                <w:szCs w:val="24"/>
                              </w:rPr>
                            </w:pPr>
                            <w:bookmarkStart w:id="97" w:name="_Toc83122292"/>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2</w:t>
                            </w:r>
                            <w:r w:rsidR="00435ABC">
                              <w:rPr>
                                <w:b/>
                                <w:color w:val="auto"/>
                                <w:sz w:val="20"/>
                              </w:rPr>
                              <w:fldChar w:fldCharType="end"/>
                            </w:r>
                            <w:r>
                              <w:rPr>
                                <w:b/>
                                <w:color w:val="auto"/>
                                <w:sz w:val="20"/>
                              </w:rPr>
                              <w:t>: Ac</w:t>
                            </w:r>
                            <w:r w:rsidRPr="00215FBE">
                              <w:rPr>
                                <w:b/>
                                <w:color w:val="auto"/>
                                <w:sz w:val="20"/>
                              </w:rPr>
                              <w:t>tivity Diagram - View income Report</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069CA6" id="Text Box 72" o:spid="_x0000_s1053" type="#_x0000_t202" style="position:absolute;margin-left:50.4pt;margin-top:501.3pt;width:345.6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" stroked="f">
                <v:textbox style="mso-fit-shape-to-text:t" inset="0,0,0,0">
                  <w:txbxContent>
                    <w:p w14:paraId="03AC1E97" w14:textId="6271DBEA" w:rsidR="00711F1F" w:rsidRPr="00215FBE" w:rsidRDefault="00711F1F" w:rsidP="00215FBE">
                      <w:pPr>
                        <w:pStyle w:val="Caption"/>
                        <w:jc w:val="center"/>
                        <w:rPr>
                          <w:b/>
                          <w:noProof/>
                          <w:color w:val="auto"/>
                          <w:sz w:val="28"/>
                          <w:szCs w:val="24"/>
                        </w:rPr>
                      </w:pPr>
                      <w:bookmarkStart w:id="98" w:name="_Toc83122292"/>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2</w:t>
                      </w:r>
                      <w:r w:rsidR="00435ABC">
                        <w:rPr>
                          <w:b/>
                          <w:color w:val="auto"/>
                          <w:sz w:val="20"/>
                        </w:rPr>
                        <w:fldChar w:fldCharType="end"/>
                      </w:r>
                      <w:r>
                        <w:rPr>
                          <w:b/>
                          <w:color w:val="auto"/>
                          <w:sz w:val="20"/>
                        </w:rPr>
                        <w:t>: Ac</w:t>
                      </w:r>
                      <w:r w:rsidRPr="00215FBE">
                        <w:rPr>
                          <w:b/>
                          <w:color w:val="auto"/>
                          <w:sz w:val="20"/>
                        </w:rPr>
                        <w:t>tivity Diagram - View income Report</w:t>
                      </w:r>
                      <w:bookmarkEnd w:id="98"/>
                    </w:p>
                  </w:txbxContent>
                </v:textbox>
                <w10:wrap type="topAndBottom"/>
              </v:shape>
            </w:pict>
          </mc:Fallback>
        </mc:AlternateContent>
      </w:r>
      <w:r w:rsidRPr="009C1A3F">
        <w:rPr>
          <w:noProof/>
        </w:rPr>
        <w:drawing>
          <wp:anchor distT="0" distB="0" distL="114300" distR="114300" simplePos="0" relativeHeight="251767808" behindDoc="0" locked="0" layoutInCell="1" allowOverlap="1" wp14:anchorId="232E6473" wp14:editId="1AA2BDB9">
            <wp:simplePos x="0" y="0"/>
            <wp:positionH relativeFrom="column">
              <wp:posOffset>640080</wp:posOffset>
            </wp:positionH>
            <wp:positionV relativeFrom="paragraph">
              <wp:posOffset>259080</wp:posOffset>
            </wp:positionV>
            <wp:extent cx="4389120" cy="6012180"/>
            <wp:effectExtent l="19050" t="19050" r="11430" b="26670"/>
            <wp:wrapTopAndBottom/>
            <wp:docPr id="71" name="Picture 71" descr="C:\Users\ACER\Desktop\Activity last edit-View income 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Activity last edit-View income report.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89120" cy="6012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B2DFCE6" w14:textId="10B013D4" w:rsidR="00D111D7" w:rsidRDefault="00D111D7" w:rsidP="009E3AE4"/>
    <w:p w14:paraId="6E4BE7CE" w14:textId="77777777" w:rsidR="00D111D7" w:rsidRDefault="00D111D7" w:rsidP="009E3AE4"/>
    <w:p w14:paraId="6F2EA41E" w14:textId="77777777" w:rsidR="009C1A3F" w:rsidRDefault="009C1A3F" w:rsidP="009E3AE4"/>
    <w:p w14:paraId="6B5AFC3F" w14:textId="77777777" w:rsidR="009C1A3F" w:rsidRDefault="009C1A3F" w:rsidP="009E3AE4"/>
    <w:p w14:paraId="1C8BE5B7" w14:textId="77777777" w:rsidR="009C1A3F" w:rsidRDefault="009C1A3F" w:rsidP="009E3AE4"/>
    <w:p w14:paraId="7108CB62" w14:textId="77777777" w:rsidR="00D111D7" w:rsidRDefault="00D111D7" w:rsidP="009E3AE4"/>
    <w:p w14:paraId="796F710C" w14:textId="27CF6349" w:rsidR="00D111D7" w:rsidRDefault="00D111D7" w:rsidP="009E3AE4"/>
    <w:p w14:paraId="4350E2B4" w14:textId="32081FCC" w:rsidR="009E3AE4" w:rsidRPr="00B91CD3" w:rsidRDefault="00C7420D" w:rsidP="00B91CD3">
      <w:pPr>
        <w:pStyle w:val="Heading3"/>
        <w:rPr>
          <w:rFonts w:ascii="Times New Roman" w:hAnsi="Times New Roman" w:cs="Times New Roman"/>
          <w:b/>
          <w:color w:val="auto"/>
        </w:rPr>
      </w:pPr>
      <w:r w:rsidRPr="0013157C">
        <w:rPr>
          <w:rFonts w:ascii="Times New Roman" w:hAnsi="Times New Roman" w:cs="Times New Roman"/>
          <w:b/>
          <w:color w:val="auto"/>
        </w:rPr>
        <w:t>Manage open/close date and time</w:t>
      </w:r>
    </w:p>
    <w:p w14:paraId="1115EB49" w14:textId="6F1A921A" w:rsidR="009E3AE4" w:rsidRDefault="009C1A3F" w:rsidP="009E3AE4">
      <w:r>
        <w:rPr>
          <w:noProof/>
        </w:rPr>
        <mc:AlternateContent>
          <mc:Choice Requires="wps">
            <w:drawing>
              <wp:anchor distT="0" distB="0" distL="114300" distR="114300" simplePos="0" relativeHeight="251772928" behindDoc="0" locked="0" layoutInCell="1" allowOverlap="1" wp14:anchorId="6963DB57" wp14:editId="117A090E">
                <wp:simplePos x="0" y="0"/>
                <wp:positionH relativeFrom="column">
                  <wp:posOffset>403860</wp:posOffset>
                </wp:positionH>
                <wp:positionV relativeFrom="paragraph">
                  <wp:posOffset>6130925</wp:posOffset>
                </wp:positionV>
                <wp:extent cx="5732145" cy="635"/>
                <wp:effectExtent l="0" t="0" r="1905" b="0"/>
                <wp:wrapTopAndBottom/>
                <wp:docPr id="74" name="Text Box 7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86D95DA" w14:textId="2351446D" w:rsidR="00711F1F" w:rsidRPr="00215FBE" w:rsidRDefault="00711F1F" w:rsidP="00215FBE">
                            <w:pPr>
                              <w:pStyle w:val="Caption"/>
                              <w:jc w:val="center"/>
                              <w:rPr>
                                <w:b/>
                                <w:noProof/>
                                <w:color w:val="auto"/>
                                <w:sz w:val="28"/>
                                <w:szCs w:val="24"/>
                              </w:rPr>
                            </w:pPr>
                            <w:bookmarkStart w:id="99" w:name="_Toc83122293"/>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3</w:t>
                            </w:r>
                            <w:r w:rsidR="00435ABC">
                              <w:rPr>
                                <w:b/>
                                <w:color w:val="auto"/>
                                <w:sz w:val="20"/>
                              </w:rPr>
                              <w:fldChar w:fldCharType="end"/>
                            </w:r>
                            <w:r w:rsidRPr="00215FBE">
                              <w:rPr>
                                <w:b/>
                                <w:color w:val="auto"/>
                                <w:sz w:val="20"/>
                              </w:rPr>
                              <w:t>: Activ</w:t>
                            </w:r>
                            <w:r>
                              <w:rPr>
                                <w:b/>
                                <w:color w:val="auto"/>
                                <w:sz w:val="20"/>
                              </w:rPr>
                              <w:t>i</w:t>
                            </w:r>
                            <w:r w:rsidRPr="00215FBE">
                              <w:rPr>
                                <w:b/>
                                <w:color w:val="auto"/>
                                <w:sz w:val="20"/>
                              </w:rPr>
                              <w:t>ty Diagram - Manage open/close date and time</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63DB57" id="Text Box 74" o:spid="_x0000_s1054" type="#_x0000_t202" style="position:absolute;margin-left:31.8pt;margin-top:482.75pt;width:451.3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" stroked="f">
                <v:textbox style="mso-fit-shape-to-text:t" inset="0,0,0,0">
                  <w:txbxContent>
                    <w:p w14:paraId="086D95DA" w14:textId="2351446D" w:rsidR="00711F1F" w:rsidRPr="00215FBE" w:rsidRDefault="00711F1F" w:rsidP="00215FBE">
                      <w:pPr>
                        <w:pStyle w:val="Caption"/>
                        <w:jc w:val="center"/>
                        <w:rPr>
                          <w:b/>
                          <w:noProof/>
                          <w:color w:val="auto"/>
                          <w:sz w:val="28"/>
                          <w:szCs w:val="24"/>
                        </w:rPr>
                      </w:pPr>
                      <w:bookmarkStart w:id="100" w:name="_Toc83122293"/>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3</w:t>
                      </w:r>
                      <w:r w:rsidR="00435ABC">
                        <w:rPr>
                          <w:b/>
                          <w:color w:val="auto"/>
                          <w:sz w:val="20"/>
                        </w:rPr>
                        <w:fldChar w:fldCharType="end"/>
                      </w:r>
                      <w:r w:rsidRPr="00215FBE">
                        <w:rPr>
                          <w:b/>
                          <w:color w:val="auto"/>
                          <w:sz w:val="20"/>
                        </w:rPr>
                        <w:t>: Activ</w:t>
                      </w:r>
                      <w:r>
                        <w:rPr>
                          <w:b/>
                          <w:color w:val="auto"/>
                          <w:sz w:val="20"/>
                        </w:rPr>
                        <w:t>i</w:t>
                      </w:r>
                      <w:r w:rsidRPr="00215FBE">
                        <w:rPr>
                          <w:b/>
                          <w:color w:val="auto"/>
                          <w:sz w:val="20"/>
                        </w:rPr>
                        <w:t>ty Diagram - Manage open/close date and time</w:t>
                      </w:r>
                      <w:bookmarkEnd w:id="100"/>
                    </w:p>
                  </w:txbxContent>
                </v:textbox>
                <w10:wrap type="topAndBottom"/>
              </v:shape>
            </w:pict>
          </mc:Fallback>
        </mc:AlternateContent>
      </w:r>
      <w:r w:rsidRPr="009C1A3F">
        <w:rPr>
          <w:noProof/>
        </w:rPr>
        <w:drawing>
          <wp:anchor distT="0" distB="0" distL="114300" distR="114300" simplePos="0" relativeHeight="251770880" behindDoc="0" locked="0" layoutInCell="1" allowOverlap="1" wp14:anchorId="351EC6EC" wp14:editId="0D55936B">
            <wp:simplePos x="0" y="0"/>
            <wp:positionH relativeFrom="column">
              <wp:posOffset>403860</wp:posOffset>
            </wp:positionH>
            <wp:positionV relativeFrom="paragraph">
              <wp:posOffset>377190</wp:posOffset>
            </wp:positionV>
            <wp:extent cx="5732145" cy="5643245"/>
            <wp:effectExtent l="19050" t="19050" r="20955" b="14605"/>
            <wp:wrapTopAndBottom/>
            <wp:docPr id="73" name="Picture 73" descr="C:\Users\ACER\Desktop\Close Date and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CER\Desktop\Close Date and Time.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32145" cy="56432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0F00579" w14:textId="7C75336F" w:rsidR="009D5A5E" w:rsidRDefault="009D5A5E" w:rsidP="009E3AE4"/>
    <w:p w14:paraId="630E9E0A" w14:textId="1D570F95" w:rsidR="009E3AE4" w:rsidRDefault="009E3AE4" w:rsidP="009E3AE4"/>
    <w:p w14:paraId="42D1D07B" w14:textId="574EF25B" w:rsidR="009E3AE4" w:rsidRDefault="009E3AE4" w:rsidP="009E3AE4"/>
    <w:p w14:paraId="0637D947" w14:textId="7349A142" w:rsidR="009D5A5E" w:rsidRDefault="009D5A5E" w:rsidP="009E3AE4"/>
    <w:p w14:paraId="27971D0F" w14:textId="493C9A64" w:rsidR="009D5A5E" w:rsidRDefault="009D5A5E" w:rsidP="009E3AE4"/>
    <w:p w14:paraId="6B429EFD" w14:textId="46BCFDB6" w:rsidR="009D5A5E" w:rsidRDefault="009D5A5E" w:rsidP="009E3AE4"/>
    <w:p w14:paraId="75DA483E" w14:textId="3B6E3374" w:rsidR="009D5A5E" w:rsidRDefault="009D5A5E" w:rsidP="009E3AE4"/>
    <w:p w14:paraId="521267EF" w14:textId="77777777" w:rsidR="009D5A5E" w:rsidRDefault="009D5A5E" w:rsidP="009E3AE4"/>
    <w:p w14:paraId="272A2DF1" w14:textId="30478840" w:rsidR="009E3AE4" w:rsidRPr="0013157C" w:rsidRDefault="00A43497" w:rsidP="00B91CD3">
      <w:pPr>
        <w:pStyle w:val="Heading3"/>
        <w:rPr>
          <w:rFonts w:ascii="Times New Roman" w:hAnsi="Times New Roman" w:cs="Times New Roman"/>
          <w:b/>
          <w:color w:val="auto"/>
        </w:rPr>
      </w:pPr>
      <w:r>
        <w:rPr>
          <w:rFonts w:ascii="Times New Roman" w:hAnsi="Times New Roman" w:cs="Times New Roman"/>
          <w:b/>
          <w:color w:val="auto"/>
        </w:rPr>
        <w:pict w14:anchorId="66AD2EB4">
          <v:shape id="_x0000_s1026" type="#_x0000_t75" style="position:absolute;left:0;text-align:left;margin-left:-6pt;margin-top:19.15pt;width:496.85pt;height:502.2pt;z-index:251774976;mso-position-horizontal-relative:text;mso-position-vertical-relative:text;mso-width-relative:page;mso-height-relative:page" stroked="t" strokecolor="black [3213]">
            <v:imagedata r:id="rId118" o:title="Activity last edit-Update Trainer details " cropright="309f"/>
            <w10:wrap type="topAndBottom"/>
          </v:shape>
        </w:pict>
      </w:r>
      <w:r w:rsidR="001B7FF6" w:rsidRPr="00B91CD3">
        <w:rPr>
          <w:rFonts w:ascii="Times New Roman" w:hAnsi="Times New Roman" w:cs="Times New Roman"/>
          <w:b/>
          <w:noProof/>
          <w:color w:val="auto"/>
        </w:rPr>
        <mc:AlternateContent>
          <mc:Choice Requires="wps">
            <w:drawing>
              <wp:anchor distT="0" distB="0" distL="114300" distR="114300" simplePos="0" relativeHeight="251777024" behindDoc="0" locked="0" layoutInCell="1" allowOverlap="1" wp14:anchorId="3EEC3FAE" wp14:editId="7C26B6D8">
                <wp:simplePos x="0" y="0"/>
                <wp:positionH relativeFrom="column">
                  <wp:posOffset>-76200</wp:posOffset>
                </wp:positionH>
                <wp:positionV relativeFrom="paragraph">
                  <wp:posOffset>6762115</wp:posOffset>
                </wp:positionV>
                <wp:extent cx="6339840" cy="635"/>
                <wp:effectExtent l="0" t="0" r="3810" b="0"/>
                <wp:wrapTopAndBottom/>
                <wp:docPr id="75" name="Text Box 75"/>
                <wp:cNvGraphicFramePr/>
                <a:graphic xmlns:a="http://schemas.openxmlformats.org/drawingml/2006/main">
                  <a:graphicData uri="http://schemas.microsoft.com/office/word/2010/wordprocessingShape">
                    <wps:wsp>
                      <wps:cNvSpPr txBox="1"/>
                      <wps:spPr>
                        <a:xfrm>
                          <a:off x="0" y="0"/>
                          <a:ext cx="6339840" cy="635"/>
                        </a:xfrm>
                        <a:prstGeom prst="rect">
                          <a:avLst/>
                        </a:prstGeom>
                        <a:solidFill>
                          <a:prstClr val="white"/>
                        </a:solidFill>
                        <a:ln>
                          <a:noFill/>
                        </a:ln>
                        <a:effectLst/>
                      </wps:spPr>
                      <wps:txbx>
                        <w:txbxContent>
                          <w:p w14:paraId="629FF189" w14:textId="1C802D9B" w:rsidR="00711F1F" w:rsidRPr="00215FBE" w:rsidRDefault="00711F1F" w:rsidP="00215FBE">
                            <w:pPr>
                              <w:pStyle w:val="Caption"/>
                              <w:jc w:val="center"/>
                              <w:rPr>
                                <w:b/>
                                <w:noProof/>
                                <w:color w:val="auto"/>
                                <w:sz w:val="28"/>
                                <w:szCs w:val="24"/>
                              </w:rPr>
                            </w:pPr>
                            <w:bookmarkStart w:id="101" w:name="_Toc83122294"/>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4</w:t>
                            </w:r>
                            <w:r w:rsidR="00435ABC">
                              <w:rPr>
                                <w:b/>
                                <w:color w:val="auto"/>
                                <w:sz w:val="20"/>
                              </w:rPr>
                              <w:fldChar w:fldCharType="end"/>
                            </w:r>
                            <w:r w:rsidRPr="00215FBE">
                              <w:rPr>
                                <w:b/>
                                <w:color w:val="auto"/>
                                <w:sz w:val="20"/>
                              </w:rPr>
                              <w:t>: Activity Diagram - Update Trainer Details</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EC3FAE" id="Text Box 75" o:spid="_x0000_s1055" type="#_x0000_t202" style="position:absolute;left:0;text-align:left;margin-left:-6pt;margin-top:532.45pt;width:499.2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" stroked="f">
                <v:textbox style="mso-fit-shape-to-text:t" inset="0,0,0,0">
                  <w:txbxContent>
                    <w:p w14:paraId="629FF189" w14:textId="1C802D9B" w:rsidR="00711F1F" w:rsidRPr="00215FBE" w:rsidRDefault="00711F1F" w:rsidP="00215FBE">
                      <w:pPr>
                        <w:pStyle w:val="Caption"/>
                        <w:jc w:val="center"/>
                        <w:rPr>
                          <w:b/>
                          <w:noProof/>
                          <w:color w:val="auto"/>
                          <w:sz w:val="28"/>
                          <w:szCs w:val="24"/>
                        </w:rPr>
                      </w:pPr>
                      <w:bookmarkStart w:id="102" w:name="_Toc83122294"/>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4</w:t>
                      </w:r>
                      <w:r w:rsidR="00435ABC">
                        <w:rPr>
                          <w:b/>
                          <w:color w:val="auto"/>
                          <w:sz w:val="20"/>
                        </w:rPr>
                        <w:fldChar w:fldCharType="end"/>
                      </w:r>
                      <w:r w:rsidRPr="00215FBE">
                        <w:rPr>
                          <w:b/>
                          <w:color w:val="auto"/>
                          <w:sz w:val="20"/>
                        </w:rPr>
                        <w:t>: Activity Diagram - Update Trainer Details</w:t>
                      </w:r>
                      <w:bookmarkEnd w:id="102"/>
                    </w:p>
                  </w:txbxContent>
                </v:textbox>
                <w10:wrap type="topAndBottom"/>
              </v:shape>
            </w:pict>
          </mc:Fallback>
        </mc:AlternateContent>
      </w:r>
      <w:r w:rsidR="00C7420D" w:rsidRPr="0013157C">
        <w:rPr>
          <w:rFonts w:ascii="Times New Roman" w:hAnsi="Times New Roman" w:cs="Times New Roman"/>
          <w:b/>
          <w:color w:val="auto"/>
        </w:rPr>
        <w:t>Update Trainer Details</w:t>
      </w:r>
    </w:p>
    <w:p w14:paraId="18314288" w14:textId="5485E8F9" w:rsidR="009E3AE4" w:rsidRDefault="009E3AE4" w:rsidP="009E3AE4"/>
    <w:p w14:paraId="34D215ED" w14:textId="6C3D9D67" w:rsidR="000449AD" w:rsidRDefault="000449AD" w:rsidP="009E3AE4"/>
    <w:p w14:paraId="7A9FF99D" w14:textId="77777777" w:rsidR="000449AD" w:rsidRDefault="000449AD" w:rsidP="009E3AE4"/>
    <w:p w14:paraId="6637F80A" w14:textId="77777777" w:rsidR="000449AD" w:rsidRDefault="000449AD" w:rsidP="009E3AE4"/>
    <w:p w14:paraId="08C2FB0B" w14:textId="77777777" w:rsidR="0013157C" w:rsidRDefault="0013157C" w:rsidP="009E3AE4"/>
    <w:p w14:paraId="3B257A16" w14:textId="77777777" w:rsidR="0013157C" w:rsidRDefault="0013157C" w:rsidP="009E3AE4"/>
    <w:p w14:paraId="27C97476" w14:textId="73218A57" w:rsidR="000449AD" w:rsidRPr="00B91CD3" w:rsidRDefault="00C7420D" w:rsidP="00B91CD3">
      <w:pPr>
        <w:pStyle w:val="Heading3"/>
        <w:rPr>
          <w:rFonts w:ascii="Times New Roman" w:hAnsi="Times New Roman" w:cs="Times New Roman"/>
          <w:b/>
          <w:color w:val="auto"/>
        </w:rPr>
      </w:pPr>
      <w:r w:rsidRPr="00B91CD3">
        <w:rPr>
          <w:rFonts w:ascii="Times New Roman" w:hAnsi="Times New Roman" w:cs="Times New Roman"/>
          <w:b/>
          <w:color w:val="auto"/>
        </w:rPr>
        <w:t>View Income</w:t>
      </w:r>
    </w:p>
    <w:p w14:paraId="76859DDE" w14:textId="0F582713" w:rsidR="009E3AE4" w:rsidRDefault="009C1A3F" w:rsidP="009E3AE4">
      <w:r>
        <w:rPr>
          <w:noProof/>
        </w:rPr>
        <mc:AlternateContent>
          <mc:Choice Requires="wps">
            <w:drawing>
              <wp:anchor distT="0" distB="0" distL="114300" distR="114300" simplePos="0" relativeHeight="251780096" behindDoc="0" locked="0" layoutInCell="1" allowOverlap="1" wp14:anchorId="43DFB116" wp14:editId="2B578D47">
                <wp:simplePos x="0" y="0"/>
                <wp:positionH relativeFrom="column">
                  <wp:posOffset>457200</wp:posOffset>
                </wp:positionH>
                <wp:positionV relativeFrom="paragraph">
                  <wp:posOffset>5134610</wp:posOffset>
                </wp:positionV>
                <wp:extent cx="4632960"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4632960" cy="635"/>
                        </a:xfrm>
                        <a:prstGeom prst="rect">
                          <a:avLst/>
                        </a:prstGeom>
                        <a:solidFill>
                          <a:prstClr val="white"/>
                        </a:solidFill>
                        <a:ln>
                          <a:noFill/>
                        </a:ln>
                        <a:effectLst/>
                      </wps:spPr>
                      <wps:txbx>
                        <w:txbxContent>
                          <w:p w14:paraId="3EB05FCE" w14:textId="2D24398F" w:rsidR="00711F1F" w:rsidRPr="00215FBE" w:rsidRDefault="00711F1F" w:rsidP="00215FBE">
                            <w:pPr>
                              <w:pStyle w:val="Caption"/>
                              <w:jc w:val="center"/>
                              <w:rPr>
                                <w:b/>
                                <w:noProof/>
                                <w:color w:val="auto"/>
                                <w:sz w:val="28"/>
                                <w:szCs w:val="24"/>
                              </w:rPr>
                            </w:pPr>
                            <w:bookmarkStart w:id="103" w:name="_Toc83122295"/>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5</w:t>
                            </w:r>
                            <w:r w:rsidR="00435ABC">
                              <w:rPr>
                                <w:b/>
                                <w:color w:val="auto"/>
                                <w:sz w:val="20"/>
                              </w:rPr>
                              <w:fldChar w:fldCharType="end"/>
                            </w:r>
                            <w:r w:rsidRPr="00215FBE">
                              <w:rPr>
                                <w:b/>
                                <w:color w:val="auto"/>
                                <w:sz w:val="20"/>
                              </w:rPr>
                              <w:t>: Activity Diagram - View Income</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DFB116" id="Text Box 77" o:spid="_x0000_s1056" type="#_x0000_t202" style="position:absolute;margin-left:36pt;margin-top:404.3pt;width:364.8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" stroked="f">
                <v:textbox style="mso-fit-shape-to-text:t" inset="0,0,0,0">
                  <w:txbxContent>
                    <w:p w14:paraId="3EB05FCE" w14:textId="2D24398F" w:rsidR="00711F1F" w:rsidRPr="00215FBE" w:rsidRDefault="00711F1F" w:rsidP="00215FBE">
                      <w:pPr>
                        <w:pStyle w:val="Caption"/>
                        <w:jc w:val="center"/>
                        <w:rPr>
                          <w:b/>
                          <w:noProof/>
                          <w:color w:val="auto"/>
                          <w:sz w:val="28"/>
                          <w:szCs w:val="24"/>
                        </w:rPr>
                      </w:pPr>
                      <w:bookmarkStart w:id="104" w:name="_Toc83122295"/>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5</w:t>
                      </w:r>
                      <w:r w:rsidR="00435ABC">
                        <w:rPr>
                          <w:b/>
                          <w:color w:val="auto"/>
                          <w:sz w:val="20"/>
                        </w:rPr>
                        <w:fldChar w:fldCharType="end"/>
                      </w:r>
                      <w:r w:rsidRPr="00215FBE">
                        <w:rPr>
                          <w:b/>
                          <w:color w:val="auto"/>
                          <w:sz w:val="20"/>
                        </w:rPr>
                        <w:t>: Activity Diagram - View Income</w:t>
                      </w:r>
                      <w:bookmarkEnd w:id="104"/>
                    </w:p>
                  </w:txbxContent>
                </v:textbox>
                <w10:wrap type="topAndBottom"/>
              </v:shape>
            </w:pict>
          </mc:Fallback>
        </mc:AlternateContent>
      </w:r>
      <w:r w:rsidRPr="009C1A3F">
        <w:rPr>
          <w:noProof/>
        </w:rPr>
        <w:drawing>
          <wp:anchor distT="0" distB="0" distL="114300" distR="114300" simplePos="0" relativeHeight="251778048" behindDoc="1" locked="0" layoutInCell="1" allowOverlap="1" wp14:anchorId="46B4343A" wp14:editId="6E688760">
            <wp:simplePos x="0" y="0"/>
            <wp:positionH relativeFrom="column">
              <wp:posOffset>457200</wp:posOffset>
            </wp:positionH>
            <wp:positionV relativeFrom="paragraph">
              <wp:posOffset>297180</wp:posOffset>
            </wp:positionV>
            <wp:extent cx="4632960" cy="4742180"/>
            <wp:effectExtent l="19050" t="19050" r="15240" b="20320"/>
            <wp:wrapTopAndBottom/>
            <wp:docPr id="76" name="Picture 76" descr="C:\Users\ACER\Desktop\Activity last edit-View Incom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CER\Desktop\Activity last edit-View Income .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32960" cy="4742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F064707" w14:textId="45ABE2D7" w:rsidR="009E3AE4" w:rsidRDefault="009E3AE4" w:rsidP="009E3AE4"/>
    <w:p w14:paraId="2EDFE1A3" w14:textId="77777777" w:rsidR="000449AD" w:rsidRDefault="000449AD" w:rsidP="009E3AE4"/>
    <w:p w14:paraId="5DDFFB10" w14:textId="77777777" w:rsidR="000449AD" w:rsidRDefault="000449AD" w:rsidP="009E3AE4"/>
    <w:p w14:paraId="74AF6E46" w14:textId="77777777" w:rsidR="000449AD" w:rsidRDefault="000449AD" w:rsidP="009E3AE4"/>
    <w:p w14:paraId="09266EFD" w14:textId="77777777" w:rsidR="000449AD" w:rsidRDefault="000449AD" w:rsidP="009E3AE4"/>
    <w:p w14:paraId="227CA79E" w14:textId="77777777" w:rsidR="000449AD" w:rsidRDefault="000449AD" w:rsidP="009E3AE4"/>
    <w:p w14:paraId="23372BB9" w14:textId="77777777" w:rsidR="000449AD" w:rsidRDefault="000449AD" w:rsidP="009E3AE4"/>
    <w:p w14:paraId="16950B16" w14:textId="77777777" w:rsidR="000449AD" w:rsidRDefault="000449AD" w:rsidP="009E3AE4"/>
    <w:p w14:paraId="6ED70B47" w14:textId="77777777" w:rsidR="000449AD" w:rsidRDefault="000449AD" w:rsidP="009E3AE4"/>
    <w:p w14:paraId="4AD89D27" w14:textId="77777777" w:rsidR="000449AD" w:rsidRDefault="000449AD" w:rsidP="009E3AE4"/>
    <w:p w14:paraId="0DBD220C" w14:textId="77777777" w:rsidR="009C1A3F" w:rsidRDefault="009C1A3F" w:rsidP="009E3AE4"/>
    <w:p w14:paraId="7311AC78" w14:textId="1C0E7823"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Set Availability</w:t>
      </w:r>
    </w:p>
    <w:p w14:paraId="0812667E" w14:textId="03E2E39F" w:rsidR="009E3AE4" w:rsidRDefault="00AE5005" w:rsidP="009E3AE4">
      <w:r>
        <w:rPr>
          <w:noProof/>
        </w:rPr>
        <mc:AlternateContent>
          <mc:Choice Requires="wps">
            <w:drawing>
              <wp:anchor distT="0" distB="0" distL="114300" distR="114300" simplePos="0" relativeHeight="251783168" behindDoc="0" locked="0" layoutInCell="1" allowOverlap="1" wp14:anchorId="32430FEC" wp14:editId="280780BB">
                <wp:simplePos x="0" y="0"/>
                <wp:positionH relativeFrom="column">
                  <wp:posOffset>137160</wp:posOffset>
                </wp:positionH>
                <wp:positionV relativeFrom="paragraph">
                  <wp:posOffset>7410450</wp:posOffset>
                </wp:positionV>
                <wp:extent cx="5631180" cy="635"/>
                <wp:effectExtent l="0" t="0" r="7620" b="0"/>
                <wp:wrapTopAndBottom/>
                <wp:docPr id="87" name="Text Box 87"/>
                <wp:cNvGraphicFramePr/>
                <a:graphic xmlns:a="http://schemas.openxmlformats.org/drawingml/2006/main">
                  <a:graphicData uri="http://schemas.microsoft.com/office/word/2010/wordprocessingShape">
                    <wps:wsp>
                      <wps:cNvSpPr txBox="1"/>
                      <wps:spPr>
                        <a:xfrm>
                          <a:off x="0" y="0"/>
                          <a:ext cx="5631180" cy="635"/>
                        </a:xfrm>
                        <a:prstGeom prst="rect">
                          <a:avLst/>
                        </a:prstGeom>
                        <a:solidFill>
                          <a:prstClr val="white"/>
                        </a:solidFill>
                        <a:ln>
                          <a:noFill/>
                        </a:ln>
                        <a:effectLst/>
                      </wps:spPr>
                      <wps:txbx>
                        <w:txbxContent>
                          <w:p w14:paraId="1BB4D883" w14:textId="28B87D49" w:rsidR="00711F1F" w:rsidRPr="00215FBE" w:rsidRDefault="00711F1F" w:rsidP="00215FBE">
                            <w:pPr>
                              <w:pStyle w:val="Caption"/>
                              <w:jc w:val="center"/>
                              <w:rPr>
                                <w:b/>
                                <w:noProof/>
                                <w:color w:val="auto"/>
                                <w:sz w:val="28"/>
                                <w:szCs w:val="24"/>
                              </w:rPr>
                            </w:pPr>
                            <w:bookmarkStart w:id="105" w:name="_Toc83122296"/>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6</w:t>
                            </w:r>
                            <w:r w:rsidR="00435ABC">
                              <w:rPr>
                                <w:b/>
                                <w:color w:val="auto"/>
                                <w:sz w:val="20"/>
                              </w:rPr>
                              <w:fldChar w:fldCharType="end"/>
                            </w:r>
                            <w:r w:rsidRPr="00215FBE">
                              <w:rPr>
                                <w:b/>
                                <w:color w:val="auto"/>
                                <w:sz w:val="20"/>
                              </w:rPr>
                              <w:t>: Activity Diagram - Set Availability</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30FEC" id="Text Box 87" o:spid="_x0000_s1057" type="#_x0000_t202" style="position:absolute;margin-left:10.8pt;margin-top:583.5pt;width:443.4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" stroked="f">
                <v:textbox style="mso-fit-shape-to-text:t" inset="0,0,0,0">
                  <w:txbxContent>
                    <w:p w14:paraId="1BB4D883" w14:textId="28B87D49" w:rsidR="00711F1F" w:rsidRPr="00215FBE" w:rsidRDefault="00711F1F" w:rsidP="00215FBE">
                      <w:pPr>
                        <w:pStyle w:val="Caption"/>
                        <w:jc w:val="center"/>
                        <w:rPr>
                          <w:b/>
                          <w:noProof/>
                          <w:color w:val="auto"/>
                          <w:sz w:val="28"/>
                          <w:szCs w:val="24"/>
                        </w:rPr>
                      </w:pPr>
                      <w:bookmarkStart w:id="106" w:name="_Toc83122296"/>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6</w:t>
                      </w:r>
                      <w:r w:rsidR="00435ABC">
                        <w:rPr>
                          <w:b/>
                          <w:color w:val="auto"/>
                          <w:sz w:val="20"/>
                        </w:rPr>
                        <w:fldChar w:fldCharType="end"/>
                      </w:r>
                      <w:r w:rsidRPr="00215FBE">
                        <w:rPr>
                          <w:b/>
                          <w:color w:val="auto"/>
                          <w:sz w:val="20"/>
                        </w:rPr>
                        <w:t>: Activity Diagram - Set Availability</w:t>
                      </w:r>
                      <w:bookmarkEnd w:id="106"/>
                    </w:p>
                  </w:txbxContent>
                </v:textbox>
                <w10:wrap type="topAndBottom"/>
              </v:shape>
            </w:pict>
          </mc:Fallback>
        </mc:AlternateContent>
      </w:r>
      <w:r w:rsidRPr="00AE5005">
        <w:rPr>
          <w:noProof/>
        </w:rPr>
        <w:drawing>
          <wp:anchor distT="0" distB="0" distL="114300" distR="114300" simplePos="0" relativeHeight="251781120" behindDoc="0" locked="0" layoutInCell="1" allowOverlap="1" wp14:anchorId="072EE5E5" wp14:editId="17443708">
            <wp:simplePos x="0" y="0"/>
            <wp:positionH relativeFrom="margin">
              <wp:posOffset>137160</wp:posOffset>
            </wp:positionH>
            <wp:positionV relativeFrom="paragraph">
              <wp:posOffset>350520</wp:posOffset>
            </wp:positionV>
            <wp:extent cx="5631180" cy="6964680"/>
            <wp:effectExtent l="19050" t="19050" r="26670" b="26670"/>
            <wp:wrapTopAndBottom/>
            <wp:docPr id="78" name="Picture 78" descr="C:\Users\ACER\Desktop\Activity last edit-Set Availabilit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esktop\Activity last edit-Set Availability .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631180" cy="6964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4F29CA8" w14:textId="77777777" w:rsidR="009E3AE4" w:rsidRDefault="009E3AE4" w:rsidP="009E3AE4"/>
    <w:p w14:paraId="3F6893BF" w14:textId="77777777" w:rsidR="000449AD" w:rsidRDefault="000449AD" w:rsidP="009E3AE4"/>
    <w:p w14:paraId="29F8DA02" w14:textId="77777777" w:rsidR="009E3AE4" w:rsidRDefault="009E3AE4" w:rsidP="009E3AE4"/>
    <w:p w14:paraId="4AD04D7A" w14:textId="0505C8C0"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View Assign Users</w:t>
      </w:r>
    </w:p>
    <w:p w14:paraId="3439177D" w14:textId="6618B4D1" w:rsidR="009E3AE4" w:rsidRDefault="00AE5005" w:rsidP="009E3AE4">
      <w:r>
        <w:rPr>
          <w:noProof/>
        </w:rPr>
        <mc:AlternateContent>
          <mc:Choice Requires="wps">
            <w:drawing>
              <wp:anchor distT="0" distB="0" distL="114300" distR="114300" simplePos="0" relativeHeight="251786240" behindDoc="0" locked="0" layoutInCell="1" allowOverlap="1" wp14:anchorId="5CDDB00F" wp14:editId="7682A375">
                <wp:simplePos x="0" y="0"/>
                <wp:positionH relativeFrom="column">
                  <wp:posOffset>739140</wp:posOffset>
                </wp:positionH>
                <wp:positionV relativeFrom="paragraph">
                  <wp:posOffset>6068695</wp:posOffset>
                </wp:positionV>
                <wp:extent cx="4107180" cy="635"/>
                <wp:effectExtent l="0" t="0" r="7620" b="0"/>
                <wp:wrapTopAndBottom/>
                <wp:docPr id="88" name="Text Box 88"/>
                <wp:cNvGraphicFramePr/>
                <a:graphic xmlns:a="http://schemas.openxmlformats.org/drawingml/2006/main">
                  <a:graphicData uri="http://schemas.microsoft.com/office/word/2010/wordprocessingShape">
                    <wps:wsp>
                      <wps:cNvSpPr txBox="1"/>
                      <wps:spPr>
                        <a:xfrm>
                          <a:off x="0" y="0"/>
                          <a:ext cx="4107180" cy="635"/>
                        </a:xfrm>
                        <a:prstGeom prst="rect">
                          <a:avLst/>
                        </a:prstGeom>
                        <a:solidFill>
                          <a:prstClr val="white"/>
                        </a:solidFill>
                        <a:ln>
                          <a:noFill/>
                        </a:ln>
                        <a:effectLst/>
                      </wps:spPr>
                      <wps:txbx>
                        <w:txbxContent>
                          <w:p w14:paraId="3E949B5B" w14:textId="7F2F8326" w:rsidR="00711F1F" w:rsidRPr="00215FBE" w:rsidRDefault="00711F1F" w:rsidP="00215FBE">
                            <w:pPr>
                              <w:pStyle w:val="Caption"/>
                              <w:jc w:val="center"/>
                              <w:rPr>
                                <w:b/>
                                <w:noProof/>
                                <w:color w:val="auto"/>
                                <w:sz w:val="28"/>
                                <w:szCs w:val="24"/>
                              </w:rPr>
                            </w:pPr>
                            <w:bookmarkStart w:id="107" w:name="_Toc83122297"/>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7</w:t>
                            </w:r>
                            <w:r w:rsidR="00435ABC">
                              <w:rPr>
                                <w:b/>
                                <w:color w:val="auto"/>
                                <w:sz w:val="20"/>
                              </w:rPr>
                              <w:fldChar w:fldCharType="end"/>
                            </w:r>
                            <w:r w:rsidRPr="00215FBE">
                              <w:rPr>
                                <w:b/>
                                <w:color w:val="auto"/>
                                <w:sz w:val="20"/>
                              </w:rPr>
                              <w:t>: Activity Diagram - View Assign Users</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DDB00F" id="Text Box 88" o:spid="_x0000_s1058" type="#_x0000_t202" style="position:absolute;margin-left:58.2pt;margin-top:477.85pt;width:323.4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" stroked="f">
                <v:textbox style="mso-fit-shape-to-text:t" inset="0,0,0,0">
                  <w:txbxContent>
                    <w:p w14:paraId="3E949B5B" w14:textId="7F2F8326" w:rsidR="00711F1F" w:rsidRPr="00215FBE" w:rsidRDefault="00711F1F" w:rsidP="00215FBE">
                      <w:pPr>
                        <w:pStyle w:val="Caption"/>
                        <w:jc w:val="center"/>
                        <w:rPr>
                          <w:b/>
                          <w:noProof/>
                          <w:color w:val="auto"/>
                          <w:sz w:val="28"/>
                          <w:szCs w:val="24"/>
                        </w:rPr>
                      </w:pPr>
                      <w:bookmarkStart w:id="108" w:name="_Toc83122297"/>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7</w:t>
                      </w:r>
                      <w:r w:rsidR="00435ABC">
                        <w:rPr>
                          <w:b/>
                          <w:color w:val="auto"/>
                          <w:sz w:val="20"/>
                        </w:rPr>
                        <w:fldChar w:fldCharType="end"/>
                      </w:r>
                      <w:r w:rsidRPr="00215FBE">
                        <w:rPr>
                          <w:b/>
                          <w:color w:val="auto"/>
                          <w:sz w:val="20"/>
                        </w:rPr>
                        <w:t>: Activity Diagram - View Assign Users</w:t>
                      </w:r>
                      <w:bookmarkEnd w:id="108"/>
                    </w:p>
                  </w:txbxContent>
                </v:textbox>
                <w10:wrap type="topAndBottom"/>
              </v:shape>
            </w:pict>
          </mc:Fallback>
        </mc:AlternateContent>
      </w:r>
      <w:r w:rsidRPr="00AE5005">
        <w:rPr>
          <w:noProof/>
        </w:rPr>
        <w:drawing>
          <wp:anchor distT="0" distB="0" distL="114300" distR="114300" simplePos="0" relativeHeight="251784192" behindDoc="0" locked="0" layoutInCell="1" allowOverlap="1" wp14:anchorId="0FBF34A5" wp14:editId="2CDD3717">
            <wp:simplePos x="0" y="0"/>
            <wp:positionH relativeFrom="column">
              <wp:posOffset>739140</wp:posOffset>
            </wp:positionH>
            <wp:positionV relativeFrom="paragraph">
              <wp:posOffset>342265</wp:posOffset>
            </wp:positionV>
            <wp:extent cx="4107180" cy="5631180"/>
            <wp:effectExtent l="19050" t="19050" r="26670" b="26670"/>
            <wp:wrapTopAndBottom/>
            <wp:docPr id="79" name="Picture 79" descr="C:\Users\ACER\Desktop\Activity last edit-View Assign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CER\Desktop\Activity last edit-View Assign Users.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107180" cy="5631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D46EBE8" w14:textId="67EE9D77" w:rsidR="000449AD" w:rsidRDefault="000449AD" w:rsidP="009E3AE4"/>
    <w:p w14:paraId="74D4E06B" w14:textId="77777777" w:rsidR="009D6520" w:rsidRDefault="009D6520" w:rsidP="009E3AE4"/>
    <w:p w14:paraId="25B27178" w14:textId="77777777" w:rsidR="009D6520" w:rsidRDefault="009D6520" w:rsidP="009E3AE4"/>
    <w:p w14:paraId="49B7C12A" w14:textId="77777777" w:rsidR="009D6520" w:rsidRDefault="009D6520" w:rsidP="009E3AE4"/>
    <w:p w14:paraId="297A476B" w14:textId="77777777" w:rsidR="009D6520" w:rsidRDefault="009D6520" w:rsidP="009E3AE4"/>
    <w:p w14:paraId="7AC68B37" w14:textId="77777777" w:rsidR="00BE091A" w:rsidRDefault="00BE091A" w:rsidP="009E3AE4"/>
    <w:p w14:paraId="0CCD45BE" w14:textId="77777777" w:rsidR="009D6520" w:rsidRDefault="009D6520" w:rsidP="009E3AE4"/>
    <w:p w14:paraId="2BF80F4F" w14:textId="77777777" w:rsidR="009E3AE4" w:rsidRDefault="009E3AE4" w:rsidP="009E3AE4"/>
    <w:p w14:paraId="66701081" w14:textId="49F3275F" w:rsidR="009E3AE4" w:rsidRPr="00C8304E"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Update Profile Details</w:t>
      </w:r>
    </w:p>
    <w:p w14:paraId="743617A7" w14:textId="53B6C325" w:rsidR="009E3AE4" w:rsidRDefault="009E3AE4" w:rsidP="009E3AE4"/>
    <w:p w14:paraId="5A3645FF" w14:textId="012558B3" w:rsidR="009E3AE4" w:rsidRDefault="00AE5005" w:rsidP="009E3AE4">
      <w:r>
        <w:rPr>
          <w:noProof/>
        </w:rPr>
        <mc:AlternateContent>
          <mc:Choice Requires="wps">
            <w:drawing>
              <wp:anchor distT="0" distB="0" distL="114300" distR="114300" simplePos="0" relativeHeight="251789312" behindDoc="0" locked="0" layoutInCell="1" allowOverlap="1" wp14:anchorId="10C87C1C" wp14:editId="735C558C">
                <wp:simplePos x="0" y="0"/>
                <wp:positionH relativeFrom="column">
                  <wp:posOffset>381000</wp:posOffset>
                </wp:positionH>
                <wp:positionV relativeFrom="paragraph">
                  <wp:posOffset>4970145</wp:posOffset>
                </wp:positionV>
                <wp:extent cx="4946015" cy="635"/>
                <wp:effectExtent l="0" t="0" r="6985" b="0"/>
                <wp:wrapTopAndBottom/>
                <wp:docPr id="89" name="Text Box 89"/>
                <wp:cNvGraphicFramePr/>
                <a:graphic xmlns:a="http://schemas.openxmlformats.org/drawingml/2006/main">
                  <a:graphicData uri="http://schemas.microsoft.com/office/word/2010/wordprocessingShape">
                    <wps:wsp>
                      <wps:cNvSpPr txBox="1"/>
                      <wps:spPr>
                        <a:xfrm>
                          <a:off x="0" y="0"/>
                          <a:ext cx="4946015" cy="635"/>
                        </a:xfrm>
                        <a:prstGeom prst="rect">
                          <a:avLst/>
                        </a:prstGeom>
                        <a:solidFill>
                          <a:prstClr val="white"/>
                        </a:solidFill>
                        <a:ln>
                          <a:noFill/>
                        </a:ln>
                        <a:effectLst/>
                      </wps:spPr>
                      <wps:txbx>
                        <w:txbxContent>
                          <w:p w14:paraId="6E0CEE78" w14:textId="7F359268" w:rsidR="00711F1F" w:rsidRPr="00215FBE" w:rsidRDefault="00711F1F" w:rsidP="00215FBE">
                            <w:pPr>
                              <w:pStyle w:val="Caption"/>
                              <w:jc w:val="center"/>
                              <w:rPr>
                                <w:b/>
                                <w:noProof/>
                                <w:color w:val="auto"/>
                                <w:sz w:val="28"/>
                                <w:szCs w:val="24"/>
                              </w:rPr>
                            </w:pPr>
                            <w:bookmarkStart w:id="109" w:name="_Toc83122298"/>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8</w:t>
                            </w:r>
                            <w:r w:rsidR="00435ABC">
                              <w:rPr>
                                <w:b/>
                                <w:color w:val="auto"/>
                                <w:sz w:val="20"/>
                              </w:rPr>
                              <w:fldChar w:fldCharType="end"/>
                            </w:r>
                            <w:r w:rsidRPr="00215FBE">
                              <w:rPr>
                                <w:b/>
                                <w:color w:val="auto"/>
                                <w:sz w:val="20"/>
                              </w:rPr>
                              <w:t>: Activity Diagram - Update Profile Details</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C87C1C" id="Text Box 89" o:spid="_x0000_s1059" type="#_x0000_t202" style="position:absolute;margin-left:30pt;margin-top:391.35pt;width:389.4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" stroked="f">
                <v:textbox style="mso-fit-shape-to-text:t" inset="0,0,0,0">
                  <w:txbxContent>
                    <w:p w14:paraId="6E0CEE78" w14:textId="7F359268" w:rsidR="00711F1F" w:rsidRPr="00215FBE" w:rsidRDefault="00711F1F" w:rsidP="00215FBE">
                      <w:pPr>
                        <w:pStyle w:val="Caption"/>
                        <w:jc w:val="center"/>
                        <w:rPr>
                          <w:b/>
                          <w:noProof/>
                          <w:color w:val="auto"/>
                          <w:sz w:val="28"/>
                          <w:szCs w:val="24"/>
                        </w:rPr>
                      </w:pPr>
                      <w:bookmarkStart w:id="110" w:name="_Toc83122298"/>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8</w:t>
                      </w:r>
                      <w:r w:rsidR="00435ABC">
                        <w:rPr>
                          <w:b/>
                          <w:color w:val="auto"/>
                          <w:sz w:val="20"/>
                        </w:rPr>
                        <w:fldChar w:fldCharType="end"/>
                      </w:r>
                      <w:r w:rsidRPr="00215FBE">
                        <w:rPr>
                          <w:b/>
                          <w:color w:val="auto"/>
                          <w:sz w:val="20"/>
                        </w:rPr>
                        <w:t>: Activity Diagram - Update Profile Details</w:t>
                      </w:r>
                      <w:bookmarkEnd w:id="110"/>
                    </w:p>
                  </w:txbxContent>
                </v:textbox>
                <w10:wrap type="topAndBottom"/>
              </v:shape>
            </w:pict>
          </mc:Fallback>
        </mc:AlternateContent>
      </w:r>
      <w:r w:rsidRPr="00AE5005">
        <w:rPr>
          <w:noProof/>
        </w:rPr>
        <w:drawing>
          <wp:anchor distT="0" distB="0" distL="114300" distR="114300" simplePos="0" relativeHeight="251787264" behindDoc="0" locked="0" layoutInCell="1" allowOverlap="1" wp14:anchorId="35953FB9" wp14:editId="6C5A1FF3">
            <wp:simplePos x="0" y="0"/>
            <wp:positionH relativeFrom="column">
              <wp:posOffset>381000</wp:posOffset>
            </wp:positionH>
            <wp:positionV relativeFrom="paragraph">
              <wp:posOffset>241935</wp:posOffset>
            </wp:positionV>
            <wp:extent cx="4946015" cy="4640580"/>
            <wp:effectExtent l="19050" t="19050" r="26035" b="26670"/>
            <wp:wrapTopAndBottom/>
            <wp:docPr id="80" name="Picture 80" descr="C:\Users\ACER\Desktop\Activity last edit-Update profile 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esktop\Activity last edit-Update profile details.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946015" cy="46405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F2829DD" w14:textId="77777777" w:rsidR="009D6520" w:rsidRDefault="009D6520" w:rsidP="009E3AE4"/>
    <w:p w14:paraId="72DB0881" w14:textId="77777777" w:rsidR="009D6520" w:rsidRDefault="009D6520" w:rsidP="009E3AE4"/>
    <w:p w14:paraId="57E23B91" w14:textId="77777777" w:rsidR="009D6520" w:rsidRDefault="009D6520" w:rsidP="009E3AE4"/>
    <w:p w14:paraId="1D140983" w14:textId="77777777" w:rsidR="009D6520" w:rsidRDefault="009D6520" w:rsidP="009E3AE4"/>
    <w:p w14:paraId="24BDA648" w14:textId="77777777" w:rsidR="009D6520" w:rsidRDefault="009D6520" w:rsidP="009E3AE4"/>
    <w:p w14:paraId="1AA0DAC5" w14:textId="77777777" w:rsidR="009D6520" w:rsidRDefault="009D6520" w:rsidP="009E3AE4"/>
    <w:p w14:paraId="27F57D67" w14:textId="77777777" w:rsidR="009D6520" w:rsidRDefault="009D6520" w:rsidP="009E3AE4"/>
    <w:p w14:paraId="0FD896FD" w14:textId="77777777" w:rsidR="009D6520" w:rsidRDefault="009D6520" w:rsidP="009E3AE4"/>
    <w:p w14:paraId="6C844144" w14:textId="77777777" w:rsidR="009D6520" w:rsidRDefault="009D6520" w:rsidP="009E3AE4"/>
    <w:p w14:paraId="73CA33ED" w14:textId="77777777" w:rsidR="00445E4C" w:rsidRDefault="00445E4C" w:rsidP="009E3AE4"/>
    <w:p w14:paraId="28C8CA76" w14:textId="77777777" w:rsidR="009D6520" w:rsidRDefault="009D6520" w:rsidP="009E3AE4"/>
    <w:p w14:paraId="3A0BD4FA" w14:textId="103A3524" w:rsidR="009E3AE4" w:rsidRPr="00C8304E" w:rsidRDefault="00C7420D" w:rsidP="00C8304E">
      <w:pPr>
        <w:pStyle w:val="Heading3"/>
        <w:rPr>
          <w:rFonts w:ascii="Times New Roman" w:hAnsi="Times New Roman" w:cs="Times New Roman"/>
          <w:b/>
          <w:color w:val="auto"/>
        </w:rPr>
      </w:pPr>
      <w:r w:rsidRPr="00C8304E">
        <w:rPr>
          <w:rFonts w:ascii="Times New Roman" w:hAnsi="Times New Roman" w:cs="Times New Roman"/>
          <w:b/>
          <w:color w:val="auto"/>
        </w:rPr>
        <w:t>Assign Trainer</w:t>
      </w:r>
    </w:p>
    <w:p w14:paraId="72F658ED" w14:textId="12935357" w:rsidR="009E3AE4" w:rsidRDefault="00AE5005" w:rsidP="009E3AE4">
      <w:r>
        <w:rPr>
          <w:noProof/>
        </w:rPr>
        <mc:AlternateContent>
          <mc:Choice Requires="wps">
            <w:drawing>
              <wp:anchor distT="0" distB="0" distL="114300" distR="114300" simplePos="0" relativeHeight="251792384" behindDoc="0" locked="0" layoutInCell="1" allowOverlap="1" wp14:anchorId="38F0ED13" wp14:editId="6CFE7C5E">
                <wp:simplePos x="0" y="0"/>
                <wp:positionH relativeFrom="column">
                  <wp:posOffset>-98425</wp:posOffset>
                </wp:positionH>
                <wp:positionV relativeFrom="paragraph">
                  <wp:posOffset>6449695</wp:posOffset>
                </wp:positionV>
                <wp:extent cx="5928360" cy="635"/>
                <wp:effectExtent l="0" t="0" r="0" b="0"/>
                <wp:wrapTopAndBottom/>
                <wp:docPr id="90" name="Text Box 90"/>
                <wp:cNvGraphicFramePr/>
                <a:graphic xmlns:a="http://schemas.openxmlformats.org/drawingml/2006/main">
                  <a:graphicData uri="http://schemas.microsoft.com/office/word/2010/wordprocessingShape">
                    <wps:wsp>
                      <wps:cNvSpPr txBox="1"/>
                      <wps:spPr>
                        <a:xfrm>
                          <a:off x="0" y="0"/>
                          <a:ext cx="5928360" cy="635"/>
                        </a:xfrm>
                        <a:prstGeom prst="rect">
                          <a:avLst/>
                        </a:prstGeom>
                        <a:solidFill>
                          <a:prstClr val="white"/>
                        </a:solidFill>
                        <a:ln>
                          <a:noFill/>
                        </a:ln>
                        <a:effectLst/>
                      </wps:spPr>
                      <wps:txbx>
                        <w:txbxContent>
                          <w:p w14:paraId="64B86F51" w14:textId="230664CC" w:rsidR="00711F1F" w:rsidRPr="00215FBE" w:rsidRDefault="00711F1F" w:rsidP="00215FBE">
                            <w:pPr>
                              <w:pStyle w:val="Caption"/>
                              <w:jc w:val="center"/>
                              <w:rPr>
                                <w:b/>
                                <w:noProof/>
                                <w:color w:val="auto"/>
                                <w:sz w:val="28"/>
                                <w:szCs w:val="24"/>
                              </w:rPr>
                            </w:pPr>
                            <w:bookmarkStart w:id="111" w:name="_Toc83122299"/>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9</w:t>
                            </w:r>
                            <w:r w:rsidR="00435ABC">
                              <w:rPr>
                                <w:b/>
                                <w:color w:val="auto"/>
                                <w:sz w:val="20"/>
                              </w:rPr>
                              <w:fldChar w:fldCharType="end"/>
                            </w:r>
                            <w:r w:rsidRPr="00215FBE">
                              <w:rPr>
                                <w:b/>
                                <w:color w:val="auto"/>
                                <w:sz w:val="20"/>
                              </w:rPr>
                              <w:t>: Activity Diagram - Assign Trainer</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F0ED13" id="Text Box 90" o:spid="_x0000_s1060" type="#_x0000_t202" style="position:absolute;margin-left:-7.75pt;margin-top:507.85pt;width:466.8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" stroked="f">
                <v:textbox style="mso-fit-shape-to-text:t" inset="0,0,0,0">
                  <w:txbxContent>
                    <w:p w14:paraId="64B86F51" w14:textId="230664CC" w:rsidR="00711F1F" w:rsidRPr="00215FBE" w:rsidRDefault="00711F1F" w:rsidP="00215FBE">
                      <w:pPr>
                        <w:pStyle w:val="Caption"/>
                        <w:jc w:val="center"/>
                        <w:rPr>
                          <w:b/>
                          <w:noProof/>
                          <w:color w:val="auto"/>
                          <w:sz w:val="28"/>
                          <w:szCs w:val="24"/>
                        </w:rPr>
                      </w:pPr>
                      <w:bookmarkStart w:id="112" w:name="_Toc83122299"/>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9</w:t>
                      </w:r>
                      <w:r w:rsidR="00435ABC">
                        <w:rPr>
                          <w:b/>
                          <w:color w:val="auto"/>
                          <w:sz w:val="20"/>
                        </w:rPr>
                        <w:fldChar w:fldCharType="end"/>
                      </w:r>
                      <w:r w:rsidRPr="00215FBE">
                        <w:rPr>
                          <w:b/>
                          <w:color w:val="auto"/>
                          <w:sz w:val="20"/>
                        </w:rPr>
                        <w:t>: Activity Diagram - Assign Trainer</w:t>
                      </w:r>
                      <w:bookmarkEnd w:id="112"/>
                    </w:p>
                  </w:txbxContent>
                </v:textbox>
                <w10:wrap type="topAndBottom"/>
              </v:shape>
            </w:pict>
          </mc:Fallback>
        </mc:AlternateContent>
      </w:r>
      <w:r w:rsidRPr="00AE5005">
        <w:rPr>
          <w:noProof/>
        </w:rPr>
        <w:drawing>
          <wp:anchor distT="0" distB="0" distL="114300" distR="114300" simplePos="0" relativeHeight="251790336" behindDoc="0" locked="0" layoutInCell="1" allowOverlap="1" wp14:anchorId="687A0726" wp14:editId="0D68C589">
            <wp:simplePos x="0" y="0"/>
            <wp:positionH relativeFrom="margin">
              <wp:align>center</wp:align>
            </wp:positionH>
            <wp:positionV relativeFrom="paragraph">
              <wp:posOffset>312420</wp:posOffset>
            </wp:positionV>
            <wp:extent cx="5928360" cy="6049645"/>
            <wp:effectExtent l="19050" t="19050" r="15240" b="27305"/>
            <wp:wrapTopAndBottom/>
            <wp:docPr id="81" name="Picture 81" descr="C:\Users\ACER\Desktop\Activity last edit-Assign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Desktop\Activity last edit-Assign trainer.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28360" cy="60496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FBE81B1" w14:textId="0A5BDE6D" w:rsidR="009E3AE4" w:rsidRDefault="009E3AE4" w:rsidP="009E3AE4"/>
    <w:p w14:paraId="7A825E68" w14:textId="51B93E67" w:rsidR="009D6520" w:rsidRDefault="009D6520" w:rsidP="009E3AE4"/>
    <w:p w14:paraId="766CA667" w14:textId="77777777" w:rsidR="009D6520" w:rsidRDefault="009D6520" w:rsidP="009E3AE4"/>
    <w:p w14:paraId="4138A98A" w14:textId="77777777" w:rsidR="009D6520" w:rsidRDefault="009D6520" w:rsidP="009E3AE4"/>
    <w:p w14:paraId="79F2AC4A" w14:textId="77777777" w:rsidR="00AE5005" w:rsidRDefault="00AE5005" w:rsidP="009E3AE4"/>
    <w:p w14:paraId="5DDE6533" w14:textId="77777777" w:rsidR="00AE5005" w:rsidRDefault="00AE5005" w:rsidP="009E3AE4"/>
    <w:p w14:paraId="35CCF12B" w14:textId="77777777" w:rsidR="009E3AE4" w:rsidRDefault="009E3AE4" w:rsidP="009E3AE4"/>
    <w:p w14:paraId="124CD6E4" w14:textId="25EC7431"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heck Trainer Availability</w:t>
      </w:r>
    </w:p>
    <w:p w14:paraId="28DC9B42" w14:textId="5E2A130F" w:rsidR="009E3AE4" w:rsidRDefault="00BE091A" w:rsidP="009E3AE4">
      <w:r w:rsidRPr="00AE5005">
        <w:rPr>
          <w:noProof/>
        </w:rPr>
        <w:drawing>
          <wp:anchor distT="0" distB="0" distL="114300" distR="114300" simplePos="0" relativeHeight="251793408" behindDoc="0" locked="0" layoutInCell="1" allowOverlap="1" wp14:anchorId="2292C594" wp14:editId="69F8B232">
            <wp:simplePos x="0" y="0"/>
            <wp:positionH relativeFrom="column">
              <wp:posOffset>449580</wp:posOffset>
            </wp:positionH>
            <wp:positionV relativeFrom="paragraph">
              <wp:posOffset>419735</wp:posOffset>
            </wp:positionV>
            <wp:extent cx="4612005" cy="5029200"/>
            <wp:effectExtent l="19050" t="19050" r="17145" b="19050"/>
            <wp:wrapTopAndBottom/>
            <wp:docPr id="82" name="Picture 82" descr="C:\Users\ACER\Desktop\Activity last edit-Check trainer's avail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Activity last edit-Check trainer's availability.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12005" cy="50292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23CEFD2" w14:textId="1A1CCE7B" w:rsidR="009E3AE4" w:rsidRDefault="00AE5005" w:rsidP="009E3AE4">
      <w:r>
        <w:rPr>
          <w:noProof/>
        </w:rPr>
        <mc:AlternateContent>
          <mc:Choice Requires="wps">
            <w:drawing>
              <wp:anchor distT="0" distB="0" distL="114300" distR="114300" simplePos="0" relativeHeight="251795456" behindDoc="0" locked="0" layoutInCell="1" allowOverlap="1" wp14:anchorId="0FB02664" wp14:editId="533DF017">
                <wp:simplePos x="0" y="0"/>
                <wp:positionH relativeFrom="column">
                  <wp:posOffset>434340</wp:posOffset>
                </wp:positionH>
                <wp:positionV relativeFrom="paragraph">
                  <wp:posOffset>5405755</wp:posOffset>
                </wp:positionV>
                <wp:extent cx="4612005" cy="635"/>
                <wp:effectExtent l="0" t="0" r="0" b="0"/>
                <wp:wrapTopAndBottom/>
                <wp:docPr id="91" name="Text Box 91"/>
                <wp:cNvGraphicFramePr/>
                <a:graphic xmlns:a="http://schemas.openxmlformats.org/drawingml/2006/main">
                  <a:graphicData uri="http://schemas.microsoft.com/office/word/2010/wordprocessingShape">
                    <wps:wsp>
                      <wps:cNvSpPr txBox="1"/>
                      <wps:spPr>
                        <a:xfrm>
                          <a:off x="0" y="0"/>
                          <a:ext cx="4612005" cy="635"/>
                        </a:xfrm>
                        <a:prstGeom prst="rect">
                          <a:avLst/>
                        </a:prstGeom>
                        <a:solidFill>
                          <a:prstClr val="white"/>
                        </a:solidFill>
                        <a:ln>
                          <a:noFill/>
                        </a:ln>
                        <a:effectLst/>
                      </wps:spPr>
                      <wps:txbx>
                        <w:txbxContent>
                          <w:p w14:paraId="27727D6E" w14:textId="09812183" w:rsidR="00711F1F" w:rsidRPr="00215FBE" w:rsidRDefault="00711F1F" w:rsidP="00215FBE">
                            <w:pPr>
                              <w:pStyle w:val="Caption"/>
                              <w:jc w:val="center"/>
                              <w:rPr>
                                <w:b/>
                                <w:noProof/>
                                <w:color w:val="auto"/>
                                <w:sz w:val="28"/>
                                <w:szCs w:val="24"/>
                              </w:rPr>
                            </w:pPr>
                            <w:bookmarkStart w:id="113" w:name="_Toc83122300"/>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0</w:t>
                            </w:r>
                            <w:r w:rsidR="00435ABC">
                              <w:rPr>
                                <w:b/>
                                <w:color w:val="auto"/>
                                <w:sz w:val="20"/>
                              </w:rPr>
                              <w:fldChar w:fldCharType="end"/>
                            </w:r>
                            <w:r w:rsidRPr="00215FBE">
                              <w:rPr>
                                <w:b/>
                                <w:color w:val="auto"/>
                                <w:sz w:val="20"/>
                              </w:rPr>
                              <w:t>: Activity Diagram - Check Trainer Availability</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B02664" id="Text Box 91" o:spid="_x0000_s1061" type="#_x0000_t202" style="position:absolute;margin-left:34.2pt;margin-top:425.65pt;width:363.15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" stroked="f">
                <v:textbox style="mso-fit-shape-to-text:t" inset="0,0,0,0">
                  <w:txbxContent>
                    <w:p w14:paraId="27727D6E" w14:textId="09812183" w:rsidR="00711F1F" w:rsidRPr="00215FBE" w:rsidRDefault="00711F1F" w:rsidP="00215FBE">
                      <w:pPr>
                        <w:pStyle w:val="Caption"/>
                        <w:jc w:val="center"/>
                        <w:rPr>
                          <w:b/>
                          <w:noProof/>
                          <w:color w:val="auto"/>
                          <w:sz w:val="28"/>
                          <w:szCs w:val="24"/>
                        </w:rPr>
                      </w:pPr>
                      <w:bookmarkStart w:id="114" w:name="_Toc83122300"/>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0</w:t>
                      </w:r>
                      <w:r w:rsidR="00435ABC">
                        <w:rPr>
                          <w:b/>
                          <w:color w:val="auto"/>
                          <w:sz w:val="20"/>
                        </w:rPr>
                        <w:fldChar w:fldCharType="end"/>
                      </w:r>
                      <w:r w:rsidRPr="00215FBE">
                        <w:rPr>
                          <w:b/>
                          <w:color w:val="auto"/>
                          <w:sz w:val="20"/>
                        </w:rPr>
                        <w:t>: Activity Diagram - Check Trainer Availability</w:t>
                      </w:r>
                      <w:bookmarkEnd w:id="114"/>
                    </w:p>
                  </w:txbxContent>
                </v:textbox>
                <w10:wrap type="topAndBottom"/>
              </v:shape>
            </w:pict>
          </mc:Fallback>
        </mc:AlternateContent>
      </w:r>
    </w:p>
    <w:p w14:paraId="66C911A5" w14:textId="5077EA5A" w:rsidR="009D6520" w:rsidRDefault="009D6520" w:rsidP="009E3AE4"/>
    <w:p w14:paraId="4AB6D649" w14:textId="7C74E6BE" w:rsidR="009D6520" w:rsidRDefault="009D6520" w:rsidP="009E3AE4"/>
    <w:p w14:paraId="63478536" w14:textId="77777777" w:rsidR="009E3AE4" w:rsidRDefault="009E3AE4" w:rsidP="009E3AE4"/>
    <w:p w14:paraId="49CE4886" w14:textId="77777777" w:rsidR="009E3AE4" w:rsidRDefault="009E3AE4" w:rsidP="009E3AE4"/>
    <w:p w14:paraId="09C129B4" w14:textId="77777777" w:rsidR="009D6520" w:rsidRDefault="009D6520" w:rsidP="009E3AE4"/>
    <w:p w14:paraId="52699CE1" w14:textId="77777777" w:rsidR="009D6520" w:rsidRDefault="009D6520" w:rsidP="009E3AE4"/>
    <w:p w14:paraId="38B4504F" w14:textId="77777777" w:rsidR="009D6520" w:rsidRDefault="009D6520" w:rsidP="009E3AE4"/>
    <w:p w14:paraId="7879C81A" w14:textId="77777777" w:rsidR="009D6520" w:rsidRDefault="009D6520" w:rsidP="009E3AE4"/>
    <w:p w14:paraId="40D42955" w14:textId="77777777" w:rsidR="00AE5005" w:rsidRDefault="00AE5005" w:rsidP="009E3AE4"/>
    <w:p w14:paraId="392FAC68" w14:textId="0A6FBB61" w:rsidR="009E3AE4" w:rsidRPr="0013157C" w:rsidRDefault="00445E4C" w:rsidP="00C8304E">
      <w:pPr>
        <w:pStyle w:val="Heading3"/>
        <w:rPr>
          <w:rFonts w:ascii="Times New Roman" w:hAnsi="Times New Roman" w:cs="Times New Roman"/>
          <w:b/>
          <w:color w:val="auto"/>
        </w:rPr>
      </w:pPr>
      <w:r w:rsidRPr="00C8304E">
        <w:rPr>
          <w:rFonts w:ascii="Times New Roman" w:hAnsi="Times New Roman" w:cs="Times New Roman"/>
          <w:b/>
          <w:noProof/>
          <w:color w:val="auto"/>
        </w:rPr>
        <w:drawing>
          <wp:anchor distT="0" distB="0" distL="114300" distR="114300" simplePos="0" relativeHeight="251796480" behindDoc="0" locked="0" layoutInCell="1" allowOverlap="1" wp14:anchorId="78FFB933" wp14:editId="73FC83E3">
            <wp:simplePos x="0" y="0"/>
            <wp:positionH relativeFrom="margin">
              <wp:align>left</wp:align>
            </wp:positionH>
            <wp:positionV relativeFrom="paragraph">
              <wp:posOffset>356870</wp:posOffset>
            </wp:positionV>
            <wp:extent cx="5913120" cy="5539740"/>
            <wp:effectExtent l="19050" t="19050" r="11430" b="22860"/>
            <wp:wrapTopAndBottom/>
            <wp:docPr id="83" name="Picture 83" descr="C:\Users\ACER\Desktop\Renew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CER\Desktop\Renew membership.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13120" cy="55397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7420D" w:rsidRPr="0013157C">
        <w:rPr>
          <w:rFonts w:ascii="Times New Roman" w:hAnsi="Times New Roman" w:cs="Times New Roman"/>
          <w:b/>
          <w:color w:val="auto"/>
        </w:rPr>
        <w:t>Make Payments / Renew Membership</w:t>
      </w:r>
    </w:p>
    <w:p w14:paraId="74F5ECE4" w14:textId="5B774A71" w:rsidR="009E3AE4" w:rsidRDefault="00AE5005" w:rsidP="009E3AE4">
      <w:r>
        <w:rPr>
          <w:noProof/>
        </w:rPr>
        <mc:AlternateContent>
          <mc:Choice Requires="wps">
            <w:drawing>
              <wp:anchor distT="0" distB="0" distL="114300" distR="114300" simplePos="0" relativeHeight="251798528" behindDoc="0" locked="0" layoutInCell="1" allowOverlap="1" wp14:anchorId="28A1AD2A" wp14:editId="7B74220C">
                <wp:simplePos x="0" y="0"/>
                <wp:positionH relativeFrom="column">
                  <wp:posOffset>0</wp:posOffset>
                </wp:positionH>
                <wp:positionV relativeFrom="paragraph">
                  <wp:posOffset>5810250</wp:posOffset>
                </wp:positionV>
                <wp:extent cx="591312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5913120" cy="635"/>
                        </a:xfrm>
                        <a:prstGeom prst="rect">
                          <a:avLst/>
                        </a:prstGeom>
                        <a:solidFill>
                          <a:prstClr val="white"/>
                        </a:solidFill>
                        <a:ln>
                          <a:noFill/>
                        </a:ln>
                        <a:effectLst/>
                      </wps:spPr>
                      <wps:txbx>
                        <w:txbxContent>
                          <w:p w14:paraId="783EE03C" w14:textId="0CBE2892" w:rsidR="00711F1F" w:rsidRPr="00215FBE" w:rsidRDefault="00711F1F" w:rsidP="00215FBE">
                            <w:pPr>
                              <w:pStyle w:val="Caption"/>
                              <w:jc w:val="center"/>
                              <w:rPr>
                                <w:b/>
                                <w:noProof/>
                                <w:color w:val="auto"/>
                                <w:sz w:val="28"/>
                                <w:szCs w:val="24"/>
                              </w:rPr>
                            </w:pPr>
                            <w:bookmarkStart w:id="115" w:name="_Toc83122301"/>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1</w:t>
                            </w:r>
                            <w:r w:rsidR="00435ABC">
                              <w:rPr>
                                <w:b/>
                                <w:color w:val="auto"/>
                                <w:sz w:val="20"/>
                              </w:rPr>
                              <w:fldChar w:fldCharType="end"/>
                            </w:r>
                            <w:r w:rsidRPr="00215FBE">
                              <w:rPr>
                                <w:b/>
                                <w:color w:val="auto"/>
                                <w:sz w:val="20"/>
                              </w:rPr>
                              <w:t>: Activity Diagram - Make Payments/Renew Membership</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1AD2A" id="Text Box 92" o:spid="_x0000_s1062" type="#_x0000_t202" style="position:absolute;margin-left:0;margin-top:457.5pt;width:465.6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" stroked="f">
                <v:textbox style="mso-fit-shape-to-text:t" inset="0,0,0,0">
                  <w:txbxContent>
                    <w:p w14:paraId="783EE03C" w14:textId="0CBE2892" w:rsidR="00711F1F" w:rsidRPr="00215FBE" w:rsidRDefault="00711F1F" w:rsidP="00215FBE">
                      <w:pPr>
                        <w:pStyle w:val="Caption"/>
                        <w:jc w:val="center"/>
                        <w:rPr>
                          <w:b/>
                          <w:noProof/>
                          <w:color w:val="auto"/>
                          <w:sz w:val="28"/>
                          <w:szCs w:val="24"/>
                        </w:rPr>
                      </w:pPr>
                      <w:bookmarkStart w:id="116" w:name="_Toc83122301"/>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1</w:t>
                      </w:r>
                      <w:r w:rsidR="00435ABC">
                        <w:rPr>
                          <w:b/>
                          <w:color w:val="auto"/>
                          <w:sz w:val="20"/>
                        </w:rPr>
                        <w:fldChar w:fldCharType="end"/>
                      </w:r>
                      <w:r w:rsidRPr="00215FBE">
                        <w:rPr>
                          <w:b/>
                          <w:color w:val="auto"/>
                          <w:sz w:val="20"/>
                        </w:rPr>
                        <w:t>: Activity Diagram - Make Payments/Renew Membership</w:t>
                      </w:r>
                      <w:bookmarkEnd w:id="116"/>
                    </w:p>
                  </w:txbxContent>
                </v:textbox>
                <w10:wrap type="topAndBottom"/>
              </v:shape>
            </w:pict>
          </mc:Fallback>
        </mc:AlternateContent>
      </w:r>
    </w:p>
    <w:p w14:paraId="26427BF2" w14:textId="5C1777F5" w:rsidR="00AE5005" w:rsidRDefault="00AE5005" w:rsidP="009E3AE4"/>
    <w:p w14:paraId="198DE23D" w14:textId="77777777" w:rsidR="009D6520" w:rsidRDefault="009D6520" w:rsidP="009E3AE4"/>
    <w:p w14:paraId="732CF7ED" w14:textId="77777777" w:rsidR="009D6520" w:rsidRDefault="009D6520" w:rsidP="009E3AE4"/>
    <w:p w14:paraId="20E0BFFA" w14:textId="77777777" w:rsidR="00AE5005" w:rsidRDefault="00AE5005" w:rsidP="009E3AE4"/>
    <w:p w14:paraId="69319383" w14:textId="77777777" w:rsidR="00AE5005" w:rsidRDefault="00AE5005" w:rsidP="009E3AE4"/>
    <w:p w14:paraId="2DF5038C" w14:textId="77777777" w:rsidR="00AE5005" w:rsidRDefault="00AE5005" w:rsidP="009E3AE4"/>
    <w:p w14:paraId="31EA5EEA" w14:textId="77777777" w:rsidR="00AE5005" w:rsidRDefault="00AE5005" w:rsidP="009E3AE4"/>
    <w:p w14:paraId="1F304107" w14:textId="77777777" w:rsidR="009E3AE4" w:rsidRDefault="009E3AE4" w:rsidP="009E3AE4"/>
    <w:p w14:paraId="193B5BD3" w14:textId="25F5C14F"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View Progress</w:t>
      </w:r>
    </w:p>
    <w:p w14:paraId="153E5C8F" w14:textId="7E3A2461" w:rsidR="009E3AE4" w:rsidRDefault="00AE5005" w:rsidP="009E3AE4">
      <w:r>
        <w:rPr>
          <w:noProof/>
        </w:rPr>
        <mc:AlternateContent>
          <mc:Choice Requires="wps">
            <w:drawing>
              <wp:anchor distT="0" distB="0" distL="114300" distR="114300" simplePos="0" relativeHeight="251801600" behindDoc="0" locked="0" layoutInCell="1" allowOverlap="1" wp14:anchorId="1792902E" wp14:editId="7EE15A68">
                <wp:simplePos x="0" y="0"/>
                <wp:positionH relativeFrom="column">
                  <wp:posOffset>152400</wp:posOffset>
                </wp:positionH>
                <wp:positionV relativeFrom="paragraph">
                  <wp:posOffset>5836285</wp:posOffset>
                </wp:positionV>
                <wp:extent cx="5732145" cy="635"/>
                <wp:effectExtent l="0" t="0" r="1905" b="0"/>
                <wp:wrapTopAndBottom/>
                <wp:docPr id="93" name="Text Box 93"/>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1B9568D" w14:textId="5E9014E8" w:rsidR="00711F1F" w:rsidRPr="00215FBE" w:rsidRDefault="00711F1F" w:rsidP="00215FBE">
                            <w:pPr>
                              <w:pStyle w:val="Caption"/>
                              <w:jc w:val="center"/>
                              <w:rPr>
                                <w:b/>
                                <w:noProof/>
                                <w:color w:val="auto"/>
                                <w:sz w:val="28"/>
                                <w:szCs w:val="24"/>
                              </w:rPr>
                            </w:pPr>
                            <w:bookmarkStart w:id="117" w:name="_Toc83122302"/>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2</w:t>
                            </w:r>
                            <w:r w:rsidR="00435ABC">
                              <w:rPr>
                                <w:b/>
                                <w:color w:val="auto"/>
                                <w:sz w:val="20"/>
                              </w:rPr>
                              <w:fldChar w:fldCharType="end"/>
                            </w:r>
                            <w:r w:rsidRPr="00215FBE">
                              <w:rPr>
                                <w:b/>
                                <w:color w:val="auto"/>
                                <w:sz w:val="20"/>
                              </w:rPr>
                              <w:t>: Activity Diagram - View Progress</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92902E" id="Text Box 93" o:spid="_x0000_s1063" type="#_x0000_t202" style="position:absolute;margin-left:12pt;margin-top:459.55pt;width:451.35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" stroked="f">
                <v:textbox style="mso-fit-shape-to-text:t" inset="0,0,0,0">
                  <w:txbxContent>
                    <w:p w14:paraId="41B9568D" w14:textId="5E9014E8" w:rsidR="00711F1F" w:rsidRPr="00215FBE" w:rsidRDefault="00711F1F" w:rsidP="00215FBE">
                      <w:pPr>
                        <w:pStyle w:val="Caption"/>
                        <w:jc w:val="center"/>
                        <w:rPr>
                          <w:b/>
                          <w:noProof/>
                          <w:color w:val="auto"/>
                          <w:sz w:val="28"/>
                          <w:szCs w:val="24"/>
                        </w:rPr>
                      </w:pPr>
                      <w:bookmarkStart w:id="118" w:name="_Toc83122302"/>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2</w:t>
                      </w:r>
                      <w:r w:rsidR="00435ABC">
                        <w:rPr>
                          <w:b/>
                          <w:color w:val="auto"/>
                          <w:sz w:val="20"/>
                        </w:rPr>
                        <w:fldChar w:fldCharType="end"/>
                      </w:r>
                      <w:r w:rsidRPr="00215FBE">
                        <w:rPr>
                          <w:b/>
                          <w:color w:val="auto"/>
                          <w:sz w:val="20"/>
                        </w:rPr>
                        <w:t>: Activity Diagram - View Progress</w:t>
                      </w:r>
                      <w:bookmarkEnd w:id="118"/>
                    </w:p>
                  </w:txbxContent>
                </v:textbox>
                <w10:wrap type="topAndBottom"/>
              </v:shape>
            </w:pict>
          </mc:Fallback>
        </mc:AlternateContent>
      </w:r>
      <w:r w:rsidRPr="00AE5005">
        <w:rPr>
          <w:noProof/>
        </w:rPr>
        <w:drawing>
          <wp:anchor distT="0" distB="0" distL="114300" distR="114300" simplePos="0" relativeHeight="251799552" behindDoc="0" locked="0" layoutInCell="1" allowOverlap="1" wp14:anchorId="5209A16D" wp14:editId="2D296AC5">
            <wp:simplePos x="0" y="0"/>
            <wp:positionH relativeFrom="column">
              <wp:posOffset>152400</wp:posOffset>
            </wp:positionH>
            <wp:positionV relativeFrom="paragraph">
              <wp:posOffset>190500</wp:posOffset>
            </wp:positionV>
            <wp:extent cx="5732145" cy="5565775"/>
            <wp:effectExtent l="19050" t="19050" r="20955" b="15875"/>
            <wp:wrapTopAndBottom/>
            <wp:docPr id="84" name="Picture 84" descr="C:\Users\ACER\Desktop\Activity last edit-View Prog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CER\Desktop\Activity last edit-View Progress.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32145" cy="55657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71A88D" w14:textId="6E3FFC4C" w:rsidR="009D6520" w:rsidRDefault="009D6520" w:rsidP="009E3AE4"/>
    <w:p w14:paraId="675BF174" w14:textId="77777777" w:rsidR="009D6520" w:rsidRDefault="009D6520" w:rsidP="009E3AE4"/>
    <w:p w14:paraId="4D4ACCE0" w14:textId="77777777" w:rsidR="009E3AE4" w:rsidRDefault="009E3AE4" w:rsidP="009E3AE4"/>
    <w:p w14:paraId="49A29021" w14:textId="77777777" w:rsidR="009D6520" w:rsidRDefault="009D6520" w:rsidP="009E3AE4"/>
    <w:p w14:paraId="7C802B42" w14:textId="77777777" w:rsidR="009D6520" w:rsidRDefault="009D6520" w:rsidP="009E3AE4"/>
    <w:p w14:paraId="5C088B0C" w14:textId="77777777" w:rsidR="009D6520" w:rsidRDefault="009D6520" w:rsidP="009E3AE4"/>
    <w:p w14:paraId="6A0AA0C9" w14:textId="77777777" w:rsidR="009D6520" w:rsidRDefault="009D6520" w:rsidP="009E3AE4"/>
    <w:p w14:paraId="0D4FE099" w14:textId="77777777" w:rsidR="00AE5005" w:rsidRDefault="00AE5005" w:rsidP="009E3AE4"/>
    <w:p w14:paraId="34C73F00" w14:textId="6005BE0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Add/Update Meal plan and schedule.</w:t>
      </w:r>
    </w:p>
    <w:p w14:paraId="5AC89FC4" w14:textId="5F395B74" w:rsidR="009E3AE4" w:rsidRDefault="00445E4C" w:rsidP="009E3AE4">
      <w:r w:rsidRPr="00AE5005">
        <w:rPr>
          <w:noProof/>
        </w:rPr>
        <w:drawing>
          <wp:anchor distT="0" distB="0" distL="114300" distR="114300" simplePos="0" relativeHeight="251802624" behindDoc="0" locked="0" layoutInCell="1" allowOverlap="1" wp14:anchorId="4B0203C0" wp14:editId="30F6AF7C">
            <wp:simplePos x="0" y="0"/>
            <wp:positionH relativeFrom="margin">
              <wp:align>left</wp:align>
            </wp:positionH>
            <wp:positionV relativeFrom="paragraph">
              <wp:posOffset>243840</wp:posOffset>
            </wp:positionV>
            <wp:extent cx="5852795" cy="5996940"/>
            <wp:effectExtent l="19050" t="19050" r="14605" b="22860"/>
            <wp:wrapTopAndBottom/>
            <wp:docPr id="85" name="Picture 85" descr="C:\Users\ACER\Desktop\Activity last edit-Add &amp; Update Meal Plans and Schedu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esktop\Activity last edit-Add &amp; Update Meal Plans and Schedules.png"/>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r="118"/>
                    <a:stretch/>
                  </pic:blipFill>
                  <pic:spPr bwMode="auto">
                    <a:xfrm>
                      <a:off x="0" y="0"/>
                      <a:ext cx="5852901" cy="599694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5005">
        <w:rPr>
          <w:noProof/>
        </w:rPr>
        <mc:AlternateContent>
          <mc:Choice Requires="wps">
            <w:drawing>
              <wp:anchor distT="0" distB="0" distL="114300" distR="114300" simplePos="0" relativeHeight="251804672" behindDoc="0" locked="0" layoutInCell="1" allowOverlap="1" wp14:anchorId="0538B50E" wp14:editId="36764E34">
                <wp:simplePos x="0" y="0"/>
                <wp:positionH relativeFrom="column">
                  <wp:posOffset>0</wp:posOffset>
                </wp:positionH>
                <wp:positionV relativeFrom="paragraph">
                  <wp:posOffset>6336030</wp:posOffset>
                </wp:positionV>
                <wp:extent cx="5859780" cy="635"/>
                <wp:effectExtent l="0" t="0" r="7620" b="0"/>
                <wp:wrapTopAndBottom/>
                <wp:docPr id="94" name="Text Box 94"/>
                <wp:cNvGraphicFramePr/>
                <a:graphic xmlns:a="http://schemas.openxmlformats.org/drawingml/2006/main">
                  <a:graphicData uri="http://schemas.microsoft.com/office/word/2010/wordprocessingShape">
                    <wps:wsp>
                      <wps:cNvSpPr txBox="1"/>
                      <wps:spPr>
                        <a:xfrm>
                          <a:off x="0" y="0"/>
                          <a:ext cx="5859780" cy="635"/>
                        </a:xfrm>
                        <a:prstGeom prst="rect">
                          <a:avLst/>
                        </a:prstGeom>
                        <a:solidFill>
                          <a:prstClr val="white"/>
                        </a:solidFill>
                        <a:ln>
                          <a:noFill/>
                        </a:ln>
                        <a:effectLst/>
                      </wps:spPr>
                      <wps:txbx>
                        <w:txbxContent>
                          <w:p w14:paraId="657FE1D1" w14:textId="795263F0" w:rsidR="00711F1F" w:rsidRPr="00215FBE" w:rsidRDefault="00711F1F" w:rsidP="00215FBE">
                            <w:pPr>
                              <w:pStyle w:val="Caption"/>
                              <w:jc w:val="center"/>
                              <w:rPr>
                                <w:b/>
                                <w:noProof/>
                                <w:color w:val="auto"/>
                                <w:sz w:val="28"/>
                                <w:szCs w:val="24"/>
                              </w:rPr>
                            </w:pPr>
                            <w:bookmarkStart w:id="119" w:name="_Toc83122303"/>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3</w:t>
                            </w:r>
                            <w:r w:rsidR="00435ABC">
                              <w:rPr>
                                <w:b/>
                                <w:color w:val="auto"/>
                                <w:sz w:val="20"/>
                              </w:rPr>
                              <w:fldChar w:fldCharType="end"/>
                            </w:r>
                            <w:r w:rsidRPr="00215FBE">
                              <w:rPr>
                                <w:b/>
                                <w:color w:val="auto"/>
                                <w:sz w:val="20"/>
                              </w:rPr>
                              <w:t>: Activity Diagram – Add/Update Meal plan and Schedul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38B50E" id="Text Box 94" o:spid="_x0000_s1064" type="#_x0000_t202" style="position:absolute;margin-left:0;margin-top:498.9pt;width:461.4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" stroked="f">
                <v:textbox style="mso-fit-shape-to-text:t" inset="0,0,0,0">
                  <w:txbxContent>
                    <w:p w14:paraId="657FE1D1" w14:textId="795263F0" w:rsidR="00711F1F" w:rsidRPr="00215FBE" w:rsidRDefault="00711F1F" w:rsidP="00215FBE">
                      <w:pPr>
                        <w:pStyle w:val="Caption"/>
                        <w:jc w:val="center"/>
                        <w:rPr>
                          <w:b/>
                          <w:noProof/>
                          <w:color w:val="auto"/>
                          <w:sz w:val="28"/>
                          <w:szCs w:val="24"/>
                        </w:rPr>
                      </w:pPr>
                      <w:bookmarkStart w:id="120" w:name="_Toc83122303"/>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3</w:t>
                      </w:r>
                      <w:r w:rsidR="00435ABC">
                        <w:rPr>
                          <w:b/>
                          <w:color w:val="auto"/>
                          <w:sz w:val="20"/>
                        </w:rPr>
                        <w:fldChar w:fldCharType="end"/>
                      </w:r>
                      <w:r w:rsidRPr="00215FBE">
                        <w:rPr>
                          <w:b/>
                          <w:color w:val="auto"/>
                          <w:sz w:val="20"/>
                        </w:rPr>
                        <w:t>: Activity Diagram – Add/Update Meal plan and Schedule</w:t>
                      </w:r>
                      <w:bookmarkEnd w:id="120"/>
                    </w:p>
                  </w:txbxContent>
                </v:textbox>
                <w10:wrap type="topAndBottom"/>
              </v:shape>
            </w:pict>
          </mc:Fallback>
        </mc:AlternateContent>
      </w:r>
    </w:p>
    <w:p w14:paraId="5DA607F4" w14:textId="47700933" w:rsidR="009E3AE4" w:rsidRDefault="009E3AE4" w:rsidP="009E3AE4"/>
    <w:p w14:paraId="458C0F1B" w14:textId="77777777" w:rsidR="009D6520" w:rsidRDefault="009D6520" w:rsidP="009E3AE4"/>
    <w:p w14:paraId="292C5521" w14:textId="77777777" w:rsidR="009D6520" w:rsidRDefault="009D6520" w:rsidP="009E3AE4"/>
    <w:p w14:paraId="19E0FE0A" w14:textId="77777777" w:rsidR="00AE5005" w:rsidRDefault="00AE5005" w:rsidP="00AE5005"/>
    <w:p w14:paraId="39EA7D00" w14:textId="77777777" w:rsidR="00445E4C" w:rsidRDefault="00445E4C" w:rsidP="00AE5005"/>
    <w:p w14:paraId="04D90DC5" w14:textId="77777777" w:rsidR="00BE091A" w:rsidRDefault="00BE091A" w:rsidP="00AE5005"/>
    <w:p w14:paraId="0E3171A2" w14:textId="77777777" w:rsidR="00AE5005" w:rsidRPr="00AE5005" w:rsidRDefault="00AE5005" w:rsidP="00AE5005"/>
    <w:p w14:paraId="071BED51" w14:textId="7777777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alculate BMI</w:t>
      </w:r>
    </w:p>
    <w:p w14:paraId="556BEDE1" w14:textId="5757F393" w:rsidR="009E3AE4" w:rsidRDefault="009E3AE4" w:rsidP="009E3AE4"/>
    <w:p w14:paraId="561C4C91" w14:textId="640DFA3F" w:rsidR="001B7FF6" w:rsidRPr="001B7FF6" w:rsidRDefault="00AE5005" w:rsidP="001B7FF6">
      <w:pPr>
        <w:keepNext/>
      </w:pPr>
      <w:r w:rsidRPr="00AE5005">
        <w:rPr>
          <w:noProof/>
        </w:rPr>
        <w:drawing>
          <wp:inline distT="0" distB="0" distL="0" distR="0" wp14:anchorId="51A1055F" wp14:editId="3F355124">
            <wp:extent cx="5732145" cy="6522391"/>
            <wp:effectExtent l="19050" t="19050" r="20955" b="12065"/>
            <wp:docPr id="86" name="Picture 86" descr="C:\Users\ACER\Desktop\Activity last edit-Calculate B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CER\Desktop\Activity last edit-Calculate BMI.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32145" cy="6522391"/>
                    </a:xfrm>
                    <a:prstGeom prst="rect">
                      <a:avLst/>
                    </a:prstGeom>
                    <a:noFill/>
                    <a:ln>
                      <a:solidFill>
                        <a:schemeClr val="tx1"/>
                      </a:solidFill>
                    </a:ln>
                  </pic:spPr>
                </pic:pic>
              </a:graphicData>
            </a:graphic>
          </wp:inline>
        </w:drawing>
      </w:r>
    </w:p>
    <w:p w14:paraId="677E8339" w14:textId="7C871448" w:rsidR="00AE5005" w:rsidRPr="00215FBE" w:rsidRDefault="00215FBE" w:rsidP="00215FBE">
      <w:pPr>
        <w:pStyle w:val="Caption"/>
        <w:jc w:val="center"/>
        <w:rPr>
          <w:b/>
          <w:color w:val="auto"/>
          <w:sz w:val="20"/>
        </w:rPr>
      </w:pPr>
      <w:bookmarkStart w:id="121" w:name="_Toc83122304"/>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4</w:t>
      </w:r>
      <w:r w:rsidR="00435ABC">
        <w:rPr>
          <w:b/>
          <w:color w:val="auto"/>
          <w:sz w:val="20"/>
        </w:rPr>
        <w:fldChar w:fldCharType="end"/>
      </w:r>
      <w:r w:rsidRPr="00215FBE">
        <w:rPr>
          <w:b/>
          <w:color w:val="auto"/>
          <w:sz w:val="20"/>
        </w:rPr>
        <w:t>: Activity Diagram - Calculate BMI</w:t>
      </w:r>
      <w:bookmarkEnd w:id="121"/>
    </w:p>
    <w:p w14:paraId="2891A615" w14:textId="77777777" w:rsidR="009E3AE4" w:rsidRDefault="009E3AE4" w:rsidP="009E3AE4"/>
    <w:p w14:paraId="49080218" w14:textId="77777777" w:rsidR="00445E4C" w:rsidRDefault="00445E4C" w:rsidP="009E3AE4"/>
    <w:p w14:paraId="0B0DEDA4" w14:textId="58261BDE" w:rsidR="009E3AE4" w:rsidRPr="0013157C" w:rsidRDefault="00A43497" w:rsidP="00C8304E">
      <w:pPr>
        <w:pStyle w:val="Heading3"/>
        <w:rPr>
          <w:rFonts w:ascii="Times New Roman" w:hAnsi="Times New Roman" w:cs="Times New Roman"/>
          <w:b/>
          <w:color w:val="auto"/>
        </w:rPr>
      </w:pPr>
      <w:r>
        <w:rPr>
          <w:rFonts w:ascii="Times New Roman" w:hAnsi="Times New Roman" w:cs="Times New Roman"/>
          <w:b/>
          <w:color w:val="auto"/>
        </w:rPr>
        <w:lastRenderedPageBreak/>
        <w:pict w14:anchorId="566CB9C1">
          <v:shape id="_x0000_s1027" type="#_x0000_t75" style="position:absolute;left:0;text-align:left;margin-left:10.75pt;margin-top:24.15pt;width:428.4pt;height:588pt;z-index:251806720;mso-position-horizontal-relative:text;mso-position-vertical-relative:text;mso-width-relative:page;mso-height-relative:page" stroked="t" strokecolor="black [3213]">
            <v:imagedata r:id="rId129" o:title="Activity last edit-Book a Trainer"/>
            <w10:wrap type="topAndBottom"/>
          </v:shape>
        </w:pict>
      </w:r>
      <w:r w:rsidR="00215FBE" w:rsidRPr="00C8304E">
        <w:rPr>
          <w:rFonts w:ascii="Times New Roman" w:hAnsi="Times New Roman" w:cs="Times New Roman"/>
          <w:b/>
          <w:noProof/>
          <w:color w:val="auto"/>
        </w:rPr>
        <mc:AlternateContent>
          <mc:Choice Requires="wps">
            <w:drawing>
              <wp:anchor distT="0" distB="0" distL="114300" distR="114300" simplePos="0" relativeHeight="251808768" behindDoc="0" locked="0" layoutInCell="1" allowOverlap="1" wp14:anchorId="24541BB6" wp14:editId="71ED63F1">
                <wp:simplePos x="0" y="0"/>
                <wp:positionH relativeFrom="column">
                  <wp:posOffset>129540</wp:posOffset>
                </wp:positionH>
                <wp:positionV relativeFrom="paragraph">
                  <wp:posOffset>7904480</wp:posOffset>
                </wp:positionV>
                <wp:extent cx="5440680" cy="635"/>
                <wp:effectExtent l="0" t="0" r="7620" b="0"/>
                <wp:wrapTopAndBottom/>
                <wp:docPr id="95" name="Text Box 95"/>
                <wp:cNvGraphicFramePr/>
                <a:graphic xmlns:a="http://schemas.openxmlformats.org/drawingml/2006/main">
                  <a:graphicData uri="http://schemas.microsoft.com/office/word/2010/wordprocessingShape">
                    <wps:wsp>
                      <wps:cNvSpPr txBox="1"/>
                      <wps:spPr>
                        <a:xfrm>
                          <a:off x="0" y="0"/>
                          <a:ext cx="5440680" cy="635"/>
                        </a:xfrm>
                        <a:prstGeom prst="rect">
                          <a:avLst/>
                        </a:prstGeom>
                        <a:solidFill>
                          <a:prstClr val="white"/>
                        </a:solidFill>
                        <a:ln>
                          <a:noFill/>
                        </a:ln>
                        <a:effectLst/>
                      </wps:spPr>
                      <wps:txbx>
                        <w:txbxContent>
                          <w:p w14:paraId="6909299A" w14:textId="2B920DCC" w:rsidR="00711F1F" w:rsidRPr="00215FBE" w:rsidRDefault="00711F1F" w:rsidP="00215FBE">
                            <w:pPr>
                              <w:pStyle w:val="Caption"/>
                              <w:jc w:val="center"/>
                              <w:rPr>
                                <w:b/>
                                <w:noProof/>
                                <w:color w:val="auto"/>
                                <w:sz w:val="28"/>
                                <w:szCs w:val="24"/>
                              </w:rPr>
                            </w:pPr>
                            <w:bookmarkStart w:id="122" w:name="_Toc83122305"/>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5</w:t>
                            </w:r>
                            <w:r w:rsidR="00435ABC">
                              <w:rPr>
                                <w:b/>
                                <w:color w:val="auto"/>
                                <w:sz w:val="20"/>
                              </w:rPr>
                              <w:fldChar w:fldCharType="end"/>
                            </w:r>
                            <w:r w:rsidRPr="00215FBE">
                              <w:rPr>
                                <w:b/>
                                <w:color w:val="auto"/>
                                <w:sz w:val="20"/>
                              </w:rPr>
                              <w:t>: Activity Diagram - Book a Trainer</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541BB6" id="Text Box 95" o:spid="_x0000_s1065" type="#_x0000_t202" style="position:absolute;left:0;text-align:left;margin-left:10.2pt;margin-top:622.4pt;width:428.4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" stroked="f">
                <v:textbox style="mso-fit-shape-to-text:t" inset="0,0,0,0">
                  <w:txbxContent>
                    <w:p w14:paraId="6909299A" w14:textId="2B920DCC" w:rsidR="00711F1F" w:rsidRPr="00215FBE" w:rsidRDefault="00711F1F" w:rsidP="00215FBE">
                      <w:pPr>
                        <w:pStyle w:val="Caption"/>
                        <w:jc w:val="center"/>
                        <w:rPr>
                          <w:b/>
                          <w:noProof/>
                          <w:color w:val="auto"/>
                          <w:sz w:val="28"/>
                          <w:szCs w:val="24"/>
                        </w:rPr>
                      </w:pPr>
                      <w:bookmarkStart w:id="123" w:name="_Toc83122305"/>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5</w:t>
                      </w:r>
                      <w:r w:rsidR="00435ABC">
                        <w:rPr>
                          <w:b/>
                          <w:color w:val="auto"/>
                          <w:sz w:val="20"/>
                        </w:rPr>
                        <w:fldChar w:fldCharType="end"/>
                      </w:r>
                      <w:r w:rsidRPr="00215FBE">
                        <w:rPr>
                          <w:b/>
                          <w:color w:val="auto"/>
                          <w:sz w:val="20"/>
                        </w:rPr>
                        <w:t>: Activity Diagram - Book a Trainer</w:t>
                      </w:r>
                      <w:bookmarkEnd w:id="123"/>
                    </w:p>
                  </w:txbxContent>
                </v:textbox>
                <w10:wrap type="topAndBottom"/>
              </v:shape>
            </w:pict>
          </mc:Fallback>
        </mc:AlternateContent>
      </w:r>
      <w:r w:rsidR="00C7420D" w:rsidRPr="0013157C">
        <w:rPr>
          <w:rFonts w:ascii="Times New Roman" w:hAnsi="Times New Roman" w:cs="Times New Roman"/>
          <w:b/>
          <w:color w:val="auto"/>
        </w:rPr>
        <w:t>Book a Trainer</w:t>
      </w:r>
    </w:p>
    <w:p w14:paraId="60624B86" w14:textId="77777777" w:rsidR="009E3AE4" w:rsidRDefault="009E3AE4" w:rsidP="009E3AE4"/>
    <w:p w14:paraId="00DA37F4" w14:textId="77777777" w:rsidR="00AE5005" w:rsidRDefault="00AE5005" w:rsidP="009E3AE4"/>
    <w:p w14:paraId="3C23741D" w14:textId="77777777" w:rsidR="00BE091A" w:rsidRDefault="00BE091A" w:rsidP="009E3AE4"/>
    <w:p w14:paraId="25A8528B" w14:textId="7777777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heck payment details for trainers.</w:t>
      </w:r>
    </w:p>
    <w:p w14:paraId="45735292" w14:textId="3541D739" w:rsidR="00E678AD" w:rsidRDefault="00A43497" w:rsidP="00E678AD">
      <w:pPr>
        <w:pStyle w:val="ListParagraph"/>
        <w:ind w:left="360"/>
      </w:pPr>
      <w:r>
        <w:rPr>
          <w:noProof/>
        </w:rPr>
        <w:pict w14:anchorId="751BA3E1">
          <v:shape id="_x0000_s1028" type="#_x0000_t75" style="position:absolute;left:0;text-align:left;margin-left:51.15pt;margin-top:20.2pt;width:339.6pt;height:431.4pt;z-index:251810816;mso-position-horizontal-relative:text;mso-position-vertical-relative:text;mso-width-relative:page;mso-height-relative:page" stroked="t" strokecolor="black [3213]">
            <v:imagedata r:id="rId130" o:title="Activity last edit-Check payment details for trainers"/>
            <w10:wrap type="topAndBottom"/>
          </v:shape>
        </w:pict>
      </w:r>
      <w:r w:rsidR="00215FBE">
        <w:rPr>
          <w:noProof/>
        </w:rPr>
        <mc:AlternateContent>
          <mc:Choice Requires="wps">
            <w:drawing>
              <wp:anchor distT="0" distB="0" distL="114300" distR="114300" simplePos="0" relativeHeight="251812864" behindDoc="0" locked="0" layoutInCell="1" allowOverlap="1" wp14:anchorId="36070B02" wp14:editId="12DB90FD">
                <wp:simplePos x="0" y="0"/>
                <wp:positionH relativeFrom="column">
                  <wp:posOffset>594360</wp:posOffset>
                </wp:positionH>
                <wp:positionV relativeFrom="paragraph">
                  <wp:posOffset>5941695</wp:posOffset>
                </wp:positionV>
                <wp:extent cx="4312920" cy="635"/>
                <wp:effectExtent l="0" t="0" r="0" b="0"/>
                <wp:wrapTopAndBottom/>
                <wp:docPr id="96" name="Text Box 96"/>
                <wp:cNvGraphicFramePr/>
                <a:graphic xmlns:a="http://schemas.openxmlformats.org/drawingml/2006/main">
                  <a:graphicData uri="http://schemas.microsoft.com/office/word/2010/wordprocessingShape">
                    <wps:wsp>
                      <wps:cNvSpPr txBox="1"/>
                      <wps:spPr>
                        <a:xfrm>
                          <a:off x="0" y="0"/>
                          <a:ext cx="4312920" cy="635"/>
                        </a:xfrm>
                        <a:prstGeom prst="rect">
                          <a:avLst/>
                        </a:prstGeom>
                        <a:solidFill>
                          <a:prstClr val="white"/>
                        </a:solidFill>
                        <a:ln>
                          <a:noFill/>
                        </a:ln>
                        <a:effectLst/>
                      </wps:spPr>
                      <wps:txbx>
                        <w:txbxContent>
                          <w:p w14:paraId="70CA7171" w14:textId="5726407C" w:rsidR="00711F1F" w:rsidRPr="00215FBE" w:rsidRDefault="00711F1F" w:rsidP="00215FBE">
                            <w:pPr>
                              <w:pStyle w:val="Caption"/>
                              <w:jc w:val="center"/>
                              <w:rPr>
                                <w:b/>
                                <w:noProof/>
                                <w:color w:val="auto"/>
                                <w:sz w:val="28"/>
                                <w:szCs w:val="24"/>
                              </w:rPr>
                            </w:pPr>
                            <w:bookmarkStart w:id="124" w:name="_Toc83122306"/>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6</w:t>
                            </w:r>
                            <w:r w:rsidR="00435ABC">
                              <w:rPr>
                                <w:b/>
                                <w:color w:val="auto"/>
                                <w:sz w:val="20"/>
                              </w:rPr>
                              <w:fldChar w:fldCharType="end"/>
                            </w:r>
                            <w:r w:rsidRPr="00215FBE">
                              <w:rPr>
                                <w:b/>
                                <w:color w:val="auto"/>
                                <w:sz w:val="20"/>
                              </w:rPr>
                              <w:t xml:space="preserve">: Activity Diagram </w:t>
                            </w:r>
                            <w:r>
                              <w:rPr>
                                <w:b/>
                                <w:color w:val="auto"/>
                                <w:sz w:val="20"/>
                              </w:rPr>
                              <w:t>-</w:t>
                            </w:r>
                            <w:r w:rsidRPr="00215FBE">
                              <w:rPr>
                                <w:b/>
                                <w:color w:val="auto"/>
                                <w:sz w:val="20"/>
                              </w:rPr>
                              <w:t xml:space="preserve"> Check Payment Details for Trainers</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070B02" id="Text Box 96" o:spid="_x0000_s1066" type="#_x0000_t202" style="position:absolute;left:0;text-align:left;margin-left:46.8pt;margin-top:467.85pt;width:339.6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" stroked="f">
                <v:textbox style="mso-fit-shape-to-text:t" inset="0,0,0,0">
                  <w:txbxContent>
                    <w:p w14:paraId="70CA7171" w14:textId="5726407C" w:rsidR="00711F1F" w:rsidRPr="00215FBE" w:rsidRDefault="00711F1F" w:rsidP="00215FBE">
                      <w:pPr>
                        <w:pStyle w:val="Caption"/>
                        <w:jc w:val="center"/>
                        <w:rPr>
                          <w:b/>
                          <w:noProof/>
                          <w:color w:val="auto"/>
                          <w:sz w:val="28"/>
                          <w:szCs w:val="24"/>
                        </w:rPr>
                      </w:pPr>
                      <w:bookmarkStart w:id="125" w:name="_Toc83122306"/>
                      <w:r w:rsidRPr="00215FB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6</w:t>
                      </w:r>
                      <w:r w:rsidR="00435ABC">
                        <w:rPr>
                          <w:b/>
                          <w:color w:val="auto"/>
                          <w:sz w:val="20"/>
                        </w:rPr>
                        <w:fldChar w:fldCharType="end"/>
                      </w:r>
                      <w:r w:rsidRPr="00215FBE">
                        <w:rPr>
                          <w:b/>
                          <w:color w:val="auto"/>
                          <w:sz w:val="20"/>
                        </w:rPr>
                        <w:t xml:space="preserve">: Activity Diagram </w:t>
                      </w:r>
                      <w:r>
                        <w:rPr>
                          <w:b/>
                          <w:color w:val="auto"/>
                          <w:sz w:val="20"/>
                        </w:rPr>
                        <w:t>-</w:t>
                      </w:r>
                      <w:r w:rsidRPr="00215FBE">
                        <w:rPr>
                          <w:b/>
                          <w:color w:val="auto"/>
                          <w:sz w:val="20"/>
                        </w:rPr>
                        <w:t xml:space="preserve"> Check Payment Details for Trainers</w:t>
                      </w:r>
                      <w:bookmarkEnd w:id="125"/>
                    </w:p>
                  </w:txbxContent>
                </v:textbox>
                <w10:wrap type="topAndBottom"/>
              </v:shape>
            </w:pict>
          </mc:Fallback>
        </mc:AlternateContent>
      </w:r>
    </w:p>
    <w:p w14:paraId="74338E17" w14:textId="79FC00F0" w:rsidR="00E678AD" w:rsidRPr="00E678AD" w:rsidRDefault="00E678AD" w:rsidP="00E678AD"/>
    <w:p w14:paraId="78DF0D80" w14:textId="50B553E0" w:rsidR="00E678AD" w:rsidRPr="00E678AD" w:rsidRDefault="00E678AD" w:rsidP="00E678AD"/>
    <w:p w14:paraId="2015DF2A" w14:textId="77777777" w:rsidR="00E678AD" w:rsidRDefault="00E678AD" w:rsidP="00E678AD"/>
    <w:p w14:paraId="4B7C87FD" w14:textId="77777777" w:rsidR="00AB622E" w:rsidRDefault="00AB622E" w:rsidP="00E678AD"/>
    <w:p w14:paraId="38D2A082" w14:textId="77777777" w:rsidR="00AB622E" w:rsidRDefault="00AB622E" w:rsidP="00E678AD"/>
    <w:p w14:paraId="03646EC7" w14:textId="77777777" w:rsidR="00AB622E" w:rsidRDefault="00AB622E" w:rsidP="00E678AD"/>
    <w:p w14:paraId="66CC3A12" w14:textId="77777777" w:rsidR="00904802" w:rsidRPr="00E678AD" w:rsidRDefault="00904802" w:rsidP="00E678AD"/>
    <w:p w14:paraId="021F04E2" w14:textId="77777777" w:rsidR="00E678AD" w:rsidRPr="00E678AD" w:rsidRDefault="00E678AD" w:rsidP="00E678AD"/>
    <w:p w14:paraId="7B0B1589" w14:textId="1D2D11AB" w:rsidR="00E678AD" w:rsidRDefault="00AB622E" w:rsidP="00AB622E">
      <w:pPr>
        <w:pStyle w:val="Heading2"/>
        <w:rPr>
          <w:rFonts w:ascii="Times New Roman" w:hAnsi="Times New Roman" w:cs="Times New Roman"/>
          <w:b/>
          <w:color w:val="auto"/>
        </w:rPr>
      </w:pPr>
      <w:bookmarkStart w:id="126" w:name="_Toc83122227"/>
      <w:r w:rsidRPr="00AB622E">
        <w:rPr>
          <w:rFonts w:ascii="Times New Roman" w:hAnsi="Times New Roman" w:cs="Times New Roman"/>
          <w:b/>
          <w:color w:val="auto"/>
        </w:rPr>
        <w:lastRenderedPageBreak/>
        <w:t>State Transition Diagrams</w:t>
      </w:r>
      <w:bookmarkEnd w:id="126"/>
    </w:p>
    <w:p w14:paraId="427FEB0F" w14:textId="77777777" w:rsidR="00AB622E" w:rsidRPr="00AB622E" w:rsidRDefault="00AB622E" w:rsidP="00AB622E"/>
    <w:p w14:paraId="62ACF653" w14:textId="5C823C1A" w:rsidR="00C27B3D" w:rsidRPr="00400436" w:rsidRDefault="00C27B3D" w:rsidP="00BF0D6F">
      <w:pPr>
        <w:pStyle w:val="Heading3"/>
        <w:numPr>
          <w:ilvl w:val="2"/>
          <w:numId w:val="31"/>
        </w:numPr>
        <w:rPr>
          <w:rFonts w:ascii="Times New Roman" w:hAnsi="Times New Roman" w:cs="Times New Roman"/>
          <w:b/>
          <w:color w:val="auto"/>
        </w:rPr>
      </w:pPr>
      <w:proofErr w:type="spellStart"/>
      <w:r w:rsidRPr="00400436">
        <w:rPr>
          <w:rFonts w:ascii="Times New Roman" w:hAnsi="Times New Roman" w:cs="Times New Roman"/>
          <w:b/>
          <w:color w:val="auto"/>
        </w:rPr>
        <w:t>SignUp</w:t>
      </w:r>
      <w:proofErr w:type="spellEnd"/>
    </w:p>
    <w:p w14:paraId="40696FF9" w14:textId="0B489939" w:rsidR="00AB622E" w:rsidRDefault="00B427DA" w:rsidP="00AB622E">
      <w:r>
        <w:rPr>
          <w:noProof/>
        </w:rPr>
        <mc:AlternateContent>
          <mc:Choice Requires="wps">
            <w:drawing>
              <wp:anchor distT="0" distB="0" distL="114300" distR="114300" simplePos="0" relativeHeight="251952128" behindDoc="0" locked="0" layoutInCell="1" allowOverlap="1" wp14:anchorId="3505E9B2" wp14:editId="62649572">
                <wp:simplePos x="0" y="0"/>
                <wp:positionH relativeFrom="column">
                  <wp:posOffset>137160</wp:posOffset>
                </wp:positionH>
                <wp:positionV relativeFrom="paragraph">
                  <wp:posOffset>5279390</wp:posOffset>
                </wp:positionV>
                <wp:extent cx="5722620" cy="635"/>
                <wp:effectExtent l="0" t="0" r="0" b="0"/>
                <wp:wrapTopAndBottom/>
                <wp:docPr id="119" name="Text Box 119"/>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a:effectLst/>
                      </wps:spPr>
                      <wps:txbx>
                        <w:txbxContent>
                          <w:p w14:paraId="5CEE8626" w14:textId="106B4C39" w:rsidR="00711F1F" w:rsidRPr="00B427DA" w:rsidRDefault="00711F1F" w:rsidP="00B427DA">
                            <w:pPr>
                              <w:pStyle w:val="Caption"/>
                              <w:jc w:val="center"/>
                              <w:rPr>
                                <w:b/>
                                <w:noProof/>
                                <w:color w:val="auto"/>
                                <w:sz w:val="28"/>
                                <w:szCs w:val="24"/>
                              </w:rPr>
                            </w:pPr>
                            <w:bookmarkStart w:id="127" w:name="_Toc83122307"/>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7</w:t>
                            </w:r>
                            <w:r w:rsidR="00435ABC">
                              <w:rPr>
                                <w:b/>
                                <w:color w:val="auto"/>
                                <w:sz w:val="20"/>
                              </w:rPr>
                              <w:fldChar w:fldCharType="end"/>
                            </w:r>
                            <w:r w:rsidRPr="00B427DA">
                              <w:rPr>
                                <w:b/>
                                <w:color w:val="auto"/>
                                <w:sz w:val="20"/>
                              </w:rPr>
                              <w:t xml:space="preserve">: State Diagram - </w:t>
                            </w:r>
                            <w:proofErr w:type="spellStart"/>
                            <w:r w:rsidRPr="00B427DA">
                              <w:rPr>
                                <w:b/>
                                <w:color w:val="auto"/>
                                <w:sz w:val="20"/>
                              </w:rPr>
                              <w:t>SignUp</w:t>
                            </w:r>
                            <w:bookmarkEnd w:id="12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05E9B2" id="Text Box 119" o:spid="_x0000_s1067" type="#_x0000_t202" style="position:absolute;margin-left:10.8pt;margin-top:415.7pt;width:450.6pt;height:.05pt;z-index:251952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" stroked="f">
                <v:textbox style="mso-fit-shape-to-text:t" inset="0,0,0,0">
                  <w:txbxContent>
                    <w:p w14:paraId="5CEE8626" w14:textId="106B4C39" w:rsidR="00711F1F" w:rsidRPr="00B427DA" w:rsidRDefault="00711F1F" w:rsidP="00B427DA">
                      <w:pPr>
                        <w:pStyle w:val="Caption"/>
                        <w:jc w:val="center"/>
                        <w:rPr>
                          <w:b/>
                          <w:noProof/>
                          <w:color w:val="auto"/>
                          <w:sz w:val="28"/>
                          <w:szCs w:val="24"/>
                        </w:rPr>
                      </w:pPr>
                      <w:bookmarkStart w:id="128" w:name="_Toc83122307"/>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7</w:t>
                      </w:r>
                      <w:r w:rsidR="00435ABC">
                        <w:rPr>
                          <w:b/>
                          <w:color w:val="auto"/>
                          <w:sz w:val="20"/>
                        </w:rPr>
                        <w:fldChar w:fldCharType="end"/>
                      </w:r>
                      <w:r w:rsidRPr="00B427DA">
                        <w:rPr>
                          <w:b/>
                          <w:color w:val="auto"/>
                          <w:sz w:val="20"/>
                        </w:rPr>
                        <w:t xml:space="preserve">: State Diagram - </w:t>
                      </w:r>
                      <w:proofErr w:type="spellStart"/>
                      <w:r w:rsidRPr="00B427DA">
                        <w:rPr>
                          <w:b/>
                          <w:color w:val="auto"/>
                          <w:sz w:val="20"/>
                        </w:rPr>
                        <w:t>SignUp</w:t>
                      </w:r>
                      <w:bookmarkEnd w:id="128"/>
                      <w:proofErr w:type="spellEnd"/>
                    </w:p>
                  </w:txbxContent>
                </v:textbox>
                <w10:wrap type="topAndBottom"/>
              </v:shape>
            </w:pict>
          </mc:Fallback>
        </mc:AlternateContent>
      </w:r>
      <w:r w:rsidR="00AB622E" w:rsidRPr="00AB622E">
        <w:rPr>
          <w:noProof/>
        </w:rPr>
        <w:drawing>
          <wp:anchor distT="0" distB="0" distL="114300" distR="114300" simplePos="0" relativeHeight="251863040" behindDoc="0" locked="0" layoutInCell="1" allowOverlap="1" wp14:anchorId="572E9D7B" wp14:editId="601BF7F8">
            <wp:simplePos x="0" y="0"/>
            <wp:positionH relativeFrom="column">
              <wp:posOffset>152400</wp:posOffset>
            </wp:positionH>
            <wp:positionV relativeFrom="paragraph">
              <wp:posOffset>170180</wp:posOffset>
            </wp:positionV>
            <wp:extent cx="5722620" cy="4914900"/>
            <wp:effectExtent l="19050" t="19050" r="11430" b="19050"/>
            <wp:wrapTopAndBottom/>
            <wp:docPr id="28" name="Picture 28" descr="C:\Users\ACER\Desktop\Diagram Images\State diagrams\State Diagrams-User 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Desktop\Diagram Images\State diagrams\State Diagrams-User Signup.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22620" cy="4914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36CE7D4" w14:textId="77777777" w:rsidR="00AB622E" w:rsidRDefault="00AB622E" w:rsidP="00AB622E"/>
    <w:p w14:paraId="54072D65" w14:textId="77777777" w:rsidR="00AB622E" w:rsidRDefault="00AB622E" w:rsidP="00AB622E"/>
    <w:p w14:paraId="32654D24" w14:textId="77777777" w:rsidR="00AB622E" w:rsidRDefault="00AB622E" w:rsidP="00AB622E"/>
    <w:p w14:paraId="734D228F" w14:textId="77777777" w:rsidR="00AB622E" w:rsidRDefault="00AB622E" w:rsidP="00AB622E"/>
    <w:p w14:paraId="76F7876A" w14:textId="77777777" w:rsidR="00AB622E" w:rsidRDefault="00AB622E" w:rsidP="00AB622E"/>
    <w:p w14:paraId="1112D7AF" w14:textId="77777777" w:rsidR="00AB622E" w:rsidRDefault="00AB622E" w:rsidP="00AB622E"/>
    <w:p w14:paraId="1AE916E3" w14:textId="77777777" w:rsidR="00AB622E" w:rsidRDefault="00AB622E" w:rsidP="00AB622E"/>
    <w:p w14:paraId="7B1FD2C9" w14:textId="77777777" w:rsidR="00AB622E" w:rsidRDefault="00AB622E" w:rsidP="00AB622E"/>
    <w:p w14:paraId="3DBA6F4A" w14:textId="77777777" w:rsidR="00400436" w:rsidRDefault="00400436" w:rsidP="00AB622E"/>
    <w:p w14:paraId="344C2C32" w14:textId="77777777" w:rsidR="00400436" w:rsidRPr="00AB622E" w:rsidRDefault="00400436" w:rsidP="00AB622E"/>
    <w:p w14:paraId="06B15A45" w14:textId="6B207852" w:rsidR="00C27B3D" w:rsidRPr="00400436" w:rsidRDefault="00C27B3D" w:rsidP="00BF0D6F">
      <w:pPr>
        <w:pStyle w:val="Heading3"/>
        <w:numPr>
          <w:ilvl w:val="2"/>
          <w:numId w:val="31"/>
        </w:numPr>
        <w:rPr>
          <w:rFonts w:ascii="Times New Roman" w:hAnsi="Times New Roman" w:cs="Times New Roman"/>
          <w:b/>
          <w:color w:val="auto"/>
        </w:rPr>
      </w:pPr>
      <w:r w:rsidRPr="00400436">
        <w:rPr>
          <w:rFonts w:ascii="Times New Roman" w:hAnsi="Times New Roman" w:cs="Times New Roman"/>
          <w:b/>
          <w:color w:val="auto"/>
        </w:rPr>
        <w:t>Login</w:t>
      </w:r>
    </w:p>
    <w:p w14:paraId="5CE0C2C2" w14:textId="274A137B" w:rsidR="00C27B3D" w:rsidRDefault="00AB622E" w:rsidP="00C27B3D">
      <w:r w:rsidRPr="00AB622E">
        <w:rPr>
          <w:noProof/>
        </w:rPr>
        <w:drawing>
          <wp:anchor distT="0" distB="0" distL="114300" distR="114300" simplePos="0" relativeHeight="251864064" behindDoc="0" locked="0" layoutInCell="1" allowOverlap="1" wp14:anchorId="1DE8CC2C" wp14:editId="2C04C035">
            <wp:simplePos x="0" y="0"/>
            <wp:positionH relativeFrom="column">
              <wp:posOffset>91440</wp:posOffset>
            </wp:positionH>
            <wp:positionV relativeFrom="paragraph">
              <wp:posOffset>330835</wp:posOffset>
            </wp:positionV>
            <wp:extent cx="5722620" cy="4678680"/>
            <wp:effectExtent l="19050" t="19050" r="11430" b="26670"/>
            <wp:wrapTopAndBottom/>
            <wp:docPr id="29" name="Picture 29" descr="C:\Users\ACER\Desktop\Diagram Images\State diagrams\State Diagram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Diagram Images\State diagrams\State Diagrams-Login.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22620" cy="4678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6C19414" w14:textId="5FDA2F5F" w:rsidR="00AB622E" w:rsidRDefault="00B427DA" w:rsidP="00C27B3D">
      <w:r>
        <w:rPr>
          <w:noProof/>
        </w:rPr>
        <mc:AlternateContent>
          <mc:Choice Requires="wps">
            <w:drawing>
              <wp:anchor distT="0" distB="0" distL="114300" distR="114300" simplePos="0" relativeHeight="251954176" behindDoc="0" locked="0" layoutInCell="1" allowOverlap="1" wp14:anchorId="12AAE888" wp14:editId="51330C06">
                <wp:simplePos x="0" y="0"/>
                <wp:positionH relativeFrom="column">
                  <wp:posOffset>83820</wp:posOffset>
                </wp:positionH>
                <wp:positionV relativeFrom="paragraph">
                  <wp:posOffset>4943475</wp:posOffset>
                </wp:positionV>
                <wp:extent cx="5722620" cy="635"/>
                <wp:effectExtent l="0" t="0" r="0" b="0"/>
                <wp:wrapTopAndBottom/>
                <wp:docPr id="120" name="Text Box 120"/>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a:effectLst/>
                      </wps:spPr>
                      <wps:txbx>
                        <w:txbxContent>
                          <w:p w14:paraId="4D1CD45F" w14:textId="57C8EC24" w:rsidR="00711F1F" w:rsidRPr="00B427DA" w:rsidRDefault="00711F1F" w:rsidP="00B427DA">
                            <w:pPr>
                              <w:pStyle w:val="Caption"/>
                              <w:jc w:val="center"/>
                              <w:rPr>
                                <w:b/>
                                <w:noProof/>
                                <w:color w:val="auto"/>
                                <w:sz w:val="28"/>
                                <w:szCs w:val="24"/>
                              </w:rPr>
                            </w:pPr>
                            <w:bookmarkStart w:id="129" w:name="_Toc83122308"/>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8</w:t>
                            </w:r>
                            <w:r w:rsidR="00435ABC">
                              <w:rPr>
                                <w:b/>
                                <w:color w:val="auto"/>
                                <w:sz w:val="20"/>
                              </w:rPr>
                              <w:fldChar w:fldCharType="end"/>
                            </w:r>
                            <w:r w:rsidRPr="00B427DA">
                              <w:rPr>
                                <w:b/>
                                <w:color w:val="auto"/>
                                <w:sz w:val="20"/>
                              </w:rPr>
                              <w:t>: State Diagram - Login</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AAE888" id="Text Box 120" o:spid="_x0000_s1068" type="#_x0000_t202" style="position:absolute;margin-left:6.6pt;margin-top:389.25pt;width:450.6pt;height:.05pt;z-index:25195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" stroked="f">
                <v:textbox style="mso-fit-shape-to-text:t" inset="0,0,0,0">
                  <w:txbxContent>
                    <w:p w14:paraId="4D1CD45F" w14:textId="57C8EC24" w:rsidR="00711F1F" w:rsidRPr="00B427DA" w:rsidRDefault="00711F1F" w:rsidP="00B427DA">
                      <w:pPr>
                        <w:pStyle w:val="Caption"/>
                        <w:jc w:val="center"/>
                        <w:rPr>
                          <w:b/>
                          <w:noProof/>
                          <w:color w:val="auto"/>
                          <w:sz w:val="28"/>
                          <w:szCs w:val="24"/>
                        </w:rPr>
                      </w:pPr>
                      <w:bookmarkStart w:id="130" w:name="_Toc83122308"/>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8</w:t>
                      </w:r>
                      <w:r w:rsidR="00435ABC">
                        <w:rPr>
                          <w:b/>
                          <w:color w:val="auto"/>
                          <w:sz w:val="20"/>
                        </w:rPr>
                        <w:fldChar w:fldCharType="end"/>
                      </w:r>
                      <w:r w:rsidRPr="00B427DA">
                        <w:rPr>
                          <w:b/>
                          <w:color w:val="auto"/>
                          <w:sz w:val="20"/>
                        </w:rPr>
                        <w:t>: State Diagram - Login</w:t>
                      </w:r>
                      <w:bookmarkEnd w:id="130"/>
                    </w:p>
                  </w:txbxContent>
                </v:textbox>
                <w10:wrap type="topAndBottom"/>
              </v:shape>
            </w:pict>
          </mc:Fallback>
        </mc:AlternateContent>
      </w:r>
    </w:p>
    <w:p w14:paraId="3B5A8F3E" w14:textId="77777777" w:rsidR="00AB622E" w:rsidRDefault="00AB622E" w:rsidP="00C27B3D"/>
    <w:p w14:paraId="1C361E69" w14:textId="77777777" w:rsidR="00AB622E" w:rsidRDefault="00AB622E" w:rsidP="00C27B3D"/>
    <w:p w14:paraId="6339504C" w14:textId="77777777" w:rsidR="00AB622E" w:rsidRDefault="00AB622E" w:rsidP="00C27B3D"/>
    <w:p w14:paraId="6194D43D" w14:textId="77777777" w:rsidR="00AB622E" w:rsidRDefault="00AB622E" w:rsidP="00C27B3D"/>
    <w:p w14:paraId="259F0C31" w14:textId="77777777" w:rsidR="00AB622E" w:rsidRDefault="00AB622E" w:rsidP="00C27B3D"/>
    <w:p w14:paraId="61A37A15" w14:textId="77777777" w:rsidR="00AB622E" w:rsidRDefault="00AB622E" w:rsidP="00C27B3D"/>
    <w:p w14:paraId="578F6001" w14:textId="77777777" w:rsidR="00AB622E" w:rsidRDefault="00AB622E" w:rsidP="00C27B3D"/>
    <w:p w14:paraId="3262E12D" w14:textId="77777777" w:rsidR="00AB622E" w:rsidRDefault="00AB622E" w:rsidP="00C27B3D"/>
    <w:p w14:paraId="16655AE2" w14:textId="77777777" w:rsidR="00AB622E" w:rsidRDefault="00AB622E" w:rsidP="00C27B3D"/>
    <w:p w14:paraId="495C5A48" w14:textId="77777777" w:rsidR="00AB622E" w:rsidRDefault="00AB622E" w:rsidP="00C27B3D"/>
    <w:p w14:paraId="77004F40" w14:textId="77777777" w:rsidR="00AB622E" w:rsidRDefault="00AB622E" w:rsidP="00C27B3D"/>
    <w:p w14:paraId="28CA6F9E" w14:textId="77777777" w:rsidR="00AB622E" w:rsidRPr="00C27B3D" w:rsidRDefault="00AB622E" w:rsidP="00C27B3D"/>
    <w:p w14:paraId="359C876F" w14:textId="7447F1E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Add Users</w:t>
      </w:r>
    </w:p>
    <w:p w14:paraId="510489EF" w14:textId="20F4A6A2" w:rsidR="00C27B3D" w:rsidRDefault="00B427DA" w:rsidP="00C27B3D">
      <w:r>
        <w:rPr>
          <w:noProof/>
        </w:rPr>
        <mc:AlternateContent>
          <mc:Choice Requires="wps">
            <w:drawing>
              <wp:anchor distT="0" distB="0" distL="114300" distR="114300" simplePos="0" relativeHeight="251956224" behindDoc="0" locked="0" layoutInCell="1" allowOverlap="1" wp14:anchorId="64A9579C" wp14:editId="474DC68D">
                <wp:simplePos x="0" y="0"/>
                <wp:positionH relativeFrom="column">
                  <wp:posOffset>616585</wp:posOffset>
                </wp:positionH>
                <wp:positionV relativeFrom="paragraph">
                  <wp:posOffset>5332095</wp:posOffset>
                </wp:positionV>
                <wp:extent cx="4071620" cy="635"/>
                <wp:effectExtent l="0" t="0" r="0" b="0"/>
                <wp:wrapTopAndBottom/>
                <wp:docPr id="121" name="Text Box 121"/>
                <wp:cNvGraphicFramePr/>
                <a:graphic xmlns:a="http://schemas.openxmlformats.org/drawingml/2006/main">
                  <a:graphicData uri="http://schemas.microsoft.com/office/word/2010/wordprocessingShape">
                    <wps:wsp>
                      <wps:cNvSpPr txBox="1"/>
                      <wps:spPr>
                        <a:xfrm>
                          <a:off x="0" y="0"/>
                          <a:ext cx="4071620" cy="635"/>
                        </a:xfrm>
                        <a:prstGeom prst="rect">
                          <a:avLst/>
                        </a:prstGeom>
                        <a:solidFill>
                          <a:prstClr val="white"/>
                        </a:solidFill>
                        <a:ln>
                          <a:noFill/>
                        </a:ln>
                        <a:effectLst/>
                      </wps:spPr>
                      <wps:txbx>
                        <w:txbxContent>
                          <w:p w14:paraId="41585E1B" w14:textId="5C54E4DF" w:rsidR="00711F1F" w:rsidRPr="00B427DA" w:rsidRDefault="00711F1F" w:rsidP="00B427DA">
                            <w:pPr>
                              <w:pStyle w:val="Caption"/>
                              <w:jc w:val="center"/>
                              <w:rPr>
                                <w:b/>
                                <w:noProof/>
                                <w:color w:val="auto"/>
                                <w:sz w:val="22"/>
                                <w:szCs w:val="24"/>
                              </w:rPr>
                            </w:pPr>
                            <w:bookmarkStart w:id="131" w:name="_Toc83122309"/>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9</w:t>
                            </w:r>
                            <w:r w:rsidR="00435ABC">
                              <w:rPr>
                                <w:b/>
                                <w:color w:val="auto"/>
                                <w:sz w:val="20"/>
                              </w:rPr>
                              <w:fldChar w:fldCharType="end"/>
                            </w:r>
                            <w:r w:rsidRPr="00B427DA">
                              <w:rPr>
                                <w:b/>
                                <w:color w:val="auto"/>
                                <w:sz w:val="20"/>
                              </w:rPr>
                              <w:t>: State Diagram - Insert Users</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A9579C" id="Text Box 121" o:spid="_x0000_s1069" type="#_x0000_t202" style="position:absolute;margin-left:48.55pt;margin-top:419.85pt;width:320.6pt;height:.05pt;z-index:251956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" stroked="f">
                <v:textbox style="mso-fit-shape-to-text:t" inset="0,0,0,0">
                  <w:txbxContent>
                    <w:p w14:paraId="41585E1B" w14:textId="5C54E4DF" w:rsidR="00711F1F" w:rsidRPr="00B427DA" w:rsidRDefault="00711F1F" w:rsidP="00B427DA">
                      <w:pPr>
                        <w:pStyle w:val="Caption"/>
                        <w:jc w:val="center"/>
                        <w:rPr>
                          <w:b/>
                          <w:noProof/>
                          <w:color w:val="auto"/>
                          <w:sz w:val="22"/>
                          <w:szCs w:val="24"/>
                        </w:rPr>
                      </w:pPr>
                      <w:bookmarkStart w:id="132" w:name="_Toc83122309"/>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9</w:t>
                      </w:r>
                      <w:r w:rsidR="00435ABC">
                        <w:rPr>
                          <w:b/>
                          <w:color w:val="auto"/>
                          <w:sz w:val="20"/>
                        </w:rPr>
                        <w:fldChar w:fldCharType="end"/>
                      </w:r>
                      <w:r w:rsidRPr="00B427DA">
                        <w:rPr>
                          <w:b/>
                          <w:color w:val="auto"/>
                          <w:sz w:val="20"/>
                        </w:rPr>
                        <w:t>: State Diagram - Insert Users</w:t>
                      </w:r>
                      <w:bookmarkEnd w:id="132"/>
                    </w:p>
                  </w:txbxContent>
                </v:textbox>
                <w10:wrap type="topAndBottom"/>
              </v:shape>
            </w:pict>
          </mc:Fallback>
        </mc:AlternateContent>
      </w:r>
      <w:r w:rsidR="00AB622E" w:rsidRPr="00AB622E">
        <w:rPr>
          <w:noProof/>
        </w:rPr>
        <w:drawing>
          <wp:anchor distT="0" distB="0" distL="114300" distR="114300" simplePos="0" relativeHeight="251865088" behindDoc="0" locked="0" layoutInCell="1" allowOverlap="1" wp14:anchorId="270B83BE" wp14:editId="4D4E864C">
            <wp:simplePos x="0" y="0"/>
            <wp:positionH relativeFrom="column">
              <wp:posOffset>616585</wp:posOffset>
            </wp:positionH>
            <wp:positionV relativeFrom="paragraph">
              <wp:posOffset>390525</wp:posOffset>
            </wp:positionV>
            <wp:extent cx="4071620" cy="4884420"/>
            <wp:effectExtent l="19050" t="19050" r="24130" b="11430"/>
            <wp:wrapTopAndBottom/>
            <wp:docPr id="30" name="Picture 30" descr="C:\Users\ACER\Desktop\Diagram Images\State diagrams\State Diagrams-Insert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CER\Desktop\Diagram Images\State diagrams\State Diagrams-Insert users.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071620" cy="48844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1ED34F2" w14:textId="41CBC0FE" w:rsidR="00AB622E" w:rsidRDefault="00AB622E" w:rsidP="00C27B3D"/>
    <w:p w14:paraId="64151AED" w14:textId="77777777" w:rsidR="00AB622E" w:rsidRDefault="00AB622E" w:rsidP="00C27B3D"/>
    <w:p w14:paraId="18B6EF56" w14:textId="77777777" w:rsidR="00AB622E" w:rsidRDefault="00AB622E" w:rsidP="00C27B3D"/>
    <w:p w14:paraId="3D0865AC" w14:textId="77777777" w:rsidR="00AB622E" w:rsidRDefault="00AB622E" w:rsidP="00C27B3D"/>
    <w:p w14:paraId="6B73B977" w14:textId="77777777" w:rsidR="00AB622E" w:rsidRDefault="00AB622E" w:rsidP="00C27B3D"/>
    <w:p w14:paraId="4BE7F2A5" w14:textId="77777777" w:rsidR="00AB622E" w:rsidRDefault="00AB622E" w:rsidP="00C27B3D"/>
    <w:p w14:paraId="1C548EA4" w14:textId="77777777" w:rsidR="00AB622E" w:rsidRDefault="00AB622E" w:rsidP="00C27B3D"/>
    <w:p w14:paraId="72F0F63A" w14:textId="77777777" w:rsidR="00AB622E" w:rsidRDefault="00AB622E" w:rsidP="00C27B3D"/>
    <w:p w14:paraId="2123084E" w14:textId="77777777" w:rsidR="00AB622E" w:rsidRDefault="00AB622E" w:rsidP="00C27B3D"/>
    <w:p w14:paraId="58026E47" w14:textId="77777777" w:rsidR="00AB622E" w:rsidRDefault="00AB622E" w:rsidP="00C27B3D"/>
    <w:p w14:paraId="6850E8E4" w14:textId="77777777" w:rsidR="00AB622E" w:rsidRDefault="00AB622E" w:rsidP="00C27B3D"/>
    <w:p w14:paraId="06315081" w14:textId="77777777" w:rsidR="00AB622E" w:rsidRPr="00C27B3D" w:rsidRDefault="00AB622E" w:rsidP="00C27B3D"/>
    <w:p w14:paraId="362C8325" w14:textId="364248A6"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Search Users</w:t>
      </w:r>
    </w:p>
    <w:p w14:paraId="64AFFCCE" w14:textId="6E820871" w:rsidR="00C27B3D" w:rsidRDefault="00B427DA" w:rsidP="00C27B3D">
      <w:r>
        <w:rPr>
          <w:noProof/>
        </w:rPr>
        <mc:AlternateContent>
          <mc:Choice Requires="wps">
            <w:drawing>
              <wp:anchor distT="0" distB="0" distL="114300" distR="114300" simplePos="0" relativeHeight="251959296" behindDoc="0" locked="0" layoutInCell="1" allowOverlap="1" wp14:anchorId="0D8AB670" wp14:editId="07EF7E3F">
                <wp:simplePos x="0" y="0"/>
                <wp:positionH relativeFrom="column">
                  <wp:posOffset>617220</wp:posOffset>
                </wp:positionH>
                <wp:positionV relativeFrom="paragraph">
                  <wp:posOffset>6380480</wp:posOffset>
                </wp:positionV>
                <wp:extent cx="4343400" cy="635"/>
                <wp:effectExtent l="0" t="0" r="0" b="0"/>
                <wp:wrapTopAndBottom/>
                <wp:docPr id="123" name="Text Box 123"/>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a:effectLst/>
                      </wps:spPr>
                      <wps:txbx>
                        <w:txbxContent>
                          <w:p w14:paraId="144D10D7" w14:textId="3028B4F1" w:rsidR="00711F1F" w:rsidRPr="00B427DA" w:rsidRDefault="00711F1F" w:rsidP="00B427DA">
                            <w:pPr>
                              <w:pStyle w:val="Caption"/>
                              <w:jc w:val="center"/>
                              <w:rPr>
                                <w:b/>
                                <w:noProof/>
                                <w:color w:val="auto"/>
                                <w:sz w:val="28"/>
                                <w:szCs w:val="24"/>
                              </w:rPr>
                            </w:pPr>
                            <w:bookmarkStart w:id="133" w:name="_Toc83122310"/>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0</w:t>
                            </w:r>
                            <w:r w:rsidR="00435ABC">
                              <w:rPr>
                                <w:b/>
                                <w:color w:val="auto"/>
                                <w:sz w:val="20"/>
                              </w:rPr>
                              <w:fldChar w:fldCharType="end"/>
                            </w:r>
                            <w:r w:rsidRPr="00B427DA">
                              <w:rPr>
                                <w:b/>
                                <w:color w:val="auto"/>
                                <w:sz w:val="20"/>
                              </w:rPr>
                              <w:t>: State Diagram - Search Users</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8AB670" id="Text Box 123" o:spid="_x0000_s1070" type="#_x0000_t202" style="position:absolute;margin-left:48.6pt;margin-top:502.4pt;width:342pt;height:.05pt;z-index:25195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" stroked="f">
                <v:textbox style="mso-fit-shape-to-text:t" inset="0,0,0,0">
                  <w:txbxContent>
                    <w:p w14:paraId="144D10D7" w14:textId="3028B4F1" w:rsidR="00711F1F" w:rsidRPr="00B427DA" w:rsidRDefault="00711F1F" w:rsidP="00B427DA">
                      <w:pPr>
                        <w:pStyle w:val="Caption"/>
                        <w:jc w:val="center"/>
                        <w:rPr>
                          <w:b/>
                          <w:noProof/>
                          <w:color w:val="auto"/>
                          <w:sz w:val="28"/>
                          <w:szCs w:val="24"/>
                        </w:rPr>
                      </w:pPr>
                      <w:bookmarkStart w:id="134" w:name="_Toc83122310"/>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0</w:t>
                      </w:r>
                      <w:r w:rsidR="00435ABC">
                        <w:rPr>
                          <w:b/>
                          <w:color w:val="auto"/>
                          <w:sz w:val="20"/>
                        </w:rPr>
                        <w:fldChar w:fldCharType="end"/>
                      </w:r>
                      <w:r w:rsidRPr="00B427DA">
                        <w:rPr>
                          <w:b/>
                          <w:color w:val="auto"/>
                          <w:sz w:val="20"/>
                        </w:rPr>
                        <w:t>: State Diagram - Search Users</w:t>
                      </w:r>
                      <w:bookmarkEnd w:id="134"/>
                    </w:p>
                  </w:txbxContent>
                </v:textbox>
                <w10:wrap type="topAndBottom"/>
              </v:shape>
            </w:pict>
          </mc:Fallback>
        </mc:AlternateContent>
      </w:r>
      <w:r w:rsidRPr="00B427DA">
        <w:rPr>
          <w:noProof/>
        </w:rPr>
        <w:drawing>
          <wp:anchor distT="0" distB="0" distL="114300" distR="114300" simplePos="0" relativeHeight="251957248" behindDoc="0" locked="0" layoutInCell="1" allowOverlap="1" wp14:anchorId="6ABB50A8" wp14:editId="5882F1AB">
            <wp:simplePos x="0" y="0"/>
            <wp:positionH relativeFrom="column">
              <wp:posOffset>617220</wp:posOffset>
            </wp:positionH>
            <wp:positionV relativeFrom="paragraph">
              <wp:posOffset>311150</wp:posOffset>
            </wp:positionV>
            <wp:extent cx="4343400" cy="5913120"/>
            <wp:effectExtent l="19050" t="19050" r="19050" b="11430"/>
            <wp:wrapTopAndBottom/>
            <wp:docPr id="122" name="Picture 122" descr="C:\Users\ACER\Desktop\Diagram Images\State diagrams\03State Diagrams-Sea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Diagram Images\State diagrams\03State Diagrams-Seach user.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343400" cy="59131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7DEFD51" w14:textId="77777777" w:rsidR="00AB622E" w:rsidRDefault="00AB622E" w:rsidP="00C27B3D"/>
    <w:p w14:paraId="60A8CB4A" w14:textId="77777777" w:rsidR="00AB622E" w:rsidRDefault="00AB622E" w:rsidP="00C27B3D"/>
    <w:p w14:paraId="468BBEEF" w14:textId="77777777" w:rsidR="00AB622E" w:rsidRDefault="00AB622E" w:rsidP="00C27B3D"/>
    <w:p w14:paraId="7A28A39F" w14:textId="77777777" w:rsidR="00AB622E" w:rsidRPr="00C27B3D" w:rsidRDefault="00AB622E" w:rsidP="00C27B3D"/>
    <w:p w14:paraId="4E8246EC"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Delete Users</w:t>
      </w:r>
    </w:p>
    <w:p w14:paraId="76E7AEA3" w14:textId="6EC90348" w:rsidR="00C27B3D" w:rsidRDefault="00B427DA" w:rsidP="00C27B3D">
      <w:r>
        <w:rPr>
          <w:noProof/>
        </w:rPr>
        <mc:AlternateContent>
          <mc:Choice Requires="wps">
            <w:drawing>
              <wp:anchor distT="0" distB="0" distL="114300" distR="114300" simplePos="0" relativeHeight="251961344" behindDoc="0" locked="0" layoutInCell="1" allowOverlap="1" wp14:anchorId="308FD4FF" wp14:editId="63E51F54">
                <wp:simplePos x="0" y="0"/>
                <wp:positionH relativeFrom="column">
                  <wp:posOffset>784860</wp:posOffset>
                </wp:positionH>
                <wp:positionV relativeFrom="paragraph">
                  <wp:posOffset>6286500</wp:posOffset>
                </wp:positionV>
                <wp:extent cx="4488180" cy="635"/>
                <wp:effectExtent l="0" t="0" r="0" b="0"/>
                <wp:wrapTopAndBottom/>
                <wp:docPr id="124" name="Text Box 124"/>
                <wp:cNvGraphicFramePr/>
                <a:graphic xmlns:a="http://schemas.openxmlformats.org/drawingml/2006/main">
                  <a:graphicData uri="http://schemas.microsoft.com/office/word/2010/wordprocessingShape">
                    <wps:wsp>
                      <wps:cNvSpPr txBox="1"/>
                      <wps:spPr>
                        <a:xfrm>
                          <a:off x="0" y="0"/>
                          <a:ext cx="4488180" cy="635"/>
                        </a:xfrm>
                        <a:prstGeom prst="rect">
                          <a:avLst/>
                        </a:prstGeom>
                        <a:solidFill>
                          <a:prstClr val="white"/>
                        </a:solidFill>
                        <a:ln>
                          <a:noFill/>
                        </a:ln>
                        <a:effectLst/>
                      </wps:spPr>
                      <wps:txbx>
                        <w:txbxContent>
                          <w:p w14:paraId="5A7B3D02" w14:textId="2F547A3F" w:rsidR="00711F1F" w:rsidRPr="00B427DA" w:rsidRDefault="00711F1F" w:rsidP="00B427DA">
                            <w:pPr>
                              <w:pStyle w:val="Caption"/>
                              <w:jc w:val="center"/>
                              <w:rPr>
                                <w:b/>
                                <w:noProof/>
                                <w:color w:val="auto"/>
                                <w:sz w:val="22"/>
                                <w:szCs w:val="24"/>
                              </w:rPr>
                            </w:pPr>
                            <w:bookmarkStart w:id="135" w:name="_Toc83122311"/>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1</w:t>
                            </w:r>
                            <w:r w:rsidR="00435ABC">
                              <w:rPr>
                                <w:b/>
                                <w:color w:val="auto"/>
                                <w:sz w:val="20"/>
                              </w:rPr>
                              <w:fldChar w:fldCharType="end"/>
                            </w:r>
                            <w:r w:rsidRPr="00B427DA">
                              <w:rPr>
                                <w:b/>
                                <w:color w:val="auto"/>
                                <w:sz w:val="20"/>
                              </w:rPr>
                              <w:t>: State Diagram - Delete Users</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FD4FF" id="Text Box 124" o:spid="_x0000_s1071" type="#_x0000_t202" style="position:absolute;margin-left:61.8pt;margin-top:495pt;width:353.4pt;height:.05pt;z-index:25196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" stroked="f">
                <v:textbox style="mso-fit-shape-to-text:t" inset="0,0,0,0">
                  <w:txbxContent>
                    <w:p w14:paraId="5A7B3D02" w14:textId="2F547A3F" w:rsidR="00711F1F" w:rsidRPr="00B427DA" w:rsidRDefault="00711F1F" w:rsidP="00B427DA">
                      <w:pPr>
                        <w:pStyle w:val="Caption"/>
                        <w:jc w:val="center"/>
                        <w:rPr>
                          <w:b/>
                          <w:noProof/>
                          <w:color w:val="auto"/>
                          <w:sz w:val="22"/>
                          <w:szCs w:val="24"/>
                        </w:rPr>
                      </w:pPr>
                      <w:bookmarkStart w:id="136" w:name="_Toc83122311"/>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1</w:t>
                      </w:r>
                      <w:r w:rsidR="00435ABC">
                        <w:rPr>
                          <w:b/>
                          <w:color w:val="auto"/>
                          <w:sz w:val="20"/>
                        </w:rPr>
                        <w:fldChar w:fldCharType="end"/>
                      </w:r>
                      <w:r w:rsidRPr="00B427DA">
                        <w:rPr>
                          <w:b/>
                          <w:color w:val="auto"/>
                          <w:sz w:val="20"/>
                        </w:rPr>
                        <w:t>: State Diagram - Delete Users</w:t>
                      </w:r>
                      <w:bookmarkEnd w:id="136"/>
                    </w:p>
                  </w:txbxContent>
                </v:textbox>
                <w10:wrap type="topAndBottom"/>
              </v:shape>
            </w:pict>
          </mc:Fallback>
        </mc:AlternateContent>
      </w:r>
      <w:r w:rsidR="00AB622E" w:rsidRPr="00AB622E">
        <w:rPr>
          <w:noProof/>
        </w:rPr>
        <w:drawing>
          <wp:anchor distT="0" distB="0" distL="114300" distR="114300" simplePos="0" relativeHeight="251867136" behindDoc="0" locked="0" layoutInCell="1" allowOverlap="1" wp14:anchorId="34DDF076" wp14:editId="327E01B7">
            <wp:simplePos x="0" y="0"/>
            <wp:positionH relativeFrom="column">
              <wp:posOffset>784860</wp:posOffset>
            </wp:positionH>
            <wp:positionV relativeFrom="paragraph">
              <wp:posOffset>407670</wp:posOffset>
            </wp:positionV>
            <wp:extent cx="4488180" cy="5821680"/>
            <wp:effectExtent l="19050" t="19050" r="26670" b="26670"/>
            <wp:wrapTopAndBottom/>
            <wp:docPr id="32" name="Picture 32" descr="C:\Users\ACER\Desktop\Diagram Images\State diagrams\State Diagrams-Dele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esktop\Diagram Images\State diagrams\State Diagrams-Delete users.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488180" cy="5821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D7DF0E7" w14:textId="3589E732" w:rsidR="00AB622E" w:rsidRDefault="00AB622E" w:rsidP="00C27B3D"/>
    <w:p w14:paraId="638FD862" w14:textId="0D21136F" w:rsidR="00AB622E" w:rsidRDefault="00AB622E" w:rsidP="00C27B3D"/>
    <w:p w14:paraId="041A11F0" w14:textId="3928E465" w:rsidR="00AB622E" w:rsidRDefault="00AB622E" w:rsidP="00C27B3D"/>
    <w:p w14:paraId="37901EA9" w14:textId="77777777" w:rsidR="00AB622E" w:rsidRDefault="00AB622E" w:rsidP="00C27B3D"/>
    <w:p w14:paraId="52EA93FE" w14:textId="77777777" w:rsidR="00AB622E" w:rsidRDefault="00AB622E" w:rsidP="00C27B3D"/>
    <w:p w14:paraId="01BE4EAD" w14:textId="77777777" w:rsidR="00AB622E" w:rsidRDefault="00AB622E" w:rsidP="00C27B3D"/>
    <w:p w14:paraId="7CDCF26C" w14:textId="77777777" w:rsidR="00AB622E" w:rsidRPr="00C27B3D" w:rsidRDefault="00AB622E" w:rsidP="00C27B3D"/>
    <w:p w14:paraId="31239A6D" w14:textId="77A5E4B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Update Users</w:t>
      </w:r>
    </w:p>
    <w:p w14:paraId="3DE82123" w14:textId="3000AEF6" w:rsidR="00C27B3D" w:rsidRDefault="009F2E7D" w:rsidP="00C27B3D">
      <w:r w:rsidRPr="00AB622E">
        <w:rPr>
          <w:noProof/>
        </w:rPr>
        <w:drawing>
          <wp:anchor distT="0" distB="0" distL="114300" distR="114300" simplePos="0" relativeHeight="251868160" behindDoc="0" locked="0" layoutInCell="1" allowOverlap="1" wp14:anchorId="30DB36B9" wp14:editId="2714A618">
            <wp:simplePos x="0" y="0"/>
            <wp:positionH relativeFrom="margin">
              <wp:align>center</wp:align>
            </wp:positionH>
            <wp:positionV relativeFrom="paragraph">
              <wp:posOffset>329565</wp:posOffset>
            </wp:positionV>
            <wp:extent cx="4488180" cy="5821680"/>
            <wp:effectExtent l="19050" t="19050" r="26670" b="26670"/>
            <wp:wrapTopAndBottom/>
            <wp:docPr id="34" name="Picture 34" descr="C:\Users\ACER\Desktop\Diagram Images\State diagrams\State Diagrams-Upda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CER\Desktop\Diagram Images\State diagrams\State Diagrams-Update users.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488180" cy="5821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427DA">
        <w:rPr>
          <w:noProof/>
        </w:rPr>
        <mc:AlternateContent>
          <mc:Choice Requires="wps">
            <w:drawing>
              <wp:anchor distT="0" distB="0" distL="114300" distR="114300" simplePos="0" relativeHeight="251963392" behindDoc="0" locked="0" layoutInCell="1" allowOverlap="1" wp14:anchorId="3F4C2E10" wp14:editId="49065505">
                <wp:simplePos x="0" y="0"/>
                <wp:positionH relativeFrom="margin">
                  <wp:align>center</wp:align>
                </wp:positionH>
                <wp:positionV relativeFrom="paragraph">
                  <wp:posOffset>6414135</wp:posOffset>
                </wp:positionV>
                <wp:extent cx="4488180" cy="635"/>
                <wp:effectExtent l="0" t="0" r="7620" b="0"/>
                <wp:wrapTopAndBottom/>
                <wp:docPr id="125" name="Text Box 125"/>
                <wp:cNvGraphicFramePr/>
                <a:graphic xmlns:a="http://schemas.openxmlformats.org/drawingml/2006/main">
                  <a:graphicData uri="http://schemas.microsoft.com/office/word/2010/wordprocessingShape">
                    <wps:wsp>
                      <wps:cNvSpPr txBox="1"/>
                      <wps:spPr>
                        <a:xfrm>
                          <a:off x="0" y="0"/>
                          <a:ext cx="4488180" cy="635"/>
                        </a:xfrm>
                        <a:prstGeom prst="rect">
                          <a:avLst/>
                        </a:prstGeom>
                        <a:solidFill>
                          <a:prstClr val="white"/>
                        </a:solidFill>
                        <a:ln>
                          <a:noFill/>
                        </a:ln>
                        <a:effectLst/>
                      </wps:spPr>
                      <wps:txbx>
                        <w:txbxContent>
                          <w:p w14:paraId="47934202" w14:textId="1B719876" w:rsidR="00711F1F" w:rsidRPr="00B427DA" w:rsidRDefault="00711F1F" w:rsidP="00B427DA">
                            <w:pPr>
                              <w:pStyle w:val="Caption"/>
                              <w:jc w:val="center"/>
                              <w:rPr>
                                <w:b/>
                                <w:noProof/>
                                <w:color w:val="auto"/>
                                <w:sz w:val="28"/>
                                <w:szCs w:val="24"/>
                              </w:rPr>
                            </w:pPr>
                            <w:bookmarkStart w:id="137" w:name="_Toc83122312"/>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2</w:t>
                            </w:r>
                            <w:r w:rsidR="00435ABC">
                              <w:rPr>
                                <w:b/>
                                <w:color w:val="auto"/>
                                <w:sz w:val="20"/>
                              </w:rPr>
                              <w:fldChar w:fldCharType="end"/>
                            </w:r>
                            <w:proofErr w:type="gramStart"/>
                            <w:r w:rsidRPr="00B427DA">
                              <w:rPr>
                                <w:b/>
                                <w:color w:val="auto"/>
                                <w:sz w:val="20"/>
                              </w:rPr>
                              <w:t>:Sate</w:t>
                            </w:r>
                            <w:proofErr w:type="gramEnd"/>
                            <w:r w:rsidRPr="00B427DA">
                              <w:rPr>
                                <w:b/>
                                <w:color w:val="auto"/>
                                <w:sz w:val="20"/>
                              </w:rPr>
                              <w:t xml:space="preserve"> Diagram - Update Users</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4C2E10" id="Text Box 125" o:spid="_x0000_s1072" type="#_x0000_t202" style="position:absolute;margin-left:0;margin-top:505.05pt;width:353.4pt;height:.05pt;z-index:2519633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" stroked="f">
                <v:textbox style="mso-fit-shape-to-text:t" inset="0,0,0,0">
                  <w:txbxContent>
                    <w:p w14:paraId="47934202" w14:textId="1B719876" w:rsidR="00711F1F" w:rsidRPr="00B427DA" w:rsidRDefault="00711F1F" w:rsidP="00B427DA">
                      <w:pPr>
                        <w:pStyle w:val="Caption"/>
                        <w:jc w:val="center"/>
                        <w:rPr>
                          <w:b/>
                          <w:noProof/>
                          <w:color w:val="auto"/>
                          <w:sz w:val="28"/>
                          <w:szCs w:val="24"/>
                        </w:rPr>
                      </w:pPr>
                      <w:bookmarkStart w:id="138" w:name="_Toc83122312"/>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2</w:t>
                      </w:r>
                      <w:r w:rsidR="00435ABC">
                        <w:rPr>
                          <w:b/>
                          <w:color w:val="auto"/>
                          <w:sz w:val="20"/>
                        </w:rPr>
                        <w:fldChar w:fldCharType="end"/>
                      </w:r>
                      <w:proofErr w:type="gramStart"/>
                      <w:r w:rsidRPr="00B427DA">
                        <w:rPr>
                          <w:b/>
                          <w:color w:val="auto"/>
                          <w:sz w:val="20"/>
                        </w:rPr>
                        <w:t>:Sate</w:t>
                      </w:r>
                      <w:proofErr w:type="gramEnd"/>
                      <w:r w:rsidRPr="00B427DA">
                        <w:rPr>
                          <w:b/>
                          <w:color w:val="auto"/>
                          <w:sz w:val="20"/>
                        </w:rPr>
                        <w:t xml:space="preserve"> Diagram - Update Users</w:t>
                      </w:r>
                      <w:bookmarkEnd w:id="138"/>
                    </w:p>
                  </w:txbxContent>
                </v:textbox>
                <w10:wrap type="topAndBottom" anchorx="margin"/>
              </v:shape>
            </w:pict>
          </mc:Fallback>
        </mc:AlternateContent>
      </w:r>
    </w:p>
    <w:p w14:paraId="434D268D" w14:textId="39954EE6" w:rsidR="00AB622E" w:rsidRDefault="00AB622E" w:rsidP="00C27B3D"/>
    <w:p w14:paraId="01CCCFCF" w14:textId="77777777" w:rsidR="00AB622E" w:rsidRDefault="00AB622E" w:rsidP="00C27B3D"/>
    <w:p w14:paraId="294CF0D9" w14:textId="77777777" w:rsidR="00AB622E" w:rsidRDefault="00AB622E" w:rsidP="00C27B3D"/>
    <w:p w14:paraId="48386336" w14:textId="77777777" w:rsidR="00AB622E" w:rsidRDefault="00AB622E" w:rsidP="00C27B3D"/>
    <w:p w14:paraId="019C2777" w14:textId="77777777" w:rsidR="00AB622E" w:rsidRDefault="00AB622E" w:rsidP="00AB622E"/>
    <w:p w14:paraId="7AEA1E65" w14:textId="77777777" w:rsidR="009F2E7D" w:rsidRDefault="009F2E7D" w:rsidP="00AB622E"/>
    <w:p w14:paraId="5BC84DA8" w14:textId="77777777" w:rsidR="00C27B3D" w:rsidRPr="00C27B3D" w:rsidRDefault="00C27B3D" w:rsidP="00C27B3D"/>
    <w:p w14:paraId="2E581E11" w14:textId="4DAE822C"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Assign to a trainer</w:t>
      </w:r>
    </w:p>
    <w:p w14:paraId="7B420B85" w14:textId="0F0F53BA" w:rsidR="00AB622E" w:rsidRDefault="00AB622E" w:rsidP="00AB622E"/>
    <w:p w14:paraId="2FC0D791" w14:textId="5A0BB6BF" w:rsidR="00AB622E" w:rsidRDefault="00375600" w:rsidP="00AB622E">
      <w:r>
        <w:rPr>
          <w:noProof/>
        </w:rPr>
        <mc:AlternateContent>
          <mc:Choice Requires="wps">
            <w:drawing>
              <wp:anchor distT="0" distB="0" distL="114300" distR="114300" simplePos="0" relativeHeight="251965440" behindDoc="0" locked="0" layoutInCell="1" allowOverlap="1" wp14:anchorId="407CE6EF" wp14:editId="1F4BF3D0">
                <wp:simplePos x="0" y="0"/>
                <wp:positionH relativeFrom="column">
                  <wp:posOffset>967740</wp:posOffset>
                </wp:positionH>
                <wp:positionV relativeFrom="paragraph">
                  <wp:posOffset>5048885</wp:posOffset>
                </wp:positionV>
                <wp:extent cx="3436620" cy="635"/>
                <wp:effectExtent l="0" t="0" r="0" b="0"/>
                <wp:wrapTopAndBottom/>
                <wp:docPr id="126" name="Text Box 126"/>
                <wp:cNvGraphicFramePr/>
                <a:graphic xmlns:a="http://schemas.openxmlformats.org/drawingml/2006/main">
                  <a:graphicData uri="http://schemas.microsoft.com/office/word/2010/wordprocessingShape">
                    <wps:wsp>
                      <wps:cNvSpPr txBox="1"/>
                      <wps:spPr>
                        <a:xfrm>
                          <a:off x="0" y="0"/>
                          <a:ext cx="3436620" cy="635"/>
                        </a:xfrm>
                        <a:prstGeom prst="rect">
                          <a:avLst/>
                        </a:prstGeom>
                        <a:solidFill>
                          <a:prstClr val="white"/>
                        </a:solidFill>
                        <a:ln>
                          <a:noFill/>
                        </a:ln>
                        <a:effectLst/>
                      </wps:spPr>
                      <wps:txbx>
                        <w:txbxContent>
                          <w:p w14:paraId="25B47BE1" w14:textId="603F1CDF" w:rsidR="00711F1F" w:rsidRPr="00B427DA" w:rsidRDefault="00711F1F" w:rsidP="00B427DA">
                            <w:pPr>
                              <w:pStyle w:val="Caption"/>
                              <w:jc w:val="center"/>
                              <w:rPr>
                                <w:b/>
                                <w:noProof/>
                                <w:color w:val="auto"/>
                                <w:sz w:val="28"/>
                                <w:szCs w:val="24"/>
                              </w:rPr>
                            </w:pPr>
                            <w:bookmarkStart w:id="139" w:name="_Toc83122313"/>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3</w:t>
                            </w:r>
                            <w:r w:rsidR="00435ABC">
                              <w:rPr>
                                <w:b/>
                                <w:color w:val="auto"/>
                                <w:sz w:val="20"/>
                              </w:rPr>
                              <w:fldChar w:fldCharType="end"/>
                            </w:r>
                            <w:proofErr w:type="gramStart"/>
                            <w:r w:rsidRPr="00B427DA">
                              <w:rPr>
                                <w:b/>
                                <w:color w:val="auto"/>
                                <w:sz w:val="20"/>
                              </w:rPr>
                              <w:t>:State</w:t>
                            </w:r>
                            <w:proofErr w:type="gramEnd"/>
                            <w:r w:rsidRPr="00B427DA">
                              <w:rPr>
                                <w:b/>
                                <w:color w:val="auto"/>
                                <w:sz w:val="20"/>
                              </w:rPr>
                              <w:t xml:space="preserve"> Diagram - Assign to a</w:t>
                            </w:r>
                            <w:r>
                              <w:rPr>
                                <w:b/>
                                <w:color w:val="auto"/>
                                <w:sz w:val="20"/>
                              </w:rPr>
                              <w:t xml:space="preserve"> T</w:t>
                            </w:r>
                            <w:r w:rsidRPr="00B427DA">
                              <w:rPr>
                                <w:b/>
                                <w:color w:val="auto"/>
                                <w:sz w:val="20"/>
                              </w:rPr>
                              <w:t>rainer</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7CE6EF" id="Text Box 126" o:spid="_x0000_s1073" type="#_x0000_t202" style="position:absolute;margin-left:76.2pt;margin-top:397.55pt;width:270.6pt;height:.05pt;z-index:25196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" stroked="f">
                <v:textbox style="mso-fit-shape-to-text:t" inset="0,0,0,0">
                  <w:txbxContent>
                    <w:p w14:paraId="25B47BE1" w14:textId="603F1CDF" w:rsidR="00711F1F" w:rsidRPr="00B427DA" w:rsidRDefault="00711F1F" w:rsidP="00B427DA">
                      <w:pPr>
                        <w:pStyle w:val="Caption"/>
                        <w:jc w:val="center"/>
                        <w:rPr>
                          <w:b/>
                          <w:noProof/>
                          <w:color w:val="auto"/>
                          <w:sz w:val="28"/>
                          <w:szCs w:val="24"/>
                        </w:rPr>
                      </w:pPr>
                      <w:bookmarkStart w:id="140" w:name="_Toc83122313"/>
                      <w:r w:rsidRPr="00B427DA">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3</w:t>
                      </w:r>
                      <w:r w:rsidR="00435ABC">
                        <w:rPr>
                          <w:b/>
                          <w:color w:val="auto"/>
                          <w:sz w:val="20"/>
                        </w:rPr>
                        <w:fldChar w:fldCharType="end"/>
                      </w:r>
                      <w:proofErr w:type="gramStart"/>
                      <w:r w:rsidRPr="00B427DA">
                        <w:rPr>
                          <w:b/>
                          <w:color w:val="auto"/>
                          <w:sz w:val="20"/>
                        </w:rPr>
                        <w:t>:State</w:t>
                      </w:r>
                      <w:proofErr w:type="gramEnd"/>
                      <w:r w:rsidRPr="00B427DA">
                        <w:rPr>
                          <w:b/>
                          <w:color w:val="auto"/>
                          <w:sz w:val="20"/>
                        </w:rPr>
                        <w:t xml:space="preserve"> Diagram - Assign to a</w:t>
                      </w:r>
                      <w:r>
                        <w:rPr>
                          <w:b/>
                          <w:color w:val="auto"/>
                          <w:sz w:val="20"/>
                        </w:rPr>
                        <w:t xml:space="preserve"> T</w:t>
                      </w:r>
                      <w:r w:rsidRPr="00B427DA">
                        <w:rPr>
                          <w:b/>
                          <w:color w:val="auto"/>
                          <w:sz w:val="20"/>
                        </w:rPr>
                        <w:t>rainer</w:t>
                      </w:r>
                      <w:bookmarkEnd w:id="140"/>
                    </w:p>
                  </w:txbxContent>
                </v:textbox>
                <w10:wrap type="topAndBottom"/>
              </v:shape>
            </w:pict>
          </mc:Fallback>
        </mc:AlternateContent>
      </w:r>
      <w:r w:rsidR="00AB622E" w:rsidRPr="00AB622E">
        <w:rPr>
          <w:noProof/>
        </w:rPr>
        <w:drawing>
          <wp:anchor distT="0" distB="0" distL="114300" distR="114300" simplePos="0" relativeHeight="251869184" behindDoc="0" locked="0" layoutInCell="1" allowOverlap="1" wp14:anchorId="4A63AB2C" wp14:editId="5E34ADAD">
            <wp:simplePos x="0" y="0"/>
            <wp:positionH relativeFrom="column">
              <wp:posOffset>967740</wp:posOffset>
            </wp:positionH>
            <wp:positionV relativeFrom="paragraph">
              <wp:posOffset>168275</wp:posOffset>
            </wp:positionV>
            <wp:extent cx="3436620" cy="4579620"/>
            <wp:effectExtent l="19050" t="19050" r="11430" b="11430"/>
            <wp:wrapTopAndBottom/>
            <wp:docPr id="35" name="Picture 35" descr="C:\Users\ACER\Desktop\Diagram Images\State diagrams\State Diagrams-Assign to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CER\Desktop\Diagram Images\State diagrams\State Diagrams-Assign to a trainer.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436620" cy="45796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1A9F09" w14:textId="77777777" w:rsidR="00AB622E" w:rsidRDefault="00AB622E" w:rsidP="00AB622E"/>
    <w:p w14:paraId="19B40064" w14:textId="77777777" w:rsidR="00AB622E" w:rsidRDefault="00AB622E" w:rsidP="00AB622E"/>
    <w:p w14:paraId="297FBFD7" w14:textId="77777777" w:rsidR="00AB622E" w:rsidRDefault="00AB622E" w:rsidP="00AB622E"/>
    <w:p w14:paraId="24EF67D6" w14:textId="77777777" w:rsidR="00AB622E" w:rsidRDefault="00AB622E" w:rsidP="00AB622E"/>
    <w:p w14:paraId="0F6F3039" w14:textId="77777777" w:rsidR="00AB622E" w:rsidRDefault="00AB622E" w:rsidP="00AB622E"/>
    <w:p w14:paraId="3799A604" w14:textId="77777777" w:rsidR="00AB622E" w:rsidRDefault="00AB622E" w:rsidP="00AB622E"/>
    <w:p w14:paraId="1C82C0D8" w14:textId="77777777" w:rsidR="00AB622E" w:rsidRDefault="00AB622E" w:rsidP="00AB622E"/>
    <w:p w14:paraId="5F2CECB1" w14:textId="77777777" w:rsidR="00AB622E" w:rsidRDefault="00AB622E" w:rsidP="00AB622E"/>
    <w:p w14:paraId="5981346A" w14:textId="77777777" w:rsidR="00AB622E" w:rsidRDefault="00AB622E" w:rsidP="00AB622E"/>
    <w:p w14:paraId="4CC4B8D9" w14:textId="77777777" w:rsidR="00AB622E" w:rsidRPr="00AB622E" w:rsidRDefault="00AB622E" w:rsidP="00AB622E"/>
    <w:p w14:paraId="05864B92" w14:textId="77777777" w:rsidR="00C27B3D" w:rsidRPr="00C27B3D" w:rsidRDefault="00C27B3D" w:rsidP="00C27B3D"/>
    <w:p w14:paraId="0C0DC7E8"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Renew Membership</w:t>
      </w:r>
    </w:p>
    <w:p w14:paraId="63CDA01D" w14:textId="74BB4019" w:rsidR="00AB622E" w:rsidRDefault="00AB622E" w:rsidP="00AB622E">
      <w:r w:rsidRPr="00AB622E">
        <w:rPr>
          <w:noProof/>
        </w:rPr>
        <w:drawing>
          <wp:anchor distT="0" distB="0" distL="114300" distR="114300" simplePos="0" relativeHeight="251870208" behindDoc="0" locked="0" layoutInCell="1" allowOverlap="1" wp14:anchorId="11A28E51" wp14:editId="25F7A037">
            <wp:simplePos x="0" y="0"/>
            <wp:positionH relativeFrom="column">
              <wp:posOffset>739140</wp:posOffset>
            </wp:positionH>
            <wp:positionV relativeFrom="paragraph">
              <wp:posOffset>375285</wp:posOffset>
            </wp:positionV>
            <wp:extent cx="4008120" cy="4198620"/>
            <wp:effectExtent l="19050" t="19050" r="11430" b="11430"/>
            <wp:wrapTopAndBottom/>
            <wp:docPr id="36" name="Picture 36" descr="C:\Users\ACER\Desktop\Diagram Images\State diagrams\State Diagrams-Renew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CER\Desktop\Diagram Images\State diagrams\State Diagrams-Renew membership.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008120" cy="41986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2846A46" w14:textId="4E97062D" w:rsidR="00AB622E" w:rsidRDefault="00375600" w:rsidP="00AB622E">
      <w:r>
        <w:rPr>
          <w:noProof/>
        </w:rPr>
        <mc:AlternateContent>
          <mc:Choice Requires="wps">
            <w:drawing>
              <wp:anchor distT="0" distB="0" distL="114300" distR="114300" simplePos="0" relativeHeight="251967488" behindDoc="0" locked="0" layoutInCell="1" allowOverlap="1" wp14:anchorId="392CAF00" wp14:editId="496F7C92">
                <wp:simplePos x="0" y="0"/>
                <wp:positionH relativeFrom="column">
                  <wp:posOffset>746760</wp:posOffset>
                </wp:positionH>
                <wp:positionV relativeFrom="paragraph">
                  <wp:posOffset>4485005</wp:posOffset>
                </wp:positionV>
                <wp:extent cx="4008120" cy="635"/>
                <wp:effectExtent l="0" t="0" r="0" b="0"/>
                <wp:wrapTopAndBottom/>
                <wp:docPr id="127" name="Text Box 127"/>
                <wp:cNvGraphicFramePr/>
                <a:graphic xmlns:a="http://schemas.openxmlformats.org/drawingml/2006/main">
                  <a:graphicData uri="http://schemas.microsoft.com/office/word/2010/wordprocessingShape">
                    <wps:wsp>
                      <wps:cNvSpPr txBox="1"/>
                      <wps:spPr>
                        <a:xfrm>
                          <a:off x="0" y="0"/>
                          <a:ext cx="4008120" cy="635"/>
                        </a:xfrm>
                        <a:prstGeom prst="rect">
                          <a:avLst/>
                        </a:prstGeom>
                        <a:solidFill>
                          <a:prstClr val="white"/>
                        </a:solidFill>
                        <a:ln>
                          <a:noFill/>
                        </a:ln>
                        <a:effectLst/>
                      </wps:spPr>
                      <wps:txbx>
                        <w:txbxContent>
                          <w:p w14:paraId="127915A7" w14:textId="671A82F0" w:rsidR="00711F1F" w:rsidRPr="00375600" w:rsidRDefault="00711F1F" w:rsidP="00375600">
                            <w:pPr>
                              <w:pStyle w:val="Caption"/>
                              <w:jc w:val="center"/>
                              <w:rPr>
                                <w:b/>
                                <w:noProof/>
                                <w:color w:val="auto"/>
                                <w:sz w:val="28"/>
                                <w:szCs w:val="24"/>
                              </w:rPr>
                            </w:pPr>
                            <w:bookmarkStart w:id="141" w:name="_Toc83122314"/>
                            <w:r w:rsidRPr="0037560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4</w:t>
                            </w:r>
                            <w:r w:rsidR="00435ABC">
                              <w:rPr>
                                <w:b/>
                                <w:color w:val="auto"/>
                                <w:sz w:val="20"/>
                              </w:rPr>
                              <w:fldChar w:fldCharType="end"/>
                            </w:r>
                            <w:proofErr w:type="gramStart"/>
                            <w:r w:rsidRPr="00375600">
                              <w:rPr>
                                <w:b/>
                                <w:color w:val="auto"/>
                                <w:sz w:val="20"/>
                              </w:rPr>
                              <w:t>:State</w:t>
                            </w:r>
                            <w:proofErr w:type="gramEnd"/>
                            <w:r w:rsidRPr="00375600">
                              <w:rPr>
                                <w:b/>
                                <w:color w:val="auto"/>
                                <w:sz w:val="20"/>
                              </w:rPr>
                              <w:t xml:space="preserve"> Diagram - Renew Membership</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2CAF00" id="Text Box 127" o:spid="_x0000_s1074" type="#_x0000_t202" style="position:absolute;margin-left:58.8pt;margin-top:353.15pt;width:315.6pt;height:.05pt;z-index:25196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" stroked="f">
                <v:textbox style="mso-fit-shape-to-text:t" inset="0,0,0,0">
                  <w:txbxContent>
                    <w:p w14:paraId="127915A7" w14:textId="671A82F0" w:rsidR="00711F1F" w:rsidRPr="00375600" w:rsidRDefault="00711F1F" w:rsidP="00375600">
                      <w:pPr>
                        <w:pStyle w:val="Caption"/>
                        <w:jc w:val="center"/>
                        <w:rPr>
                          <w:b/>
                          <w:noProof/>
                          <w:color w:val="auto"/>
                          <w:sz w:val="28"/>
                          <w:szCs w:val="24"/>
                        </w:rPr>
                      </w:pPr>
                      <w:bookmarkStart w:id="142" w:name="_Toc83122314"/>
                      <w:r w:rsidRPr="0037560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4</w:t>
                      </w:r>
                      <w:r w:rsidR="00435ABC">
                        <w:rPr>
                          <w:b/>
                          <w:color w:val="auto"/>
                          <w:sz w:val="20"/>
                        </w:rPr>
                        <w:fldChar w:fldCharType="end"/>
                      </w:r>
                      <w:proofErr w:type="gramStart"/>
                      <w:r w:rsidRPr="00375600">
                        <w:rPr>
                          <w:b/>
                          <w:color w:val="auto"/>
                          <w:sz w:val="20"/>
                        </w:rPr>
                        <w:t>:State</w:t>
                      </w:r>
                      <w:proofErr w:type="gramEnd"/>
                      <w:r w:rsidRPr="00375600">
                        <w:rPr>
                          <w:b/>
                          <w:color w:val="auto"/>
                          <w:sz w:val="20"/>
                        </w:rPr>
                        <w:t xml:space="preserve"> Diagram - Renew Membership</w:t>
                      </w:r>
                      <w:bookmarkEnd w:id="142"/>
                    </w:p>
                  </w:txbxContent>
                </v:textbox>
                <w10:wrap type="topAndBottom"/>
              </v:shape>
            </w:pict>
          </mc:Fallback>
        </mc:AlternateContent>
      </w:r>
    </w:p>
    <w:p w14:paraId="0CEDF54C" w14:textId="77777777" w:rsidR="00AB622E" w:rsidRPr="00AB622E" w:rsidRDefault="00AB622E" w:rsidP="00AB622E"/>
    <w:p w14:paraId="07BAB4AD" w14:textId="77777777" w:rsidR="00C27B3D" w:rsidRDefault="00C27B3D" w:rsidP="00C27B3D"/>
    <w:p w14:paraId="034736AC" w14:textId="77777777" w:rsidR="00AB622E" w:rsidRDefault="00AB622E" w:rsidP="00C27B3D"/>
    <w:p w14:paraId="6B289883" w14:textId="77777777" w:rsidR="00AB622E" w:rsidRDefault="00AB622E" w:rsidP="00C27B3D"/>
    <w:p w14:paraId="0F6FC185" w14:textId="77777777" w:rsidR="00AB622E" w:rsidRDefault="00AB622E" w:rsidP="00C27B3D"/>
    <w:p w14:paraId="4D5FBC65" w14:textId="77777777" w:rsidR="00AB622E" w:rsidRDefault="00AB622E" w:rsidP="00C27B3D"/>
    <w:p w14:paraId="6CCB478E" w14:textId="77777777" w:rsidR="00AB622E" w:rsidRDefault="00AB622E" w:rsidP="00C27B3D"/>
    <w:p w14:paraId="4D84FCC2" w14:textId="77777777" w:rsidR="00AB622E" w:rsidRDefault="00AB622E" w:rsidP="00C27B3D"/>
    <w:p w14:paraId="01E18728" w14:textId="77777777" w:rsidR="00AB622E" w:rsidRDefault="00AB622E" w:rsidP="00C27B3D"/>
    <w:p w14:paraId="440AB37E" w14:textId="77777777" w:rsidR="00AB622E" w:rsidRDefault="00AB622E" w:rsidP="00C27B3D"/>
    <w:p w14:paraId="6994B7D3" w14:textId="77777777" w:rsidR="00AB622E" w:rsidRDefault="00AB622E" w:rsidP="00C27B3D"/>
    <w:p w14:paraId="095CFC56" w14:textId="77777777" w:rsidR="00AB622E" w:rsidRDefault="00AB622E" w:rsidP="00C27B3D"/>
    <w:p w14:paraId="51BD2EE1" w14:textId="77777777" w:rsidR="00AB622E" w:rsidRDefault="00AB622E" w:rsidP="00C27B3D"/>
    <w:p w14:paraId="4F492B2F" w14:textId="77777777" w:rsidR="00AB622E" w:rsidRPr="00C27B3D" w:rsidRDefault="00AB622E" w:rsidP="00C27B3D"/>
    <w:p w14:paraId="20B1F677"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Update Meal plan and schedule</w:t>
      </w:r>
    </w:p>
    <w:p w14:paraId="1FE80D5F" w14:textId="2F553EEB" w:rsidR="00AB622E" w:rsidRDefault="00375600" w:rsidP="00AB622E">
      <w:r w:rsidRPr="00375600">
        <w:rPr>
          <w:noProof/>
        </w:rPr>
        <w:drawing>
          <wp:anchor distT="0" distB="0" distL="114300" distR="114300" simplePos="0" relativeHeight="251968512" behindDoc="0" locked="0" layoutInCell="1" allowOverlap="1" wp14:anchorId="76F2BC4C" wp14:editId="27CA13B5">
            <wp:simplePos x="0" y="0"/>
            <wp:positionH relativeFrom="column">
              <wp:posOffset>784860</wp:posOffset>
            </wp:positionH>
            <wp:positionV relativeFrom="paragraph">
              <wp:posOffset>334010</wp:posOffset>
            </wp:positionV>
            <wp:extent cx="4008120" cy="5722620"/>
            <wp:effectExtent l="19050" t="19050" r="11430" b="11430"/>
            <wp:wrapTopAndBottom/>
            <wp:docPr id="129" name="Picture 129" descr="C:\Users\ACER\Desktop\Diagram Images\State diagrams\08State Diagrams-Update meal plan and 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CER\Desktop\Diagram Images\State diagrams\08State Diagrams-Update meal plan and schedule.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008120" cy="57226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2455C829" w14:textId="745B9483" w:rsidR="00AB622E" w:rsidRDefault="00375600" w:rsidP="00AB622E">
      <w:r>
        <w:rPr>
          <w:noProof/>
        </w:rPr>
        <mc:AlternateContent>
          <mc:Choice Requires="wps">
            <w:drawing>
              <wp:anchor distT="0" distB="0" distL="114300" distR="114300" simplePos="0" relativeHeight="251970560" behindDoc="0" locked="0" layoutInCell="1" allowOverlap="1" wp14:anchorId="6314CAB3" wp14:editId="6DBDEE62">
                <wp:simplePos x="0" y="0"/>
                <wp:positionH relativeFrom="column">
                  <wp:posOffset>769620</wp:posOffset>
                </wp:positionH>
                <wp:positionV relativeFrom="paragraph">
                  <wp:posOffset>5990590</wp:posOffset>
                </wp:positionV>
                <wp:extent cx="4008120" cy="635"/>
                <wp:effectExtent l="0" t="0" r="0" b="0"/>
                <wp:wrapTopAndBottom/>
                <wp:docPr id="130" name="Text Box 130"/>
                <wp:cNvGraphicFramePr/>
                <a:graphic xmlns:a="http://schemas.openxmlformats.org/drawingml/2006/main">
                  <a:graphicData uri="http://schemas.microsoft.com/office/word/2010/wordprocessingShape">
                    <wps:wsp>
                      <wps:cNvSpPr txBox="1"/>
                      <wps:spPr>
                        <a:xfrm>
                          <a:off x="0" y="0"/>
                          <a:ext cx="4008120" cy="635"/>
                        </a:xfrm>
                        <a:prstGeom prst="rect">
                          <a:avLst/>
                        </a:prstGeom>
                        <a:solidFill>
                          <a:prstClr val="white"/>
                        </a:solidFill>
                        <a:ln>
                          <a:noFill/>
                        </a:ln>
                        <a:effectLst/>
                      </wps:spPr>
                      <wps:txbx>
                        <w:txbxContent>
                          <w:p w14:paraId="22705711" w14:textId="36369086" w:rsidR="00711F1F" w:rsidRPr="00375600" w:rsidRDefault="00711F1F" w:rsidP="00375600">
                            <w:pPr>
                              <w:pStyle w:val="Caption"/>
                              <w:jc w:val="center"/>
                              <w:rPr>
                                <w:b/>
                                <w:noProof/>
                                <w:color w:val="auto"/>
                                <w:sz w:val="28"/>
                                <w:szCs w:val="24"/>
                              </w:rPr>
                            </w:pPr>
                            <w:bookmarkStart w:id="143" w:name="_Toc83122315"/>
                            <w:r w:rsidRPr="0037560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5</w:t>
                            </w:r>
                            <w:r w:rsidR="00435ABC">
                              <w:rPr>
                                <w:b/>
                                <w:color w:val="auto"/>
                                <w:sz w:val="20"/>
                              </w:rPr>
                              <w:fldChar w:fldCharType="end"/>
                            </w:r>
                            <w:proofErr w:type="gramStart"/>
                            <w:r w:rsidRPr="00375600">
                              <w:rPr>
                                <w:b/>
                                <w:color w:val="auto"/>
                                <w:sz w:val="20"/>
                              </w:rPr>
                              <w:t>:State</w:t>
                            </w:r>
                            <w:proofErr w:type="gramEnd"/>
                            <w:r w:rsidRPr="00375600">
                              <w:rPr>
                                <w:b/>
                                <w:color w:val="auto"/>
                                <w:sz w:val="20"/>
                              </w:rPr>
                              <w:t xml:space="preserve"> Diagram - Update Meal Plan and Schedule</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14CAB3" id="Text Box 130" o:spid="_x0000_s1075" type="#_x0000_t202" style="position:absolute;margin-left:60.6pt;margin-top:471.7pt;width:315.6pt;height:.05pt;z-index:25197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" stroked="f">
                <v:textbox style="mso-fit-shape-to-text:t" inset="0,0,0,0">
                  <w:txbxContent>
                    <w:p w14:paraId="22705711" w14:textId="36369086" w:rsidR="00711F1F" w:rsidRPr="00375600" w:rsidRDefault="00711F1F" w:rsidP="00375600">
                      <w:pPr>
                        <w:pStyle w:val="Caption"/>
                        <w:jc w:val="center"/>
                        <w:rPr>
                          <w:b/>
                          <w:noProof/>
                          <w:color w:val="auto"/>
                          <w:sz w:val="28"/>
                          <w:szCs w:val="24"/>
                        </w:rPr>
                      </w:pPr>
                      <w:bookmarkStart w:id="144" w:name="_Toc83122315"/>
                      <w:r w:rsidRPr="0037560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5</w:t>
                      </w:r>
                      <w:r w:rsidR="00435ABC">
                        <w:rPr>
                          <w:b/>
                          <w:color w:val="auto"/>
                          <w:sz w:val="20"/>
                        </w:rPr>
                        <w:fldChar w:fldCharType="end"/>
                      </w:r>
                      <w:proofErr w:type="gramStart"/>
                      <w:r w:rsidRPr="00375600">
                        <w:rPr>
                          <w:b/>
                          <w:color w:val="auto"/>
                          <w:sz w:val="20"/>
                        </w:rPr>
                        <w:t>:State</w:t>
                      </w:r>
                      <w:proofErr w:type="gramEnd"/>
                      <w:r w:rsidRPr="00375600">
                        <w:rPr>
                          <w:b/>
                          <w:color w:val="auto"/>
                          <w:sz w:val="20"/>
                        </w:rPr>
                        <w:t xml:space="preserve"> Diagram - Update Meal Plan and Schedule</w:t>
                      </w:r>
                      <w:bookmarkEnd w:id="144"/>
                    </w:p>
                  </w:txbxContent>
                </v:textbox>
                <w10:wrap type="topAndBottom"/>
              </v:shape>
            </w:pict>
          </mc:Fallback>
        </mc:AlternateContent>
      </w:r>
    </w:p>
    <w:p w14:paraId="09EC8DC9" w14:textId="77777777" w:rsidR="00AB622E" w:rsidRPr="00AB622E" w:rsidRDefault="00AB622E" w:rsidP="00AB622E"/>
    <w:p w14:paraId="6648EDBF" w14:textId="77777777" w:rsidR="00C27B3D" w:rsidRDefault="00C27B3D" w:rsidP="00C27B3D"/>
    <w:p w14:paraId="1B572E1A" w14:textId="77777777" w:rsidR="00AB622E" w:rsidRDefault="00AB622E" w:rsidP="00C27B3D"/>
    <w:p w14:paraId="7A905FB4" w14:textId="77777777" w:rsidR="00AB622E" w:rsidRPr="00C27B3D" w:rsidRDefault="00AB622E" w:rsidP="00C27B3D"/>
    <w:p w14:paraId="16D5B346"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Calculate BMI</w:t>
      </w:r>
    </w:p>
    <w:p w14:paraId="1F4B33B6" w14:textId="50867212" w:rsidR="00C27B3D" w:rsidRDefault="00AB622E" w:rsidP="00C27B3D">
      <w:r w:rsidRPr="00AB622E">
        <w:rPr>
          <w:noProof/>
        </w:rPr>
        <w:drawing>
          <wp:anchor distT="0" distB="0" distL="114300" distR="114300" simplePos="0" relativeHeight="251872256" behindDoc="0" locked="0" layoutInCell="1" allowOverlap="1" wp14:anchorId="1ABFDDBD" wp14:editId="0E62C34D">
            <wp:simplePos x="0" y="0"/>
            <wp:positionH relativeFrom="column">
              <wp:posOffset>1249680</wp:posOffset>
            </wp:positionH>
            <wp:positionV relativeFrom="paragraph">
              <wp:posOffset>360045</wp:posOffset>
            </wp:positionV>
            <wp:extent cx="3154680" cy="4389120"/>
            <wp:effectExtent l="19050" t="19050" r="26670" b="11430"/>
            <wp:wrapTopAndBottom/>
            <wp:docPr id="38" name="Picture 38" descr="C:\Users\ACER\Desktop\Diagram Images\State diagrams\State Diagrams-Calc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CER\Desktop\Diagram Images\State diagrams\State Diagrams-Calculator.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154680" cy="43891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FB46871" w14:textId="50D2F21B" w:rsidR="00AB622E" w:rsidRDefault="00B853A6" w:rsidP="00C27B3D">
      <w:r>
        <w:rPr>
          <w:noProof/>
        </w:rPr>
        <mc:AlternateContent>
          <mc:Choice Requires="wps">
            <w:drawing>
              <wp:anchor distT="0" distB="0" distL="114300" distR="114300" simplePos="0" relativeHeight="251972608" behindDoc="0" locked="0" layoutInCell="1" allowOverlap="1" wp14:anchorId="2869B899" wp14:editId="57554647">
                <wp:simplePos x="0" y="0"/>
                <wp:positionH relativeFrom="column">
                  <wp:posOffset>1226820</wp:posOffset>
                </wp:positionH>
                <wp:positionV relativeFrom="paragraph">
                  <wp:posOffset>4797425</wp:posOffset>
                </wp:positionV>
                <wp:extent cx="3154680" cy="635"/>
                <wp:effectExtent l="0" t="0" r="0" b="0"/>
                <wp:wrapTopAndBottom/>
                <wp:docPr id="131" name="Text Box 131"/>
                <wp:cNvGraphicFramePr/>
                <a:graphic xmlns:a="http://schemas.openxmlformats.org/drawingml/2006/main">
                  <a:graphicData uri="http://schemas.microsoft.com/office/word/2010/wordprocessingShape">
                    <wps:wsp>
                      <wps:cNvSpPr txBox="1"/>
                      <wps:spPr>
                        <a:xfrm>
                          <a:off x="0" y="0"/>
                          <a:ext cx="3154680" cy="635"/>
                        </a:xfrm>
                        <a:prstGeom prst="rect">
                          <a:avLst/>
                        </a:prstGeom>
                        <a:solidFill>
                          <a:prstClr val="white"/>
                        </a:solidFill>
                        <a:ln>
                          <a:noFill/>
                        </a:ln>
                        <a:effectLst/>
                      </wps:spPr>
                      <wps:txbx>
                        <w:txbxContent>
                          <w:p w14:paraId="27DC87D2" w14:textId="1B8B7FEA" w:rsidR="00711F1F" w:rsidRPr="00B853A6" w:rsidRDefault="00711F1F" w:rsidP="00B853A6">
                            <w:pPr>
                              <w:pStyle w:val="Caption"/>
                              <w:jc w:val="center"/>
                              <w:rPr>
                                <w:b/>
                                <w:noProof/>
                                <w:color w:val="auto"/>
                                <w:sz w:val="28"/>
                                <w:szCs w:val="24"/>
                              </w:rPr>
                            </w:pPr>
                            <w:bookmarkStart w:id="145" w:name="_Toc83122316"/>
                            <w:r w:rsidRPr="00B853A6">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6</w:t>
                            </w:r>
                            <w:r w:rsidR="00435ABC">
                              <w:rPr>
                                <w:b/>
                                <w:color w:val="auto"/>
                                <w:sz w:val="20"/>
                              </w:rPr>
                              <w:fldChar w:fldCharType="end"/>
                            </w:r>
                            <w:proofErr w:type="gramStart"/>
                            <w:r w:rsidRPr="00B853A6">
                              <w:rPr>
                                <w:b/>
                                <w:color w:val="auto"/>
                                <w:sz w:val="20"/>
                              </w:rPr>
                              <w:t>:State</w:t>
                            </w:r>
                            <w:proofErr w:type="gramEnd"/>
                            <w:r w:rsidRPr="00B853A6">
                              <w:rPr>
                                <w:b/>
                                <w:color w:val="auto"/>
                                <w:sz w:val="20"/>
                              </w:rPr>
                              <w:t xml:space="preserve"> Diagram - </w:t>
                            </w:r>
                            <w:proofErr w:type="spellStart"/>
                            <w:r w:rsidRPr="00B853A6">
                              <w:rPr>
                                <w:b/>
                                <w:color w:val="auto"/>
                                <w:sz w:val="20"/>
                              </w:rPr>
                              <w:t>Calculae</w:t>
                            </w:r>
                            <w:proofErr w:type="spellEnd"/>
                            <w:r w:rsidRPr="00B853A6">
                              <w:rPr>
                                <w:b/>
                                <w:color w:val="auto"/>
                                <w:sz w:val="20"/>
                              </w:rPr>
                              <w:t xml:space="preserve"> BMI</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69B899" id="Text Box 131" o:spid="_x0000_s1076" type="#_x0000_t202" style="position:absolute;margin-left:96.6pt;margin-top:377.75pt;width:248.4pt;height:.05pt;z-index:25197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" stroked="f">
                <v:textbox style="mso-fit-shape-to-text:t" inset="0,0,0,0">
                  <w:txbxContent>
                    <w:p w14:paraId="27DC87D2" w14:textId="1B8B7FEA" w:rsidR="00711F1F" w:rsidRPr="00B853A6" w:rsidRDefault="00711F1F" w:rsidP="00B853A6">
                      <w:pPr>
                        <w:pStyle w:val="Caption"/>
                        <w:jc w:val="center"/>
                        <w:rPr>
                          <w:b/>
                          <w:noProof/>
                          <w:color w:val="auto"/>
                          <w:sz w:val="28"/>
                          <w:szCs w:val="24"/>
                        </w:rPr>
                      </w:pPr>
                      <w:bookmarkStart w:id="146" w:name="_Toc83122316"/>
                      <w:r w:rsidRPr="00B853A6">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6</w:t>
                      </w:r>
                      <w:r w:rsidR="00435ABC">
                        <w:rPr>
                          <w:b/>
                          <w:color w:val="auto"/>
                          <w:sz w:val="20"/>
                        </w:rPr>
                        <w:fldChar w:fldCharType="end"/>
                      </w:r>
                      <w:proofErr w:type="gramStart"/>
                      <w:r w:rsidRPr="00B853A6">
                        <w:rPr>
                          <w:b/>
                          <w:color w:val="auto"/>
                          <w:sz w:val="20"/>
                        </w:rPr>
                        <w:t>:State</w:t>
                      </w:r>
                      <w:proofErr w:type="gramEnd"/>
                      <w:r w:rsidRPr="00B853A6">
                        <w:rPr>
                          <w:b/>
                          <w:color w:val="auto"/>
                          <w:sz w:val="20"/>
                        </w:rPr>
                        <w:t xml:space="preserve"> Diagram - </w:t>
                      </w:r>
                      <w:proofErr w:type="spellStart"/>
                      <w:r w:rsidRPr="00B853A6">
                        <w:rPr>
                          <w:b/>
                          <w:color w:val="auto"/>
                          <w:sz w:val="20"/>
                        </w:rPr>
                        <w:t>Calculae</w:t>
                      </w:r>
                      <w:proofErr w:type="spellEnd"/>
                      <w:r w:rsidRPr="00B853A6">
                        <w:rPr>
                          <w:b/>
                          <w:color w:val="auto"/>
                          <w:sz w:val="20"/>
                        </w:rPr>
                        <w:t xml:space="preserve"> BMI</w:t>
                      </w:r>
                      <w:bookmarkEnd w:id="146"/>
                    </w:p>
                  </w:txbxContent>
                </v:textbox>
                <w10:wrap type="topAndBottom"/>
              </v:shape>
            </w:pict>
          </mc:Fallback>
        </mc:AlternateContent>
      </w:r>
    </w:p>
    <w:p w14:paraId="171767D5" w14:textId="77777777" w:rsidR="00AB622E" w:rsidRDefault="00AB622E" w:rsidP="00C27B3D"/>
    <w:p w14:paraId="77F7135E" w14:textId="77777777" w:rsidR="00AB622E" w:rsidRDefault="00AB622E" w:rsidP="00C27B3D"/>
    <w:p w14:paraId="5CAEF7CE" w14:textId="77777777" w:rsidR="00AB622E" w:rsidRDefault="00AB622E" w:rsidP="00C27B3D"/>
    <w:p w14:paraId="27D6AC30" w14:textId="77777777" w:rsidR="00AB622E" w:rsidRDefault="00AB622E" w:rsidP="00C27B3D"/>
    <w:p w14:paraId="7198730B" w14:textId="77777777" w:rsidR="00AB622E" w:rsidRDefault="00AB622E" w:rsidP="00C27B3D"/>
    <w:p w14:paraId="00826363" w14:textId="77777777" w:rsidR="00AB622E" w:rsidRDefault="00AB622E" w:rsidP="00C27B3D"/>
    <w:p w14:paraId="252B8025" w14:textId="77777777" w:rsidR="00AB622E" w:rsidRDefault="00AB622E" w:rsidP="00C27B3D"/>
    <w:p w14:paraId="10DFC13F" w14:textId="77777777" w:rsidR="00AB622E" w:rsidRDefault="00AB622E" w:rsidP="00C27B3D"/>
    <w:p w14:paraId="73053688" w14:textId="77777777" w:rsidR="00AB622E" w:rsidRDefault="00AB622E" w:rsidP="00C27B3D"/>
    <w:p w14:paraId="4F6D550D" w14:textId="77777777" w:rsidR="00AB622E" w:rsidRPr="00C27B3D" w:rsidRDefault="00AB622E" w:rsidP="00C27B3D"/>
    <w:p w14:paraId="230B9833"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Book Trainer</w:t>
      </w:r>
    </w:p>
    <w:p w14:paraId="3E3E5162" w14:textId="6B872D6A" w:rsidR="00AB622E" w:rsidRDefault="009F2E7D" w:rsidP="00AB622E">
      <w:r w:rsidRPr="00AB622E">
        <w:rPr>
          <w:noProof/>
        </w:rPr>
        <w:drawing>
          <wp:anchor distT="0" distB="0" distL="114300" distR="114300" simplePos="0" relativeHeight="251973632" behindDoc="0" locked="0" layoutInCell="1" allowOverlap="1" wp14:anchorId="3B288B04" wp14:editId="7DEB0B74">
            <wp:simplePos x="0" y="0"/>
            <wp:positionH relativeFrom="margin">
              <wp:align>center</wp:align>
            </wp:positionH>
            <wp:positionV relativeFrom="paragraph">
              <wp:posOffset>267335</wp:posOffset>
            </wp:positionV>
            <wp:extent cx="5463540" cy="7414895"/>
            <wp:effectExtent l="19050" t="19050" r="22860" b="14605"/>
            <wp:wrapTopAndBottom/>
            <wp:docPr id="39" name="Picture 39" descr="C:\Users\ACER\Desktop\Diagram Images\State diagrams\State Diagrams-Book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CER\Desktop\Diagram Images\State diagrams\State Diagrams-Book a trainer.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63540" cy="74148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853A6">
        <w:rPr>
          <w:noProof/>
        </w:rPr>
        <mc:AlternateContent>
          <mc:Choice Requires="wps">
            <w:drawing>
              <wp:anchor distT="0" distB="0" distL="114300" distR="114300" simplePos="0" relativeHeight="251975680" behindDoc="0" locked="0" layoutInCell="1" allowOverlap="1" wp14:anchorId="2CB32DC1" wp14:editId="3BE62A07">
                <wp:simplePos x="0" y="0"/>
                <wp:positionH relativeFrom="margin">
                  <wp:align>center</wp:align>
                </wp:positionH>
                <wp:positionV relativeFrom="paragraph">
                  <wp:posOffset>7815580</wp:posOffset>
                </wp:positionV>
                <wp:extent cx="5463540" cy="635"/>
                <wp:effectExtent l="0" t="0" r="3810" b="0"/>
                <wp:wrapTopAndBottom/>
                <wp:docPr id="132" name="Text Box 132"/>
                <wp:cNvGraphicFramePr/>
                <a:graphic xmlns:a="http://schemas.openxmlformats.org/drawingml/2006/main">
                  <a:graphicData uri="http://schemas.microsoft.com/office/word/2010/wordprocessingShape">
                    <wps:wsp>
                      <wps:cNvSpPr txBox="1"/>
                      <wps:spPr>
                        <a:xfrm>
                          <a:off x="0" y="0"/>
                          <a:ext cx="5463540" cy="635"/>
                        </a:xfrm>
                        <a:prstGeom prst="rect">
                          <a:avLst/>
                        </a:prstGeom>
                        <a:solidFill>
                          <a:prstClr val="white"/>
                        </a:solidFill>
                        <a:ln>
                          <a:noFill/>
                        </a:ln>
                        <a:effectLst/>
                      </wps:spPr>
                      <wps:txbx>
                        <w:txbxContent>
                          <w:p w14:paraId="2F3C3609" w14:textId="14985A01" w:rsidR="00711F1F" w:rsidRPr="00B853A6" w:rsidRDefault="00711F1F" w:rsidP="00B853A6">
                            <w:pPr>
                              <w:pStyle w:val="Caption"/>
                              <w:jc w:val="center"/>
                              <w:rPr>
                                <w:b/>
                                <w:noProof/>
                                <w:color w:val="auto"/>
                                <w:sz w:val="28"/>
                                <w:szCs w:val="24"/>
                              </w:rPr>
                            </w:pPr>
                            <w:bookmarkStart w:id="147" w:name="_Toc83122317"/>
                            <w:r w:rsidRPr="00B853A6">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7</w:t>
                            </w:r>
                            <w:r w:rsidR="00435ABC">
                              <w:rPr>
                                <w:b/>
                                <w:color w:val="auto"/>
                                <w:sz w:val="20"/>
                              </w:rPr>
                              <w:fldChar w:fldCharType="end"/>
                            </w:r>
                            <w:proofErr w:type="gramStart"/>
                            <w:r w:rsidRPr="00B853A6">
                              <w:rPr>
                                <w:b/>
                                <w:color w:val="auto"/>
                                <w:sz w:val="20"/>
                              </w:rPr>
                              <w:t>:State</w:t>
                            </w:r>
                            <w:proofErr w:type="gramEnd"/>
                            <w:r w:rsidRPr="00B853A6">
                              <w:rPr>
                                <w:b/>
                                <w:color w:val="auto"/>
                                <w:sz w:val="20"/>
                              </w:rPr>
                              <w:t xml:space="preserve"> Diagram - Book a Trainer</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B32DC1" id="Text Box 132" o:spid="_x0000_s1077" type="#_x0000_t202" style="position:absolute;margin-left:0;margin-top:615.4pt;width:430.2pt;height:.05pt;z-index:2519756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" stroked="f">
                <v:textbox style="mso-fit-shape-to-text:t" inset="0,0,0,0">
                  <w:txbxContent>
                    <w:p w14:paraId="2F3C3609" w14:textId="14985A01" w:rsidR="00711F1F" w:rsidRPr="00B853A6" w:rsidRDefault="00711F1F" w:rsidP="00B853A6">
                      <w:pPr>
                        <w:pStyle w:val="Caption"/>
                        <w:jc w:val="center"/>
                        <w:rPr>
                          <w:b/>
                          <w:noProof/>
                          <w:color w:val="auto"/>
                          <w:sz w:val="28"/>
                          <w:szCs w:val="24"/>
                        </w:rPr>
                      </w:pPr>
                      <w:bookmarkStart w:id="148" w:name="_Toc83122317"/>
                      <w:r w:rsidRPr="00B853A6">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7</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7</w:t>
                      </w:r>
                      <w:r w:rsidR="00435ABC">
                        <w:rPr>
                          <w:b/>
                          <w:color w:val="auto"/>
                          <w:sz w:val="20"/>
                        </w:rPr>
                        <w:fldChar w:fldCharType="end"/>
                      </w:r>
                      <w:proofErr w:type="gramStart"/>
                      <w:r w:rsidRPr="00B853A6">
                        <w:rPr>
                          <w:b/>
                          <w:color w:val="auto"/>
                          <w:sz w:val="20"/>
                        </w:rPr>
                        <w:t>:State</w:t>
                      </w:r>
                      <w:proofErr w:type="gramEnd"/>
                      <w:r w:rsidRPr="00B853A6">
                        <w:rPr>
                          <w:b/>
                          <w:color w:val="auto"/>
                          <w:sz w:val="20"/>
                        </w:rPr>
                        <w:t xml:space="preserve"> Diagram - Book a Trainer</w:t>
                      </w:r>
                      <w:bookmarkEnd w:id="148"/>
                    </w:p>
                  </w:txbxContent>
                </v:textbox>
                <w10:wrap type="topAndBottom" anchorx="margin"/>
              </v:shape>
            </w:pict>
          </mc:Fallback>
        </mc:AlternateContent>
      </w:r>
    </w:p>
    <w:p w14:paraId="77C4E44E" w14:textId="36D224CE" w:rsidR="00AB622E" w:rsidRDefault="00AB622E" w:rsidP="00AB622E"/>
    <w:p w14:paraId="025CAAB8" w14:textId="5587BDFB" w:rsidR="00AB622E" w:rsidRDefault="00AB622E" w:rsidP="00AB622E">
      <w:pPr>
        <w:ind w:firstLine="720"/>
      </w:pPr>
    </w:p>
    <w:p w14:paraId="749363BA" w14:textId="77777777" w:rsidR="00AB622E" w:rsidRPr="00AB622E" w:rsidRDefault="00AB622E" w:rsidP="00AB622E">
      <w:pPr>
        <w:ind w:firstLine="720"/>
      </w:pPr>
    </w:p>
    <w:p w14:paraId="464FD73D" w14:textId="3314277D" w:rsidR="00C27B3D" w:rsidRDefault="00520BC5" w:rsidP="00520BC5">
      <w:pPr>
        <w:pStyle w:val="Heading1"/>
        <w:rPr>
          <w:rFonts w:ascii="Times New Roman" w:hAnsi="Times New Roman" w:cs="Times New Roman"/>
          <w:b/>
          <w:color w:val="auto"/>
        </w:rPr>
      </w:pPr>
      <w:bookmarkStart w:id="149" w:name="_Toc83122228"/>
      <w:r w:rsidRPr="00520BC5">
        <w:rPr>
          <w:rFonts w:ascii="Times New Roman" w:hAnsi="Times New Roman" w:cs="Times New Roman"/>
          <w:b/>
          <w:color w:val="auto"/>
        </w:rPr>
        <w:t>User Interface Flow Diagram using wireframes</w:t>
      </w:r>
      <w:bookmarkEnd w:id="149"/>
    </w:p>
    <w:p w14:paraId="4C71C583" w14:textId="5676659D" w:rsidR="00782C93" w:rsidRDefault="00782C93" w:rsidP="00782C93"/>
    <w:p w14:paraId="43B2FD71" w14:textId="6A1473D2" w:rsidR="00782C93" w:rsidRDefault="00782C93" w:rsidP="00782C93">
      <w:pPr>
        <w:pStyle w:val="Heading2"/>
        <w:rPr>
          <w:rFonts w:ascii="Times New Roman" w:hAnsi="Times New Roman" w:cs="Times New Roman"/>
          <w:b/>
          <w:color w:val="auto"/>
        </w:rPr>
      </w:pPr>
      <w:bookmarkStart w:id="150" w:name="_Toc83122229"/>
      <w:r w:rsidRPr="00782C93">
        <w:rPr>
          <w:rFonts w:ascii="Times New Roman" w:hAnsi="Times New Roman" w:cs="Times New Roman"/>
          <w:b/>
          <w:color w:val="auto"/>
        </w:rPr>
        <w:t>User Interface Flow Diagram</w:t>
      </w:r>
      <w:bookmarkEnd w:id="150"/>
    </w:p>
    <w:p w14:paraId="30C9EDD8" w14:textId="77777777" w:rsidR="00782C93" w:rsidRPr="00782C93" w:rsidRDefault="00782C93" w:rsidP="00782C93"/>
    <w:p w14:paraId="7E4D5BD7" w14:textId="2485B06A" w:rsidR="00782C93" w:rsidRPr="00782C93" w:rsidRDefault="00A43497" w:rsidP="00BF0D6F">
      <w:pPr>
        <w:pStyle w:val="ListParagraph"/>
        <w:numPr>
          <w:ilvl w:val="0"/>
          <w:numId w:val="32"/>
        </w:numPr>
      </w:pPr>
      <w:r>
        <w:rPr>
          <w:noProof/>
        </w:rPr>
        <w:pict w14:anchorId="568ECAEF">
          <v:shape id="_x0000_s1035" type="#_x0000_t75" style="position:absolute;left:0;text-align:left;margin-left:-39.6pt;margin-top:39.95pt;width:529.95pt;height:333.8pt;z-index:251874304;mso-position-horizontal-relative:text;mso-position-vertical-relative:text;mso-width-relative:page;mso-height-relative:page">
            <v:imagedata r:id="rId142" o:title="Interface flow-Page-1"/>
            <w10:wrap type="topAndBottom"/>
          </v:shape>
        </w:pict>
      </w:r>
      <w:r w:rsidR="00782C93" w:rsidRPr="00782C93">
        <w:t xml:space="preserve">User interface flow diagram for </w:t>
      </w:r>
      <w:proofErr w:type="spellStart"/>
      <w:r w:rsidR="00782C93" w:rsidRPr="00782C93">
        <w:t>Visitors,Trainers</w:t>
      </w:r>
      <w:proofErr w:type="spellEnd"/>
      <w:r w:rsidR="00782C93" w:rsidRPr="00782C93">
        <w:t xml:space="preserve"> and members is as follows;</w:t>
      </w:r>
    </w:p>
    <w:p w14:paraId="78C9328D" w14:textId="5A0E6976" w:rsidR="00782C93" w:rsidRDefault="00782C93" w:rsidP="00782C93"/>
    <w:p w14:paraId="209D816B" w14:textId="75F0C588" w:rsidR="00782C93" w:rsidRDefault="00895527" w:rsidP="00782C93">
      <w:r>
        <w:rPr>
          <w:noProof/>
        </w:rPr>
        <mc:AlternateContent>
          <mc:Choice Requires="wps">
            <w:drawing>
              <wp:anchor distT="0" distB="0" distL="114300" distR="114300" simplePos="0" relativeHeight="251977728" behindDoc="0" locked="0" layoutInCell="1" allowOverlap="1" wp14:anchorId="0E739FC0" wp14:editId="6C90A89D">
                <wp:simplePos x="0" y="0"/>
                <wp:positionH relativeFrom="margin">
                  <wp:align>center</wp:align>
                </wp:positionH>
                <wp:positionV relativeFrom="paragraph">
                  <wp:posOffset>4409440</wp:posOffset>
                </wp:positionV>
                <wp:extent cx="6730365" cy="635"/>
                <wp:effectExtent l="0" t="0" r="0" b="8255"/>
                <wp:wrapTopAndBottom/>
                <wp:docPr id="133" name="Text Box 133"/>
                <wp:cNvGraphicFramePr/>
                <a:graphic xmlns:a="http://schemas.openxmlformats.org/drawingml/2006/main">
                  <a:graphicData uri="http://schemas.microsoft.com/office/word/2010/wordprocessingShape">
                    <wps:wsp>
                      <wps:cNvSpPr txBox="1"/>
                      <wps:spPr>
                        <a:xfrm>
                          <a:off x="0" y="0"/>
                          <a:ext cx="6730365" cy="635"/>
                        </a:xfrm>
                        <a:prstGeom prst="rect">
                          <a:avLst/>
                        </a:prstGeom>
                        <a:solidFill>
                          <a:prstClr val="white"/>
                        </a:solidFill>
                        <a:ln>
                          <a:noFill/>
                        </a:ln>
                        <a:effectLst/>
                      </wps:spPr>
                      <wps:txbx>
                        <w:txbxContent>
                          <w:p w14:paraId="4C7F7CDB" w14:textId="5E2BABBF" w:rsidR="00711F1F" w:rsidRPr="00895527" w:rsidRDefault="00711F1F" w:rsidP="00895527">
                            <w:pPr>
                              <w:pStyle w:val="Caption"/>
                              <w:jc w:val="center"/>
                              <w:rPr>
                                <w:b/>
                                <w:noProof/>
                                <w:color w:val="auto"/>
                                <w:sz w:val="28"/>
                                <w:szCs w:val="24"/>
                              </w:rPr>
                            </w:pPr>
                            <w:bookmarkStart w:id="151" w:name="_Toc83122318"/>
                            <w:r w:rsidRPr="00895527">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w:t>
                            </w:r>
                            <w:r w:rsidR="00435ABC">
                              <w:rPr>
                                <w:b/>
                                <w:color w:val="auto"/>
                                <w:sz w:val="20"/>
                              </w:rPr>
                              <w:fldChar w:fldCharType="end"/>
                            </w:r>
                            <w:r w:rsidRPr="00895527">
                              <w:rPr>
                                <w:b/>
                                <w:color w:val="auto"/>
                                <w:sz w:val="20"/>
                              </w:rPr>
                              <w:t>: Interface Flow Diagram - I</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39FC0" id="Text Box 133" o:spid="_x0000_s1078" type="#_x0000_t202" style="position:absolute;margin-left:0;margin-top:347.2pt;width:529.95pt;height:.05pt;z-index:2519777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" stroked="f">
                <v:textbox style="mso-fit-shape-to-text:t" inset="0,0,0,0">
                  <w:txbxContent>
                    <w:p w14:paraId="4C7F7CDB" w14:textId="5E2BABBF" w:rsidR="00711F1F" w:rsidRPr="00895527" w:rsidRDefault="00711F1F" w:rsidP="00895527">
                      <w:pPr>
                        <w:pStyle w:val="Caption"/>
                        <w:jc w:val="center"/>
                        <w:rPr>
                          <w:b/>
                          <w:noProof/>
                          <w:color w:val="auto"/>
                          <w:sz w:val="28"/>
                          <w:szCs w:val="24"/>
                        </w:rPr>
                      </w:pPr>
                      <w:bookmarkStart w:id="152" w:name="_Toc83122318"/>
                      <w:r w:rsidRPr="00895527">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w:t>
                      </w:r>
                      <w:r w:rsidR="00435ABC">
                        <w:rPr>
                          <w:b/>
                          <w:color w:val="auto"/>
                          <w:sz w:val="20"/>
                        </w:rPr>
                        <w:fldChar w:fldCharType="end"/>
                      </w:r>
                      <w:r w:rsidRPr="00895527">
                        <w:rPr>
                          <w:b/>
                          <w:color w:val="auto"/>
                          <w:sz w:val="20"/>
                        </w:rPr>
                        <w:t>: Interface Flow Diagram - I</w:t>
                      </w:r>
                      <w:bookmarkEnd w:id="152"/>
                    </w:p>
                  </w:txbxContent>
                </v:textbox>
                <w10:wrap type="topAndBottom" anchorx="margin"/>
              </v:shape>
            </w:pict>
          </mc:Fallback>
        </mc:AlternateContent>
      </w:r>
    </w:p>
    <w:p w14:paraId="557AB0E0" w14:textId="77777777" w:rsidR="00782C93" w:rsidRDefault="00782C93" w:rsidP="00782C93"/>
    <w:p w14:paraId="5EE05465" w14:textId="77777777" w:rsidR="00782C93" w:rsidRDefault="00782C93" w:rsidP="00782C93"/>
    <w:p w14:paraId="5F128A6B" w14:textId="77777777" w:rsidR="00782C93" w:rsidRDefault="00782C93" w:rsidP="00782C93"/>
    <w:p w14:paraId="65552201" w14:textId="77777777" w:rsidR="00782C93" w:rsidRDefault="00782C93" w:rsidP="00782C93"/>
    <w:p w14:paraId="0E06793A" w14:textId="77777777" w:rsidR="00782C93" w:rsidRDefault="00782C93" w:rsidP="00782C93"/>
    <w:p w14:paraId="29655906" w14:textId="77777777" w:rsidR="00782C93" w:rsidRDefault="00782C93" w:rsidP="00782C93"/>
    <w:p w14:paraId="30150270" w14:textId="77777777" w:rsidR="00782C93" w:rsidRDefault="00782C93" w:rsidP="00782C93"/>
    <w:p w14:paraId="310B5290" w14:textId="77777777" w:rsidR="00782C93" w:rsidRDefault="00782C93" w:rsidP="00782C93"/>
    <w:p w14:paraId="1A6B29EB" w14:textId="53CA6A5B" w:rsidR="00782C93" w:rsidRDefault="00782C93" w:rsidP="00BF0D6F">
      <w:pPr>
        <w:pStyle w:val="ListParagraph"/>
        <w:numPr>
          <w:ilvl w:val="0"/>
          <w:numId w:val="32"/>
        </w:numPr>
      </w:pPr>
      <w:r w:rsidRPr="00782C93">
        <w:t xml:space="preserve">User interface flow diagram for </w:t>
      </w:r>
      <w:r>
        <w:t>Admin and Accountant</w:t>
      </w:r>
      <w:r w:rsidRPr="00782C93">
        <w:t xml:space="preserve"> is as follows;</w:t>
      </w:r>
    </w:p>
    <w:p w14:paraId="1C33DA6A" w14:textId="77777777" w:rsidR="00782C93" w:rsidRDefault="00782C93" w:rsidP="00782C93"/>
    <w:p w14:paraId="0C4ED746" w14:textId="3A0A722A" w:rsidR="00782C93" w:rsidRDefault="00782C93" w:rsidP="00782C93">
      <w:r w:rsidRPr="00782C93">
        <w:rPr>
          <w:noProof/>
        </w:rPr>
        <w:drawing>
          <wp:anchor distT="0" distB="0" distL="114300" distR="114300" simplePos="0" relativeHeight="251875328" behindDoc="0" locked="0" layoutInCell="1" allowOverlap="1" wp14:anchorId="05FC733E" wp14:editId="1BF52562">
            <wp:simplePos x="0" y="0"/>
            <wp:positionH relativeFrom="column">
              <wp:posOffset>236220</wp:posOffset>
            </wp:positionH>
            <wp:positionV relativeFrom="paragraph">
              <wp:posOffset>287020</wp:posOffset>
            </wp:positionV>
            <wp:extent cx="4914900" cy="5863904"/>
            <wp:effectExtent l="0" t="0" r="0" b="3810"/>
            <wp:wrapTopAndBottom/>
            <wp:docPr id="40" name="Picture 40" descr="C:\Users\ACER\Desktop\Diagram Images\User interface\Interface flow-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CER\Desktop\Diagram Images\User interface\Interface flow-Page-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914900" cy="58639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A545D6" w14:textId="604CAA50" w:rsidR="00782C93" w:rsidRDefault="00782C93" w:rsidP="00782C93"/>
    <w:p w14:paraId="59A53758" w14:textId="0C816850" w:rsidR="00782C93" w:rsidRDefault="00782C93" w:rsidP="00782C93"/>
    <w:p w14:paraId="1A68B73E" w14:textId="5B8B6FEC" w:rsidR="00CD528C" w:rsidRDefault="007A698D" w:rsidP="00782C93">
      <w:r>
        <w:rPr>
          <w:noProof/>
        </w:rPr>
        <mc:AlternateContent>
          <mc:Choice Requires="wps">
            <w:drawing>
              <wp:anchor distT="0" distB="0" distL="114300" distR="114300" simplePos="0" relativeHeight="252051456" behindDoc="0" locked="0" layoutInCell="1" allowOverlap="1" wp14:anchorId="6AB4E166" wp14:editId="2E35E0E8">
                <wp:simplePos x="0" y="0"/>
                <wp:positionH relativeFrom="column">
                  <wp:posOffset>266700</wp:posOffset>
                </wp:positionH>
                <wp:positionV relativeFrom="paragraph">
                  <wp:posOffset>203835</wp:posOffset>
                </wp:positionV>
                <wp:extent cx="4914900" cy="635"/>
                <wp:effectExtent l="0" t="0" r="0" b="0"/>
                <wp:wrapTopAndBottom/>
                <wp:docPr id="163" name="Text Box 163"/>
                <wp:cNvGraphicFramePr/>
                <a:graphic xmlns:a="http://schemas.openxmlformats.org/drawingml/2006/main">
                  <a:graphicData uri="http://schemas.microsoft.com/office/word/2010/wordprocessingShape">
                    <wps:wsp>
                      <wps:cNvSpPr txBox="1"/>
                      <wps:spPr>
                        <a:xfrm>
                          <a:off x="0" y="0"/>
                          <a:ext cx="4914900" cy="635"/>
                        </a:xfrm>
                        <a:prstGeom prst="rect">
                          <a:avLst/>
                        </a:prstGeom>
                        <a:solidFill>
                          <a:prstClr val="white"/>
                        </a:solidFill>
                        <a:ln>
                          <a:noFill/>
                        </a:ln>
                        <a:effectLst/>
                      </wps:spPr>
                      <wps:txbx>
                        <w:txbxContent>
                          <w:p w14:paraId="45AA2360" w14:textId="21DAB633" w:rsidR="00711F1F" w:rsidRPr="007A698D" w:rsidRDefault="00711F1F" w:rsidP="007A698D">
                            <w:pPr>
                              <w:pStyle w:val="Caption"/>
                              <w:jc w:val="center"/>
                              <w:rPr>
                                <w:b/>
                                <w:noProof/>
                                <w:color w:val="auto"/>
                                <w:sz w:val="28"/>
                                <w:szCs w:val="24"/>
                              </w:rPr>
                            </w:pPr>
                            <w:bookmarkStart w:id="153" w:name="_Toc83122319"/>
                            <w:r w:rsidRPr="007A698D">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w:t>
                            </w:r>
                            <w:r w:rsidR="00435ABC">
                              <w:rPr>
                                <w:b/>
                                <w:color w:val="auto"/>
                                <w:sz w:val="20"/>
                              </w:rPr>
                              <w:fldChar w:fldCharType="end"/>
                            </w:r>
                            <w:proofErr w:type="gramStart"/>
                            <w:r w:rsidRPr="007A698D">
                              <w:rPr>
                                <w:b/>
                                <w:color w:val="auto"/>
                                <w:sz w:val="20"/>
                              </w:rPr>
                              <w:t>:Interface</w:t>
                            </w:r>
                            <w:proofErr w:type="gramEnd"/>
                            <w:r w:rsidRPr="007A698D">
                              <w:rPr>
                                <w:b/>
                                <w:color w:val="auto"/>
                                <w:sz w:val="20"/>
                              </w:rPr>
                              <w:t xml:space="preserve"> Flow Diagram - II</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4E166" id="Text Box 163" o:spid="_x0000_s1079" type="#_x0000_t202" style="position:absolute;margin-left:21pt;margin-top:16.05pt;width:387pt;height:.05pt;z-index:25205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" stroked="f">
                <v:textbox style="mso-fit-shape-to-text:t" inset="0,0,0,0">
                  <w:txbxContent>
                    <w:p w14:paraId="45AA2360" w14:textId="21DAB633" w:rsidR="00711F1F" w:rsidRPr="007A698D" w:rsidRDefault="00711F1F" w:rsidP="007A698D">
                      <w:pPr>
                        <w:pStyle w:val="Caption"/>
                        <w:jc w:val="center"/>
                        <w:rPr>
                          <w:b/>
                          <w:noProof/>
                          <w:color w:val="auto"/>
                          <w:sz w:val="28"/>
                          <w:szCs w:val="24"/>
                        </w:rPr>
                      </w:pPr>
                      <w:bookmarkStart w:id="154" w:name="_Toc83122319"/>
                      <w:r w:rsidRPr="007A698D">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w:t>
                      </w:r>
                      <w:r w:rsidR="00435ABC">
                        <w:rPr>
                          <w:b/>
                          <w:color w:val="auto"/>
                          <w:sz w:val="20"/>
                        </w:rPr>
                        <w:fldChar w:fldCharType="end"/>
                      </w:r>
                      <w:proofErr w:type="gramStart"/>
                      <w:r w:rsidRPr="007A698D">
                        <w:rPr>
                          <w:b/>
                          <w:color w:val="auto"/>
                          <w:sz w:val="20"/>
                        </w:rPr>
                        <w:t>:Interface</w:t>
                      </w:r>
                      <w:proofErr w:type="gramEnd"/>
                      <w:r w:rsidRPr="007A698D">
                        <w:rPr>
                          <w:b/>
                          <w:color w:val="auto"/>
                          <w:sz w:val="20"/>
                        </w:rPr>
                        <w:t xml:space="preserve"> Flow Diagram - II</w:t>
                      </w:r>
                      <w:bookmarkEnd w:id="154"/>
                    </w:p>
                  </w:txbxContent>
                </v:textbox>
                <w10:wrap type="topAndBottom"/>
              </v:shape>
            </w:pict>
          </mc:Fallback>
        </mc:AlternateContent>
      </w:r>
    </w:p>
    <w:p w14:paraId="3E4A7900" w14:textId="77777777" w:rsidR="00CD528C" w:rsidRDefault="00CD528C" w:rsidP="00782C93"/>
    <w:p w14:paraId="4A10C6AC" w14:textId="77777777" w:rsidR="00CD528C" w:rsidRDefault="00CD528C" w:rsidP="00782C93"/>
    <w:p w14:paraId="77299899" w14:textId="77777777" w:rsidR="00CD528C" w:rsidRPr="00782C93" w:rsidRDefault="00CD528C" w:rsidP="00782C93"/>
    <w:p w14:paraId="791244B9" w14:textId="05E0DC44" w:rsidR="00782C93" w:rsidRDefault="00782C93" w:rsidP="00782C93">
      <w:pPr>
        <w:pStyle w:val="Heading2"/>
        <w:rPr>
          <w:rFonts w:ascii="Times New Roman" w:hAnsi="Times New Roman" w:cs="Times New Roman"/>
          <w:b/>
          <w:color w:val="auto"/>
        </w:rPr>
      </w:pPr>
      <w:bookmarkStart w:id="155" w:name="_Toc83122230"/>
      <w:r w:rsidRPr="00782C93">
        <w:rPr>
          <w:rFonts w:ascii="Times New Roman" w:hAnsi="Times New Roman" w:cs="Times New Roman"/>
          <w:b/>
          <w:color w:val="auto"/>
        </w:rPr>
        <w:lastRenderedPageBreak/>
        <w:t>Wireframes</w:t>
      </w:r>
      <w:bookmarkEnd w:id="155"/>
    </w:p>
    <w:p w14:paraId="32490901" w14:textId="4155B1E4" w:rsidR="00782C93" w:rsidRDefault="00F203B5" w:rsidP="00782C93">
      <w:r>
        <w:rPr>
          <w:noProof/>
        </w:rPr>
        <mc:AlternateContent>
          <mc:Choice Requires="wps">
            <w:drawing>
              <wp:anchor distT="0" distB="0" distL="114300" distR="114300" simplePos="0" relativeHeight="251981824" behindDoc="0" locked="0" layoutInCell="1" allowOverlap="1" wp14:anchorId="0F9657A1" wp14:editId="6925EFC9">
                <wp:simplePos x="0" y="0"/>
                <wp:positionH relativeFrom="column">
                  <wp:posOffset>518160</wp:posOffset>
                </wp:positionH>
                <wp:positionV relativeFrom="paragraph">
                  <wp:posOffset>7929245</wp:posOffset>
                </wp:positionV>
                <wp:extent cx="4693920" cy="635"/>
                <wp:effectExtent l="0" t="0" r="0" b="0"/>
                <wp:wrapTopAndBottom/>
                <wp:docPr id="135" name="Text Box 135"/>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a:effectLst/>
                      </wps:spPr>
                      <wps:txbx>
                        <w:txbxContent>
                          <w:p w14:paraId="0003CFFD" w14:textId="1F015C2D" w:rsidR="00711F1F" w:rsidRPr="00F203B5" w:rsidRDefault="00711F1F" w:rsidP="00F203B5">
                            <w:pPr>
                              <w:pStyle w:val="Caption"/>
                              <w:jc w:val="center"/>
                              <w:rPr>
                                <w:b/>
                                <w:noProof/>
                                <w:color w:val="auto"/>
                                <w:sz w:val="28"/>
                                <w:szCs w:val="24"/>
                              </w:rPr>
                            </w:pPr>
                            <w:bookmarkStart w:id="156" w:name="_Toc83122320"/>
                            <w:r w:rsidRPr="00F203B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w:t>
                            </w:r>
                            <w:r w:rsidR="00435ABC">
                              <w:rPr>
                                <w:b/>
                                <w:color w:val="auto"/>
                                <w:sz w:val="20"/>
                              </w:rPr>
                              <w:fldChar w:fldCharType="end"/>
                            </w:r>
                            <w:proofErr w:type="gramStart"/>
                            <w:r w:rsidRPr="00F203B5">
                              <w:rPr>
                                <w:b/>
                                <w:color w:val="auto"/>
                                <w:sz w:val="20"/>
                              </w:rPr>
                              <w:t>:User</w:t>
                            </w:r>
                            <w:proofErr w:type="gramEnd"/>
                            <w:r w:rsidRPr="00F203B5">
                              <w:rPr>
                                <w:b/>
                                <w:color w:val="auto"/>
                                <w:sz w:val="20"/>
                              </w:rPr>
                              <w:t xml:space="preserve"> Interface for Homepage</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9657A1" id="Text Box 135" o:spid="_x0000_s1080" type="#_x0000_t202" style="position:absolute;margin-left:40.8pt;margin-top:624.35pt;width:369.6pt;height:.05pt;z-index:25198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" stroked="f">
                <v:textbox style="mso-fit-shape-to-text:t" inset="0,0,0,0">
                  <w:txbxContent>
                    <w:p w14:paraId="0003CFFD" w14:textId="1F015C2D" w:rsidR="00711F1F" w:rsidRPr="00F203B5" w:rsidRDefault="00711F1F" w:rsidP="00F203B5">
                      <w:pPr>
                        <w:pStyle w:val="Caption"/>
                        <w:jc w:val="center"/>
                        <w:rPr>
                          <w:b/>
                          <w:noProof/>
                          <w:color w:val="auto"/>
                          <w:sz w:val="28"/>
                          <w:szCs w:val="24"/>
                        </w:rPr>
                      </w:pPr>
                      <w:bookmarkStart w:id="157" w:name="_Toc83122320"/>
                      <w:r w:rsidRPr="00F203B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3</w:t>
                      </w:r>
                      <w:r w:rsidR="00435ABC">
                        <w:rPr>
                          <w:b/>
                          <w:color w:val="auto"/>
                          <w:sz w:val="20"/>
                        </w:rPr>
                        <w:fldChar w:fldCharType="end"/>
                      </w:r>
                      <w:proofErr w:type="gramStart"/>
                      <w:r w:rsidRPr="00F203B5">
                        <w:rPr>
                          <w:b/>
                          <w:color w:val="auto"/>
                          <w:sz w:val="20"/>
                        </w:rPr>
                        <w:t>:User</w:t>
                      </w:r>
                      <w:proofErr w:type="gramEnd"/>
                      <w:r w:rsidRPr="00F203B5">
                        <w:rPr>
                          <w:b/>
                          <w:color w:val="auto"/>
                          <w:sz w:val="20"/>
                        </w:rPr>
                        <w:t xml:space="preserve"> Interface for Homepage</w:t>
                      </w:r>
                      <w:bookmarkEnd w:id="157"/>
                    </w:p>
                  </w:txbxContent>
                </v:textbox>
                <w10:wrap type="topAndBottom"/>
              </v:shape>
            </w:pict>
          </mc:Fallback>
        </mc:AlternateContent>
      </w:r>
      <w:r w:rsidR="0011499A" w:rsidRPr="0011499A">
        <w:rPr>
          <w:noProof/>
        </w:rPr>
        <w:drawing>
          <wp:anchor distT="0" distB="0" distL="114300" distR="114300" simplePos="0" relativeHeight="251877376" behindDoc="0" locked="0" layoutInCell="1" allowOverlap="1" wp14:anchorId="25A05D26" wp14:editId="0EF23619">
            <wp:simplePos x="0" y="0"/>
            <wp:positionH relativeFrom="margin">
              <wp:posOffset>518160</wp:posOffset>
            </wp:positionH>
            <wp:positionV relativeFrom="paragraph">
              <wp:posOffset>290195</wp:posOffset>
            </wp:positionV>
            <wp:extent cx="4693920" cy="7581900"/>
            <wp:effectExtent l="0" t="0" r="0" b="0"/>
            <wp:wrapTopAndBottom/>
            <wp:docPr id="41" name="Picture 41" descr="C:\Users\ACER\Desktop\Diagram Images\Wireframe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CER\Desktop\Diagram Images\Wireframes\Homepage.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93920" cy="7581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AA9700" w14:textId="7A853248" w:rsidR="00782C93" w:rsidRPr="00782C93" w:rsidRDefault="0065092C" w:rsidP="00782C93">
      <w:r w:rsidRPr="007979A1">
        <w:rPr>
          <w:noProof/>
        </w:rPr>
        <w:lastRenderedPageBreak/>
        <w:drawing>
          <wp:anchor distT="0" distB="0" distL="114300" distR="114300" simplePos="0" relativeHeight="251985920" behindDoc="0" locked="0" layoutInCell="1" allowOverlap="1" wp14:anchorId="7C0C5EE2" wp14:editId="6D804D6A">
            <wp:simplePos x="0" y="0"/>
            <wp:positionH relativeFrom="margin">
              <wp:posOffset>190500</wp:posOffset>
            </wp:positionH>
            <wp:positionV relativeFrom="paragraph">
              <wp:posOffset>4853940</wp:posOffset>
            </wp:positionV>
            <wp:extent cx="5440680" cy="3123565"/>
            <wp:effectExtent l="19050" t="19050" r="26670" b="19685"/>
            <wp:wrapTopAndBottom/>
            <wp:docPr id="42" name="Picture 42" descr="C:\Users\ACER\Desktop\Diagram Images\Wireframe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CER\Desktop\Diagram Images\Wireframes\login.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440680" cy="3123565"/>
                    </a:xfrm>
                    <a:prstGeom prst="rect">
                      <a:avLst/>
                    </a:prstGeom>
                    <a:ln w="3175">
                      <a:solidFill>
                        <a:schemeClr val="tx1">
                          <a:alpha val="66000"/>
                        </a:schemeClr>
                      </a:solid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83872" behindDoc="0" locked="0" layoutInCell="1" allowOverlap="1" wp14:anchorId="78135CDC" wp14:editId="610758A0">
                <wp:simplePos x="0" y="0"/>
                <wp:positionH relativeFrom="column">
                  <wp:posOffset>220980</wp:posOffset>
                </wp:positionH>
                <wp:positionV relativeFrom="paragraph">
                  <wp:posOffset>4544695</wp:posOffset>
                </wp:positionV>
                <wp:extent cx="5334000" cy="635"/>
                <wp:effectExtent l="0" t="0" r="0" b="0"/>
                <wp:wrapTopAndBottom/>
                <wp:docPr id="136" name="Text Box 136"/>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a:effectLst/>
                      </wps:spPr>
                      <wps:txbx>
                        <w:txbxContent>
                          <w:p w14:paraId="0877F999" w14:textId="087AE155" w:rsidR="00711F1F" w:rsidRPr="002661B0" w:rsidRDefault="00711F1F" w:rsidP="002661B0">
                            <w:pPr>
                              <w:pStyle w:val="Caption"/>
                              <w:jc w:val="center"/>
                              <w:rPr>
                                <w:b/>
                                <w:noProof/>
                                <w:color w:val="auto"/>
                                <w:sz w:val="28"/>
                                <w:szCs w:val="24"/>
                              </w:rPr>
                            </w:pPr>
                            <w:bookmarkStart w:id="158" w:name="_Toc83122321"/>
                            <w:r w:rsidRPr="002661B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w:t>
                            </w:r>
                            <w:r w:rsidR="00435ABC">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w:t>
                            </w:r>
                            <w:proofErr w:type="spellStart"/>
                            <w:r w:rsidRPr="002661B0">
                              <w:rPr>
                                <w:b/>
                                <w:color w:val="auto"/>
                                <w:sz w:val="20"/>
                              </w:rPr>
                              <w:t>SignUp</w:t>
                            </w:r>
                            <w:bookmarkEnd w:id="15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135CDC" id="Text Box 136" o:spid="_x0000_s1081" type="#_x0000_t202" style="position:absolute;margin-left:17.4pt;margin-top:357.85pt;width:420pt;height:.05pt;z-index:25198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" stroked="f">
                <v:textbox style="mso-fit-shape-to-text:t" inset="0,0,0,0">
                  <w:txbxContent>
                    <w:p w14:paraId="0877F999" w14:textId="087AE155" w:rsidR="00711F1F" w:rsidRPr="002661B0" w:rsidRDefault="00711F1F" w:rsidP="002661B0">
                      <w:pPr>
                        <w:pStyle w:val="Caption"/>
                        <w:jc w:val="center"/>
                        <w:rPr>
                          <w:b/>
                          <w:noProof/>
                          <w:color w:val="auto"/>
                          <w:sz w:val="28"/>
                          <w:szCs w:val="24"/>
                        </w:rPr>
                      </w:pPr>
                      <w:bookmarkStart w:id="159" w:name="_Toc83122321"/>
                      <w:r w:rsidRPr="002661B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4</w:t>
                      </w:r>
                      <w:r w:rsidR="00435ABC">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w:t>
                      </w:r>
                      <w:proofErr w:type="spellStart"/>
                      <w:r w:rsidRPr="002661B0">
                        <w:rPr>
                          <w:b/>
                          <w:color w:val="auto"/>
                          <w:sz w:val="20"/>
                        </w:rPr>
                        <w:t>SignUp</w:t>
                      </w:r>
                      <w:bookmarkEnd w:id="159"/>
                      <w:proofErr w:type="spellEnd"/>
                    </w:p>
                  </w:txbxContent>
                </v:textbox>
                <w10:wrap type="topAndBottom"/>
              </v:shape>
            </w:pict>
          </mc:Fallback>
        </mc:AlternateContent>
      </w:r>
      <w:r w:rsidR="002661B0">
        <w:rPr>
          <w:noProof/>
        </w:rPr>
        <mc:AlternateContent>
          <mc:Choice Requires="wps">
            <w:drawing>
              <wp:anchor distT="0" distB="0" distL="114300" distR="114300" simplePos="0" relativeHeight="251987968" behindDoc="0" locked="0" layoutInCell="1" allowOverlap="1" wp14:anchorId="095F14CE" wp14:editId="57DD26FB">
                <wp:simplePos x="0" y="0"/>
                <wp:positionH relativeFrom="column">
                  <wp:posOffset>198120</wp:posOffset>
                </wp:positionH>
                <wp:positionV relativeFrom="paragraph">
                  <wp:posOffset>8194675</wp:posOffset>
                </wp:positionV>
                <wp:extent cx="5440680" cy="635"/>
                <wp:effectExtent l="0" t="0" r="0" b="0"/>
                <wp:wrapTopAndBottom/>
                <wp:docPr id="137" name="Text Box 137"/>
                <wp:cNvGraphicFramePr/>
                <a:graphic xmlns:a="http://schemas.openxmlformats.org/drawingml/2006/main">
                  <a:graphicData uri="http://schemas.microsoft.com/office/word/2010/wordprocessingShape">
                    <wps:wsp>
                      <wps:cNvSpPr txBox="1"/>
                      <wps:spPr>
                        <a:xfrm>
                          <a:off x="0" y="0"/>
                          <a:ext cx="5440680" cy="635"/>
                        </a:xfrm>
                        <a:prstGeom prst="rect">
                          <a:avLst/>
                        </a:prstGeom>
                        <a:solidFill>
                          <a:prstClr val="white"/>
                        </a:solidFill>
                        <a:ln>
                          <a:noFill/>
                        </a:ln>
                        <a:effectLst/>
                      </wps:spPr>
                      <wps:txbx>
                        <w:txbxContent>
                          <w:p w14:paraId="0374D4C5" w14:textId="563D7371" w:rsidR="00711F1F" w:rsidRPr="002661B0" w:rsidRDefault="00711F1F" w:rsidP="002661B0">
                            <w:pPr>
                              <w:pStyle w:val="Caption"/>
                              <w:jc w:val="center"/>
                              <w:rPr>
                                <w:b/>
                                <w:noProof/>
                                <w:color w:val="auto"/>
                                <w:sz w:val="28"/>
                                <w:szCs w:val="24"/>
                              </w:rPr>
                            </w:pPr>
                            <w:bookmarkStart w:id="160" w:name="_Toc83122322"/>
                            <w:r w:rsidRPr="002661B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5</w:t>
                            </w:r>
                            <w:r w:rsidR="00435ABC">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Login</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5F14CE" id="Text Box 137" o:spid="_x0000_s1082" type="#_x0000_t202" style="position:absolute;margin-left:15.6pt;margin-top:645.25pt;width:428.4pt;height:.05pt;z-index:25198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" stroked="f">
                <v:textbox style="mso-fit-shape-to-text:t" inset="0,0,0,0">
                  <w:txbxContent>
                    <w:p w14:paraId="0374D4C5" w14:textId="563D7371" w:rsidR="00711F1F" w:rsidRPr="002661B0" w:rsidRDefault="00711F1F" w:rsidP="002661B0">
                      <w:pPr>
                        <w:pStyle w:val="Caption"/>
                        <w:jc w:val="center"/>
                        <w:rPr>
                          <w:b/>
                          <w:noProof/>
                          <w:color w:val="auto"/>
                          <w:sz w:val="28"/>
                          <w:szCs w:val="24"/>
                        </w:rPr>
                      </w:pPr>
                      <w:bookmarkStart w:id="161" w:name="_Toc83122322"/>
                      <w:r w:rsidRPr="002661B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5</w:t>
                      </w:r>
                      <w:r w:rsidR="00435ABC">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Login</w:t>
                      </w:r>
                      <w:bookmarkEnd w:id="161"/>
                    </w:p>
                  </w:txbxContent>
                </v:textbox>
                <w10:wrap type="topAndBottom"/>
              </v:shape>
            </w:pict>
          </mc:Fallback>
        </mc:AlternateContent>
      </w:r>
      <w:r w:rsidR="00A43497">
        <w:rPr>
          <w:noProof/>
        </w:rPr>
        <w:pict w14:anchorId="56ABD7A4">
          <v:shape id="_x0000_s1036" type="#_x0000_t75" style="position:absolute;margin-left:20.4pt;margin-top:1.3pt;width:420pt;height:339.45pt;z-index:251879424;mso-position-horizontal-relative:text;mso-position-vertical-relative:text;mso-width-relative:page;mso-height-relative:page">
            <v:imagedata r:id="rId146" o:title="Homepage-2x"/>
            <w10:wrap type="topAndBottom"/>
          </v:shape>
        </w:pict>
      </w:r>
    </w:p>
    <w:p w14:paraId="734614E4" w14:textId="3FF26F6A" w:rsidR="00E678AD" w:rsidRPr="00E678AD" w:rsidRDefault="00E678AD" w:rsidP="00E678AD"/>
    <w:p w14:paraId="24AD2B0E" w14:textId="148481DF" w:rsidR="00E678AD" w:rsidRDefault="002661B0" w:rsidP="00E678AD">
      <w:r>
        <w:rPr>
          <w:noProof/>
        </w:rPr>
        <w:lastRenderedPageBreak/>
        <mc:AlternateContent>
          <mc:Choice Requires="wps">
            <w:drawing>
              <wp:anchor distT="0" distB="0" distL="114300" distR="114300" simplePos="0" relativeHeight="251992064" behindDoc="0" locked="0" layoutInCell="1" allowOverlap="1" wp14:anchorId="305B12EF" wp14:editId="722253E7">
                <wp:simplePos x="0" y="0"/>
                <wp:positionH relativeFrom="column">
                  <wp:posOffset>228600</wp:posOffset>
                </wp:positionH>
                <wp:positionV relativeFrom="paragraph">
                  <wp:posOffset>8602345</wp:posOffset>
                </wp:positionV>
                <wp:extent cx="5219065" cy="635"/>
                <wp:effectExtent l="0" t="0" r="0" b="0"/>
                <wp:wrapTopAndBottom/>
                <wp:docPr id="139" name="Text Box 139"/>
                <wp:cNvGraphicFramePr/>
                <a:graphic xmlns:a="http://schemas.openxmlformats.org/drawingml/2006/main">
                  <a:graphicData uri="http://schemas.microsoft.com/office/word/2010/wordprocessingShape">
                    <wps:wsp>
                      <wps:cNvSpPr txBox="1"/>
                      <wps:spPr>
                        <a:xfrm>
                          <a:off x="0" y="0"/>
                          <a:ext cx="5219065" cy="635"/>
                        </a:xfrm>
                        <a:prstGeom prst="rect">
                          <a:avLst/>
                        </a:prstGeom>
                        <a:solidFill>
                          <a:prstClr val="white"/>
                        </a:solidFill>
                        <a:ln>
                          <a:noFill/>
                        </a:ln>
                        <a:effectLst/>
                      </wps:spPr>
                      <wps:txbx>
                        <w:txbxContent>
                          <w:p w14:paraId="6D15C436" w14:textId="3EB8477B" w:rsidR="00711F1F" w:rsidRPr="002661B0" w:rsidRDefault="00711F1F" w:rsidP="002661B0">
                            <w:pPr>
                              <w:pStyle w:val="Caption"/>
                              <w:jc w:val="center"/>
                              <w:rPr>
                                <w:b/>
                                <w:noProof/>
                                <w:color w:val="auto"/>
                                <w:sz w:val="28"/>
                                <w:szCs w:val="24"/>
                              </w:rPr>
                            </w:pPr>
                            <w:bookmarkStart w:id="162" w:name="_Toc83122323"/>
                            <w:r w:rsidRPr="002661B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6</w:t>
                            </w:r>
                            <w:r w:rsidR="00435ABC">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w:t>
                            </w:r>
                            <w:r>
                              <w:rPr>
                                <w:b/>
                                <w:color w:val="auto"/>
                                <w:sz w:val="20"/>
                              </w:rPr>
                              <w:t>Admin's Report viewer</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5B12EF" id="Text Box 139" o:spid="_x0000_s1083" type="#_x0000_t202" style="position:absolute;margin-left:18pt;margin-top:677.35pt;width:410.95pt;height:.05pt;z-index:25199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" stroked="f">
                <v:textbox style="mso-fit-shape-to-text:t" inset="0,0,0,0">
                  <w:txbxContent>
                    <w:p w14:paraId="6D15C436" w14:textId="3EB8477B" w:rsidR="00711F1F" w:rsidRPr="002661B0" w:rsidRDefault="00711F1F" w:rsidP="002661B0">
                      <w:pPr>
                        <w:pStyle w:val="Caption"/>
                        <w:jc w:val="center"/>
                        <w:rPr>
                          <w:b/>
                          <w:noProof/>
                          <w:color w:val="auto"/>
                          <w:sz w:val="28"/>
                          <w:szCs w:val="24"/>
                        </w:rPr>
                      </w:pPr>
                      <w:bookmarkStart w:id="163" w:name="_Toc83122323"/>
                      <w:r w:rsidRPr="002661B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6</w:t>
                      </w:r>
                      <w:r w:rsidR="00435ABC">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w:t>
                      </w:r>
                      <w:r>
                        <w:rPr>
                          <w:b/>
                          <w:color w:val="auto"/>
                          <w:sz w:val="20"/>
                        </w:rPr>
                        <w:t>Admin's Report viewer</w:t>
                      </w:r>
                      <w:bookmarkEnd w:id="163"/>
                    </w:p>
                  </w:txbxContent>
                </v:textbox>
                <w10:wrap type="topAndBottom"/>
              </v:shape>
            </w:pict>
          </mc:Fallback>
        </mc:AlternateContent>
      </w:r>
      <w:r>
        <w:rPr>
          <w:noProof/>
        </w:rPr>
        <mc:AlternateContent>
          <mc:Choice Requires="wps">
            <w:drawing>
              <wp:anchor distT="0" distB="0" distL="114300" distR="114300" simplePos="0" relativeHeight="251990016" behindDoc="0" locked="0" layoutInCell="1" allowOverlap="1" wp14:anchorId="59259236" wp14:editId="737CA602">
                <wp:simplePos x="0" y="0"/>
                <wp:positionH relativeFrom="column">
                  <wp:posOffset>208915</wp:posOffset>
                </wp:positionH>
                <wp:positionV relativeFrom="paragraph">
                  <wp:posOffset>4177665</wp:posOffset>
                </wp:positionV>
                <wp:extent cx="5311140" cy="635"/>
                <wp:effectExtent l="0" t="0" r="0" b="0"/>
                <wp:wrapTopAndBottom/>
                <wp:docPr id="138" name="Text Box 138"/>
                <wp:cNvGraphicFramePr/>
                <a:graphic xmlns:a="http://schemas.openxmlformats.org/drawingml/2006/main">
                  <a:graphicData uri="http://schemas.microsoft.com/office/word/2010/wordprocessingShape">
                    <wps:wsp>
                      <wps:cNvSpPr txBox="1"/>
                      <wps:spPr>
                        <a:xfrm>
                          <a:off x="0" y="0"/>
                          <a:ext cx="5311140" cy="635"/>
                        </a:xfrm>
                        <a:prstGeom prst="rect">
                          <a:avLst/>
                        </a:prstGeom>
                        <a:solidFill>
                          <a:prstClr val="white"/>
                        </a:solidFill>
                        <a:ln>
                          <a:noFill/>
                        </a:ln>
                        <a:effectLst/>
                      </wps:spPr>
                      <wps:txbx>
                        <w:txbxContent>
                          <w:p w14:paraId="2E84B8FB" w14:textId="13EC4AEA" w:rsidR="00711F1F" w:rsidRPr="002661B0" w:rsidRDefault="00711F1F" w:rsidP="002661B0">
                            <w:pPr>
                              <w:pStyle w:val="Caption"/>
                              <w:jc w:val="center"/>
                              <w:rPr>
                                <w:b/>
                                <w:noProof/>
                                <w:color w:val="auto"/>
                                <w:sz w:val="28"/>
                                <w:szCs w:val="24"/>
                              </w:rPr>
                            </w:pPr>
                            <w:bookmarkStart w:id="164" w:name="_Toc83122324"/>
                            <w:r w:rsidRPr="002661B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7</w:t>
                            </w:r>
                            <w:r w:rsidR="00435ABC">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Admin Dashboard</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259236" id="Text Box 138" o:spid="_x0000_s1084" type="#_x0000_t202" style="position:absolute;margin-left:16.45pt;margin-top:328.95pt;width:418.2pt;height:.05pt;z-index:25199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" stroked="f">
                <v:textbox style="mso-fit-shape-to-text:t" inset="0,0,0,0">
                  <w:txbxContent>
                    <w:p w14:paraId="2E84B8FB" w14:textId="13EC4AEA" w:rsidR="00711F1F" w:rsidRPr="002661B0" w:rsidRDefault="00711F1F" w:rsidP="002661B0">
                      <w:pPr>
                        <w:pStyle w:val="Caption"/>
                        <w:jc w:val="center"/>
                        <w:rPr>
                          <w:b/>
                          <w:noProof/>
                          <w:color w:val="auto"/>
                          <w:sz w:val="28"/>
                          <w:szCs w:val="24"/>
                        </w:rPr>
                      </w:pPr>
                      <w:bookmarkStart w:id="165" w:name="_Toc83122324"/>
                      <w:r w:rsidRPr="002661B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7</w:t>
                      </w:r>
                      <w:r w:rsidR="00435ABC">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Admin Dashboard</w:t>
                      </w:r>
                      <w:bookmarkEnd w:id="165"/>
                    </w:p>
                  </w:txbxContent>
                </v:textbox>
                <w10:wrap type="topAndBottom"/>
              </v:shape>
            </w:pict>
          </mc:Fallback>
        </mc:AlternateContent>
      </w:r>
      <w:r w:rsidR="00575C69" w:rsidRPr="00575C69">
        <w:rPr>
          <w:noProof/>
        </w:rPr>
        <w:drawing>
          <wp:anchor distT="0" distB="0" distL="114300" distR="114300" simplePos="0" relativeHeight="251881472" behindDoc="0" locked="0" layoutInCell="1" allowOverlap="1" wp14:anchorId="42AB28AA" wp14:editId="3A7714E4">
            <wp:simplePos x="0" y="0"/>
            <wp:positionH relativeFrom="margin">
              <wp:align>center</wp:align>
            </wp:positionH>
            <wp:positionV relativeFrom="paragraph">
              <wp:posOffset>19050</wp:posOffset>
            </wp:positionV>
            <wp:extent cx="5311140" cy="4101465"/>
            <wp:effectExtent l="19050" t="19050" r="22860" b="13335"/>
            <wp:wrapTopAndBottom/>
            <wp:docPr id="43" name="Picture 43" descr="C:\Users\ACER\Desktop\Diagram Images\Wireframes\Admin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CER\Desktop\Diagram Images\Wireframes\Admin home.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311140" cy="41014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575C69" w:rsidRPr="00575C69">
        <w:rPr>
          <w:noProof/>
        </w:rPr>
        <w:drawing>
          <wp:anchor distT="0" distB="0" distL="114300" distR="114300" simplePos="0" relativeHeight="251882496" behindDoc="0" locked="0" layoutInCell="1" allowOverlap="1" wp14:anchorId="6ED93E97" wp14:editId="566C46DB">
            <wp:simplePos x="0" y="0"/>
            <wp:positionH relativeFrom="margin">
              <wp:posOffset>220980</wp:posOffset>
            </wp:positionH>
            <wp:positionV relativeFrom="paragraph">
              <wp:posOffset>4528185</wp:posOffset>
            </wp:positionV>
            <wp:extent cx="5219065" cy="4001770"/>
            <wp:effectExtent l="19050" t="19050" r="19685" b="17780"/>
            <wp:wrapTopAndBottom/>
            <wp:docPr id="44" name="Picture 44" descr="C:\Users\ACER\Desktop\Diagram Images\Wireframes\admin inc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CER\Desktop\Diagram Images\Wireframes\admin income.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219065" cy="400177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295C6CC9" w14:textId="6F2451A8" w:rsidR="00215FBE" w:rsidRPr="00E678AD" w:rsidRDefault="00B01913" w:rsidP="00E678AD">
      <w:r>
        <w:rPr>
          <w:noProof/>
        </w:rPr>
        <w:lastRenderedPageBreak/>
        <mc:AlternateContent>
          <mc:Choice Requires="wps">
            <w:drawing>
              <wp:anchor distT="0" distB="0" distL="114300" distR="114300" simplePos="0" relativeHeight="251994112" behindDoc="0" locked="0" layoutInCell="1" allowOverlap="1" wp14:anchorId="5F5D7A2A" wp14:editId="208003A9">
                <wp:simplePos x="0" y="0"/>
                <wp:positionH relativeFrom="column">
                  <wp:posOffset>487680</wp:posOffset>
                </wp:positionH>
                <wp:positionV relativeFrom="paragraph">
                  <wp:posOffset>3844290</wp:posOffset>
                </wp:positionV>
                <wp:extent cx="4638675" cy="635"/>
                <wp:effectExtent l="0" t="0" r="0" b="0"/>
                <wp:wrapTopAndBottom/>
                <wp:docPr id="140" name="Text Box 140"/>
                <wp:cNvGraphicFramePr/>
                <a:graphic xmlns:a="http://schemas.openxmlformats.org/drawingml/2006/main">
                  <a:graphicData uri="http://schemas.microsoft.com/office/word/2010/wordprocessingShape">
                    <wps:wsp>
                      <wps:cNvSpPr txBox="1"/>
                      <wps:spPr>
                        <a:xfrm>
                          <a:off x="0" y="0"/>
                          <a:ext cx="4638675" cy="635"/>
                        </a:xfrm>
                        <a:prstGeom prst="rect">
                          <a:avLst/>
                        </a:prstGeom>
                        <a:solidFill>
                          <a:prstClr val="white"/>
                        </a:solidFill>
                        <a:ln>
                          <a:noFill/>
                        </a:ln>
                        <a:effectLst/>
                      </wps:spPr>
                      <wps:txbx>
                        <w:txbxContent>
                          <w:p w14:paraId="395D73EA" w14:textId="46D00F3F" w:rsidR="00711F1F" w:rsidRPr="00B01913" w:rsidRDefault="00711F1F" w:rsidP="00B01913">
                            <w:pPr>
                              <w:pStyle w:val="Caption"/>
                              <w:jc w:val="center"/>
                              <w:rPr>
                                <w:b/>
                                <w:noProof/>
                                <w:color w:val="auto"/>
                                <w:sz w:val="32"/>
                                <w:szCs w:val="24"/>
                              </w:rPr>
                            </w:pPr>
                            <w:bookmarkStart w:id="166" w:name="_Toc83122325"/>
                            <w:r w:rsidRPr="00B01913">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8</w:t>
                            </w:r>
                            <w:r w:rsidR="00435ABC">
                              <w:rPr>
                                <w:b/>
                                <w:color w:val="auto"/>
                                <w:sz w:val="20"/>
                              </w:rPr>
                              <w:fldChar w:fldCharType="end"/>
                            </w:r>
                            <w:proofErr w:type="gramStart"/>
                            <w:r w:rsidRPr="00B01913">
                              <w:rPr>
                                <w:b/>
                                <w:color w:val="auto"/>
                                <w:sz w:val="20"/>
                              </w:rPr>
                              <w:t>:User</w:t>
                            </w:r>
                            <w:proofErr w:type="gramEnd"/>
                            <w:r w:rsidRPr="00B01913">
                              <w:rPr>
                                <w:b/>
                                <w:color w:val="auto"/>
                                <w:sz w:val="20"/>
                              </w:rPr>
                              <w:t xml:space="preserve"> Interface for Admin's </w:t>
                            </w:r>
                            <w:proofErr w:type="spellStart"/>
                            <w:r w:rsidRPr="00B01913">
                              <w:rPr>
                                <w:b/>
                                <w:color w:val="auto"/>
                                <w:sz w:val="20"/>
                              </w:rPr>
                              <w:t>Invenory</w:t>
                            </w:r>
                            <w:proofErr w:type="spellEnd"/>
                            <w:r w:rsidRPr="00B01913">
                              <w:rPr>
                                <w:b/>
                                <w:color w:val="auto"/>
                                <w:sz w:val="20"/>
                              </w:rPr>
                              <w:t xml:space="preserve"> </w:t>
                            </w:r>
                            <w:r>
                              <w:rPr>
                                <w:b/>
                                <w:color w:val="auto"/>
                                <w:sz w:val="20"/>
                              </w:rPr>
                              <w:t>Management</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5D7A2A" id="Text Box 140" o:spid="_x0000_s1085" type="#_x0000_t202" style="position:absolute;margin-left:38.4pt;margin-top:302.7pt;width:365.25pt;height:.05pt;z-index:25199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" stroked="f">
                <v:textbox style="mso-fit-shape-to-text:t" inset="0,0,0,0">
                  <w:txbxContent>
                    <w:p w14:paraId="395D73EA" w14:textId="46D00F3F" w:rsidR="00711F1F" w:rsidRPr="00B01913" w:rsidRDefault="00711F1F" w:rsidP="00B01913">
                      <w:pPr>
                        <w:pStyle w:val="Caption"/>
                        <w:jc w:val="center"/>
                        <w:rPr>
                          <w:b/>
                          <w:noProof/>
                          <w:color w:val="auto"/>
                          <w:sz w:val="32"/>
                          <w:szCs w:val="24"/>
                        </w:rPr>
                      </w:pPr>
                      <w:bookmarkStart w:id="167" w:name="_Toc83122325"/>
                      <w:r w:rsidRPr="00B01913">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8</w:t>
                      </w:r>
                      <w:r w:rsidR="00435ABC">
                        <w:rPr>
                          <w:b/>
                          <w:color w:val="auto"/>
                          <w:sz w:val="20"/>
                        </w:rPr>
                        <w:fldChar w:fldCharType="end"/>
                      </w:r>
                      <w:proofErr w:type="gramStart"/>
                      <w:r w:rsidRPr="00B01913">
                        <w:rPr>
                          <w:b/>
                          <w:color w:val="auto"/>
                          <w:sz w:val="20"/>
                        </w:rPr>
                        <w:t>:User</w:t>
                      </w:r>
                      <w:proofErr w:type="gramEnd"/>
                      <w:r w:rsidRPr="00B01913">
                        <w:rPr>
                          <w:b/>
                          <w:color w:val="auto"/>
                          <w:sz w:val="20"/>
                        </w:rPr>
                        <w:t xml:space="preserve"> Interface for Admin's </w:t>
                      </w:r>
                      <w:proofErr w:type="spellStart"/>
                      <w:r w:rsidRPr="00B01913">
                        <w:rPr>
                          <w:b/>
                          <w:color w:val="auto"/>
                          <w:sz w:val="20"/>
                        </w:rPr>
                        <w:t>Invenory</w:t>
                      </w:r>
                      <w:proofErr w:type="spellEnd"/>
                      <w:r w:rsidRPr="00B01913">
                        <w:rPr>
                          <w:b/>
                          <w:color w:val="auto"/>
                          <w:sz w:val="20"/>
                        </w:rPr>
                        <w:t xml:space="preserve"> </w:t>
                      </w:r>
                      <w:r>
                        <w:rPr>
                          <w:b/>
                          <w:color w:val="auto"/>
                          <w:sz w:val="20"/>
                        </w:rPr>
                        <w:t>Management</w:t>
                      </w:r>
                      <w:bookmarkEnd w:id="167"/>
                    </w:p>
                  </w:txbxContent>
                </v:textbox>
                <w10:wrap type="topAndBottom"/>
              </v:shape>
            </w:pict>
          </mc:Fallback>
        </mc:AlternateContent>
      </w:r>
      <w:r w:rsidRPr="00F32CB7">
        <w:rPr>
          <w:noProof/>
          <w:sz w:val="28"/>
        </w:rPr>
        <w:drawing>
          <wp:anchor distT="0" distB="0" distL="114300" distR="114300" simplePos="0" relativeHeight="251883520" behindDoc="0" locked="0" layoutInCell="1" allowOverlap="1" wp14:anchorId="18EC8147" wp14:editId="278A7415">
            <wp:simplePos x="0" y="0"/>
            <wp:positionH relativeFrom="margin">
              <wp:posOffset>495300</wp:posOffset>
            </wp:positionH>
            <wp:positionV relativeFrom="paragraph">
              <wp:posOffset>167640</wp:posOffset>
            </wp:positionV>
            <wp:extent cx="4638675" cy="3543300"/>
            <wp:effectExtent l="19050" t="19050" r="28575" b="19050"/>
            <wp:wrapTopAndBottom/>
            <wp:docPr id="45" name="Picture 45" descr="C:\Users\ACER\Desktop\Diagram Images\Wireframes\Admin inven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CER\Desktop\Diagram Images\Wireframes\Admin inventory.pn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638675" cy="35433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7DABF8F4" w14:textId="4AAFFBE7" w:rsidR="00F32CB7" w:rsidRDefault="00DD3B36" w:rsidP="001F2632">
      <w:pPr>
        <w:rPr>
          <w:sz w:val="28"/>
        </w:rPr>
      </w:pPr>
      <w:r>
        <w:rPr>
          <w:noProof/>
        </w:rPr>
        <mc:AlternateContent>
          <mc:Choice Requires="wps">
            <w:drawing>
              <wp:anchor distT="0" distB="0" distL="114300" distR="114300" simplePos="0" relativeHeight="251996160" behindDoc="0" locked="0" layoutInCell="1" allowOverlap="1" wp14:anchorId="5C5F9D8A" wp14:editId="0E7EDC99">
                <wp:simplePos x="0" y="0"/>
                <wp:positionH relativeFrom="column">
                  <wp:posOffset>506095</wp:posOffset>
                </wp:positionH>
                <wp:positionV relativeFrom="paragraph">
                  <wp:posOffset>3984625</wp:posOffset>
                </wp:positionV>
                <wp:extent cx="4557395" cy="635"/>
                <wp:effectExtent l="0" t="0" r="0" b="0"/>
                <wp:wrapTopAndBottom/>
                <wp:docPr id="141" name="Text Box 141"/>
                <wp:cNvGraphicFramePr/>
                <a:graphic xmlns:a="http://schemas.openxmlformats.org/drawingml/2006/main">
                  <a:graphicData uri="http://schemas.microsoft.com/office/word/2010/wordprocessingShape">
                    <wps:wsp>
                      <wps:cNvSpPr txBox="1"/>
                      <wps:spPr>
                        <a:xfrm>
                          <a:off x="0" y="0"/>
                          <a:ext cx="4557395" cy="635"/>
                        </a:xfrm>
                        <a:prstGeom prst="rect">
                          <a:avLst/>
                        </a:prstGeom>
                        <a:solidFill>
                          <a:prstClr val="white"/>
                        </a:solidFill>
                        <a:ln>
                          <a:noFill/>
                        </a:ln>
                        <a:effectLst/>
                      </wps:spPr>
                      <wps:txbx>
                        <w:txbxContent>
                          <w:p w14:paraId="4A399D16" w14:textId="77AC762D" w:rsidR="00711F1F" w:rsidRPr="00DD3B36" w:rsidRDefault="00711F1F" w:rsidP="00DD3B36">
                            <w:pPr>
                              <w:pStyle w:val="Caption"/>
                              <w:jc w:val="center"/>
                              <w:rPr>
                                <w:b/>
                                <w:noProof/>
                                <w:color w:val="auto"/>
                                <w:sz w:val="32"/>
                                <w:szCs w:val="24"/>
                              </w:rPr>
                            </w:pPr>
                            <w:bookmarkStart w:id="168" w:name="_Toc83122326"/>
                            <w:r w:rsidRPr="00DD3B36">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9</w:t>
                            </w:r>
                            <w:r w:rsidR="00435ABC">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Membership </w:t>
                            </w:r>
                            <w:proofErr w:type="spellStart"/>
                            <w:r w:rsidRPr="00DD3B36">
                              <w:rPr>
                                <w:b/>
                                <w:color w:val="auto"/>
                                <w:sz w:val="20"/>
                              </w:rPr>
                              <w:t>Managment</w:t>
                            </w:r>
                            <w:bookmarkEnd w:id="16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5F9D8A" id="Text Box 141" o:spid="_x0000_s1086" type="#_x0000_t202" style="position:absolute;margin-left:39.85pt;margin-top:313.75pt;width:358.85pt;height:.05pt;z-index:25199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" stroked="f">
                <v:textbox style="mso-fit-shape-to-text:t" inset="0,0,0,0">
                  <w:txbxContent>
                    <w:p w14:paraId="4A399D16" w14:textId="77AC762D" w:rsidR="00711F1F" w:rsidRPr="00DD3B36" w:rsidRDefault="00711F1F" w:rsidP="00DD3B36">
                      <w:pPr>
                        <w:pStyle w:val="Caption"/>
                        <w:jc w:val="center"/>
                        <w:rPr>
                          <w:b/>
                          <w:noProof/>
                          <w:color w:val="auto"/>
                          <w:sz w:val="32"/>
                          <w:szCs w:val="24"/>
                        </w:rPr>
                      </w:pPr>
                      <w:bookmarkStart w:id="169" w:name="_Toc83122326"/>
                      <w:r w:rsidRPr="00DD3B36">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9</w:t>
                      </w:r>
                      <w:r w:rsidR="00435ABC">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Membership </w:t>
                      </w:r>
                      <w:proofErr w:type="spellStart"/>
                      <w:r w:rsidRPr="00DD3B36">
                        <w:rPr>
                          <w:b/>
                          <w:color w:val="auto"/>
                          <w:sz w:val="20"/>
                        </w:rPr>
                        <w:t>Managment</w:t>
                      </w:r>
                      <w:bookmarkEnd w:id="169"/>
                      <w:proofErr w:type="spellEnd"/>
                    </w:p>
                  </w:txbxContent>
                </v:textbox>
                <w10:wrap type="topAndBottom"/>
              </v:shape>
            </w:pict>
          </mc:Fallback>
        </mc:AlternateContent>
      </w:r>
      <w:r w:rsidRPr="00F32CB7">
        <w:rPr>
          <w:noProof/>
          <w:sz w:val="28"/>
        </w:rPr>
        <w:drawing>
          <wp:anchor distT="0" distB="0" distL="114300" distR="114300" simplePos="0" relativeHeight="251884544" behindDoc="0" locked="0" layoutInCell="1" allowOverlap="1" wp14:anchorId="2FC8EF11" wp14:editId="0E3C1779">
            <wp:simplePos x="0" y="0"/>
            <wp:positionH relativeFrom="margin">
              <wp:posOffset>506095</wp:posOffset>
            </wp:positionH>
            <wp:positionV relativeFrom="paragraph">
              <wp:posOffset>260350</wp:posOffset>
            </wp:positionV>
            <wp:extent cx="4557858" cy="3491865"/>
            <wp:effectExtent l="19050" t="19050" r="14605" b="13335"/>
            <wp:wrapTopAndBottom/>
            <wp:docPr id="46" name="Picture 46" descr="C:\Users\ACER\Desktop\Diagram Images\Wireframes\admin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CER\Desktop\Diagram Images\Wireframes\admin membership.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557858" cy="34918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52898ABF" w14:textId="31DFCE06" w:rsidR="004E5E72" w:rsidRDefault="00DD3B36" w:rsidP="001F2632">
      <w:pPr>
        <w:rPr>
          <w:sz w:val="28"/>
        </w:rPr>
      </w:pPr>
      <w:r>
        <w:rPr>
          <w:noProof/>
        </w:rPr>
        <w:lastRenderedPageBreak/>
        <mc:AlternateContent>
          <mc:Choice Requires="wps">
            <w:drawing>
              <wp:anchor distT="0" distB="0" distL="114300" distR="114300" simplePos="0" relativeHeight="252002304" behindDoc="0" locked="0" layoutInCell="1" allowOverlap="1" wp14:anchorId="1FDB1D6C" wp14:editId="6CA5DB6D">
                <wp:simplePos x="0" y="0"/>
                <wp:positionH relativeFrom="margin">
                  <wp:align>center</wp:align>
                </wp:positionH>
                <wp:positionV relativeFrom="paragraph">
                  <wp:posOffset>8571230</wp:posOffset>
                </wp:positionV>
                <wp:extent cx="4863465" cy="635"/>
                <wp:effectExtent l="0" t="0" r="0" b="8255"/>
                <wp:wrapTopAndBottom/>
                <wp:docPr id="143" name="Text Box 143"/>
                <wp:cNvGraphicFramePr/>
                <a:graphic xmlns:a="http://schemas.openxmlformats.org/drawingml/2006/main">
                  <a:graphicData uri="http://schemas.microsoft.com/office/word/2010/wordprocessingShape">
                    <wps:wsp>
                      <wps:cNvSpPr txBox="1"/>
                      <wps:spPr>
                        <a:xfrm>
                          <a:off x="0" y="0"/>
                          <a:ext cx="4863465" cy="635"/>
                        </a:xfrm>
                        <a:prstGeom prst="rect">
                          <a:avLst/>
                        </a:prstGeom>
                        <a:solidFill>
                          <a:prstClr val="white"/>
                        </a:solidFill>
                        <a:ln>
                          <a:noFill/>
                        </a:ln>
                        <a:effectLst/>
                      </wps:spPr>
                      <wps:txbx>
                        <w:txbxContent>
                          <w:p w14:paraId="64C7386A" w14:textId="6F47A3A9" w:rsidR="00711F1F" w:rsidRPr="00DD3B36" w:rsidRDefault="00711F1F" w:rsidP="00DD3B36">
                            <w:pPr>
                              <w:pStyle w:val="Caption"/>
                              <w:jc w:val="center"/>
                              <w:rPr>
                                <w:b/>
                                <w:noProof/>
                                <w:color w:val="auto"/>
                                <w:sz w:val="32"/>
                                <w:szCs w:val="24"/>
                              </w:rPr>
                            </w:pPr>
                            <w:bookmarkStart w:id="170" w:name="_Toc83122327"/>
                            <w:r w:rsidRPr="00DD3B36">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0</w:t>
                            </w:r>
                            <w:r w:rsidR="00435ABC">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Trainer Management</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DB1D6C" id="Text Box 143" o:spid="_x0000_s1087" type="#_x0000_t202" style="position:absolute;margin-left:0;margin-top:674.9pt;width:382.95pt;height:.05pt;z-index:2520023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" stroked="f">
                <v:textbox style="mso-fit-shape-to-text:t" inset="0,0,0,0">
                  <w:txbxContent>
                    <w:p w14:paraId="64C7386A" w14:textId="6F47A3A9" w:rsidR="00711F1F" w:rsidRPr="00DD3B36" w:rsidRDefault="00711F1F" w:rsidP="00DD3B36">
                      <w:pPr>
                        <w:pStyle w:val="Caption"/>
                        <w:jc w:val="center"/>
                        <w:rPr>
                          <w:b/>
                          <w:noProof/>
                          <w:color w:val="auto"/>
                          <w:sz w:val="32"/>
                          <w:szCs w:val="24"/>
                        </w:rPr>
                      </w:pPr>
                      <w:bookmarkStart w:id="171" w:name="_Toc83122327"/>
                      <w:r w:rsidRPr="00DD3B36">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0</w:t>
                      </w:r>
                      <w:r w:rsidR="00435ABC">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Trainer Management</w:t>
                      </w:r>
                      <w:bookmarkEnd w:id="171"/>
                    </w:p>
                  </w:txbxContent>
                </v:textbox>
                <w10:wrap type="topAndBottom" anchorx="margin"/>
              </v:shape>
            </w:pict>
          </mc:Fallback>
        </mc:AlternateContent>
      </w:r>
      <w:r w:rsidRPr="0002100B">
        <w:rPr>
          <w:noProof/>
          <w:sz w:val="28"/>
        </w:rPr>
        <w:drawing>
          <wp:anchor distT="0" distB="0" distL="114300" distR="114300" simplePos="0" relativeHeight="252000256" behindDoc="0" locked="0" layoutInCell="1" allowOverlap="1" wp14:anchorId="084483AD" wp14:editId="08357158">
            <wp:simplePos x="0" y="0"/>
            <wp:positionH relativeFrom="margin">
              <wp:align>center</wp:align>
            </wp:positionH>
            <wp:positionV relativeFrom="paragraph">
              <wp:posOffset>4749800</wp:posOffset>
            </wp:positionV>
            <wp:extent cx="4863465" cy="3710940"/>
            <wp:effectExtent l="19050" t="19050" r="13335" b="22860"/>
            <wp:wrapTopAndBottom/>
            <wp:docPr id="48" name="Picture 48" descr="C:\Users\ACER\Desktop\Diagram Images\Wireframes\Admin Trainer 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CER\Desktop\Diagram Images\Wireframes\Admin Trainer management.png"/>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863465" cy="37109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98208" behindDoc="0" locked="0" layoutInCell="1" allowOverlap="1" wp14:anchorId="0FDD96E3" wp14:editId="0FDBE5AE">
                <wp:simplePos x="0" y="0"/>
                <wp:positionH relativeFrom="margin">
                  <wp:posOffset>568960</wp:posOffset>
                </wp:positionH>
                <wp:positionV relativeFrom="paragraph">
                  <wp:posOffset>4290060</wp:posOffset>
                </wp:positionV>
                <wp:extent cx="4602480" cy="635"/>
                <wp:effectExtent l="0" t="0" r="7620" b="8255"/>
                <wp:wrapTopAndBottom/>
                <wp:docPr id="142" name="Text Box 142"/>
                <wp:cNvGraphicFramePr/>
                <a:graphic xmlns:a="http://schemas.openxmlformats.org/drawingml/2006/main">
                  <a:graphicData uri="http://schemas.microsoft.com/office/word/2010/wordprocessingShape">
                    <wps:wsp>
                      <wps:cNvSpPr txBox="1"/>
                      <wps:spPr>
                        <a:xfrm>
                          <a:off x="0" y="0"/>
                          <a:ext cx="4602480" cy="635"/>
                        </a:xfrm>
                        <a:prstGeom prst="rect">
                          <a:avLst/>
                        </a:prstGeom>
                        <a:solidFill>
                          <a:prstClr val="white"/>
                        </a:solidFill>
                        <a:ln>
                          <a:noFill/>
                        </a:ln>
                        <a:effectLst/>
                      </wps:spPr>
                      <wps:txbx>
                        <w:txbxContent>
                          <w:p w14:paraId="3EDA9224" w14:textId="1C61F151" w:rsidR="00711F1F" w:rsidRPr="00DD3B36" w:rsidRDefault="00711F1F" w:rsidP="00DD3B36">
                            <w:pPr>
                              <w:pStyle w:val="Caption"/>
                              <w:jc w:val="center"/>
                              <w:rPr>
                                <w:b/>
                                <w:noProof/>
                                <w:color w:val="auto"/>
                                <w:sz w:val="32"/>
                                <w:szCs w:val="24"/>
                              </w:rPr>
                            </w:pPr>
                            <w:bookmarkStart w:id="172" w:name="_Toc83122328"/>
                            <w:r w:rsidRPr="00DD3B36">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1</w:t>
                            </w:r>
                            <w:r w:rsidR="00435ABC">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Setting</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DD96E3" id="Text Box 142" o:spid="_x0000_s1088" type="#_x0000_t202" style="position:absolute;margin-left:44.8pt;margin-top:337.8pt;width:362.4pt;height:.05pt;z-index:2519982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" stroked="f">
                <v:textbox style="mso-fit-shape-to-text:t" inset="0,0,0,0">
                  <w:txbxContent>
                    <w:p w14:paraId="3EDA9224" w14:textId="1C61F151" w:rsidR="00711F1F" w:rsidRPr="00DD3B36" w:rsidRDefault="00711F1F" w:rsidP="00DD3B36">
                      <w:pPr>
                        <w:pStyle w:val="Caption"/>
                        <w:jc w:val="center"/>
                        <w:rPr>
                          <w:b/>
                          <w:noProof/>
                          <w:color w:val="auto"/>
                          <w:sz w:val="32"/>
                          <w:szCs w:val="24"/>
                        </w:rPr>
                      </w:pPr>
                      <w:bookmarkStart w:id="173" w:name="_Toc83122328"/>
                      <w:r w:rsidRPr="00DD3B36">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1</w:t>
                      </w:r>
                      <w:r w:rsidR="00435ABC">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Setting</w:t>
                      </w:r>
                      <w:bookmarkEnd w:id="173"/>
                    </w:p>
                  </w:txbxContent>
                </v:textbox>
                <w10:wrap type="topAndBottom" anchorx="margin"/>
              </v:shape>
            </w:pict>
          </mc:Fallback>
        </mc:AlternateContent>
      </w:r>
      <w:r w:rsidRPr="004E5E72">
        <w:rPr>
          <w:noProof/>
          <w:sz w:val="28"/>
        </w:rPr>
        <w:drawing>
          <wp:anchor distT="0" distB="0" distL="114300" distR="114300" simplePos="0" relativeHeight="251885568" behindDoc="0" locked="0" layoutInCell="1" allowOverlap="1" wp14:anchorId="4E2DAB2A" wp14:editId="5D79CDD2">
            <wp:simplePos x="0" y="0"/>
            <wp:positionH relativeFrom="margin">
              <wp:align>center</wp:align>
            </wp:positionH>
            <wp:positionV relativeFrom="paragraph">
              <wp:posOffset>108585</wp:posOffset>
            </wp:positionV>
            <wp:extent cx="4602480" cy="4002405"/>
            <wp:effectExtent l="19050" t="19050" r="26670" b="17145"/>
            <wp:wrapTopAndBottom/>
            <wp:docPr id="47" name="Picture 47" descr="C:\Users\ACER\Desktop\Diagram Images\Wireframes\admin 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CER\Desktop\Diagram Images\Wireframes\admin settings.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602480" cy="400240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7342C7A2" w14:textId="03C56927" w:rsidR="0002100B" w:rsidRDefault="0065092C" w:rsidP="001F2632">
      <w:pPr>
        <w:rPr>
          <w:sz w:val="28"/>
        </w:rPr>
      </w:pPr>
      <w:r>
        <w:rPr>
          <w:noProof/>
        </w:rPr>
        <w:lastRenderedPageBreak/>
        <mc:AlternateContent>
          <mc:Choice Requires="wps">
            <w:drawing>
              <wp:anchor distT="0" distB="0" distL="114300" distR="114300" simplePos="0" relativeHeight="252053504" behindDoc="0" locked="0" layoutInCell="1" allowOverlap="1" wp14:anchorId="475FBAC2" wp14:editId="3E8C8A28">
                <wp:simplePos x="0" y="0"/>
                <wp:positionH relativeFrom="margin">
                  <wp:posOffset>0</wp:posOffset>
                </wp:positionH>
                <wp:positionV relativeFrom="paragraph">
                  <wp:posOffset>8560435</wp:posOffset>
                </wp:positionV>
                <wp:extent cx="5394325" cy="635"/>
                <wp:effectExtent l="0" t="0" r="0" b="8255"/>
                <wp:wrapTopAndBottom/>
                <wp:docPr id="145" name="Text Box 145"/>
                <wp:cNvGraphicFramePr/>
                <a:graphic xmlns:a="http://schemas.openxmlformats.org/drawingml/2006/main">
                  <a:graphicData uri="http://schemas.microsoft.com/office/word/2010/wordprocessingShape">
                    <wps:wsp>
                      <wps:cNvSpPr txBox="1"/>
                      <wps:spPr>
                        <a:xfrm>
                          <a:off x="0" y="0"/>
                          <a:ext cx="5394325" cy="635"/>
                        </a:xfrm>
                        <a:prstGeom prst="rect">
                          <a:avLst/>
                        </a:prstGeom>
                        <a:solidFill>
                          <a:prstClr val="white"/>
                        </a:solidFill>
                        <a:ln>
                          <a:noFill/>
                        </a:ln>
                        <a:effectLst/>
                      </wps:spPr>
                      <wps:txbx>
                        <w:txbxContent>
                          <w:p w14:paraId="21C0FD62" w14:textId="75217BB3" w:rsidR="00711F1F" w:rsidRPr="00B81FF3" w:rsidRDefault="00711F1F" w:rsidP="0065092C">
                            <w:pPr>
                              <w:pStyle w:val="Caption"/>
                              <w:jc w:val="center"/>
                              <w:rPr>
                                <w:b/>
                                <w:noProof/>
                                <w:color w:val="auto"/>
                                <w:sz w:val="32"/>
                                <w:szCs w:val="24"/>
                              </w:rPr>
                            </w:pPr>
                            <w:bookmarkStart w:id="174" w:name="_Toc83122329"/>
                            <w:r w:rsidRPr="00B81FF3">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2</w:t>
                            </w:r>
                            <w:r w:rsidR="00435ABC">
                              <w:rPr>
                                <w:b/>
                                <w:color w:val="auto"/>
                                <w:sz w:val="20"/>
                              </w:rPr>
                              <w:fldChar w:fldCharType="end"/>
                            </w:r>
                            <w:proofErr w:type="gramStart"/>
                            <w:r w:rsidRPr="00B81FF3">
                              <w:rPr>
                                <w:b/>
                                <w:color w:val="auto"/>
                                <w:sz w:val="20"/>
                              </w:rPr>
                              <w:t>:User</w:t>
                            </w:r>
                            <w:proofErr w:type="gramEnd"/>
                            <w:r w:rsidRPr="00B81FF3">
                              <w:rPr>
                                <w:b/>
                                <w:color w:val="auto"/>
                                <w:sz w:val="20"/>
                              </w:rPr>
                              <w:t xml:space="preserve"> Interface for Accountant's Dashboard</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FBAC2" id="Text Box 145" o:spid="_x0000_s1089" type="#_x0000_t202" style="position:absolute;margin-left:0;margin-top:674.05pt;width:424.75pt;height:.05pt;z-index:252053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" stroked="f">
                <v:textbox style="mso-fit-shape-to-text:t" inset="0,0,0,0">
                  <w:txbxContent>
                    <w:p w14:paraId="21C0FD62" w14:textId="75217BB3" w:rsidR="00711F1F" w:rsidRPr="00B81FF3" w:rsidRDefault="00711F1F" w:rsidP="0065092C">
                      <w:pPr>
                        <w:pStyle w:val="Caption"/>
                        <w:jc w:val="center"/>
                        <w:rPr>
                          <w:b/>
                          <w:noProof/>
                          <w:color w:val="auto"/>
                          <w:sz w:val="32"/>
                          <w:szCs w:val="24"/>
                        </w:rPr>
                      </w:pPr>
                      <w:bookmarkStart w:id="175" w:name="_Toc83122329"/>
                      <w:r w:rsidRPr="00B81FF3">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2</w:t>
                      </w:r>
                      <w:r w:rsidR="00435ABC">
                        <w:rPr>
                          <w:b/>
                          <w:color w:val="auto"/>
                          <w:sz w:val="20"/>
                        </w:rPr>
                        <w:fldChar w:fldCharType="end"/>
                      </w:r>
                      <w:proofErr w:type="gramStart"/>
                      <w:r w:rsidRPr="00B81FF3">
                        <w:rPr>
                          <w:b/>
                          <w:color w:val="auto"/>
                          <w:sz w:val="20"/>
                        </w:rPr>
                        <w:t>:User</w:t>
                      </w:r>
                      <w:proofErr w:type="gramEnd"/>
                      <w:r w:rsidRPr="00B81FF3">
                        <w:rPr>
                          <w:b/>
                          <w:color w:val="auto"/>
                          <w:sz w:val="20"/>
                        </w:rPr>
                        <w:t xml:space="preserve"> Interface for Accountant's Dashboard</w:t>
                      </w:r>
                      <w:bookmarkEnd w:id="175"/>
                    </w:p>
                  </w:txbxContent>
                </v:textbox>
                <w10:wrap type="topAndBottom" anchorx="margin"/>
              </v:shape>
            </w:pict>
          </mc:Fallback>
        </mc:AlternateContent>
      </w:r>
      <w:r w:rsidR="00B81FF3" w:rsidRPr="00FD0438">
        <w:rPr>
          <w:noProof/>
          <w:sz w:val="28"/>
        </w:rPr>
        <w:drawing>
          <wp:anchor distT="0" distB="0" distL="114300" distR="114300" simplePos="0" relativeHeight="251888640" behindDoc="0" locked="0" layoutInCell="1" allowOverlap="1" wp14:anchorId="6467FC49" wp14:editId="63665E8C">
            <wp:simplePos x="0" y="0"/>
            <wp:positionH relativeFrom="margin">
              <wp:align>center</wp:align>
            </wp:positionH>
            <wp:positionV relativeFrom="paragraph">
              <wp:posOffset>4564380</wp:posOffset>
            </wp:positionV>
            <wp:extent cx="5394842" cy="3665220"/>
            <wp:effectExtent l="19050" t="19050" r="15875" b="11430"/>
            <wp:wrapTopAndBottom/>
            <wp:docPr id="54" name="Picture 54" descr="C:\Users\ACER\Desktop\Diagram Images\Wireframes\Accountant-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CER\Desktop\Diagram Images\Wireframes\Accountant-home.png"/>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b="49870"/>
                    <a:stretch/>
                  </pic:blipFill>
                  <pic:spPr bwMode="auto">
                    <a:xfrm>
                      <a:off x="0" y="0"/>
                      <a:ext cx="5394842" cy="36652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1FF3">
        <w:rPr>
          <w:noProof/>
        </w:rPr>
        <mc:AlternateContent>
          <mc:Choice Requires="wps">
            <w:drawing>
              <wp:anchor distT="0" distB="0" distL="114300" distR="114300" simplePos="0" relativeHeight="252004352" behindDoc="0" locked="0" layoutInCell="1" allowOverlap="1" wp14:anchorId="5B697B35" wp14:editId="38D037D7">
                <wp:simplePos x="0" y="0"/>
                <wp:positionH relativeFrom="column">
                  <wp:posOffset>275590</wp:posOffset>
                </wp:positionH>
                <wp:positionV relativeFrom="paragraph">
                  <wp:posOffset>4072890</wp:posOffset>
                </wp:positionV>
                <wp:extent cx="5185410" cy="635"/>
                <wp:effectExtent l="0" t="0" r="0" b="0"/>
                <wp:wrapTopAndBottom/>
                <wp:docPr id="144" name="Text Box 144"/>
                <wp:cNvGraphicFramePr/>
                <a:graphic xmlns:a="http://schemas.openxmlformats.org/drawingml/2006/main">
                  <a:graphicData uri="http://schemas.microsoft.com/office/word/2010/wordprocessingShape">
                    <wps:wsp>
                      <wps:cNvSpPr txBox="1"/>
                      <wps:spPr>
                        <a:xfrm>
                          <a:off x="0" y="0"/>
                          <a:ext cx="5185410" cy="635"/>
                        </a:xfrm>
                        <a:prstGeom prst="rect">
                          <a:avLst/>
                        </a:prstGeom>
                        <a:solidFill>
                          <a:prstClr val="white"/>
                        </a:solidFill>
                        <a:ln>
                          <a:noFill/>
                        </a:ln>
                        <a:effectLst/>
                      </wps:spPr>
                      <wps:txbx>
                        <w:txbxContent>
                          <w:p w14:paraId="7B1341A5" w14:textId="78F7FA50" w:rsidR="00711F1F" w:rsidRPr="00B81FF3" w:rsidRDefault="00711F1F" w:rsidP="00B81FF3">
                            <w:pPr>
                              <w:pStyle w:val="Caption"/>
                              <w:jc w:val="center"/>
                              <w:rPr>
                                <w:b/>
                                <w:noProof/>
                                <w:color w:val="auto"/>
                                <w:sz w:val="32"/>
                                <w:szCs w:val="24"/>
                              </w:rPr>
                            </w:pPr>
                            <w:bookmarkStart w:id="176" w:name="_Toc83122330"/>
                            <w:r w:rsidRPr="00B81FF3">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3</w:t>
                            </w:r>
                            <w:r w:rsidR="00435ABC">
                              <w:rPr>
                                <w:b/>
                                <w:color w:val="auto"/>
                                <w:sz w:val="20"/>
                              </w:rPr>
                              <w:fldChar w:fldCharType="end"/>
                            </w:r>
                            <w:proofErr w:type="gramStart"/>
                            <w:r w:rsidRPr="00B81FF3">
                              <w:rPr>
                                <w:b/>
                                <w:color w:val="auto"/>
                                <w:sz w:val="20"/>
                              </w:rPr>
                              <w:t>:User</w:t>
                            </w:r>
                            <w:proofErr w:type="gramEnd"/>
                            <w:r w:rsidRPr="00B81FF3">
                              <w:rPr>
                                <w:b/>
                                <w:color w:val="auto"/>
                                <w:sz w:val="20"/>
                              </w:rPr>
                              <w:t xml:space="preserve"> Interface for Admin's Member Management</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697B35" id="Text Box 144" o:spid="_x0000_s1090" type="#_x0000_t202" style="position:absolute;margin-left:21.7pt;margin-top:320.7pt;width:408.3pt;height:.05pt;z-index:25200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" stroked="f">
                <v:textbox style="mso-fit-shape-to-text:t" inset="0,0,0,0">
                  <w:txbxContent>
                    <w:p w14:paraId="7B1341A5" w14:textId="78F7FA50" w:rsidR="00711F1F" w:rsidRPr="00B81FF3" w:rsidRDefault="00711F1F" w:rsidP="00B81FF3">
                      <w:pPr>
                        <w:pStyle w:val="Caption"/>
                        <w:jc w:val="center"/>
                        <w:rPr>
                          <w:b/>
                          <w:noProof/>
                          <w:color w:val="auto"/>
                          <w:sz w:val="32"/>
                          <w:szCs w:val="24"/>
                        </w:rPr>
                      </w:pPr>
                      <w:bookmarkStart w:id="177" w:name="_Toc83122330"/>
                      <w:r w:rsidRPr="00B81FF3">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3</w:t>
                      </w:r>
                      <w:r w:rsidR="00435ABC">
                        <w:rPr>
                          <w:b/>
                          <w:color w:val="auto"/>
                          <w:sz w:val="20"/>
                        </w:rPr>
                        <w:fldChar w:fldCharType="end"/>
                      </w:r>
                      <w:proofErr w:type="gramStart"/>
                      <w:r w:rsidRPr="00B81FF3">
                        <w:rPr>
                          <w:b/>
                          <w:color w:val="auto"/>
                          <w:sz w:val="20"/>
                        </w:rPr>
                        <w:t>:User</w:t>
                      </w:r>
                      <w:proofErr w:type="gramEnd"/>
                      <w:r w:rsidRPr="00B81FF3">
                        <w:rPr>
                          <w:b/>
                          <w:color w:val="auto"/>
                          <w:sz w:val="20"/>
                        </w:rPr>
                        <w:t xml:space="preserve"> Interface for Admin's Member Management</w:t>
                      </w:r>
                      <w:bookmarkEnd w:id="177"/>
                    </w:p>
                  </w:txbxContent>
                </v:textbox>
                <w10:wrap type="topAndBottom"/>
              </v:shape>
            </w:pict>
          </mc:Fallback>
        </mc:AlternateContent>
      </w:r>
      <w:r w:rsidR="00B81FF3" w:rsidRPr="00FD0438">
        <w:rPr>
          <w:noProof/>
          <w:sz w:val="28"/>
        </w:rPr>
        <w:drawing>
          <wp:anchor distT="0" distB="0" distL="114300" distR="114300" simplePos="0" relativeHeight="251887616" behindDoc="0" locked="0" layoutInCell="1" allowOverlap="1" wp14:anchorId="7DF36356" wp14:editId="7ECC7B27">
            <wp:simplePos x="0" y="0"/>
            <wp:positionH relativeFrom="margin">
              <wp:align>center</wp:align>
            </wp:positionH>
            <wp:positionV relativeFrom="paragraph">
              <wp:posOffset>45720</wp:posOffset>
            </wp:positionV>
            <wp:extent cx="5185952" cy="3970020"/>
            <wp:effectExtent l="19050" t="19050" r="15240" b="11430"/>
            <wp:wrapTopAndBottom/>
            <wp:docPr id="53" name="Picture 53" descr="C:\Users\ACER\Desktop\Diagram Images\Wireframes\adminmember manag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CER\Desktop\Diagram Images\Wireframes\adminmember managment.pn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185952" cy="397002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05081594" w14:textId="0B2E0832" w:rsidR="00FD0438" w:rsidRDefault="0065092C" w:rsidP="001F2632">
      <w:pPr>
        <w:rPr>
          <w:sz w:val="28"/>
        </w:rPr>
      </w:pPr>
      <w:r w:rsidRPr="00A50694">
        <w:rPr>
          <w:noProof/>
          <w:sz w:val="28"/>
        </w:rPr>
        <w:lastRenderedPageBreak/>
        <w:drawing>
          <wp:anchor distT="0" distB="0" distL="114300" distR="114300" simplePos="0" relativeHeight="251889664" behindDoc="0" locked="0" layoutInCell="1" allowOverlap="1" wp14:anchorId="4503B21A" wp14:editId="704AA8E0">
            <wp:simplePos x="0" y="0"/>
            <wp:positionH relativeFrom="margin">
              <wp:posOffset>665480</wp:posOffset>
            </wp:positionH>
            <wp:positionV relativeFrom="paragraph">
              <wp:posOffset>457200</wp:posOffset>
            </wp:positionV>
            <wp:extent cx="4825365" cy="3680460"/>
            <wp:effectExtent l="19050" t="19050" r="13335" b="15240"/>
            <wp:wrapTopAndBottom/>
            <wp:docPr id="55" name="Picture 55" descr="C:\Users\ACER\Desktop\Diagram Images\Wireframes\Accountant-member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CER\Desktop\Diagram Images\Wireframes\Accountant-member payment.png"/>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b="39769"/>
                    <a:stretch/>
                  </pic:blipFill>
                  <pic:spPr bwMode="auto">
                    <a:xfrm>
                      <a:off x="0" y="0"/>
                      <a:ext cx="4825365" cy="36804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C3F87">
        <w:rPr>
          <w:noProof/>
          <w:sz w:val="28"/>
        </w:rPr>
        <w:drawing>
          <wp:anchor distT="0" distB="0" distL="114300" distR="114300" simplePos="0" relativeHeight="251890688" behindDoc="0" locked="0" layoutInCell="1" allowOverlap="1" wp14:anchorId="1A3B96D6" wp14:editId="2A3C47E3">
            <wp:simplePos x="0" y="0"/>
            <wp:positionH relativeFrom="column">
              <wp:posOffset>687070</wp:posOffset>
            </wp:positionH>
            <wp:positionV relativeFrom="paragraph">
              <wp:posOffset>4815840</wp:posOffset>
            </wp:positionV>
            <wp:extent cx="4653915" cy="3444240"/>
            <wp:effectExtent l="19050" t="19050" r="13335" b="22860"/>
            <wp:wrapTopAndBottom/>
            <wp:docPr id="56" name="Picture 56" descr="C:\Users\ACER\Desktop\Diagram Images\Wireframes\Accountant-payment hi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CER\Desktop\Diagram Images\Wireframes\Accountant-payment history.png"/>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39868"/>
                    <a:stretch/>
                  </pic:blipFill>
                  <pic:spPr bwMode="auto">
                    <a:xfrm>
                      <a:off x="0" y="0"/>
                      <a:ext cx="4653915" cy="34442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BAF12B" w14:textId="39B90CD5" w:rsidR="00FD0438" w:rsidRDefault="00C94F45" w:rsidP="001F2632">
      <w:pPr>
        <w:rPr>
          <w:sz w:val="28"/>
        </w:rPr>
      </w:pPr>
      <w:r>
        <w:rPr>
          <w:noProof/>
        </w:rPr>
        <mc:AlternateContent>
          <mc:Choice Requires="wps">
            <w:drawing>
              <wp:anchor distT="0" distB="0" distL="114300" distR="114300" simplePos="0" relativeHeight="252010496" behindDoc="0" locked="0" layoutInCell="1" allowOverlap="1" wp14:anchorId="1BC8CD57" wp14:editId="32518E03">
                <wp:simplePos x="0" y="0"/>
                <wp:positionH relativeFrom="column">
                  <wp:posOffset>563880</wp:posOffset>
                </wp:positionH>
                <wp:positionV relativeFrom="paragraph">
                  <wp:posOffset>8265795</wp:posOffset>
                </wp:positionV>
                <wp:extent cx="4953000" cy="635"/>
                <wp:effectExtent l="0" t="0" r="0" b="0"/>
                <wp:wrapTopAndBottom/>
                <wp:docPr id="147" name="Text Box 147"/>
                <wp:cNvGraphicFramePr/>
                <a:graphic xmlns:a="http://schemas.openxmlformats.org/drawingml/2006/main">
                  <a:graphicData uri="http://schemas.microsoft.com/office/word/2010/wordprocessingShape">
                    <wps:wsp>
                      <wps:cNvSpPr txBox="1"/>
                      <wps:spPr>
                        <a:xfrm>
                          <a:off x="0" y="0"/>
                          <a:ext cx="4953000" cy="635"/>
                        </a:xfrm>
                        <a:prstGeom prst="rect">
                          <a:avLst/>
                        </a:prstGeom>
                        <a:solidFill>
                          <a:prstClr val="white"/>
                        </a:solidFill>
                        <a:ln>
                          <a:noFill/>
                        </a:ln>
                        <a:effectLst/>
                      </wps:spPr>
                      <wps:txbx>
                        <w:txbxContent>
                          <w:p w14:paraId="4E1E124B" w14:textId="2A8D46A8" w:rsidR="00711F1F" w:rsidRPr="00C94F45" w:rsidRDefault="00711F1F" w:rsidP="00C94F45">
                            <w:pPr>
                              <w:pStyle w:val="Caption"/>
                              <w:jc w:val="center"/>
                              <w:rPr>
                                <w:b/>
                                <w:noProof/>
                                <w:color w:val="auto"/>
                                <w:sz w:val="32"/>
                                <w:szCs w:val="24"/>
                              </w:rPr>
                            </w:pPr>
                            <w:bookmarkStart w:id="178" w:name="_Toc83122331"/>
                            <w:r w:rsidRPr="00C94F4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4</w:t>
                            </w:r>
                            <w:r w:rsidR="00435ABC">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Payment History </w:t>
                            </w:r>
                            <w:proofErr w:type="spellStart"/>
                            <w:r w:rsidRPr="00C94F45">
                              <w:rPr>
                                <w:b/>
                                <w:color w:val="auto"/>
                                <w:sz w:val="20"/>
                              </w:rPr>
                              <w:t>Viewr</w:t>
                            </w:r>
                            <w:bookmarkEnd w:id="17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C8CD57" id="Text Box 147" o:spid="_x0000_s1091" type="#_x0000_t202" style="position:absolute;margin-left:44.4pt;margin-top:650.85pt;width:390pt;height:.05pt;z-index:25201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" stroked="f">
                <v:textbox style="mso-fit-shape-to-text:t" inset="0,0,0,0">
                  <w:txbxContent>
                    <w:p w14:paraId="4E1E124B" w14:textId="2A8D46A8" w:rsidR="00711F1F" w:rsidRPr="00C94F45" w:rsidRDefault="00711F1F" w:rsidP="00C94F45">
                      <w:pPr>
                        <w:pStyle w:val="Caption"/>
                        <w:jc w:val="center"/>
                        <w:rPr>
                          <w:b/>
                          <w:noProof/>
                          <w:color w:val="auto"/>
                          <w:sz w:val="32"/>
                          <w:szCs w:val="24"/>
                        </w:rPr>
                      </w:pPr>
                      <w:bookmarkStart w:id="179" w:name="_Toc83122331"/>
                      <w:r w:rsidRPr="00C94F4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4</w:t>
                      </w:r>
                      <w:r w:rsidR="00435ABC">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Payment History </w:t>
                      </w:r>
                      <w:proofErr w:type="spellStart"/>
                      <w:r w:rsidRPr="00C94F45">
                        <w:rPr>
                          <w:b/>
                          <w:color w:val="auto"/>
                          <w:sz w:val="20"/>
                        </w:rPr>
                        <w:t>Viewr</w:t>
                      </w:r>
                      <w:bookmarkEnd w:id="179"/>
                      <w:proofErr w:type="spellEnd"/>
                    </w:p>
                  </w:txbxContent>
                </v:textbox>
                <w10:wrap type="topAndBottom"/>
              </v:shape>
            </w:pict>
          </mc:Fallback>
        </mc:AlternateContent>
      </w:r>
      <w:r>
        <w:rPr>
          <w:noProof/>
        </w:rPr>
        <mc:AlternateContent>
          <mc:Choice Requires="wps">
            <w:drawing>
              <wp:anchor distT="0" distB="0" distL="114300" distR="114300" simplePos="0" relativeHeight="252008448" behindDoc="0" locked="0" layoutInCell="1" allowOverlap="1" wp14:anchorId="472AEED1" wp14:editId="7FFD1E35">
                <wp:simplePos x="0" y="0"/>
                <wp:positionH relativeFrom="column">
                  <wp:posOffset>525780</wp:posOffset>
                </wp:positionH>
                <wp:positionV relativeFrom="paragraph">
                  <wp:posOffset>4034790</wp:posOffset>
                </wp:positionV>
                <wp:extent cx="4965700" cy="635"/>
                <wp:effectExtent l="0" t="0" r="0" b="0"/>
                <wp:wrapTopAndBottom/>
                <wp:docPr id="146" name="Text Box 146"/>
                <wp:cNvGraphicFramePr/>
                <a:graphic xmlns:a="http://schemas.openxmlformats.org/drawingml/2006/main">
                  <a:graphicData uri="http://schemas.microsoft.com/office/word/2010/wordprocessingShape">
                    <wps:wsp>
                      <wps:cNvSpPr txBox="1"/>
                      <wps:spPr>
                        <a:xfrm>
                          <a:off x="0" y="0"/>
                          <a:ext cx="4965700" cy="635"/>
                        </a:xfrm>
                        <a:prstGeom prst="rect">
                          <a:avLst/>
                        </a:prstGeom>
                        <a:solidFill>
                          <a:prstClr val="white"/>
                        </a:solidFill>
                        <a:ln>
                          <a:noFill/>
                        </a:ln>
                        <a:effectLst/>
                      </wps:spPr>
                      <wps:txbx>
                        <w:txbxContent>
                          <w:p w14:paraId="6EDE6543" w14:textId="7883A7E6" w:rsidR="00711F1F" w:rsidRPr="00C94F45" w:rsidRDefault="00711F1F" w:rsidP="00C94F45">
                            <w:pPr>
                              <w:pStyle w:val="Caption"/>
                              <w:jc w:val="center"/>
                              <w:rPr>
                                <w:b/>
                                <w:noProof/>
                                <w:color w:val="auto"/>
                                <w:sz w:val="32"/>
                                <w:szCs w:val="24"/>
                              </w:rPr>
                            </w:pPr>
                            <w:bookmarkStart w:id="180" w:name="_Toc83122332"/>
                            <w:r w:rsidRPr="00C94F4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5</w:t>
                            </w:r>
                            <w:r w:rsidR="00435ABC">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Member payment </w:t>
                            </w:r>
                            <w:proofErr w:type="spellStart"/>
                            <w:r w:rsidRPr="00C94F45">
                              <w:rPr>
                                <w:b/>
                                <w:color w:val="auto"/>
                                <w:sz w:val="20"/>
                              </w:rPr>
                              <w:t>Managment</w:t>
                            </w:r>
                            <w:bookmarkEnd w:id="18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AEED1" id="Text Box 146" o:spid="_x0000_s1092" type="#_x0000_t202" style="position:absolute;margin-left:41.4pt;margin-top:317.7pt;width:391pt;height:.05pt;z-index:252008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" stroked="f">
                <v:textbox style="mso-fit-shape-to-text:t" inset="0,0,0,0">
                  <w:txbxContent>
                    <w:p w14:paraId="6EDE6543" w14:textId="7883A7E6" w:rsidR="00711F1F" w:rsidRPr="00C94F45" w:rsidRDefault="00711F1F" w:rsidP="00C94F45">
                      <w:pPr>
                        <w:pStyle w:val="Caption"/>
                        <w:jc w:val="center"/>
                        <w:rPr>
                          <w:b/>
                          <w:noProof/>
                          <w:color w:val="auto"/>
                          <w:sz w:val="32"/>
                          <w:szCs w:val="24"/>
                        </w:rPr>
                      </w:pPr>
                      <w:bookmarkStart w:id="181" w:name="_Toc83122332"/>
                      <w:r w:rsidRPr="00C94F4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5</w:t>
                      </w:r>
                      <w:r w:rsidR="00435ABC">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Member payment </w:t>
                      </w:r>
                      <w:proofErr w:type="spellStart"/>
                      <w:r w:rsidRPr="00C94F45">
                        <w:rPr>
                          <w:b/>
                          <w:color w:val="auto"/>
                          <w:sz w:val="20"/>
                        </w:rPr>
                        <w:t>Managment</w:t>
                      </w:r>
                      <w:bookmarkEnd w:id="181"/>
                      <w:proofErr w:type="spellEnd"/>
                    </w:p>
                  </w:txbxContent>
                </v:textbox>
                <w10:wrap type="topAndBottom"/>
              </v:shape>
            </w:pict>
          </mc:Fallback>
        </mc:AlternateContent>
      </w:r>
    </w:p>
    <w:p w14:paraId="2BFC0A3E" w14:textId="380BD60C" w:rsidR="00FD0438" w:rsidRDefault="00C94F45" w:rsidP="001F2632">
      <w:pPr>
        <w:rPr>
          <w:sz w:val="28"/>
        </w:rPr>
      </w:pPr>
      <w:r>
        <w:rPr>
          <w:noProof/>
        </w:rPr>
        <w:lastRenderedPageBreak/>
        <mc:AlternateContent>
          <mc:Choice Requires="wps">
            <w:drawing>
              <wp:anchor distT="0" distB="0" distL="114300" distR="114300" simplePos="0" relativeHeight="252012544" behindDoc="0" locked="0" layoutInCell="1" allowOverlap="1" wp14:anchorId="465CA8BF" wp14:editId="37E3C510">
                <wp:simplePos x="0" y="0"/>
                <wp:positionH relativeFrom="column">
                  <wp:posOffset>335280</wp:posOffset>
                </wp:positionH>
                <wp:positionV relativeFrom="paragraph">
                  <wp:posOffset>3790950</wp:posOffset>
                </wp:positionV>
                <wp:extent cx="5113020" cy="635"/>
                <wp:effectExtent l="0" t="0" r="0" b="0"/>
                <wp:wrapTopAndBottom/>
                <wp:docPr id="148" name="Text Box 148"/>
                <wp:cNvGraphicFramePr/>
                <a:graphic xmlns:a="http://schemas.openxmlformats.org/drawingml/2006/main">
                  <a:graphicData uri="http://schemas.microsoft.com/office/word/2010/wordprocessingShape">
                    <wps:wsp>
                      <wps:cNvSpPr txBox="1"/>
                      <wps:spPr>
                        <a:xfrm>
                          <a:off x="0" y="0"/>
                          <a:ext cx="5113020" cy="635"/>
                        </a:xfrm>
                        <a:prstGeom prst="rect">
                          <a:avLst/>
                        </a:prstGeom>
                        <a:solidFill>
                          <a:prstClr val="white"/>
                        </a:solidFill>
                        <a:ln>
                          <a:noFill/>
                        </a:ln>
                        <a:effectLst/>
                      </wps:spPr>
                      <wps:txbx>
                        <w:txbxContent>
                          <w:p w14:paraId="382AAA63" w14:textId="416340C1" w:rsidR="00711F1F" w:rsidRPr="00C94F45" w:rsidRDefault="00711F1F" w:rsidP="00C94F45">
                            <w:pPr>
                              <w:pStyle w:val="Caption"/>
                              <w:jc w:val="center"/>
                              <w:rPr>
                                <w:b/>
                                <w:noProof/>
                                <w:color w:val="auto"/>
                                <w:sz w:val="32"/>
                                <w:szCs w:val="24"/>
                              </w:rPr>
                            </w:pPr>
                            <w:bookmarkStart w:id="182" w:name="_Toc83122333"/>
                            <w:r w:rsidRPr="00C94F4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6</w:t>
                            </w:r>
                            <w:r w:rsidR="00435ABC">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Profile Management</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5CA8BF" id="Text Box 148" o:spid="_x0000_s1093" type="#_x0000_t202" style="position:absolute;margin-left:26.4pt;margin-top:298.5pt;width:402.6pt;height:.05pt;z-index:25201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" stroked="f">
                <v:textbox style="mso-fit-shape-to-text:t" inset="0,0,0,0">
                  <w:txbxContent>
                    <w:p w14:paraId="382AAA63" w14:textId="416340C1" w:rsidR="00711F1F" w:rsidRPr="00C94F45" w:rsidRDefault="00711F1F" w:rsidP="00C94F45">
                      <w:pPr>
                        <w:pStyle w:val="Caption"/>
                        <w:jc w:val="center"/>
                        <w:rPr>
                          <w:b/>
                          <w:noProof/>
                          <w:color w:val="auto"/>
                          <w:sz w:val="32"/>
                          <w:szCs w:val="24"/>
                        </w:rPr>
                      </w:pPr>
                      <w:bookmarkStart w:id="183" w:name="_Toc83122333"/>
                      <w:r w:rsidRPr="00C94F4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6</w:t>
                      </w:r>
                      <w:r w:rsidR="00435ABC">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Profile Management</w:t>
                      </w:r>
                      <w:bookmarkEnd w:id="183"/>
                    </w:p>
                  </w:txbxContent>
                </v:textbox>
                <w10:wrap type="topAndBottom"/>
              </v:shape>
            </w:pict>
          </mc:Fallback>
        </mc:AlternateContent>
      </w:r>
      <w:r w:rsidRPr="006862C4">
        <w:rPr>
          <w:noProof/>
          <w:sz w:val="28"/>
        </w:rPr>
        <w:drawing>
          <wp:anchor distT="0" distB="0" distL="114300" distR="114300" simplePos="0" relativeHeight="251891712" behindDoc="0" locked="0" layoutInCell="1" allowOverlap="1" wp14:anchorId="797CC988" wp14:editId="59BEF220">
            <wp:simplePos x="0" y="0"/>
            <wp:positionH relativeFrom="margin">
              <wp:posOffset>335280</wp:posOffset>
            </wp:positionH>
            <wp:positionV relativeFrom="paragraph">
              <wp:posOffset>152400</wp:posOffset>
            </wp:positionV>
            <wp:extent cx="5113020" cy="3459480"/>
            <wp:effectExtent l="19050" t="19050" r="11430" b="26670"/>
            <wp:wrapTopAndBottom/>
            <wp:docPr id="57" name="Picture 57" descr="C:\Users\ACER\Desktop\Diagram Images\Wireframes\Accountant-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CER\Desktop\Diagram Images\Wireframes\Accountant-profile.png"/>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39852"/>
                    <a:stretch/>
                  </pic:blipFill>
                  <pic:spPr bwMode="auto">
                    <a:xfrm>
                      <a:off x="0" y="0"/>
                      <a:ext cx="5113020" cy="345948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21B460" w14:textId="6AD4131C" w:rsidR="00FD0438" w:rsidRDefault="009F263E" w:rsidP="001F2632">
      <w:pPr>
        <w:rPr>
          <w:sz w:val="28"/>
        </w:rPr>
      </w:pPr>
      <w:r>
        <w:rPr>
          <w:noProof/>
        </w:rPr>
        <mc:AlternateContent>
          <mc:Choice Requires="wps">
            <w:drawing>
              <wp:anchor distT="0" distB="0" distL="114300" distR="114300" simplePos="0" relativeHeight="252016640" behindDoc="0" locked="0" layoutInCell="1" allowOverlap="1" wp14:anchorId="64EE1C5F" wp14:editId="1B7A1799">
                <wp:simplePos x="0" y="0"/>
                <wp:positionH relativeFrom="margin">
                  <wp:align>center</wp:align>
                </wp:positionH>
                <wp:positionV relativeFrom="paragraph">
                  <wp:posOffset>3958590</wp:posOffset>
                </wp:positionV>
                <wp:extent cx="4917440" cy="635"/>
                <wp:effectExtent l="0" t="0" r="0" b="8255"/>
                <wp:wrapTopAndBottom/>
                <wp:docPr id="149" name="Text Box 149"/>
                <wp:cNvGraphicFramePr/>
                <a:graphic xmlns:a="http://schemas.openxmlformats.org/drawingml/2006/main">
                  <a:graphicData uri="http://schemas.microsoft.com/office/word/2010/wordprocessingShape">
                    <wps:wsp>
                      <wps:cNvSpPr txBox="1"/>
                      <wps:spPr>
                        <a:xfrm>
                          <a:off x="0" y="0"/>
                          <a:ext cx="4917440" cy="635"/>
                        </a:xfrm>
                        <a:prstGeom prst="rect">
                          <a:avLst/>
                        </a:prstGeom>
                        <a:solidFill>
                          <a:prstClr val="white"/>
                        </a:solidFill>
                        <a:ln>
                          <a:noFill/>
                        </a:ln>
                        <a:effectLst/>
                      </wps:spPr>
                      <wps:txbx>
                        <w:txbxContent>
                          <w:p w14:paraId="1D8D6FE5" w14:textId="6B005583" w:rsidR="00711F1F" w:rsidRPr="009F263E" w:rsidRDefault="00711F1F" w:rsidP="009F263E">
                            <w:pPr>
                              <w:pStyle w:val="Caption"/>
                              <w:jc w:val="center"/>
                              <w:rPr>
                                <w:b/>
                                <w:noProof/>
                                <w:color w:val="auto"/>
                                <w:sz w:val="32"/>
                                <w:szCs w:val="24"/>
                              </w:rPr>
                            </w:pPr>
                            <w:bookmarkStart w:id="184" w:name="_Toc83122334"/>
                            <w:r w:rsidRPr="009F263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7</w:t>
                            </w:r>
                            <w:r w:rsidR="00435ABC">
                              <w:rPr>
                                <w:b/>
                                <w:color w:val="auto"/>
                                <w:sz w:val="20"/>
                              </w:rPr>
                              <w:fldChar w:fldCharType="end"/>
                            </w:r>
                            <w:r w:rsidRPr="009F263E">
                              <w:rPr>
                                <w:b/>
                                <w:color w:val="auto"/>
                                <w:sz w:val="20"/>
                              </w:rPr>
                              <w:t xml:space="preserve">: User Interface for Accountant's Trainer Payment </w:t>
                            </w:r>
                            <w:proofErr w:type="spellStart"/>
                            <w:r w:rsidRPr="009F263E">
                              <w:rPr>
                                <w:b/>
                                <w:color w:val="auto"/>
                                <w:sz w:val="20"/>
                              </w:rPr>
                              <w:t>Managment</w:t>
                            </w:r>
                            <w:bookmarkEnd w:id="18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EE1C5F" id="Text Box 149" o:spid="_x0000_s1094" type="#_x0000_t202" style="position:absolute;margin-left:0;margin-top:311.7pt;width:387.2pt;height:.05pt;z-index:252016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" stroked="f">
                <v:textbox style="mso-fit-shape-to-text:t" inset="0,0,0,0">
                  <w:txbxContent>
                    <w:p w14:paraId="1D8D6FE5" w14:textId="6B005583" w:rsidR="00711F1F" w:rsidRPr="009F263E" w:rsidRDefault="00711F1F" w:rsidP="009F263E">
                      <w:pPr>
                        <w:pStyle w:val="Caption"/>
                        <w:jc w:val="center"/>
                        <w:rPr>
                          <w:b/>
                          <w:noProof/>
                          <w:color w:val="auto"/>
                          <w:sz w:val="32"/>
                          <w:szCs w:val="24"/>
                        </w:rPr>
                      </w:pPr>
                      <w:bookmarkStart w:id="185" w:name="_Toc83122334"/>
                      <w:r w:rsidRPr="009F263E">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7</w:t>
                      </w:r>
                      <w:r w:rsidR="00435ABC">
                        <w:rPr>
                          <w:b/>
                          <w:color w:val="auto"/>
                          <w:sz w:val="20"/>
                        </w:rPr>
                        <w:fldChar w:fldCharType="end"/>
                      </w:r>
                      <w:r w:rsidRPr="009F263E">
                        <w:rPr>
                          <w:b/>
                          <w:color w:val="auto"/>
                          <w:sz w:val="20"/>
                        </w:rPr>
                        <w:t xml:space="preserve">: User Interface for Accountant's Trainer Payment </w:t>
                      </w:r>
                      <w:proofErr w:type="spellStart"/>
                      <w:r w:rsidRPr="009F263E">
                        <w:rPr>
                          <w:b/>
                          <w:color w:val="auto"/>
                          <w:sz w:val="20"/>
                        </w:rPr>
                        <w:t>Managment</w:t>
                      </w:r>
                      <w:bookmarkEnd w:id="185"/>
                      <w:proofErr w:type="spellEnd"/>
                    </w:p>
                  </w:txbxContent>
                </v:textbox>
                <w10:wrap type="topAndBottom" anchorx="margin"/>
              </v:shape>
            </w:pict>
          </mc:Fallback>
        </mc:AlternateContent>
      </w:r>
      <w:r w:rsidR="00C94F45" w:rsidRPr="00AB7EE5">
        <w:rPr>
          <w:noProof/>
          <w:sz w:val="28"/>
        </w:rPr>
        <w:drawing>
          <wp:anchor distT="0" distB="0" distL="114300" distR="114300" simplePos="0" relativeHeight="252014592" behindDoc="0" locked="0" layoutInCell="1" allowOverlap="1" wp14:anchorId="760B41D0" wp14:editId="607922E5">
            <wp:simplePos x="0" y="0"/>
            <wp:positionH relativeFrom="margin">
              <wp:align>center</wp:align>
            </wp:positionH>
            <wp:positionV relativeFrom="paragraph">
              <wp:posOffset>228600</wp:posOffset>
            </wp:positionV>
            <wp:extent cx="4917440" cy="3528060"/>
            <wp:effectExtent l="0" t="0" r="0" b="0"/>
            <wp:wrapTopAndBottom/>
            <wp:docPr id="58" name="Picture 58" descr="C:\Users\ACER\Desktop\Diagram Images\Wireframes\Accountant-trainer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CER\Desktop\Diagram Images\Wireframes\Accountant-trainer payment.png"/>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b="39868"/>
                    <a:stretch/>
                  </pic:blipFill>
                  <pic:spPr bwMode="auto">
                    <a:xfrm>
                      <a:off x="0" y="0"/>
                      <a:ext cx="4917440" cy="3528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F0527E" w14:textId="62BAB74F" w:rsidR="00FD0438" w:rsidRDefault="00B67A05" w:rsidP="001F2632">
      <w:pPr>
        <w:rPr>
          <w:sz w:val="28"/>
        </w:rPr>
      </w:pPr>
      <w:r>
        <w:rPr>
          <w:noProof/>
        </w:rPr>
        <w:lastRenderedPageBreak/>
        <mc:AlternateContent>
          <mc:Choice Requires="wps">
            <w:drawing>
              <wp:anchor distT="0" distB="0" distL="114300" distR="114300" simplePos="0" relativeHeight="252026880" behindDoc="0" locked="0" layoutInCell="1" allowOverlap="1" wp14:anchorId="30173B6D" wp14:editId="12143511">
                <wp:simplePos x="0" y="0"/>
                <wp:positionH relativeFrom="margin">
                  <wp:align>right</wp:align>
                </wp:positionH>
                <wp:positionV relativeFrom="paragraph">
                  <wp:posOffset>8199120</wp:posOffset>
                </wp:positionV>
                <wp:extent cx="5732145" cy="635"/>
                <wp:effectExtent l="0" t="0" r="1905" b="8255"/>
                <wp:wrapTopAndBottom/>
                <wp:docPr id="151" name="Text Box 151"/>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56E62EF7" w14:textId="4136413E" w:rsidR="00711F1F" w:rsidRPr="00B67A05" w:rsidRDefault="00711F1F" w:rsidP="00B67A05">
                            <w:pPr>
                              <w:pStyle w:val="Caption"/>
                              <w:jc w:val="center"/>
                              <w:rPr>
                                <w:b/>
                                <w:noProof/>
                                <w:color w:val="auto"/>
                                <w:sz w:val="32"/>
                                <w:szCs w:val="24"/>
                              </w:rPr>
                            </w:pPr>
                            <w:bookmarkStart w:id="186" w:name="_Toc83122335"/>
                            <w:r w:rsidRPr="00B67A0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8</w:t>
                            </w:r>
                            <w:r w:rsidR="00435ABC">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Progress Management</w:t>
                            </w:r>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173B6D" id="Text Box 151" o:spid="_x0000_s1095" type="#_x0000_t202" style="position:absolute;margin-left:400.15pt;margin-top:645.6pt;width:451.35pt;height:.05pt;z-index:2520268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" stroked="f">
                <v:textbox style="mso-fit-shape-to-text:t" inset="0,0,0,0">
                  <w:txbxContent>
                    <w:p w14:paraId="56E62EF7" w14:textId="4136413E" w:rsidR="00711F1F" w:rsidRPr="00B67A05" w:rsidRDefault="00711F1F" w:rsidP="00B67A05">
                      <w:pPr>
                        <w:pStyle w:val="Caption"/>
                        <w:jc w:val="center"/>
                        <w:rPr>
                          <w:b/>
                          <w:noProof/>
                          <w:color w:val="auto"/>
                          <w:sz w:val="32"/>
                          <w:szCs w:val="24"/>
                        </w:rPr>
                      </w:pPr>
                      <w:bookmarkStart w:id="187" w:name="_Toc83122335"/>
                      <w:r w:rsidRPr="00B67A0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8</w:t>
                      </w:r>
                      <w:r w:rsidR="00435ABC">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Progress Management</w:t>
                      </w:r>
                      <w:bookmarkEnd w:id="187"/>
                    </w:p>
                  </w:txbxContent>
                </v:textbox>
                <w10:wrap type="topAndBottom" anchorx="margin"/>
              </v:shape>
            </w:pict>
          </mc:Fallback>
        </mc:AlternateContent>
      </w:r>
      <w:r w:rsidRPr="00DB3BFB">
        <w:rPr>
          <w:noProof/>
          <w:sz w:val="28"/>
        </w:rPr>
        <w:drawing>
          <wp:anchor distT="0" distB="0" distL="114300" distR="114300" simplePos="0" relativeHeight="252018688" behindDoc="0" locked="0" layoutInCell="1" allowOverlap="1" wp14:anchorId="5ABB158D" wp14:editId="11907F7A">
            <wp:simplePos x="0" y="0"/>
            <wp:positionH relativeFrom="margin">
              <wp:align>center</wp:align>
            </wp:positionH>
            <wp:positionV relativeFrom="paragraph">
              <wp:posOffset>4430395</wp:posOffset>
            </wp:positionV>
            <wp:extent cx="5732145" cy="3559729"/>
            <wp:effectExtent l="19050" t="19050" r="20955" b="22225"/>
            <wp:wrapTopAndBottom/>
            <wp:docPr id="101" name="Picture 101" descr="C:\Users\ACER\Desktop\Diagram Images\Wireframes\Memberprog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CER\Desktop\Diagram Images\Wireframes\Memberprogress.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732145" cy="3559729"/>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24832" behindDoc="0" locked="0" layoutInCell="1" allowOverlap="1" wp14:anchorId="1FD1B57A" wp14:editId="23074843">
                <wp:simplePos x="0" y="0"/>
                <wp:positionH relativeFrom="column">
                  <wp:posOffset>-28575</wp:posOffset>
                </wp:positionH>
                <wp:positionV relativeFrom="paragraph">
                  <wp:posOffset>3938905</wp:posOffset>
                </wp:positionV>
                <wp:extent cx="5732145" cy="635"/>
                <wp:effectExtent l="0" t="0" r="0" b="0"/>
                <wp:wrapTopAndBottom/>
                <wp:docPr id="150" name="Text Box 15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6C2FFE4A" w14:textId="01C974BC" w:rsidR="00711F1F" w:rsidRPr="00B67A05" w:rsidRDefault="00711F1F" w:rsidP="00B67A05">
                            <w:pPr>
                              <w:pStyle w:val="Caption"/>
                              <w:jc w:val="center"/>
                              <w:rPr>
                                <w:b/>
                                <w:noProof/>
                                <w:color w:val="auto"/>
                                <w:sz w:val="32"/>
                                <w:szCs w:val="24"/>
                              </w:rPr>
                            </w:pPr>
                            <w:bookmarkStart w:id="188" w:name="_Toc83122336"/>
                            <w:r w:rsidRPr="00B67A0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9</w:t>
                            </w:r>
                            <w:r w:rsidR="00435ABC">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w:t>
                            </w:r>
                            <w:proofErr w:type="spellStart"/>
                            <w:r w:rsidRPr="00B67A05">
                              <w:rPr>
                                <w:b/>
                                <w:color w:val="auto"/>
                                <w:sz w:val="20"/>
                              </w:rPr>
                              <w:t>HomePage</w:t>
                            </w:r>
                            <w:bookmarkEnd w:id="18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D1B57A" id="Text Box 150" o:spid="_x0000_s1096" type="#_x0000_t202" style="position:absolute;margin-left:-2.25pt;margin-top:310.15pt;width:451.35pt;height:.05pt;z-index:252024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" stroked="f">
                <v:textbox style="mso-fit-shape-to-text:t" inset="0,0,0,0">
                  <w:txbxContent>
                    <w:p w14:paraId="6C2FFE4A" w14:textId="01C974BC" w:rsidR="00711F1F" w:rsidRPr="00B67A05" w:rsidRDefault="00711F1F" w:rsidP="00B67A05">
                      <w:pPr>
                        <w:pStyle w:val="Caption"/>
                        <w:jc w:val="center"/>
                        <w:rPr>
                          <w:b/>
                          <w:noProof/>
                          <w:color w:val="auto"/>
                          <w:sz w:val="32"/>
                          <w:szCs w:val="24"/>
                        </w:rPr>
                      </w:pPr>
                      <w:bookmarkStart w:id="189" w:name="_Toc83122336"/>
                      <w:r w:rsidRPr="00B67A0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19</w:t>
                      </w:r>
                      <w:r w:rsidR="00435ABC">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w:t>
                      </w:r>
                      <w:proofErr w:type="spellStart"/>
                      <w:r w:rsidRPr="00B67A05">
                        <w:rPr>
                          <w:b/>
                          <w:color w:val="auto"/>
                          <w:sz w:val="20"/>
                        </w:rPr>
                        <w:t>HomePage</w:t>
                      </w:r>
                      <w:bookmarkEnd w:id="189"/>
                      <w:proofErr w:type="spellEnd"/>
                    </w:p>
                  </w:txbxContent>
                </v:textbox>
                <w10:wrap type="topAndBottom"/>
              </v:shape>
            </w:pict>
          </mc:Fallback>
        </mc:AlternateContent>
      </w:r>
      <w:r w:rsidR="00C94F45" w:rsidRPr="00E764B0">
        <w:rPr>
          <w:noProof/>
          <w:sz w:val="28"/>
        </w:rPr>
        <w:drawing>
          <wp:anchor distT="0" distB="0" distL="114300" distR="114300" simplePos="0" relativeHeight="251893760" behindDoc="0" locked="0" layoutInCell="1" allowOverlap="1" wp14:anchorId="2572714A" wp14:editId="3E989D5D">
            <wp:simplePos x="0" y="0"/>
            <wp:positionH relativeFrom="margin">
              <wp:align>right</wp:align>
            </wp:positionH>
            <wp:positionV relativeFrom="paragraph">
              <wp:posOffset>107950</wp:posOffset>
            </wp:positionV>
            <wp:extent cx="5732145" cy="3652183"/>
            <wp:effectExtent l="19050" t="19050" r="20955" b="24765"/>
            <wp:wrapTopAndBottom/>
            <wp:docPr id="99" name="Picture 99" descr="C:\Users\ACER\Desktop\Diagram Images\Wireframes\Member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CER\Desktop\Diagram Images\Wireframes\MemberHome.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732145" cy="3652183"/>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3A46E438" w14:textId="2515842B" w:rsidR="00AB7EE5" w:rsidRDefault="00232A10" w:rsidP="001F2632">
      <w:pPr>
        <w:rPr>
          <w:sz w:val="28"/>
        </w:rPr>
      </w:pPr>
      <w:r>
        <w:rPr>
          <w:noProof/>
        </w:rPr>
        <w:lastRenderedPageBreak/>
        <mc:AlternateContent>
          <mc:Choice Requires="wps">
            <w:drawing>
              <wp:anchor distT="0" distB="0" distL="114300" distR="114300" simplePos="0" relativeHeight="252030976" behindDoc="0" locked="0" layoutInCell="1" allowOverlap="1" wp14:anchorId="457C2336" wp14:editId="0CD477F4">
                <wp:simplePos x="0" y="0"/>
                <wp:positionH relativeFrom="column">
                  <wp:posOffset>34290</wp:posOffset>
                </wp:positionH>
                <wp:positionV relativeFrom="paragraph">
                  <wp:posOffset>7886065</wp:posOffset>
                </wp:positionV>
                <wp:extent cx="5625465" cy="635"/>
                <wp:effectExtent l="0" t="0" r="0" b="0"/>
                <wp:wrapTopAndBottom/>
                <wp:docPr id="153" name="Text Box 153"/>
                <wp:cNvGraphicFramePr/>
                <a:graphic xmlns:a="http://schemas.openxmlformats.org/drawingml/2006/main">
                  <a:graphicData uri="http://schemas.microsoft.com/office/word/2010/wordprocessingShape">
                    <wps:wsp>
                      <wps:cNvSpPr txBox="1"/>
                      <wps:spPr>
                        <a:xfrm>
                          <a:off x="0" y="0"/>
                          <a:ext cx="5625465" cy="635"/>
                        </a:xfrm>
                        <a:prstGeom prst="rect">
                          <a:avLst/>
                        </a:prstGeom>
                        <a:solidFill>
                          <a:prstClr val="white"/>
                        </a:solidFill>
                        <a:ln>
                          <a:noFill/>
                        </a:ln>
                        <a:effectLst/>
                      </wps:spPr>
                      <wps:txbx>
                        <w:txbxContent>
                          <w:p w14:paraId="7ACD68FB" w14:textId="0A286771" w:rsidR="00711F1F" w:rsidRPr="00232A10" w:rsidRDefault="00711F1F" w:rsidP="00232A10">
                            <w:pPr>
                              <w:pStyle w:val="Caption"/>
                              <w:jc w:val="center"/>
                              <w:rPr>
                                <w:b/>
                                <w:noProof/>
                                <w:color w:val="auto"/>
                                <w:sz w:val="32"/>
                                <w:szCs w:val="24"/>
                              </w:rPr>
                            </w:pPr>
                            <w:bookmarkStart w:id="190" w:name="_Toc83122337"/>
                            <w:r w:rsidRPr="00232A1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0</w:t>
                            </w:r>
                            <w:r w:rsidR="00435ABC">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Meal Plan Management</w:t>
                            </w:r>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C2336" id="Text Box 153" o:spid="_x0000_s1097" type="#_x0000_t202" style="position:absolute;margin-left:2.7pt;margin-top:620.95pt;width:442.95pt;height:.05pt;z-index:252030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" stroked="f">
                <v:textbox style="mso-fit-shape-to-text:t" inset="0,0,0,0">
                  <w:txbxContent>
                    <w:p w14:paraId="7ACD68FB" w14:textId="0A286771" w:rsidR="00711F1F" w:rsidRPr="00232A10" w:rsidRDefault="00711F1F" w:rsidP="00232A10">
                      <w:pPr>
                        <w:pStyle w:val="Caption"/>
                        <w:jc w:val="center"/>
                        <w:rPr>
                          <w:b/>
                          <w:noProof/>
                          <w:color w:val="auto"/>
                          <w:sz w:val="32"/>
                          <w:szCs w:val="24"/>
                        </w:rPr>
                      </w:pPr>
                      <w:bookmarkStart w:id="191" w:name="_Toc83122337"/>
                      <w:r w:rsidRPr="00232A1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0</w:t>
                      </w:r>
                      <w:r w:rsidR="00435ABC">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Meal Plan Management</w:t>
                      </w:r>
                      <w:bookmarkEnd w:id="191"/>
                    </w:p>
                  </w:txbxContent>
                </v:textbox>
                <w10:wrap type="topAndBottom"/>
              </v:shape>
            </w:pict>
          </mc:Fallback>
        </mc:AlternateContent>
      </w:r>
      <w:r w:rsidR="00B67A05" w:rsidRPr="00DB3BFB">
        <w:rPr>
          <w:noProof/>
          <w:sz w:val="28"/>
        </w:rPr>
        <w:drawing>
          <wp:anchor distT="0" distB="0" distL="114300" distR="114300" simplePos="0" relativeHeight="252020736" behindDoc="0" locked="0" layoutInCell="1" allowOverlap="1" wp14:anchorId="0EB8CBC3" wp14:editId="01116E8A">
            <wp:simplePos x="0" y="0"/>
            <wp:positionH relativeFrom="margin">
              <wp:align>left</wp:align>
            </wp:positionH>
            <wp:positionV relativeFrom="paragraph">
              <wp:posOffset>4209415</wp:posOffset>
            </wp:positionV>
            <wp:extent cx="5625465" cy="3489960"/>
            <wp:effectExtent l="19050" t="19050" r="13335" b="15240"/>
            <wp:wrapTopAndBottom/>
            <wp:docPr id="103" name="Picture 103" descr="C:\Users\ACER\Desktop\Diagram Images\Wireframes\MemberMealPl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CER\Desktop\Diagram Images\Wireframes\MemberMealPlan.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625465" cy="34899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B67A05">
        <w:rPr>
          <w:noProof/>
        </w:rPr>
        <mc:AlternateContent>
          <mc:Choice Requires="wps">
            <w:drawing>
              <wp:anchor distT="0" distB="0" distL="114300" distR="114300" simplePos="0" relativeHeight="252028928" behindDoc="0" locked="0" layoutInCell="1" allowOverlap="1" wp14:anchorId="00C3F869" wp14:editId="09D14DA6">
                <wp:simplePos x="0" y="0"/>
                <wp:positionH relativeFrom="column">
                  <wp:posOffset>19050</wp:posOffset>
                </wp:positionH>
                <wp:positionV relativeFrom="paragraph">
                  <wp:posOffset>3649345</wp:posOffset>
                </wp:positionV>
                <wp:extent cx="5608320" cy="635"/>
                <wp:effectExtent l="0" t="0" r="0" b="0"/>
                <wp:wrapTopAndBottom/>
                <wp:docPr id="152" name="Text Box 152"/>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a:effectLst/>
                      </wps:spPr>
                      <wps:txbx>
                        <w:txbxContent>
                          <w:p w14:paraId="115963BB" w14:textId="332C8A78" w:rsidR="00711F1F" w:rsidRPr="00B67A05" w:rsidRDefault="00711F1F" w:rsidP="00B67A05">
                            <w:pPr>
                              <w:pStyle w:val="Caption"/>
                              <w:jc w:val="center"/>
                              <w:rPr>
                                <w:b/>
                                <w:noProof/>
                                <w:color w:val="auto"/>
                                <w:sz w:val="32"/>
                                <w:szCs w:val="24"/>
                              </w:rPr>
                            </w:pPr>
                            <w:bookmarkStart w:id="192" w:name="_Toc83122338"/>
                            <w:r w:rsidRPr="00B67A0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1</w:t>
                            </w:r>
                            <w:r w:rsidR="00435ABC">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Schedule Management</w:t>
                            </w:r>
                            <w:bookmarkEnd w:id="1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C3F869" id="Text Box 152" o:spid="_x0000_s1098" type="#_x0000_t202" style="position:absolute;margin-left:1.5pt;margin-top:287.35pt;width:441.6pt;height:.05pt;z-index:252028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" stroked="f">
                <v:textbox style="mso-fit-shape-to-text:t" inset="0,0,0,0">
                  <w:txbxContent>
                    <w:p w14:paraId="115963BB" w14:textId="332C8A78" w:rsidR="00711F1F" w:rsidRPr="00B67A05" w:rsidRDefault="00711F1F" w:rsidP="00B67A05">
                      <w:pPr>
                        <w:pStyle w:val="Caption"/>
                        <w:jc w:val="center"/>
                        <w:rPr>
                          <w:b/>
                          <w:noProof/>
                          <w:color w:val="auto"/>
                          <w:sz w:val="32"/>
                          <w:szCs w:val="24"/>
                        </w:rPr>
                      </w:pPr>
                      <w:bookmarkStart w:id="193" w:name="_Toc83122338"/>
                      <w:r w:rsidRPr="00B67A0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1</w:t>
                      </w:r>
                      <w:r w:rsidR="00435ABC">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Schedule Management</w:t>
                      </w:r>
                      <w:bookmarkEnd w:id="193"/>
                    </w:p>
                  </w:txbxContent>
                </v:textbox>
                <w10:wrap type="topAndBottom"/>
              </v:shape>
            </w:pict>
          </mc:Fallback>
        </mc:AlternateContent>
      </w:r>
      <w:r w:rsidR="00B67A05" w:rsidRPr="00DB3BFB">
        <w:rPr>
          <w:noProof/>
          <w:sz w:val="28"/>
        </w:rPr>
        <w:drawing>
          <wp:anchor distT="0" distB="0" distL="114300" distR="114300" simplePos="0" relativeHeight="251895808" behindDoc="0" locked="0" layoutInCell="1" allowOverlap="1" wp14:anchorId="6D2130B7" wp14:editId="0FA98A9A">
            <wp:simplePos x="0" y="0"/>
            <wp:positionH relativeFrom="margin">
              <wp:align>left</wp:align>
            </wp:positionH>
            <wp:positionV relativeFrom="paragraph">
              <wp:posOffset>20955</wp:posOffset>
            </wp:positionV>
            <wp:extent cx="5608320" cy="3502660"/>
            <wp:effectExtent l="19050" t="19050" r="11430" b="21590"/>
            <wp:wrapTopAndBottom/>
            <wp:docPr id="102" name="Picture 102" descr="C:\Users\ACER\Desktop\Diagram Images\Wireframes\Member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CER\Desktop\Diagram Images\Wireframes\MemberSchedule.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608320" cy="35026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67CCF831" w14:textId="3DC0A9C6" w:rsidR="00FD0438" w:rsidRDefault="00FD0438" w:rsidP="001F2632">
      <w:pPr>
        <w:rPr>
          <w:sz w:val="28"/>
        </w:rPr>
      </w:pPr>
    </w:p>
    <w:p w14:paraId="3D5A5DF2" w14:textId="49D05413" w:rsidR="00FD0438" w:rsidRDefault="00232A10" w:rsidP="001F2632">
      <w:pPr>
        <w:rPr>
          <w:sz w:val="28"/>
        </w:rPr>
      </w:pPr>
      <w:r>
        <w:rPr>
          <w:noProof/>
        </w:rPr>
        <w:lastRenderedPageBreak/>
        <mc:AlternateContent>
          <mc:Choice Requires="wps">
            <w:drawing>
              <wp:anchor distT="0" distB="0" distL="114300" distR="114300" simplePos="0" relativeHeight="252035072" behindDoc="0" locked="0" layoutInCell="1" allowOverlap="1" wp14:anchorId="58363B9C" wp14:editId="26583CE1">
                <wp:simplePos x="0" y="0"/>
                <wp:positionH relativeFrom="column">
                  <wp:posOffset>19050</wp:posOffset>
                </wp:positionH>
                <wp:positionV relativeFrom="paragraph">
                  <wp:posOffset>8228330</wp:posOffset>
                </wp:positionV>
                <wp:extent cx="5732145" cy="635"/>
                <wp:effectExtent l="0" t="0" r="0" b="0"/>
                <wp:wrapTopAndBottom/>
                <wp:docPr id="155" name="Text Box 155"/>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35FBCB7" w14:textId="72FD2D30" w:rsidR="00711F1F" w:rsidRPr="00232A10" w:rsidRDefault="00711F1F" w:rsidP="00232A10">
                            <w:pPr>
                              <w:pStyle w:val="Caption"/>
                              <w:jc w:val="center"/>
                              <w:rPr>
                                <w:b/>
                                <w:noProof/>
                                <w:color w:val="auto"/>
                                <w:sz w:val="32"/>
                                <w:szCs w:val="24"/>
                              </w:rPr>
                            </w:pPr>
                            <w:bookmarkStart w:id="194" w:name="_Toc83122339"/>
                            <w:r w:rsidRPr="00232A1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2</w:t>
                            </w:r>
                            <w:r w:rsidR="00435ABC">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Booking Management</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363B9C" id="Text Box 155" o:spid="_x0000_s1099" type="#_x0000_t202" style="position:absolute;margin-left:1.5pt;margin-top:647.9pt;width:451.35pt;height:.05pt;z-index:252035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" stroked="f">
                <v:textbox style="mso-fit-shape-to-text:t" inset="0,0,0,0">
                  <w:txbxContent>
                    <w:p w14:paraId="435FBCB7" w14:textId="72FD2D30" w:rsidR="00711F1F" w:rsidRPr="00232A10" w:rsidRDefault="00711F1F" w:rsidP="00232A10">
                      <w:pPr>
                        <w:pStyle w:val="Caption"/>
                        <w:jc w:val="center"/>
                        <w:rPr>
                          <w:b/>
                          <w:noProof/>
                          <w:color w:val="auto"/>
                          <w:sz w:val="32"/>
                          <w:szCs w:val="24"/>
                        </w:rPr>
                      </w:pPr>
                      <w:bookmarkStart w:id="195" w:name="_Toc83122339"/>
                      <w:r w:rsidRPr="00232A1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2</w:t>
                      </w:r>
                      <w:r w:rsidR="00435ABC">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Booking Management</w:t>
                      </w:r>
                      <w:bookmarkEnd w:id="195"/>
                    </w:p>
                  </w:txbxContent>
                </v:textbox>
                <w10:wrap type="topAndBottom"/>
              </v:shape>
            </w:pict>
          </mc:Fallback>
        </mc:AlternateContent>
      </w:r>
      <w:r w:rsidRPr="00A0779D">
        <w:rPr>
          <w:noProof/>
          <w:sz w:val="28"/>
        </w:rPr>
        <w:drawing>
          <wp:anchor distT="0" distB="0" distL="114300" distR="114300" simplePos="0" relativeHeight="252022784" behindDoc="0" locked="0" layoutInCell="1" allowOverlap="1" wp14:anchorId="54152B89" wp14:editId="1E101A14">
            <wp:simplePos x="0" y="0"/>
            <wp:positionH relativeFrom="margin">
              <wp:align>left</wp:align>
            </wp:positionH>
            <wp:positionV relativeFrom="paragraph">
              <wp:posOffset>4532630</wp:posOffset>
            </wp:positionV>
            <wp:extent cx="5732145" cy="3555268"/>
            <wp:effectExtent l="19050" t="19050" r="20955" b="26670"/>
            <wp:wrapTopAndBottom/>
            <wp:docPr id="106" name="Picture 106" descr="C:\Users\ACER\Desktop\Diagram Images\Wireframes\MemberBook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CER\Desktop\Diagram Images\Wireframes\MemberBookings.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2145" cy="3555268"/>
                    </a:xfrm>
                    <a:prstGeom prst="rect">
                      <a:avLst/>
                    </a:prstGeom>
                    <a:noFill/>
                    <a:ln w="3175">
                      <a:solidFill>
                        <a:schemeClr val="accent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33024" behindDoc="0" locked="0" layoutInCell="1" allowOverlap="1" wp14:anchorId="74CC47E7" wp14:editId="746C2A60">
                <wp:simplePos x="0" y="0"/>
                <wp:positionH relativeFrom="column">
                  <wp:posOffset>34290</wp:posOffset>
                </wp:positionH>
                <wp:positionV relativeFrom="paragraph">
                  <wp:posOffset>3868420</wp:posOffset>
                </wp:positionV>
                <wp:extent cx="5732145" cy="635"/>
                <wp:effectExtent l="0" t="0" r="0" b="0"/>
                <wp:wrapTopAndBottom/>
                <wp:docPr id="154" name="Text Box 15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011A197" w14:textId="1CBC3A63" w:rsidR="00711F1F" w:rsidRPr="00232A10" w:rsidRDefault="00711F1F" w:rsidP="00232A10">
                            <w:pPr>
                              <w:pStyle w:val="Caption"/>
                              <w:jc w:val="center"/>
                              <w:rPr>
                                <w:b/>
                                <w:noProof/>
                                <w:color w:val="auto"/>
                                <w:sz w:val="32"/>
                                <w:szCs w:val="24"/>
                              </w:rPr>
                            </w:pPr>
                            <w:bookmarkStart w:id="196" w:name="_Toc83122340"/>
                            <w:r w:rsidRPr="00232A1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3</w:t>
                            </w:r>
                            <w:r w:rsidR="00435ABC">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Membership Management</w:t>
                            </w:r>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CC47E7" id="Text Box 154" o:spid="_x0000_s1100" type="#_x0000_t202" style="position:absolute;margin-left:2.7pt;margin-top:304.6pt;width:451.35pt;height:.05pt;z-index:252033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" stroked="f">
                <v:textbox style="mso-fit-shape-to-text:t" inset="0,0,0,0">
                  <w:txbxContent>
                    <w:p w14:paraId="4011A197" w14:textId="1CBC3A63" w:rsidR="00711F1F" w:rsidRPr="00232A10" w:rsidRDefault="00711F1F" w:rsidP="00232A10">
                      <w:pPr>
                        <w:pStyle w:val="Caption"/>
                        <w:jc w:val="center"/>
                        <w:rPr>
                          <w:b/>
                          <w:noProof/>
                          <w:color w:val="auto"/>
                          <w:sz w:val="32"/>
                          <w:szCs w:val="24"/>
                        </w:rPr>
                      </w:pPr>
                      <w:bookmarkStart w:id="197" w:name="_Toc83122340"/>
                      <w:r w:rsidRPr="00232A1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3</w:t>
                      </w:r>
                      <w:r w:rsidR="00435ABC">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Membership Management</w:t>
                      </w:r>
                      <w:bookmarkEnd w:id="197"/>
                    </w:p>
                  </w:txbxContent>
                </v:textbox>
                <w10:wrap type="topAndBottom"/>
              </v:shape>
            </w:pict>
          </mc:Fallback>
        </mc:AlternateContent>
      </w:r>
      <w:r w:rsidR="009F263E" w:rsidRPr="005C2181">
        <w:rPr>
          <w:noProof/>
          <w:sz w:val="28"/>
        </w:rPr>
        <w:drawing>
          <wp:anchor distT="0" distB="0" distL="114300" distR="114300" simplePos="0" relativeHeight="251897856" behindDoc="0" locked="0" layoutInCell="1" allowOverlap="1" wp14:anchorId="68AADA29" wp14:editId="0A41069A">
            <wp:simplePos x="0" y="0"/>
            <wp:positionH relativeFrom="margin">
              <wp:align>left</wp:align>
            </wp:positionH>
            <wp:positionV relativeFrom="paragraph">
              <wp:posOffset>97790</wp:posOffset>
            </wp:positionV>
            <wp:extent cx="5732145" cy="3622460"/>
            <wp:effectExtent l="19050" t="19050" r="20955" b="16510"/>
            <wp:wrapTopAndBottom/>
            <wp:docPr id="105" name="Picture 105" descr="C:\Users\ACER\Desktop\Diagram Images\Wireframes\Member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CER\Desktop\Diagram Images\Wireframes\MemberMembership.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32145" cy="36224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4ED2E734" w14:textId="2CA2AE0C" w:rsidR="00FD0438" w:rsidRDefault="00FD0438" w:rsidP="001F2632">
      <w:pPr>
        <w:rPr>
          <w:sz w:val="28"/>
        </w:rPr>
      </w:pPr>
    </w:p>
    <w:p w14:paraId="437231DB" w14:textId="1688BAA5" w:rsidR="00FD0438" w:rsidRDefault="00DE6580" w:rsidP="005C2181">
      <w:pPr>
        <w:rPr>
          <w:sz w:val="28"/>
        </w:rPr>
      </w:pPr>
      <w:r>
        <w:rPr>
          <w:noProof/>
        </w:rPr>
        <w:lastRenderedPageBreak/>
        <mc:AlternateContent>
          <mc:Choice Requires="wps">
            <w:drawing>
              <wp:anchor distT="0" distB="0" distL="114300" distR="114300" simplePos="0" relativeHeight="252039168" behindDoc="0" locked="0" layoutInCell="1" allowOverlap="1" wp14:anchorId="166D0198" wp14:editId="583AA041">
                <wp:simplePos x="0" y="0"/>
                <wp:positionH relativeFrom="column">
                  <wp:posOffset>34290</wp:posOffset>
                </wp:positionH>
                <wp:positionV relativeFrom="paragraph">
                  <wp:posOffset>8383905</wp:posOffset>
                </wp:positionV>
                <wp:extent cx="5732145" cy="635"/>
                <wp:effectExtent l="0" t="0" r="0" b="0"/>
                <wp:wrapTopAndBottom/>
                <wp:docPr id="157" name="Text Box 157"/>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38CFFE9F" w14:textId="0DC670DB" w:rsidR="00711F1F" w:rsidRPr="00DE6580" w:rsidRDefault="00711F1F" w:rsidP="00DE6580">
                            <w:pPr>
                              <w:pStyle w:val="Caption"/>
                              <w:jc w:val="center"/>
                              <w:rPr>
                                <w:b/>
                                <w:noProof/>
                                <w:color w:val="auto"/>
                                <w:sz w:val="32"/>
                                <w:szCs w:val="24"/>
                              </w:rPr>
                            </w:pPr>
                            <w:bookmarkStart w:id="198" w:name="_Toc83122341"/>
                            <w:r w:rsidRPr="00DE658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4</w:t>
                            </w:r>
                            <w:r w:rsidR="00435ABC">
                              <w:rPr>
                                <w:b/>
                                <w:color w:val="auto"/>
                                <w:sz w:val="20"/>
                              </w:rPr>
                              <w:fldChar w:fldCharType="end"/>
                            </w:r>
                            <w:proofErr w:type="gramStart"/>
                            <w:r w:rsidRPr="00DE6580">
                              <w:rPr>
                                <w:b/>
                                <w:color w:val="auto"/>
                                <w:sz w:val="20"/>
                              </w:rPr>
                              <w:t>:User</w:t>
                            </w:r>
                            <w:proofErr w:type="gramEnd"/>
                            <w:r w:rsidRPr="00DE6580">
                              <w:rPr>
                                <w:b/>
                                <w:color w:val="auto"/>
                                <w:sz w:val="20"/>
                              </w:rPr>
                              <w:t xml:space="preserve"> Interface for Trainers Dashboard</w:t>
                            </w:r>
                            <w:bookmarkEnd w:id="1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D0198" id="Text Box 157" o:spid="_x0000_s1101" type="#_x0000_t202" style="position:absolute;margin-left:2.7pt;margin-top:660.15pt;width:451.35pt;height:.05pt;z-index:252039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" stroked="f">
                <v:textbox style="mso-fit-shape-to-text:t" inset="0,0,0,0">
                  <w:txbxContent>
                    <w:p w14:paraId="38CFFE9F" w14:textId="0DC670DB" w:rsidR="00711F1F" w:rsidRPr="00DE6580" w:rsidRDefault="00711F1F" w:rsidP="00DE6580">
                      <w:pPr>
                        <w:pStyle w:val="Caption"/>
                        <w:jc w:val="center"/>
                        <w:rPr>
                          <w:b/>
                          <w:noProof/>
                          <w:color w:val="auto"/>
                          <w:sz w:val="32"/>
                          <w:szCs w:val="24"/>
                        </w:rPr>
                      </w:pPr>
                      <w:bookmarkStart w:id="199" w:name="_Toc83122341"/>
                      <w:r w:rsidRPr="00DE658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4</w:t>
                      </w:r>
                      <w:r w:rsidR="00435ABC">
                        <w:rPr>
                          <w:b/>
                          <w:color w:val="auto"/>
                          <w:sz w:val="20"/>
                        </w:rPr>
                        <w:fldChar w:fldCharType="end"/>
                      </w:r>
                      <w:proofErr w:type="gramStart"/>
                      <w:r w:rsidRPr="00DE6580">
                        <w:rPr>
                          <w:b/>
                          <w:color w:val="auto"/>
                          <w:sz w:val="20"/>
                        </w:rPr>
                        <w:t>:User</w:t>
                      </w:r>
                      <w:proofErr w:type="gramEnd"/>
                      <w:r w:rsidRPr="00DE6580">
                        <w:rPr>
                          <w:b/>
                          <w:color w:val="auto"/>
                          <w:sz w:val="20"/>
                        </w:rPr>
                        <w:t xml:space="preserve"> Interface for Trainers Dashboard</w:t>
                      </w:r>
                      <w:bookmarkEnd w:id="199"/>
                    </w:p>
                  </w:txbxContent>
                </v:textbox>
                <w10:wrap type="topAndBottom"/>
              </v:shape>
            </w:pict>
          </mc:Fallback>
        </mc:AlternateContent>
      </w:r>
      <w:r w:rsidRPr="00135227">
        <w:rPr>
          <w:noProof/>
          <w:sz w:val="28"/>
        </w:rPr>
        <w:drawing>
          <wp:anchor distT="0" distB="0" distL="114300" distR="114300" simplePos="0" relativeHeight="251901952" behindDoc="0" locked="0" layoutInCell="1" allowOverlap="1" wp14:anchorId="34ADCB72" wp14:editId="4B5E53AD">
            <wp:simplePos x="0" y="0"/>
            <wp:positionH relativeFrom="margin">
              <wp:align>left</wp:align>
            </wp:positionH>
            <wp:positionV relativeFrom="paragraph">
              <wp:posOffset>4482465</wp:posOffset>
            </wp:positionV>
            <wp:extent cx="5732145" cy="3799056"/>
            <wp:effectExtent l="19050" t="19050" r="20955" b="11430"/>
            <wp:wrapTopAndBottom/>
            <wp:docPr id="108" name="Picture 108" descr="C:\Users\ACER\Desktop\Diagram Images\Wireframes\train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ACER\Desktop\Diagram Images\Wireframes\trainer1.png"/>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732145" cy="379905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37120" behindDoc="0" locked="0" layoutInCell="1" allowOverlap="1" wp14:anchorId="50A05602" wp14:editId="59E14BA9">
                <wp:simplePos x="0" y="0"/>
                <wp:positionH relativeFrom="column">
                  <wp:posOffset>19050</wp:posOffset>
                </wp:positionH>
                <wp:positionV relativeFrom="paragraph">
                  <wp:posOffset>4060190</wp:posOffset>
                </wp:positionV>
                <wp:extent cx="5732145" cy="635"/>
                <wp:effectExtent l="0" t="0" r="0" b="0"/>
                <wp:wrapTopAndBottom/>
                <wp:docPr id="156" name="Text Box 156"/>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260A1886" w14:textId="3A995CE9" w:rsidR="00711F1F" w:rsidRPr="00DE6580" w:rsidRDefault="00711F1F" w:rsidP="00DE6580">
                            <w:pPr>
                              <w:pStyle w:val="Caption"/>
                              <w:jc w:val="center"/>
                              <w:rPr>
                                <w:b/>
                                <w:noProof/>
                                <w:color w:val="auto"/>
                                <w:sz w:val="32"/>
                                <w:szCs w:val="24"/>
                              </w:rPr>
                            </w:pPr>
                            <w:bookmarkStart w:id="200" w:name="_Toc83122342"/>
                            <w:r w:rsidRPr="00DE658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5</w:t>
                            </w:r>
                            <w:r w:rsidR="00435ABC">
                              <w:rPr>
                                <w:b/>
                                <w:color w:val="auto"/>
                                <w:sz w:val="20"/>
                              </w:rPr>
                              <w:fldChar w:fldCharType="end"/>
                            </w:r>
                            <w:proofErr w:type="gramStart"/>
                            <w:r w:rsidRPr="00DE6580">
                              <w:rPr>
                                <w:b/>
                                <w:color w:val="auto"/>
                                <w:sz w:val="20"/>
                              </w:rPr>
                              <w:t>:User</w:t>
                            </w:r>
                            <w:proofErr w:type="gramEnd"/>
                            <w:r w:rsidRPr="00DE6580">
                              <w:rPr>
                                <w:b/>
                                <w:color w:val="auto"/>
                                <w:sz w:val="20"/>
                              </w:rPr>
                              <w:t xml:space="preserve"> Interface for Member's Profile Management</w:t>
                            </w:r>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A05602" id="Text Box 156" o:spid="_x0000_s1102" type="#_x0000_t202" style="position:absolute;margin-left:1.5pt;margin-top:319.7pt;width:451.35pt;height:.05pt;z-index:252037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" stroked="f">
                <v:textbox style="mso-fit-shape-to-text:t" inset="0,0,0,0">
                  <w:txbxContent>
                    <w:p w14:paraId="260A1886" w14:textId="3A995CE9" w:rsidR="00711F1F" w:rsidRPr="00DE6580" w:rsidRDefault="00711F1F" w:rsidP="00DE6580">
                      <w:pPr>
                        <w:pStyle w:val="Caption"/>
                        <w:jc w:val="center"/>
                        <w:rPr>
                          <w:b/>
                          <w:noProof/>
                          <w:color w:val="auto"/>
                          <w:sz w:val="32"/>
                          <w:szCs w:val="24"/>
                        </w:rPr>
                      </w:pPr>
                      <w:bookmarkStart w:id="201" w:name="_Toc83122342"/>
                      <w:r w:rsidRPr="00DE6580">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5</w:t>
                      </w:r>
                      <w:r w:rsidR="00435ABC">
                        <w:rPr>
                          <w:b/>
                          <w:color w:val="auto"/>
                          <w:sz w:val="20"/>
                        </w:rPr>
                        <w:fldChar w:fldCharType="end"/>
                      </w:r>
                      <w:proofErr w:type="gramStart"/>
                      <w:r w:rsidRPr="00DE6580">
                        <w:rPr>
                          <w:b/>
                          <w:color w:val="auto"/>
                          <w:sz w:val="20"/>
                        </w:rPr>
                        <w:t>:User</w:t>
                      </w:r>
                      <w:proofErr w:type="gramEnd"/>
                      <w:r w:rsidRPr="00DE6580">
                        <w:rPr>
                          <w:b/>
                          <w:color w:val="auto"/>
                          <w:sz w:val="20"/>
                        </w:rPr>
                        <w:t xml:space="preserve"> Interface for Member's Profile Management</w:t>
                      </w:r>
                      <w:bookmarkEnd w:id="201"/>
                    </w:p>
                  </w:txbxContent>
                </v:textbox>
                <w10:wrap type="topAndBottom"/>
              </v:shape>
            </w:pict>
          </mc:Fallback>
        </mc:AlternateContent>
      </w:r>
    </w:p>
    <w:p w14:paraId="61B2952C" w14:textId="5C22C40A" w:rsidR="00135227" w:rsidRPr="001C6725" w:rsidRDefault="009F263E" w:rsidP="001C6725">
      <w:pPr>
        <w:rPr>
          <w:sz w:val="28"/>
        </w:rPr>
      </w:pPr>
      <w:r w:rsidRPr="007B758C">
        <w:rPr>
          <w:noProof/>
          <w:sz w:val="28"/>
        </w:rPr>
        <w:drawing>
          <wp:anchor distT="0" distB="0" distL="114300" distR="114300" simplePos="0" relativeHeight="251900928" behindDoc="0" locked="0" layoutInCell="1" allowOverlap="1" wp14:anchorId="220803EA" wp14:editId="6F4E9614">
            <wp:simplePos x="0" y="0"/>
            <wp:positionH relativeFrom="margin">
              <wp:align>left</wp:align>
            </wp:positionH>
            <wp:positionV relativeFrom="paragraph">
              <wp:posOffset>55880</wp:posOffset>
            </wp:positionV>
            <wp:extent cx="5732145" cy="3526448"/>
            <wp:effectExtent l="19050" t="19050" r="20955" b="17145"/>
            <wp:wrapTopAndBottom/>
            <wp:docPr id="107" name="Picture 107" descr="C:\Users\ACER\Desktop\Diagram Images\Wireframes\Membe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ACER\Desktop\Diagram Images\Wireframes\MemberProfile.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32145" cy="3526448"/>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A6072DA" w14:textId="6638C4C1" w:rsidR="00135227" w:rsidRDefault="00BC1529" w:rsidP="005C2181">
      <w:pPr>
        <w:rPr>
          <w:sz w:val="28"/>
        </w:rPr>
      </w:pPr>
      <w:r>
        <w:rPr>
          <w:noProof/>
        </w:rPr>
        <w:lastRenderedPageBreak/>
        <mc:AlternateContent>
          <mc:Choice Requires="wps">
            <w:drawing>
              <wp:anchor distT="0" distB="0" distL="114300" distR="114300" simplePos="0" relativeHeight="252043264" behindDoc="0" locked="0" layoutInCell="1" allowOverlap="1" wp14:anchorId="2AE100B3" wp14:editId="1E5A5F6E">
                <wp:simplePos x="0" y="0"/>
                <wp:positionH relativeFrom="column">
                  <wp:posOffset>19050</wp:posOffset>
                </wp:positionH>
                <wp:positionV relativeFrom="paragraph">
                  <wp:posOffset>8439150</wp:posOffset>
                </wp:positionV>
                <wp:extent cx="5821045" cy="635"/>
                <wp:effectExtent l="0" t="0" r="0" b="0"/>
                <wp:wrapTopAndBottom/>
                <wp:docPr id="159" name="Text Box 159"/>
                <wp:cNvGraphicFramePr/>
                <a:graphic xmlns:a="http://schemas.openxmlformats.org/drawingml/2006/main">
                  <a:graphicData uri="http://schemas.microsoft.com/office/word/2010/wordprocessingShape">
                    <wps:wsp>
                      <wps:cNvSpPr txBox="1"/>
                      <wps:spPr>
                        <a:xfrm>
                          <a:off x="0" y="0"/>
                          <a:ext cx="5821045" cy="635"/>
                        </a:xfrm>
                        <a:prstGeom prst="rect">
                          <a:avLst/>
                        </a:prstGeom>
                        <a:solidFill>
                          <a:prstClr val="white"/>
                        </a:solidFill>
                        <a:ln>
                          <a:noFill/>
                        </a:ln>
                        <a:effectLst/>
                      </wps:spPr>
                      <wps:txbx>
                        <w:txbxContent>
                          <w:p w14:paraId="0E023782" w14:textId="1AD4CDA1" w:rsidR="00711F1F" w:rsidRPr="00BC1529" w:rsidRDefault="00711F1F" w:rsidP="00BC1529">
                            <w:pPr>
                              <w:pStyle w:val="Caption"/>
                              <w:jc w:val="center"/>
                              <w:rPr>
                                <w:b/>
                                <w:noProof/>
                                <w:color w:val="auto"/>
                                <w:sz w:val="32"/>
                                <w:szCs w:val="24"/>
                              </w:rPr>
                            </w:pPr>
                            <w:bookmarkStart w:id="202" w:name="_Toc83122343"/>
                            <w:r w:rsidRPr="00BC1529">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6</w:t>
                            </w:r>
                            <w:r w:rsidR="00435ABC">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Booking Management</w:t>
                            </w:r>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E100B3" id="Text Box 159" o:spid="_x0000_s1103" type="#_x0000_t202" style="position:absolute;margin-left:1.5pt;margin-top:664.5pt;width:458.35pt;height:.05pt;z-index:252043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" stroked="f">
                <v:textbox style="mso-fit-shape-to-text:t" inset="0,0,0,0">
                  <w:txbxContent>
                    <w:p w14:paraId="0E023782" w14:textId="1AD4CDA1" w:rsidR="00711F1F" w:rsidRPr="00BC1529" w:rsidRDefault="00711F1F" w:rsidP="00BC1529">
                      <w:pPr>
                        <w:pStyle w:val="Caption"/>
                        <w:jc w:val="center"/>
                        <w:rPr>
                          <w:b/>
                          <w:noProof/>
                          <w:color w:val="auto"/>
                          <w:sz w:val="32"/>
                          <w:szCs w:val="24"/>
                        </w:rPr>
                      </w:pPr>
                      <w:bookmarkStart w:id="203" w:name="_Toc83122343"/>
                      <w:r w:rsidRPr="00BC1529">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6</w:t>
                      </w:r>
                      <w:r w:rsidR="00435ABC">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Booking Management</w:t>
                      </w:r>
                      <w:bookmarkEnd w:id="203"/>
                    </w:p>
                  </w:txbxContent>
                </v:textbox>
                <w10:wrap type="topAndBottom"/>
              </v:shape>
            </w:pict>
          </mc:Fallback>
        </mc:AlternateContent>
      </w:r>
      <w:r w:rsidR="008A54F5" w:rsidRPr="00706150">
        <w:rPr>
          <w:noProof/>
          <w:sz w:val="28"/>
        </w:rPr>
        <w:drawing>
          <wp:anchor distT="0" distB="0" distL="114300" distR="114300" simplePos="0" relativeHeight="251905024" behindDoc="0" locked="0" layoutInCell="1" allowOverlap="1" wp14:anchorId="23355563" wp14:editId="542653AF">
            <wp:simplePos x="0" y="0"/>
            <wp:positionH relativeFrom="margin">
              <wp:align>left</wp:align>
            </wp:positionH>
            <wp:positionV relativeFrom="paragraph">
              <wp:posOffset>4686300</wp:posOffset>
            </wp:positionV>
            <wp:extent cx="5821045" cy="3589020"/>
            <wp:effectExtent l="19050" t="19050" r="27305" b="11430"/>
            <wp:wrapTopAndBottom/>
            <wp:docPr id="110" name="Picture 110" descr="C:\Users\ACER\Desktop\Diagram Images\Wireframes\train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ACER\Desktop\Diagram Images\Wireframes\trainer3.png"/>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821045" cy="35890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8A54F5">
        <w:rPr>
          <w:noProof/>
        </w:rPr>
        <mc:AlternateContent>
          <mc:Choice Requires="wps">
            <w:drawing>
              <wp:anchor distT="0" distB="0" distL="114300" distR="114300" simplePos="0" relativeHeight="252041216" behindDoc="0" locked="0" layoutInCell="1" allowOverlap="1" wp14:anchorId="3433FBD0" wp14:editId="13E6C934">
                <wp:simplePos x="0" y="0"/>
                <wp:positionH relativeFrom="column">
                  <wp:posOffset>34290</wp:posOffset>
                </wp:positionH>
                <wp:positionV relativeFrom="paragraph">
                  <wp:posOffset>4330065</wp:posOffset>
                </wp:positionV>
                <wp:extent cx="5732145" cy="635"/>
                <wp:effectExtent l="0" t="0" r="0" b="0"/>
                <wp:wrapTopAndBottom/>
                <wp:docPr id="158" name="Text Box 158"/>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5B56E7D" w14:textId="7BBCC400" w:rsidR="00711F1F" w:rsidRPr="008A54F5" w:rsidRDefault="00711F1F" w:rsidP="008A54F5">
                            <w:pPr>
                              <w:pStyle w:val="Caption"/>
                              <w:jc w:val="center"/>
                              <w:rPr>
                                <w:b/>
                                <w:noProof/>
                                <w:color w:val="auto"/>
                                <w:sz w:val="32"/>
                                <w:szCs w:val="24"/>
                              </w:rPr>
                            </w:pPr>
                            <w:bookmarkStart w:id="204" w:name="_Toc83122344"/>
                            <w:r w:rsidRPr="008A54F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7</w:t>
                            </w:r>
                            <w:r w:rsidR="00435ABC">
                              <w:rPr>
                                <w:b/>
                                <w:color w:val="auto"/>
                                <w:sz w:val="20"/>
                              </w:rPr>
                              <w:fldChar w:fldCharType="end"/>
                            </w:r>
                            <w:proofErr w:type="gramStart"/>
                            <w:r w:rsidRPr="008A54F5">
                              <w:rPr>
                                <w:b/>
                                <w:color w:val="auto"/>
                                <w:sz w:val="20"/>
                              </w:rPr>
                              <w:t>:User</w:t>
                            </w:r>
                            <w:proofErr w:type="gramEnd"/>
                            <w:r w:rsidRPr="008A54F5">
                              <w:rPr>
                                <w:b/>
                                <w:color w:val="auto"/>
                                <w:sz w:val="20"/>
                              </w:rPr>
                              <w:t xml:space="preserve"> Interface for Trainer's Assign Member Management</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33FBD0" id="Text Box 158" o:spid="_x0000_s1104" type="#_x0000_t202" style="position:absolute;margin-left:2.7pt;margin-top:340.95pt;width:451.35pt;height:.05pt;z-index:252041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" stroked="f">
                <v:textbox style="mso-fit-shape-to-text:t" inset="0,0,0,0">
                  <w:txbxContent>
                    <w:p w14:paraId="05B56E7D" w14:textId="7BBCC400" w:rsidR="00711F1F" w:rsidRPr="008A54F5" w:rsidRDefault="00711F1F" w:rsidP="008A54F5">
                      <w:pPr>
                        <w:pStyle w:val="Caption"/>
                        <w:jc w:val="center"/>
                        <w:rPr>
                          <w:b/>
                          <w:noProof/>
                          <w:color w:val="auto"/>
                          <w:sz w:val="32"/>
                          <w:szCs w:val="24"/>
                        </w:rPr>
                      </w:pPr>
                      <w:bookmarkStart w:id="205" w:name="_Toc83122344"/>
                      <w:r w:rsidRPr="008A54F5">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7</w:t>
                      </w:r>
                      <w:r w:rsidR="00435ABC">
                        <w:rPr>
                          <w:b/>
                          <w:color w:val="auto"/>
                          <w:sz w:val="20"/>
                        </w:rPr>
                        <w:fldChar w:fldCharType="end"/>
                      </w:r>
                      <w:proofErr w:type="gramStart"/>
                      <w:r w:rsidRPr="008A54F5">
                        <w:rPr>
                          <w:b/>
                          <w:color w:val="auto"/>
                          <w:sz w:val="20"/>
                        </w:rPr>
                        <w:t>:User</w:t>
                      </w:r>
                      <w:proofErr w:type="gramEnd"/>
                      <w:r w:rsidRPr="008A54F5">
                        <w:rPr>
                          <w:b/>
                          <w:color w:val="auto"/>
                          <w:sz w:val="20"/>
                        </w:rPr>
                        <w:t xml:space="preserve"> Interface for Trainer's Assign Member Management</w:t>
                      </w:r>
                      <w:bookmarkEnd w:id="205"/>
                    </w:p>
                  </w:txbxContent>
                </v:textbox>
                <w10:wrap type="topAndBottom"/>
              </v:shape>
            </w:pict>
          </mc:Fallback>
        </mc:AlternateContent>
      </w:r>
      <w:r w:rsidR="008A54F5" w:rsidRPr="00C70DC7">
        <w:rPr>
          <w:noProof/>
          <w:sz w:val="28"/>
        </w:rPr>
        <w:drawing>
          <wp:anchor distT="0" distB="0" distL="114300" distR="114300" simplePos="0" relativeHeight="251902976" behindDoc="0" locked="0" layoutInCell="1" allowOverlap="1" wp14:anchorId="1AC9115B" wp14:editId="5074AA65">
            <wp:simplePos x="0" y="0"/>
            <wp:positionH relativeFrom="margin">
              <wp:align>left</wp:align>
            </wp:positionH>
            <wp:positionV relativeFrom="paragraph">
              <wp:posOffset>259080</wp:posOffset>
            </wp:positionV>
            <wp:extent cx="5732145" cy="3915290"/>
            <wp:effectExtent l="19050" t="19050" r="20955" b="28575"/>
            <wp:wrapTopAndBottom/>
            <wp:docPr id="109" name="Picture 109" descr="C:\Users\ACER\Desktop\Diagram Images\Wireframes\Trainer-2-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ACER\Desktop\Diagram Images\Wireframes\Trainer-2-2x.pn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732145" cy="39152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C18D193" w14:textId="613621A6" w:rsidR="00135227" w:rsidRDefault="00BC1529" w:rsidP="005C2181">
      <w:pPr>
        <w:rPr>
          <w:sz w:val="28"/>
        </w:rPr>
      </w:pPr>
      <w:r>
        <w:rPr>
          <w:noProof/>
        </w:rPr>
        <w:lastRenderedPageBreak/>
        <mc:AlternateContent>
          <mc:Choice Requires="wps">
            <w:drawing>
              <wp:anchor distT="0" distB="0" distL="114300" distR="114300" simplePos="0" relativeHeight="252045312" behindDoc="0" locked="0" layoutInCell="1" allowOverlap="1" wp14:anchorId="3B49E535" wp14:editId="77D7425E">
                <wp:simplePos x="0" y="0"/>
                <wp:positionH relativeFrom="margin">
                  <wp:align>right</wp:align>
                </wp:positionH>
                <wp:positionV relativeFrom="paragraph">
                  <wp:posOffset>4161155</wp:posOffset>
                </wp:positionV>
                <wp:extent cx="5732145" cy="635"/>
                <wp:effectExtent l="0" t="0" r="1905" b="0"/>
                <wp:wrapTopAndBottom/>
                <wp:docPr id="160" name="Text Box 16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59F4D3B7" w14:textId="33E1F177" w:rsidR="00711F1F" w:rsidRPr="00BC1529" w:rsidRDefault="00711F1F" w:rsidP="00BC1529">
                            <w:pPr>
                              <w:pStyle w:val="Caption"/>
                              <w:jc w:val="center"/>
                              <w:rPr>
                                <w:b/>
                                <w:noProof/>
                                <w:color w:val="auto"/>
                                <w:sz w:val="32"/>
                                <w:szCs w:val="24"/>
                              </w:rPr>
                            </w:pPr>
                            <w:bookmarkStart w:id="206" w:name="_Toc83122345"/>
                            <w:r w:rsidRPr="00BC1529">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8</w:t>
                            </w:r>
                            <w:r w:rsidR="00435ABC">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w:t>
                            </w:r>
                            <w:proofErr w:type="spellStart"/>
                            <w:r w:rsidRPr="00BC1529">
                              <w:rPr>
                                <w:b/>
                                <w:color w:val="auto"/>
                                <w:sz w:val="20"/>
                              </w:rPr>
                              <w:t>Calender</w:t>
                            </w:r>
                            <w:bookmarkEnd w:id="20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9E535" id="Text Box 160" o:spid="_x0000_s1105" type="#_x0000_t202" style="position:absolute;margin-left:400.15pt;margin-top:327.65pt;width:451.35pt;height:.05pt;z-index:252045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" stroked="f">
                <v:textbox style="mso-fit-shape-to-text:t" inset="0,0,0,0">
                  <w:txbxContent>
                    <w:p w14:paraId="59F4D3B7" w14:textId="33E1F177" w:rsidR="00711F1F" w:rsidRPr="00BC1529" w:rsidRDefault="00711F1F" w:rsidP="00BC1529">
                      <w:pPr>
                        <w:pStyle w:val="Caption"/>
                        <w:jc w:val="center"/>
                        <w:rPr>
                          <w:b/>
                          <w:noProof/>
                          <w:color w:val="auto"/>
                          <w:sz w:val="32"/>
                          <w:szCs w:val="24"/>
                        </w:rPr>
                      </w:pPr>
                      <w:bookmarkStart w:id="207" w:name="_Toc83122345"/>
                      <w:r w:rsidRPr="00BC1529">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8</w:t>
                      </w:r>
                      <w:r w:rsidR="00435ABC">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w:t>
                      </w:r>
                      <w:proofErr w:type="spellStart"/>
                      <w:r w:rsidRPr="00BC1529">
                        <w:rPr>
                          <w:b/>
                          <w:color w:val="auto"/>
                          <w:sz w:val="20"/>
                        </w:rPr>
                        <w:t>Calender</w:t>
                      </w:r>
                      <w:bookmarkEnd w:id="207"/>
                      <w:proofErr w:type="spellEnd"/>
                    </w:p>
                  </w:txbxContent>
                </v:textbox>
                <w10:wrap type="topAndBottom" anchorx="margin"/>
              </v:shape>
            </w:pict>
          </mc:Fallback>
        </mc:AlternateContent>
      </w:r>
      <w:r w:rsidRPr="00706150">
        <w:rPr>
          <w:noProof/>
          <w:sz w:val="28"/>
        </w:rPr>
        <w:drawing>
          <wp:anchor distT="0" distB="0" distL="114300" distR="114300" simplePos="0" relativeHeight="251906048" behindDoc="0" locked="0" layoutInCell="1" allowOverlap="1" wp14:anchorId="18FFBC8A" wp14:editId="643D753F">
            <wp:simplePos x="0" y="0"/>
            <wp:positionH relativeFrom="margin">
              <wp:align>center</wp:align>
            </wp:positionH>
            <wp:positionV relativeFrom="paragraph">
              <wp:posOffset>228600</wp:posOffset>
            </wp:positionV>
            <wp:extent cx="5732145" cy="3798570"/>
            <wp:effectExtent l="19050" t="19050" r="20955" b="11430"/>
            <wp:wrapTopAndBottom/>
            <wp:docPr id="111" name="Picture 111" descr="C:\Users\ACER\Desktop\Diagram Images\Wireframes\train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ACER\Desktop\Diagram Images\Wireframes\trainer4.pn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732145" cy="37985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915345D" w14:textId="1C710DF0" w:rsidR="00706150" w:rsidRDefault="00BC1529" w:rsidP="005C2181">
      <w:pPr>
        <w:rPr>
          <w:sz w:val="28"/>
        </w:rPr>
      </w:pPr>
      <w:r>
        <w:rPr>
          <w:noProof/>
        </w:rPr>
        <mc:AlternateContent>
          <mc:Choice Requires="wps">
            <w:drawing>
              <wp:anchor distT="0" distB="0" distL="114300" distR="114300" simplePos="0" relativeHeight="252047360" behindDoc="0" locked="0" layoutInCell="1" allowOverlap="1" wp14:anchorId="383066BD" wp14:editId="09BFB20E">
                <wp:simplePos x="0" y="0"/>
                <wp:positionH relativeFrom="column">
                  <wp:posOffset>19050</wp:posOffset>
                </wp:positionH>
                <wp:positionV relativeFrom="paragraph">
                  <wp:posOffset>8028940</wp:posOffset>
                </wp:positionV>
                <wp:extent cx="5730875" cy="635"/>
                <wp:effectExtent l="0" t="0" r="0" b="0"/>
                <wp:wrapTopAndBottom/>
                <wp:docPr id="161" name="Text Box 16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a:effectLst/>
                      </wps:spPr>
                      <wps:txbx>
                        <w:txbxContent>
                          <w:p w14:paraId="17B1229E" w14:textId="26858D86" w:rsidR="00711F1F" w:rsidRPr="00BC1529" w:rsidRDefault="00711F1F" w:rsidP="00BC1529">
                            <w:pPr>
                              <w:pStyle w:val="Caption"/>
                              <w:jc w:val="center"/>
                              <w:rPr>
                                <w:b/>
                                <w:noProof/>
                                <w:color w:val="auto"/>
                                <w:sz w:val="32"/>
                                <w:szCs w:val="24"/>
                              </w:rPr>
                            </w:pPr>
                            <w:bookmarkStart w:id="208" w:name="_Toc83122346"/>
                            <w:r w:rsidRPr="00BC1529">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9</w:t>
                            </w:r>
                            <w:r w:rsidR="00435ABC">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Profile Management</w:t>
                            </w:r>
                            <w:bookmarkEnd w:id="2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3066BD" id="Text Box 161" o:spid="_x0000_s1106" type="#_x0000_t202" style="position:absolute;margin-left:1.5pt;margin-top:632.2pt;width:451.25pt;height:.05pt;z-index:25204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" stroked="f">
                <v:textbox style="mso-fit-shape-to-text:t" inset="0,0,0,0">
                  <w:txbxContent>
                    <w:p w14:paraId="17B1229E" w14:textId="26858D86" w:rsidR="00711F1F" w:rsidRPr="00BC1529" w:rsidRDefault="00711F1F" w:rsidP="00BC1529">
                      <w:pPr>
                        <w:pStyle w:val="Caption"/>
                        <w:jc w:val="center"/>
                        <w:rPr>
                          <w:b/>
                          <w:noProof/>
                          <w:color w:val="auto"/>
                          <w:sz w:val="32"/>
                          <w:szCs w:val="24"/>
                        </w:rPr>
                      </w:pPr>
                      <w:bookmarkStart w:id="209" w:name="_Toc83122346"/>
                      <w:r w:rsidRPr="00BC1529">
                        <w:rPr>
                          <w:b/>
                          <w:color w:val="auto"/>
                          <w:sz w:val="20"/>
                        </w:rPr>
                        <w:t xml:space="preserve">Figure </w:t>
                      </w:r>
                      <w:r w:rsidR="00435ABC">
                        <w:rPr>
                          <w:b/>
                          <w:color w:val="auto"/>
                          <w:sz w:val="20"/>
                        </w:rPr>
                        <w:fldChar w:fldCharType="begin"/>
                      </w:r>
                      <w:r w:rsidR="00435ABC">
                        <w:rPr>
                          <w:b/>
                          <w:color w:val="auto"/>
                          <w:sz w:val="20"/>
                        </w:rPr>
                        <w:instrText xml:space="preserve"> STYLEREF 1 \s </w:instrText>
                      </w:r>
                      <w:r w:rsidR="00435ABC">
                        <w:rPr>
                          <w:b/>
                          <w:color w:val="auto"/>
                          <w:sz w:val="20"/>
                        </w:rPr>
                        <w:fldChar w:fldCharType="separate"/>
                      </w:r>
                      <w:r w:rsidR="0088611C">
                        <w:rPr>
                          <w:b/>
                          <w:noProof/>
                          <w:color w:val="auto"/>
                          <w:sz w:val="20"/>
                        </w:rPr>
                        <w:t>8</w:t>
                      </w:r>
                      <w:r w:rsidR="00435ABC">
                        <w:rPr>
                          <w:b/>
                          <w:color w:val="auto"/>
                          <w:sz w:val="20"/>
                        </w:rPr>
                        <w:fldChar w:fldCharType="end"/>
                      </w:r>
                      <w:r w:rsidR="00435ABC">
                        <w:rPr>
                          <w:b/>
                          <w:color w:val="auto"/>
                          <w:sz w:val="20"/>
                        </w:rPr>
                        <w:noBreakHyphen/>
                      </w:r>
                      <w:r w:rsidR="00435ABC">
                        <w:rPr>
                          <w:b/>
                          <w:color w:val="auto"/>
                          <w:sz w:val="20"/>
                        </w:rPr>
                        <w:fldChar w:fldCharType="begin"/>
                      </w:r>
                      <w:r w:rsidR="00435ABC">
                        <w:rPr>
                          <w:b/>
                          <w:color w:val="auto"/>
                          <w:sz w:val="20"/>
                        </w:rPr>
                        <w:instrText xml:space="preserve"> SEQ Figure \* ARABIC \s 1 </w:instrText>
                      </w:r>
                      <w:r w:rsidR="00435ABC">
                        <w:rPr>
                          <w:b/>
                          <w:color w:val="auto"/>
                          <w:sz w:val="20"/>
                        </w:rPr>
                        <w:fldChar w:fldCharType="separate"/>
                      </w:r>
                      <w:r w:rsidR="0088611C">
                        <w:rPr>
                          <w:b/>
                          <w:noProof/>
                          <w:color w:val="auto"/>
                          <w:sz w:val="20"/>
                        </w:rPr>
                        <w:t>29</w:t>
                      </w:r>
                      <w:r w:rsidR="00435ABC">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Profile Management</w:t>
                      </w:r>
                      <w:bookmarkEnd w:id="209"/>
                    </w:p>
                  </w:txbxContent>
                </v:textbox>
                <w10:wrap type="topAndBottom"/>
              </v:shape>
            </w:pict>
          </mc:Fallback>
        </mc:AlternateContent>
      </w:r>
      <w:r w:rsidRPr="000529E1">
        <w:rPr>
          <w:noProof/>
          <w:sz w:val="28"/>
        </w:rPr>
        <w:drawing>
          <wp:anchor distT="0" distB="0" distL="114300" distR="114300" simplePos="0" relativeHeight="251907072" behindDoc="0" locked="0" layoutInCell="1" allowOverlap="1" wp14:anchorId="391062B2" wp14:editId="0FCD3166">
            <wp:simplePos x="0" y="0"/>
            <wp:positionH relativeFrom="margin">
              <wp:align>left</wp:align>
            </wp:positionH>
            <wp:positionV relativeFrom="paragraph">
              <wp:posOffset>4398010</wp:posOffset>
            </wp:positionV>
            <wp:extent cx="5730875" cy="3528060"/>
            <wp:effectExtent l="19050" t="19050" r="22225" b="15240"/>
            <wp:wrapTopAndBottom/>
            <wp:docPr id="112" name="Picture 112" descr="C:\Users\ACER\Desktop\Diagram Images\Wireframes\train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ACER\Desktop\Diagram Images\Wireframes\trainer5.pn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730875" cy="35280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4F3F99E" w14:textId="2559C587" w:rsidR="00706150" w:rsidRDefault="00706150" w:rsidP="005C2181">
      <w:pPr>
        <w:rPr>
          <w:sz w:val="28"/>
        </w:rPr>
      </w:pPr>
    </w:p>
    <w:p w14:paraId="522A9078" w14:textId="77777777" w:rsidR="007C0CE3" w:rsidRDefault="007C0CE3" w:rsidP="007C0CE3">
      <w:pPr>
        <w:pStyle w:val="Heading1"/>
        <w:rPr>
          <w:rFonts w:ascii="Times New Roman" w:hAnsi="Times New Roman" w:cs="Times New Roman"/>
          <w:b/>
          <w:color w:val="auto"/>
        </w:rPr>
      </w:pPr>
      <w:bookmarkStart w:id="210" w:name="_Toc75987177"/>
      <w:bookmarkStart w:id="211" w:name="_Toc83122231"/>
      <w:r w:rsidRPr="00C73479">
        <w:rPr>
          <w:rFonts w:ascii="Times New Roman" w:hAnsi="Times New Roman" w:cs="Times New Roman"/>
          <w:b/>
          <w:color w:val="auto"/>
        </w:rPr>
        <w:lastRenderedPageBreak/>
        <w:t>Declaration</w:t>
      </w:r>
      <w:bookmarkEnd w:id="210"/>
      <w:bookmarkEnd w:id="211"/>
    </w:p>
    <w:p w14:paraId="45F53D8F" w14:textId="77777777" w:rsidR="007C0CE3" w:rsidRPr="009D0025" w:rsidRDefault="007C0CE3" w:rsidP="007C0CE3">
      <w:pPr>
        <w:spacing w:after="0"/>
      </w:pPr>
    </w:p>
    <w:p w14:paraId="6C477B5A" w14:textId="77777777" w:rsidR="007C0CE3" w:rsidRPr="007C0CE3" w:rsidRDefault="007C0CE3" w:rsidP="007C0CE3">
      <w:pPr>
        <w:autoSpaceDE w:val="0"/>
        <w:autoSpaceDN w:val="0"/>
        <w:adjustRightInd w:val="0"/>
        <w:spacing w:after="0" w:line="240" w:lineRule="auto"/>
        <w:jc w:val="both"/>
        <w:rPr>
          <w:i/>
        </w:rPr>
      </w:pPr>
      <w:r w:rsidRPr="00A11832">
        <w:rPr>
          <w:i/>
          <w:highlight w:val="yellow"/>
        </w:rPr>
        <w:t>A project proposal is a contract between students who will undertake the project and Supervisors who will supervise and coordinate this course module. Hence, all project team members should declare their willingness and readiness to carry out the project at their best within the rules, regulations, and code of ethics for this course.</w:t>
      </w:r>
    </w:p>
    <w:p w14:paraId="0D5414D3" w14:textId="77777777" w:rsidR="007C0CE3" w:rsidRDefault="007C0CE3" w:rsidP="007C0CE3">
      <w:pPr>
        <w:autoSpaceDE w:val="0"/>
        <w:autoSpaceDN w:val="0"/>
        <w:adjustRightInd w:val="0"/>
        <w:spacing w:after="0" w:line="240" w:lineRule="auto"/>
        <w:jc w:val="both"/>
      </w:pPr>
    </w:p>
    <w:p w14:paraId="6DAF9022" w14:textId="77777777" w:rsidR="007C0CE3" w:rsidRDefault="007C0CE3" w:rsidP="007C0CE3">
      <w:pPr>
        <w:autoSpaceDE w:val="0"/>
        <w:autoSpaceDN w:val="0"/>
        <w:adjustRightInd w:val="0"/>
        <w:spacing w:after="0" w:line="240" w:lineRule="auto"/>
        <w:jc w:val="both"/>
      </w:pPr>
      <w:r>
        <w:t>We, as members of the project titled Power House Management System, certify that we will carry out this project according to the guidelines provided by the coordinators and supervisors of the course as well as we will not incorporate, without acknowledgment, any material previously submitted for a degree or diploma in any university. To the best of our knowledge and brief, the project work will not contain any material previously published or written by another person.</w:t>
      </w:r>
    </w:p>
    <w:p w14:paraId="03394C03" w14:textId="77777777" w:rsidR="007C0CE3" w:rsidRDefault="007C0CE3" w:rsidP="007C0CE3">
      <w:pPr>
        <w:autoSpaceDE w:val="0"/>
        <w:autoSpaceDN w:val="0"/>
        <w:adjustRightInd w:val="0"/>
        <w:spacing w:after="0" w:line="240" w:lineRule="auto"/>
        <w:jc w:val="both"/>
      </w:pPr>
    </w:p>
    <w:tbl>
      <w:tblPr>
        <w:tblStyle w:val="TableGrid0"/>
        <w:tblW w:w="8987" w:type="dxa"/>
        <w:tblInd w:w="-5" w:type="dxa"/>
        <w:tblLayout w:type="fixed"/>
        <w:tblLook w:val="04A0" w:firstRow="1" w:lastRow="0" w:firstColumn="1" w:lastColumn="0" w:noHBand="0" w:noVBand="1"/>
      </w:tblPr>
      <w:tblGrid>
        <w:gridCol w:w="4477"/>
        <w:gridCol w:w="2051"/>
        <w:gridCol w:w="2459"/>
      </w:tblGrid>
      <w:tr w:rsidR="007C0CE3" w14:paraId="30AE5DBE" w14:textId="77777777" w:rsidTr="009F73E9">
        <w:trPr>
          <w:trHeight w:val="120"/>
        </w:trPr>
        <w:tc>
          <w:tcPr>
            <w:tcW w:w="4477" w:type="dxa"/>
            <w:tcBorders>
              <w:top w:val="single" w:sz="4" w:space="0" w:color="FFFFFF" w:themeColor="background1"/>
              <w:left w:val="single" w:sz="4" w:space="0" w:color="A6A6A6" w:themeColor="background1" w:themeShade="A6"/>
              <w:bottom w:val="single" w:sz="4" w:space="0" w:color="A6A6A6" w:themeColor="background1" w:themeShade="A6"/>
              <w:right w:val="single" w:sz="4" w:space="0" w:color="FFFFFF" w:themeColor="background1"/>
            </w:tcBorders>
            <w:shd w:val="clear" w:color="auto" w:fill="BFBFBF" w:themeFill="background1" w:themeFillShade="BF"/>
          </w:tcPr>
          <w:p w14:paraId="4825B2AE" w14:textId="77777777" w:rsidR="007C0CE3" w:rsidRPr="00F53F5D" w:rsidRDefault="007C0CE3" w:rsidP="009F73E9">
            <w:pPr>
              <w:jc w:val="center"/>
              <w:rPr>
                <w:b/>
                <w:color w:val="000000" w:themeColor="text1"/>
              </w:rPr>
            </w:pPr>
            <w:r w:rsidRPr="00F53F5D">
              <w:rPr>
                <w:b/>
                <w:color w:val="000000" w:themeColor="text1"/>
              </w:rPr>
              <w:t>Student Name</w:t>
            </w:r>
          </w:p>
        </w:tc>
        <w:tc>
          <w:tcPr>
            <w:tcW w:w="2051" w:type="dxa"/>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6944A1C4" w14:textId="77777777" w:rsidR="007C0CE3" w:rsidRPr="00F53F5D" w:rsidRDefault="007C0CE3" w:rsidP="009F73E9">
            <w:pPr>
              <w:jc w:val="center"/>
              <w:rPr>
                <w:b/>
                <w:color w:val="000000" w:themeColor="text1"/>
              </w:rPr>
            </w:pPr>
            <w:r w:rsidRPr="00F53F5D">
              <w:rPr>
                <w:b/>
                <w:color w:val="000000" w:themeColor="text1"/>
              </w:rPr>
              <w:t>Index No.</w:t>
            </w:r>
          </w:p>
        </w:tc>
        <w:tc>
          <w:tcPr>
            <w:tcW w:w="2459" w:type="dxa"/>
            <w:tcBorders>
              <w:top w:val="single" w:sz="4" w:space="0" w:color="FFFFFF" w:themeColor="background1"/>
              <w:left w:val="single" w:sz="4" w:space="0" w:color="FFFFFF" w:themeColor="background1"/>
              <w:bottom w:val="single" w:sz="4" w:space="0" w:color="A6A6A6" w:themeColor="background1" w:themeShade="A6"/>
              <w:right w:val="single" w:sz="4" w:space="0" w:color="A6A6A6" w:themeColor="background1" w:themeShade="A6"/>
            </w:tcBorders>
            <w:shd w:val="clear" w:color="auto" w:fill="BFBFBF" w:themeFill="background1" w:themeFillShade="BF"/>
          </w:tcPr>
          <w:p w14:paraId="08FEC3E8" w14:textId="77777777" w:rsidR="007C0CE3" w:rsidRPr="00F53F5D" w:rsidRDefault="007C0CE3" w:rsidP="009F73E9">
            <w:pPr>
              <w:jc w:val="center"/>
              <w:rPr>
                <w:b/>
                <w:color w:val="000000" w:themeColor="text1"/>
              </w:rPr>
            </w:pPr>
            <w:r w:rsidRPr="00F53F5D">
              <w:rPr>
                <w:b/>
                <w:color w:val="000000" w:themeColor="text1"/>
              </w:rPr>
              <w:t>Signature</w:t>
            </w:r>
          </w:p>
        </w:tc>
      </w:tr>
      <w:tr w:rsidR="007C0CE3" w14:paraId="173AEAE2" w14:textId="77777777" w:rsidTr="009F73E9">
        <w:trPr>
          <w:trHeight w:val="711"/>
        </w:trPr>
        <w:tc>
          <w:tcPr>
            <w:tcW w:w="44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C4F2049" w14:textId="77777777" w:rsidR="007C0CE3" w:rsidRPr="0071453E" w:rsidRDefault="007C0CE3" w:rsidP="009F73E9">
            <w:pPr>
              <w:rPr>
                <w:color w:val="000000" w:themeColor="text1"/>
              </w:rPr>
            </w:pPr>
            <w:r>
              <w:rPr>
                <w:color w:val="000000" w:themeColor="text1"/>
              </w:rPr>
              <w:t xml:space="preserve">[1]. </w:t>
            </w:r>
            <w:proofErr w:type="spellStart"/>
            <w:r>
              <w:rPr>
                <w:color w:val="000000" w:themeColor="text1"/>
              </w:rPr>
              <w:t>Kulasekara</w:t>
            </w:r>
            <w:proofErr w:type="spellEnd"/>
            <w:r>
              <w:rPr>
                <w:color w:val="000000" w:themeColor="text1"/>
              </w:rPr>
              <w:t xml:space="preserve"> K. M. B. S.</w:t>
            </w:r>
          </w:p>
        </w:tc>
        <w:tc>
          <w:tcPr>
            <w:tcW w:w="20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2965753" w14:textId="77777777" w:rsidR="007C0CE3" w:rsidRPr="0014533F" w:rsidRDefault="007C0CE3" w:rsidP="009F73E9">
            <w:pPr>
              <w:jc w:val="center"/>
              <w:rPr>
                <w:color w:val="A6A6A6" w:themeColor="background1" w:themeShade="A6"/>
              </w:rPr>
            </w:pPr>
            <w:r w:rsidRPr="006E5D68">
              <w:t>19000</w:t>
            </w:r>
            <w:r>
              <w:t>723</w:t>
            </w:r>
          </w:p>
        </w:tc>
        <w:tc>
          <w:tcPr>
            <w:tcW w:w="24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A0FDF2" w14:textId="77777777" w:rsidR="007C0CE3" w:rsidRPr="0014533F" w:rsidRDefault="007C0CE3" w:rsidP="009F73E9">
            <w:pPr>
              <w:rPr>
                <w:color w:val="A6A6A6" w:themeColor="background1" w:themeShade="A6"/>
              </w:rPr>
            </w:pPr>
            <w:r>
              <w:rPr>
                <w:noProof/>
                <w:color w:val="A6A6A6" w:themeColor="background1" w:themeShade="A6"/>
              </w:rPr>
              <w:drawing>
                <wp:inline distT="0" distB="0" distL="0" distR="0" wp14:anchorId="5063DB2A" wp14:editId="21DBB646">
                  <wp:extent cx="1884045" cy="5867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884045" cy="586740"/>
                          </a:xfrm>
                          <a:prstGeom prst="rect">
                            <a:avLst/>
                          </a:prstGeom>
                        </pic:spPr>
                      </pic:pic>
                    </a:graphicData>
                  </a:graphic>
                </wp:inline>
              </w:drawing>
            </w:r>
          </w:p>
        </w:tc>
      </w:tr>
      <w:tr w:rsidR="007C0CE3" w14:paraId="06238400" w14:textId="77777777" w:rsidTr="009F73E9">
        <w:trPr>
          <w:trHeight w:val="806"/>
        </w:trPr>
        <w:tc>
          <w:tcPr>
            <w:tcW w:w="44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A519BE5" w14:textId="77777777" w:rsidR="007C0CE3" w:rsidRPr="00494D93" w:rsidRDefault="007C0CE3" w:rsidP="009F73E9">
            <w:pPr>
              <w:rPr>
                <w:color w:val="000000" w:themeColor="text1"/>
              </w:rPr>
            </w:pPr>
            <w:r>
              <w:rPr>
                <w:color w:val="000000" w:themeColor="text1"/>
              </w:rPr>
              <w:t xml:space="preserve">[2]. </w:t>
            </w:r>
            <w:proofErr w:type="spellStart"/>
            <w:r>
              <w:rPr>
                <w:color w:val="000000" w:themeColor="text1"/>
              </w:rPr>
              <w:t>Mahagamage</w:t>
            </w:r>
            <w:proofErr w:type="spellEnd"/>
            <w:r>
              <w:rPr>
                <w:color w:val="000000" w:themeColor="text1"/>
              </w:rPr>
              <w:t xml:space="preserve"> P. S.</w:t>
            </w:r>
          </w:p>
        </w:tc>
        <w:tc>
          <w:tcPr>
            <w:tcW w:w="20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7D67815" w14:textId="77777777" w:rsidR="007C0CE3" w:rsidRPr="006E5D68" w:rsidRDefault="007C0CE3" w:rsidP="009F73E9">
            <w:pPr>
              <w:jc w:val="center"/>
            </w:pPr>
            <w:r>
              <w:t>19000881</w:t>
            </w:r>
          </w:p>
        </w:tc>
        <w:tc>
          <w:tcPr>
            <w:tcW w:w="24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C999F1" w14:textId="77777777" w:rsidR="007C0CE3" w:rsidRPr="0014533F" w:rsidRDefault="007C0CE3" w:rsidP="009F73E9">
            <w:pPr>
              <w:rPr>
                <w:color w:val="A6A6A6" w:themeColor="background1" w:themeShade="A6"/>
              </w:rPr>
            </w:pPr>
            <w:r>
              <w:rPr>
                <w:noProof/>
                <w:color w:val="A6A6A6" w:themeColor="background1" w:themeShade="A6"/>
              </w:rPr>
              <w:drawing>
                <wp:inline distT="0" distB="0" distL="0" distR="0" wp14:anchorId="04EC5102" wp14:editId="78EC6854">
                  <wp:extent cx="1356360" cy="4800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9"/>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356360" cy="480060"/>
                          </a:xfrm>
                          <a:prstGeom prst="rect">
                            <a:avLst/>
                          </a:prstGeom>
                        </pic:spPr>
                      </pic:pic>
                    </a:graphicData>
                  </a:graphic>
                </wp:inline>
              </w:drawing>
            </w:r>
          </w:p>
        </w:tc>
      </w:tr>
      <w:tr w:rsidR="007C0CE3" w14:paraId="28F7EF03" w14:textId="77777777" w:rsidTr="009F73E9">
        <w:trPr>
          <w:trHeight w:val="771"/>
        </w:trPr>
        <w:tc>
          <w:tcPr>
            <w:tcW w:w="44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B8BB87D" w14:textId="77777777" w:rsidR="007C0CE3" w:rsidRPr="00494D93" w:rsidRDefault="007C0CE3" w:rsidP="009F73E9">
            <w:pPr>
              <w:rPr>
                <w:color w:val="000000" w:themeColor="text1"/>
              </w:rPr>
            </w:pPr>
            <w:r>
              <w:rPr>
                <w:color w:val="000000" w:themeColor="text1"/>
              </w:rPr>
              <w:t xml:space="preserve">[3]. </w:t>
            </w:r>
            <w:proofErr w:type="spellStart"/>
            <w:r>
              <w:rPr>
                <w:color w:val="000000" w:themeColor="text1"/>
              </w:rPr>
              <w:t>Wimalaweera</w:t>
            </w:r>
            <w:proofErr w:type="spellEnd"/>
            <w:r>
              <w:rPr>
                <w:color w:val="000000" w:themeColor="text1"/>
              </w:rPr>
              <w:t xml:space="preserve"> N. S.</w:t>
            </w:r>
          </w:p>
        </w:tc>
        <w:tc>
          <w:tcPr>
            <w:tcW w:w="20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3147A2" w14:textId="77777777" w:rsidR="007C0CE3" w:rsidRPr="006E5D68" w:rsidRDefault="007C0CE3" w:rsidP="009F73E9">
            <w:pPr>
              <w:jc w:val="center"/>
            </w:pPr>
            <w:r>
              <w:t>19001967</w:t>
            </w:r>
          </w:p>
        </w:tc>
        <w:tc>
          <w:tcPr>
            <w:tcW w:w="24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9602D8" w14:textId="77777777" w:rsidR="007C0CE3" w:rsidRPr="0014533F" w:rsidRDefault="007C0CE3" w:rsidP="009F73E9">
            <w:pPr>
              <w:rPr>
                <w:color w:val="A6A6A6" w:themeColor="background1" w:themeShade="A6"/>
              </w:rPr>
            </w:pPr>
            <w:r>
              <w:rPr>
                <w:noProof/>
                <w:color w:val="A6A6A6" w:themeColor="background1" w:themeShade="A6"/>
              </w:rPr>
              <w:drawing>
                <wp:anchor distT="0" distB="0" distL="114300" distR="114300" simplePos="0" relativeHeight="252062720" behindDoc="1" locked="0" layoutInCell="1" allowOverlap="1" wp14:anchorId="206B5DF9" wp14:editId="5200CBE2">
                  <wp:simplePos x="0" y="0"/>
                  <wp:positionH relativeFrom="column">
                    <wp:posOffset>1905</wp:posOffset>
                  </wp:positionH>
                  <wp:positionV relativeFrom="paragraph">
                    <wp:posOffset>1905</wp:posOffset>
                  </wp:positionV>
                  <wp:extent cx="1623060" cy="57912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623060" cy="579120"/>
                          </a:xfrm>
                          <a:prstGeom prst="rect">
                            <a:avLst/>
                          </a:prstGeom>
                        </pic:spPr>
                      </pic:pic>
                    </a:graphicData>
                  </a:graphic>
                  <wp14:sizeRelH relativeFrom="page">
                    <wp14:pctWidth>0</wp14:pctWidth>
                  </wp14:sizeRelH>
                  <wp14:sizeRelV relativeFrom="page">
                    <wp14:pctHeight>0</wp14:pctHeight>
                  </wp14:sizeRelV>
                </wp:anchor>
              </w:drawing>
            </w:r>
          </w:p>
        </w:tc>
      </w:tr>
      <w:tr w:rsidR="007C0CE3" w14:paraId="0AF9E5F6" w14:textId="77777777" w:rsidTr="009F73E9">
        <w:trPr>
          <w:trHeight w:val="832"/>
        </w:trPr>
        <w:tc>
          <w:tcPr>
            <w:tcW w:w="44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A991810" w14:textId="77777777" w:rsidR="007C0CE3" w:rsidRPr="00494D93" w:rsidRDefault="007C0CE3" w:rsidP="009F73E9">
            <w:pPr>
              <w:rPr>
                <w:color w:val="000000" w:themeColor="text1"/>
              </w:rPr>
            </w:pPr>
            <w:r>
              <w:rPr>
                <w:color w:val="000000" w:themeColor="text1"/>
              </w:rPr>
              <w:t xml:space="preserve">[4]. </w:t>
            </w:r>
            <w:proofErr w:type="spellStart"/>
            <w:r>
              <w:rPr>
                <w:color w:val="000000" w:themeColor="text1"/>
              </w:rPr>
              <w:t>Dissanayake</w:t>
            </w:r>
            <w:proofErr w:type="spellEnd"/>
            <w:r>
              <w:rPr>
                <w:color w:val="000000" w:themeColor="text1"/>
              </w:rPr>
              <w:t xml:space="preserve"> D. M. A. A.</w:t>
            </w:r>
          </w:p>
        </w:tc>
        <w:tc>
          <w:tcPr>
            <w:tcW w:w="20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E3CECB6" w14:textId="77777777" w:rsidR="007C0CE3" w:rsidRPr="006E5D68" w:rsidRDefault="007C0CE3" w:rsidP="009F73E9">
            <w:pPr>
              <w:jc w:val="center"/>
            </w:pPr>
            <w:r>
              <w:t>19000391</w:t>
            </w:r>
          </w:p>
        </w:tc>
        <w:tc>
          <w:tcPr>
            <w:tcW w:w="24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51E639" w14:textId="77777777" w:rsidR="007C0CE3" w:rsidRPr="0014533F" w:rsidRDefault="007C0CE3" w:rsidP="009F73E9">
            <w:pPr>
              <w:rPr>
                <w:color w:val="A6A6A6" w:themeColor="background1" w:themeShade="A6"/>
              </w:rPr>
            </w:pPr>
            <w:r>
              <w:rPr>
                <w:noProof/>
                <w:color w:val="A6A6A6" w:themeColor="background1" w:themeShade="A6"/>
              </w:rPr>
              <w:drawing>
                <wp:anchor distT="0" distB="0" distL="114300" distR="114300" simplePos="0" relativeHeight="252063744" behindDoc="0" locked="0" layoutInCell="1" allowOverlap="1" wp14:anchorId="039A8050" wp14:editId="59391D0E">
                  <wp:simplePos x="0" y="0"/>
                  <wp:positionH relativeFrom="column">
                    <wp:posOffset>-65405</wp:posOffset>
                  </wp:positionH>
                  <wp:positionV relativeFrom="paragraph">
                    <wp:posOffset>30480</wp:posOffset>
                  </wp:positionV>
                  <wp:extent cx="1531620" cy="502920"/>
                  <wp:effectExtent l="0" t="0" r="0" b="0"/>
                  <wp:wrapThrough wrapText="bothSides">
                    <wp:wrapPolygon edited="0">
                      <wp:start x="8328" y="0"/>
                      <wp:lineTo x="4567" y="0"/>
                      <wp:lineTo x="3224" y="3273"/>
                      <wp:lineTo x="3224" y="13091"/>
                      <wp:lineTo x="4299" y="20455"/>
                      <wp:lineTo x="6716" y="20455"/>
                      <wp:lineTo x="13433" y="13091"/>
                      <wp:lineTo x="13970" y="10636"/>
                      <wp:lineTo x="12627" y="4909"/>
                      <wp:lineTo x="9940" y="0"/>
                      <wp:lineTo x="8328"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531620" cy="502920"/>
                          </a:xfrm>
                          <a:prstGeom prst="rect">
                            <a:avLst/>
                          </a:prstGeom>
                        </pic:spPr>
                      </pic:pic>
                    </a:graphicData>
                  </a:graphic>
                  <wp14:sizeRelH relativeFrom="page">
                    <wp14:pctWidth>0</wp14:pctWidth>
                  </wp14:sizeRelH>
                  <wp14:sizeRelV relativeFrom="page">
                    <wp14:pctHeight>0</wp14:pctHeight>
                  </wp14:sizeRelV>
                </wp:anchor>
              </w:drawing>
            </w:r>
          </w:p>
        </w:tc>
      </w:tr>
    </w:tbl>
    <w:p w14:paraId="2FF7CC42" w14:textId="77777777" w:rsidR="007C0CE3" w:rsidRPr="00AE0040" w:rsidRDefault="007C0CE3" w:rsidP="007C0CE3"/>
    <w:p w14:paraId="47EFD2BC" w14:textId="7F7C9F0A" w:rsidR="000529E1" w:rsidRDefault="000529E1" w:rsidP="005C2181">
      <w:pPr>
        <w:rPr>
          <w:sz w:val="28"/>
        </w:rPr>
      </w:pPr>
    </w:p>
    <w:p w14:paraId="29CADEAD" w14:textId="77777777" w:rsidR="00706150" w:rsidRDefault="00706150" w:rsidP="005C2181">
      <w:pPr>
        <w:rPr>
          <w:sz w:val="28"/>
        </w:rPr>
      </w:pPr>
    </w:p>
    <w:p w14:paraId="2EBC095A" w14:textId="77777777" w:rsidR="00706150" w:rsidRDefault="00706150" w:rsidP="005C2181">
      <w:pPr>
        <w:rPr>
          <w:sz w:val="28"/>
        </w:rPr>
      </w:pPr>
    </w:p>
    <w:p w14:paraId="7EBF8B32" w14:textId="77777777" w:rsidR="00706150" w:rsidRDefault="00706150" w:rsidP="005C2181">
      <w:pPr>
        <w:rPr>
          <w:sz w:val="28"/>
        </w:rPr>
      </w:pPr>
    </w:p>
    <w:p w14:paraId="7BDB6410" w14:textId="23D81A9F" w:rsidR="00706150" w:rsidRDefault="00706150" w:rsidP="005C2181">
      <w:pPr>
        <w:rPr>
          <w:sz w:val="28"/>
        </w:rPr>
      </w:pPr>
    </w:p>
    <w:p w14:paraId="7BBE928C" w14:textId="77777777" w:rsidR="00C70DC7" w:rsidRDefault="00C70DC7" w:rsidP="005C2181">
      <w:pPr>
        <w:rPr>
          <w:sz w:val="28"/>
        </w:rPr>
      </w:pPr>
    </w:p>
    <w:p w14:paraId="5908F241" w14:textId="77777777" w:rsidR="00C70DC7" w:rsidRDefault="00C70DC7" w:rsidP="005C2181">
      <w:pPr>
        <w:rPr>
          <w:sz w:val="28"/>
        </w:rPr>
      </w:pPr>
    </w:p>
    <w:p w14:paraId="474288F2" w14:textId="77777777" w:rsidR="00C70DC7" w:rsidRDefault="00C70DC7" w:rsidP="005C2181">
      <w:pPr>
        <w:rPr>
          <w:sz w:val="28"/>
        </w:rPr>
      </w:pPr>
    </w:p>
    <w:p w14:paraId="5E8C83E1" w14:textId="77777777" w:rsidR="00C70DC7" w:rsidRDefault="00C70DC7" w:rsidP="005C2181">
      <w:pPr>
        <w:rPr>
          <w:sz w:val="28"/>
        </w:rPr>
      </w:pPr>
    </w:p>
    <w:p w14:paraId="4FAC3205" w14:textId="77777777" w:rsidR="00C70DC7" w:rsidRDefault="00C70DC7" w:rsidP="005C2181">
      <w:pPr>
        <w:rPr>
          <w:sz w:val="28"/>
        </w:rPr>
      </w:pPr>
    </w:p>
    <w:p w14:paraId="3F2CEEE9" w14:textId="77777777" w:rsidR="00135227" w:rsidRDefault="00135227" w:rsidP="005C2181">
      <w:pPr>
        <w:rPr>
          <w:sz w:val="28"/>
        </w:rPr>
      </w:pPr>
    </w:p>
    <w:p w14:paraId="39D639CF" w14:textId="77777777" w:rsidR="00135227" w:rsidRDefault="00135227" w:rsidP="005C2181">
      <w:pPr>
        <w:rPr>
          <w:sz w:val="28"/>
        </w:rPr>
      </w:pPr>
    </w:p>
    <w:p w14:paraId="6A7499E1" w14:textId="77777777" w:rsidR="00135227" w:rsidRDefault="00135227" w:rsidP="005C2181">
      <w:pPr>
        <w:rPr>
          <w:sz w:val="28"/>
        </w:rPr>
      </w:pPr>
    </w:p>
    <w:p w14:paraId="16404B38" w14:textId="77777777" w:rsidR="00135227" w:rsidRDefault="00135227" w:rsidP="005C2181">
      <w:pPr>
        <w:rPr>
          <w:sz w:val="28"/>
        </w:rPr>
      </w:pPr>
    </w:p>
    <w:p w14:paraId="3B926E33" w14:textId="77777777" w:rsidR="00135227" w:rsidRDefault="00135227" w:rsidP="005C2181">
      <w:pPr>
        <w:rPr>
          <w:sz w:val="28"/>
        </w:rPr>
      </w:pPr>
    </w:p>
    <w:p w14:paraId="2BAD94CB" w14:textId="1CBEC970" w:rsidR="00135227" w:rsidRDefault="00135227" w:rsidP="005C2181">
      <w:pPr>
        <w:rPr>
          <w:sz w:val="28"/>
        </w:rPr>
      </w:pPr>
    </w:p>
    <w:p w14:paraId="5DF17613" w14:textId="582BF6B7" w:rsidR="007B758C" w:rsidRDefault="007B758C" w:rsidP="005C2181">
      <w:pPr>
        <w:rPr>
          <w:sz w:val="28"/>
        </w:rPr>
      </w:pPr>
    </w:p>
    <w:p w14:paraId="10EFAA28" w14:textId="77777777" w:rsidR="00A0779D" w:rsidRDefault="00A0779D" w:rsidP="005C2181">
      <w:pPr>
        <w:rPr>
          <w:sz w:val="28"/>
        </w:rPr>
      </w:pPr>
    </w:p>
    <w:p w14:paraId="555F7056" w14:textId="1490295F" w:rsidR="00A0779D" w:rsidRDefault="00A0779D" w:rsidP="005C2181">
      <w:pPr>
        <w:rPr>
          <w:sz w:val="28"/>
        </w:rPr>
      </w:pPr>
    </w:p>
    <w:p w14:paraId="496568BC" w14:textId="77777777" w:rsidR="00A0779D" w:rsidRDefault="00A0779D" w:rsidP="005C2181">
      <w:pPr>
        <w:rPr>
          <w:sz w:val="28"/>
        </w:rPr>
      </w:pPr>
    </w:p>
    <w:p w14:paraId="526FD7CD" w14:textId="77777777" w:rsidR="00A0779D" w:rsidRDefault="00A0779D" w:rsidP="005C2181">
      <w:pPr>
        <w:rPr>
          <w:sz w:val="28"/>
        </w:rPr>
      </w:pPr>
    </w:p>
    <w:p w14:paraId="27B6B5B5" w14:textId="77777777" w:rsidR="00A0779D" w:rsidRDefault="00A0779D" w:rsidP="005C2181">
      <w:pPr>
        <w:rPr>
          <w:sz w:val="28"/>
        </w:rPr>
      </w:pPr>
    </w:p>
    <w:p w14:paraId="27659940" w14:textId="77777777" w:rsidR="00A0779D" w:rsidRDefault="00A0779D" w:rsidP="005C2181">
      <w:pPr>
        <w:rPr>
          <w:sz w:val="28"/>
        </w:rPr>
      </w:pPr>
    </w:p>
    <w:p w14:paraId="37B9D83E" w14:textId="77777777" w:rsidR="00A0779D" w:rsidRDefault="00A0779D" w:rsidP="005C2181">
      <w:pPr>
        <w:rPr>
          <w:sz w:val="28"/>
        </w:rPr>
      </w:pPr>
    </w:p>
    <w:p w14:paraId="686485F5" w14:textId="77777777" w:rsidR="00A11832" w:rsidRDefault="00A11832" w:rsidP="005C2181">
      <w:pPr>
        <w:rPr>
          <w:sz w:val="28"/>
        </w:rPr>
      </w:pPr>
    </w:p>
    <w:p w14:paraId="73740129" w14:textId="77777777" w:rsidR="00A11832" w:rsidRDefault="00A11832" w:rsidP="005C2181">
      <w:pPr>
        <w:rPr>
          <w:sz w:val="28"/>
        </w:rPr>
      </w:pPr>
    </w:p>
    <w:p w14:paraId="445D7715" w14:textId="77777777" w:rsidR="00A11832" w:rsidRDefault="00A11832" w:rsidP="005C2181">
      <w:pPr>
        <w:rPr>
          <w:sz w:val="28"/>
        </w:rPr>
      </w:pPr>
    </w:p>
    <w:p w14:paraId="50AE3DC4" w14:textId="77777777" w:rsidR="00A11832" w:rsidRDefault="00A11832" w:rsidP="005C2181">
      <w:pPr>
        <w:rPr>
          <w:sz w:val="28"/>
        </w:rPr>
      </w:pPr>
    </w:p>
    <w:p w14:paraId="47845993" w14:textId="77777777" w:rsidR="00A11832" w:rsidRDefault="00A11832" w:rsidP="005C2181">
      <w:pPr>
        <w:rPr>
          <w:sz w:val="28"/>
        </w:rPr>
      </w:pPr>
    </w:p>
    <w:p w14:paraId="3B6D4048" w14:textId="77777777" w:rsidR="00A11832" w:rsidRDefault="00A11832" w:rsidP="005C2181">
      <w:pPr>
        <w:rPr>
          <w:sz w:val="28"/>
        </w:rPr>
      </w:pPr>
    </w:p>
    <w:p w14:paraId="6947E8DD" w14:textId="77777777" w:rsidR="00A11832" w:rsidRDefault="00A11832" w:rsidP="005C2181">
      <w:pPr>
        <w:rPr>
          <w:sz w:val="28"/>
        </w:rPr>
      </w:pPr>
    </w:p>
    <w:p w14:paraId="06BD56E8" w14:textId="77777777" w:rsidR="00A11832" w:rsidRDefault="00A11832" w:rsidP="005C2181">
      <w:pPr>
        <w:rPr>
          <w:sz w:val="28"/>
        </w:rPr>
      </w:pPr>
    </w:p>
    <w:p w14:paraId="28BBB5FC" w14:textId="77777777" w:rsidR="00A11832" w:rsidRDefault="00A11832" w:rsidP="005C2181">
      <w:pPr>
        <w:rPr>
          <w:sz w:val="28"/>
        </w:rPr>
      </w:pPr>
    </w:p>
    <w:p w14:paraId="444144C3" w14:textId="77777777" w:rsidR="00A11832" w:rsidRDefault="00A11832" w:rsidP="005C2181">
      <w:pPr>
        <w:rPr>
          <w:sz w:val="28"/>
        </w:rPr>
      </w:pPr>
    </w:p>
    <w:p w14:paraId="16F7B9DE" w14:textId="77777777" w:rsidR="00A11832" w:rsidRDefault="00A11832" w:rsidP="005C2181">
      <w:pPr>
        <w:rPr>
          <w:sz w:val="28"/>
        </w:rPr>
      </w:pPr>
    </w:p>
    <w:p w14:paraId="0E2B884C" w14:textId="6DFF02E5" w:rsidR="005C2181" w:rsidRDefault="005C2181" w:rsidP="005C2181">
      <w:pPr>
        <w:rPr>
          <w:sz w:val="28"/>
        </w:rPr>
      </w:pPr>
    </w:p>
    <w:p w14:paraId="6B1EECD2" w14:textId="1C702835" w:rsidR="00097DA0" w:rsidRDefault="00097DA0" w:rsidP="005C2181">
      <w:pPr>
        <w:rPr>
          <w:sz w:val="28"/>
        </w:rPr>
      </w:pPr>
    </w:p>
    <w:p w14:paraId="0A9DBAB4" w14:textId="20FAE3A4" w:rsidR="00097DA0" w:rsidRPr="005C2181" w:rsidRDefault="00097DA0" w:rsidP="00097DA0">
      <w:pPr>
        <w:jc w:val="center"/>
        <w:rPr>
          <w:sz w:val="28"/>
        </w:rPr>
      </w:pPr>
      <w:r>
        <w:rPr>
          <w:sz w:val="28"/>
        </w:rPr>
        <w:t>***********************************************</w:t>
      </w:r>
    </w:p>
    <w:sectPr w:rsidR="00097DA0" w:rsidRPr="005C2181" w:rsidSect="005B07D4">
      <w:headerReference w:type="default" r:id="rId175"/>
      <w:footerReference w:type="default" r:id="rId176"/>
      <w:pgSz w:w="11907" w:h="16839" w:code="9"/>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0F502D" w14:textId="77777777" w:rsidR="00A43497" w:rsidRDefault="00A43497">
      <w:pPr>
        <w:spacing w:after="0" w:line="240" w:lineRule="auto"/>
      </w:pPr>
      <w:r>
        <w:separator/>
      </w:r>
    </w:p>
  </w:endnote>
  <w:endnote w:type="continuationSeparator" w:id="0">
    <w:p w14:paraId="7F1AD62C" w14:textId="77777777" w:rsidR="00A43497" w:rsidRDefault="00A4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urati">
    <w:panose1 w:val="00000000000000000000"/>
    <w:charset w:val="00"/>
    <w:family w:val="modern"/>
    <w:notTrueType/>
    <w:pitch w:val="variable"/>
    <w:sig w:usb0="00000003" w:usb1="00000000" w:usb2="00000000" w:usb3="00000000" w:csb0="00000001" w:csb1="00000000"/>
  </w:font>
  <w:font w:name="OpenSans-Regular">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9818483"/>
      <w:docPartObj>
        <w:docPartGallery w:val="Page Numbers (Bottom of Page)"/>
        <w:docPartUnique/>
      </w:docPartObj>
    </w:sdtPr>
    <w:sdtEndPr>
      <w:rPr>
        <w:color w:val="7F7F7F" w:themeColor="background1" w:themeShade="7F"/>
        <w:spacing w:val="60"/>
      </w:rPr>
    </w:sdtEndPr>
    <w:sdtContent>
      <w:p w14:paraId="4C7BE380" w14:textId="3A7ED57D" w:rsidR="00711F1F" w:rsidRDefault="00711F1F">
        <w:pPr>
          <w:pStyle w:val="Footer"/>
          <w:pBdr>
            <w:top w:val="single" w:sz="4" w:space="1" w:color="D9D9D9" w:themeColor="background1" w:themeShade="D9"/>
          </w:pBdr>
          <w:jc w:val="right"/>
        </w:pPr>
        <w:r w:rsidRPr="007A6735">
          <w:rPr>
            <w:rFonts w:ascii="Anurati" w:hAnsi="Anurati"/>
            <w:b/>
          </w:rPr>
          <w:t>POWER HOUSE</w:t>
        </w:r>
        <w:r w:rsidRPr="002F43FB">
          <w:rPr>
            <w:b/>
          </w:rPr>
          <w:t xml:space="preserve"> </w:t>
        </w:r>
        <w:r w:rsidRPr="00C8629A">
          <w:rPr>
            <w:b/>
          </w:rPr>
          <w:tab/>
        </w:r>
        <w:r w:rsidRPr="002F43FB">
          <w:rPr>
            <w:b/>
          </w:rPr>
          <w:tab/>
        </w:r>
        <w:r w:rsidRPr="00C8629A">
          <w:rPr>
            <w:sz w:val="22"/>
          </w:rPr>
          <w:fldChar w:fldCharType="begin"/>
        </w:r>
        <w:r w:rsidRPr="00C8629A">
          <w:rPr>
            <w:sz w:val="22"/>
          </w:rPr>
          <w:instrText xml:space="preserve"> PAGE   \* MERGEFORMAT </w:instrText>
        </w:r>
        <w:r w:rsidRPr="00C8629A">
          <w:rPr>
            <w:sz w:val="22"/>
          </w:rPr>
          <w:fldChar w:fldCharType="separate"/>
        </w:r>
        <w:r w:rsidR="0088611C">
          <w:rPr>
            <w:noProof/>
            <w:sz w:val="22"/>
          </w:rPr>
          <w:t>23</w:t>
        </w:r>
        <w:r w:rsidRPr="00C8629A">
          <w:rPr>
            <w:noProof/>
            <w:sz w:val="22"/>
          </w:rPr>
          <w:fldChar w:fldCharType="end"/>
        </w:r>
        <w:r w:rsidRPr="00C8629A">
          <w:rPr>
            <w:sz w:val="20"/>
          </w:rPr>
          <w:t xml:space="preserve"> | </w:t>
        </w:r>
        <w:r w:rsidRPr="00C8629A">
          <w:rPr>
            <w:spacing w:val="60"/>
            <w:sz w:val="20"/>
          </w:rPr>
          <w:t>Page</w:t>
        </w:r>
      </w:p>
    </w:sdtContent>
  </w:sdt>
  <w:p w14:paraId="47D382DC" w14:textId="77777777" w:rsidR="00711F1F" w:rsidRDefault="00711F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65ECE2" w14:textId="77777777" w:rsidR="00A43497" w:rsidRDefault="00A43497">
      <w:pPr>
        <w:spacing w:after="0" w:line="240" w:lineRule="auto"/>
      </w:pPr>
      <w:r>
        <w:separator/>
      </w:r>
    </w:p>
  </w:footnote>
  <w:footnote w:type="continuationSeparator" w:id="0">
    <w:p w14:paraId="4C6AEF2F" w14:textId="77777777" w:rsidR="00A43497" w:rsidRDefault="00A434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6D2F0D" w14:textId="165841BC" w:rsidR="00711F1F" w:rsidRDefault="00711F1F" w:rsidP="00BA49DD">
    <w:pPr>
      <w:pStyle w:val="Header"/>
      <w:rPr>
        <w:b/>
        <w:sz w:val="28"/>
      </w:rPr>
    </w:pPr>
    <w:r w:rsidRPr="00F16D44">
      <w:rPr>
        <w:bCs/>
        <w:sz w:val="22"/>
        <w:szCs w:val="22"/>
      </w:rPr>
      <w:t>SCS2202_Group Project - I</w:t>
    </w:r>
    <w:r>
      <w:rPr>
        <w:b/>
        <w:sz w:val="28"/>
      </w:rPr>
      <w:t xml:space="preserve"> </w:t>
    </w:r>
    <w:r>
      <w:rPr>
        <w:b/>
        <w:sz w:val="28"/>
      </w:rPr>
      <w:tab/>
    </w:r>
    <w:r>
      <w:rPr>
        <w:b/>
        <w:sz w:val="28"/>
      </w:rPr>
      <w:tab/>
    </w:r>
    <w:r>
      <w:rPr>
        <w:bCs/>
        <w:sz w:val="22"/>
        <w:szCs w:val="22"/>
      </w:rPr>
      <w:t xml:space="preserve">Group </w:t>
    </w:r>
    <w:r w:rsidRPr="00F16D44">
      <w:rPr>
        <w:bCs/>
        <w:sz w:val="22"/>
        <w:szCs w:val="22"/>
      </w:rPr>
      <w:t>CS</w:t>
    </w:r>
    <w:r>
      <w:rPr>
        <w:bCs/>
        <w:sz w:val="22"/>
        <w:szCs w:val="22"/>
      </w:rPr>
      <w:t xml:space="preserve"> </w:t>
    </w:r>
    <w:r w:rsidRPr="00F16D44">
      <w:rPr>
        <w:bCs/>
        <w:sz w:val="22"/>
        <w:szCs w:val="22"/>
      </w:rPr>
      <w:t>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14BE4"/>
    <w:multiLevelType w:val="hybridMultilevel"/>
    <w:tmpl w:val="53D2F9B4"/>
    <w:lvl w:ilvl="0" w:tplc="04090009">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
    <w:nsid w:val="081E097A"/>
    <w:multiLevelType w:val="hybridMultilevel"/>
    <w:tmpl w:val="8D30CE8E"/>
    <w:lvl w:ilvl="0" w:tplc="09347A14">
      <w:start w:val="1"/>
      <w:numFmt w:val="bullet"/>
      <w:lvlText w:val=""/>
      <w:lvlJc w:val="left"/>
      <w:pPr>
        <w:ind w:left="1440" w:hanging="360"/>
      </w:pPr>
      <w:rPr>
        <w:rFonts w:ascii="Symbol" w:hAnsi="Symbol" w:hint="default"/>
      </w:rPr>
    </w:lvl>
    <w:lvl w:ilvl="1" w:tplc="DFFA08D0" w:tentative="1">
      <w:start w:val="1"/>
      <w:numFmt w:val="bullet"/>
      <w:lvlText w:val="o"/>
      <w:lvlJc w:val="left"/>
      <w:pPr>
        <w:ind w:left="2160" w:hanging="360"/>
      </w:pPr>
      <w:rPr>
        <w:rFonts w:ascii="Courier New" w:hAnsi="Courier New" w:cs="Courier New" w:hint="default"/>
      </w:rPr>
    </w:lvl>
    <w:lvl w:ilvl="2" w:tplc="8324A110" w:tentative="1">
      <w:start w:val="1"/>
      <w:numFmt w:val="bullet"/>
      <w:lvlText w:val=""/>
      <w:lvlJc w:val="left"/>
      <w:pPr>
        <w:ind w:left="2880" w:hanging="360"/>
      </w:pPr>
      <w:rPr>
        <w:rFonts w:ascii="Wingdings" w:hAnsi="Wingdings" w:hint="default"/>
      </w:rPr>
    </w:lvl>
    <w:lvl w:ilvl="3" w:tplc="63669D56" w:tentative="1">
      <w:start w:val="1"/>
      <w:numFmt w:val="bullet"/>
      <w:lvlText w:val=""/>
      <w:lvlJc w:val="left"/>
      <w:pPr>
        <w:ind w:left="3600" w:hanging="360"/>
      </w:pPr>
      <w:rPr>
        <w:rFonts w:ascii="Symbol" w:hAnsi="Symbol" w:hint="default"/>
      </w:rPr>
    </w:lvl>
    <w:lvl w:ilvl="4" w:tplc="62F24744" w:tentative="1">
      <w:start w:val="1"/>
      <w:numFmt w:val="bullet"/>
      <w:lvlText w:val="o"/>
      <w:lvlJc w:val="left"/>
      <w:pPr>
        <w:ind w:left="4320" w:hanging="360"/>
      </w:pPr>
      <w:rPr>
        <w:rFonts w:ascii="Courier New" w:hAnsi="Courier New" w:cs="Courier New" w:hint="default"/>
      </w:rPr>
    </w:lvl>
    <w:lvl w:ilvl="5" w:tplc="67DCE52A" w:tentative="1">
      <w:start w:val="1"/>
      <w:numFmt w:val="bullet"/>
      <w:lvlText w:val=""/>
      <w:lvlJc w:val="left"/>
      <w:pPr>
        <w:ind w:left="5040" w:hanging="360"/>
      </w:pPr>
      <w:rPr>
        <w:rFonts w:ascii="Wingdings" w:hAnsi="Wingdings" w:hint="default"/>
      </w:rPr>
    </w:lvl>
    <w:lvl w:ilvl="6" w:tplc="FE2EBF4E" w:tentative="1">
      <w:start w:val="1"/>
      <w:numFmt w:val="bullet"/>
      <w:lvlText w:val=""/>
      <w:lvlJc w:val="left"/>
      <w:pPr>
        <w:ind w:left="5760" w:hanging="360"/>
      </w:pPr>
      <w:rPr>
        <w:rFonts w:ascii="Symbol" w:hAnsi="Symbol" w:hint="default"/>
      </w:rPr>
    </w:lvl>
    <w:lvl w:ilvl="7" w:tplc="CC126562" w:tentative="1">
      <w:start w:val="1"/>
      <w:numFmt w:val="bullet"/>
      <w:lvlText w:val="o"/>
      <w:lvlJc w:val="left"/>
      <w:pPr>
        <w:ind w:left="6480" w:hanging="360"/>
      </w:pPr>
      <w:rPr>
        <w:rFonts w:ascii="Courier New" w:hAnsi="Courier New" w:cs="Courier New" w:hint="default"/>
      </w:rPr>
    </w:lvl>
    <w:lvl w:ilvl="8" w:tplc="E8B295A8" w:tentative="1">
      <w:start w:val="1"/>
      <w:numFmt w:val="bullet"/>
      <w:lvlText w:val=""/>
      <w:lvlJc w:val="left"/>
      <w:pPr>
        <w:ind w:left="7200" w:hanging="360"/>
      </w:pPr>
      <w:rPr>
        <w:rFonts w:ascii="Wingdings" w:hAnsi="Wingdings" w:hint="default"/>
      </w:rPr>
    </w:lvl>
  </w:abstractNum>
  <w:abstractNum w:abstractNumId="2">
    <w:nsid w:val="08890F1D"/>
    <w:multiLevelType w:val="hybridMultilevel"/>
    <w:tmpl w:val="EA321D24"/>
    <w:lvl w:ilvl="0" w:tplc="F78EAFDA">
      <w:start w:val="1"/>
      <w:numFmt w:val="bullet"/>
      <w:lvlText w:val=""/>
      <w:lvlJc w:val="left"/>
      <w:pPr>
        <w:ind w:left="1080" w:hanging="360"/>
      </w:pPr>
      <w:rPr>
        <w:rFonts w:ascii="Symbol" w:hAnsi="Symbol" w:hint="default"/>
      </w:rPr>
    </w:lvl>
    <w:lvl w:ilvl="1" w:tplc="C576C6EE" w:tentative="1">
      <w:start w:val="1"/>
      <w:numFmt w:val="bullet"/>
      <w:lvlText w:val="o"/>
      <w:lvlJc w:val="left"/>
      <w:pPr>
        <w:ind w:left="1800" w:hanging="360"/>
      </w:pPr>
      <w:rPr>
        <w:rFonts w:ascii="Courier New" w:hAnsi="Courier New" w:cs="Courier New" w:hint="default"/>
      </w:rPr>
    </w:lvl>
    <w:lvl w:ilvl="2" w:tplc="3BFA31F2" w:tentative="1">
      <w:start w:val="1"/>
      <w:numFmt w:val="bullet"/>
      <w:lvlText w:val=""/>
      <w:lvlJc w:val="left"/>
      <w:pPr>
        <w:ind w:left="2520" w:hanging="360"/>
      </w:pPr>
      <w:rPr>
        <w:rFonts w:ascii="Wingdings" w:hAnsi="Wingdings" w:hint="default"/>
      </w:rPr>
    </w:lvl>
    <w:lvl w:ilvl="3" w:tplc="5E4283E8" w:tentative="1">
      <w:start w:val="1"/>
      <w:numFmt w:val="bullet"/>
      <w:lvlText w:val=""/>
      <w:lvlJc w:val="left"/>
      <w:pPr>
        <w:ind w:left="3240" w:hanging="360"/>
      </w:pPr>
      <w:rPr>
        <w:rFonts w:ascii="Symbol" w:hAnsi="Symbol" w:hint="default"/>
      </w:rPr>
    </w:lvl>
    <w:lvl w:ilvl="4" w:tplc="CAFCC344" w:tentative="1">
      <w:start w:val="1"/>
      <w:numFmt w:val="bullet"/>
      <w:lvlText w:val="o"/>
      <w:lvlJc w:val="left"/>
      <w:pPr>
        <w:ind w:left="3960" w:hanging="360"/>
      </w:pPr>
      <w:rPr>
        <w:rFonts w:ascii="Courier New" w:hAnsi="Courier New" w:cs="Courier New" w:hint="default"/>
      </w:rPr>
    </w:lvl>
    <w:lvl w:ilvl="5" w:tplc="78C0F67E" w:tentative="1">
      <w:start w:val="1"/>
      <w:numFmt w:val="bullet"/>
      <w:lvlText w:val=""/>
      <w:lvlJc w:val="left"/>
      <w:pPr>
        <w:ind w:left="4680" w:hanging="360"/>
      </w:pPr>
      <w:rPr>
        <w:rFonts w:ascii="Wingdings" w:hAnsi="Wingdings" w:hint="default"/>
      </w:rPr>
    </w:lvl>
    <w:lvl w:ilvl="6" w:tplc="FCD2C358" w:tentative="1">
      <w:start w:val="1"/>
      <w:numFmt w:val="bullet"/>
      <w:lvlText w:val=""/>
      <w:lvlJc w:val="left"/>
      <w:pPr>
        <w:ind w:left="5400" w:hanging="360"/>
      </w:pPr>
      <w:rPr>
        <w:rFonts w:ascii="Symbol" w:hAnsi="Symbol" w:hint="default"/>
      </w:rPr>
    </w:lvl>
    <w:lvl w:ilvl="7" w:tplc="96746ECE" w:tentative="1">
      <w:start w:val="1"/>
      <w:numFmt w:val="bullet"/>
      <w:lvlText w:val="o"/>
      <w:lvlJc w:val="left"/>
      <w:pPr>
        <w:ind w:left="6120" w:hanging="360"/>
      </w:pPr>
      <w:rPr>
        <w:rFonts w:ascii="Courier New" w:hAnsi="Courier New" w:cs="Courier New" w:hint="default"/>
      </w:rPr>
    </w:lvl>
    <w:lvl w:ilvl="8" w:tplc="6B74BEDE" w:tentative="1">
      <w:start w:val="1"/>
      <w:numFmt w:val="bullet"/>
      <w:lvlText w:val=""/>
      <w:lvlJc w:val="left"/>
      <w:pPr>
        <w:ind w:left="6840" w:hanging="360"/>
      </w:pPr>
      <w:rPr>
        <w:rFonts w:ascii="Wingdings" w:hAnsi="Wingdings" w:hint="default"/>
      </w:rPr>
    </w:lvl>
  </w:abstractNum>
  <w:abstractNum w:abstractNumId="3">
    <w:nsid w:val="0A33019B"/>
    <w:multiLevelType w:val="hybridMultilevel"/>
    <w:tmpl w:val="A9A47B88"/>
    <w:lvl w:ilvl="0" w:tplc="71F40558">
      <w:start w:val="1"/>
      <w:numFmt w:val="bullet"/>
      <w:lvlText w:val=""/>
      <w:lvlJc w:val="left"/>
      <w:pPr>
        <w:ind w:left="1440" w:hanging="360"/>
      </w:pPr>
      <w:rPr>
        <w:rFonts w:ascii="Symbol" w:hAnsi="Symbol" w:hint="default"/>
      </w:rPr>
    </w:lvl>
    <w:lvl w:ilvl="1" w:tplc="69F42532" w:tentative="1">
      <w:start w:val="1"/>
      <w:numFmt w:val="bullet"/>
      <w:lvlText w:val="o"/>
      <w:lvlJc w:val="left"/>
      <w:pPr>
        <w:ind w:left="2160" w:hanging="360"/>
      </w:pPr>
      <w:rPr>
        <w:rFonts w:ascii="Courier New" w:hAnsi="Courier New" w:cs="Courier New" w:hint="default"/>
      </w:rPr>
    </w:lvl>
    <w:lvl w:ilvl="2" w:tplc="581EF6F6" w:tentative="1">
      <w:start w:val="1"/>
      <w:numFmt w:val="bullet"/>
      <w:lvlText w:val=""/>
      <w:lvlJc w:val="left"/>
      <w:pPr>
        <w:ind w:left="2880" w:hanging="360"/>
      </w:pPr>
      <w:rPr>
        <w:rFonts w:ascii="Wingdings" w:hAnsi="Wingdings" w:hint="default"/>
      </w:rPr>
    </w:lvl>
    <w:lvl w:ilvl="3" w:tplc="E9F2779E" w:tentative="1">
      <w:start w:val="1"/>
      <w:numFmt w:val="bullet"/>
      <w:lvlText w:val=""/>
      <w:lvlJc w:val="left"/>
      <w:pPr>
        <w:ind w:left="3600" w:hanging="360"/>
      </w:pPr>
      <w:rPr>
        <w:rFonts w:ascii="Symbol" w:hAnsi="Symbol" w:hint="default"/>
      </w:rPr>
    </w:lvl>
    <w:lvl w:ilvl="4" w:tplc="6526C01A" w:tentative="1">
      <w:start w:val="1"/>
      <w:numFmt w:val="bullet"/>
      <w:lvlText w:val="o"/>
      <w:lvlJc w:val="left"/>
      <w:pPr>
        <w:ind w:left="4320" w:hanging="360"/>
      </w:pPr>
      <w:rPr>
        <w:rFonts w:ascii="Courier New" w:hAnsi="Courier New" w:cs="Courier New" w:hint="default"/>
      </w:rPr>
    </w:lvl>
    <w:lvl w:ilvl="5" w:tplc="2C8427EC" w:tentative="1">
      <w:start w:val="1"/>
      <w:numFmt w:val="bullet"/>
      <w:lvlText w:val=""/>
      <w:lvlJc w:val="left"/>
      <w:pPr>
        <w:ind w:left="5040" w:hanging="360"/>
      </w:pPr>
      <w:rPr>
        <w:rFonts w:ascii="Wingdings" w:hAnsi="Wingdings" w:hint="default"/>
      </w:rPr>
    </w:lvl>
    <w:lvl w:ilvl="6" w:tplc="EE0E1A1E" w:tentative="1">
      <w:start w:val="1"/>
      <w:numFmt w:val="bullet"/>
      <w:lvlText w:val=""/>
      <w:lvlJc w:val="left"/>
      <w:pPr>
        <w:ind w:left="5760" w:hanging="360"/>
      </w:pPr>
      <w:rPr>
        <w:rFonts w:ascii="Symbol" w:hAnsi="Symbol" w:hint="default"/>
      </w:rPr>
    </w:lvl>
    <w:lvl w:ilvl="7" w:tplc="63588A02" w:tentative="1">
      <w:start w:val="1"/>
      <w:numFmt w:val="bullet"/>
      <w:lvlText w:val="o"/>
      <w:lvlJc w:val="left"/>
      <w:pPr>
        <w:ind w:left="6480" w:hanging="360"/>
      </w:pPr>
      <w:rPr>
        <w:rFonts w:ascii="Courier New" w:hAnsi="Courier New" w:cs="Courier New" w:hint="default"/>
      </w:rPr>
    </w:lvl>
    <w:lvl w:ilvl="8" w:tplc="18FCC0F8" w:tentative="1">
      <w:start w:val="1"/>
      <w:numFmt w:val="bullet"/>
      <w:lvlText w:val=""/>
      <w:lvlJc w:val="left"/>
      <w:pPr>
        <w:ind w:left="7200" w:hanging="360"/>
      </w:pPr>
      <w:rPr>
        <w:rFonts w:ascii="Wingdings" w:hAnsi="Wingdings" w:hint="default"/>
      </w:rPr>
    </w:lvl>
  </w:abstractNum>
  <w:abstractNum w:abstractNumId="4">
    <w:nsid w:val="0DD901E8"/>
    <w:multiLevelType w:val="hybridMultilevel"/>
    <w:tmpl w:val="2EBC6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4F281B"/>
    <w:multiLevelType w:val="hybridMultilevel"/>
    <w:tmpl w:val="C1D2165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nsid w:val="116F7364"/>
    <w:multiLevelType w:val="hybridMultilevel"/>
    <w:tmpl w:val="2AE865A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097A82"/>
    <w:multiLevelType w:val="hybridMultilevel"/>
    <w:tmpl w:val="398AF484"/>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530" w:hanging="360"/>
      </w:pPr>
      <w:rPr>
        <w:rFonts w:ascii="Courier New" w:hAnsi="Courier New" w:cs="Courier New" w:hint="default"/>
      </w:rPr>
    </w:lvl>
    <w:lvl w:ilvl="2" w:tplc="17D800AA" w:tentative="1">
      <w:start w:val="1"/>
      <w:numFmt w:val="bullet"/>
      <w:lvlText w:val=""/>
      <w:lvlJc w:val="left"/>
      <w:pPr>
        <w:ind w:left="2250" w:hanging="360"/>
      </w:pPr>
      <w:rPr>
        <w:rFonts w:ascii="Wingdings" w:hAnsi="Wingdings" w:hint="default"/>
      </w:rPr>
    </w:lvl>
    <w:lvl w:ilvl="3" w:tplc="D4DC9F8C" w:tentative="1">
      <w:start w:val="1"/>
      <w:numFmt w:val="bullet"/>
      <w:lvlText w:val=""/>
      <w:lvlJc w:val="left"/>
      <w:pPr>
        <w:ind w:left="2970" w:hanging="360"/>
      </w:pPr>
      <w:rPr>
        <w:rFonts w:ascii="Symbol" w:hAnsi="Symbol" w:hint="default"/>
      </w:rPr>
    </w:lvl>
    <w:lvl w:ilvl="4" w:tplc="4736610E" w:tentative="1">
      <w:start w:val="1"/>
      <w:numFmt w:val="bullet"/>
      <w:lvlText w:val="o"/>
      <w:lvlJc w:val="left"/>
      <w:pPr>
        <w:ind w:left="3690" w:hanging="360"/>
      </w:pPr>
      <w:rPr>
        <w:rFonts w:ascii="Courier New" w:hAnsi="Courier New" w:cs="Courier New" w:hint="default"/>
      </w:rPr>
    </w:lvl>
    <w:lvl w:ilvl="5" w:tplc="C7FC89D8" w:tentative="1">
      <w:start w:val="1"/>
      <w:numFmt w:val="bullet"/>
      <w:lvlText w:val=""/>
      <w:lvlJc w:val="left"/>
      <w:pPr>
        <w:ind w:left="4410" w:hanging="360"/>
      </w:pPr>
      <w:rPr>
        <w:rFonts w:ascii="Wingdings" w:hAnsi="Wingdings" w:hint="default"/>
      </w:rPr>
    </w:lvl>
    <w:lvl w:ilvl="6" w:tplc="A934B6FE" w:tentative="1">
      <w:start w:val="1"/>
      <w:numFmt w:val="bullet"/>
      <w:lvlText w:val=""/>
      <w:lvlJc w:val="left"/>
      <w:pPr>
        <w:ind w:left="5130" w:hanging="360"/>
      </w:pPr>
      <w:rPr>
        <w:rFonts w:ascii="Symbol" w:hAnsi="Symbol" w:hint="default"/>
      </w:rPr>
    </w:lvl>
    <w:lvl w:ilvl="7" w:tplc="C1FED764" w:tentative="1">
      <w:start w:val="1"/>
      <w:numFmt w:val="bullet"/>
      <w:lvlText w:val="o"/>
      <w:lvlJc w:val="left"/>
      <w:pPr>
        <w:ind w:left="5850" w:hanging="360"/>
      </w:pPr>
      <w:rPr>
        <w:rFonts w:ascii="Courier New" w:hAnsi="Courier New" w:cs="Courier New" w:hint="default"/>
      </w:rPr>
    </w:lvl>
    <w:lvl w:ilvl="8" w:tplc="CC161976" w:tentative="1">
      <w:start w:val="1"/>
      <w:numFmt w:val="bullet"/>
      <w:lvlText w:val=""/>
      <w:lvlJc w:val="left"/>
      <w:pPr>
        <w:ind w:left="6570" w:hanging="360"/>
      </w:pPr>
      <w:rPr>
        <w:rFonts w:ascii="Wingdings" w:hAnsi="Wingdings" w:hint="default"/>
      </w:rPr>
    </w:lvl>
  </w:abstractNum>
  <w:abstractNum w:abstractNumId="8">
    <w:nsid w:val="278B3E87"/>
    <w:multiLevelType w:val="multilevel"/>
    <w:tmpl w:val="652E077C"/>
    <w:lvl w:ilvl="0">
      <w:start w:val="1"/>
      <w:numFmt w:val="decimal"/>
      <w:pStyle w:val="Heading1"/>
      <w:lvlText w:val="%1."/>
      <w:lvlJc w:val="left"/>
      <w:pPr>
        <w:ind w:left="432" w:hanging="432"/>
      </w:pPr>
      <w:rPr>
        <w:rFonts w:ascii="Times New Roman" w:hAnsi="Times New Roman" w:cs="Times New Roman" w:hint="default"/>
        <w:b/>
        <w:color w:val="auto"/>
      </w:rPr>
    </w:lvl>
    <w:lvl w:ilvl="1">
      <w:start w:val="1"/>
      <w:numFmt w:val="decimal"/>
      <w:pStyle w:val="Heading2"/>
      <w:lvlText w:val="%1.%2"/>
      <w:lvlJc w:val="left"/>
      <w:pPr>
        <w:ind w:left="576" w:hanging="576"/>
      </w:pPr>
      <w:rPr>
        <w:rFonts w:ascii="Times New Roman" w:hAnsi="Times New Roman" w:cs="Times New Roman" w:hint="default"/>
        <w:b/>
        <w:bCs w:val="0"/>
        <w:i w:val="0"/>
        <w:iCs w:val="0"/>
        <w:caps w:val="0"/>
        <w:smallCaps w:val="0"/>
        <w:strike w:val="0"/>
        <w:dstrike w:val="0"/>
        <w:noProof w:val="0"/>
        <w:vanish w:val="0"/>
        <w:color w:val="auto"/>
        <w:spacing w:val="0"/>
        <w:kern w:val="0"/>
        <w:position w:val="0"/>
        <w:u w:val="none"/>
        <w:effect w:val="none"/>
        <w:vertAlign w:val="baseline"/>
        <w:specVanish w:val="0"/>
      </w:rPr>
    </w:lvl>
    <w:lvl w:ilvl="2">
      <w:start w:val="1"/>
      <w:numFmt w:val="decimal"/>
      <w:pStyle w:val="Heading3"/>
      <w:lvlText w:val="%1.%2.%3"/>
      <w:lvlJc w:val="left"/>
      <w:pPr>
        <w:ind w:left="1530" w:hanging="720"/>
      </w:pPr>
      <w:rPr>
        <w:rFonts w:ascii="Times New Roman" w:hAnsi="Times New Roman" w:cs="Times New Roman" w:hint="default"/>
        <w:b/>
        <w:color w:val="auto"/>
        <w:sz w:val="25"/>
        <w:szCs w:val="25"/>
      </w:rPr>
    </w:lvl>
    <w:lvl w:ilvl="3">
      <w:start w:val="1"/>
      <w:numFmt w:val="decimal"/>
      <w:pStyle w:val="Heading4"/>
      <w:lvlText w:val="%1.%2.%3.%4"/>
      <w:lvlJc w:val="left"/>
      <w:pPr>
        <w:ind w:left="2754" w:hanging="864"/>
      </w:pPr>
      <w:rPr>
        <w:rFonts w:ascii="Times New Roman" w:hAnsi="Times New Roman" w:cs="Times New Roman" w:hint="default"/>
        <w:b/>
        <w:i w:val="0"/>
        <w:color w:va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2C502BDD"/>
    <w:multiLevelType w:val="hybridMultilevel"/>
    <w:tmpl w:val="F692D472"/>
    <w:lvl w:ilvl="0" w:tplc="D7A44842">
      <w:start w:val="1"/>
      <w:numFmt w:val="bullet"/>
      <w:lvlText w:val=""/>
      <w:lvlJc w:val="left"/>
      <w:pPr>
        <w:ind w:left="1440" w:hanging="360"/>
      </w:pPr>
      <w:rPr>
        <w:rFonts w:ascii="Symbol" w:hAnsi="Symbol" w:hint="default"/>
      </w:rPr>
    </w:lvl>
    <w:lvl w:ilvl="1" w:tplc="838C130C" w:tentative="1">
      <w:start w:val="1"/>
      <w:numFmt w:val="bullet"/>
      <w:lvlText w:val="o"/>
      <w:lvlJc w:val="left"/>
      <w:pPr>
        <w:ind w:left="2160" w:hanging="360"/>
      </w:pPr>
      <w:rPr>
        <w:rFonts w:ascii="Courier New" w:hAnsi="Courier New" w:cs="Courier New" w:hint="default"/>
      </w:rPr>
    </w:lvl>
    <w:lvl w:ilvl="2" w:tplc="1630742A" w:tentative="1">
      <w:start w:val="1"/>
      <w:numFmt w:val="bullet"/>
      <w:lvlText w:val=""/>
      <w:lvlJc w:val="left"/>
      <w:pPr>
        <w:ind w:left="2880" w:hanging="360"/>
      </w:pPr>
      <w:rPr>
        <w:rFonts w:ascii="Wingdings" w:hAnsi="Wingdings" w:hint="default"/>
      </w:rPr>
    </w:lvl>
    <w:lvl w:ilvl="3" w:tplc="023C07A0" w:tentative="1">
      <w:start w:val="1"/>
      <w:numFmt w:val="bullet"/>
      <w:lvlText w:val=""/>
      <w:lvlJc w:val="left"/>
      <w:pPr>
        <w:ind w:left="3600" w:hanging="360"/>
      </w:pPr>
      <w:rPr>
        <w:rFonts w:ascii="Symbol" w:hAnsi="Symbol" w:hint="default"/>
      </w:rPr>
    </w:lvl>
    <w:lvl w:ilvl="4" w:tplc="DA0A750C" w:tentative="1">
      <w:start w:val="1"/>
      <w:numFmt w:val="bullet"/>
      <w:lvlText w:val="o"/>
      <w:lvlJc w:val="left"/>
      <w:pPr>
        <w:ind w:left="4320" w:hanging="360"/>
      </w:pPr>
      <w:rPr>
        <w:rFonts w:ascii="Courier New" w:hAnsi="Courier New" w:cs="Courier New" w:hint="default"/>
      </w:rPr>
    </w:lvl>
    <w:lvl w:ilvl="5" w:tplc="C8C02AC6" w:tentative="1">
      <w:start w:val="1"/>
      <w:numFmt w:val="bullet"/>
      <w:lvlText w:val=""/>
      <w:lvlJc w:val="left"/>
      <w:pPr>
        <w:ind w:left="5040" w:hanging="360"/>
      </w:pPr>
      <w:rPr>
        <w:rFonts w:ascii="Wingdings" w:hAnsi="Wingdings" w:hint="default"/>
      </w:rPr>
    </w:lvl>
    <w:lvl w:ilvl="6" w:tplc="487C5168" w:tentative="1">
      <w:start w:val="1"/>
      <w:numFmt w:val="bullet"/>
      <w:lvlText w:val=""/>
      <w:lvlJc w:val="left"/>
      <w:pPr>
        <w:ind w:left="5760" w:hanging="360"/>
      </w:pPr>
      <w:rPr>
        <w:rFonts w:ascii="Symbol" w:hAnsi="Symbol" w:hint="default"/>
      </w:rPr>
    </w:lvl>
    <w:lvl w:ilvl="7" w:tplc="5F1C2462" w:tentative="1">
      <w:start w:val="1"/>
      <w:numFmt w:val="bullet"/>
      <w:lvlText w:val="o"/>
      <w:lvlJc w:val="left"/>
      <w:pPr>
        <w:ind w:left="6480" w:hanging="360"/>
      </w:pPr>
      <w:rPr>
        <w:rFonts w:ascii="Courier New" w:hAnsi="Courier New" w:cs="Courier New" w:hint="default"/>
      </w:rPr>
    </w:lvl>
    <w:lvl w:ilvl="8" w:tplc="0F6AD64C" w:tentative="1">
      <w:start w:val="1"/>
      <w:numFmt w:val="bullet"/>
      <w:lvlText w:val=""/>
      <w:lvlJc w:val="left"/>
      <w:pPr>
        <w:ind w:left="7200" w:hanging="360"/>
      </w:pPr>
      <w:rPr>
        <w:rFonts w:ascii="Wingdings" w:hAnsi="Wingdings" w:hint="default"/>
      </w:rPr>
    </w:lvl>
  </w:abstractNum>
  <w:abstractNum w:abstractNumId="10">
    <w:nsid w:val="2D025167"/>
    <w:multiLevelType w:val="hybridMultilevel"/>
    <w:tmpl w:val="30FEDFDC"/>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890" w:hanging="360"/>
      </w:pPr>
      <w:rPr>
        <w:rFonts w:ascii="Courier New" w:hAnsi="Courier New" w:cs="Courier New" w:hint="default"/>
      </w:rPr>
    </w:lvl>
    <w:lvl w:ilvl="2" w:tplc="17D800AA" w:tentative="1">
      <w:start w:val="1"/>
      <w:numFmt w:val="bullet"/>
      <w:lvlText w:val=""/>
      <w:lvlJc w:val="left"/>
      <w:pPr>
        <w:ind w:left="2610" w:hanging="360"/>
      </w:pPr>
      <w:rPr>
        <w:rFonts w:ascii="Wingdings" w:hAnsi="Wingdings" w:hint="default"/>
      </w:rPr>
    </w:lvl>
    <w:lvl w:ilvl="3" w:tplc="D4DC9F8C" w:tentative="1">
      <w:start w:val="1"/>
      <w:numFmt w:val="bullet"/>
      <w:lvlText w:val=""/>
      <w:lvlJc w:val="left"/>
      <w:pPr>
        <w:ind w:left="3330" w:hanging="360"/>
      </w:pPr>
      <w:rPr>
        <w:rFonts w:ascii="Symbol" w:hAnsi="Symbol" w:hint="default"/>
      </w:rPr>
    </w:lvl>
    <w:lvl w:ilvl="4" w:tplc="4736610E" w:tentative="1">
      <w:start w:val="1"/>
      <w:numFmt w:val="bullet"/>
      <w:lvlText w:val="o"/>
      <w:lvlJc w:val="left"/>
      <w:pPr>
        <w:ind w:left="4050" w:hanging="360"/>
      </w:pPr>
      <w:rPr>
        <w:rFonts w:ascii="Courier New" w:hAnsi="Courier New" w:cs="Courier New" w:hint="default"/>
      </w:rPr>
    </w:lvl>
    <w:lvl w:ilvl="5" w:tplc="C7FC89D8" w:tentative="1">
      <w:start w:val="1"/>
      <w:numFmt w:val="bullet"/>
      <w:lvlText w:val=""/>
      <w:lvlJc w:val="left"/>
      <w:pPr>
        <w:ind w:left="4770" w:hanging="360"/>
      </w:pPr>
      <w:rPr>
        <w:rFonts w:ascii="Wingdings" w:hAnsi="Wingdings" w:hint="default"/>
      </w:rPr>
    </w:lvl>
    <w:lvl w:ilvl="6" w:tplc="A934B6FE" w:tentative="1">
      <w:start w:val="1"/>
      <w:numFmt w:val="bullet"/>
      <w:lvlText w:val=""/>
      <w:lvlJc w:val="left"/>
      <w:pPr>
        <w:ind w:left="5490" w:hanging="360"/>
      </w:pPr>
      <w:rPr>
        <w:rFonts w:ascii="Symbol" w:hAnsi="Symbol" w:hint="default"/>
      </w:rPr>
    </w:lvl>
    <w:lvl w:ilvl="7" w:tplc="C1FED764" w:tentative="1">
      <w:start w:val="1"/>
      <w:numFmt w:val="bullet"/>
      <w:lvlText w:val="o"/>
      <w:lvlJc w:val="left"/>
      <w:pPr>
        <w:ind w:left="6210" w:hanging="360"/>
      </w:pPr>
      <w:rPr>
        <w:rFonts w:ascii="Courier New" w:hAnsi="Courier New" w:cs="Courier New" w:hint="default"/>
      </w:rPr>
    </w:lvl>
    <w:lvl w:ilvl="8" w:tplc="CC161976" w:tentative="1">
      <w:start w:val="1"/>
      <w:numFmt w:val="bullet"/>
      <w:lvlText w:val=""/>
      <w:lvlJc w:val="left"/>
      <w:pPr>
        <w:ind w:left="6930" w:hanging="360"/>
      </w:pPr>
      <w:rPr>
        <w:rFonts w:ascii="Wingdings" w:hAnsi="Wingdings" w:hint="default"/>
      </w:rPr>
    </w:lvl>
  </w:abstractNum>
  <w:abstractNum w:abstractNumId="11">
    <w:nsid w:val="31CD42EC"/>
    <w:multiLevelType w:val="hybridMultilevel"/>
    <w:tmpl w:val="1E90D428"/>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nsid w:val="3B2D6B59"/>
    <w:multiLevelType w:val="hybridMultilevel"/>
    <w:tmpl w:val="AE72E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610A1A"/>
    <w:multiLevelType w:val="hybridMultilevel"/>
    <w:tmpl w:val="7C94BB7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nsid w:val="3E39537F"/>
    <w:multiLevelType w:val="hybridMultilevel"/>
    <w:tmpl w:val="117654FC"/>
    <w:lvl w:ilvl="0" w:tplc="728CBD82">
      <w:start w:val="1"/>
      <w:numFmt w:val="bullet"/>
      <w:lvlText w:val=""/>
      <w:lvlJc w:val="left"/>
      <w:pPr>
        <w:ind w:left="450" w:hanging="360"/>
      </w:pPr>
      <w:rPr>
        <w:rFonts w:ascii="Wingdings" w:hAnsi="Wingdings" w:hint="default"/>
      </w:rPr>
    </w:lvl>
    <w:lvl w:ilvl="1" w:tplc="D11EE262" w:tentative="1">
      <w:start w:val="1"/>
      <w:numFmt w:val="bullet"/>
      <w:lvlText w:val="o"/>
      <w:lvlJc w:val="left"/>
      <w:pPr>
        <w:ind w:left="1440" w:hanging="360"/>
      </w:pPr>
      <w:rPr>
        <w:rFonts w:ascii="Courier New" w:hAnsi="Courier New" w:cs="Courier New" w:hint="default"/>
      </w:rPr>
    </w:lvl>
    <w:lvl w:ilvl="2" w:tplc="61F42834" w:tentative="1">
      <w:start w:val="1"/>
      <w:numFmt w:val="bullet"/>
      <w:lvlText w:val=""/>
      <w:lvlJc w:val="left"/>
      <w:pPr>
        <w:ind w:left="2160" w:hanging="360"/>
      </w:pPr>
      <w:rPr>
        <w:rFonts w:ascii="Wingdings" w:hAnsi="Wingdings" w:hint="default"/>
      </w:rPr>
    </w:lvl>
    <w:lvl w:ilvl="3" w:tplc="A0160B70" w:tentative="1">
      <w:start w:val="1"/>
      <w:numFmt w:val="bullet"/>
      <w:lvlText w:val=""/>
      <w:lvlJc w:val="left"/>
      <w:pPr>
        <w:ind w:left="2880" w:hanging="360"/>
      </w:pPr>
      <w:rPr>
        <w:rFonts w:ascii="Symbol" w:hAnsi="Symbol" w:hint="default"/>
      </w:rPr>
    </w:lvl>
    <w:lvl w:ilvl="4" w:tplc="16CAC4A0" w:tentative="1">
      <w:start w:val="1"/>
      <w:numFmt w:val="bullet"/>
      <w:lvlText w:val="o"/>
      <w:lvlJc w:val="left"/>
      <w:pPr>
        <w:ind w:left="3600" w:hanging="360"/>
      </w:pPr>
      <w:rPr>
        <w:rFonts w:ascii="Courier New" w:hAnsi="Courier New" w:cs="Courier New" w:hint="default"/>
      </w:rPr>
    </w:lvl>
    <w:lvl w:ilvl="5" w:tplc="DFECF372" w:tentative="1">
      <w:start w:val="1"/>
      <w:numFmt w:val="bullet"/>
      <w:lvlText w:val=""/>
      <w:lvlJc w:val="left"/>
      <w:pPr>
        <w:ind w:left="4320" w:hanging="360"/>
      </w:pPr>
      <w:rPr>
        <w:rFonts w:ascii="Wingdings" w:hAnsi="Wingdings" w:hint="default"/>
      </w:rPr>
    </w:lvl>
    <w:lvl w:ilvl="6" w:tplc="03567398" w:tentative="1">
      <w:start w:val="1"/>
      <w:numFmt w:val="bullet"/>
      <w:lvlText w:val=""/>
      <w:lvlJc w:val="left"/>
      <w:pPr>
        <w:ind w:left="5040" w:hanging="360"/>
      </w:pPr>
      <w:rPr>
        <w:rFonts w:ascii="Symbol" w:hAnsi="Symbol" w:hint="default"/>
      </w:rPr>
    </w:lvl>
    <w:lvl w:ilvl="7" w:tplc="245C538E" w:tentative="1">
      <w:start w:val="1"/>
      <w:numFmt w:val="bullet"/>
      <w:lvlText w:val="o"/>
      <w:lvlJc w:val="left"/>
      <w:pPr>
        <w:ind w:left="5760" w:hanging="360"/>
      </w:pPr>
      <w:rPr>
        <w:rFonts w:ascii="Courier New" w:hAnsi="Courier New" w:cs="Courier New" w:hint="default"/>
      </w:rPr>
    </w:lvl>
    <w:lvl w:ilvl="8" w:tplc="EF9E402C" w:tentative="1">
      <w:start w:val="1"/>
      <w:numFmt w:val="bullet"/>
      <w:lvlText w:val=""/>
      <w:lvlJc w:val="left"/>
      <w:pPr>
        <w:ind w:left="6480" w:hanging="360"/>
      </w:pPr>
      <w:rPr>
        <w:rFonts w:ascii="Wingdings" w:hAnsi="Wingdings" w:hint="default"/>
      </w:rPr>
    </w:lvl>
  </w:abstractNum>
  <w:abstractNum w:abstractNumId="15">
    <w:nsid w:val="45CE264A"/>
    <w:multiLevelType w:val="hybridMultilevel"/>
    <w:tmpl w:val="1B8E9068"/>
    <w:lvl w:ilvl="0" w:tplc="1BB206A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60E53BE"/>
    <w:multiLevelType w:val="hybridMultilevel"/>
    <w:tmpl w:val="E6D8A228"/>
    <w:lvl w:ilvl="0" w:tplc="6E9E3876">
      <w:start w:val="1"/>
      <w:numFmt w:val="bullet"/>
      <w:lvlText w:val=""/>
      <w:lvlJc w:val="left"/>
      <w:pPr>
        <w:ind w:left="1170" w:hanging="360"/>
      </w:pPr>
      <w:rPr>
        <w:rFonts w:ascii="Symbol" w:hAnsi="Symbol" w:hint="default"/>
      </w:rPr>
    </w:lvl>
    <w:lvl w:ilvl="1" w:tplc="578ABBFE" w:tentative="1">
      <w:start w:val="1"/>
      <w:numFmt w:val="bullet"/>
      <w:lvlText w:val="o"/>
      <w:lvlJc w:val="left"/>
      <w:pPr>
        <w:ind w:left="1890" w:hanging="360"/>
      </w:pPr>
      <w:rPr>
        <w:rFonts w:ascii="Courier New" w:hAnsi="Courier New" w:cs="Courier New" w:hint="default"/>
      </w:rPr>
    </w:lvl>
    <w:lvl w:ilvl="2" w:tplc="82EE5822" w:tentative="1">
      <w:start w:val="1"/>
      <w:numFmt w:val="bullet"/>
      <w:lvlText w:val=""/>
      <w:lvlJc w:val="left"/>
      <w:pPr>
        <w:ind w:left="2610" w:hanging="360"/>
      </w:pPr>
      <w:rPr>
        <w:rFonts w:ascii="Wingdings" w:hAnsi="Wingdings" w:hint="default"/>
      </w:rPr>
    </w:lvl>
    <w:lvl w:ilvl="3" w:tplc="8B48DECA" w:tentative="1">
      <w:start w:val="1"/>
      <w:numFmt w:val="bullet"/>
      <w:lvlText w:val=""/>
      <w:lvlJc w:val="left"/>
      <w:pPr>
        <w:ind w:left="3330" w:hanging="360"/>
      </w:pPr>
      <w:rPr>
        <w:rFonts w:ascii="Symbol" w:hAnsi="Symbol" w:hint="default"/>
      </w:rPr>
    </w:lvl>
    <w:lvl w:ilvl="4" w:tplc="AD1A67B8" w:tentative="1">
      <w:start w:val="1"/>
      <w:numFmt w:val="bullet"/>
      <w:lvlText w:val="o"/>
      <w:lvlJc w:val="left"/>
      <w:pPr>
        <w:ind w:left="4050" w:hanging="360"/>
      </w:pPr>
      <w:rPr>
        <w:rFonts w:ascii="Courier New" w:hAnsi="Courier New" w:cs="Courier New" w:hint="default"/>
      </w:rPr>
    </w:lvl>
    <w:lvl w:ilvl="5" w:tplc="77DA8C78" w:tentative="1">
      <w:start w:val="1"/>
      <w:numFmt w:val="bullet"/>
      <w:lvlText w:val=""/>
      <w:lvlJc w:val="left"/>
      <w:pPr>
        <w:ind w:left="4770" w:hanging="360"/>
      </w:pPr>
      <w:rPr>
        <w:rFonts w:ascii="Wingdings" w:hAnsi="Wingdings" w:hint="default"/>
      </w:rPr>
    </w:lvl>
    <w:lvl w:ilvl="6" w:tplc="76449E88" w:tentative="1">
      <w:start w:val="1"/>
      <w:numFmt w:val="bullet"/>
      <w:lvlText w:val=""/>
      <w:lvlJc w:val="left"/>
      <w:pPr>
        <w:ind w:left="5490" w:hanging="360"/>
      </w:pPr>
      <w:rPr>
        <w:rFonts w:ascii="Symbol" w:hAnsi="Symbol" w:hint="default"/>
      </w:rPr>
    </w:lvl>
    <w:lvl w:ilvl="7" w:tplc="72443E84" w:tentative="1">
      <w:start w:val="1"/>
      <w:numFmt w:val="bullet"/>
      <w:lvlText w:val="o"/>
      <w:lvlJc w:val="left"/>
      <w:pPr>
        <w:ind w:left="6210" w:hanging="360"/>
      </w:pPr>
      <w:rPr>
        <w:rFonts w:ascii="Courier New" w:hAnsi="Courier New" w:cs="Courier New" w:hint="default"/>
      </w:rPr>
    </w:lvl>
    <w:lvl w:ilvl="8" w:tplc="98C0935C" w:tentative="1">
      <w:start w:val="1"/>
      <w:numFmt w:val="bullet"/>
      <w:lvlText w:val=""/>
      <w:lvlJc w:val="left"/>
      <w:pPr>
        <w:ind w:left="6930" w:hanging="360"/>
      </w:pPr>
      <w:rPr>
        <w:rFonts w:ascii="Wingdings" w:hAnsi="Wingdings" w:hint="default"/>
      </w:rPr>
    </w:lvl>
  </w:abstractNum>
  <w:abstractNum w:abstractNumId="17">
    <w:nsid w:val="481A4968"/>
    <w:multiLevelType w:val="hybridMultilevel"/>
    <w:tmpl w:val="A79C985E"/>
    <w:lvl w:ilvl="0" w:tplc="EA72A856">
      <w:start w:val="1"/>
      <w:numFmt w:val="bullet"/>
      <w:lvlText w:val=""/>
      <w:lvlJc w:val="left"/>
      <w:pPr>
        <w:ind w:left="1440" w:hanging="360"/>
      </w:pPr>
      <w:rPr>
        <w:rFonts w:ascii="Symbol" w:hAnsi="Symbol" w:hint="default"/>
      </w:rPr>
    </w:lvl>
    <w:lvl w:ilvl="1" w:tplc="70EA4D9C" w:tentative="1">
      <w:start w:val="1"/>
      <w:numFmt w:val="bullet"/>
      <w:lvlText w:val="o"/>
      <w:lvlJc w:val="left"/>
      <w:pPr>
        <w:ind w:left="2160" w:hanging="360"/>
      </w:pPr>
      <w:rPr>
        <w:rFonts w:ascii="Courier New" w:hAnsi="Courier New" w:cs="Courier New" w:hint="default"/>
      </w:rPr>
    </w:lvl>
    <w:lvl w:ilvl="2" w:tplc="D52C7876" w:tentative="1">
      <w:start w:val="1"/>
      <w:numFmt w:val="bullet"/>
      <w:lvlText w:val=""/>
      <w:lvlJc w:val="left"/>
      <w:pPr>
        <w:ind w:left="2880" w:hanging="360"/>
      </w:pPr>
      <w:rPr>
        <w:rFonts w:ascii="Wingdings" w:hAnsi="Wingdings" w:hint="default"/>
      </w:rPr>
    </w:lvl>
    <w:lvl w:ilvl="3" w:tplc="D8B4EAB4" w:tentative="1">
      <w:start w:val="1"/>
      <w:numFmt w:val="bullet"/>
      <w:lvlText w:val=""/>
      <w:lvlJc w:val="left"/>
      <w:pPr>
        <w:ind w:left="3600" w:hanging="360"/>
      </w:pPr>
      <w:rPr>
        <w:rFonts w:ascii="Symbol" w:hAnsi="Symbol" w:hint="default"/>
      </w:rPr>
    </w:lvl>
    <w:lvl w:ilvl="4" w:tplc="A1CA433E" w:tentative="1">
      <w:start w:val="1"/>
      <w:numFmt w:val="bullet"/>
      <w:lvlText w:val="o"/>
      <w:lvlJc w:val="left"/>
      <w:pPr>
        <w:ind w:left="4320" w:hanging="360"/>
      </w:pPr>
      <w:rPr>
        <w:rFonts w:ascii="Courier New" w:hAnsi="Courier New" w:cs="Courier New" w:hint="default"/>
      </w:rPr>
    </w:lvl>
    <w:lvl w:ilvl="5" w:tplc="22661CCA" w:tentative="1">
      <w:start w:val="1"/>
      <w:numFmt w:val="bullet"/>
      <w:lvlText w:val=""/>
      <w:lvlJc w:val="left"/>
      <w:pPr>
        <w:ind w:left="5040" w:hanging="360"/>
      </w:pPr>
      <w:rPr>
        <w:rFonts w:ascii="Wingdings" w:hAnsi="Wingdings" w:hint="default"/>
      </w:rPr>
    </w:lvl>
    <w:lvl w:ilvl="6" w:tplc="B7FE11EE" w:tentative="1">
      <w:start w:val="1"/>
      <w:numFmt w:val="bullet"/>
      <w:lvlText w:val=""/>
      <w:lvlJc w:val="left"/>
      <w:pPr>
        <w:ind w:left="5760" w:hanging="360"/>
      </w:pPr>
      <w:rPr>
        <w:rFonts w:ascii="Symbol" w:hAnsi="Symbol" w:hint="default"/>
      </w:rPr>
    </w:lvl>
    <w:lvl w:ilvl="7" w:tplc="18E42228" w:tentative="1">
      <w:start w:val="1"/>
      <w:numFmt w:val="bullet"/>
      <w:lvlText w:val="o"/>
      <w:lvlJc w:val="left"/>
      <w:pPr>
        <w:ind w:left="6480" w:hanging="360"/>
      </w:pPr>
      <w:rPr>
        <w:rFonts w:ascii="Courier New" w:hAnsi="Courier New" w:cs="Courier New" w:hint="default"/>
      </w:rPr>
    </w:lvl>
    <w:lvl w:ilvl="8" w:tplc="CED8B8A8" w:tentative="1">
      <w:start w:val="1"/>
      <w:numFmt w:val="bullet"/>
      <w:lvlText w:val=""/>
      <w:lvlJc w:val="left"/>
      <w:pPr>
        <w:ind w:left="7200" w:hanging="360"/>
      </w:pPr>
      <w:rPr>
        <w:rFonts w:ascii="Wingdings" w:hAnsi="Wingdings" w:hint="default"/>
      </w:rPr>
    </w:lvl>
  </w:abstractNum>
  <w:abstractNum w:abstractNumId="18">
    <w:nsid w:val="4C4F3A7A"/>
    <w:multiLevelType w:val="hybridMultilevel"/>
    <w:tmpl w:val="3E2ED79E"/>
    <w:lvl w:ilvl="0" w:tplc="E1E84390">
      <w:start w:val="1"/>
      <w:numFmt w:val="bullet"/>
      <w:lvlText w:val=""/>
      <w:lvlJc w:val="left"/>
      <w:pPr>
        <w:ind w:left="1440" w:hanging="360"/>
      </w:pPr>
      <w:rPr>
        <w:rFonts w:ascii="Symbol" w:hAnsi="Symbol" w:hint="default"/>
      </w:rPr>
    </w:lvl>
    <w:lvl w:ilvl="1" w:tplc="710E989A" w:tentative="1">
      <w:start w:val="1"/>
      <w:numFmt w:val="bullet"/>
      <w:lvlText w:val="o"/>
      <w:lvlJc w:val="left"/>
      <w:pPr>
        <w:ind w:left="2160" w:hanging="360"/>
      </w:pPr>
      <w:rPr>
        <w:rFonts w:ascii="Courier New" w:hAnsi="Courier New" w:cs="Courier New" w:hint="default"/>
      </w:rPr>
    </w:lvl>
    <w:lvl w:ilvl="2" w:tplc="F1DAE91A" w:tentative="1">
      <w:start w:val="1"/>
      <w:numFmt w:val="bullet"/>
      <w:lvlText w:val=""/>
      <w:lvlJc w:val="left"/>
      <w:pPr>
        <w:ind w:left="2880" w:hanging="360"/>
      </w:pPr>
      <w:rPr>
        <w:rFonts w:ascii="Wingdings" w:hAnsi="Wingdings" w:hint="default"/>
      </w:rPr>
    </w:lvl>
    <w:lvl w:ilvl="3" w:tplc="50DEC9B8" w:tentative="1">
      <w:start w:val="1"/>
      <w:numFmt w:val="bullet"/>
      <w:lvlText w:val=""/>
      <w:lvlJc w:val="left"/>
      <w:pPr>
        <w:ind w:left="3600" w:hanging="360"/>
      </w:pPr>
      <w:rPr>
        <w:rFonts w:ascii="Symbol" w:hAnsi="Symbol" w:hint="default"/>
      </w:rPr>
    </w:lvl>
    <w:lvl w:ilvl="4" w:tplc="38348EB6" w:tentative="1">
      <w:start w:val="1"/>
      <w:numFmt w:val="bullet"/>
      <w:lvlText w:val="o"/>
      <w:lvlJc w:val="left"/>
      <w:pPr>
        <w:ind w:left="4320" w:hanging="360"/>
      </w:pPr>
      <w:rPr>
        <w:rFonts w:ascii="Courier New" w:hAnsi="Courier New" w:cs="Courier New" w:hint="default"/>
      </w:rPr>
    </w:lvl>
    <w:lvl w:ilvl="5" w:tplc="4D10E8EE" w:tentative="1">
      <w:start w:val="1"/>
      <w:numFmt w:val="bullet"/>
      <w:lvlText w:val=""/>
      <w:lvlJc w:val="left"/>
      <w:pPr>
        <w:ind w:left="5040" w:hanging="360"/>
      </w:pPr>
      <w:rPr>
        <w:rFonts w:ascii="Wingdings" w:hAnsi="Wingdings" w:hint="default"/>
      </w:rPr>
    </w:lvl>
    <w:lvl w:ilvl="6" w:tplc="BA668294" w:tentative="1">
      <w:start w:val="1"/>
      <w:numFmt w:val="bullet"/>
      <w:lvlText w:val=""/>
      <w:lvlJc w:val="left"/>
      <w:pPr>
        <w:ind w:left="5760" w:hanging="360"/>
      </w:pPr>
      <w:rPr>
        <w:rFonts w:ascii="Symbol" w:hAnsi="Symbol" w:hint="default"/>
      </w:rPr>
    </w:lvl>
    <w:lvl w:ilvl="7" w:tplc="ED0EF4AE" w:tentative="1">
      <w:start w:val="1"/>
      <w:numFmt w:val="bullet"/>
      <w:lvlText w:val="o"/>
      <w:lvlJc w:val="left"/>
      <w:pPr>
        <w:ind w:left="6480" w:hanging="360"/>
      </w:pPr>
      <w:rPr>
        <w:rFonts w:ascii="Courier New" w:hAnsi="Courier New" w:cs="Courier New" w:hint="default"/>
      </w:rPr>
    </w:lvl>
    <w:lvl w:ilvl="8" w:tplc="57DCE722" w:tentative="1">
      <w:start w:val="1"/>
      <w:numFmt w:val="bullet"/>
      <w:lvlText w:val=""/>
      <w:lvlJc w:val="left"/>
      <w:pPr>
        <w:ind w:left="7200" w:hanging="360"/>
      </w:pPr>
      <w:rPr>
        <w:rFonts w:ascii="Wingdings" w:hAnsi="Wingdings" w:hint="default"/>
      </w:rPr>
    </w:lvl>
  </w:abstractNum>
  <w:abstractNum w:abstractNumId="19">
    <w:nsid w:val="4DF902EC"/>
    <w:multiLevelType w:val="hybridMultilevel"/>
    <w:tmpl w:val="8A9ABCFE"/>
    <w:lvl w:ilvl="0" w:tplc="61F09C84">
      <w:start w:val="1"/>
      <w:numFmt w:val="decimal"/>
      <w:lvlText w:val="%1."/>
      <w:lvlJc w:val="left"/>
      <w:pPr>
        <w:ind w:left="720" w:hanging="360"/>
      </w:pPr>
    </w:lvl>
    <w:lvl w:ilvl="1" w:tplc="E8C4528A">
      <w:start w:val="1"/>
      <w:numFmt w:val="bullet"/>
      <w:lvlText w:val=""/>
      <w:lvlJc w:val="left"/>
      <w:pPr>
        <w:ind w:left="1170" w:hanging="360"/>
      </w:pPr>
      <w:rPr>
        <w:rFonts w:ascii="Symbol" w:hAnsi="Symbol" w:hint="default"/>
      </w:rPr>
    </w:lvl>
    <w:lvl w:ilvl="2" w:tplc="EA8A5710">
      <w:start w:val="1"/>
      <w:numFmt w:val="lowerRoman"/>
      <w:lvlText w:val="%3."/>
      <w:lvlJc w:val="right"/>
      <w:pPr>
        <w:ind w:left="2160" w:hanging="180"/>
      </w:pPr>
    </w:lvl>
    <w:lvl w:ilvl="3" w:tplc="8C96FEA6">
      <w:start w:val="1"/>
      <w:numFmt w:val="decimal"/>
      <w:lvlText w:val="%4."/>
      <w:lvlJc w:val="left"/>
      <w:pPr>
        <w:ind w:left="2880" w:hanging="360"/>
      </w:pPr>
    </w:lvl>
    <w:lvl w:ilvl="4" w:tplc="BEC8B8A4">
      <w:start w:val="1"/>
      <w:numFmt w:val="lowerLetter"/>
      <w:lvlText w:val="%5."/>
      <w:lvlJc w:val="left"/>
      <w:pPr>
        <w:ind w:left="3600" w:hanging="360"/>
      </w:pPr>
    </w:lvl>
    <w:lvl w:ilvl="5" w:tplc="FAEAA560">
      <w:start w:val="1"/>
      <w:numFmt w:val="lowerRoman"/>
      <w:lvlText w:val="%6."/>
      <w:lvlJc w:val="right"/>
      <w:pPr>
        <w:ind w:left="4320" w:hanging="180"/>
      </w:pPr>
    </w:lvl>
    <w:lvl w:ilvl="6" w:tplc="FE1C4638">
      <w:start w:val="1"/>
      <w:numFmt w:val="decimal"/>
      <w:lvlText w:val="%7."/>
      <w:lvlJc w:val="left"/>
      <w:pPr>
        <w:ind w:left="5040" w:hanging="360"/>
      </w:pPr>
    </w:lvl>
    <w:lvl w:ilvl="7" w:tplc="6A34DBB2">
      <w:start w:val="1"/>
      <w:numFmt w:val="lowerLetter"/>
      <w:lvlText w:val="%8."/>
      <w:lvlJc w:val="left"/>
      <w:pPr>
        <w:ind w:left="5760" w:hanging="360"/>
      </w:pPr>
    </w:lvl>
    <w:lvl w:ilvl="8" w:tplc="F716C63E">
      <w:start w:val="1"/>
      <w:numFmt w:val="lowerRoman"/>
      <w:lvlText w:val="%9."/>
      <w:lvlJc w:val="right"/>
      <w:pPr>
        <w:ind w:left="6480" w:hanging="180"/>
      </w:pPr>
    </w:lvl>
  </w:abstractNum>
  <w:abstractNum w:abstractNumId="20">
    <w:nsid w:val="57430054"/>
    <w:multiLevelType w:val="hybridMultilevel"/>
    <w:tmpl w:val="6ABE7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787103E"/>
    <w:multiLevelType w:val="hybridMultilevel"/>
    <w:tmpl w:val="B7BAFE40"/>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nsid w:val="5B08186A"/>
    <w:multiLevelType w:val="hybridMultilevel"/>
    <w:tmpl w:val="BC383A70"/>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890" w:hanging="360"/>
      </w:pPr>
      <w:rPr>
        <w:rFonts w:ascii="Courier New" w:hAnsi="Courier New" w:cs="Courier New" w:hint="default"/>
      </w:rPr>
    </w:lvl>
    <w:lvl w:ilvl="2" w:tplc="17D800AA" w:tentative="1">
      <w:start w:val="1"/>
      <w:numFmt w:val="bullet"/>
      <w:lvlText w:val=""/>
      <w:lvlJc w:val="left"/>
      <w:pPr>
        <w:ind w:left="2610" w:hanging="360"/>
      </w:pPr>
      <w:rPr>
        <w:rFonts w:ascii="Wingdings" w:hAnsi="Wingdings" w:hint="default"/>
      </w:rPr>
    </w:lvl>
    <w:lvl w:ilvl="3" w:tplc="D4DC9F8C" w:tentative="1">
      <w:start w:val="1"/>
      <w:numFmt w:val="bullet"/>
      <w:lvlText w:val=""/>
      <w:lvlJc w:val="left"/>
      <w:pPr>
        <w:ind w:left="3330" w:hanging="360"/>
      </w:pPr>
      <w:rPr>
        <w:rFonts w:ascii="Symbol" w:hAnsi="Symbol" w:hint="default"/>
      </w:rPr>
    </w:lvl>
    <w:lvl w:ilvl="4" w:tplc="4736610E" w:tentative="1">
      <w:start w:val="1"/>
      <w:numFmt w:val="bullet"/>
      <w:lvlText w:val="o"/>
      <w:lvlJc w:val="left"/>
      <w:pPr>
        <w:ind w:left="4050" w:hanging="360"/>
      </w:pPr>
      <w:rPr>
        <w:rFonts w:ascii="Courier New" w:hAnsi="Courier New" w:cs="Courier New" w:hint="default"/>
      </w:rPr>
    </w:lvl>
    <w:lvl w:ilvl="5" w:tplc="C7FC89D8" w:tentative="1">
      <w:start w:val="1"/>
      <w:numFmt w:val="bullet"/>
      <w:lvlText w:val=""/>
      <w:lvlJc w:val="left"/>
      <w:pPr>
        <w:ind w:left="4770" w:hanging="360"/>
      </w:pPr>
      <w:rPr>
        <w:rFonts w:ascii="Wingdings" w:hAnsi="Wingdings" w:hint="default"/>
      </w:rPr>
    </w:lvl>
    <w:lvl w:ilvl="6" w:tplc="A934B6FE" w:tentative="1">
      <w:start w:val="1"/>
      <w:numFmt w:val="bullet"/>
      <w:lvlText w:val=""/>
      <w:lvlJc w:val="left"/>
      <w:pPr>
        <w:ind w:left="5490" w:hanging="360"/>
      </w:pPr>
      <w:rPr>
        <w:rFonts w:ascii="Symbol" w:hAnsi="Symbol" w:hint="default"/>
      </w:rPr>
    </w:lvl>
    <w:lvl w:ilvl="7" w:tplc="C1FED764" w:tentative="1">
      <w:start w:val="1"/>
      <w:numFmt w:val="bullet"/>
      <w:lvlText w:val="o"/>
      <w:lvlJc w:val="left"/>
      <w:pPr>
        <w:ind w:left="6210" w:hanging="360"/>
      </w:pPr>
      <w:rPr>
        <w:rFonts w:ascii="Courier New" w:hAnsi="Courier New" w:cs="Courier New" w:hint="default"/>
      </w:rPr>
    </w:lvl>
    <w:lvl w:ilvl="8" w:tplc="CC161976" w:tentative="1">
      <w:start w:val="1"/>
      <w:numFmt w:val="bullet"/>
      <w:lvlText w:val=""/>
      <w:lvlJc w:val="left"/>
      <w:pPr>
        <w:ind w:left="6930" w:hanging="360"/>
      </w:pPr>
      <w:rPr>
        <w:rFonts w:ascii="Wingdings" w:hAnsi="Wingdings" w:hint="default"/>
      </w:rPr>
    </w:lvl>
  </w:abstractNum>
  <w:abstractNum w:abstractNumId="23">
    <w:nsid w:val="5D467DB5"/>
    <w:multiLevelType w:val="hybridMultilevel"/>
    <w:tmpl w:val="DAD22436"/>
    <w:lvl w:ilvl="0" w:tplc="EAF6A46A">
      <w:start w:val="1"/>
      <w:numFmt w:val="bullet"/>
      <w:lvlText w:val=""/>
      <w:lvlJc w:val="left"/>
      <w:pPr>
        <w:ind w:left="1440" w:hanging="360"/>
      </w:pPr>
      <w:rPr>
        <w:rFonts w:ascii="Symbol" w:hAnsi="Symbol" w:hint="default"/>
      </w:rPr>
    </w:lvl>
    <w:lvl w:ilvl="1" w:tplc="E4ECDF82" w:tentative="1">
      <w:start w:val="1"/>
      <w:numFmt w:val="bullet"/>
      <w:lvlText w:val="o"/>
      <w:lvlJc w:val="left"/>
      <w:pPr>
        <w:ind w:left="2160" w:hanging="360"/>
      </w:pPr>
      <w:rPr>
        <w:rFonts w:ascii="Courier New" w:hAnsi="Courier New" w:cs="Courier New" w:hint="default"/>
      </w:rPr>
    </w:lvl>
    <w:lvl w:ilvl="2" w:tplc="101EB514" w:tentative="1">
      <w:start w:val="1"/>
      <w:numFmt w:val="bullet"/>
      <w:lvlText w:val=""/>
      <w:lvlJc w:val="left"/>
      <w:pPr>
        <w:ind w:left="2880" w:hanging="360"/>
      </w:pPr>
      <w:rPr>
        <w:rFonts w:ascii="Wingdings" w:hAnsi="Wingdings" w:hint="default"/>
      </w:rPr>
    </w:lvl>
    <w:lvl w:ilvl="3" w:tplc="34B45B40" w:tentative="1">
      <w:start w:val="1"/>
      <w:numFmt w:val="bullet"/>
      <w:lvlText w:val=""/>
      <w:lvlJc w:val="left"/>
      <w:pPr>
        <w:ind w:left="3600" w:hanging="360"/>
      </w:pPr>
      <w:rPr>
        <w:rFonts w:ascii="Symbol" w:hAnsi="Symbol" w:hint="default"/>
      </w:rPr>
    </w:lvl>
    <w:lvl w:ilvl="4" w:tplc="FB908AB0" w:tentative="1">
      <w:start w:val="1"/>
      <w:numFmt w:val="bullet"/>
      <w:lvlText w:val="o"/>
      <w:lvlJc w:val="left"/>
      <w:pPr>
        <w:ind w:left="4320" w:hanging="360"/>
      </w:pPr>
      <w:rPr>
        <w:rFonts w:ascii="Courier New" w:hAnsi="Courier New" w:cs="Courier New" w:hint="default"/>
      </w:rPr>
    </w:lvl>
    <w:lvl w:ilvl="5" w:tplc="FAAAE052" w:tentative="1">
      <w:start w:val="1"/>
      <w:numFmt w:val="bullet"/>
      <w:lvlText w:val=""/>
      <w:lvlJc w:val="left"/>
      <w:pPr>
        <w:ind w:left="5040" w:hanging="360"/>
      </w:pPr>
      <w:rPr>
        <w:rFonts w:ascii="Wingdings" w:hAnsi="Wingdings" w:hint="default"/>
      </w:rPr>
    </w:lvl>
    <w:lvl w:ilvl="6" w:tplc="624A2406" w:tentative="1">
      <w:start w:val="1"/>
      <w:numFmt w:val="bullet"/>
      <w:lvlText w:val=""/>
      <w:lvlJc w:val="left"/>
      <w:pPr>
        <w:ind w:left="5760" w:hanging="360"/>
      </w:pPr>
      <w:rPr>
        <w:rFonts w:ascii="Symbol" w:hAnsi="Symbol" w:hint="default"/>
      </w:rPr>
    </w:lvl>
    <w:lvl w:ilvl="7" w:tplc="62500976" w:tentative="1">
      <w:start w:val="1"/>
      <w:numFmt w:val="bullet"/>
      <w:lvlText w:val="o"/>
      <w:lvlJc w:val="left"/>
      <w:pPr>
        <w:ind w:left="6480" w:hanging="360"/>
      </w:pPr>
      <w:rPr>
        <w:rFonts w:ascii="Courier New" w:hAnsi="Courier New" w:cs="Courier New" w:hint="default"/>
      </w:rPr>
    </w:lvl>
    <w:lvl w:ilvl="8" w:tplc="323699E6" w:tentative="1">
      <w:start w:val="1"/>
      <w:numFmt w:val="bullet"/>
      <w:lvlText w:val=""/>
      <w:lvlJc w:val="left"/>
      <w:pPr>
        <w:ind w:left="7200" w:hanging="360"/>
      </w:pPr>
      <w:rPr>
        <w:rFonts w:ascii="Wingdings" w:hAnsi="Wingdings" w:hint="default"/>
      </w:rPr>
    </w:lvl>
  </w:abstractNum>
  <w:abstractNum w:abstractNumId="24">
    <w:nsid w:val="63336290"/>
    <w:multiLevelType w:val="hybridMultilevel"/>
    <w:tmpl w:val="F5348D40"/>
    <w:lvl w:ilvl="0" w:tplc="04090009">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
    <w:nsid w:val="6B71205B"/>
    <w:multiLevelType w:val="hybridMultilevel"/>
    <w:tmpl w:val="E7C02E34"/>
    <w:lvl w:ilvl="0" w:tplc="04090005">
      <w:start w:val="1"/>
      <w:numFmt w:val="bullet"/>
      <w:lvlText w:val=""/>
      <w:lvlJc w:val="left"/>
      <w:pPr>
        <w:ind w:left="1170" w:hanging="360"/>
      </w:pPr>
      <w:rPr>
        <w:rFonts w:ascii="Wingdings" w:hAnsi="Wingdings" w:hint="default"/>
      </w:rPr>
    </w:lvl>
    <w:lvl w:ilvl="1" w:tplc="71BCC4DE" w:tentative="1">
      <w:start w:val="1"/>
      <w:numFmt w:val="bullet"/>
      <w:lvlText w:val="o"/>
      <w:lvlJc w:val="left"/>
      <w:pPr>
        <w:ind w:left="1530" w:hanging="360"/>
      </w:pPr>
      <w:rPr>
        <w:rFonts w:ascii="Courier New" w:hAnsi="Courier New" w:cs="Courier New" w:hint="default"/>
      </w:rPr>
    </w:lvl>
    <w:lvl w:ilvl="2" w:tplc="ED3CB20A" w:tentative="1">
      <w:start w:val="1"/>
      <w:numFmt w:val="bullet"/>
      <w:lvlText w:val=""/>
      <w:lvlJc w:val="left"/>
      <w:pPr>
        <w:ind w:left="2250" w:hanging="360"/>
      </w:pPr>
      <w:rPr>
        <w:rFonts w:ascii="Wingdings" w:hAnsi="Wingdings" w:hint="default"/>
      </w:rPr>
    </w:lvl>
    <w:lvl w:ilvl="3" w:tplc="A8C40F38" w:tentative="1">
      <w:start w:val="1"/>
      <w:numFmt w:val="bullet"/>
      <w:lvlText w:val=""/>
      <w:lvlJc w:val="left"/>
      <w:pPr>
        <w:ind w:left="2970" w:hanging="360"/>
      </w:pPr>
      <w:rPr>
        <w:rFonts w:ascii="Symbol" w:hAnsi="Symbol" w:hint="default"/>
      </w:rPr>
    </w:lvl>
    <w:lvl w:ilvl="4" w:tplc="1C7C3D18" w:tentative="1">
      <w:start w:val="1"/>
      <w:numFmt w:val="bullet"/>
      <w:lvlText w:val="o"/>
      <w:lvlJc w:val="left"/>
      <w:pPr>
        <w:ind w:left="3690" w:hanging="360"/>
      </w:pPr>
      <w:rPr>
        <w:rFonts w:ascii="Courier New" w:hAnsi="Courier New" w:cs="Courier New" w:hint="default"/>
      </w:rPr>
    </w:lvl>
    <w:lvl w:ilvl="5" w:tplc="4468DA52" w:tentative="1">
      <w:start w:val="1"/>
      <w:numFmt w:val="bullet"/>
      <w:lvlText w:val=""/>
      <w:lvlJc w:val="left"/>
      <w:pPr>
        <w:ind w:left="4410" w:hanging="360"/>
      </w:pPr>
      <w:rPr>
        <w:rFonts w:ascii="Wingdings" w:hAnsi="Wingdings" w:hint="default"/>
      </w:rPr>
    </w:lvl>
    <w:lvl w:ilvl="6" w:tplc="F6A4B342" w:tentative="1">
      <w:start w:val="1"/>
      <w:numFmt w:val="bullet"/>
      <w:lvlText w:val=""/>
      <w:lvlJc w:val="left"/>
      <w:pPr>
        <w:ind w:left="5130" w:hanging="360"/>
      </w:pPr>
      <w:rPr>
        <w:rFonts w:ascii="Symbol" w:hAnsi="Symbol" w:hint="default"/>
      </w:rPr>
    </w:lvl>
    <w:lvl w:ilvl="7" w:tplc="57E20EF0" w:tentative="1">
      <w:start w:val="1"/>
      <w:numFmt w:val="bullet"/>
      <w:lvlText w:val="o"/>
      <w:lvlJc w:val="left"/>
      <w:pPr>
        <w:ind w:left="5850" w:hanging="360"/>
      </w:pPr>
      <w:rPr>
        <w:rFonts w:ascii="Courier New" w:hAnsi="Courier New" w:cs="Courier New" w:hint="default"/>
      </w:rPr>
    </w:lvl>
    <w:lvl w:ilvl="8" w:tplc="717ACCCC" w:tentative="1">
      <w:start w:val="1"/>
      <w:numFmt w:val="bullet"/>
      <w:lvlText w:val=""/>
      <w:lvlJc w:val="left"/>
      <w:pPr>
        <w:ind w:left="6570" w:hanging="360"/>
      </w:pPr>
      <w:rPr>
        <w:rFonts w:ascii="Wingdings" w:hAnsi="Wingdings" w:hint="default"/>
      </w:rPr>
    </w:lvl>
  </w:abstractNum>
  <w:abstractNum w:abstractNumId="26">
    <w:nsid w:val="6D496A07"/>
    <w:multiLevelType w:val="hybridMultilevel"/>
    <w:tmpl w:val="04F0D732"/>
    <w:lvl w:ilvl="0" w:tplc="3134FB04">
      <w:start w:val="1"/>
      <w:numFmt w:val="bullet"/>
      <w:lvlText w:val=""/>
      <w:lvlJc w:val="left"/>
      <w:pPr>
        <w:ind w:left="1800" w:hanging="360"/>
      </w:pPr>
      <w:rPr>
        <w:rFonts w:ascii="Symbol" w:hAnsi="Symbol" w:hint="default"/>
      </w:rPr>
    </w:lvl>
    <w:lvl w:ilvl="1" w:tplc="58C26100" w:tentative="1">
      <w:start w:val="1"/>
      <w:numFmt w:val="bullet"/>
      <w:lvlText w:val="o"/>
      <w:lvlJc w:val="left"/>
      <w:pPr>
        <w:ind w:left="2520" w:hanging="360"/>
      </w:pPr>
      <w:rPr>
        <w:rFonts w:ascii="Courier New" w:hAnsi="Courier New" w:cs="Courier New" w:hint="default"/>
      </w:rPr>
    </w:lvl>
    <w:lvl w:ilvl="2" w:tplc="B9687F84" w:tentative="1">
      <w:start w:val="1"/>
      <w:numFmt w:val="bullet"/>
      <w:lvlText w:val=""/>
      <w:lvlJc w:val="left"/>
      <w:pPr>
        <w:ind w:left="3240" w:hanging="360"/>
      </w:pPr>
      <w:rPr>
        <w:rFonts w:ascii="Wingdings" w:hAnsi="Wingdings" w:hint="default"/>
      </w:rPr>
    </w:lvl>
    <w:lvl w:ilvl="3" w:tplc="537AF78A" w:tentative="1">
      <w:start w:val="1"/>
      <w:numFmt w:val="bullet"/>
      <w:lvlText w:val=""/>
      <w:lvlJc w:val="left"/>
      <w:pPr>
        <w:ind w:left="3960" w:hanging="360"/>
      </w:pPr>
      <w:rPr>
        <w:rFonts w:ascii="Symbol" w:hAnsi="Symbol" w:hint="default"/>
      </w:rPr>
    </w:lvl>
    <w:lvl w:ilvl="4" w:tplc="F110B5B4" w:tentative="1">
      <w:start w:val="1"/>
      <w:numFmt w:val="bullet"/>
      <w:lvlText w:val="o"/>
      <w:lvlJc w:val="left"/>
      <w:pPr>
        <w:ind w:left="4680" w:hanging="360"/>
      </w:pPr>
      <w:rPr>
        <w:rFonts w:ascii="Courier New" w:hAnsi="Courier New" w:cs="Courier New" w:hint="default"/>
      </w:rPr>
    </w:lvl>
    <w:lvl w:ilvl="5" w:tplc="3CECBE5C" w:tentative="1">
      <w:start w:val="1"/>
      <w:numFmt w:val="bullet"/>
      <w:lvlText w:val=""/>
      <w:lvlJc w:val="left"/>
      <w:pPr>
        <w:ind w:left="5400" w:hanging="360"/>
      </w:pPr>
      <w:rPr>
        <w:rFonts w:ascii="Wingdings" w:hAnsi="Wingdings" w:hint="default"/>
      </w:rPr>
    </w:lvl>
    <w:lvl w:ilvl="6" w:tplc="57F0F3BE" w:tentative="1">
      <w:start w:val="1"/>
      <w:numFmt w:val="bullet"/>
      <w:lvlText w:val=""/>
      <w:lvlJc w:val="left"/>
      <w:pPr>
        <w:ind w:left="6120" w:hanging="360"/>
      </w:pPr>
      <w:rPr>
        <w:rFonts w:ascii="Symbol" w:hAnsi="Symbol" w:hint="default"/>
      </w:rPr>
    </w:lvl>
    <w:lvl w:ilvl="7" w:tplc="84DEAB6A" w:tentative="1">
      <w:start w:val="1"/>
      <w:numFmt w:val="bullet"/>
      <w:lvlText w:val="o"/>
      <w:lvlJc w:val="left"/>
      <w:pPr>
        <w:ind w:left="6840" w:hanging="360"/>
      </w:pPr>
      <w:rPr>
        <w:rFonts w:ascii="Courier New" w:hAnsi="Courier New" w:cs="Courier New" w:hint="default"/>
      </w:rPr>
    </w:lvl>
    <w:lvl w:ilvl="8" w:tplc="8B12D1A2" w:tentative="1">
      <w:start w:val="1"/>
      <w:numFmt w:val="bullet"/>
      <w:lvlText w:val=""/>
      <w:lvlJc w:val="left"/>
      <w:pPr>
        <w:ind w:left="7560" w:hanging="360"/>
      </w:pPr>
      <w:rPr>
        <w:rFonts w:ascii="Wingdings" w:hAnsi="Wingdings" w:hint="default"/>
      </w:rPr>
    </w:lvl>
  </w:abstractNum>
  <w:abstractNum w:abstractNumId="27">
    <w:nsid w:val="723774C8"/>
    <w:multiLevelType w:val="hybridMultilevel"/>
    <w:tmpl w:val="F6BE8374"/>
    <w:lvl w:ilvl="0" w:tplc="39A27FBA">
      <w:start w:val="1"/>
      <w:numFmt w:val="bullet"/>
      <w:lvlText w:val=""/>
      <w:lvlJc w:val="left"/>
      <w:pPr>
        <w:ind w:left="720" w:hanging="360"/>
      </w:pPr>
      <w:rPr>
        <w:rFonts w:ascii="Symbol" w:hAnsi="Symbol" w:hint="default"/>
      </w:rPr>
    </w:lvl>
    <w:lvl w:ilvl="1" w:tplc="9CEA58B6">
      <w:start w:val="1"/>
      <w:numFmt w:val="bullet"/>
      <w:lvlText w:val="o"/>
      <w:lvlJc w:val="left"/>
      <w:pPr>
        <w:ind w:left="1440" w:hanging="360"/>
      </w:pPr>
      <w:rPr>
        <w:rFonts w:ascii="Courier New" w:hAnsi="Courier New" w:cs="Courier New" w:hint="default"/>
      </w:rPr>
    </w:lvl>
    <w:lvl w:ilvl="2" w:tplc="BD9477C4">
      <w:start w:val="1"/>
      <w:numFmt w:val="bullet"/>
      <w:lvlText w:val=""/>
      <w:lvlJc w:val="left"/>
      <w:pPr>
        <w:ind w:left="1350" w:hanging="360"/>
      </w:pPr>
      <w:rPr>
        <w:rFonts w:ascii="Symbol" w:hAnsi="Symbol" w:hint="default"/>
      </w:rPr>
    </w:lvl>
    <w:lvl w:ilvl="3" w:tplc="08DAE010" w:tentative="1">
      <w:start w:val="1"/>
      <w:numFmt w:val="bullet"/>
      <w:lvlText w:val=""/>
      <w:lvlJc w:val="left"/>
      <w:pPr>
        <w:ind w:left="2880" w:hanging="360"/>
      </w:pPr>
      <w:rPr>
        <w:rFonts w:ascii="Symbol" w:hAnsi="Symbol" w:hint="default"/>
      </w:rPr>
    </w:lvl>
    <w:lvl w:ilvl="4" w:tplc="7FFC4A06" w:tentative="1">
      <w:start w:val="1"/>
      <w:numFmt w:val="bullet"/>
      <w:lvlText w:val="o"/>
      <w:lvlJc w:val="left"/>
      <w:pPr>
        <w:ind w:left="3600" w:hanging="360"/>
      </w:pPr>
      <w:rPr>
        <w:rFonts w:ascii="Courier New" w:hAnsi="Courier New" w:cs="Courier New" w:hint="default"/>
      </w:rPr>
    </w:lvl>
    <w:lvl w:ilvl="5" w:tplc="391C53A2" w:tentative="1">
      <w:start w:val="1"/>
      <w:numFmt w:val="bullet"/>
      <w:lvlText w:val=""/>
      <w:lvlJc w:val="left"/>
      <w:pPr>
        <w:ind w:left="4320" w:hanging="360"/>
      </w:pPr>
      <w:rPr>
        <w:rFonts w:ascii="Wingdings" w:hAnsi="Wingdings" w:hint="default"/>
      </w:rPr>
    </w:lvl>
    <w:lvl w:ilvl="6" w:tplc="0566857E" w:tentative="1">
      <w:start w:val="1"/>
      <w:numFmt w:val="bullet"/>
      <w:lvlText w:val=""/>
      <w:lvlJc w:val="left"/>
      <w:pPr>
        <w:ind w:left="5040" w:hanging="360"/>
      </w:pPr>
      <w:rPr>
        <w:rFonts w:ascii="Symbol" w:hAnsi="Symbol" w:hint="default"/>
      </w:rPr>
    </w:lvl>
    <w:lvl w:ilvl="7" w:tplc="D7FC7408" w:tentative="1">
      <w:start w:val="1"/>
      <w:numFmt w:val="bullet"/>
      <w:lvlText w:val="o"/>
      <w:lvlJc w:val="left"/>
      <w:pPr>
        <w:ind w:left="5760" w:hanging="360"/>
      </w:pPr>
      <w:rPr>
        <w:rFonts w:ascii="Courier New" w:hAnsi="Courier New" w:cs="Courier New" w:hint="default"/>
      </w:rPr>
    </w:lvl>
    <w:lvl w:ilvl="8" w:tplc="B93EF436" w:tentative="1">
      <w:start w:val="1"/>
      <w:numFmt w:val="bullet"/>
      <w:lvlText w:val=""/>
      <w:lvlJc w:val="left"/>
      <w:pPr>
        <w:ind w:left="6480" w:hanging="360"/>
      </w:pPr>
      <w:rPr>
        <w:rFonts w:ascii="Wingdings" w:hAnsi="Wingdings" w:hint="default"/>
      </w:rPr>
    </w:lvl>
  </w:abstractNum>
  <w:abstractNum w:abstractNumId="28">
    <w:nsid w:val="73531461"/>
    <w:multiLevelType w:val="hybridMultilevel"/>
    <w:tmpl w:val="99D8610C"/>
    <w:lvl w:ilvl="0" w:tplc="1F32190C">
      <w:start w:val="1"/>
      <w:numFmt w:val="bullet"/>
      <w:lvlText w:val=""/>
      <w:lvlJc w:val="left"/>
      <w:pPr>
        <w:ind w:left="450" w:hanging="360"/>
      </w:pPr>
      <w:rPr>
        <w:rFonts w:ascii="Wingdings" w:hAnsi="Wingdings" w:hint="default"/>
      </w:rPr>
    </w:lvl>
    <w:lvl w:ilvl="1" w:tplc="2C728F66" w:tentative="1">
      <w:start w:val="1"/>
      <w:numFmt w:val="bullet"/>
      <w:lvlText w:val="o"/>
      <w:lvlJc w:val="left"/>
      <w:pPr>
        <w:ind w:left="1170" w:hanging="360"/>
      </w:pPr>
      <w:rPr>
        <w:rFonts w:ascii="Courier New" w:hAnsi="Courier New" w:cs="Courier New" w:hint="default"/>
      </w:rPr>
    </w:lvl>
    <w:lvl w:ilvl="2" w:tplc="9FFADF16" w:tentative="1">
      <w:start w:val="1"/>
      <w:numFmt w:val="bullet"/>
      <w:lvlText w:val=""/>
      <w:lvlJc w:val="left"/>
      <w:pPr>
        <w:ind w:left="1890" w:hanging="360"/>
      </w:pPr>
      <w:rPr>
        <w:rFonts w:ascii="Wingdings" w:hAnsi="Wingdings" w:hint="default"/>
      </w:rPr>
    </w:lvl>
    <w:lvl w:ilvl="3" w:tplc="FA0C37C6" w:tentative="1">
      <w:start w:val="1"/>
      <w:numFmt w:val="bullet"/>
      <w:lvlText w:val=""/>
      <w:lvlJc w:val="left"/>
      <w:pPr>
        <w:ind w:left="2610" w:hanging="360"/>
      </w:pPr>
      <w:rPr>
        <w:rFonts w:ascii="Symbol" w:hAnsi="Symbol" w:hint="default"/>
      </w:rPr>
    </w:lvl>
    <w:lvl w:ilvl="4" w:tplc="F8380A98" w:tentative="1">
      <w:start w:val="1"/>
      <w:numFmt w:val="bullet"/>
      <w:lvlText w:val="o"/>
      <w:lvlJc w:val="left"/>
      <w:pPr>
        <w:ind w:left="3330" w:hanging="360"/>
      </w:pPr>
      <w:rPr>
        <w:rFonts w:ascii="Courier New" w:hAnsi="Courier New" w:cs="Courier New" w:hint="default"/>
      </w:rPr>
    </w:lvl>
    <w:lvl w:ilvl="5" w:tplc="D26C0A24" w:tentative="1">
      <w:start w:val="1"/>
      <w:numFmt w:val="bullet"/>
      <w:lvlText w:val=""/>
      <w:lvlJc w:val="left"/>
      <w:pPr>
        <w:ind w:left="4050" w:hanging="360"/>
      </w:pPr>
      <w:rPr>
        <w:rFonts w:ascii="Wingdings" w:hAnsi="Wingdings" w:hint="default"/>
      </w:rPr>
    </w:lvl>
    <w:lvl w:ilvl="6" w:tplc="7D382DEC" w:tentative="1">
      <w:start w:val="1"/>
      <w:numFmt w:val="bullet"/>
      <w:lvlText w:val=""/>
      <w:lvlJc w:val="left"/>
      <w:pPr>
        <w:ind w:left="4770" w:hanging="360"/>
      </w:pPr>
      <w:rPr>
        <w:rFonts w:ascii="Symbol" w:hAnsi="Symbol" w:hint="default"/>
      </w:rPr>
    </w:lvl>
    <w:lvl w:ilvl="7" w:tplc="0D56209C" w:tentative="1">
      <w:start w:val="1"/>
      <w:numFmt w:val="bullet"/>
      <w:lvlText w:val="o"/>
      <w:lvlJc w:val="left"/>
      <w:pPr>
        <w:ind w:left="5490" w:hanging="360"/>
      </w:pPr>
      <w:rPr>
        <w:rFonts w:ascii="Courier New" w:hAnsi="Courier New" w:cs="Courier New" w:hint="default"/>
      </w:rPr>
    </w:lvl>
    <w:lvl w:ilvl="8" w:tplc="4704B582" w:tentative="1">
      <w:start w:val="1"/>
      <w:numFmt w:val="bullet"/>
      <w:lvlText w:val=""/>
      <w:lvlJc w:val="left"/>
      <w:pPr>
        <w:ind w:left="6210" w:hanging="360"/>
      </w:pPr>
      <w:rPr>
        <w:rFonts w:ascii="Wingdings" w:hAnsi="Wingdings" w:hint="default"/>
      </w:rPr>
    </w:lvl>
  </w:abstractNum>
  <w:abstractNum w:abstractNumId="29">
    <w:nsid w:val="7D980EBF"/>
    <w:multiLevelType w:val="hybridMultilevel"/>
    <w:tmpl w:val="C32AAE94"/>
    <w:lvl w:ilvl="0" w:tplc="E7069160">
      <w:start w:val="1"/>
      <w:numFmt w:val="bullet"/>
      <w:lvlText w:val=""/>
      <w:lvlJc w:val="left"/>
      <w:pPr>
        <w:ind w:left="1440" w:hanging="360"/>
      </w:pPr>
      <w:rPr>
        <w:rFonts w:ascii="Symbol" w:hAnsi="Symbol" w:hint="default"/>
      </w:rPr>
    </w:lvl>
    <w:lvl w:ilvl="1" w:tplc="7F30D7D6" w:tentative="1">
      <w:start w:val="1"/>
      <w:numFmt w:val="bullet"/>
      <w:lvlText w:val="o"/>
      <w:lvlJc w:val="left"/>
      <w:pPr>
        <w:ind w:left="2160" w:hanging="360"/>
      </w:pPr>
      <w:rPr>
        <w:rFonts w:ascii="Courier New" w:hAnsi="Courier New" w:cs="Courier New" w:hint="default"/>
      </w:rPr>
    </w:lvl>
    <w:lvl w:ilvl="2" w:tplc="A8AC5E4A" w:tentative="1">
      <w:start w:val="1"/>
      <w:numFmt w:val="bullet"/>
      <w:lvlText w:val=""/>
      <w:lvlJc w:val="left"/>
      <w:pPr>
        <w:ind w:left="2880" w:hanging="360"/>
      </w:pPr>
      <w:rPr>
        <w:rFonts w:ascii="Wingdings" w:hAnsi="Wingdings" w:hint="default"/>
      </w:rPr>
    </w:lvl>
    <w:lvl w:ilvl="3" w:tplc="B7F48952" w:tentative="1">
      <w:start w:val="1"/>
      <w:numFmt w:val="bullet"/>
      <w:lvlText w:val=""/>
      <w:lvlJc w:val="left"/>
      <w:pPr>
        <w:ind w:left="3600" w:hanging="360"/>
      </w:pPr>
      <w:rPr>
        <w:rFonts w:ascii="Symbol" w:hAnsi="Symbol" w:hint="default"/>
      </w:rPr>
    </w:lvl>
    <w:lvl w:ilvl="4" w:tplc="A7ECA3CA" w:tentative="1">
      <w:start w:val="1"/>
      <w:numFmt w:val="bullet"/>
      <w:lvlText w:val="o"/>
      <w:lvlJc w:val="left"/>
      <w:pPr>
        <w:ind w:left="4320" w:hanging="360"/>
      </w:pPr>
      <w:rPr>
        <w:rFonts w:ascii="Courier New" w:hAnsi="Courier New" w:cs="Courier New" w:hint="default"/>
      </w:rPr>
    </w:lvl>
    <w:lvl w:ilvl="5" w:tplc="EC08856C" w:tentative="1">
      <w:start w:val="1"/>
      <w:numFmt w:val="bullet"/>
      <w:lvlText w:val=""/>
      <w:lvlJc w:val="left"/>
      <w:pPr>
        <w:ind w:left="5040" w:hanging="360"/>
      </w:pPr>
      <w:rPr>
        <w:rFonts w:ascii="Wingdings" w:hAnsi="Wingdings" w:hint="default"/>
      </w:rPr>
    </w:lvl>
    <w:lvl w:ilvl="6" w:tplc="E73C6BFC" w:tentative="1">
      <w:start w:val="1"/>
      <w:numFmt w:val="bullet"/>
      <w:lvlText w:val=""/>
      <w:lvlJc w:val="left"/>
      <w:pPr>
        <w:ind w:left="5760" w:hanging="360"/>
      </w:pPr>
      <w:rPr>
        <w:rFonts w:ascii="Symbol" w:hAnsi="Symbol" w:hint="default"/>
      </w:rPr>
    </w:lvl>
    <w:lvl w:ilvl="7" w:tplc="420E93B6" w:tentative="1">
      <w:start w:val="1"/>
      <w:numFmt w:val="bullet"/>
      <w:lvlText w:val="o"/>
      <w:lvlJc w:val="left"/>
      <w:pPr>
        <w:ind w:left="6480" w:hanging="360"/>
      </w:pPr>
      <w:rPr>
        <w:rFonts w:ascii="Courier New" w:hAnsi="Courier New" w:cs="Courier New" w:hint="default"/>
      </w:rPr>
    </w:lvl>
    <w:lvl w:ilvl="8" w:tplc="212CF72E" w:tentative="1">
      <w:start w:val="1"/>
      <w:numFmt w:val="bullet"/>
      <w:lvlText w:val=""/>
      <w:lvlJc w:val="left"/>
      <w:pPr>
        <w:ind w:left="7200" w:hanging="360"/>
      </w:pPr>
      <w:rPr>
        <w:rFonts w:ascii="Wingdings" w:hAnsi="Wingdings" w:hint="default"/>
      </w:rPr>
    </w:lvl>
  </w:abstractNum>
  <w:abstractNum w:abstractNumId="30">
    <w:nsid w:val="7F8E2BF0"/>
    <w:multiLevelType w:val="hybridMultilevel"/>
    <w:tmpl w:val="C50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2"/>
  </w:num>
  <w:num w:numId="4">
    <w:abstractNumId w:val="17"/>
  </w:num>
  <w:num w:numId="5">
    <w:abstractNumId w:val="23"/>
  </w:num>
  <w:num w:numId="6">
    <w:abstractNumId w:val="27"/>
  </w:num>
  <w:num w:numId="7">
    <w:abstractNumId w:val="18"/>
  </w:num>
  <w:num w:numId="8">
    <w:abstractNumId w:val="29"/>
  </w:num>
  <w:num w:numId="9">
    <w:abstractNumId w:val="8"/>
  </w:num>
  <w:num w:numId="10">
    <w:abstractNumId w:val="9"/>
  </w:num>
  <w:num w:numId="11">
    <w:abstractNumId w:val="3"/>
  </w:num>
  <w:num w:numId="12">
    <w:abstractNumId w:val="26"/>
  </w:num>
  <w:num w:numId="13">
    <w:abstractNumId w:val="16"/>
  </w:num>
  <w:num w:numId="14">
    <w:abstractNumId w:val="19"/>
  </w:num>
  <w:num w:numId="15">
    <w:abstractNumId w:val="1"/>
  </w:num>
  <w:num w:numId="16">
    <w:abstractNumId w:val="20"/>
  </w:num>
  <w:num w:numId="17">
    <w:abstractNumId w:val="13"/>
  </w:num>
  <w:num w:numId="18">
    <w:abstractNumId w:val="30"/>
  </w:num>
  <w:num w:numId="19">
    <w:abstractNumId w:val="6"/>
  </w:num>
  <w:num w:numId="20">
    <w:abstractNumId w:val="12"/>
  </w:num>
  <w:num w:numId="21">
    <w:abstractNumId w:val="11"/>
  </w:num>
  <w:num w:numId="22">
    <w:abstractNumId w:val="25"/>
  </w:num>
  <w:num w:numId="23">
    <w:abstractNumId w:val="7"/>
  </w:num>
  <w:num w:numId="24">
    <w:abstractNumId w:val="10"/>
  </w:num>
  <w:num w:numId="25">
    <w:abstractNumId w:val="22"/>
  </w:num>
  <w:num w:numId="26">
    <w:abstractNumId w:val="21"/>
  </w:num>
  <w:num w:numId="27">
    <w:abstractNumId w:val="15"/>
  </w:num>
  <w:num w:numId="28">
    <w:abstractNumId w:val="5"/>
  </w:num>
  <w:num w:numId="29">
    <w:abstractNumId w:val="0"/>
  </w:num>
  <w:num w:numId="30">
    <w:abstractNumId w:val="24"/>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EzMDK2MLQ0NTBU0lEKTi0uzszPAykwrAUAj5eb2CwAAAA="/>
  </w:docVars>
  <w:rsids>
    <w:rsidRoot w:val="00A355C7"/>
    <w:rsid w:val="0001080B"/>
    <w:rsid w:val="0002050F"/>
    <w:rsid w:val="0002100B"/>
    <w:rsid w:val="00030D9A"/>
    <w:rsid w:val="0003215D"/>
    <w:rsid w:val="0004103A"/>
    <w:rsid w:val="000449AD"/>
    <w:rsid w:val="00051996"/>
    <w:rsid w:val="000529E1"/>
    <w:rsid w:val="000533C0"/>
    <w:rsid w:val="0006022E"/>
    <w:rsid w:val="000708BD"/>
    <w:rsid w:val="000771B4"/>
    <w:rsid w:val="00083A2D"/>
    <w:rsid w:val="0008560D"/>
    <w:rsid w:val="00094EEC"/>
    <w:rsid w:val="0009544E"/>
    <w:rsid w:val="00097DA0"/>
    <w:rsid w:val="000A078F"/>
    <w:rsid w:val="000A36D6"/>
    <w:rsid w:val="000B509E"/>
    <w:rsid w:val="000B52D3"/>
    <w:rsid w:val="000B5863"/>
    <w:rsid w:val="000C3BFE"/>
    <w:rsid w:val="000C6B7F"/>
    <w:rsid w:val="000D2469"/>
    <w:rsid w:val="000D4B20"/>
    <w:rsid w:val="000D5661"/>
    <w:rsid w:val="000E10CE"/>
    <w:rsid w:val="000E1560"/>
    <w:rsid w:val="000E2E99"/>
    <w:rsid w:val="000E47DC"/>
    <w:rsid w:val="000E536A"/>
    <w:rsid w:val="000E5B9E"/>
    <w:rsid w:val="000E709A"/>
    <w:rsid w:val="000E7F84"/>
    <w:rsid w:val="000F7D7F"/>
    <w:rsid w:val="0010308D"/>
    <w:rsid w:val="00104CBF"/>
    <w:rsid w:val="00106075"/>
    <w:rsid w:val="00107523"/>
    <w:rsid w:val="00107A49"/>
    <w:rsid w:val="001122A3"/>
    <w:rsid w:val="0011499A"/>
    <w:rsid w:val="001173C1"/>
    <w:rsid w:val="00121BD0"/>
    <w:rsid w:val="00126813"/>
    <w:rsid w:val="001272BF"/>
    <w:rsid w:val="0013157C"/>
    <w:rsid w:val="00135227"/>
    <w:rsid w:val="0014533F"/>
    <w:rsid w:val="0015008A"/>
    <w:rsid w:val="0015218D"/>
    <w:rsid w:val="00156B8E"/>
    <w:rsid w:val="0016649B"/>
    <w:rsid w:val="00170535"/>
    <w:rsid w:val="00170CBA"/>
    <w:rsid w:val="0017191B"/>
    <w:rsid w:val="00177123"/>
    <w:rsid w:val="0018717B"/>
    <w:rsid w:val="00187A82"/>
    <w:rsid w:val="001929DC"/>
    <w:rsid w:val="00194168"/>
    <w:rsid w:val="00194D36"/>
    <w:rsid w:val="001B3CFB"/>
    <w:rsid w:val="001B7FF6"/>
    <w:rsid w:val="001C1379"/>
    <w:rsid w:val="001C3B54"/>
    <w:rsid w:val="001C43D1"/>
    <w:rsid w:val="001C5C28"/>
    <w:rsid w:val="001C6725"/>
    <w:rsid w:val="001C793B"/>
    <w:rsid w:val="001D5851"/>
    <w:rsid w:val="001F2632"/>
    <w:rsid w:val="00202134"/>
    <w:rsid w:val="0021133B"/>
    <w:rsid w:val="00215579"/>
    <w:rsid w:val="00215FBE"/>
    <w:rsid w:val="0021749F"/>
    <w:rsid w:val="00231BE3"/>
    <w:rsid w:val="00232A10"/>
    <w:rsid w:val="002352A5"/>
    <w:rsid w:val="00237D26"/>
    <w:rsid w:val="002661B0"/>
    <w:rsid w:val="00270005"/>
    <w:rsid w:val="00276C6D"/>
    <w:rsid w:val="002862E0"/>
    <w:rsid w:val="00294CE5"/>
    <w:rsid w:val="002A6611"/>
    <w:rsid w:val="002C2816"/>
    <w:rsid w:val="002E41DA"/>
    <w:rsid w:val="002E745B"/>
    <w:rsid w:val="002F43FB"/>
    <w:rsid w:val="0030357D"/>
    <w:rsid w:val="00314C9C"/>
    <w:rsid w:val="003156AE"/>
    <w:rsid w:val="003248D3"/>
    <w:rsid w:val="00333FA3"/>
    <w:rsid w:val="0034333F"/>
    <w:rsid w:val="003547DF"/>
    <w:rsid w:val="00354EA3"/>
    <w:rsid w:val="003611CF"/>
    <w:rsid w:val="00362CBE"/>
    <w:rsid w:val="00375600"/>
    <w:rsid w:val="00382159"/>
    <w:rsid w:val="0038324E"/>
    <w:rsid w:val="00391E7D"/>
    <w:rsid w:val="00393EAC"/>
    <w:rsid w:val="00394F85"/>
    <w:rsid w:val="003961A8"/>
    <w:rsid w:val="003A37EC"/>
    <w:rsid w:val="003B046E"/>
    <w:rsid w:val="003C076E"/>
    <w:rsid w:val="003C6104"/>
    <w:rsid w:val="003D11F1"/>
    <w:rsid w:val="003D6B5B"/>
    <w:rsid w:val="003E1A26"/>
    <w:rsid w:val="003E4FBC"/>
    <w:rsid w:val="003E7291"/>
    <w:rsid w:val="003F7C1F"/>
    <w:rsid w:val="00400436"/>
    <w:rsid w:val="00403581"/>
    <w:rsid w:val="0041775D"/>
    <w:rsid w:val="00427482"/>
    <w:rsid w:val="00434697"/>
    <w:rsid w:val="00435ABC"/>
    <w:rsid w:val="00440C78"/>
    <w:rsid w:val="00441C89"/>
    <w:rsid w:val="00445E4C"/>
    <w:rsid w:val="00463B3E"/>
    <w:rsid w:val="004726B4"/>
    <w:rsid w:val="0047596C"/>
    <w:rsid w:val="004837D4"/>
    <w:rsid w:val="0049069A"/>
    <w:rsid w:val="00492559"/>
    <w:rsid w:val="00494D93"/>
    <w:rsid w:val="004A75F3"/>
    <w:rsid w:val="004B61B1"/>
    <w:rsid w:val="004C3177"/>
    <w:rsid w:val="004C510F"/>
    <w:rsid w:val="004D5314"/>
    <w:rsid w:val="004D5816"/>
    <w:rsid w:val="004D6487"/>
    <w:rsid w:val="004E5984"/>
    <w:rsid w:val="004E5E72"/>
    <w:rsid w:val="004F3969"/>
    <w:rsid w:val="004F4081"/>
    <w:rsid w:val="004F627E"/>
    <w:rsid w:val="00500163"/>
    <w:rsid w:val="00500B1C"/>
    <w:rsid w:val="0051148D"/>
    <w:rsid w:val="00511700"/>
    <w:rsid w:val="005125F9"/>
    <w:rsid w:val="005151B3"/>
    <w:rsid w:val="00516D8F"/>
    <w:rsid w:val="005173BB"/>
    <w:rsid w:val="00520BC5"/>
    <w:rsid w:val="00524037"/>
    <w:rsid w:val="00535DF4"/>
    <w:rsid w:val="005445F6"/>
    <w:rsid w:val="0054645B"/>
    <w:rsid w:val="00556984"/>
    <w:rsid w:val="00566E2D"/>
    <w:rsid w:val="00570B2F"/>
    <w:rsid w:val="00573712"/>
    <w:rsid w:val="00575C69"/>
    <w:rsid w:val="0058322B"/>
    <w:rsid w:val="00584192"/>
    <w:rsid w:val="005842A3"/>
    <w:rsid w:val="00591EBA"/>
    <w:rsid w:val="005B07D4"/>
    <w:rsid w:val="005B2FCC"/>
    <w:rsid w:val="005C02F4"/>
    <w:rsid w:val="005C2181"/>
    <w:rsid w:val="005D00CC"/>
    <w:rsid w:val="005D0223"/>
    <w:rsid w:val="005D7F7F"/>
    <w:rsid w:val="005E79FA"/>
    <w:rsid w:val="005F791A"/>
    <w:rsid w:val="006127AA"/>
    <w:rsid w:val="00617699"/>
    <w:rsid w:val="00620ED8"/>
    <w:rsid w:val="0062220B"/>
    <w:rsid w:val="00624F39"/>
    <w:rsid w:val="00641D3E"/>
    <w:rsid w:val="00646958"/>
    <w:rsid w:val="0065092C"/>
    <w:rsid w:val="00657463"/>
    <w:rsid w:val="006575AB"/>
    <w:rsid w:val="006617FC"/>
    <w:rsid w:val="00666336"/>
    <w:rsid w:val="00671F7D"/>
    <w:rsid w:val="00675883"/>
    <w:rsid w:val="00681360"/>
    <w:rsid w:val="00685F24"/>
    <w:rsid w:val="006862C4"/>
    <w:rsid w:val="0068649D"/>
    <w:rsid w:val="00691664"/>
    <w:rsid w:val="00691A80"/>
    <w:rsid w:val="006A1945"/>
    <w:rsid w:val="006A2309"/>
    <w:rsid w:val="006B3181"/>
    <w:rsid w:val="006C4874"/>
    <w:rsid w:val="006C4BFC"/>
    <w:rsid w:val="006E5D68"/>
    <w:rsid w:val="006E5E13"/>
    <w:rsid w:val="006F3B72"/>
    <w:rsid w:val="006F50DC"/>
    <w:rsid w:val="00700364"/>
    <w:rsid w:val="00706150"/>
    <w:rsid w:val="00711F1F"/>
    <w:rsid w:val="00712D51"/>
    <w:rsid w:val="0071370B"/>
    <w:rsid w:val="0071453E"/>
    <w:rsid w:val="00714CF0"/>
    <w:rsid w:val="00721E1D"/>
    <w:rsid w:val="007302B3"/>
    <w:rsid w:val="007316F2"/>
    <w:rsid w:val="007342D6"/>
    <w:rsid w:val="00741ECA"/>
    <w:rsid w:val="00750EF2"/>
    <w:rsid w:val="007658A2"/>
    <w:rsid w:val="00767D4B"/>
    <w:rsid w:val="00782C93"/>
    <w:rsid w:val="007979A1"/>
    <w:rsid w:val="007A0CAD"/>
    <w:rsid w:val="007A18B3"/>
    <w:rsid w:val="007A66CE"/>
    <w:rsid w:val="007A6735"/>
    <w:rsid w:val="007A698D"/>
    <w:rsid w:val="007B163C"/>
    <w:rsid w:val="007B6117"/>
    <w:rsid w:val="007B758C"/>
    <w:rsid w:val="007C0CE3"/>
    <w:rsid w:val="007D239D"/>
    <w:rsid w:val="007D2B34"/>
    <w:rsid w:val="007D5DB4"/>
    <w:rsid w:val="007E7B59"/>
    <w:rsid w:val="007F06DC"/>
    <w:rsid w:val="007F1EF2"/>
    <w:rsid w:val="007F4497"/>
    <w:rsid w:val="007F5FC5"/>
    <w:rsid w:val="00807BBF"/>
    <w:rsid w:val="0081072A"/>
    <w:rsid w:val="00813FA5"/>
    <w:rsid w:val="00815432"/>
    <w:rsid w:val="00815B7C"/>
    <w:rsid w:val="00817D92"/>
    <w:rsid w:val="008254E6"/>
    <w:rsid w:val="0082735E"/>
    <w:rsid w:val="008351B8"/>
    <w:rsid w:val="00836379"/>
    <w:rsid w:val="00841454"/>
    <w:rsid w:val="00841493"/>
    <w:rsid w:val="008520C0"/>
    <w:rsid w:val="0085508C"/>
    <w:rsid w:val="00855D6A"/>
    <w:rsid w:val="00856A26"/>
    <w:rsid w:val="00857825"/>
    <w:rsid w:val="00863709"/>
    <w:rsid w:val="00863CB7"/>
    <w:rsid w:val="00864F48"/>
    <w:rsid w:val="008659DF"/>
    <w:rsid w:val="008740AC"/>
    <w:rsid w:val="00874787"/>
    <w:rsid w:val="00875A86"/>
    <w:rsid w:val="008807F3"/>
    <w:rsid w:val="0088611C"/>
    <w:rsid w:val="00887722"/>
    <w:rsid w:val="0089549D"/>
    <w:rsid w:val="00895527"/>
    <w:rsid w:val="008A54F5"/>
    <w:rsid w:val="008B18EC"/>
    <w:rsid w:val="008B5376"/>
    <w:rsid w:val="008B6ED3"/>
    <w:rsid w:val="008C7637"/>
    <w:rsid w:val="008D18AD"/>
    <w:rsid w:val="008D209A"/>
    <w:rsid w:val="008D219F"/>
    <w:rsid w:val="008D4D58"/>
    <w:rsid w:val="008D6AE2"/>
    <w:rsid w:val="008E0F5A"/>
    <w:rsid w:val="008E2F2B"/>
    <w:rsid w:val="008E6D6F"/>
    <w:rsid w:val="008E728E"/>
    <w:rsid w:val="008E741E"/>
    <w:rsid w:val="00904802"/>
    <w:rsid w:val="00916405"/>
    <w:rsid w:val="00920E3A"/>
    <w:rsid w:val="00922C7A"/>
    <w:rsid w:val="009238FB"/>
    <w:rsid w:val="009241B0"/>
    <w:rsid w:val="009246DE"/>
    <w:rsid w:val="00931D4F"/>
    <w:rsid w:val="009512D9"/>
    <w:rsid w:val="00967A5F"/>
    <w:rsid w:val="00970C5C"/>
    <w:rsid w:val="009814EA"/>
    <w:rsid w:val="0098516E"/>
    <w:rsid w:val="009866C3"/>
    <w:rsid w:val="00993AF9"/>
    <w:rsid w:val="00995D2E"/>
    <w:rsid w:val="009A7295"/>
    <w:rsid w:val="009A7898"/>
    <w:rsid w:val="009B2261"/>
    <w:rsid w:val="009C1A3F"/>
    <w:rsid w:val="009C2D0D"/>
    <w:rsid w:val="009C3F87"/>
    <w:rsid w:val="009C720C"/>
    <w:rsid w:val="009D0025"/>
    <w:rsid w:val="009D5A5E"/>
    <w:rsid w:val="009D6520"/>
    <w:rsid w:val="009E2706"/>
    <w:rsid w:val="009E2752"/>
    <w:rsid w:val="009E3AE4"/>
    <w:rsid w:val="009E6291"/>
    <w:rsid w:val="009E650D"/>
    <w:rsid w:val="009E653B"/>
    <w:rsid w:val="009F20A9"/>
    <w:rsid w:val="009F263E"/>
    <w:rsid w:val="009F2E7D"/>
    <w:rsid w:val="009F7C16"/>
    <w:rsid w:val="00A04818"/>
    <w:rsid w:val="00A0779D"/>
    <w:rsid w:val="00A1051E"/>
    <w:rsid w:val="00A11832"/>
    <w:rsid w:val="00A13EE7"/>
    <w:rsid w:val="00A221C2"/>
    <w:rsid w:val="00A26090"/>
    <w:rsid w:val="00A31818"/>
    <w:rsid w:val="00A34496"/>
    <w:rsid w:val="00A355C7"/>
    <w:rsid w:val="00A43497"/>
    <w:rsid w:val="00A44420"/>
    <w:rsid w:val="00A50694"/>
    <w:rsid w:val="00A5142F"/>
    <w:rsid w:val="00A671AD"/>
    <w:rsid w:val="00A83F0D"/>
    <w:rsid w:val="00A83F37"/>
    <w:rsid w:val="00A85B8B"/>
    <w:rsid w:val="00AA02A1"/>
    <w:rsid w:val="00AA30CB"/>
    <w:rsid w:val="00AB187A"/>
    <w:rsid w:val="00AB53A6"/>
    <w:rsid w:val="00AB5F44"/>
    <w:rsid w:val="00AB622E"/>
    <w:rsid w:val="00AB6D0D"/>
    <w:rsid w:val="00AB7EE5"/>
    <w:rsid w:val="00AC2604"/>
    <w:rsid w:val="00AC359A"/>
    <w:rsid w:val="00AC798E"/>
    <w:rsid w:val="00AD271C"/>
    <w:rsid w:val="00AD55E8"/>
    <w:rsid w:val="00AE0040"/>
    <w:rsid w:val="00AE1A8B"/>
    <w:rsid w:val="00AE5005"/>
    <w:rsid w:val="00AE5111"/>
    <w:rsid w:val="00B00146"/>
    <w:rsid w:val="00B01913"/>
    <w:rsid w:val="00B0196C"/>
    <w:rsid w:val="00B04310"/>
    <w:rsid w:val="00B1382A"/>
    <w:rsid w:val="00B25986"/>
    <w:rsid w:val="00B32EA4"/>
    <w:rsid w:val="00B37ACF"/>
    <w:rsid w:val="00B40A28"/>
    <w:rsid w:val="00B4106C"/>
    <w:rsid w:val="00B418C3"/>
    <w:rsid w:val="00B427DA"/>
    <w:rsid w:val="00B4782F"/>
    <w:rsid w:val="00B5171C"/>
    <w:rsid w:val="00B51ABB"/>
    <w:rsid w:val="00B53363"/>
    <w:rsid w:val="00B55BCC"/>
    <w:rsid w:val="00B574F3"/>
    <w:rsid w:val="00B67A05"/>
    <w:rsid w:val="00B74127"/>
    <w:rsid w:val="00B76025"/>
    <w:rsid w:val="00B80531"/>
    <w:rsid w:val="00B81FF3"/>
    <w:rsid w:val="00B838AC"/>
    <w:rsid w:val="00B853A6"/>
    <w:rsid w:val="00B9128C"/>
    <w:rsid w:val="00B91CD3"/>
    <w:rsid w:val="00B91F82"/>
    <w:rsid w:val="00BA1A36"/>
    <w:rsid w:val="00BA49DD"/>
    <w:rsid w:val="00BB5556"/>
    <w:rsid w:val="00BC1529"/>
    <w:rsid w:val="00BC5AEE"/>
    <w:rsid w:val="00BC5BB8"/>
    <w:rsid w:val="00BC5D7C"/>
    <w:rsid w:val="00BD5844"/>
    <w:rsid w:val="00BE091A"/>
    <w:rsid w:val="00BE6443"/>
    <w:rsid w:val="00BF0D6F"/>
    <w:rsid w:val="00C00290"/>
    <w:rsid w:val="00C021E6"/>
    <w:rsid w:val="00C103E8"/>
    <w:rsid w:val="00C110E3"/>
    <w:rsid w:val="00C12DC3"/>
    <w:rsid w:val="00C17177"/>
    <w:rsid w:val="00C21C2B"/>
    <w:rsid w:val="00C23B8A"/>
    <w:rsid w:val="00C25CE7"/>
    <w:rsid w:val="00C27B3D"/>
    <w:rsid w:val="00C36959"/>
    <w:rsid w:val="00C414B0"/>
    <w:rsid w:val="00C429F2"/>
    <w:rsid w:val="00C521AF"/>
    <w:rsid w:val="00C70DC7"/>
    <w:rsid w:val="00C73479"/>
    <w:rsid w:val="00C7420D"/>
    <w:rsid w:val="00C8304E"/>
    <w:rsid w:val="00C8629A"/>
    <w:rsid w:val="00C93608"/>
    <w:rsid w:val="00C94F45"/>
    <w:rsid w:val="00C97D2F"/>
    <w:rsid w:val="00CA1C49"/>
    <w:rsid w:val="00CB4ECD"/>
    <w:rsid w:val="00CB4FF4"/>
    <w:rsid w:val="00CB5F9D"/>
    <w:rsid w:val="00CC2138"/>
    <w:rsid w:val="00CC2622"/>
    <w:rsid w:val="00CD1940"/>
    <w:rsid w:val="00CD1AA5"/>
    <w:rsid w:val="00CD2543"/>
    <w:rsid w:val="00CD528C"/>
    <w:rsid w:val="00CD685E"/>
    <w:rsid w:val="00CD6E35"/>
    <w:rsid w:val="00CE1FCC"/>
    <w:rsid w:val="00CE4F53"/>
    <w:rsid w:val="00CF2720"/>
    <w:rsid w:val="00CF3A31"/>
    <w:rsid w:val="00D070FC"/>
    <w:rsid w:val="00D100D0"/>
    <w:rsid w:val="00D111D7"/>
    <w:rsid w:val="00D14E2C"/>
    <w:rsid w:val="00D20C38"/>
    <w:rsid w:val="00D31CB3"/>
    <w:rsid w:val="00D32BE1"/>
    <w:rsid w:val="00D35158"/>
    <w:rsid w:val="00D35AB5"/>
    <w:rsid w:val="00D501CE"/>
    <w:rsid w:val="00D6716A"/>
    <w:rsid w:val="00D81872"/>
    <w:rsid w:val="00D919E8"/>
    <w:rsid w:val="00D926F9"/>
    <w:rsid w:val="00D92D25"/>
    <w:rsid w:val="00D96CF2"/>
    <w:rsid w:val="00D973F7"/>
    <w:rsid w:val="00DA3B1B"/>
    <w:rsid w:val="00DA7B36"/>
    <w:rsid w:val="00DB2059"/>
    <w:rsid w:val="00DB2481"/>
    <w:rsid w:val="00DB3BFB"/>
    <w:rsid w:val="00DC0873"/>
    <w:rsid w:val="00DD15BD"/>
    <w:rsid w:val="00DD3B36"/>
    <w:rsid w:val="00DD3F35"/>
    <w:rsid w:val="00DD5A97"/>
    <w:rsid w:val="00DE177F"/>
    <w:rsid w:val="00DE2AAA"/>
    <w:rsid w:val="00DE2DBC"/>
    <w:rsid w:val="00DE350F"/>
    <w:rsid w:val="00DE418D"/>
    <w:rsid w:val="00DE4925"/>
    <w:rsid w:val="00DE6580"/>
    <w:rsid w:val="00DF2138"/>
    <w:rsid w:val="00E06525"/>
    <w:rsid w:val="00E100CF"/>
    <w:rsid w:val="00E10B57"/>
    <w:rsid w:val="00E10C22"/>
    <w:rsid w:val="00E111D0"/>
    <w:rsid w:val="00E15415"/>
    <w:rsid w:val="00E16751"/>
    <w:rsid w:val="00E23FD3"/>
    <w:rsid w:val="00E261E3"/>
    <w:rsid w:val="00E31F7E"/>
    <w:rsid w:val="00E32712"/>
    <w:rsid w:val="00E36D5E"/>
    <w:rsid w:val="00E402D8"/>
    <w:rsid w:val="00E45364"/>
    <w:rsid w:val="00E4660F"/>
    <w:rsid w:val="00E501A4"/>
    <w:rsid w:val="00E50B72"/>
    <w:rsid w:val="00E5796C"/>
    <w:rsid w:val="00E616C9"/>
    <w:rsid w:val="00E628F9"/>
    <w:rsid w:val="00E66F88"/>
    <w:rsid w:val="00E678AD"/>
    <w:rsid w:val="00E70527"/>
    <w:rsid w:val="00E73E6B"/>
    <w:rsid w:val="00E746DC"/>
    <w:rsid w:val="00E764B0"/>
    <w:rsid w:val="00E965D5"/>
    <w:rsid w:val="00E96FAB"/>
    <w:rsid w:val="00E971D1"/>
    <w:rsid w:val="00EA7226"/>
    <w:rsid w:val="00EC0BAB"/>
    <w:rsid w:val="00EC19E8"/>
    <w:rsid w:val="00EC41C1"/>
    <w:rsid w:val="00EC6FCD"/>
    <w:rsid w:val="00EC7BE3"/>
    <w:rsid w:val="00ED01A2"/>
    <w:rsid w:val="00ED255B"/>
    <w:rsid w:val="00ED57C4"/>
    <w:rsid w:val="00EE6540"/>
    <w:rsid w:val="00EF2C5C"/>
    <w:rsid w:val="00EF46BF"/>
    <w:rsid w:val="00EF5142"/>
    <w:rsid w:val="00EF7069"/>
    <w:rsid w:val="00F05EFD"/>
    <w:rsid w:val="00F1187D"/>
    <w:rsid w:val="00F16D44"/>
    <w:rsid w:val="00F203B5"/>
    <w:rsid w:val="00F244CD"/>
    <w:rsid w:val="00F25C02"/>
    <w:rsid w:val="00F32CB7"/>
    <w:rsid w:val="00F36D17"/>
    <w:rsid w:val="00F37966"/>
    <w:rsid w:val="00F41D3A"/>
    <w:rsid w:val="00F53F5D"/>
    <w:rsid w:val="00F610E1"/>
    <w:rsid w:val="00F61E27"/>
    <w:rsid w:val="00F63BAD"/>
    <w:rsid w:val="00F64BCB"/>
    <w:rsid w:val="00F75075"/>
    <w:rsid w:val="00F75260"/>
    <w:rsid w:val="00F753AF"/>
    <w:rsid w:val="00F824CD"/>
    <w:rsid w:val="00FB03BE"/>
    <w:rsid w:val="00FB0711"/>
    <w:rsid w:val="00FD0438"/>
    <w:rsid w:val="00FD33A6"/>
    <w:rsid w:val="00FE17E5"/>
    <w:rsid w:val="00FE20BF"/>
    <w:rsid w:val="00FE4F2A"/>
    <w:rsid w:val="00FF180D"/>
    <w:rsid w:val="00FF7D53"/>
    <w:rsid w:val="0DA870DE"/>
    <w:rsid w:val="236D9F4B"/>
    <w:rsid w:val="40A14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5291A"/>
  <w15:docId w15:val="{085A9B4E-7562-4AC1-AA1E-D4EE0967A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B3D"/>
  </w:style>
  <w:style w:type="paragraph" w:styleId="Heading1">
    <w:name w:val="heading 1"/>
    <w:basedOn w:val="Normal"/>
    <w:next w:val="Normal"/>
    <w:link w:val="Heading1Char"/>
    <w:uiPriority w:val="9"/>
    <w:qFormat/>
    <w:rsid w:val="00A355C7"/>
    <w:pPr>
      <w:keepNext/>
      <w:keepLines/>
      <w:numPr>
        <w:numId w:val="9"/>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6D44"/>
    <w:pPr>
      <w:keepNext/>
      <w:keepLines/>
      <w:numPr>
        <w:ilvl w:val="1"/>
        <w:numId w:val="9"/>
      </w:numPr>
      <w:spacing w:before="40" w:after="0"/>
      <w:ind w:left="756"/>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3581"/>
    <w:pPr>
      <w:keepNext/>
      <w:keepLines/>
      <w:numPr>
        <w:ilvl w:val="2"/>
        <w:numId w:val="9"/>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03581"/>
    <w:pPr>
      <w:keepNext/>
      <w:keepLines/>
      <w:numPr>
        <w:ilvl w:val="3"/>
        <w:numId w:val="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0358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0358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0358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0358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358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55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5C7"/>
  </w:style>
  <w:style w:type="paragraph" w:styleId="Footer">
    <w:name w:val="footer"/>
    <w:basedOn w:val="Normal"/>
    <w:link w:val="FooterChar"/>
    <w:uiPriority w:val="99"/>
    <w:unhideWhenUsed/>
    <w:rsid w:val="00A355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5C7"/>
  </w:style>
  <w:style w:type="paragraph" w:styleId="ListParagraph">
    <w:name w:val="List Paragraph"/>
    <w:basedOn w:val="Normal"/>
    <w:uiPriority w:val="34"/>
    <w:qFormat/>
    <w:rsid w:val="00A355C7"/>
    <w:pPr>
      <w:ind w:left="720"/>
      <w:contextualSpacing/>
    </w:pPr>
  </w:style>
  <w:style w:type="character" w:customStyle="1" w:styleId="Heading1Char">
    <w:name w:val="Heading 1 Char"/>
    <w:basedOn w:val="DefaultParagraphFont"/>
    <w:link w:val="Heading1"/>
    <w:uiPriority w:val="9"/>
    <w:rsid w:val="00A355C7"/>
    <w:rPr>
      <w:rFonts w:asciiTheme="majorHAnsi" w:eastAsiaTheme="majorEastAsia" w:hAnsiTheme="majorHAnsi" w:cstheme="majorBidi"/>
      <w:color w:val="2F5496" w:themeColor="accent1" w:themeShade="BF"/>
      <w:sz w:val="32"/>
      <w:szCs w:val="32"/>
    </w:rPr>
  </w:style>
  <w:style w:type="table" w:customStyle="1" w:styleId="TableGrid">
    <w:name w:val="TableGrid"/>
    <w:rsid w:val="00D14E2C"/>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D14E2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link w:val="NoSpacingChar"/>
    <w:uiPriority w:val="1"/>
    <w:qFormat/>
    <w:rsid w:val="000B5863"/>
    <w:pPr>
      <w:spacing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B5863"/>
    <w:rPr>
      <w:rFonts w:asciiTheme="minorHAnsi" w:eastAsiaTheme="minorEastAsia" w:hAnsiTheme="minorHAnsi" w:cstheme="minorBidi"/>
      <w:sz w:val="22"/>
      <w:szCs w:val="22"/>
    </w:rPr>
  </w:style>
  <w:style w:type="character" w:customStyle="1" w:styleId="Heading2Char">
    <w:name w:val="Heading 2 Char"/>
    <w:basedOn w:val="DefaultParagraphFont"/>
    <w:link w:val="Heading2"/>
    <w:uiPriority w:val="9"/>
    <w:rsid w:val="00F16D4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94D36"/>
    <w:rPr>
      <w:color w:val="0563C1" w:themeColor="hyperlink"/>
      <w:u w:val="single"/>
    </w:rPr>
  </w:style>
  <w:style w:type="character" w:customStyle="1" w:styleId="UnresolvedMention1">
    <w:name w:val="Unresolved Mention1"/>
    <w:basedOn w:val="DefaultParagraphFont"/>
    <w:uiPriority w:val="99"/>
    <w:semiHidden/>
    <w:unhideWhenUsed/>
    <w:rsid w:val="00194D36"/>
    <w:rPr>
      <w:color w:val="605E5C"/>
      <w:shd w:val="clear" w:color="auto" w:fill="E1DFDD"/>
    </w:rPr>
  </w:style>
  <w:style w:type="character" w:customStyle="1" w:styleId="Heading3Char">
    <w:name w:val="Heading 3 Char"/>
    <w:basedOn w:val="DefaultParagraphFont"/>
    <w:link w:val="Heading3"/>
    <w:uiPriority w:val="9"/>
    <w:rsid w:val="00403581"/>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40358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0358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0358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0358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0358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358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3156AE"/>
    <w:pPr>
      <w:numPr>
        <w:numId w:val="0"/>
      </w:numPr>
      <w:outlineLvl w:val="9"/>
    </w:pPr>
  </w:style>
  <w:style w:type="paragraph" w:styleId="TOC1">
    <w:name w:val="toc 1"/>
    <w:basedOn w:val="Normal"/>
    <w:next w:val="Normal"/>
    <w:autoRedefine/>
    <w:uiPriority w:val="39"/>
    <w:unhideWhenUsed/>
    <w:rsid w:val="003156AE"/>
    <w:pPr>
      <w:tabs>
        <w:tab w:val="left" w:pos="480"/>
        <w:tab w:val="right" w:leader="dot" w:pos="9017"/>
      </w:tabs>
      <w:spacing w:after="100" w:line="240" w:lineRule="auto"/>
    </w:pPr>
  </w:style>
  <w:style w:type="paragraph" w:styleId="TOC2">
    <w:name w:val="toc 2"/>
    <w:basedOn w:val="Normal"/>
    <w:next w:val="Normal"/>
    <w:autoRedefine/>
    <w:uiPriority w:val="39"/>
    <w:unhideWhenUsed/>
    <w:rsid w:val="003156AE"/>
    <w:pPr>
      <w:spacing w:after="100"/>
      <w:ind w:left="240"/>
    </w:pPr>
  </w:style>
  <w:style w:type="paragraph" w:styleId="TOC3">
    <w:name w:val="toc 3"/>
    <w:basedOn w:val="Normal"/>
    <w:next w:val="Normal"/>
    <w:autoRedefine/>
    <w:uiPriority w:val="39"/>
    <w:unhideWhenUsed/>
    <w:rsid w:val="003156AE"/>
    <w:pPr>
      <w:spacing w:after="100"/>
      <w:ind w:left="480"/>
    </w:pPr>
  </w:style>
  <w:style w:type="paragraph" w:styleId="TOC4">
    <w:name w:val="toc 4"/>
    <w:basedOn w:val="Normal"/>
    <w:next w:val="Normal"/>
    <w:autoRedefine/>
    <w:uiPriority w:val="39"/>
    <w:unhideWhenUsed/>
    <w:rsid w:val="008D4D58"/>
    <w:pPr>
      <w:spacing w:after="100"/>
      <w:ind w:left="720"/>
    </w:pPr>
  </w:style>
  <w:style w:type="paragraph" w:styleId="TOC5">
    <w:name w:val="toc 5"/>
    <w:basedOn w:val="Normal"/>
    <w:next w:val="Normal"/>
    <w:autoRedefine/>
    <w:uiPriority w:val="39"/>
    <w:unhideWhenUsed/>
    <w:rsid w:val="008D4D58"/>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D4D58"/>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D4D58"/>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D4D58"/>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D4D58"/>
    <w:pPr>
      <w:spacing w:after="100"/>
      <w:ind w:left="1760"/>
    </w:pPr>
    <w:rPr>
      <w:rFonts w:asciiTheme="minorHAnsi" w:eastAsiaTheme="minorEastAsia" w:hAnsiTheme="minorHAnsi" w:cstheme="minorBidi"/>
      <w:sz w:val="22"/>
      <w:szCs w:val="22"/>
    </w:rPr>
  </w:style>
  <w:style w:type="paragraph" w:customStyle="1" w:styleId="LO-Normal">
    <w:name w:val="LO-Normal"/>
    <w:qFormat/>
    <w:rsid w:val="005B07D4"/>
    <w:pPr>
      <w:suppressAutoHyphens/>
      <w:spacing w:line="256" w:lineRule="auto"/>
    </w:pPr>
    <w:rPr>
      <w:rFonts w:ascii="Calibri" w:eastAsia="Calibri" w:hAnsi="Calibri" w:cs="Arial"/>
      <w:sz w:val="22"/>
      <w:szCs w:val="22"/>
    </w:rPr>
  </w:style>
  <w:style w:type="paragraph" w:styleId="NormalWeb">
    <w:name w:val="Normal (Web)"/>
    <w:basedOn w:val="Normal"/>
    <w:uiPriority w:val="99"/>
    <w:semiHidden/>
    <w:unhideWhenUsed/>
    <w:rsid w:val="00170535"/>
    <w:pPr>
      <w:spacing w:before="100" w:beforeAutospacing="1" w:after="100" w:afterAutospacing="1" w:line="240" w:lineRule="auto"/>
    </w:pPr>
    <w:rPr>
      <w:rFonts w:eastAsia="Times New Roman"/>
    </w:rPr>
  </w:style>
  <w:style w:type="paragraph" w:customStyle="1" w:styleId="Default">
    <w:name w:val="Default"/>
    <w:rsid w:val="00767D4B"/>
    <w:pPr>
      <w:autoSpaceDE w:val="0"/>
      <w:autoSpaceDN w:val="0"/>
      <w:adjustRightInd w:val="0"/>
      <w:spacing w:after="0" w:line="240" w:lineRule="auto"/>
    </w:pPr>
    <w:rPr>
      <w:rFonts w:ascii="Calibri" w:hAnsi="Calibri" w:cs="Calibri"/>
      <w:color w:val="000000"/>
    </w:rPr>
  </w:style>
  <w:style w:type="paragraph" w:styleId="TOAHeading">
    <w:name w:val="toa heading"/>
    <w:basedOn w:val="Normal"/>
    <w:next w:val="Normal"/>
    <w:uiPriority w:val="99"/>
    <w:unhideWhenUsed/>
    <w:rsid w:val="004F3969"/>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4F3969"/>
    <w:pPr>
      <w:spacing w:after="0"/>
      <w:ind w:left="240" w:hanging="240"/>
    </w:pPr>
  </w:style>
  <w:style w:type="paragraph" w:styleId="Caption">
    <w:name w:val="caption"/>
    <w:basedOn w:val="Normal"/>
    <w:next w:val="Normal"/>
    <w:uiPriority w:val="35"/>
    <w:unhideWhenUsed/>
    <w:qFormat/>
    <w:rsid w:val="00C7420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7420D"/>
    <w:pPr>
      <w:spacing w:after="0"/>
    </w:pPr>
  </w:style>
  <w:style w:type="table" w:customStyle="1" w:styleId="GridTable4-Accent11">
    <w:name w:val="Grid Table 4 - Accent 11"/>
    <w:basedOn w:val="TableNormal"/>
    <w:uiPriority w:val="49"/>
    <w:rsid w:val="00FD33A6"/>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8578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825"/>
    <w:rPr>
      <w:rFonts w:ascii="Tahoma" w:hAnsi="Tahoma" w:cs="Tahoma"/>
      <w:sz w:val="16"/>
      <w:szCs w:val="16"/>
    </w:rPr>
  </w:style>
  <w:style w:type="table" w:styleId="GridTable6Colorful">
    <w:name w:val="Grid Table 6 Colorful"/>
    <w:basedOn w:val="TableNormal"/>
    <w:uiPriority w:val="51"/>
    <w:rsid w:val="00E10B57"/>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E10B57"/>
    <w:pPr>
      <w:spacing w:after="0" w:line="240" w:lineRule="auto"/>
    </w:pPr>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2209244">
      <w:bodyDiv w:val="1"/>
      <w:marLeft w:val="0"/>
      <w:marRight w:val="0"/>
      <w:marTop w:val="0"/>
      <w:marBottom w:val="0"/>
      <w:divBdr>
        <w:top w:val="none" w:sz="0" w:space="0" w:color="auto"/>
        <w:left w:val="none" w:sz="0" w:space="0" w:color="auto"/>
        <w:bottom w:val="none" w:sz="0" w:space="0" w:color="auto"/>
        <w:right w:val="none" w:sz="0" w:space="0" w:color="auto"/>
      </w:divBdr>
    </w:div>
    <w:div w:id="1637490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ACER\Desktop\GroupProject1_SRS_CS21%20-%20Updated%20with%20corrections.docx" TargetMode="External"/><Relationship Id="rId117" Type="http://schemas.openxmlformats.org/officeDocument/2006/relationships/image" Target="media/image31.png"/><Relationship Id="rId21" Type="http://schemas.openxmlformats.org/officeDocument/2006/relationships/hyperlink" Target="file:///C:\Users\ACER\Desktop\GroupProject1_SRS_CS21%20-%20Updated%20with%20corrections.docx" TargetMode="External"/><Relationship Id="rId42" Type="http://schemas.openxmlformats.org/officeDocument/2006/relationships/hyperlink" Target="file:///C:\Users\ACER\Desktop\GroupProject1_SRS_CS21%20-%20Updated%20with%20corrections.docx" TargetMode="External"/><Relationship Id="rId47" Type="http://schemas.openxmlformats.org/officeDocument/2006/relationships/hyperlink" Target="file:///C:\Users\ACER\Desktop\GroupProject1_SRS_CS21%20-%20Updated%20with%20corrections.docx" TargetMode="External"/><Relationship Id="rId63" Type="http://schemas.openxmlformats.org/officeDocument/2006/relationships/hyperlink" Target="file:///C:\Users\ACER\Desktop\GroupProject1_SRS_CS21%20-%20Updated%20with%20corrections.docx" TargetMode="External"/><Relationship Id="rId68" Type="http://schemas.openxmlformats.org/officeDocument/2006/relationships/hyperlink" Target="file:///C:\Users\ACER\Desktop\GroupProject1_SRS_CS21%20-%20Updated%20with%20corrections.docx" TargetMode="External"/><Relationship Id="rId84" Type="http://schemas.openxmlformats.org/officeDocument/2006/relationships/hyperlink" Target="file:///C:\Users\ACER\Desktop\GroupProject1_SRS_CS21%20-%20Updated%20with%20corrections.docx" TargetMode="External"/><Relationship Id="rId89" Type="http://schemas.openxmlformats.org/officeDocument/2006/relationships/image" Target="media/image3.png"/><Relationship Id="rId112" Type="http://schemas.openxmlformats.org/officeDocument/2006/relationships/image" Target="media/image26.png"/><Relationship Id="rId133" Type="http://schemas.openxmlformats.org/officeDocument/2006/relationships/image" Target="media/image47.png"/><Relationship Id="rId138" Type="http://schemas.openxmlformats.org/officeDocument/2006/relationships/image" Target="media/image52.png"/><Relationship Id="rId154" Type="http://schemas.openxmlformats.org/officeDocument/2006/relationships/image" Target="media/image68.png"/><Relationship Id="rId159" Type="http://schemas.openxmlformats.org/officeDocument/2006/relationships/image" Target="media/image73.png"/><Relationship Id="rId175" Type="http://schemas.openxmlformats.org/officeDocument/2006/relationships/header" Target="header1.xml"/><Relationship Id="rId170" Type="http://schemas.openxmlformats.org/officeDocument/2006/relationships/image" Target="media/image84.png"/><Relationship Id="rId16" Type="http://schemas.openxmlformats.org/officeDocument/2006/relationships/hyperlink" Target="file:///C:\Users\ACER\Desktop\GroupProject1_SRS_CS21%20-%20Updated%20with%20corrections.docx" TargetMode="External"/><Relationship Id="rId107" Type="http://schemas.openxmlformats.org/officeDocument/2006/relationships/image" Target="media/image21.png"/><Relationship Id="rId11" Type="http://schemas.openxmlformats.org/officeDocument/2006/relationships/hyperlink" Target="file:///C:\Users\ACER\Desktop\GroupProject1_SRS_CS21%20-%20Updated%20with%20corrections.docx" TargetMode="External"/><Relationship Id="rId32" Type="http://schemas.openxmlformats.org/officeDocument/2006/relationships/hyperlink" Target="file:///C:\Users\ACER\Desktop\GroupProject1_SRS_CS21%20-%20Updated%20with%20corrections.docx" TargetMode="External"/><Relationship Id="rId37" Type="http://schemas.openxmlformats.org/officeDocument/2006/relationships/hyperlink" Target="file:///C:\Users\ACER\Desktop\GroupProject1_SRS_CS21%20-%20Updated%20with%20corrections.docx" TargetMode="External"/><Relationship Id="rId53" Type="http://schemas.openxmlformats.org/officeDocument/2006/relationships/hyperlink" Target="file:///C:\Users\ACER\Desktop\GroupProject1_SRS_CS21%20-%20Updated%20with%20corrections.docx" TargetMode="External"/><Relationship Id="rId58" Type="http://schemas.openxmlformats.org/officeDocument/2006/relationships/hyperlink" Target="file:///C:\Users\ACER\Desktop\GroupProject1_SRS_CS21%20-%20Updated%20with%20corrections.docx" TargetMode="External"/><Relationship Id="rId74" Type="http://schemas.openxmlformats.org/officeDocument/2006/relationships/hyperlink" Target="file:///C:\Users\ACER\Desktop\GroupProject1_SRS_CS21%20-%20Updated%20with%20corrections.docx" TargetMode="External"/><Relationship Id="rId79" Type="http://schemas.openxmlformats.org/officeDocument/2006/relationships/hyperlink" Target="file:///C:\Users\ACER\Desktop\GroupProject1_SRS_CS21%20-%20Updated%20with%20corrections.docx" TargetMode="External"/><Relationship Id="rId102" Type="http://schemas.openxmlformats.org/officeDocument/2006/relationships/image" Target="media/image16.png"/><Relationship Id="rId123" Type="http://schemas.openxmlformats.org/officeDocument/2006/relationships/image" Target="media/image37.png"/><Relationship Id="rId128" Type="http://schemas.openxmlformats.org/officeDocument/2006/relationships/image" Target="media/image42.png"/><Relationship Id="rId144" Type="http://schemas.openxmlformats.org/officeDocument/2006/relationships/image" Target="media/image58.png"/><Relationship Id="rId149" Type="http://schemas.openxmlformats.org/officeDocument/2006/relationships/image" Target="media/image63.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9.png"/><Relationship Id="rId160" Type="http://schemas.openxmlformats.org/officeDocument/2006/relationships/image" Target="media/image74.png"/><Relationship Id="rId165" Type="http://schemas.openxmlformats.org/officeDocument/2006/relationships/image" Target="media/image79.png"/><Relationship Id="rId22" Type="http://schemas.openxmlformats.org/officeDocument/2006/relationships/hyperlink" Target="file:///C:\Users\ACER\Desktop\GroupProject1_SRS_CS21%20-%20Updated%20with%20corrections.docx" TargetMode="External"/><Relationship Id="rId27" Type="http://schemas.openxmlformats.org/officeDocument/2006/relationships/hyperlink" Target="file:///C:\Users\ACER\Desktop\GroupProject1_SRS_CS21%20-%20Updated%20with%20corrections.docx" TargetMode="External"/><Relationship Id="rId43" Type="http://schemas.openxmlformats.org/officeDocument/2006/relationships/hyperlink" Target="file:///C:\Users\ACER\Desktop\GroupProject1_SRS_CS21%20-%20Updated%20with%20corrections.docx" TargetMode="External"/><Relationship Id="rId48" Type="http://schemas.openxmlformats.org/officeDocument/2006/relationships/hyperlink" Target="file:///C:\Users\ACER\Desktop\GroupProject1_SRS_CS21%20-%20Updated%20with%20corrections.docx" TargetMode="External"/><Relationship Id="rId64" Type="http://schemas.openxmlformats.org/officeDocument/2006/relationships/hyperlink" Target="file:///C:\Users\ACER\Desktop\GroupProject1_SRS_CS21%20-%20Updated%20with%20corrections.docx" TargetMode="External"/><Relationship Id="rId69" Type="http://schemas.openxmlformats.org/officeDocument/2006/relationships/hyperlink" Target="file:///C:\Users\ACER\Desktop\GroupProject1_SRS_CS21%20-%20Updated%20with%20corrections.docx" TargetMode="External"/><Relationship Id="rId113" Type="http://schemas.openxmlformats.org/officeDocument/2006/relationships/image" Target="media/image27.png"/><Relationship Id="rId118" Type="http://schemas.openxmlformats.org/officeDocument/2006/relationships/image" Target="media/image32.png"/><Relationship Id="rId134" Type="http://schemas.openxmlformats.org/officeDocument/2006/relationships/image" Target="media/image48.png"/><Relationship Id="rId139" Type="http://schemas.openxmlformats.org/officeDocument/2006/relationships/image" Target="media/image53.png"/><Relationship Id="rId80" Type="http://schemas.openxmlformats.org/officeDocument/2006/relationships/hyperlink" Target="file:///C:\Users\ACER\Desktop\GroupProject1_SRS_CS21%20-%20Updated%20with%20corrections.docx" TargetMode="External"/><Relationship Id="rId85" Type="http://schemas.openxmlformats.org/officeDocument/2006/relationships/hyperlink" Target="file:///C:\Users\ACER\Desktop\GroupProject1_SRS_CS21%20-%20Updated%20with%20corrections.docx" TargetMode="External"/><Relationship Id="rId150" Type="http://schemas.openxmlformats.org/officeDocument/2006/relationships/image" Target="media/image64.png"/><Relationship Id="rId155" Type="http://schemas.openxmlformats.org/officeDocument/2006/relationships/image" Target="media/image69.png"/><Relationship Id="rId171" Type="http://schemas.openxmlformats.org/officeDocument/2006/relationships/image" Target="media/image85.png"/><Relationship Id="rId176" Type="http://schemas.openxmlformats.org/officeDocument/2006/relationships/footer" Target="footer1.xml"/><Relationship Id="rId12" Type="http://schemas.openxmlformats.org/officeDocument/2006/relationships/hyperlink" Target="file:///C:\Users\ACER\Desktop\GroupProject1_SRS_CS21%20-%20Updated%20with%20corrections.docx" TargetMode="External"/><Relationship Id="rId17" Type="http://schemas.openxmlformats.org/officeDocument/2006/relationships/hyperlink" Target="file:///C:\Users\ACER\Desktop\GroupProject1_SRS_CS21%20-%20Updated%20with%20corrections.docx" TargetMode="External"/><Relationship Id="rId33" Type="http://schemas.openxmlformats.org/officeDocument/2006/relationships/hyperlink" Target="file:///C:\Users\ACER\Desktop\GroupProject1_SRS_CS21%20-%20Updated%20with%20corrections.docx" TargetMode="External"/><Relationship Id="rId38" Type="http://schemas.openxmlformats.org/officeDocument/2006/relationships/hyperlink" Target="file:///C:\Users\ACER\Desktop\GroupProject1_SRS_CS21%20-%20Updated%20with%20corrections.docx" TargetMode="External"/><Relationship Id="rId59" Type="http://schemas.openxmlformats.org/officeDocument/2006/relationships/hyperlink" Target="file:///C:\Users\ACER\Desktop\GroupProject1_SRS_CS21%20-%20Updated%20with%20corrections.docx" TargetMode="External"/><Relationship Id="rId103" Type="http://schemas.openxmlformats.org/officeDocument/2006/relationships/image" Target="media/image17.png"/><Relationship Id="rId108" Type="http://schemas.openxmlformats.org/officeDocument/2006/relationships/image" Target="media/image22.png"/><Relationship Id="rId124" Type="http://schemas.openxmlformats.org/officeDocument/2006/relationships/image" Target="media/image38.png"/><Relationship Id="rId129" Type="http://schemas.openxmlformats.org/officeDocument/2006/relationships/image" Target="media/image43.png"/><Relationship Id="rId54" Type="http://schemas.openxmlformats.org/officeDocument/2006/relationships/hyperlink" Target="file:///C:\Users\ACER\Desktop\GroupProject1_SRS_CS21%20-%20Updated%20with%20corrections.docx" TargetMode="External"/><Relationship Id="rId70" Type="http://schemas.openxmlformats.org/officeDocument/2006/relationships/hyperlink" Target="file:///C:\Users\ACER\Desktop\GroupProject1_SRS_CS21%20-%20Updated%20with%20corrections.docx" TargetMode="External"/><Relationship Id="rId75" Type="http://schemas.openxmlformats.org/officeDocument/2006/relationships/hyperlink" Target="file:///C:\Users\ACER\Desktop\GroupProject1_SRS_CS21%20-%20Updated%20with%20corrections.docx" TargetMode="External"/><Relationship Id="rId91" Type="http://schemas.openxmlformats.org/officeDocument/2006/relationships/image" Target="media/image5.png"/><Relationship Id="rId96" Type="http://schemas.openxmlformats.org/officeDocument/2006/relationships/image" Target="media/image10.png"/><Relationship Id="rId140" Type="http://schemas.openxmlformats.org/officeDocument/2006/relationships/image" Target="media/image54.png"/><Relationship Id="rId145" Type="http://schemas.openxmlformats.org/officeDocument/2006/relationships/image" Target="media/image59.png"/><Relationship Id="rId161" Type="http://schemas.openxmlformats.org/officeDocument/2006/relationships/image" Target="media/image75.png"/><Relationship Id="rId16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ACER\Desktop\GroupProject1_SRS_CS21%20-%20Updated%20with%20corrections.docx" TargetMode="External"/><Relationship Id="rId28" Type="http://schemas.openxmlformats.org/officeDocument/2006/relationships/hyperlink" Target="file:///C:\Users\ACER\Desktop\GroupProject1_SRS_CS21%20-%20Updated%20with%20corrections.docx" TargetMode="External"/><Relationship Id="rId49" Type="http://schemas.openxmlformats.org/officeDocument/2006/relationships/hyperlink" Target="file:///C:\Users\ACER\Desktop\GroupProject1_SRS_CS21%20-%20Updated%20with%20corrections.docx" TargetMode="External"/><Relationship Id="rId114" Type="http://schemas.openxmlformats.org/officeDocument/2006/relationships/image" Target="media/image28.png"/><Relationship Id="rId119" Type="http://schemas.openxmlformats.org/officeDocument/2006/relationships/image" Target="media/image33.png"/><Relationship Id="rId10" Type="http://schemas.openxmlformats.org/officeDocument/2006/relationships/hyperlink" Target="file:///C:\Users\ACER\Desktop\GroupProject1_SRS_CS21%20-%20Updated%20with%20corrections.docx" TargetMode="External"/><Relationship Id="rId31" Type="http://schemas.openxmlformats.org/officeDocument/2006/relationships/hyperlink" Target="file:///C:\Users\ACER\Desktop\GroupProject1_SRS_CS21%20-%20Updated%20with%20corrections.docx" TargetMode="External"/><Relationship Id="rId44" Type="http://schemas.openxmlformats.org/officeDocument/2006/relationships/hyperlink" Target="file:///C:\Users\ACER\Desktop\GroupProject1_SRS_CS21%20-%20Updated%20with%20corrections.docx" TargetMode="External"/><Relationship Id="rId52" Type="http://schemas.openxmlformats.org/officeDocument/2006/relationships/hyperlink" Target="file:///C:\Users\ACER\Desktop\GroupProject1_SRS_CS21%20-%20Updated%20with%20corrections.docx" TargetMode="External"/><Relationship Id="rId60" Type="http://schemas.openxmlformats.org/officeDocument/2006/relationships/hyperlink" Target="file:///C:\Users\ACER\Desktop\GroupProject1_SRS_CS21%20-%20Updated%20with%20corrections.docx" TargetMode="External"/><Relationship Id="rId65" Type="http://schemas.openxmlformats.org/officeDocument/2006/relationships/hyperlink" Target="file:///C:\Users\ACER\Desktop\GroupProject1_SRS_CS21%20-%20Updated%20with%20corrections.docx" TargetMode="External"/><Relationship Id="rId73" Type="http://schemas.openxmlformats.org/officeDocument/2006/relationships/hyperlink" Target="file:///C:\Users\ACER\Desktop\GroupProject1_SRS_CS21%20-%20Updated%20with%20corrections.docx" TargetMode="External"/><Relationship Id="rId78" Type="http://schemas.openxmlformats.org/officeDocument/2006/relationships/hyperlink" Target="file:///C:\Users\ACER\Desktop\GroupProject1_SRS_CS21%20-%20Updated%20with%20corrections.docx" TargetMode="External"/><Relationship Id="rId81" Type="http://schemas.openxmlformats.org/officeDocument/2006/relationships/hyperlink" Target="file:///C:\Users\ACER\Desktop\GroupProject1_SRS_CS21%20-%20Updated%20with%20corrections.docx" TargetMode="External"/><Relationship Id="rId86" Type="http://schemas.openxmlformats.org/officeDocument/2006/relationships/hyperlink" Target="file:///C:\Users\ACER\Desktop\GroupProject1_SRS_CS21%20-%20Updated%20with%20corrections.docx" TargetMode="External"/><Relationship Id="rId94" Type="http://schemas.openxmlformats.org/officeDocument/2006/relationships/image" Target="media/image8.png"/><Relationship Id="rId99" Type="http://schemas.openxmlformats.org/officeDocument/2006/relationships/image" Target="media/image13.png"/><Relationship Id="rId101" Type="http://schemas.openxmlformats.org/officeDocument/2006/relationships/image" Target="media/image15.png"/><Relationship Id="rId122" Type="http://schemas.openxmlformats.org/officeDocument/2006/relationships/image" Target="media/image36.png"/><Relationship Id="rId130" Type="http://schemas.openxmlformats.org/officeDocument/2006/relationships/image" Target="media/image44.png"/><Relationship Id="rId135" Type="http://schemas.openxmlformats.org/officeDocument/2006/relationships/image" Target="media/image49.png"/><Relationship Id="rId143" Type="http://schemas.openxmlformats.org/officeDocument/2006/relationships/image" Target="media/image57.png"/><Relationship Id="rId148" Type="http://schemas.openxmlformats.org/officeDocument/2006/relationships/image" Target="media/image62.png"/><Relationship Id="rId151" Type="http://schemas.openxmlformats.org/officeDocument/2006/relationships/image" Target="media/image65.png"/><Relationship Id="rId156" Type="http://schemas.openxmlformats.org/officeDocument/2006/relationships/image" Target="media/image70.png"/><Relationship Id="rId164" Type="http://schemas.openxmlformats.org/officeDocument/2006/relationships/image" Target="media/image78.png"/><Relationship Id="rId169" Type="http://schemas.openxmlformats.org/officeDocument/2006/relationships/image" Target="media/image83.png"/><Relationship Id="rId177"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image" Target="media/image86.png"/><Relationship Id="rId13" Type="http://schemas.openxmlformats.org/officeDocument/2006/relationships/hyperlink" Target="file:///C:\Users\ACER\Desktop\GroupProject1_SRS_CS21%20-%20Updated%20with%20corrections.docx" TargetMode="External"/><Relationship Id="rId18" Type="http://schemas.openxmlformats.org/officeDocument/2006/relationships/hyperlink" Target="file:///C:\Users\ACER\Desktop\GroupProject1_SRS_CS21%20-%20Updated%20with%20corrections.docx" TargetMode="External"/><Relationship Id="rId39" Type="http://schemas.openxmlformats.org/officeDocument/2006/relationships/hyperlink" Target="file:///C:\Users\ACER\Desktop\GroupProject1_SRS_CS21%20-%20Updated%20with%20corrections.docx" TargetMode="External"/><Relationship Id="rId109" Type="http://schemas.openxmlformats.org/officeDocument/2006/relationships/image" Target="media/image23.png"/><Relationship Id="rId34" Type="http://schemas.openxmlformats.org/officeDocument/2006/relationships/hyperlink" Target="file:///C:\Users\ACER\Desktop\GroupProject1_SRS_CS21%20-%20Updated%20with%20corrections.docx" TargetMode="External"/><Relationship Id="rId50" Type="http://schemas.openxmlformats.org/officeDocument/2006/relationships/hyperlink" Target="file:///C:\Users\ACER\Desktop\GroupProject1_SRS_CS21%20-%20Updated%20with%20corrections.docx" TargetMode="External"/><Relationship Id="rId55" Type="http://schemas.openxmlformats.org/officeDocument/2006/relationships/hyperlink" Target="file:///C:\Users\ACER\Desktop\GroupProject1_SRS_CS21%20-%20Updated%20with%20corrections.docx" TargetMode="External"/><Relationship Id="rId76" Type="http://schemas.openxmlformats.org/officeDocument/2006/relationships/hyperlink" Target="file:///C:\Users\ACER\Desktop\GroupProject1_SRS_CS21%20-%20Updated%20with%20corrections.docx" TargetMode="External"/><Relationship Id="rId97" Type="http://schemas.openxmlformats.org/officeDocument/2006/relationships/image" Target="media/image11.png"/><Relationship Id="rId104" Type="http://schemas.openxmlformats.org/officeDocument/2006/relationships/image" Target="media/image18.png"/><Relationship Id="rId120" Type="http://schemas.openxmlformats.org/officeDocument/2006/relationships/image" Target="media/image34.png"/><Relationship Id="rId125" Type="http://schemas.openxmlformats.org/officeDocument/2006/relationships/image" Target="media/image39.png"/><Relationship Id="rId141" Type="http://schemas.openxmlformats.org/officeDocument/2006/relationships/image" Target="media/image55.png"/><Relationship Id="rId146" Type="http://schemas.openxmlformats.org/officeDocument/2006/relationships/image" Target="media/image60.png"/><Relationship Id="rId167" Type="http://schemas.openxmlformats.org/officeDocument/2006/relationships/image" Target="media/image81.png"/><Relationship Id="rId7" Type="http://schemas.openxmlformats.org/officeDocument/2006/relationships/endnotes" Target="endnotes.xml"/><Relationship Id="rId71" Type="http://schemas.openxmlformats.org/officeDocument/2006/relationships/hyperlink" Target="file:///C:\Users\ACER\Desktop\GroupProject1_SRS_CS21%20-%20Updated%20with%20corrections.docx" TargetMode="External"/><Relationship Id="rId92" Type="http://schemas.openxmlformats.org/officeDocument/2006/relationships/image" Target="media/image6.png"/><Relationship Id="rId16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hyperlink" Target="file:///C:\Users\ACER\Desktop\GroupProject1_SRS_CS21%20-%20Updated%20with%20corrections.docx" TargetMode="External"/><Relationship Id="rId24" Type="http://schemas.openxmlformats.org/officeDocument/2006/relationships/hyperlink" Target="file:///C:\Users\ACER\Desktop\GroupProject1_SRS_CS21%20-%20Updated%20with%20corrections.docx" TargetMode="External"/><Relationship Id="rId40" Type="http://schemas.openxmlformats.org/officeDocument/2006/relationships/hyperlink" Target="file:///C:\Users\ACER\Desktop\GroupProject1_SRS_CS21%20-%20Updated%20with%20corrections.docx" TargetMode="External"/><Relationship Id="rId45" Type="http://schemas.openxmlformats.org/officeDocument/2006/relationships/hyperlink" Target="file:///C:\Users\ACER\Desktop\GroupProject1_SRS_CS21%20-%20Updated%20with%20corrections.docx" TargetMode="External"/><Relationship Id="rId66" Type="http://schemas.openxmlformats.org/officeDocument/2006/relationships/hyperlink" Target="file:///C:\Users\ACER\Desktop\GroupProject1_SRS_CS21%20-%20Updated%20with%20corrections.docx" TargetMode="External"/><Relationship Id="rId87" Type="http://schemas.openxmlformats.org/officeDocument/2006/relationships/hyperlink" Target="file:///C:\Users\ACER\Desktop\GroupProject1_SRS_CS21%20-%20Updated%20with%20corrections.docx" TargetMode="External"/><Relationship Id="rId110" Type="http://schemas.openxmlformats.org/officeDocument/2006/relationships/image" Target="media/image24.png"/><Relationship Id="rId115" Type="http://schemas.openxmlformats.org/officeDocument/2006/relationships/image" Target="media/image29.png"/><Relationship Id="rId131" Type="http://schemas.openxmlformats.org/officeDocument/2006/relationships/image" Target="media/image45.png"/><Relationship Id="rId136" Type="http://schemas.openxmlformats.org/officeDocument/2006/relationships/image" Target="media/image50.png"/><Relationship Id="rId157" Type="http://schemas.openxmlformats.org/officeDocument/2006/relationships/image" Target="media/image71.png"/><Relationship Id="rId178" Type="http://schemas.openxmlformats.org/officeDocument/2006/relationships/theme" Target="theme/theme1.xml"/><Relationship Id="rId61" Type="http://schemas.openxmlformats.org/officeDocument/2006/relationships/hyperlink" Target="file:///C:\Users\ACER\Desktop\GroupProject1_SRS_CS21%20-%20Updated%20with%20corrections.docx" TargetMode="External"/><Relationship Id="rId82" Type="http://schemas.openxmlformats.org/officeDocument/2006/relationships/hyperlink" Target="file:///C:\Users\ACER\Desktop\GroupProject1_SRS_CS21%20-%20Updated%20with%20corrections.docx" TargetMode="External"/><Relationship Id="rId152" Type="http://schemas.openxmlformats.org/officeDocument/2006/relationships/image" Target="media/image66.png"/><Relationship Id="rId173" Type="http://schemas.openxmlformats.org/officeDocument/2006/relationships/image" Target="media/image87.png"/><Relationship Id="rId19" Type="http://schemas.openxmlformats.org/officeDocument/2006/relationships/hyperlink" Target="file:///C:\Users\ACER\Desktop\GroupProject1_SRS_CS21%20-%20Updated%20with%20corrections.docx" TargetMode="External"/><Relationship Id="rId14" Type="http://schemas.openxmlformats.org/officeDocument/2006/relationships/hyperlink" Target="file:///C:\Users\ACER\Desktop\GroupProject1_SRS_CS21%20-%20Updated%20with%20corrections.docx" TargetMode="External"/><Relationship Id="rId30" Type="http://schemas.openxmlformats.org/officeDocument/2006/relationships/hyperlink" Target="file:///C:\Users\ACER\Desktop\GroupProject1_SRS_CS21%20-%20Updated%20with%20corrections.docx" TargetMode="External"/><Relationship Id="rId35" Type="http://schemas.openxmlformats.org/officeDocument/2006/relationships/hyperlink" Target="file:///C:\Users\ACER\Desktop\GroupProject1_SRS_CS21%20-%20Updated%20with%20corrections.docx" TargetMode="External"/><Relationship Id="rId56" Type="http://schemas.openxmlformats.org/officeDocument/2006/relationships/hyperlink" Target="file:///C:\Users\ACER\Desktop\GroupProject1_SRS_CS21%20-%20Updated%20with%20corrections.docx" TargetMode="External"/><Relationship Id="rId77" Type="http://schemas.openxmlformats.org/officeDocument/2006/relationships/hyperlink" Target="file:///C:\Users\ACER\Desktop\GroupProject1_SRS_CS21%20-%20Updated%20with%20corrections.docx" TargetMode="External"/><Relationship Id="rId100" Type="http://schemas.openxmlformats.org/officeDocument/2006/relationships/image" Target="media/image14.png"/><Relationship Id="rId105" Type="http://schemas.openxmlformats.org/officeDocument/2006/relationships/image" Target="media/image19.png"/><Relationship Id="rId126" Type="http://schemas.openxmlformats.org/officeDocument/2006/relationships/image" Target="media/image40.png"/><Relationship Id="rId147" Type="http://schemas.openxmlformats.org/officeDocument/2006/relationships/image" Target="media/image61.png"/><Relationship Id="rId168" Type="http://schemas.openxmlformats.org/officeDocument/2006/relationships/image" Target="media/image82.png"/><Relationship Id="rId8" Type="http://schemas.openxmlformats.org/officeDocument/2006/relationships/image" Target="media/image1.png"/><Relationship Id="rId51" Type="http://schemas.openxmlformats.org/officeDocument/2006/relationships/hyperlink" Target="file:///C:\Users\ACER\Desktop\GroupProject1_SRS_CS21%20-%20Updated%20with%20corrections.docx" TargetMode="External"/><Relationship Id="rId72" Type="http://schemas.openxmlformats.org/officeDocument/2006/relationships/hyperlink" Target="file:///C:\Users\ACER\Desktop\GroupProject1_SRS_CS21%20-%20Updated%20with%20corrections.docx" TargetMode="External"/><Relationship Id="rId93" Type="http://schemas.openxmlformats.org/officeDocument/2006/relationships/image" Target="media/image7.png"/><Relationship Id="rId98" Type="http://schemas.openxmlformats.org/officeDocument/2006/relationships/image" Target="media/image12.png"/><Relationship Id="rId121" Type="http://schemas.openxmlformats.org/officeDocument/2006/relationships/image" Target="media/image35.png"/><Relationship Id="rId142" Type="http://schemas.openxmlformats.org/officeDocument/2006/relationships/image" Target="media/image56.png"/><Relationship Id="rId163" Type="http://schemas.openxmlformats.org/officeDocument/2006/relationships/image" Target="media/image77.png"/><Relationship Id="rId3" Type="http://schemas.openxmlformats.org/officeDocument/2006/relationships/styles" Target="styles.xml"/><Relationship Id="rId25" Type="http://schemas.openxmlformats.org/officeDocument/2006/relationships/hyperlink" Target="file:///C:\Users\ACER\Desktop\GroupProject1_SRS_CS21%20-%20Updated%20with%20corrections.docx" TargetMode="External"/><Relationship Id="rId46" Type="http://schemas.openxmlformats.org/officeDocument/2006/relationships/hyperlink" Target="file:///C:\Users\ACER\Desktop\GroupProject1_SRS_CS21%20-%20Updated%20with%20corrections.docx" TargetMode="External"/><Relationship Id="rId67" Type="http://schemas.openxmlformats.org/officeDocument/2006/relationships/hyperlink" Target="file:///C:\Users\ACER\Desktop\GroupProject1_SRS_CS21%20-%20Updated%20with%20corrections.docx" TargetMode="External"/><Relationship Id="rId116" Type="http://schemas.openxmlformats.org/officeDocument/2006/relationships/image" Target="media/image30.png"/><Relationship Id="rId137" Type="http://schemas.openxmlformats.org/officeDocument/2006/relationships/image" Target="media/image51.png"/><Relationship Id="rId158" Type="http://schemas.openxmlformats.org/officeDocument/2006/relationships/image" Target="media/image72.png"/><Relationship Id="rId20" Type="http://schemas.openxmlformats.org/officeDocument/2006/relationships/hyperlink" Target="file:///C:\Users\ACER\Desktop\GroupProject1_SRS_CS21%20-%20Updated%20with%20corrections.docx" TargetMode="External"/><Relationship Id="rId41" Type="http://schemas.openxmlformats.org/officeDocument/2006/relationships/hyperlink" Target="file:///C:\Users\ACER\Desktop\GroupProject1_SRS_CS21%20-%20Updated%20with%20corrections.docx" TargetMode="External"/><Relationship Id="rId62" Type="http://schemas.openxmlformats.org/officeDocument/2006/relationships/hyperlink" Target="file:///C:\Users\ACER\Desktop\GroupProject1_SRS_CS21%20-%20Updated%20with%20corrections.docx" TargetMode="External"/><Relationship Id="rId83" Type="http://schemas.openxmlformats.org/officeDocument/2006/relationships/hyperlink" Target="file:///C:\Users\ACER\Desktop\GroupProject1_SRS_CS21%20-%20Updated%20with%20corrections.docx" TargetMode="External"/><Relationship Id="rId88" Type="http://schemas.openxmlformats.org/officeDocument/2006/relationships/hyperlink" Target="file:///C:\Users\ACER\Desktop\GroupProject1_SRS_CS21%20-%20Updated%20with%20corrections.docx" TargetMode="External"/><Relationship Id="rId111" Type="http://schemas.openxmlformats.org/officeDocument/2006/relationships/image" Target="media/image25.png"/><Relationship Id="rId132" Type="http://schemas.openxmlformats.org/officeDocument/2006/relationships/image" Target="media/image46.png"/><Relationship Id="rId153" Type="http://schemas.openxmlformats.org/officeDocument/2006/relationships/image" Target="media/image67.png"/><Relationship Id="rId174" Type="http://schemas.openxmlformats.org/officeDocument/2006/relationships/image" Target="media/image88.png"/><Relationship Id="rId15" Type="http://schemas.openxmlformats.org/officeDocument/2006/relationships/hyperlink" Target="file:///C:\Users\ACER\Desktop\GroupProject1_SRS_CS21%20-%20Updated%20with%20corrections.docx" TargetMode="External"/><Relationship Id="rId36" Type="http://schemas.openxmlformats.org/officeDocument/2006/relationships/hyperlink" Target="file:///C:\Users\ACER\Desktop\GroupProject1_SRS_CS21%20-%20Updated%20with%20corrections.docx" TargetMode="External"/><Relationship Id="rId57" Type="http://schemas.openxmlformats.org/officeDocument/2006/relationships/hyperlink" Target="file:///C:\Users\ACER\Desktop\GroupProject1_SRS_CS21%20-%20Updated%20with%20corrections.docx" TargetMode="External"/><Relationship Id="rId106" Type="http://schemas.openxmlformats.org/officeDocument/2006/relationships/image" Target="media/image20.png"/><Relationship Id="rId127"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97CED83-A6F1-4D1B-914E-EB375EC6C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Pages>
  <Words>9511</Words>
  <Characters>54215</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ACER</cp:lastModifiedBy>
  <cp:revision>50</cp:revision>
  <cp:lastPrinted>2021-09-21T07:45:00Z</cp:lastPrinted>
  <dcterms:created xsi:type="dcterms:W3CDTF">2021-09-20T15:18:00Z</dcterms:created>
  <dcterms:modified xsi:type="dcterms:W3CDTF">2021-09-21T07:46:00Z</dcterms:modified>
</cp:coreProperties>
</file>